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header3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A1F6E3" w14:textId="77777777" w:rsidR="00E27FDC" w:rsidRPr="00F3163E" w:rsidRDefault="00E27FDC" w:rsidP="00B20F5E">
      <w:pPr>
        <w:pStyle w:val="a1"/>
        <w:rPr>
          <w:rFonts w:cstheme="majorBidi"/>
        </w:rPr>
      </w:pPr>
      <w:bookmarkStart w:id="0" w:name="_GoBack"/>
      <w:bookmarkEnd w:id="0"/>
      <w:r w:rsidRPr="002A6699">
        <w:rPr>
          <w:cs/>
        </w:rPr>
        <w:t>ระบบจัดการเครือข่ายและควบคุมการจราจรบนเครือข่าย โดยใช้สถาปัตยกรรมแบบเอสดีเอ็น</w:t>
      </w:r>
    </w:p>
    <w:p w14:paraId="1A8917BE" w14:textId="77777777" w:rsidR="00E27FDC" w:rsidRPr="00F3163E" w:rsidRDefault="00E27FDC" w:rsidP="00B20F5E">
      <w:pPr>
        <w:pStyle w:val="a1"/>
      </w:pPr>
      <w:r w:rsidRPr="002A6699">
        <w:t>NETWORK MANAGEMENT AND TRAFFIC CONTROL SYSTEM USING SDN ARCHITECTURE</w:t>
      </w:r>
    </w:p>
    <w:p w14:paraId="18608D20" w14:textId="77777777" w:rsidR="00E27FDC" w:rsidRPr="00F3163E" w:rsidRDefault="00E27FDC" w:rsidP="00B20F5E">
      <w:pPr>
        <w:pStyle w:val="a1"/>
      </w:pPr>
    </w:p>
    <w:p w14:paraId="4B12B87A" w14:textId="77777777" w:rsidR="231C545A" w:rsidRPr="00C56360" w:rsidRDefault="231C545A" w:rsidP="00B20F5E">
      <w:pPr>
        <w:pStyle w:val="a1"/>
      </w:pPr>
    </w:p>
    <w:p w14:paraId="283BEE79" w14:textId="77777777" w:rsidR="231C545A" w:rsidRPr="00C56360" w:rsidRDefault="231C545A" w:rsidP="00B20F5E">
      <w:pPr>
        <w:pStyle w:val="a1"/>
      </w:pPr>
      <w:r w:rsidRPr="00C56360">
        <w:rPr>
          <w:cs/>
        </w:rPr>
        <w:t>โดย</w:t>
      </w:r>
    </w:p>
    <w:p w14:paraId="1E385CBE" w14:textId="77777777" w:rsidR="231C545A" w:rsidRPr="00C56360" w:rsidRDefault="231C545A" w:rsidP="00B20F5E">
      <w:pPr>
        <w:pStyle w:val="a1"/>
      </w:pPr>
      <w:r w:rsidRPr="00C56360">
        <w:rPr>
          <w:cs/>
        </w:rPr>
        <w:t>กฤษฎา  อิงอาน</w:t>
      </w:r>
    </w:p>
    <w:p w14:paraId="734AB51E" w14:textId="5C676FC5" w:rsidR="00E27FDC" w:rsidRDefault="006A0F2C" w:rsidP="00B20F5E">
      <w:pPr>
        <w:pStyle w:val="a1"/>
        <w:rPr>
          <w:lang w:eastAsia="ja-JP"/>
        </w:rPr>
      </w:pPr>
      <w:r>
        <w:rPr>
          <w:lang w:eastAsia="ja-JP"/>
        </w:rPr>
        <w:t>KRISSADA INGARN</w:t>
      </w:r>
    </w:p>
    <w:p w14:paraId="77A5DDB5" w14:textId="77777777" w:rsidR="00FE1F22" w:rsidRPr="00222B8A" w:rsidRDefault="00FE1F22" w:rsidP="00B20F5E">
      <w:pPr>
        <w:pStyle w:val="a1"/>
        <w:rPr>
          <w:lang w:eastAsia="ja-JP"/>
        </w:rPr>
      </w:pPr>
    </w:p>
    <w:p w14:paraId="141346C6" w14:textId="77777777" w:rsidR="231C545A" w:rsidRPr="00C56360" w:rsidRDefault="231C545A" w:rsidP="00B20F5E">
      <w:pPr>
        <w:pStyle w:val="a1"/>
      </w:pPr>
      <w:r w:rsidRPr="00C56360">
        <w:rPr>
          <w:cs/>
        </w:rPr>
        <w:t>สถาพร  แดงน้อย</w:t>
      </w:r>
    </w:p>
    <w:p w14:paraId="428ECB9B" w14:textId="7F008B38" w:rsidR="00E27FDC" w:rsidRDefault="006A0F2C" w:rsidP="00B20F5E">
      <w:pPr>
        <w:pStyle w:val="a1"/>
      </w:pPr>
      <w:r w:rsidRPr="00593B8B">
        <w:t>SATHAPON</w:t>
      </w:r>
      <w:r>
        <w:t xml:space="preserve"> DANGNOI</w:t>
      </w:r>
    </w:p>
    <w:p w14:paraId="7B25E38E" w14:textId="77777777" w:rsidR="00E27FDC" w:rsidRPr="00F3163E" w:rsidRDefault="00E27FDC" w:rsidP="00B20F5E">
      <w:pPr>
        <w:pStyle w:val="a1"/>
      </w:pPr>
    </w:p>
    <w:p w14:paraId="7797AE27" w14:textId="77777777" w:rsidR="00E27FDC" w:rsidRDefault="00E27FDC" w:rsidP="00B20F5E">
      <w:pPr>
        <w:pStyle w:val="a1"/>
      </w:pPr>
    </w:p>
    <w:p w14:paraId="1100F9D8" w14:textId="77777777" w:rsidR="231C545A" w:rsidRPr="00C56360" w:rsidRDefault="231C545A" w:rsidP="00B20F5E">
      <w:pPr>
        <w:pStyle w:val="a1"/>
      </w:pPr>
    </w:p>
    <w:p w14:paraId="6D7D87B1" w14:textId="77777777" w:rsidR="231C545A" w:rsidRPr="00C56360" w:rsidRDefault="231C545A" w:rsidP="00B20F5E">
      <w:pPr>
        <w:pStyle w:val="a1"/>
      </w:pPr>
      <w:r w:rsidRPr="00C56360">
        <w:rPr>
          <w:cs/>
        </w:rPr>
        <w:t>อาจารย์ที่ปรึกษา</w:t>
      </w:r>
    </w:p>
    <w:p w14:paraId="03CB824C" w14:textId="0909F98D" w:rsidR="00E27FDC" w:rsidRPr="00F3163E" w:rsidRDefault="0006393A" w:rsidP="00B20F5E">
      <w:pPr>
        <w:pStyle w:val="a1"/>
        <w:rPr>
          <w:rFonts w:cstheme="majorBidi"/>
        </w:rPr>
      </w:pPr>
      <w:r>
        <w:rPr>
          <w:rFonts w:cstheme="majorBidi" w:hint="cs"/>
          <w:cs/>
        </w:rPr>
        <w:t xml:space="preserve">ผู้ช่วยศาสตราจารย์ </w:t>
      </w:r>
      <w:r w:rsidR="00E27FDC" w:rsidRPr="005743F3">
        <w:rPr>
          <w:cs/>
        </w:rPr>
        <w:t>ดร.สุเมธ  ประภาวัต</w:t>
      </w:r>
    </w:p>
    <w:p w14:paraId="31524DCA" w14:textId="77777777" w:rsidR="00E27FDC" w:rsidRPr="00F3163E" w:rsidRDefault="00E27FDC" w:rsidP="00B20F5E">
      <w:pPr>
        <w:pStyle w:val="a1"/>
      </w:pPr>
    </w:p>
    <w:p w14:paraId="4EA341F5" w14:textId="77777777" w:rsidR="00E27FDC" w:rsidRPr="00F3163E" w:rsidRDefault="00E27FDC" w:rsidP="00B20F5E">
      <w:pPr>
        <w:pStyle w:val="a1"/>
      </w:pPr>
    </w:p>
    <w:p w14:paraId="6826381B" w14:textId="77777777" w:rsidR="00E27FDC" w:rsidRPr="00F3163E" w:rsidRDefault="00E27FDC" w:rsidP="00B20F5E">
      <w:pPr>
        <w:pStyle w:val="a1"/>
      </w:pPr>
    </w:p>
    <w:p w14:paraId="1D43576D" w14:textId="43FED3B3" w:rsidR="00E27FDC" w:rsidRPr="00F3163E" w:rsidRDefault="00E27FDC" w:rsidP="000752B9">
      <w:pPr>
        <w:pStyle w:val="a0"/>
      </w:pPr>
      <w:r w:rsidRPr="00F3163E">
        <w:rPr>
          <w:cs/>
        </w:rPr>
        <w:t>ปริญญานิพนธ์นี้เป็นส่วนหนึ่งของการศึกษาตามหลักสูตร</w:t>
      </w:r>
      <w:r w:rsidR="000752B9" w:rsidRPr="000752B9">
        <w:rPr>
          <w:cs/>
        </w:rPr>
        <w:t>วิทยาศาสตร</w:t>
      </w:r>
      <w:r w:rsidRPr="00F3163E">
        <w:rPr>
          <w:cs/>
        </w:rPr>
        <w:t>บัณฑิต</w:t>
      </w:r>
    </w:p>
    <w:p w14:paraId="3B7DAE7D" w14:textId="77777777" w:rsidR="231C545A" w:rsidRPr="00C56360" w:rsidRDefault="231C545A" w:rsidP="000752B9">
      <w:pPr>
        <w:pStyle w:val="a0"/>
      </w:pPr>
      <w:r w:rsidRPr="00C56360">
        <w:rPr>
          <w:cs/>
        </w:rPr>
        <w:t>สาขาวิชาเทคโนโลยีสารสนเทศ</w:t>
      </w:r>
    </w:p>
    <w:p w14:paraId="5F9BCC99" w14:textId="77777777" w:rsidR="231C545A" w:rsidRPr="00C56360" w:rsidRDefault="231C545A" w:rsidP="000752B9">
      <w:pPr>
        <w:pStyle w:val="a0"/>
      </w:pPr>
      <w:r w:rsidRPr="00C56360">
        <w:rPr>
          <w:cs/>
        </w:rPr>
        <w:t>คณะเทคโนโลยีสารสนเทศ</w:t>
      </w:r>
    </w:p>
    <w:p w14:paraId="7704E597" w14:textId="77777777" w:rsidR="231C545A" w:rsidRPr="00C56360" w:rsidRDefault="231C545A" w:rsidP="000752B9">
      <w:pPr>
        <w:pStyle w:val="a0"/>
      </w:pPr>
      <w:r w:rsidRPr="00C56360">
        <w:rPr>
          <w:cs/>
        </w:rPr>
        <w:t>สถาบันเทคโนโลยีพระจอมเกล้าเจ้าคุณทหารลาดกระบัง</w:t>
      </w:r>
    </w:p>
    <w:p w14:paraId="20406FCB" w14:textId="11E8D429" w:rsidR="006B0F32" w:rsidRPr="00C56360" w:rsidRDefault="00480A73" w:rsidP="000752B9">
      <w:pPr>
        <w:pStyle w:val="a0"/>
        <w:sectPr w:rsidR="006B0F32" w:rsidRPr="00C56360" w:rsidSect="00FF3027">
          <w:pgSz w:w="11906" w:h="16838"/>
          <w:pgMar w:top="1440" w:right="1440" w:bottom="1440" w:left="2160" w:header="576" w:footer="432" w:gutter="0"/>
          <w:cols w:space="720"/>
          <w:titlePg/>
          <w:docGrid w:linePitch="435"/>
        </w:sectPr>
      </w:pPr>
      <w:r w:rsidRPr="00C56360">
        <w:rPr>
          <w:cs/>
        </w:rPr>
        <w:t>ภาคเรียนที่</w:t>
      </w:r>
      <w:r w:rsidRPr="00C56360">
        <w:t xml:space="preserve"> 2</w:t>
      </w:r>
      <w:r w:rsidR="231C545A" w:rsidRPr="00C56360">
        <w:t xml:space="preserve"> </w:t>
      </w:r>
      <w:r w:rsidR="231C545A" w:rsidRPr="00C56360">
        <w:rPr>
          <w:cs/>
        </w:rPr>
        <w:t xml:space="preserve">ปีการศึกษา </w:t>
      </w:r>
      <w:r w:rsidR="231C545A" w:rsidRPr="00C56360">
        <w:t>2560</w:t>
      </w:r>
    </w:p>
    <w:p w14:paraId="61B854C2" w14:textId="77777777" w:rsidR="005552B6" w:rsidRPr="00F3163E" w:rsidRDefault="005552B6" w:rsidP="00B20F5E">
      <w:pPr>
        <w:pStyle w:val="a1"/>
        <w:rPr>
          <w:rFonts w:cstheme="majorBidi"/>
        </w:rPr>
      </w:pPr>
      <w:r w:rsidRPr="002A6699">
        <w:rPr>
          <w:cs/>
        </w:rPr>
        <w:lastRenderedPageBreak/>
        <w:t>ระบบจัดการเครือข่ายและควบคุมการจราจรบนเครือข่าย โดยใช้สถาปัตยกรรมแบบเอสดีเอ็น</w:t>
      </w:r>
    </w:p>
    <w:p w14:paraId="30C00694" w14:textId="77777777" w:rsidR="005552B6" w:rsidRDefault="005552B6" w:rsidP="00B20F5E">
      <w:pPr>
        <w:pStyle w:val="a1"/>
      </w:pPr>
    </w:p>
    <w:p w14:paraId="65BC20D6" w14:textId="77777777" w:rsidR="00E45EED" w:rsidRDefault="00E45EED" w:rsidP="00B20F5E">
      <w:pPr>
        <w:pStyle w:val="a1"/>
      </w:pPr>
    </w:p>
    <w:p w14:paraId="414B579B" w14:textId="77777777" w:rsidR="0060664C" w:rsidRPr="00F3163E" w:rsidRDefault="0060664C" w:rsidP="00B20F5E">
      <w:pPr>
        <w:pStyle w:val="a1"/>
      </w:pPr>
    </w:p>
    <w:p w14:paraId="51C927D1" w14:textId="77777777" w:rsidR="005552B6" w:rsidRPr="00F3163E" w:rsidRDefault="005552B6" w:rsidP="00B20F5E">
      <w:pPr>
        <w:pStyle w:val="a1"/>
      </w:pPr>
    </w:p>
    <w:p w14:paraId="2D0964C7" w14:textId="77777777" w:rsidR="005552B6" w:rsidRPr="00F3163E" w:rsidRDefault="005552B6" w:rsidP="00B20F5E">
      <w:pPr>
        <w:pStyle w:val="a1"/>
      </w:pPr>
      <w:r w:rsidRPr="00F3163E">
        <w:rPr>
          <w:cs/>
        </w:rPr>
        <w:t>โดย</w:t>
      </w:r>
    </w:p>
    <w:p w14:paraId="34E3BA52" w14:textId="2D98B772" w:rsidR="005552B6" w:rsidRPr="00222B8A" w:rsidRDefault="005552B6" w:rsidP="00B20F5E">
      <w:pPr>
        <w:pStyle w:val="a1"/>
        <w:rPr>
          <w:rFonts w:eastAsiaTheme="minorEastAsia"/>
          <w:lang w:eastAsia="ja-JP"/>
        </w:rPr>
      </w:pPr>
      <w:bookmarkStart w:id="1" w:name="_Hlk513146995"/>
      <w:r>
        <w:rPr>
          <w:rFonts w:hint="cs"/>
          <w:cs/>
        </w:rPr>
        <w:t>กฤษฎา  อิงอาน</w:t>
      </w:r>
    </w:p>
    <w:p w14:paraId="18DA52B8" w14:textId="0C96165C" w:rsidR="005552B6" w:rsidRDefault="005552B6" w:rsidP="00B20F5E">
      <w:pPr>
        <w:pStyle w:val="a1"/>
      </w:pPr>
      <w:r>
        <w:rPr>
          <w:rFonts w:hint="cs"/>
          <w:cs/>
        </w:rPr>
        <w:t>สถาพร  แดงน้อย</w:t>
      </w:r>
    </w:p>
    <w:p w14:paraId="0AA417F7" w14:textId="77777777" w:rsidR="005552B6" w:rsidRPr="00F3163E" w:rsidRDefault="005552B6" w:rsidP="00B20F5E">
      <w:pPr>
        <w:pStyle w:val="a1"/>
      </w:pPr>
    </w:p>
    <w:bookmarkEnd w:id="1"/>
    <w:p w14:paraId="54381E45" w14:textId="77777777" w:rsidR="005552B6" w:rsidRDefault="005552B6" w:rsidP="00B20F5E">
      <w:pPr>
        <w:pStyle w:val="a1"/>
      </w:pPr>
    </w:p>
    <w:p w14:paraId="07EE181C" w14:textId="77777777" w:rsidR="005552B6" w:rsidRPr="00F3163E" w:rsidRDefault="005552B6" w:rsidP="00B20F5E">
      <w:pPr>
        <w:pStyle w:val="a1"/>
      </w:pPr>
    </w:p>
    <w:p w14:paraId="541F91E2" w14:textId="77777777" w:rsidR="005552B6" w:rsidRPr="00F3163E" w:rsidRDefault="005552B6" w:rsidP="00B20F5E">
      <w:pPr>
        <w:pStyle w:val="a1"/>
      </w:pPr>
      <w:r w:rsidRPr="00F3163E">
        <w:rPr>
          <w:cs/>
        </w:rPr>
        <w:t>อาจารย์ที่ปรึกษา</w:t>
      </w:r>
    </w:p>
    <w:p w14:paraId="5A2C6F48" w14:textId="2EE53F9C" w:rsidR="005552B6" w:rsidRPr="00F3163E" w:rsidRDefault="007F77E2" w:rsidP="00B20F5E">
      <w:pPr>
        <w:pStyle w:val="a1"/>
        <w:rPr>
          <w:rFonts w:cstheme="majorBidi"/>
        </w:rPr>
      </w:pPr>
      <w:r>
        <w:rPr>
          <w:rFonts w:hint="cs"/>
          <w:cs/>
        </w:rPr>
        <w:t xml:space="preserve">ผู้ช่วยศาสตราจารย์ </w:t>
      </w:r>
      <w:r w:rsidR="005552B6" w:rsidRPr="005743F3">
        <w:rPr>
          <w:cs/>
        </w:rPr>
        <w:t>ดร.สุเมธ  ประภาวัต</w:t>
      </w:r>
    </w:p>
    <w:p w14:paraId="0DADB85E" w14:textId="0A79127D" w:rsidR="005552B6" w:rsidRDefault="005552B6" w:rsidP="005D0EE6">
      <w:pPr>
        <w:pStyle w:val="a1"/>
        <w:jc w:val="both"/>
      </w:pPr>
    </w:p>
    <w:p w14:paraId="0D55E857" w14:textId="0A79127D" w:rsidR="005D0EE6" w:rsidRPr="00F3163E" w:rsidRDefault="005D0EE6" w:rsidP="005D0EE6">
      <w:pPr>
        <w:pStyle w:val="a1"/>
        <w:jc w:val="both"/>
      </w:pPr>
    </w:p>
    <w:p w14:paraId="5C86A73E" w14:textId="1DE2B65A" w:rsidR="005552B6" w:rsidRDefault="005552B6" w:rsidP="00B20F5E">
      <w:pPr>
        <w:pStyle w:val="a1"/>
      </w:pPr>
    </w:p>
    <w:p w14:paraId="604908E7" w14:textId="1DE2B65A" w:rsidR="00AA4E47" w:rsidRDefault="00AA4E47" w:rsidP="00B20F5E">
      <w:pPr>
        <w:pStyle w:val="a1"/>
      </w:pPr>
    </w:p>
    <w:p w14:paraId="634F5487" w14:textId="1DE2B65A" w:rsidR="00AA4E47" w:rsidRDefault="00AA4E47" w:rsidP="00B20F5E">
      <w:pPr>
        <w:pStyle w:val="a1"/>
      </w:pPr>
    </w:p>
    <w:p w14:paraId="1049BAB7" w14:textId="1DE2B65A" w:rsidR="000F12C5" w:rsidRDefault="000F12C5" w:rsidP="00B20F5E">
      <w:pPr>
        <w:pStyle w:val="a1"/>
      </w:pPr>
    </w:p>
    <w:p w14:paraId="66690C42" w14:textId="0A79127D" w:rsidR="0012606F" w:rsidRPr="00F3163E" w:rsidRDefault="0012606F" w:rsidP="00B20F5E">
      <w:pPr>
        <w:pStyle w:val="a1"/>
      </w:pPr>
    </w:p>
    <w:p w14:paraId="34CADF19" w14:textId="5D65B301" w:rsidR="005552B6" w:rsidRPr="00F3163E" w:rsidRDefault="005552B6" w:rsidP="00B20F5E">
      <w:pPr>
        <w:pStyle w:val="a0"/>
      </w:pPr>
      <w:r w:rsidRPr="00F3163E">
        <w:rPr>
          <w:cs/>
        </w:rPr>
        <w:t>ปริญญานิพนธ์นี้เป็นส่วนหนึ่งของการศึกษาตามหลักสูตร</w:t>
      </w:r>
      <w:r w:rsidR="000752B9" w:rsidRPr="000752B9">
        <w:rPr>
          <w:cs/>
        </w:rPr>
        <w:t>วิทยาศาสตร</w:t>
      </w:r>
      <w:r w:rsidRPr="00F3163E">
        <w:rPr>
          <w:cs/>
        </w:rPr>
        <w:t>บัณฑิต</w:t>
      </w:r>
    </w:p>
    <w:p w14:paraId="65DD994C" w14:textId="77777777" w:rsidR="005552B6" w:rsidRPr="00F3163E" w:rsidRDefault="005552B6" w:rsidP="00B20F5E">
      <w:pPr>
        <w:pStyle w:val="a0"/>
      </w:pPr>
      <w:r w:rsidRPr="00F3163E">
        <w:rPr>
          <w:cs/>
        </w:rPr>
        <w:t>สาขาวิชาเทคโนโลยีสารสนเทศ</w:t>
      </w:r>
    </w:p>
    <w:p w14:paraId="014EE2F0" w14:textId="77777777" w:rsidR="005552B6" w:rsidRPr="00F3163E" w:rsidRDefault="005552B6" w:rsidP="00B20F5E">
      <w:pPr>
        <w:pStyle w:val="a0"/>
      </w:pPr>
      <w:r w:rsidRPr="00F3163E">
        <w:rPr>
          <w:cs/>
        </w:rPr>
        <w:t>คณะเทคโนโลยีสารสนเทศ</w:t>
      </w:r>
    </w:p>
    <w:p w14:paraId="4A64BAFF" w14:textId="77777777" w:rsidR="005552B6" w:rsidRPr="00F3163E" w:rsidRDefault="005552B6" w:rsidP="00B20F5E">
      <w:pPr>
        <w:pStyle w:val="a0"/>
      </w:pPr>
      <w:r w:rsidRPr="00F3163E">
        <w:rPr>
          <w:cs/>
        </w:rPr>
        <w:t>สถาบันเทคโนโลยีพระจอมเกล้าเจ้าคุณทหารลาดกระบัง</w:t>
      </w:r>
    </w:p>
    <w:p w14:paraId="301899A3" w14:textId="6137D07F" w:rsidR="000F12C5" w:rsidRPr="00AA4E47" w:rsidRDefault="005552B6" w:rsidP="005E3414">
      <w:pPr>
        <w:pStyle w:val="a0"/>
      </w:pPr>
      <w:r w:rsidRPr="00365F87">
        <w:rPr>
          <w:cs/>
        </w:rPr>
        <w:t xml:space="preserve">ภาคเรียนที่ </w:t>
      </w:r>
      <w:r w:rsidRPr="00365F87">
        <w:t>2</w:t>
      </w:r>
      <w:r w:rsidRPr="00365F87">
        <w:rPr>
          <w:cs/>
        </w:rPr>
        <w:t xml:space="preserve"> ปีการศึกษา </w:t>
      </w:r>
      <w:r w:rsidRPr="00365F87">
        <w:t>2560</w:t>
      </w:r>
      <w:r w:rsidR="005E3414">
        <w:br w:type="page"/>
      </w:r>
    </w:p>
    <w:p w14:paraId="2EC8DAFC" w14:textId="55EEE168" w:rsidR="00603136" w:rsidRPr="000C4157" w:rsidRDefault="00776C00" w:rsidP="005D0EE6">
      <w:pPr>
        <w:pStyle w:val="a0"/>
        <w:rPr>
          <w:sz w:val="44"/>
          <w:szCs w:val="44"/>
        </w:rPr>
      </w:pPr>
      <w:r w:rsidRPr="000C4157">
        <w:rPr>
          <w:sz w:val="40"/>
          <w:szCs w:val="40"/>
        </w:rPr>
        <w:lastRenderedPageBreak/>
        <w:t>NETWORK MANAGEMENT AND TRAFFIC CONTROL SYSTEM</w:t>
      </w:r>
    </w:p>
    <w:p w14:paraId="26DD50A4" w14:textId="6BFF627F" w:rsidR="007609E8" w:rsidRPr="00603136" w:rsidRDefault="00776C00" w:rsidP="00B20F5E">
      <w:pPr>
        <w:pStyle w:val="a1"/>
      </w:pPr>
      <w:r w:rsidRPr="00504F30">
        <w:t>USING SDN ARCHITECTURE</w:t>
      </w:r>
    </w:p>
    <w:p w14:paraId="5D4EA78B" w14:textId="77777777" w:rsidR="00E212DF" w:rsidRPr="00603136" w:rsidRDefault="00E212DF" w:rsidP="00B20F5E">
      <w:pPr>
        <w:pStyle w:val="a1"/>
      </w:pPr>
    </w:p>
    <w:p w14:paraId="59E6F5F7" w14:textId="5263C7F2" w:rsidR="006D1A9E" w:rsidRPr="00603136" w:rsidRDefault="006D1A9E" w:rsidP="00B20F5E">
      <w:pPr>
        <w:pStyle w:val="a1"/>
      </w:pPr>
    </w:p>
    <w:p w14:paraId="1CA33381" w14:textId="07927D5A" w:rsidR="00E212DF" w:rsidRPr="00603136" w:rsidRDefault="00E212DF" w:rsidP="00B20F5E">
      <w:pPr>
        <w:pStyle w:val="a1"/>
      </w:pPr>
    </w:p>
    <w:p w14:paraId="3BA1AF94" w14:textId="56605B29" w:rsidR="00CB1A95" w:rsidRDefault="00CB1A95" w:rsidP="00B20F5E">
      <w:pPr>
        <w:pStyle w:val="a1"/>
      </w:pPr>
    </w:p>
    <w:p w14:paraId="49960916" w14:textId="1BE77EFD" w:rsidR="00871FF9" w:rsidRDefault="00871FF9" w:rsidP="00B20F5E">
      <w:pPr>
        <w:pStyle w:val="a1"/>
      </w:pPr>
    </w:p>
    <w:p w14:paraId="1AFF7C44" w14:textId="77777777" w:rsidR="00871FF9" w:rsidRPr="00504F30" w:rsidRDefault="00871FF9" w:rsidP="00B20F5E">
      <w:pPr>
        <w:pStyle w:val="a1"/>
      </w:pPr>
    </w:p>
    <w:p w14:paraId="60E32586" w14:textId="07927D5A" w:rsidR="0075721D" w:rsidRPr="00603136" w:rsidRDefault="0075721D" w:rsidP="00B20F5E">
      <w:pPr>
        <w:pStyle w:val="a1"/>
      </w:pPr>
    </w:p>
    <w:p w14:paraId="5CAA6B30" w14:textId="07927D5A" w:rsidR="0075721D" w:rsidRPr="00603136" w:rsidRDefault="0075721D" w:rsidP="00B20F5E">
      <w:pPr>
        <w:pStyle w:val="a1"/>
      </w:pPr>
    </w:p>
    <w:p w14:paraId="507EDC02" w14:textId="77777777" w:rsidR="00022582" w:rsidRPr="00504F30" w:rsidRDefault="00022582" w:rsidP="00B20F5E">
      <w:pPr>
        <w:pStyle w:val="a1"/>
      </w:pPr>
    </w:p>
    <w:p w14:paraId="0AD31119" w14:textId="6B05F353" w:rsidR="00E212DF" w:rsidRPr="00603136" w:rsidRDefault="4BD5275C" w:rsidP="00B20F5E">
      <w:pPr>
        <w:pStyle w:val="a1"/>
      </w:pPr>
      <w:r w:rsidRPr="00603136">
        <w:t>KRISSADA</w:t>
      </w:r>
      <w:r w:rsidR="00603136">
        <w:t xml:space="preserve">  </w:t>
      </w:r>
      <w:r w:rsidRPr="00603136">
        <w:t xml:space="preserve"> INGARN</w:t>
      </w:r>
    </w:p>
    <w:p w14:paraId="69808FF0" w14:textId="0445C796" w:rsidR="00E212DF" w:rsidRPr="00603136" w:rsidRDefault="4BD5275C" w:rsidP="00B20F5E">
      <w:pPr>
        <w:pStyle w:val="a1"/>
      </w:pPr>
      <w:r w:rsidRPr="00603136">
        <w:t>SATHAPON</w:t>
      </w:r>
      <w:r w:rsidR="00603136">
        <w:t xml:space="preserve"> </w:t>
      </w:r>
      <w:r w:rsidR="001516FC">
        <w:t xml:space="preserve"> </w:t>
      </w:r>
      <w:r w:rsidRPr="00603136">
        <w:t xml:space="preserve"> DANGNOI</w:t>
      </w:r>
    </w:p>
    <w:p w14:paraId="7DE7E05A" w14:textId="77777777" w:rsidR="002A7F6A" w:rsidRDefault="002A7F6A" w:rsidP="00B20F5E">
      <w:pPr>
        <w:rPr>
          <w:lang w:eastAsia="ja-JP"/>
        </w:rPr>
      </w:pPr>
    </w:p>
    <w:p w14:paraId="1545C31C" w14:textId="77777777" w:rsidR="002A7F6A" w:rsidRDefault="002A7F6A" w:rsidP="00B20F5E">
      <w:pPr>
        <w:rPr>
          <w:lang w:eastAsia="ja-JP"/>
        </w:rPr>
      </w:pPr>
    </w:p>
    <w:p w14:paraId="26822145" w14:textId="77777777" w:rsidR="002A7F6A" w:rsidRDefault="002A7F6A" w:rsidP="00B20F5E">
      <w:pPr>
        <w:rPr>
          <w:lang w:eastAsia="ja-JP"/>
        </w:rPr>
      </w:pPr>
    </w:p>
    <w:p w14:paraId="4C5427DB" w14:textId="0A79127D" w:rsidR="000C5D7B" w:rsidRDefault="000C5D7B" w:rsidP="00B20F5E">
      <w:pPr>
        <w:rPr>
          <w:lang w:eastAsia="ja-JP"/>
        </w:rPr>
      </w:pPr>
    </w:p>
    <w:p w14:paraId="6B5E8458" w14:textId="6A489607" w:rsidR="00871FF9" w:rsidRDefault="00871FF9" w:rsidP="00B20F5E">
      <w:pPr>
        <w:rPr>
          <w:lang w:eastAsia="ja-JP"/>
        </w:rPr>
      </w:pPr>
    </w:p>
    <w:p w14:paraId="78DF82EE" w14:textId="1DE2B65A" w:rsidR="00871FF9" w:rsidRDefault="00871FF9" w:rsidP="00B20F5E">
      <w:pPr>
        <w:rPr>
          <w:lang w:eastAsia="ja-JP"/>
        </w:rPr>
      </w:pPr>
    </w:p>
    <w:p w14:paraId="7A8785E2" w14:textId="1DE2B65A" w:rsidR="000C4157" w:rsidRDefault="000C4157" w:rsidP="00B20F5E">
      <w:pPr>
        <w:rPr>
          <w:lang w:eastAsia="ja-JP"/>
        </w:rPr>
      </w:pPr>
    </w:p>
    <w:p w14:paraId="06692DB1" w14:textId="70464EBD" w:rsidR="000F12C5" w:rsidRDefault="000F12C5" w:rsidP="00B20F5E">
      <w:pPr>
        <w:rPr>
          <w:lang w:eastAsia="ja-JP"/>
        </w:rPr>
      </w:pPr>
    </w:p>
    <w:p w14:paraId="77350D78" w14:textId="70464EBD" w:rsidR="00CD2B99" w:rsidRDefault="00CD2B99" w:rsidP="00B20F5E">
      <w:pPr>
        <w:pStyle w:val="a0"/>
      </w:pPr>
    </w:p>
    <w:p w14:paraId="6D11915A" w14:textId="77777777" w:rsidR="000C5D7B" w:rsidRDefault="4BD5275C" w:rsidP="00B20F5E">
      <w:pPr>
        <w:pStyle w:val="a0"/>
      </w:pPr>
      <w:r w:rsidRPr="4BD5275C">
        <w:t>A PROJECT SUBMITTED IN PARTIAL FULFILLMENT</w:t>
      </w:r>
    </w:p>
    <w:p w14:paraId="56022148" w14:textId="77777777" w:rsidR="000C5D7B" w:rsidRDefault="4BD5275C" w:rsidP="00B20F5E">
      <w:pPr>
        <w:pStyle w:val="a0"/>
      </w:pPr>
      <w:r w:rsidRPr="4BD5275C">
        <w:t>OF THE REQUIREMENT FOR THE DEGREE OF</w:t>
      </w:r>
    </w:p>
    <w:p w14:paraId="2AC39D1A" w14:textId="77777777" w:rsidR="000C5D7B" w:rsidRDefault="4BD5275C" w:rsidP="00B20F5E">
      <w:pPr>
        <w:pStyle w:val="a0"/>
      </w:pPr>
      <w:r w:rsidRPr="4BD5275C">
        <w:t>BACHELOR OF SCIENCE PROGRAM IN INFORMATION TECHNOLOGY</w:t>
      </w:r>
    </w:p>
    <w:p w14:paraId="2D6EAF09" w14:textId="77777777" w:rsidR="000C5D7B" w:rsidRDefault="4BD5275C" w:rsidP="00B20F5E">
      <w:pPr>
        <w:pStyle w:val="a0"/>
      </w:pPr>
      <w:r w:rsidRPr="4BD5275C">
        <w:t>FACULTY OF INFORMATION TECHNOLOGY</w:t>
      </w:r>
    </w:p>
    <w:p w14:paraId="0A3DB5C7" w14:textId="70464EBD" w:rsidR="000C5D7B" w:rsidRPr="002E53BA" w:rsidRDefault="4BD5275C" w:rsidP="00B20F5E">
      <w:pPr>
        <w:pStyle w:val="a0"/>
        <w:rPr>
          <w:sz w:val="40"/>
          <w:szCs w:val="40"/>
        </w:rPr>
      </w:pPr>
      <w:r w:rsidRPr="4BD5275C">
        <w:t>KING MONGKUT’S INSTITUTE OF TECHNOLOGY LADKRABANG</w:t>
      </w:r>
    </w:p>
    <w:p w14:paraId="73361935" w14:textId="054908FD" w:rsidR="003C677D" w:rsidRDefault="00480A73" w:rsidP="006E1BB7">
      <w:pPr>
        <w:pStyle w:val="a0"/>
      </w:pPr>
      <w:r>
        <w:t>2</w:t>
      </w:r>
      <w:r w:rsidR="4BD5275C" w:rsidRPr="4BD5275C">
        <w:t>/201</w:t>
      </w:r>
      <w:r w:rsidR="006E1BB7">
        <w:t>7</w:t>
      </w:r>
    </w:p>
    <w:p w14:paraId="683A8998" w14:textId="047A9B52" w:rsidR="00A15842" w:rsidRDefault="00A15842" w:rsidP="00F30D6B"/>
    <w:p w14:paraId="5C47943D" w14:textId="77777777" w:rsidR="00A15842" w:rsidRDefault="00A15842" w:rsidP="00F30D6B">
      <w:pPr>
        <w:rPr>
          <w:cs/>
        </w:rPr>
      </w:pPr>
    </w:p>
    <w:p w14:paraId="410ECF43" w14:textId="77777777" w:rsidR="00A15842" w:rsidRDefault="00A15842" w:rsidP="00F30D6B">
      <w:pPr>
        <w:rPr>
          <w:cs/>
        </w:rPr>
      </w:pPr>
    </w:p>
    <w:p w14:paraId="703214C7" w14:textId="77777777" w:rsidR="00A15842" w:rsidRDefault="00A15842" w:rsidP="00F30D6B">
      <w:pPr>
        <w:rPr>
          <w:cs/>
        </w:rPr>
      </w:pPr>
    </w:p>
    <w:p w14:paraId="4C541585" w14:textId="77777777" w:rsidR="00A15842" w:rsidRDefault="00A15842" w:rsidP="00F30D6B">
      <w:pPr>
        <w:rPr>
          <w:cs/>
        </w:rPr>
      </w:pPr>
    </w:p>
    <w:p w14:paraId="50CA79A4" w14:textId="77777777" w:rsidR="00A15842" w:rsidRDefault="00A15842" w:rsidP="00F30D6B">
      <w:pPr>
        <w:rPr>
          <w:cs/>
        </w:rPr>
      </w:pPr>
    </w:p>
    <w:p w14:paraId="02A958C1" w14:textId="77777777" w:rsidR="00A15842" w:rsidRDefault="00A15842" w:rsidP="00F30D6B">
      <w:pPr>
        <w:rPr>
          <w:cs/>
        </w:rPr>
      </w:pPr>
    </w:p>
    <w:p w14:paraId="35BEA53A" w14:textId="77777777" w:rsidR="00A15842" w:rsidRDefault="00A15842" w:rsidP="00F30D6B">
      <w:pPr>
        <w:rPr>
          <w:cs/>
        </w:rPr>
      </w:pPr>
    </w:p>
    <w:p w14:paraId="6DD575FD" w14:textId="77777777" w:rsidR="00A15842" w:rsidRDefault="00A15842" w:rsidP="00F30D6B">
      <w:pPr>
        <w:rPr>
          <w:cs/>
        </w:rPr>
      </w:pPr>
    </w:p>
    <w:p w14:paraId="311C6C8A" w14:textId="77777777" w:rsidR="00A15842" w:rsidRDefault="00A15842" w:rsidP="00F30D6B">
      <w:pPr>
        <w:rPr>
          <w:cs/>
        </w:rPr>
      </w:pPr>
    </w:p>
    <w:p w14:paraId="2A7CA6E7" w14:textId="77777777" w:rsidR="00A15842" w:rsidRDefault="00A15842" w:rsidP="00F30D6B">
      <w:pPr>
        <w:rPr>
          <w:cs/>
        </w:rPr>
      </w:pPr>
    </w:p>
    <w:p w14:paraId="0B1BAB50" w14:textId="77777777" w:rsidR="00A15842" w:rsidRDefault="00A15842" w:rsidP="00F30D6B"/>
    <w:p w14:paraId="3F87C2CD" w14:textId="77777777" w:rsidR="00A15842" w:rsidRDefault="00A15842" w:rsidP="00F30D6B">
      <w:pPr>
        <w:rPr>
          <w:cs/>
        </w:rPr>
      </w:pPr>
    </w:p>
    <w:p w14:paraId="564908CA" w14:textId="3FBABA42" w:rsidR="00A15842" w:rsidRDefault="00A15842" w:rsidP="00F30D6B"/>
    <w:p w14:paraId="79884998" w14:textId="4B1DA735" w:rsidR="00A15842" w:rsidRDefault="00A15842" w:rsidP="00F30D6B"/>
    <w:p w14:paraId="4BA46E86" w14:textId="77777777" w:rsidR="00A15842" w:rsidRDefault="00A15842" w:rsidP="00F30D6B">
      <w:pPr>
        <w:rPr>
          <w:cs/>
        </w:rPr>
      </w:pPr>
    </w:p>
    <w:p w14:paraId="6F4427BC" w14:textId="77777777" w:rsidR="005D16D9" w:rsidRDefault="005D16D9" w:rsidP="00B20F5E"/>
    <w:p w14:paraId="57A92C2F" w14:textId="77777777" w:rsidR="005D16D9" w:rsidRDefault="005D16D9" w:rsidP="00B20F5E"/>
    <w:p w14:paraId="76993440" w14:textId="77777777" w:rsidR="005D16D9" w:rsidRDefault="005D16D9" w:rsidP="00B20F5E"/>
    <w:p w14:paraId="4F1AE8F7" w14:textId="77777777" w:rsidR="005D16D9" w:rsidRDefault="005D16D9" w:rsidP="00B20F5E"/>
    <w:p w14:paraId="729EB8EB" w14:textId="77777777" w:rsidR="005D16D9" w:rsidRDefault="005D16D9" w:rsidP="00B20F5E"/>
    <w:p w14:paraId="1602A647" w14:textId="77777777" w:rsidR="005D16D9" w:rsidRDefault="005D16D9" w:rsidP="00B20F5E"/>
    <w:p w14:paraId="7F5D8266" w14:textId="77777777" w:rsidR="005D16D9" w:rsidRDefault="005D16D9" w:rsidP="00B20F5E"/>
    <w:p w14:paraId="2FAC404F" w14:textId="77777777" w:rsidR="005D16D9" w:rsidRDefault="005D16D9" w:rsidP="00B20F5E"/>
    <w:p w14:paraId="3A8CC5C4" w14:textId="77777777" w:rsidR="00491FD6" w:rsidRDefault="00491FD6" w:rsidP="00B20F5E"/>
    <w:p w14:paraId="1EA1FBDE" w14:textId="77777777" w:rsidR="002A0D30" w:rsidRPr="002A0D30" w:rsidRDefault="002A0D30" w:rsidP="002A0D30"/>
    <w:p w14:paraId="3AC0725E" w14:textId="77777777" w:rsidR="00491FD6" w:rsidRDefault="00491FD6" w:rsidP="00B20F5E"/>
    <w:p w14:paraId="63E25160" w14:textId="7C58C090" w:rsidR="00257A5F" w:rsidRDefault="00257A5F" w:rsidP="00B20F5E"/>
    <w:p w14:paraId="5E02743F" w14:textId="77777777" w:rsidR="006E1BB7" w:rsidRDefault="006E1BB7" w:rsidP="00B20F5E">
      <w:pPr>
        <w:rPr>
          <w:cs/>
        </w:rPr>
      </w:pPr>
    </w:p>
    <w:p w14:paraId="4AE310D0" w14:textId="48FEEBA0" w:rsidR="00A15842" w:rsidRPr="00A4411A" w:rsidRDefault="4BD5275C" w:rsidP="0076075B">
      <w:pPr>
        <w:pStyle w:val="a0"/>
        <w:jc w:val="left"/>
      </w:pPr>
      <w:r w:rsidRPr="00A4411A">
        <w:t xml:space="preserve">COPYRIGHT </w:t>
      </w:r>
      <w:r w:rsidR="00FA60BB">
        <w:t>2018</w:t>
      </w:r>
      <w:r w:rsidRPr="00A4411A">
        <w:t xml:space="preserve"> </w:t>
      </w:r>
    </w:p>
    <w:p w14:paraId="0408D6D4" w14:textId="047A9B52" w:rsidR="00A15842" w:rsidRPr="00A4411A" w:rsidRDefault="4BD5275C" w:rsidP="0076075B">
      <w:pPr>
        <w:pStyle w:val="a0"/>
        <w:jc w:val="left"/>
      </w:pPr>
      <w:r w:rsidRPr="00A4411A">
        <w:t xml:space="preserve">FACULTY OF INFORMATION TECHNOLOGY </w:t>
      </w:r>
    </w:p>
    <w:p w14:paraId="2E331458" w14:textId="19F8F0B2" w:rsidR="00DB4869" w:rsidRPr="00491FD6" w:rsidRDefault="3DC64EF0" w:rsidP="0076075B">
      <w:pPr>
        <w:pStyle w:val="a0"/>
        <w:jc w:val="left"/>
        <w:rPr>
          <w:rFonts w:eastAsia="Angsana New"/>
          <w:cs/>
        </w:rPr>
      </w:pPr>
      <w:r w:rsidRPr="00491FD6">
        <w:t>KING MONGKUT’S INSTITUTE OF TECHNOLOGY LADKRABANG</w:t>
      </w:r>
      <w:r w:rsidR="00A15842" w:rsidRPr="00491FD6">
        <w:rPr>
          <w:rFonts w:eastAsia="Angsana New"/>
          <w:sz w:val="32"/>
          <w:szCs w:val="32"/>
          <w:cs/>
        </w:rPr>
        <w:t xml:space="preserve"> </w:t>
      </w:r>
      <w:r w:rsidR="00DB4869">
        <w:rPr>
          <w:cs/>
        </w:rPr>
        <w:br w:type="page"/>
      </w:r>
    </w:p>
    <w:p w14:paraId="78A03D05" w14:textId="77777777" w:rsidR="00DB4869" w:rsidRPr="00504F30" w:rsidRDefault="00DB4869" w:rsidP="00B20F5E">
      <w:pPr>
        <w:pStyle w:val="a1"/>
      </w:pPr>
      <w:r w:rsidRPr="00504F30">
        <w:rPr>
          <w:cs/>
        </w:rPr>
        <w:lastRenderedPageBreak/>
        <w:t xml:space="preserve">ใบรับรองปริญญานิพนธ์ประจำปีการศึกษา </w:t>
      </w:r>
      <w:r w:rsidRPr="00504F30">
        <w:t>2560</w:t>
      </w:r>
    </w:p>
    <w:p w14:paraId="3651ECD7" w14:textId="77777777" w:rsidR="00DB4869" w:rsidRPr="00504F30" w:rsidRDefault="00DB4869" w:rsidP="00B20F5E">
      <w:pPr>
        <w:pStyle w:val="a1"/>
      </w:pPr>
      <w:r w:rsidRPr="00504F30">
        <w:rPr>
          <w:cs/>
        </w:rPr>
        <w:t>คณะเทคโนโลยีสารสนเทศ</w:t>
      </w:r>
    </w:p>
    <w:p w14:paraId="7FF7D00A" w14:textId="77777777" w:rsidR="00DB4869" w:rsidRPr="00504F30" w:rsidRDefault="00DB4869" w:rsidP="00B20F5E">
      <w:pPr>
        <w:pStyle w:val="a1"/>
        <w:rPr>
          <w:cs/>
        </w:rPr>
      </w:pPr>
      <w:r w:rsidRPr="00504F30">
        <w:rPr>
          <w:cs/>
        </w:rPr>
        <w:t>สถาบันเทคโนโลยีพระจอมเกล้าเจ้าคุณทหารลาดกระบัง</w:t>
      </w:r>
    </w:p>
    <w:p w14:paraId="60F50AF7" w14:textId="77777777" w:rsidR="00DB4869" w:rsidRPr="00F3163E" w:rsidRDefault="00DB4869" w:rsidP="00B20F5E"/>
    <w:p w14:paraId="33B27EF9" w14:textId="77777777" w:rsidR="003E46FB" w:rsidRPr="003E46FB" w:rsidRDefault="003E46FB" w:rsidP="003E46FB"/>
    <w:p w14:paraId="6B6878CB" w14:textId="77777777" w:rsidR="00665BED" w:rsidRDefault="00665BED" w:rsidP="00B20F5E"/>
    <w:p w14:paraId="67C5467A" w14:textId="77777777" w:rsidR="00665BED" w:rsidRPr="00F3163E" w:rsidRDefault="00665BED" w:rsidP="00B20F5E"/>
    <w:p w14:paraId="61BDD6BE" w14:textId="77777777" w:rsidR="00DB4869" w:rsidRPr="00F3163E" w:rsidRDefault="00DB4869" w:rsidP="00B20F5E"/>
    <w:p w14:paraId="4AE43162" w14:textId="2B8F2249" w:rsidR="00DB4869" w:rsidRPr="00F3163E" w:rsidRDefault="00DB4869" w:rsidP="00851C32">
      <w:pPr>
        <w:pStyle w:val="a1"/>
        <w:ind w:left="720" w:hanging="720"/>
        <w:jc w:val="left"/>
        <w:rPr>
          <w:rFonts w:cstheme="majorBidi"/>
          <w:cs/>
        </w:rPr>
      </w:pPr>
      <w:r w:rsidRPr="00F3163E">
        <w:rPr>
          <w:rFonts w:cstheme="majorBidi"/>
          <w:cs/>
        </w:rPr>
        <w:t>เรื่อง</w:t>
      </w:r>
      <w:r w:rsidRPr="00F3163E">
        <w:rPr>
          <w:rFonts w:cstheme="majorBidi"/>
          <w:cs/>
        </w:rPr>
        <w:tab/>
      </w:r>
      <w:r w:rsidR="00197669" w:rsidRPr="00197669">
        <w:rPr>
          <w:cs/>
        </w:rPr>
        <w:t>ระบบจัดการเครือข่ายและควบคุมการจราจรบนเครือข่าย โดยใช้สถาปัตยกรรมแบบเอสดีเอ็น</w:t>
      </w:r>
    </w:p>
    <w:p w14:paraId="5C9B77F1" w14:textId="690901F5" w:rsidR="00DB4869" w:rsidRPr="00F3163E" w:rsidRDefault="00197669" w:rsidP="00851C32">
      <w:pPr>
        <w:pStyle w:val="a1"/>
        <w:ind w:left="720"/>
        <w:jc w:val="left"/>
      </w:pPr>
      <w:r w:rsidRPr="00197669">
        <w:t>NETWORK MANAGEMENT AND TRAFFIC CONTROL SYSTEM USING SDN ARCHITECTURE</w:t>
      </w:r>
    </w:p>
    <w:p w14:paraId="53552FEB" w14:textId="77777777" w:rsidR="00DB4869" w:rsidRPr="00F3163E" w:rsidRDefault="00DB4869" w:rsidP="00B20F5E"/>
    <w:p w14:paraId="061C1C46" w14:textId="77777777" w:rsidR="00DB4869" w:rsidRPr="00F3163E" w:rsidRDefault="00DB4869" w:rsidP="00B20F5E"/>
    <w:p w14:paraId="7F754AFE" w14:textId="77777777" w:rsidR="00DB4869" w:rsidRPr="00F3163E" w:rsidRDefault="00DB4869" w:rsidP="00B20F5E"/>
    <w:p w14:paraId="51CB00DC" w14:textId="77777777" w:rsidR="003E46FB" w:rsidRPr="003E46FB" w:rsidRDefault="003E46FB" w:rsidP="003E46FB"/>
    <w:p w14:paraId="6E33D8BA" w14:textId="77777777" w:rsidR="00665BED" w:rsidRPr="00F3163E" w:rsidRDefault="00665BED" w:rsidP="00B20F5E"/>
    <w:p w14:paraId="73ECEB3C" w14:textId="77777777" w:rsidR="00DB4869" w:rsidRPr="00F3163E" w:rsidRDefault="00DB4869" w:rsidP="00851C32">
      <w:pPr>
        <w:pStyle w:val="a1"/>
        <w:jc w:val="left"/>
      </w:pPr>
      <w:r w:rsidRPr="00F3163E">
        <w:rPr>
          <w:cs/>
        </w:rPr>
        <w:t>ผู้จัดทำ</w:t>
      </w:r>
    </w:p>
    <w:p w14:paraId="63094B8A" w14:textId="1B4BFA74" w:rsidR="00DB4869" w:rsidRPr="00DF3375" w:rsidRDefault="00DB4869" w:rsidP="001E3D53">
      <w:pPr>
        <w:pStyle w:val="ListParagraph"/>
        <w:numPr>
          <w:ilvl w:val="0"/>
          <w:numId w:val="8"/>
        </w:numPr>
        <w:rPr>
          <w:b/>
          <w:bCs/>
          <w:sz w:val="40"/>
          <w:szCs w:val="40"/>
        </w:rPr>
      </w:pPr>
      <w:r w:rsidRPr="00DF3375">
        <w:rPr>
          <w:b/>
          <w:bCs/>
          <w:sz w:val="40"/>
          <w:szCs w:val="40"/>
          <w:cs/>
        </w:rPr>
        <w:t>นาย</w:t>
      </w:r>
      <w:r w:rsidR="002B525E" w:rsidRPr="00DF3375">
        <w:rPr>
          <w:rFonts w:hint="cs"/>
          <w:b/>
          <w:bCs/>
          <w:sz w:val="40"/>
          <w:szCs w:val="40"/>
          <w:cs/>
        </w:rPr>
        <w:t>กฤษฎา</w:t>
      </w:r>
      <w:r w:rsidR="00851C32" w:rsidRPr="00DF3375">
        <w:rPr>
          <w:b/>
          <w:bCs/>
          <w:sz w:val="40"/>
          <w:szCs w:val="40"/>
          <w:cs/>
        </w:rPr>
        <w:tab/>
      </w:r>
      <w:r w:rsidR="002B525E" w:rsidRPr="00DF3375">
        <w:rPr>
          <w:rFonts w:hint="cs"/>
          <w:b/>
          <w:bCs/>
          <w:sz w:val="40"/>
          <w:szCs w:val="40"/>
          <w:cs/>
        </w:rPr>
        <w:t>อิงอาน</w:t>
      </w:r>
      <w:r w:rsidR="002B525E" w:rsidRPr="00DF3375">
        <w:rPr>
          <w:b/>
          <w:bCs/>
          <w:sz w:val="40"/>
          <w:szCs w:val="40"/>
          <w:cs/>
        </w:rPr>
        <w:tab/>
      </w:r>
      <w:r w:rsidRPr="00DF3375">
        <w:rPr>
          <w:b/>
          <w:bCs/>
          <w:sz w:val="40"/>
          <w:szCs w:val="40"/>
          <w:cs/>
        </w:rPr>
        <w:t>รหัสนักศึกษา</w:t>
      </w:r>
      <w:r w:rsidR="00851C32" w:rsidRPr="00DF3375">
        <w:rPr>
          <w:b/>
          <w:bCs/>
          <w:sz w:val="40"/>
          <w:szCs w:val="40"/>
          <w:cs/>
        </w:rPr>
        <w:tab/>
      </w:r>
      <w:r w:rsidR="00DF3375">
        <w:rPr>
          <w:b/>
          <w:bCs/>
          <w:sz w:val="40"/>
          <w:szCs w:val="40"/>
          <w:cs/>
        </w:rPr>
        <w:tab/>
      </w:r>
      <w:r w:rsidR="00AC2EF0">
        <w:rPr>
          <w:b/>
          <w:bCs/>
          <w:sz w:val="40"/>
          <w:szCs w:val="40"/>
          <w:cs/>
        </w:rPr>
        <w:t>5707000</w:t>
      </w:r>
      <w:r w:rsidR="00AC2EF0">
        <w:rPr>
          <w:b/>
          <w:bCs/>
          <w:sz w:val="40"/>
          <w:szCs w:val="40"/>
        </w:rPr>
        <w:t>2</w:t>
      </w:r>
    </w:p>
    <w:p w14:paraId="76A3D8F4" w14:textId="7A5CC977" w:rsidR="00DB4869" w:rsidRPr="00DF3375" w:rsidRDefault="00DB4869" w:rsidP="001E3D53">
      <w:pPr>
        <w:pStyle w:val="ListParagraph"/>
        <w:numPr>
          <w:ilvl w:val="0"/>
          <w:numId w:val="8"/>
        </w:numPr>
        <w:rPr>
          <w:b/>
          <w:bCs/>
          <w:sz w:val="40"/>
          <w:szCs w:val="40"/>
        </w:rPr>
      </w:pPr>
      <w:r w:rsidRPr="00DF3375">
        <w:rPr>
          <w:b/>
          <w:bCs/>
          <w:sz w:val="40"/>
          <w:szCs w:val="40"/>
          <w:cs/>
        </w:rPr>
        <w:t>นาย</w:t>
      </w:r>
      <w:r w:rsidR="002B525E" w:rsidRPr="00DF3375">
        <w:rPr>
          <w:rFonts w:hint="cs"/>
          <w:b/>
          <w:bCs/>
          <w:sz w:val="40"/>
          <w:szCs w:val="40"/>
          <w:cs/>
        </w:rPr>
        <w:t>สถาพร</w:t>
      </w:r>
      <w:r w:rsidR="00851C32" w:rsidRPr="00DF3375">
        <w:rPr>
          <w:b/>
          <w:bCs/>
          <w:sz w:val="40"/>
          <w:szCs w:val="40"/>
          <w:cs/>
        </w:rPr>
        <w:tab/>
      </w:r>
      <w:r w:rsidR="002B525E" w:rsidRPr="00DF3375">
        <w:rPr>
          <w:rFonts w:hint="cs"/>
          <w:b/>
          <w:bCs/>
          <w:sz w:val="40"/>
          <w:szCs w:val="40"/>
          <w:cs/>
        </w:rPr>
        <w:t>แดงน้อย</w:t>
      </w:r>
      <w:r w:rsidRPr="00DF3375">
        <w:rPr>
          <w:b/>
          <w:bCs/>
          <w:sz w:val="40"/>
          <w:szCs w:val="40"/>
          <w:cs/>
        </w:rPr>
        <w:tab/>
        <w:t>รหัสนักศึกษา</w:t>
      </w:r>
      <w:r w:rsidRPr="00DF3375">
        <w:rPr>
          <w:b/>
          <w:bCs/>
          <w:sz w:val="40"/>
          <w:szCs w:val="40"/>
          <w:cs/>
        </w:rPr>
        <w:tab/>
      </w:r>
      <w:r w:rsidR="00DF3375">
        <w:rPr>
          <w:b/>
          <w:bCs/>
          <w:sz w:val="40"/>
          <w:szCs w:val="40"/>
          <w:cs/>
        </w:rPr>
        <w:tab/>
      </w:r>
      <w:r w:rsidR="00AC2EF0">
        <w:rPr>
          <w:b/>
          <w:bCs/>
          <w:sz w:val="40"/>
          <w:szCs w:val="40"/>
          <w:cs/>
        </w:rPr>
        <w:t>570701</w:t>
      </w:r>
      <w:r w:rsidR="00AC2EF0">
        <w:rPr>
          <w:b/>
          <w:bCs/>
          <w:sz w:val="40"/>
          <w:szCs w:val="40"/>
        </w:rPr>
        <w:t>20</w:t>
      </w:r>
    </w:p>
    <w:p w14:paraId="06C6F118" w14:textId="77777777" w:rsidR="00DB4869" w:rsidRPr="00F3163E" w:rsidRDefault="00DB4869" w:rsidP="00B20F5E"/>
    <w:p w14:paraId="191BE14A" w14:textId="77777777" w:rsidR="00DB4869" w:rsidRPr="00F3163E" w:rsidRDefault="00DB4869" w:rsidP="00B20F5E"/>
    <w:p w14:paraId="2DC0D0DC" w14:textId="77777777" w:rsidR="003E46FB" w:rsidRPr="000D3F49" w:rsidRDefault="003E46FB" w:rsidP="003E46FB"/>
    <w:p w14:paraId="2567F844" w14:textId="77777777" w:rsidR="00DF3375" w:rsidRDefault="00DF3375" w:rsidP="00B20F5E"/>
    <w:p w14:paraId="05239247" w14:textId="77777777" w:rsidR="00DF3375" w:rsidRDefault="00DF3375" w:rsidP="00B20F5E"/>
    <w:p w14:paraId="3DB9E829" w14:textId="1B2FF6BF" w:rsidR="00DB4869" w:rsidRDefault="00DB4869" w:rsidP="00B20F5E"/>
    <w:p w14:paraId="09587B40" w14:textId="227CFD40" w:rsidR="00D9464E" w:rsidRPr="00F3163E" w:rsidRDefault="00D9464E" w:rsidP="00B20F5E"/>
    <w:p w14:paraId="5BBEEECF" w14:textId="26C5BE7C" w:rsidR="00DB4869" w:rsidRPr="00774FD0" w:rsidRDefault="00DB4869" w:rsidP="00DF3375">
      <w:pPr>
        <w:pStyle w:val="a1"/>
        <w:jc w:val="right"/>
      </w:pPr>
      <w:r w:rsidRPr="00774FD0">
        <w:rPr>
          <w:cs/>
        </w:rPr>
        <w:t>………………………………………… อาจารย์ที่ปรึกษา</w:t>
      </w:r>
    </w:p>
    <w:p w14:paraId="15AB3C32" w14:textId="5FC82AFD" w:rsidR="00DF3375" w:rsidRDefault="00A24C01" w:rsidP="00A06169">
      <w:pPr>
        <w:pStyle w:val="a1"/>
      </w:pPr>
      <w:r>
        <w:rPr>
          <w:cs/>
        </w:rPr>
        <w:tab/>
      </w:r>
      <w:r w:rsidR="00DB4869" w:rsidRPr="00774FD0">
        <w:rPr>
          <w:cs/>
        </w:rPr>
        <w:t>(ผ</w:t>
      </w:r>
      <w:r w:rsidR="00851C32">
        <w:rPr>
          <w:rFonts w:hint="cs"/>
          <w:cs/>
        </w:rPr>
        <w:t>ู้ช่วยศาสตราจารย์</w:t>
      </w:r>
      <w:r w:rsidR="00DF3375">
        <w:rPr>
          <w:rFonts w:hint="cs"/>
          <w:cs/>
        </w:rPr>
        <w:t xml:space="preserve"> </w:t>
      </w:r>
      <w:r w:rsidR="00DB4869" w:rsidRPr="00774FD0">
        <w:rPr>
          <w:cs/>
        </w:rPr>
        <w:t>ดร.</w:t>
      </w:r>
      <w:r w:rsidR="002D7498" w:rsidRPr="00774FD0">
        <w:rPr>
          <w:cs/>
        </w:rPr>
        <w:t>สุเมธ  ประภาวัต</w:t>
      </w:r>
      <w:r w:rsidR="00DB4869" w:rsidRPr="00774FD0">
        <w:rPr>
          <w:cs/>
        </w:rPr>
        <w:t>)</w:t>
      </w:r>
    </w:p>
    <w:p w14:paraId="3EEEC933" w14:textId="2C198F60" w:rsidR="000274F6" w:rsidRPr="00F3163E" w:rsidRDefault="00A4411A" w:rsidP="00567371">
      <w:pPr>
        <w:pStyle w:val="a1"/>
      </w:pPr>
      <w:r>
        <w:rPr>
          <w:cs/>
        </w:rPr>
        <w:br w:type="page"/>
      </w:r>
      <w:r w:rsidR="000274F6" w:rsidRPr="00F3163E">
        <w:rPr>
          <w:cs/>
        </w:rPr>
        <w:lastRenderedPageBreak/>
        <w:t>ใบรับรองโครงงาน (</w:t>
      </w:r>
      <w:r w:rsidR="000274F6" w:rsidRPr="00F3163E">
        <w:t>PROJECT</w:t>
      </w:r>
      <w:r w:rsidR="000274F6" w:rsidRPr="00F3163E">
        <w:rPr>
          <w:cs/>
        </w:rPr>
        <w:t>)</w:t>
      </w:r>
    </w:p>
    <w:p w14:paraId="69A980E4" w14:textId="77777777" w:rsidR="000274F6" w:rsidRPr="00F3163E" w:rsidRDefault="000274F6" w:rsidP="00B20F5E"/>
    <w:p w14:paraId="26C2A317" w14:textId="6B9E1004" w:rsidR="000274F6" w:rsidRDefault="000274F6" w:rsidP="00B20F5E">
      <w:pPr>
        <w:pStyle w:val="a1"/>
      </w:pPr>
      <w:r w:rsidRPr="00F3163E">
        <w:rPr>
          <w:cs/>
        </w:rPr>
        <w:t>เรื่อง</w:t>
      </w:r>
    </w:p>
    <w:p w14:paraId="29D967DC" w14:textId="77777777" w:rsidR="00567371" w:rsidRPr="00F3163E" w:rsidRDefault="00567371" w:rsidP="00B20F5E">
      <w:pPr>
        <w:pStyle w:val="a1"/>
      </w:pPr>
    </w:p>
    <w:p w14:paraId="13F7714A" w14:textId="77777777" w:rsidR="000274F6" w:rsidRPr="00F3163E" w:rsidRDefault="000274F6" w:rsidP="00B20F5E">
      <w:pPr>
        <w:pStyle w:val="a1"/>
      </w:pPr>
      <w:r w:rsidRPr="009D1830">
        <w:rPr>
          <w:cs/>
        </w:rPr>
        <w:t>ระบบจัดการเครือข่ายและควบคุม</w:t>
      </w:r>
      <w:r w:rsidRPr="00774FD0">
        <w:rPr>
          <w:cs/>
        </w:rPr>
        <w:t>การจราจรบนเครือข่าย โดยใช้สถาปัตยกรรมแบบ</w:t>
      </w:r>
      <w:r w:rsidRPr="009D1830">
        <w:rPr>
          <w:cs/>
        </w:rPr>
        <w:t>เอสดีเอ็น</w:t>
      </w:r>
    </w:p>
    <w:p w14:paraId="16C1E5BF" w14:textId="77777777" w:rsidR="000274F6" w:rsidRPr="00F3163E" w:rsidRDefault="000274F6" w:rsidP="00B20F5E">
      <w:pPr>
        <w:pStyle w:val="a1"/>
      </w:pPr>
      <w:r w:rsidRPr="00245D16">
        <w:t>NETWORK MANAGEMENT AND TRAFFIC CONTROL SYSTEM USING SDN ARCHITECTURE</w:t>
      </w:r>
    </w:p>
    <w:p w14:paraId="27979D44" w14:textId="77777777" w:rsidR="000274F6" w:rsidRPr="00F3163E" w:rsidRDefault="000274F6" w:rsidP="00B20F5E"/>
    <w:p w14:paraId="7E78FB1D" w14:textId="77777777" w:rsidR="000274F6" w:rsidRPr="00F3163E" w:rsidRDefault="000274F6" w:rsidP="00B20F5E"/>
    <w:p w14:paraId="02467755" w14:textId="0EA9AAB3" w:rsidR="000274F6" w:rsidRPr="00F3163E" w:rsidRDefault="000274F6" w:rsidP="00B20F5E">
      <w:pPr>
        <w:pStyle w:val="a1"/>
      </w:pPr>
      <w:r w:rsidRPr="00F3163E">
        <w:rPr>
          <w:cs/>
        </w:rPr>
        <w:t>นาย</w:t>
      </w:r>
      <w:r>
        <w:rPr>
          <w:rFonts w:hint="cs"/>
          <w:cs/>
        </w:rPr>
        <w:t>กฤษฎา</w:t>
      </w:r>
      <w:r>
        <w:rPr>
          <w:cs/>
        </w:rPr>
        <w:tab/>
      </w:r>
      <w:r>
        <w:rPr>
          <w:rFonts w:hint="cs"/>
          <w:cs/>
        </w:rPr>
        <w:t>อิงอาน</w:t>
      </w:r>
      <w:r w:rsidRPr="00F3163E">
        <w:rPr>
          <w:cs/>
        </w:rPr>
        <w:tab/>
      </w:r>
      <w:r>
        <w:rPr>
          <w:cs/>
        </w:rPr>
        <w:tab/>
      </w:r>
      <w:r w:rsidRPr="00F3163E">
        <w:rPr>
          <w:cs/>
        </w:rPr>
        <w:t xml:space="preserve">รหัสนักศึกษา </w:t>
      </w:r>
      <w:r w:rsidR="00665BED">
        <w:rPr>
          <w:rFonts w:hint="cs"/>
          <w:cs/>
        </w:rPr>
        <w:t xml:space="preserve"> </w:t>
      </w:r>
      <w:r w:rsidRPr="00F3163E">
        <w:rPr>
          <w:cs/>
        </w:rPr>
        <w:t>570700</w:t>
      </w:r>
      <w:r>
        <w:rPr>
          <w:rFonts w:hint="cs"/>
          <w:cs/>
        </w:rPr>
        <w:t>02</w:t>
      </w:r>
    </w:p>
    <w:p w14:paraId="645CABA7" w14:textId="1E064091" w:rsidR="000274F6" w:rsidRPr="00F3163E" w:rsidRDefault="000274F6" w:rsidP="00B20F5E">
      <w:pPr>
        <w:pStyle w:val="a1"/>
      </w:pPr>
      <w:r w:rsidRPr="00F3163E">
        <w:rPr>
          <w:cs/>
        </w:rPr>
        <w:t>นาย</w:t>
      </w:r>
      <w:r>
        <w:rPr>
          <w:rFonts w:hint="cs"/>
          <w:cs/>
        </w:rPr>
        <w:t>สถาพร</w:t>
      </w:r>
      <w:r>
        <w:rPr>
          <w:cs/>
        </w:rPr>
        <w:tab/>
      </w:r>
      <w:r>
        <w:rPr>
          <w:rFonts w:hint="cs"/>
          <w:cs/>
        </w:rPr>
        <w:t>แดงน้อย</w:t>
      </w:r>
      <w:r w:rsidRPr="00F3163E">
        <w:rPr>
          <w:cs/>
        </w:rPr>
        <w:tab/>
      </w:r>
      <w:r w:rsidRPr="00F3163E">
        <w:rPr>
          <w:cs/>
        </w:rPr>
        <w:tab/>
        <w:t xml:space="preserve">รหัสนักศึกษา </w:t>
      </w:r>
      <w:r w:rsidR="00665BED">
        <w:rPr>
          <w:rFonts w:hint="cs"/>
          <w:cs/>
        </w:rPr>
        <w:t xml:space="preserve"> </w:t>
      </w:r>
      <w:r w:rsidRPr="00F3163E">
        <w:rPr>
          <w:cs/>
        </w:rPr>
        <w:t>57070</w:t>
      </w:r>
      <w:r>
        <w:rPr>
          <w:rFonts w:hint="cs"/>
          <w:cs/>
        </w:rPr>
        <w:t>120</w:t>
      </w:r>
    </w:p>
    <w:p w14:paraId="52321337" w14:textId="77777777" w:rsidR="000274F6" w:rsidRPr="00F3163E" w:rsidRDefault="000274F6" w:rsidP="00B20F5E"/>
    <w:p w14:paraId="661804E3" w14:textId="77777777" w:rsidR="000274F6" w:rsidRPr="00F3163E" w:rsidRDefault="000274F6" w:rsidP="00B20F5E"/>
    <w:p w14:paraId="4280657C" w14:textId="77777777" w:rsidR="000274F6" w:rsidRPr="00F3163E" w:rsidRDefault="000274F6" w:rsidP="00B20F5E"/>
    <w:p w14:paraId="52C22AE6" w14:textId="77777777" w:rsidR="000274F6" w:rsidRPr="00774FD0" w:rsidRDefault="000274F6" w:rsidP="00B20F5E">
      <w:pPr>
        <w:pStyle w:val="a0"/>
      </w:pPr>
      <w:r w:rsidRPr="00774FD0">
        <w:rPr>
          <w:cs/>
        </w:rPr>
        <w:t>ขอรับรองว่ารายงานฉบับนี้ ข้าพเจ้าไม่ได้คัดลอกมาจากที่ใด</w:t>
      </w:r>
    </w:p>
    <w:p w14:paraId="7DF4A61F" w14:textId="77777777" w:rsidR="000274F6" w:rsidRPr="00774FD0" w:rsidRDefault="000274F6" w:rsidP="00B20F5E">
      <w:pPr>
        <w:pStyle w:val="a0"/>
      </w:pPr>
      <w:r w:rsidRPr="00774FD0">
        <w:rPr>
          <w:cs/>
        </w:rPr>
        <w:t>รายงานฉบับนี้ได้รับการตรวจสอบและอนุมัติให้เป็นส่วนหนึ่งของ</w:t>
      </w:r>
    </w:p>
    <w:p w14:paraId="2D95FB09" w14:textId="42097721" w:rsidR="000274F6" w:rsidRPr="00774FD0" w:rsidRDefault="000274F6" w:rsidP="00B20F5E">
      <w:pPr>
        <w:pStyle w:val="a0"/>
      </w:pPr>
      <w:r w:rsidRPr="00774FD0">
        <w:rPr>
          <w:cs/>
        </w:rPr>
        <w:t>การศึกษาวิชาโครงงาน หลักสูตรวิทยาศาสตรบัณฑิต (เทคโนโลยีสารสนเทศ)</w:t>
      </w:r>
    </w:p>
    <w:p w14:paraId="6DCC40D7" w14:textId="77777777" w:rsidR="000274F6" w:rsidRPr="00774FD0" w:rsidRDefault="000274F6" w:rsidP="00B20F5E">
      <w:pPr>
        <w:pStyle w:val="a0"/>
      </w:pPr>
      <w:r w:rsidRPr="00774FD0">
        <w:rPr>
          <w:cs/>
        </w:rPr>
        <w:t xml:space="preserve">ภาคเรียนที่ </w:t>
      </w:r>
      <w:r w:rsidRPr="00774FD0">
        <w:t xml:space="preserve">2 </w:t>
      </w:r>
      <w:r w:rsidRPr="00774FD0">
        <w:rPr>
          <w:cs/>
        </w:rPr>
        <w:t xml:space="preserve">ปีการศึกษา </w:t>
      </w:r>
      <w:r w:rsidRPr="00774FD0">
        <w:t>2560</w:t>
      </w:r>
    </w:p>
    <w:p w14:paraId="4FE05744" w14:textId="77777777" w:rsidR="000274F6" w:rsidRPr="00F3163E" w:rsidRDefault="000274F6" w:rsidP="00B20F5E"/>
    <w:p w14:paraId="6C80998D" w14:textId="77777777" w:rsidR="000274F6" w:rsidRPr="00F3163E" w:rsidRDefault="000274F6" w:rsidP="00B20F5E"/>
    <w:p w14:paraId="1C8FABDD" w14:textId="77777777" w:rsidR="000274F6" w:rsidRPr="00F3163E" w:rsidRDefault="000274F6" w:rsidP="00B20F5E"/>
    <w:p w14:paraId="4EC0F7A7" w14:textId="77777777" w:rsidR="000274F6" w:rsidRPr="00F3163E" w:rsidRDefault="000274F6" w:rsidP="00B20F5E"/>
    <w:p w14:paraId="5BE9AE9D" w14:textId="77777777" w:rsidR="000274F6" w:rsidRPr="00774FD0" w:rsidRDefault="000274F6" w:rsidP="00665BED">
      <w:pPr>
        <w:pStyle w:val="a0"/>
        <w:jc w:val="right"/>
      </w:pPr>
      <w:r w:rsidRPr="00774FD0">
        <w:rPr>
          <w:cs/>
        </w:rPr>
        <w:t>…………………………………………</w:t>
      </w:r>
    </w:p>
    <w:p w14:paraId="2EDC9AEC" w14:textId="3983E467" w:rsidR="000274F6" w:rsidRPr="00774FD0" w:rsidRDefault="000274F6" w:rsidP="00636BFD">
      <w:pPr>
        <w:pStyle w:val="a0"/>
        <w:ind w:right="1212"/>
        <w:jc w:val="right"/>
      </w:pPr>
      <w:r w:rsidRPr="00774FD0">
        <w:rPr>
          <w:cs/>
        </w:rPr>
        <w:t>(</w:t>
      </w:r>
      <w:r w:rsidR="00A72A13">
        <w:rPr>
          <w:rFonts w:hint="cs"/>
          <w:cs/>
        </w:rPr>
        <w:t>นาย</w:t>
      </w:r>
      <w:r w:rsidRPr="00774FD0">
        <w:rPr>
          <w:rFonts w:hint="cs"/>
          <w:cs/>
        </w:rPr>
        <w:t>กฤษฎา อิงอาน</w:t>
      </w:r>
      <w:r w:rsidRPr="00774FD0">
        <w:rPr>
          <w:cs/>
        </w:rPr>
        <w:t>)</w:t>
      </w:r>
    </w:p>
    <w:p w14:paraId="60301A10" w14:textId="77777777" w:rsidR="000274F6" w:rsidRPr="00774FD0" w:rsidRDefault="000274F6" w:rsidP="00665BED">
      <w:pPr>
        <w:pStyle w:val="a0"/>
        <w:jc w:val="right"/>
      </w:pPr>
    </w:p>
    <w:p w14:paraId="3064B8D9" w14:textId="77777777" w:rsidR="000274F6" w:rsidRPr="00774FD0" w:rsidRDefault="000274F6" w:rsidP="00665BED">
      <w:pPr>
        <w:pStyle w:val="a0"/>
        <w:jc w:val="right"/>
      </w:pPr>
      <w:r w:rsidRPr="00774FD0">
        <w:rPr>
          <w:cs/>
        </w:rPr>
        <w:t>…………………………………………</w:t>
      </w:r>
    </w:p>
    <w:p w14:paraId="21E27194" w14:textId="4A7F4F32" w:rsidR="00A15842" w:rsidRPr="00A4411A" w:rsidRDefault="000274F6" w:rsidP="00636BFD">
      <w:pPr>
        <w:pStyle w:val="a0"/>
        <w:ind w:right="1010"/>
        <w:jc w:val="right"/>
      </w:pPr>
      <w:r w:rsidRPr="00774FD0">
        <w:rPr>
          <w:cs/>
        </w:rPr>
        <w:t>(</w:t>
      </w:r>
      <w:r w:rsidR="00A72A13">
        <w:rPr>
          <w:rFonts w:hint="cs"/>
          <w:cs/>
        </w:rPr>
        <w:t>นาย</w:t>
      </w:r>
      <w:r w:rsidRPr="00774FD0">
        <w:rPr>
          <w:cs/>
        </w:rPr>
        <w:t>สถาพร แดงน้อย)</w:t>
      </w:r>
      <w:r>
        <w:rPr>
          <w:cs/>
        </w:rPr>
        <w:br w:type="page"/>
      </w:r>
    </w:p>
    <w:p w14:paraId="54853186" w14:textId="77777777" w:rsidR="004B44F0" w:rsidRDefault="004B44F0" w:rsidP="00F30D6B">
      <w:pPr>
        <w:rPr>
          <w:cs/>
        </w:rPr>
        <w:sectPr w:rsidR="004B44F0" w:rsidSect="00BF1ED8">
          <w:footerReference w:type="default" r:id="rId8"/>
          <w:headerReference w:type="first" r:id="rId9"/>
          <w:footerReference w:type="first" r:id="rId10"/>
          <w:pgSz w:w="11906" w:h="16838" w:code="9"/>
          <w:pgMar w:top="1296" w:right="1296" w:bottom="720" w:left="2160" w:header="720" w:footer="720" w:gutter="0"/>
          <w:pgNumType w:fmt="upperRoman" w:start="1"/>
          <w:cols w:space="720"/>
          <w:titlePg/>
          <w:docGrid w:linePitch="435"/>
        </w:sectPr>
      </w:pPr>
    </w:p>
    <w:p w14:paraId="0BDE543A" w14:textId="5690554C" w:rsidR="00B27446" w:rsidRDefault="006B0F32" w:rsidP="00213C68">
      <w:pPr>
        <w:ind w:left="2160" w:hanging="2160"/>
        <w:jc w:val="left"/>
      </w:pPr>
      <w:r w:rsidRPr="002D7370">
        <w:rPr>
          <w:b/>
          <w:bCs/>
          <w:cs/>
        </w:rPr>
        <w:lastRenderedPageBreak/>
        <w:t>หัวข้อโครงการ</w:t>
      </w:r>
      <w:r w:rsidR="00213C68">
        <w:tab/>
      </w:r>
      <w:r w:rsidRPr="00A04849">
        <w:rPr>
          <w:cs/>
        </w:rPr>
        <w:t>ระบบจัดการเครือข่ายและควบคุมการจราจรบนเครือข่าย โดยใช้สถาปัตยกรรมแบบเอสดีเอ็น</w:t>
      </w:r>
    </w:p>
    <w:p w14:paraId="4E8C8944" w14:textId="1ABC8546" w:rsidR="000627DE" w:rsidRDefault="006B0F32" w:rsidP="00213C68">
      <w:pPr>
        <w:jc w:val="left"/>
      </w:pPr>
      <w:r w:rsidRPr="00A3744A">
        <w:rPr>
          <w:b/>
          <w:bCs/>
          <w:cs/>
        </w:rPr>
        <w:t>นักศึกษา</w:t>
      </w:r>
      <w:r w:rsidR="00D47559">
        <w:rPr>
          <w:b/>
          <w:bCs/>
          <w:cs/>
        </w:rPr>
        <w:tab/>
      </w:r>
      <w:r w:rsidR="00213C68">
        <w:rPr>
          <w:b/>
          <w:bCs/>
        </w:rPr>
        <w:tab/>
      </w:r>
      <w:r w:rsidRPr="00A04849">
        <w:rPr>
          <w:cs/>
        </w:rPr>
        <w:t>นายกฤษฎา</w:t>
      </w:r>
      <w:r w:rsidR="002D7498">
        <w:rPr>
          <w:rFonts w:hint="cs"/>
          <w:cs/>
        </w:rPr>
        <w:t xml:space="preserve">  </w:t>
      </w:r>
      <w:r w:rsidRPr="00A04849">
        <w:rPr>
          <w:cs/>
        </w:rPr>
        <w:t>อิงอาน</w:t>
      </w:r>
      <w:r w:rsidR="000627DE">
        <w:rPr>
          <w:cs/>
        </w:rPr>
        <w:tab/>
      </w:r>
      <w:r w:rsidR="000627DE">
        <w:rPr>
          <w:cs/>
        </w:rPr>
        <w:tab/>
      </w:r>
      <w:r w:rsidRPr="00A04849">
        <w:rPr>
          <w:cs/>
        </w:rPr>
        <w:t xml:space="preserve">รหัสนักศึกษา </w:t>
      </w:r>
      <w:r w:rsidRPr="00A04849">
        <w:t>57070002</w:t>
      </w:r>
    </w:p>
    <w:p w14:paraId="708D1DB2" w14:textId="4D5187F9" w:rsidR="00EC55E7" w:rsidRDefault="006B0F32" w:rsidP="00213C68">
      <w:pPr>
        <w:ind w:left="1440" w:firstLine="720"/>
        <w:jc w:val="left"/>
      </w:pPr>
      <w:r w:rsidRPr="00A04849">
        <w:rPr>
          <w:cs/>
        </w:rPr>
        <w:t>นายสถาพร</w:t>
      </w:r>
      <w:r w:rsidR="002D7498">
        <w:rPr>
          <w:rFonts w:hint="cs"/>
          <w:cs/>
        </w:rPr>
        <w:t xml:space="preserve">  </w:t>
      </w:r>
      <w:r w:rsidRPr="00A04849">
        <w:rPr>
          <w:cs/>
        </w:rPr>
        <w:t>แดงน้อย</w:t>
      </w:r>
      <w:r w:rsidR="000627DE">
        <w:rPr>
          <w:cs/>
        </w:rPr>
        <w:tab/>
      </w:r>
      <w:r w:rsidR="000627DE">
        <w:rPr>
          <w:cs/>
        </w:rPr>
        <w:tab/>
      </w:r>
      <w:r w:rsidRPr="00A04849">
        <w:rPr>
          <w:cs/>
        </w:rPr>
        <w:t xml:space="preserve">รหัสนักศึกษา </w:t>
      </w:r>
      <w:r w:rsidRPr="00A04849">
        <w:t>57070120</w:t>
      </w:r>
    </w:p>
    <w:p w14:paraId="791D55F7" w14:textId="13E9B441" w:rsidR="00EC55E7" w:rsidRDefault="006B0F32" w:rsidP="00213C68">
      <w:pPr>
        <w:jc w:val="left"/>
      </w:pPr>
      <w:r w:rsidRPr="002A1131">
        <w:rPr>
          <w:b/>
          <w:bCs/>
          <w:cs/>
        </w:rPr>
        <w:t>ปริญญา</w:t>
      </w:r>
      <w:r w:rsidR="00A62F16">
        <w:rPr>
          <w:b/>
          <w:bCs/>
          <w:cs/>
        </w:rPr>
        <w:tab/>
      </w:r>
      <w:r w:rsidR="00213C68">
        <w:rPr>
          <w:b/>
          <w:bCs/>
        </w:rPr>
        <w:tab/>
      </w:r>
      <w:r w:rsidR="00213C68">
        <w:rPr>
          <w:b/>
          <w:bCs/>
        </w:rPr>
        <w:tab/>
      </w:r>
      <w:r w:rsidR="009F1507" w:rsidRPr="009F1507">
        <w:rPr>
          <w:cs/>
        </w:rPr>
        <w:t>วิทยาศาสตร</w:t>
      </w:r>
      <w:r w:rsidRPr="00A04849">
        <w:rPr>
          <w:cs/>
        </w:rPr>
        <w:t>บัณฑิต</w:t>
      </w:r>
    </w:p>
    <w:p w14:paraId="0060F1A0" w14:textId="23681990" w:rsidR="00EC55E7" w:rsidRDefault="006B0F32" w:rsidP="00213C68">
      <w:pPr>
        <w:jc w:val="left"/>
      </w:pPr>
      <w:r w:rsidRPr="002A1131">
        <w:rPr>
          <w:b/>
          <w:bCs/>
          <w:cs/>
        </w:rPr>
        <w:t>สาขาวิชา</w:t>
      </w:r>
      <w:r w:rsidR="00D47559">
        <w:rPr>
          <w:rFonts w:hint="cs"/>
          <w:cs/>
        </w:rPr>
        <w:t xml:space="preserve"> </w:t>
      </w:r>
      <w:r w:rsidR="00D47559">
        <w:rPr>
          <w:cs/>
        </w:rPr>
        <w:tab/>
      </w:r>
      <w:r w:rsidR="00213C68">
        <w:tab/>
      </w:r>
      <w:r w:rsidRPr="00A04849">
        <w:rPr>
          <w:cs/>
        </w:rPr>
        <w:t>เทคโนโลยีสารสนเทศ</w:t>
      </w:r>
    </w:p>
    <w:p w14:paraId="1B61DD07" w14:textId="6BA97C8E" w:rsidR="00EC55E7" w:rsidRDefault="006B0F32" w:rsidP="00213C68">
      <w:pPr>
        <w:jc w:val="left"/>
      </w:pPr>
      <w:r w:rsidRPr="00DD71FA">
        <w:rPr>
          <w:b/>
          <w:bCs/>
          <w:cs/>
        </w:rPr>
        <w:t>ปีการศึกษา</w:t>
      </w:r>
      <w:r w:rsidR="00D47559">
        <w:rPr>
          <w:cs/>
        </w:rPr>
        <w:tab/>
      </w:r>
      <w:r w:rsidR="00213C68">
        <w:tab/>
      </w:r>
      <w:r w:rsidRPr="00A04849">
        <w:t>2560</w:t>
      </w:r>
    </w:p>
    <w:p w14:paraId="25E83AB1" w14:textId="601C4C38" w:rsidR="006B0F32" w:rsidRPr="00A04849" w:rsidRDefault="006B0F32" w:rsidP="00213C68">
      <w:pPr>
        <w:jc w:val="left"/>
      </w:pPr>
      <w:r w:rsidRPr="002A1131">
        <w:rPr>
          <w:b/>
          <w:bCs/>
          <w:cs/>
        </w:rPr>
        <w:t>อาจารย์ที่ปรึกษา</w:t>
      </w:r>
      <w:r w:rsidR="00D47559">
        <w:rPr>
          <w:cs/>
        </w:rPr>
        <w:tab/>
      </w:r>
      <w:r w:rsidR="00213C68">
        <w:tab/>
      </w:r>
      <w:r w:rsidRPr="00A04849">
        <w:rPr>
          <w:cs/>
        </w:rPr>
        <w:t>ผู้ช่วยศาสตราจารย์ ดร</w:t>
      </w:r>
      <w:r w:rsidRPr="00A04849">
        <w:t>.</w:t>
      </w:r>
      <w:r w:rsidRPr="00A04849">
        <w:rPr>
          <w:cs/>
        </w:rPr>
        <w:t>สุเมธ  ประภาวัต</w:t>
      </w:r>
    </w:p>
    <w:p w14:paraId="5920658D" w14:textId="77777777" w:rsidR="006B0F32" w:rsidRDefault="006B0F32" w:rsidP="006901A7"/>
    <w:p w14:paraId="4AE4B67A" w14:textId="77777777" w:rsidR="006B0F32" w:rsidRPr="009A3698" w:rsidRDefault="006B0F32" w:rsidP="00B20F5E">
      <w:pPr>
        <w:pStyle w:val="a"/>
      </w:pPr>
      <w:bookmarkStart w:id="2" w:name="_Toc513408697"/>
      <w:bookmarkStart w:id="3" w:name="_Toc513451989"/>
      <w:bookmarkStart w:id="4" w:name="_Toc513453320"/>
      <w:bookmarkStart w:id="5" w:name="_Toc513453373"/>
      <w:bookmarkStart w:id="6" w:name="_Toc513454211"/>
      <w:bookmarkStart w:id="7" w:name="_Toc513454820"/>
      <w:bookmarkStart w:id="8" w:name="_Toc513456079"/>
      <w:bookmarkStart w:id="9" w:name="_Toc513458457"/>
      <w:bookmarkStart w:id="10" w:name="_Toc513458941"/>
      <w:bookmarkStart w:id="11" w:name="_Toc513460877"/>
      <w:bookmarkStart w:id="12" w:name="_Toc513463046"/>
      <w:bookmarkStart w:id="13" w:name="_Toc513463886"/>
      <w:bookmarkStart w:id="14" w:name="_Toc513464362"/>
      <w:bookmarkStart w:id="15" w:name="_Toc513464728"/>
      <w:bookmarkStart w:id="16" w:name="_Toc513466308"/>
      <w:bookmarkStart w:id="17" w:name="_Toc513466549"/>
      <w:bookmarkStart w:id="18" w:name="_Toc513468669"/>
      <w:bookmarkStart w:id="19" w:name="_Toc513472588"/>
      <w:bookmarkStart w:id="20" w:name="_Toc514945031"/>
      <w:bookmarkStart w:id="21" w:name="_Toc515225607"/>
      <w:bookmarkStart w:id="22" w:name="_Toc515225579"/>
      <w:bookmarkStart w:id="23" w:name="_Toc515227462"/>
      <w:bookmarkStart w:id="24" w:name="_Toc515520407"/>
      <w:r w:rsidRPr="009A3698">
        <w:rPr>
          <w:cs/>
        </w:rPr>
        <w:t>บทคัดย่อ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21F6D798" w14:textId="77777777" w:rsidR="00EC032B" w:rsidRPr="009A3698" w:rsidRDefault="00EC032B" w:rsidP="00B20F5E">
      <w:pPr>
        <w:pStyle w:val="a"/>
      </w:pPr>
    </w:p>
    <w:p w14:paraId="7C9C69FC" w14:textId="77777777" w:rsidR="00F85FFB" w:rsidRDefault="00D04B30" w:rsidP="00F85FFB">
      <w:r>
        <w:rPr>
          <w:rFonts w:asciiTheme="majorBidi" w:hAnsiTheme="majorBidi" w:cstheme="majorBidi"/>
          <w:i/>
          <w:iCs/>
          <w:color w:val="000000" w:themeColor="text1"/>
          <w:cs/>
        </w:rPr>
        <w:tab/>
      </w:r>
      <w:r w:rsidR="00F85FFB" w:rsidRPr="00B60221">
        <w:rPr>
          <w:rFonts w:asciiTheme="majorBidi" w:hAnsiTheme="majorBidi" w:cstheme="majorBidi"/>
          <w:cs/>
        </w:rPr>
        <w:t>ในย</w:t>
      </w:r>
      <w:r w:rsidR="00F85FFB">
        <w:rPr>
          <w:rFonts w:asciiTheme="majorBidi" w:hAnsiTheme="majorBidi" w:cstheme="majorBidi"/>
          <w:cs/>
        </w:rPr>
        <w:t>ุคที่เทคโนโลยี</w:t>
      </w:r>
      <w:r w:rsidR="00F85FFB" w:rsidRPr="00B60221">
        <w:rPr>
          <w:rFonts w:asciiTheme="majorBidi" w:hAnsiTheme="majorBidi" w:cstheme="majorBidi"/>
          <w:cs/>
        </w:rPr>
        <w:t>เครือข่ายมีกา</w:t>
      </w:r>
      <w:r w:rsidR="00F85FFB">
        <w:rPr>
          <w:rFonts w:asciiTheme="majorBidi" w:hAnsiTheme="majorBidi" w:cstheme="majorBidi"/>
          <w:cs/>
        </w:rPr>
        <w:t>รพัฒนาไปอย่าง</w:t>
      </w:r>
      <w:r w:rsidR="00F85FFB">
        <w:rPr>
          <w:rFonts w:asciiTheme="majorBidi" w:hAnsiTheme="majorBidi" w:cstheme="majorBidi" w:hint="cs"/>
          <w:cs/>
        </w:rPr>
        <w:t>รวดเร็ว</w:t>
      </w:r>
      <w:r w:rsidR="00F85FFB" w:rsidRPr="00B60221">
        <w:rPr>
          <w:rFonts w:asciiTheme="majorBidi" w:hAnsiTheme="majorBidi" w:cstheme="majorBidi"/>
          <w:cs/>
        </w:rPr>
        <w:t xml:space="preserve"> เพื่อ</w:t>
      </w:r>
      <w:r w:rsidR="00F85FFB">
        <w:rPr>
          <w:rFonts w:asciiTheme="majorBidi" w:hAnsiTheme="majorBidi" w:cstheme="majorBidi" w:hint="cs"/>
          <w:cs/>
        </w:rPr>
        <w:t>รองรับปริมาณการใช้งานเครือข่ายที่เพิ่มสูงขึ้นอย่างต่อเนื่อง</w:t>
      </w:r>
      <w:r w:rsidR="00F85FFB">
        <w:rPr>
          <w:rFonts w:asciiTheme="majorBidi" w:hAnsiTheme="majorBidi" w:cstheme="majorBidi"/>
          <w:cs/>
        </w:rPr>
        <w:t xml:space="preserve"> </w:t>
      </w:r>
      <w:r w:rsidR="00F85FFB">
        <w:rPr>
          <w:rFonts w:asciiTheme="majorBidi" w:hAnsiTheme="majorBidi" w:cstheme="majorBidi" w:hint="cs"/>
          <w:cs/>
        </w:rPr>
        <w:t>ซึ่งได้</w:t>
      </w:r>
      <w:r w:rsidR="00F85FFB" w:rsidRPr="00B60221">
        <w:rPr>
          <w:rFonts w:asciiTheme="majorBidi" w:hAnsiTheme="majorBidi" w:cstheme="majorBidi"/>
          <w:cs/>
        </w:rPr>
        <w:t xml:space="preserve">เกิดแนวคิดในการบริหารจัดการระบบเครือข่ายที่ชื่อว่า </w:t>
      </w:r>
      <w:r w:rsidR="00F85FFB" w:rsidRPr="00B60221">
        <w:rPr>
          <w:rFonts w:asciiTheme="majorBidi" w:hAnsiTheme="majorBidi" w:cstheme="majorBidi"/>
        </w:rPr>
        <w:t>Software Define Network</w:t>
      </w:r>
      <w:r w:rsidR="00F85FFB">
        <w:rPr>
          <w:rFonts w:asciiTheme="majorBidi" w:hAnsiTheme="majorBidi" w:cstheme="majorBidi" w:hint="cs"/>
          <w:cs/>
        </w:rPr>
        <w:t xml:space="preserve"> (</w:t>
      </w:r>
      <w:r w:rsidR="00F85FFB">
        <w:rPr>
          <w:rFonts w:asciiTheme="majorBidi" w:hAnsiTheme="majorBidi" w:cstheme="majorBidi"/>
        </w:rPr>
        <w:t>SDN)</w:t>
      </w:r>
      <w:r w:rsidR="00F85FFB">
        <w:rPr>
          <w:rFonts w:asciiTheme="majorBidi" w:hAnsiTheme="majorBidi" w:cstheme="majorBidi" w:hint="cs"/>
          <w:cs/>
        </w:rPr>
        <w:t xml:space="preserve"> ที่เป็น</w:t>
      </w:r>
      <w:r w:rsidR="00F85FFB" w:rsidRPr="00B60221">
        <w:rPr>
          <w:rFonts w:asciiTheme="majorBidi" w:hAnsiTheme="majorBidi" w:cstheme="majorBidi"/>
          <w:cs/>
        </w:rPr>
        <w:t>การนำซอฟต์แวร์เข้ามาควบคุมการทำงานของระบบเครือข่ายให้เป็นไปตา</w:t>
      </w:r>
      <w:r w:rsidR="00F85FFB">
        <w:rPr>
          <w:rFonts w:asciiTheme="majorBidi" w:hAnsiTheme="majorBidi" w:cstheme="majorBidi"/>
          <w:cs/>
        </w:rPr>
        <w:t>มความต้องการ</w:t>
      </w:r>
      <w:r w:rsidR="00F85FFB">
        <w:rPr>
          <w:rFonts w:asciiTheme="majorBidi" w:hAnsiTheme="majorBidi" w:cstheme="majorBidi" w:hint="cs"/>
          <w:cs/>
        </w:rPr>
        <w:t xml:space="preserve"> เพื่อ</w:t>
      </w:r>
      <w:r w:rsidR="00F85FFB">
        <w:rPr>
          <w:rFonts w:asciiTheme="majorBidi" w:hAnsiTheme="majorBidi" w:cstheme="majorBidi"/>
          <w:cs/>
        </w:rPr>
        <w:t>ช</w:t>
      </w:r>
      <w:r w:rsidR="00F85FFB">
        <w:rPr>
          <w:rFonts w:asciiTheme="majorBidi" w:hAnsiTheme="majorBidi" w:cstheme="majorBidi" w:hint="cs"/>
          <w:cs/>
        </w:rPr>
        <w:t>่วยเพิ่มความยืดหยุ่นและความสามารถในการควบคุมการทำงานของระบบเครือข่ายให้ดี</w:t>
      </w:r>
      <w:r w:rsidR="00F85FFB" w:rsidRPr="00B60221">
        <w:rPr>
          <w:rFonts w:asciiTheme="majorBidi" w:hAnsiTheme="majorBidi" w:cstheme="majorBidi"/>
          <w:cs/>
        </w:rPr>
        <w:t xml:space="preserve">ยิ่งขึ้น </w:t>
      </w:r>
      <w:r w:rsidR="00F85FFB">
        <w:rPr>
          <w:rFonts w:asciiTheme="majorBidi" w:hAnsiTheme="majorBidi" w:cstheme="majorBidi"/>
          <w:cs/>
        </w:rPr>
        <w:t>แต่</w:t>
      </w:r>
      <w:r w:rsidR="00F85FFB">
        <w:rPr>
          <w:rFonts w:asciiTheme="majorBidi" w:hAnsiTheme="majorBidi" w:cstheme="majorBidi" w:hint="cs"/>
          <w:cs/>
        </w:rPr>
        <w:t xml:space="preserve">อุปกรณ์เครือข่ายต้องสามารถรองรับการทำงานของ </w:t>
      </w:r>
      <w:r w:rsidR="00F85FFB">
        <w:rPr>
          <w:rFonts w:asciiTheme="majorBidi" w:hAnsiTheme="majorBidi" w:cstheme="majorBidi"/>
        </w:rPr>
        <w:t xml:space="preserve">SDN </w:t>
      </w:r>
      <w:r w:rsidR="00F85FFB">
        <w:rPr>
          <w:rFonts w:asciiTheme="majorBidi" w:hAnsiTheme="majorBidi" w:cstheme="majorBidi" w:hint="cs"/>
          <w:cs/>
        </w:rPr>
        <w:t>ด้วย ซึ่งต้องมีการลงทุน ทาง</w:t>
      </w:r>
      <w:r w:rsidR="00F85FFB" w:rsidRPr="00B60221">
        <w:rPr>
          <w:rFonts w:asciiTheme="majorBidi" w:hAnsiTheme="majorBidi" w:cstheme="majorBidi"/>
          <w:cs/>
        </w:rPr>
        <w:t>ผู้จัดทำจึงได้</w:t>
      </w:r>
      <w:r w:rsidR="00F85FFB">
        <w:rPr>
          <w:rFonts w:asciiTheme="majorBidi" w:hAnsiTheme="majorBidi" w:cstheme="majorBidi" w:hint="cs"/>
          <w:cs/>
        </w:rPr>
        <w:t>พัฒนา</w:t>
      </w:r>
      <w:r w:rsidR="00F85FFB">
        <w:rPr>
          <w:rFonts w:asciiTheme="majorBidi" w:hAnsiTheme="majorBidi" w:cstheme="majorBidi"/>
          <w:cs/>
        </w:rPr>
        <w:t>ระบบบริหารจัดการเครือข่าย</w:t>
      </w:r>
      <w:r w:rsidR="00F85FFB">
        <w:rPr>
          <w:rFonts w:asciiTheme="majorBidi" w:hAnsiTheme="majorBidi" w:cstheme="majorBidi" w:hint="cs"/>
          <w:cs/>
        </w:rPr>
        <w:t>ที่มีการทำงาน</w:t>
      </w:r>
      <w:r w:rsidR="00F85FFB" w:rsidRPr="00B60221">
        <w:rPr>
          <w:rFonts w:asciiTheme="majorBidi" w:hAnsiTheme="majorBidi" w:cstheme="majorBidi"/>
          <w:cs/>
        </w:rPr>
        <w:t>อ้างอ</w:t>
      </w:r>
      <w:r w:rsidR="00F85FFB">
        <w:rPr>
          <w:rFonts w:asciiTheme="majorBidi" w:hAnsiTheme="majorBidi" w:cstheme="majorBidi"/>
          <w:cs/>
        </w:rPr>
        <w:t>ิงตาม</w:t>
      </w:r>
      <w:r w:rsidR="00F85FFB">
        <w:rPr>
          <w:rFonts w:asciiTheme="majorBidi" w:hAnsiTheme="majorBidi" w:cstheme="majorBidi" w:hint="cs"/>
          <w:cs/>
        </w:rPr>
        <w:t>แนวคิดของ</w:t>
      </w:r>
      <w:r w:rsidR="00F85FFB">
        <w:rPr>
          <w:rFonts w:asciiTheme="majorBidi" w:hAnsiTheme="majorBidi" w:cstheme="majorBidi"/>
          <w:cs/>
        </w:rPr>
        <w:t xml:space="preserve"> </w:t>
      </w:r>
      <w:r w:rsidR="00F85FFB">
        <w:rPr>
          <w:rFonts w:asciiTheme="majorBidi" w:hAnsiTheme="majorBidi" w:cstheme="majorBidi"/>
        </w:rPr>
        <w:t>SDN</w:t>
      </w:r>
      <w:r w:rsidR="00F85FFB" w:rsidRPr="00B60221">
        <w:rPr>
          <w:rFonts w:asciiTheme="majorBidi" w:hAnsiTheme="majorBidi" w:cstheme="majorBidi"/>
          <w:cs/>
        </w:rPr>
        <w:t xml:space="preserve"> แต่เป็นการ</w:t>
      </w:r>
      <w:r w:rsidR="00F85FFB">
        <w:rPr>
          <w:rFonts w:asciiTheme="majorBidi" w:hAnsiTheme="majorBidi" w:cstheme="majorBidi"/>
          <w:cs/>
        </w:rPr>
        <w:t>ประยุกต์</w:t>
      </w:r>
      <w:r w:rsidR="00F85FFB" w:rsidRPr="00B60221">
        <w:rPr>
          <w:rFonts w:asciiTheme="majorBidi" w:hAnsiTheme="majorBidi" w:cstheme="majorBidi"/>
          <w:cs/>
        </w:rPr>
        <w:t>ให้สามารถทำงานบนอุปกรณ์เครือข่ายเดิมที่ไม่รอ</w:t>
      </w:r>
      <w:r w:rsidR="00F85FFB">
        <w:rPr>
          <w:rFonts w:asciiTheme="majorBidi" w:hAnsiTheme="majorBidi" w:cstheme="majorBidi"/>
          <w:cs/>
        </w:rPr>
        <w:t>งรับกับการทำงาน</w:t>
      </w:r>
      <w:r w:rsidR="00F85FFB">
        <w:rPr>
          <w:rFonts w:asciiTheme="majorBidi" w:hAnsiTheme="majorBidi" w:cstheme="majorBidi" w:hint="cs"/>
          <w:cs/>
        </w:rPr>
        <w:t>นั้น</w:t>
      </w:r>
      <w:r w:rsidR="00F85FFB">
        <w:rPr>
          <w:rFonts w:asciiTheme="majorBidi" w:hAnsiTheme="majorBidi" w:cstheme="majorBidi"/>
          <w:cs/>
        </w:rPr>
        <w:t>ให้ทำงานเสมือนกับใช้งาน</w:t>
      </w:r>
      <w:r w:rsidR="00F85FFB" w:rsidRPr="00B60221">
        <w:rPr>
          <w:rFonts w:asciiTheme="majorBidi" w:hAnsiTheme="majorBidi" w:cstheme="majorBidi"/>
          <w:cs/>
        </w:rPr>
        <w:t>อุปกรณ์เครือข่ายที่รองรับการทำงานของแนวคิดดังกล่าว อีกทั้ง</w:t>
      </w:r>
      <w:r w:rsidR="00F85FFB">
        <w:rPr>
          <w:rFonts w:asciiTheme="majorBidi" w:hAnsiTheme="majorBidi" w:cstheme="majorBidi" w:hint="cs"/>
          <w:cs/>
        </w:rPr>
        <w:t>ยังมีการสร้างช่องทางการเชื่อมต่อสำหรับการเรียกใช้งานความสามารถของระบบเพื่อให้โปรแกรมประยุกต์สำหรับการจัดการเครือข่ายสามารถนำไปใช้ในการทำงานได้ และ</w:t>
      </w:r>
      <w:r w:rsidR="00F85FFB" w:rsidRPr="00B60221">
        <w:rPr>
          <w:rFonts w:asciiTheme="majorBidi" w:hAnsiTheme="majorBidi" w:cstheme="majorBidi"/>
          <w:cs/>
        </w:rPr>
        <w:t>มีการพัฒนาโปรแกรมประยุกต์ต้นแบบสำหรับการจัดการจราจรภายในเครือข่าย</w:t>
      </w:r>
      <w:r w:rsidR="00F85FFB">
        <w:rPr>
          <w:rFonts w:asciiTheme="majorBidi" w:hAnsiTheme="majorBidi" w:cstheme="majorBidi" w:hint="cs"/>
          <w:cs/>
        </w:rPr>
        <w:t>ที่นำหลักการของวิศวกรรมจราจรมาปรับใช้ในการควบคุมเส้นทางการจราจรเพื่อลดความคับคั่งบนเส้นทางหนึ่ง ๆ ที่อาจเกิดขึ้น</w:t>
      </w:r>
    </w:p>
    <w:p w14:paraId="41401086" w14:textId="30B0759A" w:rsidR="00265950" w:rsidRPr="0091508E" w:rsidRDefault="00265950" w:rsidP="00B20F5E">
      <w:r w:rsidRPr="0091508E">
        <w:br w:type="page"/>
      </w:r>
    </w:p>
    <w:p w14:paraId="6994280C" w14:textId="59DDFA21" w:rsidR="006B0F32" w:rsidRPr="00CF0701" w:rsidRDefault="4BD5275C" w:rsidP="00805024">
      <w:pPr>
        <w:ind w:left="2160" w:hanging="2160"/>
        <w:jc w:val="left"/>
      </w:pPr>
      <w:r w:rsidRPr="000257D6">
        <w:rPr>
          <w:b/>
          <w:bCs/>
        </w:rPr>
        <w:lastRenderedPageBreak/>
        <w:t>Project Title</w:t>
      </w:r>
      <w:r w:rsidR="000257D6">
        <w:tab/>
      </w:r>
      <w:r w:rsidR="006E218D" w:rsidRPr="4BD5275C">
        <w:t>NETWORK MANAGEMENT AND TRAFFIC CONTROL SYSTEM USING SDN</w:t>
      </w:r>
      <w:r w:rsidR="006E218D">
        <w:t xml:space="preserve"> </w:t>
      </w:r>
      <w:r w:rsidR="006E218D" w:rsidRPr="4BD5275C">
        <w:t>ARCHITECTURE</w:t>
      </w:r>
    </w:p>
    <w:p w14:paraId="73D153CF" w14:textId="331540DB" w:rsidR="006B0F32" w:rsidRDefault="4BD5275C" w:rsidP="00805024">
      <w:pPr>
        <w:jc w:val="left"/>
      </w:pPr>
      <w:r w:rsidRPr="000257D6">
        <w:rPr>
          <w:b/>
          <w:bCs/>
        </w:rPr>
        <w:t>Student</w:t>
      </w:r>
      <w:r w:rsidR="00BD013D">
        <w:tab/>
      </w:r>
      <w:r w:rsidR="00BD013D">
        <w:tab/>
      </w:r>
      <w:r w:rsidR="00BD013D">
        <w:tab/>
      </w:r>
      <w:r w:rsidR="0003597F" w:rsidRPr="4BD5275C">
        <w:t>M</w:t>
      </w:r>
      <w:r w:rsidR="00AB03C8">
        <w:rPr>
          <w:rFonts w:hint="eastAsia"/>
          <w:lang w:eastAsia="ja-JP"/>
        </w:rPr>
        <w:t>i</w:t>
      </w:r>
      <w:r w:rsidR="00AB03C8">
        <w:rPr>
          <w:lang w:eastAsia="ja-JP"/>
        </w:rPr>
        <w:t>ster</w:t>
      </w:r>
      <w:r w:rsidR="00AB03C8">
        <w:tab/>
      </w:r>
      <w:r w:rsidR="00966CC8" w:rsidRPr="4BD5275C">
        <w:t>Krissada</w:t>
      </w:r>
      <w:r w:rsidR="00AB03C8">
        <w:tab/>
      </w:r>
      <w:r w:rsidR="00966CC8" w:rsidRPr="4BD5275C">
        <w:t>ingarn</w:t>
      </w:r>
      <w:r w:rsidR="003F27CA">
        <w:rPr>
          <w:cs/>
        </w:rPr>
        <w:tab/>
      </w:r>
      <w:r w:rsidR="00DB47C3">
        <w:rPr>
          <w:cs/>
        </w:rPr>
        <w:tab/>
      </w:r>
      <w:r w:rsidRPr="4BD5275C">
        <w:t>Student ID 57070002</w:t>
      </w:r>
    </w:p>
    <w:p w14:paraId="40892B47" w14:textId="06309739" w:rsidR="006B0F32" w:rsidRDefault="00AB03C8" w:rsidP="00805024">
      <w:pPr>
        <w:ind w:left="1440" w:firstLine="720"/>
        <w:jc w:val="left"/>
      </w:pPr>
      <w:r>
        <w:t>Mister</w:t>
      </w:r>
      <w:r>
        <w:tab/>
      </w:r>
      <w:r w:rsidR="00966CC8" w:rsidRPr="4BD5275C">
        <w:t>Sathapon</w:t>
      </w:r>
      <w:r>
        <w:tab/>
      </w:r>
      <w:r w:rsidR="00966CC8" w:rsidRPr="4BD5275C">
        <w:t>dangnoi</w:t>
      </w:r>
      <w:r w:rsidR="00DB47C3">
        <w:rPr>
          <w:cs/>
        </w:rPr>
        <w:tab/>
      </w:r>
      <w:r w:rsidR="00D469EC">
        <w:rPr>
          <w:cs/>
        </w:rPr>
        <w:tab/>
      </w:r>
      <w:r w:rsidR="4BD5275C" w:rsidRPr="4BD5275C">
        <w:t>Student ID 57070120</w:t>
      </w:r>
    </w:p>
    <w:p w14:paraId="694E1F07" w14:textId="30D67AB9" w:rsidR="006B0F32" w:rsidRDefault="4BD5275C" w:rsidP="00805024">
      <w:pPr>
        <w:jc w:val="left"/>
      </w:pPr>
      <w:r w:rsidRPr="000257D6">
        <w:rPr>
          <w:b/>
          <w:bCs/>
        </w:rPr>
        <w:t>Degree</w:t>
      </w:r>
      <w:r w:rsidR="007E109E">
        <w:tab/>
      </w:r>
      <w:r w:rsidR="007E109E">
        <w:tab/>
      </w:r>
      <w:r w:rsidR="007E109E">
        <w:tab/>
      </w:r>
      <w:r w:rsidRPr="4BD5275C">
        <w:t>Bachelor of Science</w:t>
      </w:r>
    </w:p>
    <w:p w14:paraId="75094062" w14:textId="72BC728E" w:rsidR="006B0F32" w:rsidRDefault="4BD5275C" w:rsidP="00805024">
      <w:pPr>
        <w:jc w:val="left"/>
      </w:pPr>
      <w:r w:rsidRPr="000257D6">
        <w:rPr>
          <w:b/>
          <w:bCs/>
        </w:rPr>
        <w:t>Program</w:t>
      </w:r>
      <w:r w:rsidR="007E109E">
        <w:tab/>
      </w:r>
      <w:r w:rsidR="007E109E">
        <w:tab/>
      </w:r>
      <w:r w:rsidRPr="4BD5275C">
        <w:t>Information Technology</w:t>
      </w:r>
    </w:p>
    <w:p w14:paraId="7EF7DE91" w14:textId="52471CCC" w:rsidR="006B0F32" w:rsidRDefault="4BD5275C" w:rsidP="00805024">
      <w:pPr>
        <w:jc w:val="left"/>
      </w:pPr>
      <w:r w:rsidRPr="00805024">
        <w:rPr>
          <w:b/>
          <w:bCs/>
        </w:rPr>
        <w:t>Academic Year</w:t>
      </w:r>
      <w:r w:rsidR="007E109E">
        <w:tab/>
      </w:r>
      <w:r w:rsidR="007E109E">
        <w:tab/>
      </w:r>
      <w:r w:rsidRPr="4BD5275C">
        <w:t>201</w:t>
      </w:r>
      <w:r w:rsidR="0022353B">
        <w:t>7</w:t>
      </w:r>
    </w:p>
    <w:p w14:paraId="06226155" w14:textId="0A63BD2E" w:rsidR="006B0F32" w:rsidRDefault="4BD5275C" w:rsidP="00805024">
      <w:pPr>
        <w:jc w:val="left"/>
      </w:pPr>
      <w:r w:rsidRPr="000257D6">
        <w:rPr>
          <w:b/>
          <w:bCs/>
        </w:rPr>
        <w:t>Advisor</w:t>
      </w:r>
      <w:r w:rsidR="0022353B">
        <w:tab/>
      </w:r>
      <w:r w:rsidR="0022353B">
        <w:tab/>
      </w:r>
      <w:r w:rsidR="0022353B">
        <w:tab/>
      </w:r>
      <w:r w:rsidRPr="4BD5275C">
        <w:t xml:space="preserve">Assistant Professor Dr. Sumet Prabhavat </w:t>
      </w:r>
    </w:p>
    <w:p w14:paraId="6FFCA8B5" w14:textId="77777777" w:rsidR="006B0F32" w:rsidRDefault="006B0F32" w:rsidP="00F30D6B"/>
    <w:p w14:paraId="670C36F5" w14:textId="7BF8B877" w:rsidR="00312088" w:rsidRPr="009A3698" w:rsidRDefault="4BD5275C" w:rsidP="00B20F5E">
      <w:pPr>
        <w:pStyle w:val="a"/>
      </w:pPr>
      <w:bookmarkStart w:id="25" w:name="_Toc513451990"/>
      <w:bookmarkStart w:id="26" w:name="_Toc513453321"/>
      <w:bookmarkStart w:id="27" w:name="_Toc513453374"/>
      <w:bookmarkStart w:id="28" w:name="_Toc513454212"/>
      <w:bookmarkStart w:id="29" w:name="_Toc513454821"/>
      <w:bookmarkStart w:id="30" w:name="_Toc513456080"/>
      <w:bookmarkStart w:id="31" w:name="_Toc513458458"/>
      <w:bookmarkStart w:id="32" w:name="_Toc513458942"/>
      <w:bookmarkStart w:id="33" w:name="_Toc513460878"/>
      <w:bookmarkStart w:id="34" w:name="_Toc513463047"/>
      <w:bookmarkStart w:id="35" w:name="_Toc513463887"/>
      <w:bookmarkStart w:id="36" w:name="_Toc513464363"/>
      <w:bookmarkStart w:id="37" w:name="_Toc513464729"/>
      <w:bookmarkStart w:id="38" w:name="_Toc513466309"/>
      <w:bookmarkStart w:id="39" w:name="_Toc513466550"/>
      <w:bookmarkStart w:id="40" w:name="_Toc513468670"/>
      <w:bookmarkStart w:id="41" w:name="_Toc513472589"/>
      <w:bookmarkStart w:id="42" w:name="_Toc514945032"/>
      <w:bookmarkStart w:id="43" w:name="_Toc515225608"/>
      <w:bookmarkStart w:id="44" w:name="_Toc515225580"/>
      <w:bookmarkStart w:id="45" w:name="_Toc515227463"/>
      <w:bookmarkStart w:id="46" w:name="_Toc515520408"/>
      <w:r w:rsidRPr="009A3698">
        <w:t>ABSTRACT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</w:p>
    <w:p w14:paraId="7BCF6DD4" w14:textId="77777777" w:rsidR="005A6BBC" w:rsidRPr="00D04B30" w:rsidRDefault="005A6BBC" w:rsidP="00B20F5E"/>
    <w:p w14:paraId="19338345" w14:textId="6E9C0EC3" w:rsidR="00312088" w:rsidRPr="00D04B30" w:rsidRDefault="00D04B30" w:rsidP="006901A7">
      <w:pPr>
        <w:rPr>
          <w:rFonts w:asciiTheme="majorBidi" w:hAnsiTheme="majorBidi" w:cstheme="majorBidi"/>
          <w:lang w:eastAsia="ja-JP"/>
        </w:rPr>
      </w:pPr>
      <w:r w:rsidRPr="00D04B30">
        <w:rPr>
          <w:rFonts w:ascii="Times New Roman" w:hAnsi="Times New Roman" w:cstheme="minorBidi"/>
          <w:i/>
          <w:iCs/>
          <w:cs/>
        </w:rPr>
        <w:tab/>
      </w:r>
      <w:r w:rsidRPr="00BF235A">
        <w:rPr>
          <w:rFonts w:asciiTheme="majorBidi" w:hAnsiTheme="majorBidi" w:cstheme="majorBidi"/>
        </w:rPr>
        <w:t xml:space="preserve">Nowadays, network systems are scaled up to support </w:t>
      </w:r>
      <w:proofErr w:type="gramStart"/>
      <w:r w:rsidRPr="00BF235A">
        <w:rPr>
          <w:rFonts w:asciiTheme="majorBidi" w:hAnsiTheme="majorBidi" w:cstheme="majorBidi"/>
        </w:rPr>
        <w:t>a number of</w:t>
      </w:r>
      <w:proofErr w:type="gramEnd"/>
      <w:r w:rsidRPr="00BF235A">
        <w:rPr>
          <w:rFonts w:asciiTheme="majorBidi" w:hAnsiTheme="majorBidi" w:cstheme="majorBidi"/>
        </w:rPr>
        <w:t xml:space="preserve"> users.</w:t>
      </w:r>
      <w:r w:rsidRPr="00BF235A">
        <w:rPr>
          <w:rFonts w:asciiTheme="majorBidi" w:hAnsiTheme="majorBidi" w:cstheme="majorBidi"/>
          <w:cs/>
        </w:rPr>
        <w:t xml:space="preserve"> </w:t>
      </w:r>
      <w:r w:rsidRPr="00BF235A">
        <w:rPr>
          <w:rFonts w:asciiTheme="majorBidi" w:hAnsiTheme="majorBidi" w:cstheme="majorBidi"/>
        </w:rPr>
        <w:t>Most of the network systems discovery a route using dynamic routing protocol which able to find the best route. However, the performance of the network will dramatically decrease when the route is highly utilized and become congested.</w:t>
      </w:r>
      <w:r w:rsidRPr="00BF235A">
        <w:rPr>
          <w:rFonts w:asciiTheme="majorBidi" w:hAnsiTheme="majorBidi" w:cstheme="majorBidi"/>
          <w:cs/>
        </w:rPr>
        <w:t xml:space="preserve"> </w:t>
      </w:r>
      <w:r w:rsidR="00D157EC">
        <w:rPr>
          <w:rFonts w:asciiTheme="majorBidi" w:hAnsiTheme="majorBidi" w:cstheme="majorBidi"/>
        </w:rPr>
        <w:t>In this project</w:t>
      </w:r>
      <w:r w:rsidRPr="00BF235A">
        <w:rPr>
          <w:rFonts w:asciiTheme="majorBidi" w:hAnsiTheme="majorBidi" w:cstheme="majorBidi"/>
        </w:rPr>
        <w:t>, we develop a network management software based on Software Defined Network (SDN) concept. The system monitors the route utilization.</w:t>
      </w:r>
      <w:r w:rsidRPr="00BF235A">
        <w:rPr>
          <w:rFonts w:asciiTheme="majorBidi" w:hAnsiTheme="majorBidi" w:cstheme="majorBidi"/>
          <w:cs/>
        </w:rPr>
        <w:t xml:space="preserve"> </w:t>
      </w:r>
      <w:r w:rsidRPr="00BF235A">
        <w:rPr>
          <w:rFonts w:asciiTheme="majorBidi" w:hAnsiTheme="majorBidi" w:cstheme="majorBidi"/>
        </w:rPr>
        <w:t>If it congests, the system will switch to the route which is less congested. As a result, the Network System achieves better performance without requiring manual configuration from network administrator</w:t>
      </w:r>
      <w:r w:rsidRPr="00D04B30">
        <w:rPr>
          <w:rFonts w:asciiTheme="majorBidi" w:hAnsiTheme="majorBidi" w:cstheme="majorBidi"/>
          <w:i/>
          <w:iCs/>
        </w:rPr>
        <w:t>.</w:t>
      </w:r>
      <w:r w:rsidR="00312088" w:rsidRPr="00D04B30">
        <w:rPr>
          <w:rFonts w:asciiTheme="majorBidi" w:hAnsiTheme="majorBidi" w:cstheme="majorBidi"/>
          <w:lang w:eastAsia="ja-JP"/>
        </w:rPr>
        <w:br w:type="page"/>
      </w:r>
    </w:p>
    <w:p w14:paraId="78C0318C" w14:textId="77777777" w:rsidR="00CB7F47" w:rsidRPr="00E9102E" w:rsidRDefault="00CB7F47" w:rsidP="00B20F5E">
      <w:pPr>
        <w:pStyle w:val="a"/>
        <w:rPr>
          <w:sz w:val="48"/>
          <w:szCs w:val="48"/>
        </w:rPr>
      </w:pPr>
      <w:bookmarkStart w:id="47" w:name="_Toc513255145"/>
      <w:bookmarkStart w:id="48" w:name="_Toc513451991"/>
      <w:bookmarkStart w:id="49" w:name="_Toc513453322"/>
      <w:bookmarkStart w:id="50" w:name="_Toc513453375"/>
      <w:bookmarkStart w:id="51" w:name="_Toc513454213"/>
      <w:bookmarkStart w:id="52" w:name="_Toc513454822"/>
      <w:bookmarkStart w:id="53" w:name="_Toc513456081"/>
      <w:bookmarkStart w:id="54" w:name="_Toc513458459"/>
      <w:bookmarkStart w:id="55" w:name="_Toc513458943"/>
      <w:bookmarkStart w:id="56" w:name="_Toc513460879"/>
      <w:bookmarkStart w:id="57" w:name="_Toc513463048"/>
      <w:bookmarkStart w:id="58" w:name="_Toc513463888"/>
      <w:bookmarkStart w:id="59" w:name="_Toc513464364"/>
      <w:bookmarkStart w:id="60" w:name="_Toc513464730"/>
      <w:bookmarkStart w:id="61" w:name="_Toc513466310"/>
      <w:bookmarkStart w:id="62" w:name="_Toc513466551"/>
      <w:bookmarkStart w:id="63" w:name="_Toc513468671"/>
      <w:bookmarkStart w:id="64" w:name="_Toc513472590"/>
      <w:bookmarkStart w:id="65" w:name="_Toc514945033"/>
      <w:bookmarkStart w:id="66" w:name="_Toc515225609"/>
      <w:bookmarkStart w:id="67" w:name="_Toc515225581"/>
      <w:bookmarkStart w:id="68" w:name="_Toc515227464"/>
      <w:bookmarkStart w:id="69" w:name="_Toc515520409"/>
      <w:r w:rsidRPr="00E9102E">
        <w:rPr>
          <w:sz w:val="48"/>
          <w:szCs w:val="48"/>
          <w:cs/>
        </w:rPr>
        <w:lastRenderedPageBreak/>
        <w:t>กิตติกรรมประกาศ</w:t>
      </w:r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</w:p>
    <w:p w14:paraId="5FCAAE8D" w14:textId="77777777" w:rsidR="000B4E9D" w:rsidRPr="00D6353F" w:rsidRDefault="000B4E9D" w:rsidP="00B20F5E">
      <w:pPr>
        <w:pStyle w:val="a"/>
      </w:pPr>
    </w:p>
    <w:p w14:paraId="7C2F9C43" w14:textId="0DA5C6BC" w:rsidR="00DD71FA" w:rsidRPr="00D31806" w:rsidRDefault="00D31806" w:rsidP="00DA7CF8">
      <w:pPr>
        <w:autoSpaceDE w:val="0"/>
        <w:autoSpaceDN w:val="0"/>
        <w:adjustRightInd w:val="0"/>
        <w:spacing w:after="240" w:line="480" w:lineRule="atLeast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/>
          <w:cs/>
        </w:rPr>
        <w:tab/>
      </w:r>
      <w:r w:rsidR="00DD71FA" w:rsidRPr="00D31806">
        <w:rPr>
          <w:rFonts w:asciiTheme="majorBidi" w:hAnsiTheme="majorBidi" w:cstheme="majorBidi"/>
          <w:color w:val="000000"/>
          <w:cs/>
        </w:rPr>
        <w:t>ปริญญานิพนธ์ฉบับนี้สําเร็จลุล่วงไปได้ด้วยดี ด้วยความกรุณาของอาจารย์ที่ปรึกษา โครงงานผู้ช่วยศาสตราจารย์</w:t>
      </w:r>
      <w:r w:rsidR="008648D6">
        <w:rPr>
          <w:rFonts w:asciiTheme="majorBidi" w:hAnsiTheme="majorBidi" w:cstheme="majorBidi"/>
          <w:color w:val="000000"/>
        </w:rPr>
        <w:t xml:space="preserve"> </w:t>
      </w:r>
      <w:r w:rsidR="00DD71FA" w:rsidRPr="00D31806">
        <w:rPr>
          <w:rFonts w:asciiTheme="majorBidi" w:hAnsiTheme="majorBidi" w:cstheme="majorBidi"/>
          <w:color w:val="000000"/>
          <w:cs/>
        </w:rPr>
        <w:t>ดร.สุเมธ</w:t>
      </w:r>
      <w:r w:rsidR="00C7622E">
        <w:rPr>
          <w:rFonts w:asciiTheme="majorBidi" w:hAnsiTheme="majorBidi" w:cstheme="majorBidi" w:hint="cs"/>
          <w:color w:val="000000"/>
          <w:cs/>
        </w:rPr>
        <w:t xml:space="preserve"> </w:t>
      </w:r>
      <w:r w:rsidR="00DD71FA" w:rsidRPr="00D31806">
        <w:rPr>
          <w:rFonts w:asciiTheme="majorBidi" w:hAnsiTheme="majorBidi" w:cstheme="majorBidi"/>
          <w:color w:val="000000"/>
          <w:cs/>
        </w:rPr>
        <w:t>ประภาวัต ที่</w:t>
      </w:r>
      <w:r w:rsidR="00575B2C">
        <w:rPr>
          <w:rFonts w:asciiTheme="majorBidi" w:hAnsiTheme="majorBidi" w:cstheme="majorBidi"/>
          <w:color w:val="000000"/>
          <w:cs/>
        </w:rPr>
        <w:t>คอยให้ความรู้</w:t>
      </w:r>
      <w:r w:rsidR="00575B2C">
        <w:rPr>
          <w:rFonts w:asciiTheme="majorBidi" w:hAnsiTheme="majorBidi" w:cstheme="majorBidi" w:hint="cs"/>
          <w:color w:val="000000"/>
          <w:cs/>
        </w:rPr>
        <w:t xml:space="preserve"> ให้</w:t>
      </w:r>
      <w:r w:rsidR="00DD71FA" w:rsidRPr="00D31806">
        <w:rPr>
          <w:rFonts w:asciiTheme="majorBidi" w:hAnsiTheme="majorBidi" w:cstheme="majorBidi"/>
          <w:color w:val="000000"/>
          <w:cs/>
        </w:rPr>
        <w:t>คำแนะนำในการทำงานให้ คำปรึกษาเมื่อเกิดปัญหา และให้กำลัง</w:t>
      </w:r>
      <w:r>
        <w:rPr>
          <w:rFonts w:asciiTheme="majorBidi" w:hAnsiTheme="majorBidi" w:cstheme="majorBidi"/>
          <w:color w:val="000000"/>
          <w:cs/>
        </w:rPr>
        <w:t>ใจตลอดระยะเวลาการท</w:t>
      </w:r>
      <w:r>
        <w:rPr>
          <w:rFonts w:asciiTheme="majorBidi" w:hAnsiTheme="majorBidi" w:cstheme="majorBidi" w:hint="cs"/>
          <w:color w:val="000000"/>
          <w:cs/>
        </w:rPr>
        <w:t>ำ</w:t>
      </w:r>
      <w:r w:rsidR="00DD71FA" w:rsidRPr="00D31806">
        <w:rPr>
          <w:rFonts w:asciiTheme="majorBidi" w:hAnsiTheme="majorBidi" w:cstheme="majorBidi"/>
          <w:color w:val="000000"/>
          <w:cs/>
        </w:rPr>
        <w:t>โครงงาน ขอขอบพระคุณอาจารย์</w:t>
      </w:r>
      <w:r w:rsidRPr="00D31806">
        <w:rPr>
          <w:rFonts w:asciiTheme="majorBidi" w:hAnsiTheme="majorBidi" w:cstheme="majorBidi"/>
          <w:color w:val="000000"/>
          <w:cs/>
        </w:rPr>
        <w:t>เป็น</w:t>
      </w:r>
      <w:r>
        <w:rPr>
          <w:rFonts w:asciiTheme="majorBidi" w:hAnsiTheme="majorBidi" w:cstheme="majorBidi" w:hint="cs"/>
          <w:color w:val="000000"/>
          <w:cs/>
        </w:rPr>
        <w:t>อย่างสูง</w:t>
      </w:r>
    </w:p>
    <w:p w14:paraId="498ABF89" w14:textId="13B26644" w:rsidR="00DD71FA" w:rsidRPr="00D31806" w:rsidRDefault="000B4E9D" w:rsidP="00DA7CF8">
      <w:pPr>
        <w:autoSpaceDE w:val="0"/>
        <w:autoSpaceDN w:val="0"/>
        <w:adjustRightInd w:val="0"/>
        <w:spacing w:after="240" w:line="480" w:lineRule="atLeast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/>
          <w:cs/>
        </w:rPr>
        <w:tab/>
      </w:r>
      <w:r w:rsidR="00D31806">
        <w:rPr>
          <w:rFonts w:asciiTheme="majorBidi" w:hAnsiTheme="majorBidi" w:cstheme="majorBidi"/>
          <w:color w:val="000000"/>
          <w:cs/>
        </w:rPr>
        <w:t>ขอขอบพระคุณอาจารย</w:t>
      </w:r>
      <w:r w:rsidR="00083730">
        <w:rPr>
          <w:rFonts w:asciiTheme="majorBidi" w:hAnsiTheme="majorBidi" w:cstheme="majorBidi" w:hint="cs"/>
          <w:color w:val="000000"/>
          <w:cs/>
        </w:rPr>
        <w:t>์</w:t>
      </w:r>
      <w:r w:rsidR="00D31806">
        <w:rPr>
          <w:rFonts w:asciiTheme="majorBidi" w:hAnsiTheme="majorBidi" w:cstheme="majorBidi"/>
          <w:color w:val="000000"/>
          <w:cs/>
        </w:rPr>
        <w:t>ในคณะเทคโนโลยีสารสนเทศ สถาบ</w:t>
      </w:r>
      <w:r w:rsidR="00D31806">
        <w:rPr>
          <w:rFonts w:asciiTheme="majorBidi" w:hAnsiTheme="majorBidi" w:cstheme="majorBidi" w:hint="cs"/>
          <w:color w:val="000000"/>
          <w:cs/>
        </w:rPr>
        <w:t>ัน</w:t>
      </w:r>
      <w:r w:rsidR="00D31806">
        <w:rPr>
          <w:rFonts w:asciiTheme="majorBidi" w:hAnsiTheme="majorBidi" w:cstheme="majorBidi"/>
          <w:color w:val="000000"/>
          <w:cs/>
        </w:rPr>
        <w:t>เทคโนโลย</w:t>
      </w:r>
      <w:r w:rsidR="00D31806">
        <w:rPr>
          <w:rFonts w:asciiTheme="majorBidi" w:hAnsiTheme="majorBidi" w:cstheme="majorBidi" w:hint="cs"/>
          <w:color w:val="000000"/>
          <w:cs/>
        </w:rPr>
        <w:t>ีพ</w:t>
      </w:r>
      <w:r w:rsidR="00D31806">
        <w:rPr>
          <w:rFonts w:asciiTheme="majorBidi" w:hAnsiTheme="majorBidi" w:cstheme="majorBidi"/>
          <w:color w:val="000000"/>
          <w:cs/>
        </w:rPr>
        <w:t>ระจอมเกล</w:t>
      </w:r>
      <w:r w:rsidR="00D31806">
        <w:rPr>
          <w:rFonts w:asciiTheme="majorBidi" w:hAnsiTheme="majorBidi" w:cstheme="majorBidi" w:hint="cs"/>
          <w:color w:val="000000"/>
          <w:cs/>
        </w:rPr>
        <w:t>้</w:t>
      </w:r>
      <w:r w:rsidR="00D31806">
        <w:rPr>
          <w:rFonts w:asciiTheme="majorBidi" w:hAnsiTheme="majorBidi" w:cstheme="majorBidi"/>
          <w:color w:val="000000"/>
          <w:cs/>
        </w:rPr>
        <w:t>า</w:t>
      </w:r>
      <w:r w:rsidR="00D31806">
        <w:rPr>
          <w:rFonts w:asciiTheme="majorBidi" w:hAnsiTheme="majorBidi" w:cstheme="majorBidi" w:hint="cs"/>
          <w:color w:val="000000"/>
          <w:cs/>
        </w:rPr>
        <w:t>เจ้า</w:t>
      </w:r>
      <w:r w:rsidR="00D31806">
        <w:rPr>
          <w:rFonts w:asciiTheme="majorBidi" w:hAnsiTheme="majorBidi" w:cstheme="majorBidi"/>
          <w:color w:val="000000"/>
          <w:cs/>
        </w:rPr>
        <w:t>คุณทหารลาดกระบ</w:t>
      </w:r>
      <w:r w:rsidR="00D31806">
        <w:rPr>
          <w:rFonts w:asciiTheme="majorBidi" w:hAnsiTheme="majorBidi" w:cstheme="majorBidi" w:hint="cs"/>
          <w:color w:val="000000"/>
          <w:cs/>
        </w:rPr>
        <w:t>ั</w:t>
      </w:r>
      <w:r w:rsidR="00D31806">
        <w:rPr>
          <w:rFonts w:asciiTheme="majorBidi" w:hAnsiTheme="majorBidi" w:cstheme="majorBidi"/>
          <w:color w:val="000000"/>
          <w:cs/>
        </w:rPr>
        <w:t>งทุกท่าน</w:t>
      </w:r>
      <w:r w:rsidR="00D31806">
        <w:rPr>
          <w:rFonts w:asciiTheme="majorBidi" w:hAnsiTheme="majorBidi" w:cstheme="majorBidi" w:hint="cs"/>
          <w:color w:val="000000"/>
          <w:cs/>
        </w:rPr>
        <w:t>ที่คอยให้ความรู้</w:t>
      </w:r>
      <w:r w:rsidR="00083730">
        <w:rPr>
          <w:rFonts w:asciiTheme="majorBidi" w:hAnsiTheme="majorBidi" w:cstheme="majorBidi" w:hint="cs"/>
          <w:color w:val="000000"/>
          <w:cs/>
        </w:rPr>
        <w:t>ที่</w:t>
      </w:r>
      <w:r w:rsidR="00D31806">
        <w:rPr>
          <w:rFonts w:asciiTheme="majorBidi" w:hAnsiTheme="majorBidi" w:cstheme="majorBidi"/>
          <w:color w:val="000000"/>
          <w:cs/>
        </w:rPr>
        <w:t>สามารถน</w:t>
      </w:r>
      <w:r w:rsidR="00D31806">
        <w:rPr>
          <w:rFonts w:asciiTheme="majorBidi" w:hAnsiTheme="majorBidi" w:cstheme="majorBidi" w:hint="cs"/>
          <w:color w:val="000000"/>
          <w:cs/>
        </w:rPr>
        <w:t>ำ</w:t>
      </w:r>
      <w:r w:rsidR="00DD71FA" w:rsidRPr="00D31806">
        <w:rPr>
          <w:rFonts w:asciiTheme="majorBidi" w:hAnsiTheme="majorBidi" w:cstheme="majorBidi"/>
          <w:color w:val="000000"/>
          <w:cs/>
        </w:rPr>
        <w:t>ไปประย</w:t>
      </w:r>
      <w:r w:rsidR="00D31806">
        <w:rPr>
          <w:rFonts w:asciiTheme="majorBidi" w:hAnsiTheme="majorBidi" w:cstheme="majorBidi" w:hint="cs"/>
          <w:color w:val="000000"/>
          <w:cs/>
        </w:rPr>
        <w:t>ุ</w:t>
      </w:r>
      <w:r w:rsidR="00D31806">
        <w:rPr>
          <w:rFonts w:asciiTheme="majorBidi" w:hAnsiTheme="majorBidi" w:cstheme="majorBidi"/>
          <w:color w:val="000000"/>
          <w:cs/>
        </w:rPr>
        <w:t>ก</w:t>
      </w:r>
      <w:r w:rsidR="00D31806">
        <w:rPr>
          <w:rFonts w:asciiTheme="majorBidi" w:hAnsiTheme="majorBidi" w:cstheme="majorBidi" w:hint="cs"/>
          <w:color w:val="000000"/>
          <w:cs/>
        </w:rPr>
        <w:t>ต์</w:t>
      </w:r>
      <w:r w:rsidR="004C7755">
        <w:rPr>
          <w:rFonts w:asciiTheme="majorBidi" w:hAnsiTheme="majorBidi" w:cstheme="majorBidi" w:hint="cs"/>
          <w:color w:val="000000"/>
          <w:cs/>
        </w:rPr>
        <w:t>ใช้กับการทำโครงการ</w:t>
      </w:r>
      <w:r>
        <w:rPr>
          <w:rFonts w:asciiTheme="majorBidi" w:hAnsiTheme="majorBidi" w:cstheme="majorBidi" w:hint="cs"/>
          <w:color w:val="000000"/>
          <w:cs/>
        </w:rPr>
        <w:t>ได้</w:t>
      </w:r>
      <w:r w:rsidR="00DD71FA" w:rsidRPr="00D31806">
        <w:rPr>
          <w:rFonts w:asciiTheme="majorBidi" w:hAnsiTheme="majorBidi" w:cstheme="majorBidi"/>
          <w:color w:val="000000"/>
          <w:cs/>
        </w:rPr>
        <w:t xml:space="preserve"> </w:t>
      </w:r>
    </w:p>
    <w:p w14:paraId="6AE2B4B9" w14:textId="098AD125" w:rsidR="00DD71FA" w:rsidRPr="00D31806" w:rsidRDefault="000B4E9D" w:rsidP="00DA7CF8">
      <w:pPr>
        <w:autoSpaceDE w:val="0"/>
        <w:autoSpaceDN w:val="0"/>
        <w:adjustRightInd w:val="0"/>
        <w:spacing w:after="240" w:line="480" w:lineRule="atLeast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/>
          <w:cs/>
        </w:rPr>
        <w:tab/>
      </w:r>
      <w:r w:rsidR="00DD71FA" w:rsidRPr="00D31806">
        <w:rPr>
          <w:rFonts w:asciiTheme="majorBidi" w:hAnsiTheme="majorBidi" w:cstheme="majorBidi"/>
          <w:color w:val="000000"/>
          <w:cs/>
        </w:rPr>
        <w:t>ขอขอบคุณ นายธนานพ ทองถาวร และนายวรว</w:t>
      </w:r>
      <w:r w:rsidR="00BE232A">
        <w:rPr>
          <w:rFonts w:asciiTheme="majorBidi" w:hAnsiTheme="majorBidi" w:cstheme="majorBidi" w:hint="cs"/>
          <w:color w:val="000000"/>
          <w:cs/>
        </w:rPr>
        <w:t>ั</w:t>
      </w:r>
      <w:r w:rsidR="00BE232A">
        <w:rPr>
          <w:rFonts w:asciiTheme="majorBidi" w:hAnsiTheme="majorBidi" w:cstheme="majorBidi"/>
          <w:color w:val="000000"/>
          <w:cs/>
        </w:rPr>
        <w:t>ชร ณรงคะชวนะ ท</w:t>
      </w:r>
      <w:r w:rsidR="00BE232A">
        <w:rPr>
          <w:rFonts w:asciiTheme="majorBidi" w:hAnsiTheme="majorBidi" w:cstheme="majorBidi" w:hint="cs"/>
          <w:color w:val="000000"/>
          <w:cs/>
        </w:rPr>
        <w:t>ี่</w:t>
      </w:r>
      <w:r w:rsidR="001C0E3A">
        <w:rPr>
          <w:rFonts w:asciiTheme="majorBidi" w:hAnsiTheme="majorBidi" w:cstheme="majorBidi"/>
          <w:color w:val="000000"/>
          <w:cs/>
        </w:rPr>
        <w:t>คอยให้ค</w:t>
      </w:r>
      <w:r w:rsidR="001C0E3A">
        <w:rPr>
          <w:rFonts w:asciiTheme="majorBidi" w:hAnsiTheme="majorBidi" w:cstheme="majorBidi" w:hint="cs"/>
          <w:color w:val="000000"/>
          <w:cs/>
        </w:rPr>
        <w:t>ำ</w:t>
      </w:r>
      <w:r w:rsidR="008648D6">
        <w:rPr>
          <w:rFonts w:asciiTheme="majorBidi" w:hAnsiTheme="majorBidi" w:cstheme="majorBidi"/>
          <w:color w:val="000000"/>
          <w:cs/>
        </w:rPr>
        <w:t>ปรึกษา</w:t>
      </w:r>
      <w:r w:rsidR="008648D6">
        <w:rPr>
          <w:rFonts w:asciiTheme="majorBidi" w:hAnsiTheme="majorBidi" w:cstheme="majorBidi" w:hint="cs"/>
          <w:color w:val="000000"/>
          <w:cs/>
        </w:rPr>
        <w:t>และ</w:t>
      </w:r>
      <w:r w:rsidR="001C0E3A">
        <w:rPr>
          <w:rFonts w:asciiTheme="majorBidi" w:hAnsiTheme="majorBidi" w:cstheme="majorBidi"/>
          <w:color w:val="000000"/>
          <w:cs/>
        </w:rPr>
        <w:t>ค</w:t>
      </w:r>
      <w:r w:rsidR="001C0E3A">
        <w:rPr>
          <w:rFonts w:asciiTheme="majorBidi" w:hAnsiTheme="majorBidi" w:cstheme="majorBidi" w:hint="cs"/>
          <w:color w:val="000000"/>
          <w:cs/>
        </w:rPr>
        <w:t>ำ</w:t>
      </w:r>
      <w:r w:rsidR="001C0E3A">
        <w:rPr>
          <w:rFonts w:asciiTheme="majorBidi" w:hAnsiTheme="majorBidi" w:cstheme="majorBidi"/>
          <w:color w:val="000000"/>
          <w:cs/>
        </w:rPr>
        <w:t>แนะน</w:t>
      </w:r>
      <w:r w:rsidR="001C0E3A">
        <w:rPr>
          <w:rFonts w:asciiTheme="majorBidi" w:hAnsiTheme="majorBidi" w:cstheme="majorBidi" w:hint="cs"/>
          <w:color w:val="000000"/>
          <w:cs/>
        </w:rPr>
        <w:t>ำ</w:t>
      </w:r>
      <w:r w:rsidR="001C0E3A">
        <w:rPr>
          <w:rFonts w:asciiTheme="majorBidi" w:hAnsiTheme="majorBidi" w:cstheme="majorBidi"/>
          <w:color w:val="000000"/>
          <w:cs/>
        </w:rPr>
        <w:t>ตลอดระยะเวลาในการท</w:t>
      </w:r>
      <w:r w:rsidR="001C0E3A">
        <w:rPr>
          <w:rFonts w:asciiTheme="majorBidi" w:hAnsiTheme="majorBidi" w:cstheme="majorBidi" w:hint="cs"/>
          <w:color w:val="000000"/>
          <w:cs/>
        </w:rPr>
        <w:t>ำ</w:t>
      </w:r>
      <w:r w:rsidR="00DD71FA" w:rsidRPr="00D31806">
        <w:rPr>
          <w:rFonts w:asciiTheme="majorBidi" w:hAnsiTheme="majorBidi" w:cstheme="majorBidi"/>
          <w:color w:val="000000"/>
          <w:cs/>
        </w:rPr>
        <w:t xml:space="preserve">โครงงาน </w:t>
      </w:r>
    </w:p>
    <w:p w14:paraId="163C01C4" w14:textId="748D151B" w:rsidR="00DD71FA" w:rsidRPr="00D31806" w:rsidRDefault="001C0E3A" w:rsidP="00DA7CF8">
      <w:pPr>
        <w:autoSpaceDE w:val="0"/>
        <w:autoSpaceDN w:val="0"/>
        <w:adjustRightInd w:val="0"/>
        <w:spacing w:after="240" w:line="480" w:lineRule="atLeast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/>
          <w:cs/>
        </w:rPr>
        <w:tab/>
        <w:t>ขอขอบคุณครอบครัว และเพื่อนพ</w:t>
      </w:r>
      <w:r>
        <w:rPr>
          <w:rFonts w:asciiTheme="majorBidi" w:hAnsiTheme="majorBidi" w:cstheme="majorBidi" w:hint="cs"/>
          <w:color w:val="000000"/>
          <w:cs/>
        </w:rPr>
        <w:t>ี่</w:t>
      </w:r>
      <w:r>
        <w:rPr>
          <w:rFonts w:asciiTheme="majorBidi" w:hAnsiTheme="majorBidi" w:cstheme="majorBidi"/>
          <w:color w:val="000000"/>
          <w:cs/>
        </w:rPr>
        <w:t>น้องชาวไอทีลาดกระบ</w:t>
      </w:r>
      <w:r>
        <w:rPr>
          <w:rFonts w:asciiTheme="majorBidi" w:hAnsiTheme="majorBidi" w:cstheme="majorBidi" w:hint="cs"/>
          <w:color w:val="000000"/>
          <w:cs/>
        </w:rPr>
        <w:t>ั</w:t>
      </w:r>
      <w:r>
        <w:rPr>
          <w:rFonts w:asciiTheme="majorBidi" w:hAnsiTheme="majorBidi" w:cstheme="majorBidi"/>
          <w:color w:val="000000"/>
          <w:cs/>
        </w:rPr>
        <w:t>งทุกคนท</w:t>
      </w:r>
      <w:r>
        <w:rPr>
          <w:rFonts w:asciiTheme="majorBidi" w:hAnsiTheme="majorBidi" w:cstheme="majorBidi" w:hint="cs"/>
          <w:color w:val="000000"/>
          <w:cs/>
        </w:rPr>
        <w:t>ี่</w:t>
      </w:r>
      <w:r w:rsidR="00DD71FA" w:rsidRPr="00D31806">
        <w:rPr>
          <w:rFonts w:asciiTheme="majorBidi" w:hAnsiTheme="majorBidi" w:cstheme="majorBidi"/>
          <w:color w:val="000000"/>
          <w:cs/>
        </w:rPr>
        <w:t xml:space="preserve">คอยช่วยเหลือ ให้การ </w:t>
      </w:r>
      <w:r w:rsidR="00C7622E">
        <w:rPr>
          <w:rFonts w:asciiTheme="majorBidi" w:hAnsiTheme="majorBidi" w:cstheme="majorBidi" w:hint="cs"/>
          <w:color w:val="000000"/>
          <w:cs/>
        </w:rPr>
        <w:t>สนับสนุนและให้กำลังใจเสมอมา</w:t>
      </w:r>
      <w:r w:rsidR="00DD71FA" w:rsidRPr="00D31806">
        <w:rPr>
          <w:rFonts w:asciiTheme="majorBidi" w:hAnsiTheme="majorBidi" w:cstheme="majorBidi"/>
          <w:color w:val="000000"/>
          <w:cs/>
        </w:rPr>
        <w:t xml:space="preserve"> </w:t>
      </w:r>
    </w:p>
    <w:p w14:paraId="171C66B1" w14:textId="337A677E" w:rsidR="00DD71FA" w:rsidRDefault="00DD71FA" w:rsidP="00DA7CF8">
      <w:pPr>
        <w:autoSpaceDE w:val="0"/>
        <w:autoSpaceDN w:val="0"/>
        <w:adjustRightInd w:val="0"/>
        <w:spacing w:after="240" w:line="480" w:lineRule="atLeast"/>
        <w:rPr>
          <w:rFonts w:asciiTheme="majorBidi" w:hAnsiTheme="majorBidi" w:cstheme="majorBidi"/>
          <w:color w:val="000000"/>
        </w:rPr>
      </w:pPr>
    </w:p>
    <w:p w14:paraId="77B064C9" w14:textId="001C0FE9" w:rsidR="00C7622E" w:rsidRDefault="00C7622E" w:rsidP="00C7622E">
      <w:pPr>
        <w:jc w:val="right"/>
      </w:pPr>
      <w:r w:rsidRPr="00A04849">
        <w:rPr>
          <w:cs/>
        </w:rPr>
        <w:t>กฤษฎา</w:t>
      </w:r>
      <w:r>
        <w:rPr>
          <w:rFonts w:hint="cs"/>
          <w:cs/>
        </w:rPr>
        <w:t xml:space="preserve">  </w:t>
      </w:r>
      <w:r w:rsidRPr="00A04849">
        <w:rPr>
          <w:cs/>
        </w:rPr>
        <w:t>อิงอาน</w:t>
      </w:r>
    </w:p>
    <w:p w14:paraId="4CB2854B" w14:textId="4A32AE02" w:rsidR="00C7622E" w:rsidRPr="00D31806" w:rsidRDefault="00C7622E" w:rsidP="00C7622E">
      <w:pPr>
        <w:autoSpaceDE w:val="0"/>
        <w:autoSpaceDN w:val="0"/>
        <w:adjustRightInd w:val="0"/>
        <w:spacing w:after="240" w:line="480" w:lineRule="atLeast"/>
        <w:jc w:val="right"/>
        <w:rPr>
          <w:rFonts w:asciiTheme="majorBidi" w:hAnsiTheme="majorBidi" w:cstheme="majorBidi"/>
          <w:color w:val="000000" w:themeColor="text1"/>
        </w:rPr>
      </w:pPr>
      <w:r w:rsidRPr="00A04849">
        <w:rPr>
          <w:cs/>
        </w:rPr>
        <w:t>สถาพร</w:t>
      </w:r>
      <w:r>
        <w:rPr>
          <w:rFonts w:hint="cs"/>
          <w:cs/>
        </w:rPr>
        <w:t xml:space="preserve">  </w:t>
      </w:r>
      <w:r w:rsidRPr="00A04849">
        <w:rPr>
          <w:cs/>
        </w:rPr>
        <w:t>แดงน้อย</w:t>
      </w:r>
    </w:p>
    <w:p w14:paraId="1EF494A4" w14:textId="77777777" w:rsidR="00CB7F47" w:rsidRPr="00D31806" w:rsidRDefault="00CB7F47" w:rsidP="00B20F5E">
      <w:pPr>
        <w:rPr>
          <w:rFonts w:asciiTheme="majorBidi" w:hAnsiTheme="majorBidi" w:cstheme="majorBidi"/>
          <w:cs/>
        </w:rPr>
      </w:pPr>
    </w:p>
    <w:p w14:paraId="4D948451" w14:textId="55A4FD67" w:rsidR="00CB7F47" w:rsidRDefault="00CB7F47" w:rsidP="00B20F5E">
      <w:pPr>
        <w:rPr>
          <w:lang w:eastAsia="ja-JP"/>
        </w:rPr>
      </w:pPr>
      <w:r>
        <w:rPr>
          <w:lang w:eastAsia="ja-JP"/>
        </w:rPr>
        <w:br w:type="page"/>
      </w:r>
    </w:p>
    <w:p w14:paraId="230360E0" w14:textId="35585FAA" w:rsidR="00EB20A0" w:rsidRPr="009631D7" w:rsidRDefault="00EB20A0" w:rsidP="00B20F5E">
      <w:pPr>
        <w:pStyle w:val="a"/>
        <w:rPr>
          <w:sz w:val="48"/>
          <w:szCs w:val="48"/>
          <w:cs/>
        </w:rPr>
      </w:pPr>
      <w:bookmarkStart w:id="70" w:name="_Toc513451992"/>
      <w:bookmarkStart w:id="71" w:name="_Toc513453323"/>
      <w:bookmarkStart w:id="72" w:name="_Toc513453376"/>
      <w:bookmarkStart w:id="73" w:name="_Toc513454214"/>
      <w:bookmarkStart w:id="74" w:name="_Toc513454823"/>
      <w:bookmarkStart w:id="75" w:name="_Toc513456082"/>
      <w:bookmarkStart w:id="76" w:name="_Toc513458460"/>
      <w:bookmarkStart w:id="77" w:name="_Toc513458944"/>
      <w:bookmarkStart w:id="78" w:name="_Toc513460880"/>
      <w:bookmarkStart w:id="79" w:name="_Toc513463049"/>
      <w:bookmarkStart w:id="80" w:name="_Toc513463889"/>
      <w:bookmarkStart w:id="81" w:name="_Toc513464365"/>
      <w:bookmarkStart w:id="82" w:name="_Toc513464731"/>
      <w:bookmarkStart w:id="83" w:name="_Toc513466311"/>
      <w:bookmarkStart w:id="84" w:name="_Toc513466552"/>
      <w:bookmarkStart w:id="85" w:name="_Toc513468672"/>
      <w:bookmarkStart w:id="86" w:name="_Toc513472591"/>
      <w:bookmarkStart w:id="87" w:name="_Toc514945034"/>
      <w:bookmarkStart w:id="88" w:name="_Toc515225610"/>
      <w:bookmarkStart w:id="89" w:name="_Toc515225582"/>
      <w:bookmarkStart w:id="90" w:name="_Toc515227465"/>
      <w:bookmarkStart w:id="91" w:name="_Toc515520410"/>
      <w:r w:rsidRPr="009631D7">
        <w:rPr>
          <w:rFonts w:hint="cs"/>
          <w:sz w:val="48"/>
          <w:szCs w:val="48"/>
          <w:cs/>
        </w:rPr>
        <w:lastRenderedPageBreak/>
        <w:t>สารบัญ</w:t>
      </w:r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</w:p>
    <w:p w14:paraId="7802850B" w14:textId="017ACE0C" w:rsidR="003309DE" w:rsidRPr="00AD4280" w:rsidRDefault="003309DE" w:rsidP="00D83FAF">
      <w:pPr>
        <w:pStyle w:val="TOC1"/>
      </w:pPr>
      <w:r>
        <w:rPr>
          <w:rFonts w:hint="cs"/>
          <w:cs/>
        </w:rPr>
        <w:t xml:space="preserve"> </w:t>
      </w:r>
      <w:r w:rsidRPr="00AD4280">
        <w:rPr>
          <w:rFonts w:hint="cs"/>
          <w:cs/>
        </w:rPr>
        <w:t>หน้า</w:t>
      </w:r>
    </w:p>
    <w:p w14:paraId="58DBC666" w14:textId="4297A9F3" w:rsidR="009B3B7F" w:rsidRDefault="00442F41" w:rsidP="00D83FAF">
      <w:pPr>
        <w:pStyle w:val="TOC1"/>
        <w:rPr>
          <w:rFonts w:asciiTheme="minorHAnsi" w:hAnsiTheme="minorHAnsi" w:cstheme="minorBidi"/>
          <w:sz w:val="24"/>
          <w:szCs w:val="30"/>
        </w:rPr>
      </w:pPr>
      <w:r>
        <w:fldChar w:fldCharType="begin"/>
      </w:r>
      <w:r>
        <w:instrText xml:space="preserve"> TOC \h \z \t "Heading 1,2,Heading 2,3,Heading 3,4,Heading 4,5,</w:instrText>
      </w:r>
      <w:r>
        <w:rPr>
          <w:cs/>
        </w:rPr>
        <w:instrText>หัวข้อ</w:instrText>
      </w:r>
      <w:r>
        <w:instrText xml:space="preserve">,1" </w:instrText>
      </w:r>
      <w:r>
        <w:fldChar w:fldCharType="separate"/>
      </w:r>
      <w:hyperlink w:anchor="_Toc515520407" w:history="1">
        <w:r w:rsidR="009B3B7F" w:rsidRPr="00FF4F20">
          <w:rPr>
            <w:rStyle w:val="Hyperlink"/>
            <w:cs/>
          </w:rPr>
          <w:t>บทคัดย่อ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07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 w:rsidR="00C30660">
          <w:rPr>
            <w:webHidden/>
          </w:rPr>
          <w:t>I</w:t>
        </w:r>
        <w:r w:rsidR="009B3B7F">
          <w:rPr>
            <w:webHidden/>
          </w:rPr>
          <w:fldChar w:fldCharType="end"/>
        </w:r>
      </w:hyperlink>
    </w:p>
    <w:p w14:paraId="0257226E" w14:textId="1FD5190E" w:rsidR="009B3B7F" w:rsidRDefault="00C30660" w:rsidP="00D83FAF">
      <w:pPr>
        <w:pStyle w:val="TOC1"/>
        <w:rPr>
          <w:rFonts w:asciiTheme="minorHAnsi" w:hAnsiTheme="minorHAnsi" w:cstheme="minorBidi"/>
          <w:sz w:val="24"/>
          <w:szCs w:val="30"/>
        </w:rPr>
      </w:pPr>
      <w:hyperlink w:anchor="_Toc515520408" w:history="1">
        <w:r w:rsidR="009B3B7F" w:rsidRPr="00FF4F20">
          <w:rPr>
            <w:rStyle w:val="Hyperlink"/>
          </w:rPr>
          <w:t>ABSTRACT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08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II</w:t>
        </w:r>
        <w:r w:rsidR="009B3B7F">
          <w:rPr>
            <w:webHidden/>
          </w:rPr>
          <w:fldChar w:fldCharType="end"/>
        </w:r>
      </w:hyperlink>
    </w:p>
    <w:p w14:paraId="63D09499" w14:textId="1F52EC27" w:rsidR="009B3B7F" w:rsidRDefault="00C30660" w:rsidP="00D83FAF">
      <w:pPr>
        <w:pStyle w:val="TOC1"/>
        <w:rPr>
          <w:rFonts w:asciiTheme="minorHAnsi" w:hAnsiTheme="minorHAnsi" w:cstheme="minorBidi"/>
          <w:sz w:val="24"/>
          <w:szCs w:val="30"/>
        </w:rPr>
      </w:pPr>
      <w:hyperlink w:anchor="_Toc515520409" w:history="1">
        <w:r w:rsidR="009B3B7F" w:rsidRPr="00FF4F20">
          <w:rPr>
            <w:rStyle w:val="Hyperlink"/>
            <w:cs/>
          </w:rPr>
          <w:t>กิตติกรรมประกาศ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09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III</w:t>
        </w:r>
        <w:r w:rsidR="009B3B7F">
          <w:rPr>
            <w:webHidden/>
          </w:rPr>
          <w:fldChar w:fldCharType="end"/>
        </w:r>
      </w:hyperlink>
    </w:p>
    <w:p w14:paraId="53E1AC17" w14:textId="1864F963" w:rsidR="009B3B7F" w:rsidRDefault="00C30660" w:rsidP="00D83FAF">
      <w:pPr>
        <w:pStyle w:val="TOC1"/>
        <w:rPr>
          <w:rFonts w:asciiTheme="minorHAnsi" w:hAnsiTheme="minorHAnsi" w:cstheme="minorBidi"/>
          <w:sz w:val="24"/>
          <w:szCs w:val="30"/>
        </w:rPr>
      </w:pPr>
      <w:hyperlink w:anchor="_Toc515520410" w:history="1">
        <w:r w:rsidR="009B3B7F" w:rsidRPr="00FF4F20">
          <w:rPr>
            <w:rStyle w:val="Hyperlink"/>
            <w:cs/>
          </w:rPr>
          <w:t>สารบัญ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10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IV</w:t>
        </w:r>
        <w:r w:rsidR="009B3B7F">
          <w:rPr>
            <w:webHidden/>
          </w:rPr>
          <w:fldChar w:fldCharType="end"/>
        </w:r>
      </w:hyperlink>
    </w:p>
    <w:p w14:paraId="1393DE87" w14:textId="08A757A7" w:rsidR="009B3B7F" w:rsidRDefault="00C30660" w:rsidP="00D83FAF">
      <w:pPr>
        <w:pStyle w:val="TOC1"/>
        <w:rPr>
          <w:rFonts w:asciiTheme="minorHAnsi" w:hAnsiTheme="minorHAnsi" w:cstheme="minorBidi"/>
          <w:sz w:val="24"/>
          <w:szCs w:val="30"/>
        </w:rPr>
      </w:pPr>
      <w:hyperlink w:anchor="_Toc515520411" w:history="1">
        <w:r w:rsidR="009B3B7F" w:rsidRPr="00FF4F20">
          <w:rPr>
            <w:rStyle w:val="Hyperlink"/>
            <w:cs/>
          </w:rPr>
          <w:t>สารบัญรูป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11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VII</w:t>
        </w:r>
        <w:r w:rsidR="009B3B7F">
          <w:rPr>
            <w:webHidden/>
          </w:rPr>
          <w:fldChar w:fldCharType="end"/>
        </w:r>
      </w:hyperlink>
    </w:p>
    <w:p w14:paraId="5C829100" w14:textId="5060455B" w:rsidR="009B3B7F" w:rsidRDefault="00C30660" w:rsidP="00D83FAF">
      <w:pPr>
        <w:pStyle w:val="TOC1"/>
        <w:rPr>
          <w:rFonts w:asciiTheme="minorHAnsi" w:hAnsiTheme="minorHAnsi" w:cstheme="minorBidi"/>
          <w:sz w:val="24"/>
          <w:szCs w:val="30"/>
        </w:rPr>
      </w:pPr>
      <w:hyperlink w:anchor="_Toc515520414" w:history="1">
        <w:r w:rsidR="009B3B7F" w:rsidRPr="00FF4F20">
          <w:rPr>
            <w:rStyle w:val="Hyperlink"/>
            <w:cs/>
          </w:rPr>
          <w:t>สารบัญตาราง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14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X</w:t>
        </w:r>
        <w:r w:rsidR="009B3B7F">
          <w:rPr>
            <w:webHidden/>
          </w:rPr>
          <w:fldChar w:fldCharType="end"/>
        </w:r>
      </w:hyperlink>
    </w:p>
    <w:p w14:paraId="0F36E56B" w14:textId="0BC341F9" w:rsidR="009B3B7F" w:rsidRDefault="00C30660">
      <w:pPr>
        <w:pStyle w:val="TOC2"/>
        <w:rPr>
          <w:rFonts w:asciiTheme="minorHAnsi" w:hAnsiTheme="minorHAnsi" w:cstheme="minorBidi"/>
          <w:noProof/>
          <w:sz w:val="24"/>
          <w:szCs w:val="30"/>
        </w:rPr>
      </w:pPr>
      <w:hyperlink w:anchor="_Toc515520416" w:history="1">
        <w:r w:rsidR="009B3B7F" w:rsidRPr="00FF4F20">
          <w:rPr>
            <w:rStyle w:val="Hyperlink"/>
            <w:noProof/>
            <w:cs/>
          </w:rPr>
          <w:t xml:space="preserve">บทที่ </w:t>
        </w:r>
        <w:r w:rsidR="009B3B7F" w:rsidRPr="00FF4F20">
          <w:rPr>
            <w:rStyle w:val="Hyperlink"/>
            <w:noProof/>
          </w:rPr>
          <w:t xml:space="preserve">1 </w:t>
        </w:r>
        <w:r w:rsidR="009B3B7F" w:rsidRPr="00FF4F20">
          <w:rPr>
            <w:rStyle w:val="Hyperlink"/>
            <w:noProof/>
            <w:cs/>
          </w:rPr>
          <w:t>บทนำ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16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 w:rsidR="009B3B7F">
          <w:rPr>
            <w:noProof/>
            <w:webHidden/>
          </w:rPr>
          <w:fldChar w:fldCharType="end"/>
        </w:r>
      </w:hyperlink>
    </w:p>
    <w:p w14:paraId="480BE328" w14:textId="49CB517F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17" w:history="1">
        <w:r w:rsidR="009B3B7F" w:rsidRPr="00FF4F20">
          <w:rPr>
            <w:rStyle w:val="Hyperlink"/>
            <w:noProof/>
          </w:rPr>
          <w:t xml:space="preserve">1.1 </w:t>
        </w:r>
        <w:r w:rsidR="009B3B7F" w:rsidRPr="00FF4F20">
          <w:rPr>
            <w:rStyle w:val="Hyperlink"/>
            <w:noProof/>
            <w:cs/>
          </w:rPr>
          <w:t>ความเป็นมาและความสำคัญของปัญหา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17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 w:rsidR="009B3B7F">
          <w:rPr>
            <w:noProof/>
            <w:webHidden/>
          </w:rPr>
          <w:fldChar w:fldCharType="end"/>
        </w:r>
      </w:hyperlink>
    </w:p>
    <w:p w14:paraId="0B165299" w14:textId="2E31C0C0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18" w:history="1">
        <w:r w:rsidR="009B3B7F" w:rsidRPr="00FF4F20">
          <w:rPr>
            <w:rStyle w:val="Hyperlink"/>
            <w:noProof/>
          </w:rPr>
          <w:t xml:space="preserve">1.2 </w:t>
        </w:r>
        <w:r w:rsidR="009B3B7F" w:rsidRPr="00FF4F20">
          <w:rPr>
            <w:rStyle w:val="Hyperlink"/>
            <w:noProof/>
            <w:cs/>
          </w:rPr>
          <w:t>ความมุ่งหมายและวัตถุประสงค์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18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 w:rsidR="009B3B7F">
          <w:rPr>
            <w:noProof/>
            <w:webHidden/>
          </w:rPr>
          <w:fldChar w:fldCharType="end"/>
        </w:r>
      </w:hyperlink>
    </w:p>
    <w:p w14:paraId="726B5B9F" w14:textId="628A251E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19" w:history="1">
        <w:r w:rsidR="009B3B7F" w:rsidRPr="00FF4F20">
          <w:rPr>
            <w:rStyle w:val="Hyperlink"/>
            <w:noProof/>
          </w:rPr>
          <w:t xml:space="preserve">1.3 </w:t>
        </w:r>
        <w:r w:rsidR="009B3B7F" w:rsidRPr="00FF4F20">
          <w:rPr>
            <w:rStyle w:val="Hyperlink"/>
            <w:noProof/>
            <w:cs/>
          </w:rPr>
          <w:t>ขอบเขตงานวิจัย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19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="009B3B7F">
          <w:rPr>
            <w:noProof/>
            <w:webHidden/>
          </w:rPr>
          <w:fldChar w:fldCharType="end"/>
        </w:r>
      </w:hyperlink>
    </w:p>
    <w:p w14:paraId="1BA6CAC4" w14:textId="7D4AC6EE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20" w:history="1">
        <w:r w:rsidR="009B3B7F" w:rsidRPr="00FF4F20">
          <w:rPr>
            <w:rStyle w:val="Hyperlink"/>
            <w:noProof/>
          </w:rPr>
          <w:t xml:space="preserve">1.4 </w:t>
        </w:r>
        <w:r w:rsidR="009B3B7F" w:rsidRPr="00FF4F20">
          <w:rPr>
            <w:rStyle w:val="Hyperlink"/>
            <w:noProof/>
            <w:cs/>
          </w:rPr>
          <w:t>ขั้นตอนการพัฒนาโครงการ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20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="009B3B7F">
          <w:rPr>
            <w:noProof/>
            <w:webHidden/>
          </w:rPr>
          <w:fldChar w:fldCharType="end"/>
        </w:r>
      </w:hyperlink>
    </w:p>
    <w:p w14:paraId="68BD792C" w14:textId="7F952A4C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21" w:history="1">
        <w:r w:rsidR="009B3B7F" w:rsidRPr="00FF4F20">
          <w:rPr>
            <w:rStyle w:val="Hyperlink"/>
            <w:noProof/>
          </w:rPr>
          <w:t xml:space="preserve">1.5 </w:t>
        </w:r>
        <w:r w:rsidR="009B3B7F" w:rsidRPr="00FF4F20">
          <w:rPr>
            <w:rStyle w:val="Hyperlink"/>
            <w:noProof/>
            <w:cs/>
          </w:rPr>
          <w:t>ประโยชน์ที่คาดว่าจะได้รับ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21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="009B3B7F">
          <w:rPr>
            <w:noProof/>
            <w:webHidden/>
          </w:rPr>
          <w:fldChar w:fldCharType="end"/>
        </w:r>
      </w:hyperlink>
    </w:p>
    <w:p w14:paraId="47DE8120" w14:textId="36217422" w:rsidR="009B3B7F" w:rsidRDefault="00C30660">
      <w:pPr>
        <w:pStyle w:val="TOC2"/>
        <w:rPr>
          <w:rFonts w:asciiTheme="minorHAnsi" w:hAnsiTheme="minorHAnsi" w:cstheme="minorBidi"/>
          <w:noProof/>
          <w:sz w:val="24"/>
          <w:szCs w:val="30"/>
        </w:rPr>
      </w:pPr>
      <w:hyperlink w:anchor="_Toc515520422" w:history="1">
        <w:r w:rsidR="009B3B7F" w:rsidRPr="00FF4F20">
          <w:rPr>
            <w:rStyle w:val="Hyperlink"/>
            <w:noProof/>
            <w:cs/>
          </w:rPr>
          <w:t xml:space="preserve">บทที่ </w:t>
        </w:r>
        <w:r w:rsidR="009B3B7F" w:rsidRPr="00FF4F20">
          <w:rPr>
            <w:rStyle w:val="Hyperlink"/>
            <w:noProof/>
          </w:rPr>
          <w:t>2</w:t>
        </w:r>
        <w:r w:rsidR="009B3B7F" w:rsidRPr="00FF4F20">
          <w:rPr>
            <w:rStyle w:val="Hyperlink"/>
            <w:noProof/>
            <w:cs/>
          </w:rPr>
          <w:t xml:space="preserve"> ทฤษฎีและงานวิจัยที่เกี่ยวข้อง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22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9B3B7F">
          <w:rPr>
            <w:noProof/>
            <w:webHidden/>
          </w:rPr>
          <w:fldChar w:fldCharType="end"/>
        </w:r>
      </w:hyperlink>
    </w:p>
    <w:p w14:paraId="3E0C70EE" w14:textId="56CF659B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23" w:history="1">
        <w:r w:rsidR="009B3B7F" w:rsidRPr="00FF4F20">
          <w:rPr>
            <w:rStyle w:val="Hyperlink"/>
            <w:noProof/>
          </w:rPr>
          <w:t>2.1 Software Define Network (SDN)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23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9B3B7F">
          <w:rPr>
            <w:noProof/>
            <w:webHidden/>
          </w:rPr>
          <w:fldChar w:fldCharType="end"/>
        </w:r>
      </w:hyperlink>
    </w:p>
    <w:p w14:paraId="7E553F29" w14:textId="73A6F34F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24" w:history="1">
        <w:r w:rsidR="009B3B7F" w:rsidRPr="00FF4F20">
          <w:rPr>
            <w:rStyle w:val="Hyperlink"/>
            <w:noProof/>
          </w:rPr>
          <w:t>2.2 Traffic Engineering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24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9B3B7F">
          <w:rPr>
            <w:noProof/>
            <w:webHidden/>
          </w:rPr>
          <w:fldChar w:fldCharType="end"/>
        </w:r>
      </w:hyperlink>
    </w:p>
    <w:p w14:paraId="27650CE5" w14:textId="7F97771C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25" w:history="1">
        <w:r w:rsidR="009B3B7F" w:rsidRPr="00FF4F20">
          <w:rPr>
            <w:rStyle w:val="Hyperlink"/>
            <w:noProof/>
          </w:rPr>
          <w:t xml:space="preserve">2.3 </w:t>
        </w:r>
        <w:r w:rsidR="009B3B7F" w:rsidRPr="00FF4F20">
          <w:rPr>
            <w:rStyle w:val="Hyperlink"/>
            <w:noProof/>
            <w:cs/>
          </w:rPr>
          <w:t>การตรวจสอบสถานะของระบบเครือข่าย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25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9B3B7F">
          <w:rPr>
            <w:noProof/>
            <w:webHidden/>
          </w:rPr>
          <w:fldChar w:fldCharType="end"/>
        </w:r>
      </w:hyperlink>
    </w:p>
    <w:p w14:paraId="6AAC708D" w14:textId="46DE7596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26" w:history="1">
        <w:r w:rsidR="009B3B7F" w:rsidRPr="00FF4F20">
          <w:rPr>
            <w:rStyle w:val="Hyperlink"/>
          </w:rPr>
          <w:t>2.3.1 NetFlow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26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6</w:t>
        </w:r>
        <w:r w:rsidR="009B3B7F">
          <w:rPr>
            <w:webHidden/>
          </w:rPr>
          <w:fldChar w:fldCharType="end"/>
        </w:r>
      </w:hyperlink>
    </w:p>
    <w:p w14:paraId="7466B65F" w14:textId="60E7F5C2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27" w:history="1">
        <w:r w:rsidR="009B3B7F" w:rsidRPr="00FF4F20">
          <w:rPr>
            <w:rStyle w:val="Hyperlink"/>
          </w:rPr>
          <w:t>2.3.2 Simple Network Management Protocol (SNMP)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27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6</w:t>
        </w:r>
        <w:r w:rsidR="009B3B7F">
          <w:rPr>
            <w:webHidden/>
          </w:rPr>
          <w:fldChar w:fldCharType="end"/>
        </w:r>
      </w:hyperlink>
    </w:p>
    <w:p w14:paraId="236F62F5" w14:textId="5430C487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28" w:history="1">
        <w:r w:rsidR="009B3B7F" w:rsidRPr="00FF4F20">
          <w:rPr>
            <w:rStyle w:val="Hyperlink"/>
          </w:rPr>
          <w:t>2.3.3 Cisco Discovery Protocol (CDP)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28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8</w:t>
        </w:r>
        <w:r w:rsidR="009B3B7F">
          <w:rPr>
            <w:webHidden/>
          </w:rPr>
          <w:fldChar w:fldCharType="end"/>
        </w:r>
      </w:hyperlink>
    </w:p>
    <w:p w14:paraId="03342201" w14:textId="36625530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29" w:history="1">
        <w:r w:rsidR="009B3B7F" w:rsidRPr="00FF4F20">
          <w:rPr>
            <w:rStyle w:val="Hyperlink"/>
            <w:noProof/>
            <w:lang w:eastAsia="ja-JP"/>
          </w:rPr>
          <w:t xml:space="preserve">2.4 </w:t>
        </w:r>
        <w:r w:rsidR="009B3B7F" w:rsidRPr="00FF4F20">
          <w:rPr>
            <w:rStyle w:val="Hyperlink"/>
            <w:noProof/>
            <w:cs/>
            <w:lang w:eastAsia="ja-JP"/>
          </w:rPr>
          <w:t>การควบคุมการทำงานของอุปกรณ์เครือข่าย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29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="009B3B7F">
          <w:rPr>
            <w:noProof/>
            <w:webHidden/>
          </w:rPr>
          <w:fldChar w:fldCharType="end"/>
        </w:r>
      </w:hyperlink>
    </w:p>
    <w:p w14:paraId="02094168" w14:textId="21113BD0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30" w:history="1">
        <w:r w:rsidR="009B3B7F" w:rsidRPr="00FF4F20">
          <w:rPr>
            <w:rStyle w:val="Hyperlink"/>
          </w:rPr>
          <w:t>2.4.1 IP-based Routing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30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9</w:t>
        </w:r>
        <w:r w:rsidR="009B3B7F">
          <w:rPr>
            <w:webHidden/>
          </w:rPr>
          <w:fldChar w:fldCharType="end"/>
        </w:r>
      </w:hyperlink>
    </w:p>
    <w:p w14:paraId="381ED95F" w14:textId="348D0082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31" w:history="1">
        <w:r w:rsidR="009B3B7F" w:rsidRPr="00FF4F20">
          <w:rPr>
            <w:rStyle w:val="Hyperlink"/>
          </w:rPr>
          <w:t>2.4.2 Policy-based Routing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31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9</w:t>
        </w:r>
        <w:r w:rsidR="009B3B7F">
          <w:rPr>
            <w:webHidden/>
          </w:rPr>
          <w:fldChar w:fldCharType="end"/>
        </w:r>
      </w:hyperlink>
    </w:p>
    <w:p w14:paraId="1285F0E5" w14:textId="1CC28EA1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32" w:history="1">
        <w:r w:rsidR="009B3B7F" w:rsidRPr="00FF4F20">
          <w:rPr>
            <w:rStyle w:val="Hyperlink"/>
            <w:noProof/>
          </w:rPr>
          <w:t>2.5 Remote access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32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9B3B7F">
          <w:rPr>
            <w:noProof/>
            <w:webHidden/>
          </w:rPr>
          <w:fldChar w:fldCharType="end"/>
        </w:r>
      </w:hyperlink>
    </w:p>
    <w:p w14:paraId="377735CB" w14:textId="1905F433" w:rsidR="009B3B7F" w:rsidRDefault="00C30660">
      <w:pPr>
        <w:pStyle w:val="TOC2"/>
        <w:rPr>
          <w:rFonts w:asciiTheme="minorHAnsi" w:hAnsiTheme="minorHAnsi" w:cstheme="minorBidi"/>
          <w:noProof/>
          <w:sz w:val="24"/>
          <w:szCs w:val="30"/>
        </w:rPr>
      </w:pPr>
      <w:hyperlink w:anchor="_Toc515520433" w:history="1">
        <w:r w:rsidR="009B3B7F" w:rsidRPr="00FF4F20">
          <w:rPr>
            <w:rStyle w:val="Hyperlink"/>
            <w:noProof/>
            <w:cs/>
          </w:rPr>
          <w:t xml:space="preserve">บทที่ </w:t>
        </w:r>
        <w:r w:rsidR="009B3B7F" w:rsidRPr="00FF4F20">
          <w:rPr>
            <w:rStyle w:val="Hyperlink"/>
            <w:noProof/>
          </w:rPr>
          <w:t>3</w:t>
        </w:r>
        <w:r w:rsidR="009B3B7F" w:rsidRPr="00FF4F20">
          <w:rPr>
            <w:rStyle w:val="Hyperlink"/>
            <w:noProof/>
            <w:cs/>
          </w:rPr>
          <w:t xml:space="preserve"> แนวคิดและการดำเนินงาน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33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 w:rsidR="009B3B7F">
          <w:rPr>
            <w:noProof/>
            <w:webHidden/>
          </w:rPr>
          <w:fldChar w:fldCharType="end"/>
        </w:r>
      </w:hyperlink>
    </w:p>
    <w:p w14:paraId="735773DA" w14:textId="0C600EE7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34" w:history="1">
        <w:r w:rsidR="009B3B7F" w:rsidRPr="00FF4F20">
          <w:rPr>
            <w:rStyle w:val="Hyperlink"/>
            <w:noProof/>
            <w:cs/>
          </w:rPr>
          <w:t>3.1 สถาปัตยกรรมของระบบ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34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 w:rsidR="009B3B7F">
          <w:rPr>
            <w:noProof/>
            <w:webHidden/>
          </w:rPr>
          <w:fldChar w:fldCharType="end"/>
        </w:r>
      </w:hyperlink>
    </w:p>
    <w:p w14:paraId="7D045A7E" w14:textId="15249E97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35" w:history="1">
        <w:r w:rsidR="009B3B7F" w:rsidRPr="00FF4F20">
          <w:rPr>
            <w:rStyle w:val="Hyperlink"/>
            <w:noProof/>
          </w:rPr>
          <w:t xml:space="preserve">3.2 </w:t>
        </w:r>
        <w:r w:rsidR="009B3B7F" w:rsidRPr="00FF4F20">
          <w:rPr>
            <w:rStyle w:val="Hyperlink"/>
            <w:noProof/>
            <w:cs/>
          </w:rPr>
          <w:t>การออกแบบระบบ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35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 w:rsidR="009B3B7F">
          <w:rPr>
            <w:noProof/>
            <w:webHidden/>
          </w:rPr>
          <w:fldChar w:fldCharType="end"/>
        </w:r>
      </w:hyperlink>
    </w:p>
    <w:p w14:paraId="2B108DFC" w14:textId="3BC709CA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36" w:history="1">
        <w:r w:rsidR="009B3B7F" w:rsidRPr="00FF4F20">
          <w:rPr>
            <w:rStyle w:val="Hyperlink"/>
            <w:cs/>
          </w:rPr>
          <w:t>3.2.1 ส่วนติดต่อผู้ใช้งาน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36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12</w:t>
        </w:r>
        <w:r w:rsidR="009B3B7F">
          <w:rPr>
            <w:webHidden/>
          </w:rPr>
          <w:fldChar w:fldCharType="end"/>
        </w:r>
      </w:hyperlink>
    </w:p>
    <w:p w14:paraId="3523B9EA" w14:textId="78BD6AF2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37" w:history="1">
        <w:r w:rsidR="009B3B7F" w:rsidRPr="00FF4F20">
          <w:rPr>
            <w:rStyle w:val="Hyperlink"/>
          </w:rPr>
          <w:t xml:space="preserve">3.2.2 </w:t>
        </w:r>
        <w:r w:rsidR="009B3B7F" w:rsidRPr="00FF4F20">
          <w:rPr>
            <w:rStyle w:val="Hyperlink"/>
            <w:cs/>
          </w:rPr>
          <w:t>การตรวจสอบและเก็บสถานะของระบบเครือข่าย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37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17</w:t>
        </w:r>
        <w:r w:rsidR="009B3B7F">
          <w:rPr>
            <w:webHidden/>
          </w:rPr>
          <w:fldChar w:fldCharType="end"/>
        </w:r>
      </w:hyperlink>
    </w:p>
    <w:p w14:paraId="4FEB984B" w14:textId="0306E14F" w:rsidR="00A7410B" w:rsidRDefault="00C30660" w:rsidP="008C6BA0">
      <w:pPr>
        <w:pStyle w:val="TOC4"/>
        <w:rPr>
          <w:rStyle w:val="Hyperlink"/>
          <w:rFonts w:asciiTheme="minorHAnsi" w:hAnsiTheme="minorHAnsi" w:cstheme="minorBidi"/>
          <w:color w:val="000000" w:themeColor="text1"/>
          <w:sz w:val="24"/>
          <w:szCs w:val="30"/>
          <w:u w:val="none"/>
          <w:lang w:eastAsia="en-US"/>
        </w:rPr>
      </w:pPr>
      <w:hyperlink w:anchor="_Toc515520438" w:history="1">
        <w:r w:rsidR="009B3B7F" w:rsidRPr="00FF4F20">
          <w:rPr>
            <w:rStyle w:val="Hyperlink"/>
            <w:cs/>
          </w:rPr>
          <w:t>3.2.5 ฐานข้อมูลภายในระบบ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38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18</w:t>
        </w:r>
        <w:r w:rsidR="009B3B7F">
          <w:rPr>
            <w:webHidden/>
          </w:rPr>
          <w:fldChar w:fldCharType="end"/>
        </w:r>
      </w:hyperlink>
    </w:p>
    <w:p w14:paraId="0F31E196" w14:textId="3C7CCD68" w:rsidR="008C6BA0" w:rsidRPr="00201FDC" w:rsidRDefault="008C6BA0" w:rsidP="00201FDC">
      <w:pPr>
        <w:jc w:val="center"/>
        <w:rPr>
          <w:b/>
          <w:bCs/>
          <w:sz w:val="48"/>
          <w:szCs w:val="48"/>
        </w:rPr>
      </w:pPr>
      <w:r w:rsidRPr="00201FDC">
        <w:rPr>
          <w:rFonts w:hint="cs"/>
          <w:b/>
          <w:bCs/>
          <w:sz w:val="48"/>
          <w:szCs w:val="48"/>
          <w:cs/>
        </w:rPr>
        <w:lastRenderedPageBreak/>
        <w:t>สารบัญ</w:t>
      </w:r>
      <w:r w:rsidR="00201FDC">
        <w:rPr>
          <w:rFonts w:hint="cs"/>
          <w:b/>
          <w:bCs/>
          <w:sz w:val="48"/>
          <w:szCs w:val="48"/>
          <w:cs/>
        </w:rPr>
        <w:t xml:space="preserve"> (ต่อ)</w:t>
      </w:r>
    </w:p>
    <w:p w14:paraId="40D04663" w14:textId="53D57D66" w:rsidR="00A7410B" w:rsidRPr="00A7410B" w:rsidRDefault="00A7410B" w:rsidP="00A7410B">
      <w:pPr>
        <w:jc w:val="right"/>
        <w:rPr>
          <w:lang w:eastAsia="ja-JP"/>
        </w:rPr>
      </w:pPr>
      <w:r>
        <w:rPr>
          <w:rFonts w:hint="cs"/>
          <w:cs/>
          <w:lang w:eastAsia="ja-JP"/>
        </w:rPr>
        <w:t>หน้า</w:t>
      </w:r>
    </w:p>
    <w:p w14:paraId="3696C927" w14:textId="6AC0FDBC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39" w:history="1">
        <w:r w:rsidR="009B3B7F" w:rsidRPr="00FF4F20">
          <w:rPr>
            <w:rStyle w:val="Hyperlink"/>
          </w:rPr>
          <w:t xml:space="preserve">3.2.3 </w:t>
        </w:r>
        <w:r w:rsidR="009B3B7F" w:rsidRPr="00FF4F20">
          <w:rPr>
            <w:rStyle w:val="Hyperlink"/>
            <w:cs/>
          </w:rPr>
          <w:t>การบริหารจัดการจราจรเครือข่าย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39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24</w:t>
        </w:r>
        <w:r w:rsidR="009B3B7F">
          <w:rPr>
            <w:webHidden/>
          </w:rPr>
          <w:fldChar w:fldCharType="end"/>
        </w:r>
      </w:hyperlink>
    </w:p>
    <w:p w14:paraId="51AFB67B" w14:textId="2406AB85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40" w:history="1">
        <w:r w:rsidR="009B3B7F" w:rsidRPr="00FF4F20">
          <w:rPr>
            <w:rStyle w:val="Hyperlink"/>
          </w:rPr>
          <w:t xml:space="preserve">3.2.4 </w:t>
        </w:r>
        <w:r w:rsidR="009B3B7F" w:rsidRPr="00FF4F20">
          <w:rPr>
            <w:rStyle w:val="Hyperlink"/>
            <w:cs/>
          </w:rPr>
          <w:t>สร้างชุดคำสั่งควบคุมการทำงานของอุปกรณ์เครือข่าย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40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26</w:t>
        </w:r>
        <w:r w:rsidR="009B3B7F">
          <w:rPr>
            <w:webHidden/>
          </w:rPr>
          <w:fldChar w:fldCharType="end"/>
        </w:r>
      </w:hyperlink>
    </w:p>
    <w:p w14:paraId="5CF87A4D" w14:textId="1BBF96E2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41" w:history="1">
        <w:r w:rsidR="009B3B7F" w:rsidRPr="00FF4F20">
          <w:rPr>
            <w:rStyle w:val="Hyperlink"/>
            <w:cs/>
          </w:rPr>
          <w:t>3.2.6 กระบวนการทำงานของระบบ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41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27</w:t>
        </w:r>
        <w:r w:rsidR="009B3B7F">
          <w:rPr>
            <w:webHidden/>
          </w:rPr>
          <w:fldChar w:fldCharType="end"/>
        </w:r>
      </w:hyperlink>
    </w:p>
    <w:p w14:paraId="4378D236" w14:textId="099BF3FE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42" w:history="1">
        <w:r w:rsidR="009B3B7F" w:rsidRPr="00FF4F20">
          <w:rPr>
            <w:rStyle w:val="Hyperlink"/>
            <w:noProof/>
          </w:rPr>
          <w:t xml:space="preserve">3.3 </w:t>
        </w:r>
        <w:r w:rsidR="009B3B7F" w:rsidRPr="00FF4F20">
          <w:rPr>
            <w:rStyle w:val="Hyperlink"/>
            <w:noProof/>
            <w:cs/>
          </w:rPr>
          <w:t xml:space="preserve">แผนภาพ </w:t>
        </w:r>
        <w:r w:rsidR="009B3B7F" w:rsidRPr="00FF4F20">
          <w:rPr>
            <w:rStyle w:val="Hyperlink"/>
            <w:noProof/>
          </w:rPr>
          <w:t>Use-case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42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 w:rsidR="009B3B7F">
          <w:rPr>
            <w:noProof/>
            <w:webHidden/>
          </w:rPr>
          <w:fldChar w:fldCharType="end"/>
        </w:r>
      </w:hyperlink>
    </w:p>
    <w:p w14:paraId="0D252D39" w14:textId="01FD6710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43" w:history="1">
        <w:r w:rsidR="009B3B7F" w:rsidRPr="00FF4F20">
          <w:rPr>
            <w:rStyle w:val="Hyperlink"/>
          </w:rPr>
          <w:t xml:space="preserve">3.3.1 </w:t>
        </w:r>
        <w:r w:rsidR="009B3B7F" w:rsidRPr="00FF4F20">
          <w:rPr>
            <w:rStyle w:val="Hyperlink"/>
            <w:cs/>
          </w:rPr>
          <w:t>แผนภาพ</w:t>
        </w:r>
        <w:r w:rsidR="009B3B7F" w:rsidRPr="00FF4F20">
          <w:rPr>
            <w:rStyle w:val="Hyperlink"/>
          </w:rPr>
          <w:t xml:space="preserve"> Use-case Diagram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43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34</w:t>
        </w:r>
        <w:r w:rsidR="009B3B7F">
          <w:rPr>
            <w:webHidden/>
          </w:rPr>
          <w:fldChar w:fldCharType="end"/>
        </w:r>
      </w:hyperlink>
    </w:p>
    <w:p w14:paraId="6644A1BF" w14:textId="29C3EE26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44" w:history="1">
        <w:r w:rsidR="009B3B7F" w:rsidRPr="00FF4F20">
          <w:rPr>
            <w:rStyle w:val="Hyperlink"/>
          </w:rPr>
          <w:t>3.3.2</w:t>
        </w:r>
        <w:r w:rsidR="009B3B7F" w:rsidRPr="00FF4F20">
          <w:rPr>
            <w:rStyle w:val="Hyperlink"/>
            <w:cs/>
          </w:rPr>
          <w:t xml:space="preserve"> แผนภาพ</w:t>
        </w:r>
        <w:r w:rsidR="009B3B7F" w:rsidRPr="00FF4F20">
          <w:rPr>
            <w:rStyle w:val="Hyperlink"/>
          </w:rPr>
          <w:t xml:space="preserve"> Use-case Description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44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35</w:t>
        </w:r>
        <w:r w:rsidR="009B3B7F">
          <w:rPr>
            <w:webHidden/>
          </w:rPr>
          <w:fldChar w:fldCharType="end"/>
        </w:r>
      </w:hyperlink>
    </w:p>
    <w:p w14:paraId="71FE0582" w14:textId="30755DA3" w:rsidR="009B3B7F" w:rsidRDefault="00C30660">
      <w:pPr>
        <w:pStyle w:val="TOC2"/>
        <w:rPr>
          <w:rFonts w:asciiTheme="minorHAnsi" w:hAnsiTheme="minorHAnsi" w:cstheme="minorBidi"/>
          <w:noProof/>
          <w:sz w:val="24"/>
          <w:szCs w:val="30"/>
        </w:rPr>
      </w:pPr>
      <w:hyperlink w:anchor="_Toc515520445" w:history="1">
        <w:r w:rsidR="009B3B7F" w:rsidRPr="00FF4F20">
          <w:rPr>
            <w:rStyle w:val="Hyperlink"/>
            <w:noProof/>
            <w:cs/>
          </w:rPr>
          <w:t xml:space="preserve">บทที่ </w:t>
        </w:r>
        <w:r w:rsidR="009B3B7F" w:rsidRPr="00FF4F20">
          <w:rPr>
            <w:rStyle w:val="Hyperlink"/>
            <w:noProof/>
          </w:rPr>
          <w:t>4</w:t>
        </w:r>
        <w:r w:rsidR="009B3B7F" w:rsidRPr="00FF4F20">
          <w:rPr>
            <w:rStyle w:val="Hyperlink"/>
            <w:noProof/>
            <w:cs/>
          </w:rPr>
          <w:t xml:space="preserve"> การทดลอง และการประเมินผล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45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 w:rsidR="009B3B7F">
          <w:rPr>
            <w:noProof/>
            <w:webHidden/>
          </w:rPr>
          <w:fldChar w:fldCharType="end"/>
        </w:r>
      </w:hyperlink>
    </w:p>
    <w:p w14:paraId="3926465C" w14:textId="1520B8B1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46" w:history="1">
        <w:r w:rsidR="009B3B7F" w:rsidRPr="00FF4F20">
          <w:rPr>
            <w:rStyle w:val="Hyperlink"/>
            <w:noProof/>
            <w:cs/>
          </w:rPr>
          <w:t xml:space="preserve">4.1 การทดลองการใช้งานผ่าน </w:t>
        </w:r>
        <w:r w:rsidR="009B3B7F" w:rsidRPr="00FF4F20">
          <w:rPr>
            <w:rStyle w:val="Hyperlink"/>
            <w:noProof/>
            <w:lang w:eastAsia="ja-JP"/>
          </w:rPr>
          <w:t>Command Line Interface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46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 w:rsidR="009B3B7F">
          <w:rPr>
            <w:noProof/>
            <w:webHidden/>
          </w:rPr>
          <w:fldChar w:fldCharType="end"/>
        </w:r>
      </w:hyperlink>
    </w:p>
    <w:p w14:paraId="0C661443" w14:textId="52F57F1E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47" w:history="1">
        <w:r w:rsidR="009B3B7F" w:rsidRPr="00FF4F20">
          <w:rPr>
            <w:rStyle w:val="Hyperlink"/>
          </w:rPr>
          <w:t xml:space="preserve">4.1.1 </w:t>
        </w:r>
        <w:r w:rsidR="009B3B7F" w:rsidRPr="00FF4F20">
          <w:rPr>
            <w:rStyle w:val="Hyperlink"/>
            <w:cs/>
          </w:rPr>
          <w:t>การเพิ่มอุปกรณ์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47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41</w:t>
        </w:r>
        <w:r w:rsidR="009B3B7F">
          <w:rPr>
            <w:webHidden/>
          </w:rPr>
          <w:fldChar w:fldCharType="end"/>
        </w:r>
      </w:hyperlink>
    </w:p>
    <w:p w14:paraId="432403D7" w14:textId="26FB4878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48" w:history="1">
        <w:r w:rsidR="009B3B7F" w:rsidRPr="00FF4F20">
          <w:rPr>
            <w:rStyle w:val="Hyperlink"/>
            <w:cs/>
          </w:rPr>
          <w:t>4.1.2 การแสดงข้อมูลการเชื่อมต่อกันของอุปกรณ์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48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42</w:t>
        </w:r>
        <w:r w:rsidR="009B3B7F">
          <w:rPr>
            <w:webHidden/>
          </w:rPr>
          <w:fldChar w:fldCharType="end"/>
        </w:r>
      </w:hyperlink>
    </w:p>
    <w:p w14:paraId="57B41D1B" w14:textId="602E9F53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49" w:history="1">
        <w:r w:rsidR="009B3B7F" w:rsidRPr="00FF4F20">
          <w:rPr>
            <w:rStyle w:val="Hyperlink"/>
            <w:cs/>
          </w:rPr>
          <w:t>4.1.3 การแสดงข้อมูลอุปกรณ์เครือข่าย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49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42</w:t>
        </w:r>
        <w:r w:rsidR="009B3B7F">
          <w:rPr>
            <w:webHidden/>
          </w:rPr>
          <w:fldChar w:fldCharType="end"/>
        </w:r>
      </w:hyperlink>
    </w:p>
    <w:p w14:paraId="33CD7205" w14:textId="44C3431E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50" w:history="1">
        <w:r w:rsidR="009B3B7F" w:rsidRPr="00FF4F20">
          <w:rPr>
            <w:rStyle w:val="Hyperlink"/>
            <w:cs/>
          </w:rPr>
          <w:t>4.1.4 การแสดงข้อมูลอินเตอร์เฟสของอุปกรณ์เครือข่าย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50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42</w:t>
        </w:r>
        <w:r w:rsidR="009B3B7F">
          <w:rPr>
            <w:webHidden/>
          </w:rPr>
          <w:fldChar w:fldCharType="end"/>
        </w:r>
      </w:hyperlink>
    </w:p>
    <w:p w14:paraId="6B9C0228" w14:textId="27F62432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51" w:history="1">
        <w:r w:rsidR="009B3B7F" w:rsidRPr="00FF4F20">
          <w:rPr>
            <w:rStyle w:val="Hyperlink"/>
            <w:cs/>
          </w:rPr>
          <w:t>4.1.5 การแสดงข้อมูลเส้นทางของอุปกรณ์เครือข่าย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51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43</w:t>
        </w:r>
        <w:r w:rsidR="009B3B7F">
          <w:rPr>
            <w:webHidden/>
          </w:rPr>
          <w:fldChar w:fldCharType="end"/>
        </w:r>
      </w:hyperlink>
    </w:p>
    <w:p w14:paraId="5B0B984A" w14:textId="661BB04D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52" w:history="1">
        <w:r w:rsidR="009B3B7F" w:rsidRPr="00FF4F20">
          <w:rPr>
            <w:rStyle w:val="Hyperlink"/>
            <w:noProof/>
            <w:cs/>
          </w:rPr>
          <w:t xml:space="preserve">4.2 การทดลองการใช้งานระบบผ่าน </w:t>
        </w:r>
        <w:r w:rsidR="009B3B7F" w:rsidRPr="00FF4F20">
          <w:rPr>
            <w:rStyle w:val="Hyperlink"/>
            <w:noProof/>
            <w:lang w:eastAsia="ja-JP"/>
          </w:rPr>
          <w:t>Web UI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52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 w:rsidR="009B3B7F">
          <w:rPr>
            <w:noProof/>
            <w:webHidden/>
          </w:rPr>
          <w:fldChar w:fldCharType="end"/>
        </w:r>
      </w:hyperlink>
    </w:p>
    <w:p w14:paraId="66DE2E1D" w14:textId="7EAC2121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53" w:history="1">
        <w:r w:rsidR="009B3B7F" w:rsidRPr="00FF4F20">
          <w:rPr>
            <w:rStyle w:val="Hyperlink"/>
          </w:rPr>
          <w:t xml:space="preserve">4.2.1 </w:t>
        </w:r>
        <w:r w:rsidR="009B3B7F" w:rsidRPr="00FF4F20">
          <w:rPr>
            <w:rStyle w:val="Hyperlink"/>
            <w:cs/>
          </w:rPr>
          <w:t>การเพิ่มอุปกรณ์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53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43</w:t>
        </w:r>
        <w:r w:rsidR="009B3B7F">
          <w:rPr>
            <w:webHidden/>
          </w:rPr>
          <w:fldChar w:fldCharType="end"/>
        </w:r>
      </w:hyperlink>
    </w:p>
    <w:p w14:paraId="749C0991" w14:textId="3FA3E39B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54" w:history="1">
        <w:r w:rsidR="009B3B7F" w:rsidRPr="00FF4F20">
          <w:rPr>
            <w:rStyle w:val="Hyperlink"/>
            <w:cs/>
          </w:rPr>
          <w:t>4.2.2 การแสดงข้อมูลอุปกรณ์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54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44</w:t>
        </w:r>
        <w:r w:rsidR="009B3B7F">
          <w:rPr>
            <w:webHidden/>
          </w:rPr>
          <w:fldChar w:fldCharType="end"/>
        </w:r>
      </w:hyperlink>
    </w:p>
    <w:p w14:paraId="2127E342" w14:textId="232DFC37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55" w:history="1">
        <w:r w:rsidR="009B3B7F" w:rsidRPr="00FF4F20">
          <w:rPr>
            <w:rStyle w:val="Hyperlink"/>
            <w:cs/>
          </w:rPr>
          <w:t>4.2.3 การสร้างการควบคุมเส้นทางของโฟลว์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55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46</w:t>
        </w:r>
        <w:r w:rsidR="009B3B7F">
          <w:rPr>
            <w:webHidden/>
          </w:rPr>
          <w:fldChar w:fldCharType="end"/>
        </w:r>
      </w:hyperlink>
    </w:p>
    <w:p w14:paraId="12461DE4" w14:textId="25C04AFE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56" w:history="1">
        <w:r w:rsidR="009B3B7F" w:rsidRPr="00FF4F20">
          <w:rPr>
            <w:rStyle w:val="Hyperlink"/>
            <w:cs/>
          </w:rPr>
          <w:t>4.2.4 การแสดงรายการควบคุมเส้นทางของโฟลว์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56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46</w:t>
        </w:r>
        <w:r w:rsidR="009B3B7F">
          <w:rPr>
            <w:webHidden/>
          </w:rPr>
          <w:fldChar w:fldCharType="end"/>
        </w:r>
      </w:hyperlink>
    </w:p>
    <w:p w14:paraId="26F56F2C" w14:textId="5B55ACCD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57" w:history="1">
        <w:r w:rsidR="009B3B7F" w:rsidRPr="00FF4F20">
          <w:rPr>
            <w:rStyle w:val="Hyperlink"/>
            <w:cs/>
          </w:rPr>
          <w:t>4.2.4 แสดงข้อมูลการใช้งานของโฟลว์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57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47</w:t>
        </w:r>
        <w:r w:rsidR="009B3B7F">
          <w:rPr>
            <w:webHidden/>
          </w:rPr>
          <w:fldChar w:fldCharType="end"/>
        </w:r>
      </w:hyperlink>
    </w:p>
    <w:p w14:paraId="30B6BF6E" w14:textId="3E87E5D3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58" w:history="1">
        <w:r w:rsidR="009B3B7F" w:rsidRPr="00FF4F20">
          <w:rPr>
            <w:rStyle w:val="Hyperlink"/>
            <w:noProof/>
            <w:cs/>
            <w:lang w:eastAsia="ja-JP"/>
          </w:rPr>
          <w:t>4.3 การทดลองระบบเปลี่ยนเส้นทางแบบอัตโนมัติ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58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 w:rsidR="009B3B7F">
          <w:rPr>
            <w:noProof/>
            <w:webHidden/>
          </w:rPr>
          <w:fldChar w:fldCharType="end"/>
        </w:r>
      </w:hyperlink>
    </w:p>
    <w:p w14:paraId="6DDAADA2" w14:textId="5DA9EF16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59" w:history="1">
        <w:r w:rsidR="009B3B7F" w:rsidRPr="00FF4F20">
          <w:rPr>
            <w:rStyle w:val="Hyperlink"/>
            <w:cs/>
          </w:rPr>
          <w:t>4.3.1 การทดลองรูปแบบที่ 1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59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47</w:t>
        </w:r>
        <w:r w:rsidR="009B3B7F">
          <w:rPr>
            <w:webHidden/>
          </w:rPr>
          <w:fldChar w:fldCharType="end"/>
        </w:r>
      </w:hyperlink>
    </w:p>
    <w:p w14:paraId="79441569" w14:textId="2930B4FB" w:rsidR="009B3B7F" w:rsidRDefault="00C30660" w:rsidP="008C6BA0">
      <w:pPr>
        <w:pStyle w:val="TOC4"/>
        <w:rPr>
          <w:rFonts w:asciiTheme="minorHAnsi" w:hAnsiTheme="minorHAnsi" w:cstheme="minorBidi"/>
          <w:sz w:val="24"/>
          <w:szCs w:val="30"/>
          <w:lang w:eastAsia="en-US"/>
        </w:rPr>
      </w:pPr>
      <w:hyperlink w:anchor="_Toc515520460" w:history="1">
        <w:r w:rsidR="009B3B7F" w:rsidRPr="00FF4F20">
          <w:rPr>
            <w:rStyle w:val="Hyperlink"/>
            <w:cs/>
          </w:rPr>
          <w:t>4.3.2 การทดลองรูปแบบที่ 2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60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50</w:t>
        </w:r>
        <w:r w:rsidR="009B3B7F">
          <w:rPr>
            <w:webHidden/>
          </w:rPr>
          <w:fldChar w:fldCharType="end"/>
        </w:r>
      </w:hyperlink>
    </w:p>
    <w:p w14:paraId="43F65D32" w14:textId="0E6E320D" w:rsidR="009B3B7F" w:rsidRDefault="00C30660">
      <w:pPr>
        <w:pStyle w:val="TOC2"/>
        <w:rPr>
          <w:rFonts w:asciiTheme="minorHAnsi" w:hAnsiTheme="minorHAnsi" w:cstheme="minorBidi"/>
          <w:noProof/>
          <w:sz w:val="24"/>
          <w:szCs w:val="30"/>
        </w:rPr>
      </w:pPr>
      <w:hyperlink w:anchor="_Toc515520461" w:history="1">
        <w:r w:rsidR="009B3B7F" w:rsidRPr="00FF4F20">
          <w:rPr>
            <w:rStyle w:val="Hyperlink"/>
            <w:noProof/>
            <w:cs/>
          </w:rPr>
          <w:t xml:space="preserve">บทที่ </w:t>
        </w:r>
        <w:r w:rsidR="009B3B7F" w:rsidRPr="00FF4F20">
          <w:rPr>
            <w:rStyle w:val="Hyperlink"/>
            <w:noProof/>
          </w:rPr>
          <w:t>5</w:t>
        </w:r>
        <w:r w:rsidR="009B3B7F" w:rsidRPr="00FF4F20">
          <w:rPr>
            <w:rStyle w:val="Hyperlink"/>
            <w:noProof/>
            <w:cs/>
          </w:rPr>
          <w:t xml:space="preserve"> วิเคราะห์และสรุปผล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61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 w:rsidR="009B3B7F">
          <w:rPr>
            <w:noProof/>
            <w:webHidden/>
          </w:rPr>
          <w:fldChar w:fldCharType="end"/>
        </w:r>
      </w:hyperlink>
    </w:p>
    <w:p w14:paraId="5D623156" w14:textId="18B68EFF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62" w:history="1">
        <w:r w:rsidR="009B3B7F" w:rsidRPr="00FF4F20">
          <w:rPr>
            <w:rStyle w:val="Hyperlink"/>
            <w:noProof/>
            <w:cs/>
          </w:rPr>
          <w:t>5.1 สรุปผลการดำเนินงาน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62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 w:rsidR="009B3B7F">
          <w:rPr>
            <w:noProof/>
            <w:webHidden/>
          </w:rPr>
          <w:fldChar w:fldCharType="end"/>
        </w:r>
      </w:hyperlink>
    </w:p>
    <w:p w14:paraId="1B0B98D8" w14:textId="2D26D6CF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63" w:history="1">
        <w:r w:rsidR="009B3B7F" w:rsidRPr="00FF4F20">
          <w:rPr>
            <w:rStyle w:val="Hyperlink"/>
            <w:noProof/>
            <w:cs/>
          </w:rPr>
          <w:t>5.2 ปัญหาและอุปสรรคที่พบในการพัฒนาระบบ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63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 w:rsidR="009B3B7F">
          <w:rPr>
            <w:noProof/>
            <w:webHidden/>
          </w:rPr>
          <w:fldChar w:fldCharType="end"/>
        </w:r>
      </w:hyperlink>
    </w:p>
    <w:p w14:paraId="26F35FD3" w14:textId="45DC6295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64" w:history="1">
        <w:r w:rsidR="009B3B7F" w:rsidRPr="00FF4F20">
          <w:rPr>
            <w:rStyle w:val="Hyperlink"/>
            <w:noProof/>
            <w:cs/>
          </w:rPr>
          <w:t>5.3 ข้อจำกัดของระบบ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64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54</w:t>
        </w:r>
        <w:r w:rsidR="009B3B7F">
          <w:rPr>
            <w:noProof/>
            <w:webHidden/>
          </w:rPr>
          <w:fldChar w:fldCharType="end"/>
        </w:r>
      </w:hyperlink>
    </w:p>
    <w:p w14:paraId="61AFF4D2" w14:textId="5B410FD1" w:rsidR="009B3B7F" w:rsidRDefault="00C30660">
      <w:pPr>
        <w:pStyle w:val="TOC3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20465" w:history="1">
        <w:r w:rsidR="009B3B7F" w:rsidRPr="00FF4F20">
          <w:rPr>
            <w:rStyle w:val="Hyperlink"/>
            <w:noProof/>
            <w:cs/>
          </w:rPr>
          <w:t>5.4 ข้อเสนอแนะและแนวทางในการพัฒนาระบบในอนาคต</w:t>
        </w:r>
        <w:r w:rsidR="009B3B7F">
          <w:rPr>
            <w:noProof/>
            <w:webHidden/>
          </w:rPr>
          <w:tab/>
        </w:r>
        <w:r w:rsidR="009B3B7F">
          <w:rPr>
            <w:noProof/>
            <w:webHidden/>
          </w:rPr>
          <w:fldChar w:fldCharType="begin"/>
        </w:r>
        <w:r w:rsidR="009B3B7F">
          <w:rPr>
            <w:noProof/>
            <w:webHidden/>
          </w:rPr>
          <w:instrText xml:space="preserve"> PAGEREF _Toc515520465 \h </w:instrText>
        </w:r>
        <w:r w:rsidR="009B3B7F">
          <w:rPr>
            <w:noProof/>
            <w:webHidden/>
          </w:rPr>
        </w:r>
        <w:r w:rsidR="009B3B7F"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 w:rsidR="009B3B7F">
          <w:rPr>
            <w:noProof/>
            <w:webHidden/>
          </w:rPr>
          <w:fldChar w:fldCharType="end"/>
        </w:r>
      </w:hyperlink>
    </w:p>
    <w:p w14:paraId="36500DF5" w14:textId="6AAAF53F" w:rsidR="009B3B7F" w:rsidRDefault="00C30660" w:rsidP="00D83FAF">
      <w:pPr>
        <w:pStyle w:val="TOC1"/>
        <w:rPr>
          <w:rFonts w:asciiTheme="minorHAnsi" w:hAnsiTheme="minorHAnsi" w:cstheme="minorBidi"/>
          <w:sz w:val="24"/>
          <w:szCs w:val="30"/>
        </w:rPr>
      </w:pPr>
      <w:hyperlink w:anchor="_Toc515520466" w:history="1">
        <w:r w:rsidR="009B3B7F" w:rsidRPr="00FF4F20">
          <w:rPr>
            <w:rStyle w:val="Hyperlink"/>
            <w:cs/>
          </w:rPr>
          <w:t>บรรณานุกรม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66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56</w:t>
        </w:r>
        <w:r w:rsidR="009B3B7F">
          <w:rPr>
            <w:webHidden/>
          </w:rPr>
          <w:fldChar w:fldCharType="end"/>
        </w:r>
      </w:hyperlink>
    </w:p>
    <w:p w14:paraId="08CBCC10" w14:textId="096EEA27" w:rsidR="00201FDC" w:rsidRPr="00201FDC" w:rsidRDefault="00C30660" w:rsidP="00D83FAF">
      <w:pPr>
        <w:pStyle w:val="TOC1"/>
        <w:rPr>
          <w:rFonts w:asciiTheme="minorHAnsi" w:hAnsiTheme="minorHAnsi" w:cstheme="minorBidi"/>
          <w:sz w:val="24"/>
          <w:szCs w:val="30"/>
        </w:rPr>
      </w:pPr>
      <w:hyperlink w:anchor="_Toc515520467" w:history="1">
        <w:r w:rsidR="009B3B7F" w:rsidRPr="00FF4F20">
          <w:rPr>
            <w:rStyle w:val="Hyperlink"/>
            <w:cs/>
          </w:rPr>
          <w:t>ภาคผนวก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67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58</w:t>
        </w:r>
        <w:r w:rsidR="009B3B7F">
          <w:rPr>
            <w:webHidden/>
          </w:rPr>
          <w:fldChar w:fldCharType="end"/>
        </w:r>
      </w:hyperlink>
    </w:p>
    <w:p w14:paraId="490B7C1C" w14:textId="77777777" w:rsidR="00DA2CB3" w:rsidRDefault="00DA2CB3" w:rsidP="00D83FAF">
      <w:pPr>
        <w:pStyle w:val="TOC1"/>
        <w:rPr>
          <w:rStyle w:val="Hyperlink"/>
          <w:b/>
          <w:bCs/>
          <w:color w:val="000000" w:themeColor="text1"/>
          <w:sz w:val="48"/>
          <w:szCs w:val="48"/>
          <w:u w:val="none"/>
        </w:rPr>
      </w:pPr>
    </w:p>
    <w:p w14:paraId="7E10FF98" w14:textId="5FA1461C" w:rsidR="00201FDC" w:rsidRPr="00D83FAF" w:rsidRDefault="00201FDC" w:rsidP="00D83FAF">
      <w:pPr>
        <w:pStyle w:val="a"/>
        <w:rPr>
          <w:sz w:val="48"/>
          <w:szCs w:val="48"/>
          <w:cs/>
        </w:rPr>
      </w:pPr>
      <w:r w:rsidRPr="00D83FAF">
        <w:rPr>
          <w:rFonts w:hint="cs"/>
          <w:cs/>
        </w:rPr>
        <w:t>สารบัญ (ต่อ)</w:t>
      </w:r>
    </w:p>
    <w:p w14:paraId="1016396A" w14:textId="3B6A2D31" w:rsidR="00201FDC" w:rsidRPr="00201FDC" w:rsidRDefault="00201FDC" w:rsidP="00201FDC">
      <w:pPr>
        <w:jc w:val="right"/>
      </w:pPr>
      <w:r>
        <w:rPr>
          <w:rFonts w:hint="cs"/>
          <w:cs/>
        </w:rPr>
        <w:t>หน้า</w:t>
      </w:r>
    </w:p>
    <w:p w14:paraId="4669B304" w14:textId="1102D423" w:rsidR="009B3B7F" w:rsidRDefault="00201FDC" w:rsidP="00D83FAF">
      <w:pPr>
        <w:pStyle w:val="TOC1"/>
        <w:rPr>
          <w:rFonts w:asciiTheme="minorHAnsi" w:hAnsiTheme="minorHAnsi" w:cstheme="minorBidi"/>
          <w:sz w:val="24"/>
          <w:szCs w:val="30"/>
        </w:rPr>
      </w:pPr>
      <w:r w:rsidRPr="00FA274B">
        <w:rPr>
          <w:rStyle w:val="Hyperlink"/>
          <w:rFonts w:hint="cs"/>
          <w:u w:val="none"/>
          <w:cs/>
        </w:rPr>
        <w:t xml:space="preserve">             </w:t>
      </w:r>
      <w:hyperlink w:anchor="_Toc515520468" w:history="1">
        <w:r w:rsidR="009B3B7F" w:rsidRPr="00FF4F20">
          <w:rPr>
            <w:rStyle w:val="Hyperlink"/>
            <w:cs/>
          </w:rPr>
          <w:t>ภาคผนวก</w:t>
        </w:r>
        <w:r w:rsidR="009B3B7F" w:rsidRPr="00FF4F20">
          <w:rPr>
            <w:rStyle w:val="Hyperlink"/>
          </w:rPr>
          <w:t xml:space="preserve"> </w:t>
        </w:r>
        <w:r w:rsidR="009B3B7F" w:rsidRPr="00FF4F20">
          <w:rPr>
            <w:rStyle w:val="Hyperlink"/>
            <w:cs/>
          </w:rPr>
          <w:t>ก</w:t>
        </w:r>
        <w:r>
          <w:rPr>
            <w:rStyle w:val="Hyperlink"/>
            <w:rFonts w:hint="cs"/>
            <w:cs/>
          </w:rPr>
          <w:t xml:space="preserve"> วิธีการใช้งานระบบ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68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 w:rsidR="00C30660">
          <w:rPr>
            <w:webHidden/>
          </w:rPr>
          <w:t>59</w:t>
        </w:r>
        <w:r w:rsidR="009B3B7F">
          <w:rPr>
            <w:webHidden/>
          </w:rPr>
          <w:fldChar w:fldCharType="end"/>
        </w:r>
      </w:hyperlink>
    </w:p>
    <w:p w14:paraId="4C0F0DFB" w14:textId="37950F3C" w:rsidR="009B3B7F" w:rsidRDefault="00201FDC" w:rsidP="00D83FAF">
      <w:pPr>
        <w:pStyle w:val="TOC1"/>
        <w:rPr>
          <w:rFonts w:asciiTheme="minorHAnsi" w:hAnsiTheme="minorHAnsi" w:cstheme="minorBidi"/>
          <w:sz w:val="24"/>
          <w:szCs w:val="30"/>
        </w:rPr>
      </w:pPr>
      <w:r w:rsidRPr="00201FDC">
        <w:rPr>
          <w:rStyle w:val="Hyperlink"/>
          <w:rFonts w:hint="cs"/>
          <w:u w:val="none"/>
          <w:cs/>
        </w:rPr>
        <w:t xml:space="preserve">             </w:t>
      </w:r>
      <w:hyperlink w:anchor="_Toc515520470" w:history="1">
        <w:r w:rsidR="009B3B7F" w:rsidRPr="00FF4F20">
          <w:rPr>
            <w:rStyle w:val="Hyperlink"/>
            <w:cs/>
          </w:rPr>
          <w:t>ภาคผนวก</w:t>
        </w:r>
        <w:r w:rsidR="009B3B7F" w:rsidRPr="00FF4F20">
          <w:rPr>
            <w:rStyle w:val="Hyperlink"/>
          </w:rPr>
          <w:t xml:space="preserve"> </w:t>
        </w:r>
        <w:r w:rsidR="009B3B7F" w:rsidRPr="00FF4F20">
          <w:rPr>
            <w:rStyle w:val="Hyperlink"/>
            <w:cs/>
          </w:rPr>
          <w:t>ข</w:t>
        </w:r>
        <w:r>
          <w:rPr>
            <w:rStyle w:val="Hyperlink"/>
            <w:rFonts w:hint="cs"/>
            <w:cs/>
          </w:rPr>
          <w:t xml:space="preserve"> วิธีการใช้งาน </w:t>
        </w:r>
        <w:r>
          <w:rPr>
            <w:rStyle w:val="Hyperlink"/>
          </w:rPr>
          <w:t>REST API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70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 w:rsidR="00C30660">
          <w:rPr>
            <w:webHidden/>
          </w:rPr>
          <w:t>64</w:t>
        </w:r>
        <w:r w:rsidR="009B3B7F">
          <w:rPr>
            <w:webHidden/>
          </w:rPr>
          <w:fldChar w:fldCharType="end"/>
        </w:r>
      </w:hyperlink>
    </w:p>
    <w:p w14:paraId="00889297" w14:textId="0DD88665" w:rsidR="009B3B7F" w:rsidRDefault="00C30660" w:rsidP="00D83FAF">
      <w:pPr>
        <w:pStyle w:val="TOC1"/>
        <w:rPr>
          <w:rFonts w:asciiTheme="minorHAnsi" w:hAnsiTheme="minorHAnsi" w:cstheme="minorBidi"/>
          <w:sz w:val="24"/>
          <w:szCs w:val="30"/>
        </w:rPr>
      </w:pPr>
      <w:hyperlink w:anchor="_Toc515520472" w:history="1">
        <w:r w:rsidR="009B3B7F" w:rsidRPr="00FF4F20">
          <w:rPr>
            <w:rStyle w:val="Hyperlink"/>
            <w:cs/>
          </w:rPr>
          <w:t>ประวัติผู้เขียน</w:t>
        </w:r>
        <w:r w:rsidR="009B3B7F">
          <w:rPr>
            <w:webHidden/>
          </w:rPr>
          <w:tab/>
        </w:r>
        <w:r w:rsidR="009B3B7F">
          <w:rPr>
            <w:webHidden/>
          </w:rPr>
          <w:fldChar w:fldCharType="begin"/>
        </w:r>
        <w:r w:rsidR="009B3B7F">
          <w:rPr>
            <w:webHidden/>
          </w:rPr>
          <w:instrText xml:space="preserve"> PAGEREF _Toc515520472 \h </w:instrText>
        </w:r>
        <w:r w:rsidR="009B3B7F">
          <w:rPr>
            <w:webHidden/>
          </w:rPr>
        </w:r>
        <w:r w:rsidR="009B3B7F">
          <w:rPr>
            <w:webHidden/>
          </w:rPr>
          <w:fldChar w:fldCharType="separate"/>
        </w:r>
        <w:r>
          <w:rPr>
            <w:webHidden/>
          </w:rPr>
          <w:t>86</w:t>
        </w:r>
        <w:r w:rsidR="009B3B7F">
          <w:rPr>
            <w:webHidden/>
          </w:rPr>
          <w:fldChar w:fldCharType="end"/>
        </w:r>
      </w:hyperlink>
    </w:p>
    <w:p w14:paraId="3541E524" w14:textId="2D20A80D" w:rsidR="00EC47DD" w:rsidRDefault="00442F41" w:rsidP="00D83FAF">
      <w:pPr>
        <w:pStyle w:val="TOC1"/>
      </w:pPr>
      <w:r>
        <w:fldChar w:fldCharType="end"/>
      </w:r>
    </w:p>
    <w:p w14:paraId="7564B097" w14:textId="03919DE4" w:rsidR="00EC47DD" w:rsidRDefault="0086390E" w:rsidP="00F30D6B">
      <w:r>
        <w:rPr>
          <w:cs/>
        </w:rPr>
        <w:br w:type="page"/>
      </w:r>
    </w:p>
    <w:p w14:paraId="327CD680" w14:textId="678399C1" w:rsidR="004368C5" w:rsidRPr="005D3BA4" w:rsidRDefault="00FB1371" w:rsidP="00B20F5E">
      <w:pPr>
        <w:pStyle w:val="a"/>
        <w:rPr>
          <w:sz w:val="48"/>
          <w:szCs w:val="48"/>
          <w:cs/>
        </w:rPr>
      </w:pPr>
      <w:bookmarkStart w:id="92" w:name="_Toc499308367"/>
      <w:bookmarkStart w:id="93" w:name="_Toc499308465"/>
      <w:bookmarkStart w:id="94" w:name="_Toc499308609"/>
      <w:bookmarkStart w:id="95" w:name="_Toc509310619"/>
      <w:bookmarkStart w:id="96" w:name="_Toc513451993"/>
      <w:bookmarkStart w:id="97" w:name="_Toc513453324"/>
      <w:bookmarkStart w:id="98" w:name="_Toc513453377"/>
      <w:bookmarkStart w:id="99" w:name="_Toc513454215"/>
      <w:bookmarkStart w:id="100" w:name="_Toc513454824"/>
      <w:bookmarkStart w:id="101" w:name="_Toc513456083"/>
      <w:bookmarkStart w:id="102" w:name="_Toc513458461"/>
      <w:bookmarkStart w:id="103" w:name="_Toc513458945"/>
      <w:bookmarkStart w:id="104" w:name="_Toc513460881"/>
      <w:bookmarkStart w:id="105" w:name="_Toc513463050"/>
      <w:bookmarkStart w:id="106" w:name="_Toc513463890"/>
      <w:bookmarkStart w:id="107" w:name="_Toc513464366"/>
      <w:bookmarkStart w:id="108" w:name="_Toc513464732"/>
      <w:bookmarkStart w:id="109" w:name="_Toc513466312"/>
      <w:bookmarkStart w:id="110" w:name="_Toc513466553"/>
      <w:bookmarkStart w:id="111" w:name="_Toc513468673"/>
      <w:bookmarkStart w:id="112" w:name="_Toc513472592"/>
      <w:bookmarkStart w:id="113" w:name="_Toc514945035"/>
      <w:bookmarkStart w:id="114" w:name="_Toc515225611"/>
      <w:bookmarkStart w:id="115" w:name="_Toc515225583"/>
      <w:bookmarkStart w:id="116" w:name="_Toc515227466"/>
      <w:bookmarkStart w:id="117" w:name="_Toc515520411"/>
      <w:r w:rsidRPr="005D3BA4">
        <w:rPr>
          <w:rFonts w:hint="cs"/>
          <w:sz w:val="48"/>
          <w:szCs w:val="48"/>
          <w:cs/>
        </w:rPr>
        <w:lastRenderedPageBreak/>
        <w:t>สารบัญ</w:t>
      </w:r>
      <w:bookmarkEnd w:id="92"/>
      <w:bookmarkEnd w:id="93"/>
      <w:bookmarkEnd w:id="94"/>
      <w:r w:rsidRPr="005D3BA4">
        <w:rPr>
          <w:rFonts w:hint="cs"/>
          <w:sz w:val="48"/>
          <w:szCs w:val="48"/>
          <w:cs/>
        </w:rPr>
        <w:t>รูป</w:t>
      </w:r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</w:p>
    <w:p w14:paraId="08EA7284" w14:textId="06282909" w:rsidR="005D3BA4" w:rsidRDefault="00A90D91" w:rsidP="009F5189">
      <w:pPr>
        <w:rPr>
          <w:b/>
          <w:bCs/>
        </w:rPr>
      </w:pPr>
      <w:r w:rsidRPr="00362F99">
        <w:rPr>
          <w:rFonts w:hint="cs"/>
          <w:b/>
          <w:bCs/>
          <w:cs/>
        </w:rPr>
        <w:t xml:space="preserve">รูปที่                                                  </w:t>
      </w:r>
      <w:r w:rsidR="00362F99" w:rsidRPr="00362F99">
        <w:rPr>
          <w:rFonts w:hint="cs"/>
          <w:b/>
          <w:bCs/>
          <w:cs/>
        </w:rPr>
        <w:t xml:space="preserve">                                                   </w:t>
      </w:r>
      <w:r w:rsidRPr="00362F99">
        <w:rPr>
          <w:rFonts w:hint="cs"/>
          <w:b/>
          <w:bCs/>
          <w:cs/>
        </w:rPr>
        <w:t xml:space="preserve">                                                            หน้า</w:t>
      </w:r>
    </w:p>
    <w:p w14:paraId="4DBAE5C2" w14:textId="77777777" w:rsidR="00336D0B" w:rsidRPr="00FB1371" w:rsidRDefault="00336D0B" w:rsidP="009F5189">
      <w:pPr>
        <w:rPr>
          <w:cs/>
        </w:rPr>
      </w:pPr>
    </w:p>
    <w:p w14:paraId="3751A591" w14:textId="256AB614" w:rsidR="00CA6D1B" w:rsidRPr="0073375E" w:rsidRDefault="005D3BA4" w:rsidP="006F214F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r w:rsidRPr="009B0B99">
        <w:rPr>
          <w:rStyle w:val="Hyperlink"/>
          <w:noProof/>
        </w:rPr>
        <w:fldChar w:fldCharType="begin"/>
      </w:r>
      <w:r w:rsidRPr="009B0B99">
        <w:rPr>
          <w:rStyle w:val="Hyperlink"/>
          <w:noProof/>
        </w:rPr>
        <w:instrText xml:space="preserve"> TOC \h \z \c "</w:instrText>
      </w:r>
      <w:r w:rsidRPr="009B0B99">
        <w:rPr>
          <w:rStyle w:val="Hyperlink"/>
          <w:noProof/>
          <w:cs/>
        </w:rPr>
        <w:instrText xml:space="preserve">รูปที่ </w:instrText>
      </w:r>
      <w:r w:rsidRPr="009B0B99">
        <w:rPr>
          <w:rStyle w:val="Hyperlink"/>
          <w:noProof/>
        </w:rPr>
        <w:instrText xml:space="preserve">2" </w:instrText>
      </w:r>
      <w:r w:rsidRPr="009B0B99">
        <w:rPr>
          <w:rStyle w:val="Hyperlink"/>
          <w:noProof/>
        </w:rPr>
        <w:fldChar w:fldCharType="separate"/>
      </w:r>
      <w:hyperlink w:anchor="_Toc515228230" w:history="1">
        <w:r w:rsidR="00CA6D1B" w:rsidRPr="00E64D99">
          <w:rPr>
            <w:rStyle w:val="Hyperlink"/>
            <w:noProof/>
          </w:rPr>
          <w:t>2.1</w:t>
        </w:r>
        <w:r w:rsidR="00CA6D1B" w:rsidRPr="00E64D99">
          <w:rPr>
            <w:rStyle w:val="Hyperlink"/>
            <w:noProof/>
            <w:cs/>
          </w:rPr>
          <w:t xml:space="preserve"> แสดงลักษณะโครงสร้างการทำงานของอุปกรณ์เครือข่าย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30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 w:rsidR="00C30660">
          <w:rPr>
            <w:rStyle w:val="Hyperlink"/>
            <w:noProof/>
            <w:webHidden/>
          </w:rPr>
          <w:t>3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52497807" w14:textId="3B74EC66" w:rsidR="00CA6D1B" w:rsidRPr="006F214F" w:rsidRDefault="00C30660" w:rsidP="00064559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28231" w:history="1">
        <w:r w:rsidR="00CA6D1B" w:rsidRPr="00E64D99">
          <w:rPr>
            <w:rStyle w:val="Hyperlink"/>
            <w:noProof/>
          </w:rPr>
          <w:t>2.2</w:t>
        </w:r>
        <w:r w:rsidR="00CA6D1B" w:rsidRPr="00E64D99">
          <w:rPr>
            <w:rStyle w:val="Hyperlink"/>
            <w:noProof/>
            <w:cs/>
          </w:rPr>
          <w:t xml:space="preserve"> แสดงแนวคิดการทำงานของ </w:t>
        </w:r>
        <w:r w:rsidR="00CA6D1B" w:rsidRPr="00E64D99">
          <w:rPr>
            <w:rStyle w:val="Hyperlink"/>
            <w:noProof/>
          </w:rPr>
          <w:t>SDN</w:t>
        </w:r>
        <w:r w:rsidR="00CA6D1B" w:rsidRPr="006F214F">
          <w:rPr>
            <w:rStyle w:val="Hyperlink"/>
            <w:noProof/>
            <w:webHidden/>
          </w:rPr>
          <w:tab/>
        </w:r>
        <w:r w:rsidR="00CA6D1B" w:rsidRPr="006F214F">
          <w:rPr>
            <w:rStyle w:val="Hyperlink"/>
            <w:noProof/>
            <w:webHidden/>
          </w:rPr>
          <w:fldChar w:fldCharType="begin"/>
        </w:r>
        <w:r w:rsidR="00CA6D1B" w:rsidRPr="006F214F">
          <w:rPr>
            <w:rStyle w:val="Hyperlink"/>
            <w:noProof/>
            <w:webHidden/>
          </w:rPr>
          <w:instrText xml:space="preserve"> PAGEREF _Toc515228231 \h </w:instrText>
        </w:r>
        <w:r w:rsidR="00CA6D1B" w:rsidRPr="006F214F">
          <w:rPr>
            <w:rStyle w:val="Hyperlink"/>
            <w:noProof/>
            <w:webHidden/>
          </w:rPr>
        </w:r>
        <w:r w:rsidR="00CA6D1B" w:rsidRPr="006F214F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4</w:t>
        </w:r>
        <w:r w:rsidR="00CA6D1B" w:rsidRPr="006F214F">
          <w:rPr>
            <w:rStyle w:val="Hyperlink"/>
            <w:noProof/>
            <w:webHidden/>
          </w:rPr>
          <w:fldChar w:fldCharType="end"/>
        </w:r>
      </w:hyperlink>
    </w:p>
    <w:p w14:paraId="678E81E7" w14:textId="33CAE7E7" w:rsidR="00CA6D1B" w:rsidRPr="00064559" w:rsidRDefault="00C30660" w:rsidP="00064559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28232" w:history="1">
        <w:r w:rsidR="00CA6D1B" w:rsidRPr="00E64D99">
          <w:rPr>
            <w:rStyle w:val="Hyperlink"/>
            <w:noProof/>
          </w:rPr>
          <w:t>2.3</w:t>
        </w:r>
        <w:r w:rsidR="00CA6D1B" w:rsidRPr="00E64D99">
          <w:rPr>
            <w:rStyle w:val="Hyperlink"/>
            <w:noProof/>
            <w:cs/>
          </w:rPr>
          <w:t xml:space="preserve"> แสดงสถาปัตยกรรมของ </w:t>
        </w:r>
        <w:r w:rsidR="00CA6D1B" w:rsidRPr="00E64D99">
          <w:rPr>
            <w:rStyle w:val="Hyperlink"/>
            <w:noProof/>
          </w:rPr>
          <w:t>SDN</w:t>
        </w:r>
        <w:r w:rsidR="00CA6D1B" w:rsidRPr="00064559">
          <w:rPr>
            <w:rStyle w:val="Hyperlink"/>
            <w:noProof/>
            <w:webHidden/>
          </w:rPr>
          <w:tab/>
        </w:r>
        <w:r w:rsidR="00CA6D1B" w:rsidRPr="00064559">
          <w:rPr>
            <w:rStyle w:val="Hyperlink"/>
            <w:noProof/>
            <w:webHidden/>
          </w:rPr>
          <w:fldChar w:fldCharType="begin"/>
        </w:r>
        <w:r w:rsidR="00CA6D1B" w:rsidRPr="00064559">
          <w:rPr>
            <w:rStyle w:val="Hyperlink"/>
            <w:noProof/>
            <w:webHidden/>
          </w:rPr>
          <w:instrText xml:space="preserve"> PAGEREF _Toc515228232 \h </w:instrText>
        </w:r>
        <w:r w:rsidR="00CA6D1B" w:rsidRPr="00064559">
          <w:rPr>
            <w:rStyle w:val="Hyperlink"/>
            <w:noProof/>
            <w:webHidden/>
          </w:rPr>
        </w:r>
        <w:r w:rsidR="00CA6D1B" w:rsidRPr="00064559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5</w:t>
        </w:r>
        <w:r w:rsidR="00CA6D1B" w:rsidRPr="00064559">
          <w:rPr>
            <w:rStyle w:val="Hyperlink"/>
            <w:noProof/>
            <w:webHidden/>
          </w:rPr>
          <w:fldChar w:fldCharType="end"/>
        </w:r>
      </w:hyperlink>
    </w:p>
    <w:p w14:paraId="611A6132" w14:textId="55994D68" w:rsidR="00CA6D1B" w:rsidRPr="008F2462" w:rsidRDefault="00C30660" w:rsidP="008F2462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28233" w:history="1">
        <w:r w:rsidR="00CA6D1B" w:rsidRPr="00E64D99">
          <w:rPr>
            <w:rStyle w:val="Hyperlink"/>
            <w:noProof/>
          </w:rPr>
          <w:t>2.4</w:t>
        </w:r>
        <w:r w:rsidR="00CA6D1B" w:rsidRPr="00E64D99">
          <w:rPr>
            <w:rStyle w:val="Hyperlink"/>
            <w:noProof/>
            <w:cs/>
          </w:rPr>
          <w:t xml:space="preserve"> แสดงการกระจายเส้นทางการส่งของข้อมูลในระบบเครือข่าย</w:t>
        </w:r>
        <w:r w:rsidR="00CA6D1B" w:rsidRPr="008F2462">
          <w:rPr>
            <w:rStyle w:val="Hyperlink"/>
            <w:noProof/>
            <w:webHidden/>
          </w:rPr>
          <w:tab/>
        </w:r>
        <w:r w:rsidR="00CA6D1B" w:rsidRPr="008F2462">
          <w:rPr>
            <w:rStyle w:val="Hyperlink"/>
            <w:noProof/>
            <w:webHidden/>
          </w:rPr>
          <w:fldChar w:fldCharType="begin"/>
        </w:r>
        <w:r w:rsidR="00CA6D1B" w:rsidRPr="008F2462">
          <w:rPr>
            <w:rStyle w:val="Hyperlink"/>
            <w:noProof/>
            <w:webHidden/>
          </w:rPr>
          <w:instrText xml:space="preserve"> PAGEREF _Toc515228233 \h </w:instrText>
        </w:r>
        <w:r w:rsidR="00CA6D1B" w:rsidRPr="008F2462">
          <w:rPr>
            <w:rStyle w:val="Hyperlink"/>
            <w:noProof/>
            <w:webHidden/>
          </w:rPr>
        </w:r>
        <w:r w:rsidR="00CA6D1B" w:rsidRPr="008F2462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5</w:t>
        </w:r>
        <w:r w:rsidR="00CA6D1B" w:rsidRPr="008F2462">
          <w:rPr>
            <w:rStyle w:val="Hyperlink"/>
            <w:noProof/>
            <w:webHidden/>
          </w:rPr>
          <w:fldChar w:fldCharType="end"/>
        </w:r>
      </w:hyperlink>
    </w:p>
    <w:p w14:paraId="4C0F92AE" w14:textId="06FAC177" w:rsidR="00CA6D1B" w:rsidRPr="008F2462" w:rsidRDefault="00C30660" w:rsidP="008F2462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28234" w:history="1">
        <w:r w:rsidR="00CA6D1B" w:rsidRPr="00E64D99">
          <w:rPr>
            <w:rStyle w:val="Hyperlink"/>
            <w:noProof/>
          </w:rPr>
          <w:t xml:space="preserve">2.5 </w:t>
        </w:r>
        <w:r w:rsidR="00CA6D1B" w:rsidRPr="00E64D99">
          <w:rPr>
            <w:rStyle w:val="Hyperlink"/>
            <w:noProof/>
            <w:cs/>
          </w:rPr>
          <w:t xml:space="preserve">แสดงการทำงานของ </w:t>
        </w:r>
        <w:r w:rsidR="00CA6D1B" w:rsidRPr="00E64D99">
          <w:rPr>
            <w:rStyle w:val="Hyperlink"/>
            <w:noProof/>
          </w:rPr>
          <w:t>NetFlow</w:t>
        </w:r>
        <w:r w:rsidR="00CA6D1B" w:rsidRPr="008F2462">
          <w:rPr>
            <w:rStyle w:val="Hyperlink"/>
            <w:noProof/>
            <w:webHidden/>
          </w:rPr>
          <w:tab/>
        </w:r>
        <w:r w:rsidR="00CA6D1B" w:rsidRPr="008F2462">
          <w:rPr>
            <w:rStyle w:val="Hyperlink"/>
            <w:noProof/>
            <w:webHidden/>
          </w:rPr>
          <w:fldChar w:fldCharType="begin"/>
        </w:r>
        <w:r w:rsidR="00CA6D1B" w:rsidRPr="008F2462">
          <w:rPr>
            <w:rStyle w:val="Hyperlink"/>
            <w:noProof/>
            <w:webHidden/>
          </w:rPr>
          <w:instrText xml:space="preserve"> PAGEREF _Toc515228234 \h </w:instrText>
        </w:r>
        <w:r w:rsidR="00CA6D1B" w:rsidRPr="008F2462">
          <w:rPr>
            <w:rStyle w:val="Hyperlink"/>
            <w:noProof/>
            <w:webHidden/>
          </w:rPr>
        </w:r>
        <w:r w:rsidR="00CA6D1B" w:rsidRPr="008F2462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6</w:t>
        </w:r>
        <w:r w:rsidR="00CA6D1B" w:rsidRPr="008F2462">
          <w:rPr>
            <w:rStyle w:val="Hyperlink"/>
            <w:noProof/>
            <w:webHidden/>
          </w:rPr>
          <w:fldChar w:fldCharType="end"/>
        </w:r>
      </w:hyperlink>
    </w:p>
    <w:p w14:paraId="0C7AFD0C" w14:textId="1A7FC364" w:rsidR="00CA6D1B" w:rsidRPr="008F2462" w:rsidRDefault="00C30660" w:rsidP="008F2462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28235" w:history="1">
        <w:r w:rsidR="00CA6D1B" w:rsidRPr="00E64D99">
          <w:rPr>
            <w:rStyle w:val="Hyperlink"/>
            <w:noProof/>
          </w:rPr>
          <w:t>2.6</w:t>
        </w:r>
        <w:r w:rsidR="00CA6D1B" w:rsidRPr="00E64D99">
          <w:rPr>
            <w:rStyle w:val="Hyperlink"/>
            <w:noProof/>
            <w:cs/>
          </w:rPr>
          <w:t xml:space="preserve"> แสดงโครงสร้างของ </w:t>
        </w:r>
        <w:r w:rsidR="00CA6D1B" w:rsidRPr="00E64D99">
          <w:rPr>
            <w:rStyle w:val="Hyperlink"/>
            <w:noProof/>
          </w:rPr>
          <w:t>SNMP</w:t>
        </w:r>
        <w:r w:rsidR="00CA6D1B" w:rsidRPr="008F2462">
          <w:rPr>
            <w:rStyle w:val="Hyperlink"/>
            <w:noProof/>
            <w:webHidden/>
          </w:rPr>
          <w:tab/>
        </w:r>
        <w:r w:rsidR="00CA6D1B" w:rsidRPr="008F2462">
          <w:rPr>
            <w:rStyle w:val="Hyperlink"/>
            <w:noProof/>
            <w:webHidden/>
          </w:rPr>
          <w:fldChar w:fldCharType="begin"/>
        </w:r>
        <w:r w:rsidR="00CA6D1B" w:rsidRPr="008F2462">
          <w:rPr>
            <w:rStyle w:val="Hyperlink"/>
            <w:noProof/>
            <w:webHidden/>
          </w:rPr>
          <w:instrText xml:space="preserve"> PAGEREF _Toc515228235 \h </w:instrText>
        </w:r>
        <w:r w:rsidR="00CA6D1B" w:rsidRPr="008F2462">
          <w:rPr>
            <w:rStyle w:val="Hyperlink"/>
            <w:noProof/>
            <w:webHidden/>
          </w:rPr>
        </w:r>
        <w:r w:rsidR="00CA6D1B" w:rsidRPr="008F2462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7</w:t>
        </w:r>
        <w:r w:rsidR="00CA6D1B" w:rsidRPr="008F2462">
          <w:rPr>
            <w:rStyle w:val="Hyperlink"/>
            <w:noProof/>
            <w:webHidden/>
          </w:rPr>
          <w:fldChar w:fldCharType="end"/>
        </w:r>
      </w:hyperlink>
    </w:p>
    <w:p w14:paraId="654A750C" w14:textId="2FAC10CD" w:rsidR="00CA6D1B" w:rsidRPr="008F2462" w:rsidRDefault="00C30660" w:rsidP="008F2462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28236" w:history="1">
        <w:r w:rsidR="00CA6D1B" w:rsidRPr="00E64D99">
          <w:rPr>
            <w:rStyle w:val="Hyperlink"/>
            <w:noProof/>
          </w:rPr>
          <w:t>2.7</w:t>
        </w:r>
        <w:r w:rsidR="00CA6D1B" w:rsidRPr="00E64D99">
          <w:rPr>
            <w:rStyle w:val="Hyperlink"/>
            <w:noProof/>
            <w:cs/>
          </w:rPr>
          <w:t xml:space="preserve"> แสดงตัวอย่างลำดับชั้นการจัดเก็บข้อมูลของฐานข้อมูล </w:t>
        </w:r>
        <w:r w:rsidR="00CA6D1B" w:rsidRPr="00E64D99">
          <w:rPr>
            <w:rStyle w:val="Hyperlink"/>
            <w:noProof/>
          </w:rPr>
          <w:t>MIB</w:t>
        </w:r>
        <w:r w:rsidR="00CA6D1B" w:rsidRPr="008F2462">
          <w:rPr>
            <w:rStyle w:val="Hyperlink"/>
            <w:noProof/>
            <w:webHidden/>
          </w:rPr>
          <w:tab/>
        </w:r>
        <w:r w:rsidR="00CA6D1B" w:rsidRPr="008F2462">
          <w:rPr>
            <w:rStyle w:val="Hyperlink"/>
            <w:noProof/>
            <w:webHidden/>
          </w:rPr>
          <w:fldChar w:fldCharType="begin"/>
        </w:r>
        <w:r w:rsidR="00CA6D1B" w:rsidRPr="008F2462">
          <w:rPr>
            <w:rStyle w:val="Hyperlink"/>
            <w:noProof/>
            <w:webHidden/>
          </w:rPr>
          <w:instrText xml:space="preserve"> PAGEREF _Toc515228236 \h </w:instrText>
        </w:r>
        <w:r w:rsidR="00CA6D1B" w:rsidRPr="008F2462">
          <w:rPr>
            <w:rStyle w:val="Hyperlink"/>
            <w:noProof/>
            <w:webHidden/>
          </w:rPr>
        </w:r>
        <w:r w:rsidR="00CA6D1B" w:rsidRPr="008F2462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8</w:t>
        </w:r>
        <w:r w:rsidR="00CA6D1B" w:rsidRPr="008F2462">
          <w:rPr>
            <w:rStyle w:val="Hyperlink"/>
            <w:noProof/>
            <w:webHidden/>
          </w:rPr>
          <w:fldChar w:fldCharType="end"/>
        </w:r>
      </w:hyperlink>
    </w:p>
    <w:p w14:paraId="74793655" w14:textId="5537031E" w:rsidR="00CA6D1B" w:rsidRPr="005E584C" w:rsidRDefault="00C30660" w:rsidP="005E584C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28237" w:history="1">
        <w:r w:rsidR="00CA6D1B" w:rsidRPr="00E64D99">
          <w:rPr>
            <w:rStyle w:val="Hyperlink"/>
            <w:noProof/>
          </w:rPr>
          <w:t>2.8</w:t>
        </w:r>
        <w:r w:rsidR="00CA6D1B" w:rsidRPr="00E64D99">
          <w:rPr>
            <w:rStyle w:val="Hyperlink"/>
            <w:noProof/>
            <w:cs/>
          </w:rPr>
          <w:t xml:space="preserve"> แสดงตัวอย่างข้อมูลที่ได้รับจากโพรโทคอล </w:t>
        </w:r>
        <w:r w:rsidR="00CA6D1B" w:rsidRPr="00E64D99">
          <w:rPr>
            <w:rStyle w:val="Hyperlink"/>
            <w:noProof/>
          </w:rPr>
          <w:t>CDP</w:t>
        </w:r>
        <w:r w:rsidR="00CA6D1B" w:rsidRPr="005E584C">
          <w:rPr>
            <w:rStyle w:val="Hyperlink"/>
            <w:noProof/>
            <w:webHidden/>
          </w:rPr>
          <w:tab/>
        </w:r>
        <w:r w:rsidR="00CA6D1B" w:rsidRPr="005E584C">
          <w:rPr>
            <w:rStyle w:val="Hyperlink"/>
            <w:noProof/>
            <w:webHidden/>
          </w:rPr>
          <w:fldChar w:fldCharType="begin"/>
        </w:r>
        <w:r w:rsidR="00CA6D1B" w:rsidRPr="005E584C">
          <w:rPr>
            <w:rStyle w:val="Hyperlink"/>
            <w:noProof/>
            <w:webHidden/>
          </w:rPr>
          <w:instrText xml:space="preserve"> PAGEREF _Toc515228237 \h </w:instrText>
        </w:r>
        <w:r w:rsidR="00CA6D1B" w:rsidRPr="005E584C">
          <w:rPr>
            <w:rStyle w:val="Hyperlink"/>
            <w:noProof/>
            <w:webHidden/>
          </w:rPr>
        </w:r>
        <w:r w:rsidR="00CA6D1B" w:rsidRPr="005E584C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9</w:t>
        </w:r>
        <w:r w:rsidR="00CA6D1B" w:rsidRPr="005E584C">
          <w:rPr>
            <w:rStyle w:val="Hyperlink"/>
            <w:noProof/>
            <w:webHidden/>
          </w:rPr>
          <w:fldChar w:fldCharType="end"/>
        </w:r>
      </w:hyperlink>
    </w:p>
    <w:p w14:paraId="69264713" w14:textId="45647D8A" w:rsidR="00CA6D1B" w:rsidRPr="005E584C" w:rsidRDefault="00C30660" w:rsidP="005E584C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28238" w:history="1">
        <w:r w:rsidR="00CA6D1B" w:rsidRPr="00E64D99">
          <w:rPr>
            <w:rStyle w:val="Hyperlink"/>
            <w:noProof/>
          </w:rPr>
          <w:t>2.9</w:t>
        </w:r>
        <w:r w:rsidR="00CA6D1B" w:rsidRPr="00E64D99">
          <w:rPr>
            <w:rStyle w:val="Hyperlink"/>
            <w:noProof/>
            <w:cs/>
          </w:rPr>
          <w:t xml:space="preserve"> แสดงตัวอย่างคำสั่ง </w:t>
        </w:r>
        <w:r w:rsidR="00CA6D1B" w:rsidRPr="00E64D99">
          <w:rPr>
            <w:rStyle w:val="Hyperlink"/>
            <w:noProof/>
          </w:rPr>
          <w:t>route map</w:t>
        </w:r>
        <w:r w:rsidR="00CA6D1B" w:rsidRPr="005E584C">
          <w:rPr>
            <w:rStyle w:val="Hyperlink"/>
            <w:noProof/>
            <w:webHidden/>
          </w:rPr>
          <w:tab/>
        </w:r>
        <w:r w:rsidR="00CA6D1B" w:rsidRPr="005E584C">
          <w:rPr>
            <w:rStyle w:val="Hyperlink"/>
            <w:noProof/>
            <w:webHidden/>
          </w:rPr>
          <w:fldChar w:fldCharType="begin"/>
        </w:r>
        <w:r w:rsidR="00CA6D1B" w:rsidRPr="005E584C">
          <w:rPr>
            <w:rStyle w:val="Hyperlink"/>
            <w:noProof/>
            <w:webHidden/>
          </w:rPr>
          <w:instrText xml:space="preserve"> PAGEREF _Toc515228238 \h </w:instrText>
        </w:r>
        <w:r w:rsidR="00CA6D1B" w:rsidRPr="005E584C">
          <w:rPr>
            <w:rStyle w:val="Hyperlink"/>
            <w:noProof/>
            <w:webHidden/>
          </w:rPr>
        </w:r>
        <w:r w:rsidR="00CA6D1B" w:rsidRPr="005E584C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10</w:t>
        </w:r>
        <w:r w:rsidR="00CA6D1B" w:rsidRPr="005E584C">
          <w:rPr>
            <w:rStyle w:val="Hyperlink"/>
            <w:noProof/>
            <w:webHidden/>
          </w:rPr>
          <w:fldChar w:fldCharType="end"/>
        </w:r>
      </w:hyperlink>
    </w:p>
    <w:p w14:paraId="7C8188D4" w14:textId="606E088F" w:rsidR="00CA6D1B" w:rsidRPr="005E584C" w:rsidRDefault="00C30660" w:rsidP="005E584C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28239" w:history="1">
        <w:r w:rsidR="00CA6D1B" w:rsidRPr="00E64D99">
          <w:rPr>
            <w:rStyle w:val="Hyperlink"/>
            <w:noProof/>
          </w:rPr>
          <w:t>2.10</w:t>
        </w:r>
        <w:r w:rsidR="00CA6D1B" w:rsidRPr="00E64D99">
          <w:rPr>
            <w:rStyle w:val="Hyperlink"/>
            <w:noProof/>
            <w:cs/>
          </w:rPr>
          <w:t xml:space="preserve"> แสดงตัวอย่างการใช้งาน  </w:t>
        </w:r>
        <w:r w:rsidR="00CA6D1B" w:rsidRPr="00E64D99">
          <w:rPr>
            <w:rStyle w:val="Hyperlink"/>
            <w:noProof/>
          </w:rPr>
          <w:t>SSH</w:t>
        </w:r>
        <w:r w:rsidR="00CA6D1B" w:rsidRPr="005E584C">
          <w:rPr>
            <w:rStyle w:val="Hyperlink"/>
            <w:noProof/>
            <w:webHidden/>
          </w:rPr>
          <w:tab/>
        </w:r>
        <w:r w:rsidR="00CA6D1B" w:rsidRPr="005E584C">
          <w:rPr>
            <w:rStyle w:val="Hyperlink"/>
            <w:noProof/>
            <w:webHidden/>
          </w:rPr>
          <w:fldChar w:fldCharType="begin"/>
        </w:r>
        <w:r w:rsidR="00CA6D1B" w:rsidRPr="005E584C">
          <w:rPr>
            <w:rStyle w:val="Hyperlink"/>
            <w:noProof/>
            <w:webHidden/>
          </w:rPr>
          <w:instrText xml:space="preserve"> PAGEREF _Toc515228239 \h </w:instrText>
        </w:r>
        <w:r w:rsidR="00CA6D1B" w:rsidRPr="005E584C">
          <w:rPr>
            <w:rStyle w:val="Hyperlink"/>
            <w:noProof/>
            <w:webHidden/>
          </w:rPr>
        </w:r>
        <w:r w:rsidR="00CA6D1B" w:rsidRPr="005E584C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10</w:t>
        </w:r>
        <w:r w:rsidR="00CA6D1B" w:rsidRPr="005E584C">
          <w:rPr>
            <w:rStyle w:val="Hyperlink"/>
            <w:noProof/>
            <w:webHidden/>
          </w:rPr>
          <w:fldChar w:fldCharType="end"/>
        </w:r>
      </w:hyperlink>
    </w:p>
    <w:p w14:paraId="34020E76" w14:textId="77AEA777" w:rsidR="00CA6D1B" w:rsidRPr="0073375E" w:rsidRDefault="005D3BA4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r w:rsidRPr="009B0B99">
        <w:rPr>
          <w:rStyle w:val="Hyperlink"/>
          <w:noProof/>
        </w:rPr>
        <w:fldChar w:fldCharType="end"/>
      </w:r>
      <w:r w:rsidR="0077430A" w:rsidRPr="009B0B99">
        <w:rPr>
          <w:rStyle w:val="Hyperlink"/>
          <w:noProof/>
          <w:cs/>
        </w:rPr>
        <w:fldChar w:fldCharType="begin"/>
      </w:r>
      <w:r w:rsidR="0077430A" w:rsidRPr="009B0B99">
        <w:rPr>
          <w:rStyle w:val="Hyperlink"/>
          <w:noProof/>
          <w:cs/>
        </w:rPr>
        <w:instrText xml:space="preserve"> </w:instrText>
      </w:r>
      <w:r w:rsidR="0077430A" w:rsidRPr="009B0B99">
        <w:rPr>
          <w:rStyle w:val="Hyperlink"/>
          <w:noProof/>
        </w:rPr>
        <w:instrText>TOC \h \z \c "</w:instrText>
      </w:r>
      <w:r w:rsidR="0077430A" w:rsidRPr="009B0B99">
        <w:rPr>
          <w:rStyle w:val="Hyperlink"/>
          <w:noProof/>
          <w:cs/>
        </w:rPr>
        <w:instrText xml:space="preserve">รูปที่ 3" </w:instrText>
      </w:r>
      <w:r w:rsidR="0077430A" w:rsidRPr="009B0B99">
        <w:rPr>
          <w:rStyle w:val="Hyperlink"/>
          <w:noProof/>
          <w:cs/>
        </w:rPr>
        <w:fldChar w:fldCharType="separate"/>
      </w:r>
      <w:hyperlink w:anchor="_Toc515228222" w:history="1">
        <w:r w:rsidR="00CA6D1B" w:rsidRPr="0037149E">
          <w:rPr>
            <w:rStyle w:val="Hyperlink"/>
            <w:noProof/>
          </w:rPr>
          <w:t>3</w:t>
        </w:r>
        <w:r w:rsidR="00CA6D1B" w:rsidRPr="0037149E">
          <w:rPr>
            <w:rStyle w:val="Hyperlink"/>
            <w:noProof/>
            <w:cs/>
          </w:rPr>
          <w:t>.</w:t>
        </w:r>
        <w:r w:rsidR="00CA6D1B" w:rsidRPr="0037149E">
          <w:rPr>
            <w:rStyle w:val="Hyperlink"/>
            <w:noProof/>
          </w:rPr>
          <w:t xml:space="preserve">1 </w:t>
        </w:r>
        <w:r w:rsidR="00CA6D1B" w:rsidRPr="0037149E">
          <w:rPr>
            <w:rStyle w:val="Hyperlink"/>
            <w:noProof/>
            <w:cs/>
          </w:rPr>
          <w:t>แสดงแผนผังภาพรวมของระบบ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22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 w:rsidR="00C30660">
          <w:rPr>
            <w:rStyle w:val="Hyperlink"/>
            <w:noProof/>
            <w:webHidden/>
          </w:rPr>
          <w:t>11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4DF19B55" w14:textId="0A74FE6C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23" w:history="1">
        <w:r w:rsidR="00CA6D1B" w:rsidRPr="0037149E">
          <w:rPr>
            <w:rStyle w:val="Hyperlink"/>
            <w:noProof/>
          </w:rPr>
          <w:t>3</w:t>
        </w:r>
        <w:r w:rsidR="00CA6D1B" w:rsidRPr="0037149E">
          <w:rPr>
            <w:rStyle w:val="Hyperlink"/>
            <w:noProof/>
            <w:cs/>
          </w:rPr>
          <w:t>.</w:t>
        </w:r>
        <w:r w:rsidR="00CA6D1B" w:rsidRPr="0037149E">
          <w:rPr>
            <w:rStyle w:val="Hyperlink"/>
            <w:noProof/>
          </w:rPr>
          <w:t>2</w:t>
        </w:r>
        <w:r w:rsidR="00CA6D1B" w:rsidRPr="0037149E">
          <w:rPr>
            <w:rStyle w:val="Hyperlink"/>
            <w:noProof/>
            <w:cs/>
          </w:rPr>
          <w:t xml:space="preserve"> แสดงตัวอย่าง </w:t>
        </w:r>
        <w:r w:rsidR="00CA6D1B" w:rsidRPr="0037149E">
          <w:rPr>
            <w:rStyle w:val="Hyperlink"/>
            <w:noProof/>
          </w:rPr>
          <w:t>Command Line Interface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23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13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48E0FD3F" w14:textId="5437E66E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24" w:history="1">
        <w:r w:rsidR="00CA6D1B" w:rsidRPr="0037149E">
          <w:rPr>
            <w:rStyle w:val="Hyperlink"/>
            <w:noProof/>
          </w:rPr>
          <w:t>3</w:t>
        </w:r>
        <w:r w:rsidR="00CA6D1B" w:rsidRPr="0037149E">
          <w:rPr>
            <w:rStyle w:val="Hyperlink"/>
            <w:noProof/>
            <w:cs/>
          </w:rPr>
          <w:t>.</w:t>
        </w:r>
        <w:r w:rsidR="00CA6D1B" w:rsidRPr="0037149E">
          <w:rPr>
            <w:rStyle w:val="Hyperlink"/>
            <w:noProof/>
          </w:rPr>
          <w:t xml:space="preserve">5 </w:t>
        </w:r>
        <w:r w:rsidR="00CA6D1B" w:rsidRPr="0037149E">
          <w:rPr>
            <w:rStyle w:val="Hyperlink"/>
            <w:noProof/>
            <w:cs/>
          </w:rPr>
          <w:t>แสดงหน้าจอรายละเอียดของอุปกรณ์เครือข่ายผ่านเว็บไซต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24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14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7A602CE7" w14:textId="502869DD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25" w:history="1">
        <w:r w:rsidR="00CA6D1B" w:rsidRPr="0037149E">
          <w:rPr>
            <w:rStyle w:val="Hyperlink"/>
            <w:noProof/>
          </w:rPr>
          <w:t>3</w:t>
        </w:r>
        <w:r w:rsidR="00CA6D1B" w:rsidRPr="0037149E">
          <w:rPr>
            <w:rStyle w:val="Hyperlink"/>
            <w:noProof/>
            <w:cs/>
          </w:rPr>
          <w:t>.</w:t>
        </w:r>
        <w:r w:rsidR="00CA6D1B" w:rsidRPr="0037149E">
          <w:rPr>
            <w:rStyle w:val="Hyperlink"/>
            <w:noProof/>
          </w:rPr>
          <w:t xml:space="preserve">6 </w:t>
        </w:r>
        <w:r w:rsidR="00CA6D1B" w:rsidRPr="0037149E">
          <w:rPr>
            <w:rStyle w:val="Hyperlink"/>
            <w:noProof/>
            <w:cs/>
          </w:rPr>
          <w:t>แสดงหน้าจอการแก้ไขข้อมูลอุปกรณ์เครือข่ายผ่านเว็บไซต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25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15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56A7A402" w14:textId="6D99FAD7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26" w:history="1">
        <w:r w:rsidR="00CA6D1B" w:rsidRPr="0037149E">
          <w:rPr>
            <w:rStyle w:val="Hyperlink"/>
            <w:noProof/>
          </w:rPr>
          <w:t>3</w:t>
        </w:r>
        <w:r w:rsidR="00CA6D1B" w:rsidRPr="0037149E">
          <w:rPr>
            <w:rStyle w:val="Hyperlink"/>
            <w:noProof/>
            <w:cs/>
          </w:rPr>
          <w:t>.</w:t>
        </w:r>
        <w:r w:rsidR="00CA6D1B" w:rsidRPr="0037149E">
          <w:rPr>
            <w:rStyle w:val="Hyperlink"/>
            <w:noProof/>
          </w:rPr>
          <w:t xml:space="preserve">7 </w:t>
        </w:r>
        <w:r w:rsidR="00CA6D1B" w:rsidRPr="0037149E">
          <w:rPr>
            <w:rStyle w:val="Hyperlink"/>
            <w:noProof/>
            <w:cs/>
          </w:rPr>
          <w:t>แสดงหน้าจอบังคับเปลี่ยนเส้นทางของอุปกรณ์เครือข่ายแบบกำหนดเองผ่านเว็บไซต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26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15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784BD7EF" w14:textId="71B2116D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27" w:history="1">
        <w:r w:rsidR="00CA6D1B" w:rsidRPr="0037149E">
          <w:rPr>
            <w:rStyle w:val="Hyperlink"/>
            <w:noProof/>
          </w:rPr>
          <w:t>3</w:t>
        </w:r>
        <w:r w:rsidR="00CA6D1B" w:rsidRPr="0037149E">
          <w:rPr>
            <w:rStyle w:val="Hyperlink"/>
            <w:noProof/>
            <w:cs/>
          </w:rPr>
          <w:t>.</w:t>
        </w:r>
        <w:r w:rsidR="00CA6D1B" w:rsidRPr="0037149E">
          <w:rPr>
            <w:rStyle w:val="Hyperlink"/>
            <w:noProof/>
          </w:rPr>
          <w:t xml:space="preserve">8 </w:t>
        </w:r>
        <w:r w:rsidR="00CA6D1B" w:rsidRPr="0037149E">
          <w:rPr>
            <w:rStyle w:val="Hyperlink"/>
            <w:noProof/>
            <w:cs/>
          </w:rPr>
          <w:t>แสดงหน้าจอข้อมูลของโฟลว์ภายในระบบเครือข่ายผ่านเว็บไซต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27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16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10A7EBA8" w14:textId="39A2A616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28" w:history="1">
        <w:r w:rsidR="00CA6D1B" w:rsidRPr="0037149E">
          <w:rPr>
            <w:rStyle w:val="Hyperlink"/>
            <w:noProof/>
          </w:rPr>
          <w:t>3</w:t>
        </w:r>
        <w:r w:rsidR="00CA6D1B" w:rsidRPr="0037149E">
          <w:rPr>
            <w:rStyle w:val="Hyperlink"/>
            <w:noProof/>
            <w:cs/>
          </w:rPr>
          <w:t>.</w:t>
        </w:r>
        <w:r w:rsidR="00CA6D1B" w:rsidRPr="0037149E">
          <w:rPr>
            <w:rStyle w:val="Hyperlink"/>
            <w:noProof/>
          </w:rPr>
          <w:t xml:space="preserve">9 </w:t>
        </w:r>
        <w:r w:rsidR="00CA6D1B" w:rsidRPr="0037149E">
          <w:rPr>
            <w:rStyle w:val="Hyperlink"/>
            <w:noProof/>
            <w:cs/>
          </w:rPr>
          <w:t>แสดงหน้าจอข้อมูลการบังคับเปลี่ยนเส้นทางของระบบผ่านเว็บไซต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28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16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15083B04" w14:textId="027D3E91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29" w:history="1">
        <w:r w:rsidR="00CA6D1B" w:rsidRPr="0037149E">
          <w:rPr>
            <w:rStyle w:val="Hyperlink"/>
            <w:noProof/>
          </w:rPr>
          <w:t>3</w:t>
        </w:r>
        <w:r w:rsidR="00CA6D1B" w:rsidRPr="0037149E">
          <w:rPr>
            <w:rStyle w:val="Hyperlink"/>
            <w:noProof/>
            <w:cs/>
          </w:rPr>
          <w:t>.</w:t>
        </w:r>
        <w:r w:rsidR="00CA6D1B" w:rsidRPr="0037149E">
          <w:rPr>
            <w:rStyle w:val="Hyperlink"/>
            <w:noProof/>
          </w:rPr>
          <w:t>18</w:t>
        </w:r>
        <w:r w:rsidR="00CA6D1B" w:rsidRPr="0037149E">
          <w:rPr>
            <w:rStyle w:val="Hyperlink"/>
            <w:noProof/>
            <w:cs/>
          </w:rPr>
          <w:t xml:space="preserve"> แสดงแผนภาพ </w:t>
        </w:r>
        <w:r w:rsidR="00CA6D1B" w:rsidRPr="0037149E">
          <w:rPr>
            <w:rStyle w:val="Hyperlink"/>
            <w:noProof/>
          </w:rPr>
          <w:t>Use-case Diagram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29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34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6C8C0B74" w14:textId="4012AD32" w:rsidR="009D49DB" w:rsidRPr="0073375E" w:rsidRDefault="0077430A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r w:rsidRPr="009B0B99">
        <w:rPr>
          <w:rStyle w:val="Hyperlink"/>
          <w:noProof/>
          <w:cs/>
        </w:rPr>
        <w:fldChar w:fldCharType="end"/>
      </w:r>
      <w:r w:rsidR="003E1442">
        <w:rPr>
          <w:rStyle w:val="Hyperlink"/>
          <w:noProof/>
          <w:cs/>
        </w:rPr>
        <w:fldChar w:fldCharType="begin"/>
      </w:r>
      <w:r w:rsidR="003E1442">
        <w:rPr>
          <w:rStyle w:val="Hyperlink"/>
          <w:noProof/>
          <w:cs/>
        </w:rPr>
        <w:instrText xml:space="preserve"> </w:instrText>
      </w:r>
      <w:r w:rsidR="003E1442">
        <w:rPr>
          <w:rStyle w:val="Hyperlink"/>
          <w:noProof/>
        </w:rPr>
        <w:instrText>TOC \h \z \c "</w:instrText>
      </w:r>
      <w:r w:rsidR="003E1442">
        <w:rPr>
          <w:rStyle w:val="Hyperlink"/>
          <w:noProof/>
          <w:cs/>
        </w:rPr>
        <w:instrText xml:space="preserve">รูปที่ 3." </w:instrText>
      </w:r>
      <w:r w:rsidR="003E1442">
        <w:rPr>
          <w:rStyle w:val="Hyperlink"/>
          <w:noProof/>
          <w:cs/>
        </w:rPr>
        <w:fldChar w:fldCharType="separate"/>
      </w:r>
      <w:hyperlink w:anchor="_Toc515233088" w:history="1">
        <w:r w:rsidR="009D49DB" w:rsidRPr="00A95528">
          <w:rPr>
            <w:rStyle w:val="Hyperlink"/>
            <w:noProof/>
          </w:rPr>
          <w:t xml:space="preserve">3. 1 </w:t>
        </w:r>
        <w:r w:rsidR="009D49DB" w:rsidRPr="00A95528">
          <w:rPr>
            <w:rStyle w:val="Hyperlink"/>
            <w:noProof/>
            <w:cs/>
          </w:rPr>
          <w:t>แสดงแผนผังภาพรวมของระบบ</w:t>
        </w:r>
        <w:r w:rsidR="009D49DB" w:rsidRPr="0073375E">
          <w:rPr>
            <w:rStyle w:val="Hyperlink"/>
            <w:webHidden/>
          </w:rPr>
          <w:tab/>
        </w:r>
        <w:r w:rsidR="009D49DB" w:rsidRPr="0073375E">
          <w:rPr>
            <w:rStyle w:val="Hyperlink"/>
            <w:webHidden/>
          </w:rPr>
          <w:fldChar w:fldCharType="begin"/>
        </w:r>
        <w:r w:rsidR="009D49DB" w:rsidRPr="0073375E">
          <w:rPr>
            <w:rStyle w:val="Hyperlink"/>
            <w:webHidden/>
          </w:rPr>
          <w:instrText xml:space="preserve"> PAGEREF _Toc515233088 \h </w:instrText>
        </w:r>
        <w:r w:rsidR="009D49DB" w:rsidRPr="0073375E">
          <w:rPr>
            <w:rStyle w:val="Hyperlink"/>
            <w:webHidden/>
          </w:rPr>
        </w:r>
        <w:r w:rsidR="009D49DB" w:rsidRPr="0073375E">
          <w:rPr>
            <w:rStyle w:val="Hyperlink"/>
            <w:webHidden/>
          </w:rPr>
          <w:fldChar w:fldCharType="separate"/>
        </w:r>
        <w:r w:rsidR="00C30660">
          <w:rPr>
            <w:rStyle w:val="Hyperlink"/>
            <w:noProof/>
            <w:webHidden/>
          </w:rPr>
          <w:t>11</w:t>
        </w:r>
        <w:r w:rsidR="009D49DB" w:rsidRPr="0073375E">
          <w:rPr>
            <w:rStyle w:val="Hyperlink"/>
            <w:webHidden/>
          </w:rPr>
          <w:fldChar w:fldCharType="end"/>
        </w:r>
      </w:hyperlink>
    </w:p>
    <w:p w14:paraId="53A05A00" w14:textId="222E81AD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089" w:history="1">
        <w:r w:rsidR="009D49DB" w:rsidRPr="00A95528">
          <w:rPr>
            <w:rStyle w:val="Hyperlink"/>
            <w:noProof/>
          </w:rPr>
          <w:t>3. 2</w:t>
        </w:r>
        <w:r w:rsidR="009D49DB" w:rsidRPr="00A95528">
          <w:rPr>
            <w:rStyle w:val="Hyperlink"/>
            <w:noProof/>
            <w:cs/>
          </w:rPr>
          <w:t xml:space="preserve"> แสดงตัวอย่าง </w:t>
        </w:r>
        <w:r w:rsidR="009D49DB" w:rsidRPr="00A95528">
          <w:rPr>
            <w:rStyle w:val="Hyperlink"/>
            <w:noProof/>
          </w:rPr>
          <w:t>Command Line Interface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089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13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49A98B64" w14:textId="1FC11DE5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090" w:history="1">
        <w:r w:rsidR="009D49DB" w:rsidRPr="00A95528">
          <w:rPr>
            <w:rStyle w:val="Hyperlink"/>
            <w:noProof/>
          </w:rPr>
          <w:t xml:space="preserve">3. 3 </w:t>
        </w:r>
        <w:r w:rsidR="009D49DB" w:rsidRPr="00A95528">
          <w:rPr>
            <w:rStyle w:val="Hyperlink"/>
            <w:noProof/>
            <w:cs/>
          </w:rPr>
          <w:t>แสดงหน้าจอแผนภาพการเชื่อมต่อของระบบเครือข่ายผ่านเว็บไซต์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090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13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0855498F" w14:textId="1B4B9A3E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091" w:history="1">
        <w:r w:rsidR="009D49DB" w:rsidRPr="00A95528">
          <w:rPr>
            <w:rStyle w:val="Hyperlink"/>
            <w:noProof/>
          </w:rPr>
          <w:t xml:space="preserve">3. 4 </w:t>
        </w:r>
        <w:r w:rsidR="009D49DB" w:rsidRPr="00A95528">
          <w:rPr>
            <w:rStyle w:val="Hyperlink"/>
            <w:noProof/>
            <w:cs/>
          </w:rPr>
          <w:t>แสดงหน้าจอการเพิ่มข้อมูลอุปกรณ์เครือข่ายผ่านเว็บไซต์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091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14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4AF39857" w14:textId="5C2AB1E5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092" w:history="1">
        <w:r w:rsidR="009D49DB" w:rsidRPr="00A95528">
          <w:rPr>
            <w:rStyle w:val="Hyperlink"/>
            <w:noProof/>
          </w:rPr>
          <w:t xml:space="preserve">3. 5 </w:t>
        </w:r>
        <w:r w:rsidR="009D49DB" w:rsidRPr="00A95528">
          <w:rPr>
            <w:rStyle w:val="Hyperlink"/>
            <w:noProof/>
            <w:cs/>
          </w:rPr>
          <w:t>แสดงหน้าจอรายละเอียดของอุปกรณ์เครือข่ายผ่านเว็บไซต์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092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14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7E280D94" w14:textId="6C182456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093" w:history="1">
        <w:r w:rsidR="009D49DB" w:rsidRPr="00A95528">
          <w:rPr>
            <w:rStyle w:val="Hyperlink"/>
            <w:noProof/>
          </w:rPr>
          <w:t xml:space="preserve">3. 6 </w:t>
        </w:r>
        <w:r w:rsidR="009D49DB" w:rsidRPr="00A95528">
          <w:rPr>
            <w:rStyle w:val="Hyperlink"/>
            <w:noProof/>
            <w:cs/>
          </w:rPr>
          <w:t>แสดงหน้าจอการแก้ไขข้อมูลอุปกรณ์เครือข่ายผ่านเว็บไซต์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093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15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619DEE02" w14:textId="5583C768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094" w:history="1">
        <w:r w:rsidR="009D49DB" w:rsidRPr="0073375E">
          <w:rPr>
            <w:rStyle w:val="Hyperlink"/>
            <w:noProof/>
          </w:rPr>
          <w:t>3</w:t>
        </w:r>
        <w:r w:rsidR="009D49DB" w:rsidRPr="00A95528">
          <w:rPr>
            <w:rStyle w:val="Hyperlink"/>
            <w:noProof/>
          </w:rPr>
          <w:t xml:space="preserve">. 7 </w:t>
        </w:r>
        <w:r w:rsidR="009D49DB" w:rsidRPr="00A95528">
          <w:rPr>
            <w:rStyle w:val="Hyperlink"/>
            <w:noProof/>
            <w:cs/>
          </w:rPr>
          <w:t>แสดงหน้าจอบังคับเปลี่ยนเส้นทางของอุปกรณ์เครือข่ายแบบกำหนดเองผ่านเว็บไซต์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094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15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02C0BDB0" w14:textId="14F63032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095" w:history="1">
        <w:r w:rsidR="009D49DB" w:rsidRPr="00A95528">
          <w:rPr>
            <w:rStyle w:val="Hyperlink"/>
            <w:noProof/>
          </w:rPr>
          <w:t xml:space="preserve">3. 8 </w:t>
        </w:r>
        <w:r w:rsidR="009D49DB" w:rsidRPr="00A95528">
          <w:rPr>
            <w:rStyle w:val="Hyperlink"/>
            <w:noProof/>
            <w:cs/>
          </w:rPr>
          <w:t>แสดงหน้าจอข้อมูลของโฟลว์ภายในระบบเครือข่ายผ่านเว็บไซต์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095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16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3739BF30" w14:textId="7754A40F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096" w:history="1">
        <w:r w:rsidR="009D49DB" w:rsidRPr="0073375E">
          <w:rPr>
            <w:rStyle w:val="Hyperlink"/>
            <w:noProof/>
          </w:rPr>
          <w:t xml:space="preserve">3. 9 </w:t>
        </w:r>
        <w:r w:rsidR="009D49DB" w:rsidRPr="0073375E">
          <w:rPr>
            <w:rStyle w:val="Hyperlink"/>
            <w:noProof/>
            <w:cs/>
          </w:rPr>
          <w:t>แสดงหน้าจอข้อมูลการบังคับเปลี่ยนเส้นทางของระบบผ่านเว็บไซต์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096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16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3D685B66" w14:textId="3AA7210A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097" w:history="1">
        <w:r w:rsidR="009D49DB" w:rsidRPr="00A95528">
          <w:rPr>
            <w:rStyle w:val="Hyperlink"/>
            <w:noProof/>
          </w:rPr>
          <w:t>3. 10</w:t>
        </w:r>
        <w:r w:rsidR="009D49DB" w:rsidRPr="00A95528">
          <w:rPr>
            <w:rStyle w:val="Hyperlink"/>
            <w:noProof/>
            <w:cs/>
          </w:rPr>
          <w:t xml:space="preserve"> แสดงตัวอย่างข้อมูลภายในตาราง </w:t>
        </w:r>
        <w:r w:rsidR="009D49DB" w:rsidRPr="00A95528">
          <w:rPr>
            <w:rStyle w:val="Hyperlink"/>
            <w:noProof/>
          </w:rPr>
          <w:t>Device Table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097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19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47562F56" w14:textId="5BD62D81" w:rsidR="003A0252" w:rsidRPr="005D3BA4" w:rsidRDefault="003A0252" w:rsidP="003A0252">
      <w:pPr>
        <w:pStyle w:val="a"/>
        <w:rPr>
          <w:sz w:val="48"/>
          <w:szCs w:val="48"/>
          <w:cs/>
        </w:rPr>
      </w:pPr>
      <w:bookmarkStart w:id="118" w:name="_Toc515520412"/>
      <w:r w:rsidRPr="005D3BA4">
        <w:rPr>
          <w:rFonts w:hint="cs"/>
          <w:sz w:val="48"/>
          <w:szCs w:val="48"/>
          <w:cs/>
        </w:rPr>
        <w:lastRenderedPageBreak/>
        <w:t>สารบัญรูป</w:t>
      </w:r>
      <w:r>
        <w:rPr>
          <w:rFonts w:hint="cs"/>
          <w:sz w:val="48"/>
          <w:szCs w:val="48"/>
          <w:cs/>
        </w:rPr>
        <w:t xml:space="preserve"> (ต่อ)</w:t>
      </w:r>
      <w:bookmarkEnd w:id="118"/>
    </w:p>
    <w:p w14:paraId="5062CC7C" w14:textId="77777777" w:rsidR="003A0252" w:rsidRDefault="003A0252" w:rsidP="003A0252">
      <w:pPr>
        <w:rPr>
          <w:b/>
          <w:bCs/>
        </w:rPr>
      </w:pPr>
      <w:r w:rsidRPr="00362F99">
        <w:rPr>
          <w:rFonts w:hint="cs"/>
          <w:b/>
          <w:bCs/>
          <w:cs/>
        </w:rPr>
        <w:t>รูปที่                                                                                                                                                                 หน้า</w:t>
      </w:r>
    </w:p>
    <w:p w14:paraId="794B8D81" w14:textId="77777777" w:rsidR="003A0252" w:rsidRPr="00FB1371" w:rsidRDefault="003A0252" w:rsidP="003A0252">
      <w:pPr>
        <w:rPr>
          <w:cs/>
        </w:rPr>
      </w:pPr>
    </w:p>
    <w:p w14:paraId="6787230E" w14:textId="20B3CB09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098" w:history="1">
        <w:r w:rsidR="009D49DB" w:rsidRPr="00A95528">
          <w:rPr>
            <w:rStyle w:val="Hyperlink"/>
            <w:noProof/>
          </w:rPr>
          <w:t>3. 11</w:t>
        </w:r>
        <w:r w:rsidR="009D49DB" w:rsidRPr="00A95528">
          <w:rPr>
            <w:rStyle w:val="Hyperlink"/>
            <w:noProof/>
            <w:cs/>
          </w:rPr>
          <w:t xml:space="preserve"> แสดงตัวอย่างข้อมูลภายในตาราง </w:t>
        </w:r>
        <w:r w:rsidR="009D49DB" w:rsidRPr="00A95528">
          <w:rPr>
            <w:rStyle w:val="Hyperlink"/>
            <w:noProof/>
          </w:rPr>
          <w:t>Device Relationship Table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098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20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4658C978" w14:textId="67036E4D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099" w:history="1">
        <w:r w:rsidR="009D49DB" w:rsidRPr="00A95528">
          <w:rPr>
            <w:rStyle w:val="Hyperlink"/>
            <w:noProof/>
          </w:rPr>
          <w:t>3. 12</w:t>
        </w:r>
        <w:r w:rsidR="009D49DB" w:rsidRPr="00A95528">
          <w:rPr>
            <w:rStyle w:val="Hyperlink"/>
            <w:noProof/>
            <w:cs/>
          </w:rPr>
          <w:t xml:space="preserve"> แสดงตัวอย่างข้อมูลภายในตาราง </w:t>
        </w:r>
        <w:r w:rsidR="009D49DB" w:rsidRPr="00A95528">
          <w:rPr>
            <w:rStyle w:val="Hyperlink"/>
            <w:noProof/>
          </w:rPr>
          <w:t>Device Routing Table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099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20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5735E452" w14:textId="13193341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100" w:history="1">
        <w:r w:rsidR="009D49DB" w:rsidRPr="00A95528">
          <w:rPr>
            <w:rStyle w:val="Hyperlink"/>
            <w:noProof/>
          </w:rPr>
          <w:t>3. 13</w:t>
        </w:r>
        <w:r w:rsidR="009D49DB" w:rsidRPr="00A95528">
          <w:rPr>
            <w:rStyle w:val="Hyperlink"/>
            <w:noProof/>
            <w:cs/>
          </w:rPr>
          <w:t xml:space="preserve"> แสดงตัวอย่างข้อมูลภายในตาราง </w:t>
        </w:r>
        <w:r w:rsidR="009D49DB" w:rsidRPr="00A95528">
          <w:rPr>
            <w:rStyle w:val="Hyperlink"/>
            <w:noProof/>
          </w:rPr>
          <w:t>Flow Stat Table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100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21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498514ED" w14:textId="714D0F68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101" w:history="1">
        <w:r w:rsidR="009D49DB" w:rsidRPr="00A95528">
          <w:rPr>
            <w:rStyle w:val="Hyperlink"/>
            <w:noProof/>
          </w:rPr>
          <w:t>3. 14</w:t>
        </w:r>
        <w:r w:rsidR="009D49DB" w:rsidRPr="00A95528">
          <w:rPr>
            <w:rStyle w:val="Hyperlink"/>
            <w:noProof/>
            <w:cs/>
          </w:rPr>
          <w:t xml:space="preserve"> แสดงตัวอย่างข้อมูลภายในตาราง </w:t>
        </w:r>
        <w:r w:rsidR="009D49DB" w:rsidRPr="00A95528">
          <w:rPr>
            <w:rStyle w:val="Hyperlink"/>
            <w:noProof/>
          </w:rPr>
          <w:t>Flow Routing Table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101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22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11809A99" w14:textId="3CDC2227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102" w:history="1">
        <w:r w:rsidR="009D49DB" w:rsidRPr="00A95528">
          <w:rPr>
            <w:rStyle w:val="Hyperlink"/>
            <w:noProof/>
          </w:rPr>
          <w:t>3. 15</w:t>
        </w:r>
        <w:r w:rsidR="009D49DB" w:rsidRPr="00A95528">
          <w:rPr>
            <w:rStyle w:val="Hyperlink"/>
            <w:noProof/>
            <w:cs/>
          </w:rPr>
          <w:t xml:space="preserve"> แสดงตัวอย่างข้อมูลภายในตาราง </w:t>
        </w:r>
        <w:r w:rsidR="009D49DB" w:rsidRPr="00A95528">
          <w:rPr>
            <w:rStyle w:val="Hyperlink"/>
            <w:noProof/>
          </w:rPr>
          <w:t>Link Utilization Table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102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23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0DB79289" w14:textId="651484CD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103" w:history="1">
        <w:r w:rsidR="009D49DB" w:rsidRPr="00A95528">
          <w:rPr>
            <w:rStyle w:val="Hyperlink"/>
            <w:noProof/>
          </w:rPr>
          <w:t>3. 16</w:t>
        </w:r>
        <w:r w:rsidR="009D49DB" w:rsidRPr="00A95528">
          <w:rPr>
            <w:rStyle w:val="Hyperlink"/>
            <w:noProof/>
            <w:cs/>
          </w:rPr>
          <w:t xml:space="preserve"> แสดงตัวอย่างข้อมูลภายในตาราง </w:t>
        </w:r>
        <w:r w:rsidR="009D49DB" w:rsidRPr="00A95528">
          <w:rPr>
            <w:rStyle w:val="Hyperlink"/>
            <w:noProof/>
          </w:rPr>
          <w:t>Used Flow ID List Table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103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23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567D5906" w14:textId="70705980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104" w:history="1">
        <w:r w:rsidR="009D49DB" w:rsidRPr="00A95528">
          <w:rPr>
            <w:rStyle w:val="Hyperlink"/>
            <w:noProof/>
          </w:rPr>
          <w:t>3. 17</w:t>
        </w:r>
        <w:r w:rsidR="009D49DB" w:rsidRPr="00A95528">
          <w:rPr>
            <w:rStyle w:val="Hyperlink"/>
            <w:noProof/>
            <w:cs/>
          </w:rPr>
          <w:t xml:space="preserve"> แสดงแนวคิดการทำงานของ </w:t>
        </w:r>
        <w:r w:rsidR="009D49DB" w:rsidRPr="00A95528">
          <w:rPr>
            <w:rStyle w:val="Hyperlink"/>
            <w:noProof/>
          </w:rPr>
          <w:t>Global First Fit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104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24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21CD316B" w14:textId="59953061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105" w:history="1">
        <w:r w:rsidR="009D49DB" w:rsidRPr="00A95528">
          <w:rPr>
            <w:rStyle w:val="Hyperlink"/>
            <w:noProof/>
          </w:rPr>
          <w:t>3. 18</w:t>
        </w:r>
        <w:r w:rsidR="009D49DB" w:rsidRPr="00A95528">
          <w:rPr>
            <w:rStyle w:val="Hyperlink"/>
            <w:noProof/>
            <w:cs/>
          </w:rPr>
          <w:t xml:space="preserve"> แสดงกระบวนการทำงานโดยรวมของระบบ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105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27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57EDA179" w14:textId="534F6982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106" w:history="1">
        <w:r w:rsidR="009D49DB" w:rsidRPr="00A95528">
          <w:rPr>
            <w:rStyle w:val="Hyperlink"/>
            <w:noProof/>
          </w:rPr>
          <w:t>3. 19</w:t>
        </w:r>
        <w:r w:rsidR="009D49DB" w:rsidRPr="00A95528">
          <w:rPr>
            <w:rStyle w:val="Hyperlink"/>
            <w:noProof/>
            <w:cs/>
          </w:rPr>
          <w:t xml:space="preserve"> แสดงกระบวนการเลือกเส้นทางใหม่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106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31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5258835C" w14:textId="25BA73C9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107" w:history="1">
        <w:r w:rsidR="009D49DB" w:rsidRPr="00A95528">
          <w:rPr>
            <w:rStyle w:val="Hyperlink"/>
            <w:noProof/>
          </w:rPr>
          <w:t>3. 20</w:t>
        </w:r>
        <w:r w:rsidR="009D49DB" w:rsidRPr="00A95528">
          <w:rPr>
            <w:rStyle w:val="Hyperlink"/>
            <w:noProof/>
            <w:cs/>
          </w:rPr>
          <w:t xml:space="preserve"> แสดงกระบวนการลบโฟลว์การบังคับเปลี่ยนเส้นทางกรณีที่ </w:t>
        </w:r>
        <w:r w:rsidR="009D49DB" w:rsidRPr="00A95528">
          <w:rPr>
            <w:rStyle w:val="Hyperlink"/>
            <w:noProof/>
          </w:rPr>
          <w:t>1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107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28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28B4498C" w14:textId="6C0AE1EE" w:rsidR="009D49D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  <w:noProof/>
        </w:rPr>
      </w:pPr>
      <w:hyperlink w:anchor="_Toc515233108" w:history="1">
        <w:r w:rsidR="009D49DB" w:rsidRPr="00A95528">
          <w:rPr>
            <w:rStyle w:val="Hyperlink"/>
            <w:noProof/>
          </w:rPr>
          <w:t>3. 21</w:t>
        </w:r>
        <w:r w:rsidR="009D49DB" w:rsidRPr="00A95528">
          <w:rPr>
            <w:rStyle w:val="Hyperlink"/>
            <w:noProof/>
            <w:cs/>
          </w:rPr>
          <w:t xml:space="preserve"> แสดงกระบวนการลบโฟลว์การบังคับเปลี่ยนเส้นทางกรณีที่ </w:t>
        </w:r>
        <w:r w:rsidR="009D49DB" w:rsidRPr="00A95528">
          <w:rPr>
            <w:rStyle w:val="Hyperlink"/>
            <w:noProof/>
          </w:rPr>
          <w:t>2</w:t>
        </w:r>
        <w:r w:rsidR="009D49DB" w:rsidRPr="0073375E">
          <w:rPr>
            <w:rStyle w:val="Hyperlink"/>
            <w:noProof/>
            <w:webHidden/>
          </w:rPr>
          <w:tab/>
        </w:r>
        <w:r w:rsidR="009D49DB" w:rsidRPr="0073375E">
          <w:rPr>
            <w:rStyle w:val="Hyperlink"/>
            <w:noProof/>
            <w:webHidden/>
          </w:rPr>
          <w:fldChar w:fldCharType="begin"/>
        </w:r>
        <w:r w:rsidR="009D49DB" w:rsidRPr="0073375E">
          <w:rPr>
            <w:rStyle w:val="Hyperlink"/>
            <w:noProof/>
            <w:webHidden/>
          </w:rPr>
          <w:instrText xml:space="preserve"> PAGEREF _Toc515233108 \h </w:instrText>
        </w:r>
        <w:r w:rsidR="009D49DB" w:rsidRPr="0073375E">
          <w:rPr>
            <w:rStyle w:val="Hyperlink"/>
            <w:noProof/>
            <w:webHidden/>
          </w:rPr>
        </w:r>
        <w:r w:rsidR="009D49DB" w:rsidRPr="0073375E">
          <w:rPr>
            <w:rStyle w:val="Hyperlink"/>
            <w:noProof/>
            <w:webHidden/>
          </w:rPr>
          <w:fldChar w:fldCharType="separate"/>
        </w:r>
        <w:r>
          <w:rPr>
            <w:rStyle w:val="Hyperlink"/>
            <w:noProof/>
            <w:webHidden/>
          </w:rPr>
          <w:t>29</w:t>
        </w:r>
        <w:r w:rsidR="009D49DB" w:rsidRPr="0073375E">
          <w:rPr>
            <w:rStyle w:val="Hyperlink"/>
            <w:noProof/>
            <w:webHidden/>
          </w:rPr>
          <w:fldChar w:fldCharType="end"/>
        </w:r>
      </w:hyperlink>
    </w:p>
    <w:p w14:paraId="67E2BA1E" w14:textId="6F140962" w:rsidR="00CA6D1B" w:rsidRPr="0073375E" w:rsidRDefault="003E1442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r>
        <w:rPr>
          <w:rStyle w:val="Hyperlink"/>
          <w:noProof/>
          <w:cs/>
        </w:rPr>
        <w:fldChar w:fldCharType="end"/>
      </w:r>
      <w:r w:rsidR="0077430A" w:rsidRPr="0073375E">
        <w:rPr>
          <w:rStyle w:val="Hyperlink"/>
          <w:noProof/>
          <w:cs/>
        </w:rPr>
        <w:fldChar w:fldCharType="begin"/>
      </w:r>
      <w:r w:rsidR="0077430A" w:rsidRPr="0073375E">
        <w:rPr>
          <w:rStyle w:val="Hyperlink"/>
          <w:noProof/>
          <w:cs/>
        </w:rPr>
        <w:instrText xml:space="preserve"> </w:instrText>
      </w:r>
      <w:r w:rsidR="0077430A" w:rsidRPr="0073375E">
        <w:rPr>
          <w:rStyle w:val="Hyperlink"/>
          <w:noProof/>
        </w:rPr>
        <w:instrText>TOC \h \z \c "</w:instrText>
      </w:r>
      <w:r w:rsidR="0077430A" w:rsidRPr="0073375E">
        <w:rPr>
          <w:rStyle w:val="Hyperlink"/>
          <w:noProof/>
          <w:cs/>
        </w:rPr>
        <w:instrText xml:space="preserve">รูปที่ 4" </w:instrText>
      </w:r>
      <w:r w:rsidR="0077430A" w:rsidRPr="0073375E">
        <w:rPr>
          <w:rStyle w:val="Hyperlink"/>
          <w:noProof/>
          <w:cs/>
        </w:rPr>
        <w:fldChar w:fldCharType="separate"/>
      </w:r>
      <w:hyperlink w:anchor="_Toc515228200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1</w:t>
        </w:r>
        <w:r w:rsidR="00CA6D1B" w:rsidRPr="007264FE">
          <w:rPr>
            <w:rStyle w:val="Hyperlink"/>
            <w:noProof/>
            <w:cs/>
          </w:rPr>
          <w:t xml:space="preserve"> หน้าจอแสดงการเพิ่มอุปกรณ์ผ่านทาง </w:t>
        </w:r>
        <w:r w:rsidR="00CA6D1B" w:rsidRPr="007264FE">
          <w:rPr>
            <w:rStyle w:val="Hyperlink"/>
            <w:noProof/>
          </w:rPr>
          <w:t>Command Line Interface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00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 w:rsidR="00C30660">
          <w:rPr>
            <w:rStyle w:val="Hyperlink"/>
            <w:noProof/>
            <w:webHidden/>
          </w:rPr>
          <w:t>41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000AFE86" w14:textId="47BF9E27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01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2</w:t>
        </w:r>
        <w:r w:rsidR="00CA6D1B" w:rsidRPr="007264FE">
          <w:rPr>
            <w:rStyle w:val="Hyperlink"/>
            <w:noProof/>
            <w:cs/>
          </w:rPr>
          <w:t xml:space="preserve"> หน้าจอแสดงการเชื่อมต่อของอุปกรณ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01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2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40D30431" w14:textId="670F0E61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02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3</w:t>
        </w:r>
        <w:r w:rsidR="00CA6D1B" w:rsidRPr="007264FE">
          <w:rPr>
            <w:rStyle w:val="Hyperlink"/>
            <w:noProof/>
            <w:cs/>
          </w:rPr>
          <w:t xml:space="preserve"> หน้าจอแสดงข้อมูลอุปกรณ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02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2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7A549767" w14:textId="00BFB037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03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 xml:space="preserve"> หน้าจอแสดงข้อมูลอินเตอร์เฟสของอุปกรณ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03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2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1A413C76" w14:textId="789ADB0E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04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5</w:t>
        </w:r>
        <w:r w:rsidR="00CA6D1B" w:rsidRPr="007264FE">
          <w:rPr>
            <w:rStyle w:val="Hyperlink"/>
            <w:noProof/>
            <w:cs/>
          </w:rPr>
          <w:t xml:space="preserve"> หน้าจอแสดงข้อมูลเส้นทางของอุปกรณ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04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3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53B94006" w14:textId="14BD7105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05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6</w:t>
        </w:r>
        <w:r w:rsidR="00CA6D1B" w:rsidRPr="007264FE">
          <w:rPr>
            <w:rStyle w:val="Hyperlink"/>
            <w:noProof/>
            <w:cs/>
          </w:rPr>
          <w:t xml:space="preserve"> เมนูการเพิ่มอุปกรณ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05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3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04DA1920" w14:textId="61EFB226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06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7</w:t>
        </w:r>
        <w:r w:rsidR="00CA6D1B" w:rsidRPr="007264FE">
          <w:rPr>
            <w:rStyle w:val="Hyperlink"/>
            <w:noProof/>
            <w:cs/>
          </w:rPr>
          <w:t xml:space="preserve"> หน้าจอแสดงการเพิ่มอุปกรณ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06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4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3E02862A" w14:textId="5F007FFF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07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8</w:t>
        </w:r>
        <w:r w:rsidR="00CA6D1B" w:rsidRPr="007264FE">
          <w:rPr>
            <w:rStyle w:val="Hyperlink"/>
            <w:noProof/>
            <w:cs/>
          </w:rPr>
          <w:t xml:space="preserve"> หน้าจอแสดงเมื่อเพิ่มอุปกรณ์สำเร็จ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07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4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01E1D32D" w14:textId="46C845C7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08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9</w:t>
        </w:r>
        <w:r w:rsidR="00CA6D1B" w:rsidRPr="007264FE">
          <w:rPr>
            <w:rStyle w:val="Hyperlink"/>
            <w:noProof/>
            <w:cs/>
          </w:rPr>
          <w:t xml:space="preserve"> หน้าจอแสดงข้อมูลอุปกรณ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08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5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4F6F17A0" w14:textId="3812F57B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09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10</w:t>
        </w:r>
        <w:r w:rsidR="00CA6D1B" w:rsidRPr="007264FE">
          <w:rPr>
            <w:rStyle w:val="Hyperlink"/>
            <w:noProof/>
            <w:cs/>
          </w:rPr>
          <w:t xml:space="preserve"> หน้าจอแสดงการสร้างการควบคุมเส้นทางของโฟลว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09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6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73EA2A65" w14:textId="6B1C8969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10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11</w:t>
        </w:r>
        <w:r w:rsidR="00CA6D1B" w:rsidRPr="007264FE">
          <w:rPr>
            <w:rStyle w:val="Hyperlink"/>
            <w:noProof/>
            <w:cs/>
          </w:rPr>
          <w:t xml:space="preserve"> แสดงรายการควบคุมเส้นทางของโฟลว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10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6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79694A4A" w14:textId="166A0E43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11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12</w:t>
        </w:r>
        <w:r w:rsidR="00CA6D1B" w:rsidRPr="007264FE">
          <w:rPr>
            <w:rStyle w:val="Hyperlink"/>
            <w:noProof/>
            <w:cs/>
          </w:rPr>
          <w:t xml:space="preserve"> หน้าแสดงข้อมูลการใช้งานของโฟลว์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11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7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575404C6" w14:textId="2B9059A8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12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13</w:t>
        </w:r>
        <w:r w:rsidR="00CA6D1B" w:rsidRPr="007264FE">
          <w:rPr>
            <w:rStyle w:val="Hyperlink"/>
            <w:noProof/>
            <w:cs/>
          </w:rPr>
          <w:t xml:space="preserve"> แสดงแผนภาพการเชื่อมต่อของเครือข่ายการทดลองที่ 1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12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8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4D47FE90" w14:textId="4974911D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13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14</w:t>
        </w:r>
        <w:r w:rsidR="00CA6D1B" w:rsidRPr="007264FE">
          <w:rPr>
            <w:rStyle w:val="Hyperlink"/>
            <w:noProof/>
            <w:cs/>
          </w:rPr>
          <w:t xml:space="preserve"> เส้นทางการส่งข้อมูลของการทดลองที่ 1 ก่อนใช้งานระบบ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13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8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5DFDC3F6" w14:textId="6B391670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14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15</w:t>
        </w:r>
        <w:r w:rsidR="00CA6D1B" w:rsidRPr="007264FE">
          <w:rPr>
            <w:rStyle w:val="Hyperlink"/>
            <w:noProof/>
            <w:cs/>
          </w:rPr>
          <w:t xml:space="preserve"> กราฟแสดงการใช้งานของลิงค์ระหว่างเราส์เตอร์ก่อนใช้งานระบบ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14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9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6B53928D" w14:textId="1CCFCC76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15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16</w:t>
        </w:r>
        <w:r w:rsidR="00CA6D1B" w:rsidRPr="007264FE">
          <w:rPr>
            <w:rStyle w:val="Hyperlink"/>
            <w:noProof/>
            <w:cs/>
          </w:rPr>
          <w:t xml:space="preserve"> กราฟแสดงการใช้งานของลิงค์ระหว่างเราส์เตอร์หลังใช้งานระบบ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15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49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002A116E" w14:textId="364192D2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16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17</w:t>
        </w:r>
        <w:r w:rsidR="00CA6D1B" w:rsidRPr="007264FE">
          <w:rPr>
            <w:rStyle w:val="Hyperlink"/>
            <w:noProof/>
            <w:cs/>
          </w:rPr>
          <w:t xml:space="preserve"> เส้นทางการส่งข้อมูลขณะที่ระบบได้ย้ายเส้นทาง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16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50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429C914C" w14:textId="7F15AC08" w:rsidR="003A0252" w:rsidRPr="005D3BA4" w:rsidRDefault="003A0252" w:rsidP="003A0252">
      <w:pPr>
        <w:pStyle w:val="a"/>
        <w:rPr>
          <w:sz w:val="48"/>
          <w:szCs w:val="48"/>
          <w:cs/>
        </w:rPr>
      </w:pPr>
      <w:bookmarkStart w:id="119" w:name="_Toc515520413"/>
      <w:r w:rsidRPr="005D3BA4">
        <w:rPr>
          <w:rFonts w:hint="cs"/>
          <w:sz w:val="48"/>
          <w:szCs w:val="48"/>
          <w:cs/>
        </w:rPr>
        <w:lastRenderedPageBreak/>
        <w:t>สารบัญรูป</w:t>
      </w:r>
      <w:r>
        <w:rPr>
          <w:rFonts w:hint="cs"/>
          <w:sz w:val="48"/>
          <w:szCs w:val="48"/>
          <w:cs/>
        </w:rPr>
        <w:t xml:space="preserve"> (ต่อ)</w:t>
      </w:r>
      <w:bookmarkEnd w:id="119"/>
    </w:p>
    <w:p w14:paraId="0B7EDC84" w14:textId="77777777" w:rsidR="003A0252" w:rsidRDefault="003A0252" w:rsidP="003A0252">
      <w:pPr>
        <w:rPr>
          <w:b/>
          <w:bCs/>
        </w:rPr>
      </w:pPr>
      <w:r w:rsidRPr="00362F99">
        <w:rPr>
          <w:rFonts w:hint="cs"/>
          <w:b/>
          <w:bCs/>
          <w:cs/>
        </w:rPr>
        <w:t>รูปที่                                                                                                                                                                 หน้า</w:t>
      </w:r>
    </w:p>
    <w:p w14:paraId="1CDE6782" w14:textId="77777777" w:rsidR="003A0252" w:rsidRPr="00FB1371" w:rsidRDefault="003A0252" w:rsidP="003A0252">
      <w:pPr>
        <w:rPr>
          <w:cs/>
        </w:rPr>
      </w:pPr>
    </w:p>
    <w:p w14:paraId="68EB5325" w14:textId="7CDCC3D5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17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18</w:t>
        </w:r>
        <w:r w:rsidR="00CA6D1B" w:rsidRPr="007264FE">
          <w:rPr>
            <w:rStyle w:val="Hyperlink"/>
            <w:noProof/>
            <w:cs/>
          </w:rPr>
          <w:t xml:space="preserve"> แสดงแผนภาพการเชื่อมต่อของเครือข่ายการทดลองที่ 2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17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50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26E19666" w14:textId="262CF0B1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18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19</w:t>
        </w:r>
        <w:r w:rsidR="00CA6D1B" w:rsidRPr="007264FE">
          <w:rPr>
            <w:rStyle w:val="Hyperlink"/>
            <w:noProof/>
            <w:cs/>
          </w:rPr>
          <w:t xml:space="preserve"> เส้นทางการส่งข้อมูลของการทดลองที่ 1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18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51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375394C2" w14:textId="021F200C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19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20</w:t>
        </w:r>
        <w:r w:rsidR="00CA6D1B" w:rsidRPr="007264FE">
          <w:rPr>
            <w:rStyle w:val="Hyperlink"/>
            <w:noProof/>
            <w:cs/>
          </w:rPr>
          <w:t xml:space="preserve"> กราฟแสดงการใช้งานของลิงค์ระหว่างเราส์เตอร์ก่อนใช้งานระบบ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19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51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1C7E97D1" w14:textId="18EB627C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20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21</w:t>
        </w:r>
        <w:r w:rsidR="00CA6D1B" w:rsidRPr="007264FE">
          <w:rPr>
            <w:rStyle w:val="Hyperlink"/>
            <w:noProof/>
            <w:cs/>
          </w:rPr>
          <w:t xml:space="preserve"> กราฟแสดงการใช้งานของลิงค์ระหว่างเราส์เตอร์หลังใช้งานระบบ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20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52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3F92EF63" w14:textId="0FC28714" w:rsidR="00CA6D1B" w:rsidRPr="0073375E" w:rsidRDefault="00C30660" w:rsidP="0073375E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228221" w:history="1">
        <w:r w:rsidR="00CA6D1B" w:rsidRPr="007264FE">
          <w:rPr>
            <w:rStyle w:val="Hyperlink"/>
            <w:noProof/>
          </w:rPr>
          <w:t>4</w:t>
        </w:r>
        <w:r w:rsidR="00CA6D1B" w:rsidRPr="007264FE">
          <w:rPr>
            <w:rStyle w:val="Hyperlink"/>
            <w:noProof/>
            <w:cs/>
          </w:rPr>
          <w:t>.</w:t>
        </w:r>
        <w:r w:rsidR="00CA6D1B" w:rsidRPr="007264FE">
          <w:rPr>
            <w:rStyle w:val="Hyperlink"/>
            <w:noProof/>
          </w:rPr>
          <w:t>22</w:t>
        </w:r>
        <w:r w:rsidR="00CA6D1B" w:rsidRPr="007264FE">
          <w:rPr>
            <w:rStyle w:val="Hyperlink"/>
            <w:noProof/>
            <w:cs/>
          </w:rPr>
          <w:t xml:space="preserve"> เส้นทางการส่งข้อมูลขณะที่ระบบได้ย้ายเส้นทาง</w:t>
        </w:r>
        <w:r w:rsidR="00CA6D1B" w:rsidRPr="0073375E">
          <w:rPr>
            <w:rStyle w:val="Hyperlink"/>
            <w:webHidden/>
          </w:rPr>
          <w:tab/>
        </w:r>
        <w:r w:rsidR="00CA6D1B" w:rsidRPr="0073375E">
          <w:rPr>
            <w:rStyle w:val="Hyperlink"/>
            <w:webHidden/>
          </w:rPr>
          <w:fldChar w:fldCharType="begin"/>
        </w:r>
        <w:r w:rsidR="00CA6D1B" w:rsidRPr="0073375E">
          <w:rPr>
            <w:rStyle w:val="Hyperlink"/>
            <w:webHidden/>
          </w:rPr>
          <w:instrText xml:space="preserve"> PAGEREF _Toc515228221 \h </w:instrText>
        </w:r>
        <w:r w:rsidR="00CA6D1B" w:rsidRPr="0073375E">
          <w:rPr>
            <w:rStyle w:val="Hyperlink"/>
            <w:webHidden/>
          </w:rPr>
        </w:r>
        <w:r w:rsidR="00CA6D1B" w:rsidRPr="0073375E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52</w:t>
        </w:r>
        <w:r w:rsidR="00CA6D1B" w:rsidRPr="0073375E">
          <w:rPr>
            <w:rStyle w:val="Hyperlink"/>
            <w:webHidden/>
          </w:rPr>
          <w:fldChar w:fldCharType="end"/>
        </w:r>
      </w:hyperlink>
    </w:p>
    <w:p w14:paraId="7756BDB4" w14:textId="7DFD0DAC" w:rsidR="00833EBF" w:rsidRPr="00755A0C" w:rsidRDefault="0077430A" w:rsidP="00755A0C">
      <w:pPr>
        <w:pStyle w:val="TableofFigures"/>
        <w:tabs>
          <w:tab w:val="right" w:leader="dot" w:pos="8296"/>
        </w:tabs>
        <w:ind w:left="450"/>
        <w:rPr>
          <w:noProof/>
        </w:rPr>
      </w:pPr>
      <w:r w:rsidRPr="0073375E">
        <w:rPr>
          <w:rStyle w:val="Hyperlink"/>
          <w:noProof/>
          <w:cs/>
        </w:rPr>
        <w:fldChar w:fldCharType="end"/>
      </w:r>
      <w:r w:rsidR="00833EBF">
        <w:rPr>
          <w:rStyle w:val="Hyperlink"/>
          <w:noProof/>
          <w:cs/>
        </w:rPr>
        <w:fldChar w:fldCharType="begin"/>
      </w:r>
      <w:r w:rsidR="00833EBF">
        <w:rPr>
          <w:rStyle w:val="Hyperlink"/>
          <w:noProof/>
          <w:cs/>
        </w:rPr>
        <w:instrText xml:space="preserve"> </w:instrText>
      </w:r>
      <w:r w:rsidR="00833EBF">
        <w:rPr>
          <w:rStyle w:val="Hyperlink"/>
          <w:noProof/>
        </w:rPr>
        <w:instrText>TOC \h \z \c "</w:instrText>
      </w:r>
      <w:r w:rsidR="00833EBF">
        <w:rPr>
          <w:rStyle w:val="Hyperlink"/>
          <w:noProof/>
          <w:cs/>
        </w:rPr>
        <w:instrText xml:space="preserve">รูปที่ ก." </w:instrText>
      </w:r>
      <w:r w:rsidR="00833EBF">
        <w:rPr>
          <w:rStyle w:val="Hyperlink"/>
          <w:noProof/>
          <w:cs/>
        </w:rPr>
        <w:fldChar w:fldCharType="separate"/>
      </w:r>
      <w:hyperlink w:anchor="_Toc515495918" w:history="1">
        <w:r w:rsidR="00833EBF" w:rsidRPr="00DF3E21">
          <w:rPr>
            <w:rStyle w:val="Hyperlink"/>
            <w:noProof/>
            <w:cs/>
          </w:rPr>
          <w:t xml:space="preserve">ก.1แสดงตัวอย่างการตั้งค่า </w:t>
        </w:r>
        <w:r w:rsidR="00833EBF" w:rsidRPr="00DF3E21">
          <w:rPr>
            <w:rStyle w:val="Hyperlink"/>
            <w:noProof/>
          </w:rPr>
          <w:t>Database</w:t>
        </w:r>
        <w:r w:rsidR="00833EBF">
          <w:rPr>
            <w:noProof/>
            <w:webHidden/>
          </w:rPr>
          <w:tab/>
        </w:r>
        <w:r w:rsidR="00833EBF">
          <w:rPr>
            <w:noProof/>
            <w:webHidden/>
          </w:rPr>
          <w:fldChar w:fldCharType="begin"/>
        </w:r>
        <w:r w:rsidR="00833EBF">
          <w:rPr>
            <w:noProof/>
            <w:webHidden/>
          </w:rPr>
          <w:instrText xml:space="preserve"> PAGEREF _Toc515495918 \h </w:instrText>
        </w:r>
        <w:r w:rsidR="00833EBF">
          <w:rPr>
            <w:noProof/>
            <w:webHidden/>
          </w:rPr>
        </w:r>
        <w:r w:rsidR="00833EBF">
          <w:rPr>
            <w:noProof/>
            <w:webHidden/>
          </w:rPr>
          <w:fldChar w:fldCharType="separate"/>
        </w:r>
        <w:r w:rsidR="00C30660">
          <w:rPr>
            <w:noProof/>
            <w:webHidden/>
          </w:rPr>
          <w:t>60</w:t>
        </w:r>
        <w:r w:rsidR="00833EBF">
          <w:rPr>
            <w:noProof/>
            <w:webHidden/>
          </w:rPr>
          <w:fldChar w:fldCharType="end"/>
        </w:r>
      </w:hyperlink>
    </w:p>
    <w:p w14:paraId="55B88778" w14:textId="277F7C00" w:rsidR="00833EBF" w:rsidRPr="00880055" w:rsidRDefault="00C30660" w:rsidP="00880055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495919" w:history="1">
        <w:r w:rsidR="00833EBF" w:rsidRPr="00DF3E21">
          <w:rPr>
            <w:rStyle w:val="Hyperlink"/>
            <w:noProof/>
            <w:cs/>
          </w:rPr>
          <w:t>ก.2</w:t>
        </w:r>
        <w:r w:rsidR="00833EBF" w:rsidRPr="00DF3E21">
          <w:rPr>
            <w:rStyle w:val="Hyperlink"/>
            <w:noProof/>
          </w:rPr>
          <w:t xml:space="preserve"> </w:t>
        </w:r>
        <w:r w:rsidR="00833EBF" w:rsidRPr="00DF3E21">
          <w:rPr>
            <w:rStyle w:val="Hyperlink"/>
            <w:noProof/>
            <w:cs/>
          </w:rPr>
          <w:t xml:space="preserve">แสดงการรันไฟล์ </w:t>
        </w:r>
        <w:r w:rsidR="00833EBF" w:rsidRPr="00DF3E21">
          <w:rPr>
            <w:rStyle w:val="Hyperlink"/>
            <w:noProof/>
          </w:rPr>
          <w:t>main.py</w:t>
        </w:r>
        <w:r w:rsidR="00833EBF" w:rsidRPr="00880055">
          <w:rPr>
            <w:rStyle w:val="Hyperlink"/>
            <w:webHidden/>
          </w:rPr>
          <w:tab/>
        </w:r>
        <w:r w:rsidR="00833EBF" w:rsidRPr="00880055">
          <w:rPr>
            <w:rStyle w:val="Hyperlink"/>
            <w:webHidden/>
          </w:rPr>
          <w:fldChar w:fldCharType="begin"/>
        </w:r>
        <w:r w:rsidR="00833EBF" w:rsidRPr="00880055">
          <w:rPr>
            <w:rStyle w:val="Hyperlink"/>
            <w:webHidden/>
          </w:rPr>
          <w:instrText xml:space="preserve"> PAGEREF _Toc515495919 \h </w:instrText>
        </w:r>
        <w:r w:rsidR="00833EBF" w:rsidRPr="00880055">
          <w:rPr>
            <w:rStyle w:val="Hyperlink"/>
            <w:webHidden/>
          </w:rPr>
        </w:r>
        <w:r w:rsidR="00833EBF" w:rsidRPr="00880055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60</w:t>
        </w:r>
        <w:r w:rsidR="00833EBF" w:rsidRPr="00880055">
          <w:rPr>
            <w:rStyle w:val="Hyperlink"/>
            <w:webHidden/>
          </w:rPr>
          <w:fldChar w:fldCharType="end"/>
        </w:r>
      </w:hyperlink>
    </w:p>
    <w:p w14:paraId="2331E1C9" w14:textId="7BB54628" w:rsidR="00833EBF" w:rsidRPr="00880055" w:rsidRDefault="00C30660" w:rsidP="00880055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495920" w:history="1">
        <w:r w:rsidR="00833EBF" w:rsidRPr="00DF3E21">
          <w:rPr>
            <w:rStyle w:val="Hyperlink"/>
            <w:noProof/>
            <w:cs/>
          </w:rPr>
          <w:t>ก.3</w:t>
        </w:r>
        <w:r w:rsidR="00833EBF" w:rsidRPr="00DF3E21">
          <w:rPr>
            <w:rStyle w:val="Hyperlink"/>
            <w:noProof/>
          </w:rPr>
          <w:t xml:space="preserve"> </w:t>
        </w:r>
        <w:r w:rsidR="00833EBF" w:rsidRPr="00DF3E21">
          <w:rPr>
            <w:rStyle w:val="Hyperlink"/>
            <w:noProof/>
            <w:cs/>
          </w:rPr>
          <w:t>แสดงการรันไฟล์</w:t>
        </w:r>
        <w:r w:rsidR="00833EBF" w:rsidRPr="00DF3E21">
          <w:rPr>
            <w:rStyle w:val="Hyperlink"/>
            <w:noProof/>
          </w:rPr>
          <w:t xml:space="preserve"> main_web.py</w:t>
        </w:r>
        <w:r w:rsidR="00833EBF" w:rsidRPr="00880055">
          <w:rPr>
            <w:rStyle w:val="Hyperlink"/>
            <w:webHidden/>
          </w:rPr>
          <w:tab/>
        </w:r>
        <w:r w:rsidR="00833EBF" w:rsidRPr="00880055">
          <w:rPr>
            <w:rStyle w:val="Hyperlink"/>
            <w:webHidden/>
          </w:rPr>
          <w:fldChar w:fldCharType="begin"/>
        </w:r>
        <w:r w:rsidR="00833EBF" w:rsidRPr="00880055">
          <w:rPr>
            <w:rStyle w:val="Hyperlink"/>
            <w:webHidden/>
          </w:rPr>
          <w:instrText xml:space="preserve"> PAGEREF _Toc515495920 \h </w:instrText>
        </w:r>
        <w:r w:rsidR="00833EBF" w:rsidRPr="00880055">
          <w:rPr>
            <w:rStyle w:val="Hyperlink"/>
            <w:webHidden/>
          </w:rPr>
        </w:r>
        <w:r w:rsidR="00833EBF" w:rsidRPr="00880055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60</w:t>
        </w:r>
        <w:r w:rsidR="00833EBF" w:rsidRPr="00880055">
          <w:rPr>
            <w:rStyle w:val="Hyperlink"/>
            <w:webHidden/>
          </w:rPr>
          <w:fldChar w:fldCharType="end"/>
        </w:r>
      </w:hyperlink>
    </w:p>
    <w:p w14:paraId="4BAF91AB" w14:textId="6F8F1F07" w:rsidR="00833EBF" w:rsidRPr="00880055" w:rsidRDefault="00C30660" w:rsidP="00880055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495921" w:history="1">
        <w:r w:rsidR="00833EBF" w:rsidRPr="00DF3E21">
          <w:rPr>
            <w:rStyle w:val="Hyperlink"/>
            <w:noProof/>
            <w:cs/>
          </w:rPr>
          <w:t>ก.4</w:t>
        </w:r>
        <w:r w:rsidR="00833EBF" w:rsidRPr="00DF3E21">
          <w:rPr>
            <w:rStyle w:val="Hyperlink"/>
            <w:noProof/>
          </w:rPr>
          <w:t xml:space="preserve"> </w:t>
        </w:r>
        <w:r w:rsidR="00833EBF" w:rsidRPr="00DF3E21">
          <w:rPr>
            <w:rStyle w:val="Hyperlink"/>
            <w:noProof/>
            <w:cs/>
          </w:rPr>
          <w:t xml:space="preserve">แสดงการตั้งค่า </w:t>
        </w:r>
        <w:r w:rsidR="00833EBF" w:rsidRPr="00DF3E21">
          <w:rPr>
            <w:rStyle w:val="Hyperlink"/>
            <w:noProof/>
          </w:rPr>
          <w:t>baseURL</w:t>
        </w:r>
        <w:r w:rsidR="00833EBF" w:rsidRPr="00880055">
          <w:rPr>
            <w:rStyle w:val="Hyperlink"/>
            <w:webHidden/>
          </w:rPr>
          <w:tab/>
        </w:r>
        <w:r w:rsidR="00833EBF" w:rsidRPr="00880055">
          <w:rPr>
            <w:rStyle w:val="Hyperlink"/>
            <w:webHidden/>
          </w:rPr>
          <w:fldChar w:fldCharType="begin"/>
        </w:r>
        <w:r w:rsidR="00833EBF" w:rsidRPr="00880055">
          <w:rPr>
            <w:rStyle w:val="Hyperlink"/>
            <w:webHidden/>
          </w:rPr>
          <w:instrText xml:space="preserve"> PAGEREF _Toc515495921 \h </w:instrText>
        </w:r>
        <w:r w:rsidR="00833EBF" w:rsidRPr="00880055">
          <w:rPr>
            <w:rStyle w:val="Hyperlink"/>
            <w:webHidden/>
          </w:rPr>
        </w:r>
        <w:r w:rsidR="00833EBF" w:rsidRPr="00880055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61</w:t>
        </w:r>
        <w:r w:rsidR="00833EBF" w:rsidRPr="00880055">
          <w:rPr>
            <w:rStyle w:val="Hyperlink"/>
            <w:webHidden/>
          </w:rPr>
          <w:fldChar w:fldCharType="end"/>
        </w:r>
      </w:hyperlink>
    </w:p>
    <w:p w14:paraId="2974290F" w14:textId="66B2EB1D" w:rsidR="00833EBF" w:rsidRPr="00880055" w:rsidRDefault="00C30660" w:rsidP="00880055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495922" w:history="1">
        <w:r w:rsidR="00833EBF" w:rsidRPr="00DF3E21">
          <w:rPr>
            <w:rStyle w:val="Hyperlink"/>
            <w:noProof/>
            <w:cs/>
          </w:rPr>
          <w:t>ก.5</w:t>
        </w:r>
        <w:r w:rsidR="00833EBF" w:rsidRPr="00DF3E21">
          <w:rPr>
            <w:rStyle w:val="Hyperlink"/>
            <w:noProof/>
          </w:rPr>
          <w:t xml:space="preserve"> </w:t>
        </w:r>
        <w:r w:rsidR="00833EBF" w:rsidRPr="00DF3E21">
          <w:rPr>
            <w:rStyle w:val="Hyperlink"/>
            <w:noProof/>
            <w:cs/>
          </w:rPr>
          <w:t xml:space="preserve">แสดงการรันระบบส่วนของ </w:t>
        </w:r>
        <w:r w:rsidR="00833EBF" w:rsidRPr="00DF3E21">
          <w:rPr>
            <w:rStyle w:val="Hyperlink"/>
            <w:noProof/>
          </w:rPr>
          <w:t>Frontend</w:t>
        </w:r>
        <w:r w:rsidR="00833EBF" w:rsidRPr="00880055">
          <w:rPr>
            <w:rStyle w:val="Hyperlink"/>
            <w:webHidden/>
          </w:rPr>
          <w:tab/>
        </w:r>
        <w:r w:rsidR="00833EBF" w:rsidRPr="00880055">
          <w:rPr>
            <w:rStyle w:val="Hyperlink"/>
            <w:webHidden/>
          </w:rPr>
          <w:fldChar w:fldCharType="begin"/>
        </w:r>
        <w:r w:rsidR="00833EBF" w:rsidRPr="00880055">
          <w:rPr>
            <w:rStyle w:val="Hyperlink"/>
            <w:webHidden/>
          </w:rPr>
          <w:instrText xml:space="preserve"> PAGEREF _Toc515495922 \h </w:instrText>
        </w:r>
        <w:r w:rsidR="00833EBF" w:rsidRPr="00880055">
          <w:rPr>
            <w:rStyle w:val="Hyperlink"/>
            <w:webHidden/>
          </w:rPr>
        </w:r>
        <w:r w:rsidR="00833EBF" w:rsidRPr="00880055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61</w:t>
        </w:r>
        <w:r w:rsidR="00833EBF" w:rsidRPr="00880055">
          <w:rPr>
            <w:rStyle w:val="Hyperlink"/>
            <w:webHidden/>
          </w:rPr>
          <w:fldChar w:fldCharType="end"/>
        </w:r>
      </w:hyperlink>
    </w:p>
    <w:p w14:paraId="6857F96A" w14:textId="12548146" w:rsidR="00833EBF" w:rsidRPr="00880055" w:rsidRDefault="00C30660" w:rsidP="00880055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495923" w:history="1">
        <w:r w:rsidR="00833EBF" w:rsidRPr="00DF3E21">
          <w:rPr>
            <w:rStyle w:val="Hyperlink"/>
            <w:noProof/>
            <w:cs/>
          </w:rPr>
          <w:t>ก.6 แสดงโครงสร้างของไฟล์สำหรับการเพิ่มอุปกรณ์ชนิดใหม่เข้าสู่ระบบ</w:t>
        </w:r>
        <w:r w:rsidR="00833EBF" w:rsidRPr="00880055">
          <w:rPr>
            <w:rStyle w:val="Hyperlink"/>
            <w:webHidden/>
          </w:rPr>
          <w:tab/>
        </w:r>
        <w:r w:rsidR="00833EBF" w:rsidRPr="00880055">
          <w:rPr>
            <w:rStyle w:val="Hyperlink"/>
            <w:webHidden/>
          </w:rPr>
          <w:fldChar w:fldCharType="begin"/>
        </w:r>
        <w:r w:rsidR="00833EBF" w:rsidRPr="00880055">
          <w:rPr>
            <w:rStyle w:val="Hyperlink"/>
            <w:webHidden/>
          </w:rPr>
          <w:instrText xml:space="preserve"> PAGEREF _Toc515495923 \h </w:instrText>
        </w:r>
        <w:r w:rsidR="00833EBF" w:rsidRPr="00880055">
          <w:rPr>
            <w:rStyle w:val="Hyperlink"/>
            <w:webHidden/>
          </w:rPr>
        </w:r>
        <w:r w:rsidR="00833EBF" w:rsidRPr="00880055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61</w:t>
        </w:r>
        <w:r w:rsidR="00833EBF" w:rsidRPr="00880055">
          <w:rPr>
            <w:rStyle w:val="Hyperlink"/>
            <w:webHidden/>
          </w:rPr>
          <w:fldChar w:fldCharType="end"/>
        </w:r>
      </w:hyperlink>
    </w:p>
    <w:p w14:paraId="120856F7" w14:textId="6DC7A71E" w:rsidR="00833EBF" w:rsidRPr="00880055" w:rsidRDefault="00C30660" w:rsidP="00880055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495924" w:history="1">
        <w:r w:rsidR="00833EBF" w:rsidRPr="00DF3E21">
          <w:rPr>
            <w:rStyle w:val="Hyperlink"/>
            <w:noProof/>
            <w:cs/>
          </w:rPr>
          <w:t>ก.7 แสดงการสร้างฟังก์ชันสำหรับการเพิ่มอุปกรณ์ชนิดใหม่เข้าสู่ระบบ</w:t>
        </w:r>
        <w:r w:rsidR="00833EBF" w:rsidRPr="00880055">
          <w:rPr>
            <w:rStyle w:val="Hyperlink"/>
            <w:webHidden/>
          </w:rPr>
          <w:tab/>
        </w:r>
        <w:r w:rsidR="00833EBF" w:rsidRPr="00880055">
          <w:rPr>
            <w:rStyle w:val="Hyperlink"/>
            <w:webHidden/>
          </w:rPr>
          <w:fldChar w:fldCharType="begin"/>
        </w:r>
        <w:r w:rsidR="00833EBF" w:rsidRPr="00880055">
          <w:rPr>
            <w:rStyle w:val="Hyperlink"/>
            <w:webHidden/>
          </w:rPr>
          <w:instrText xml:space="preserve"> PAGEREF _Toc515495924 \h </w:instrText>
        </w:r>
        <w:r w:rsidR="00833EBF" w:rsidRPr="00880055">
          <w:rPr>
            <w:rStyle w:val="Hyperlink"/>
            <w:webHidden/>
          </w:rPr>
        </w:r>
        <w:r w:rsidR="00833EBF" w:rsidRPr="00880055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62</w:t>
        </w:r>
        <w:r w:rsidR="00833EBF" w:rsidRPr="00880055">
          <w:rPr>
            <w:rStyle w:val="Hyperlink"/>
            <w:webHidden/>
          </w:rPr>
          <w:fldChar w:fldCharType="end"/>
        </w:r>
      </w:hyperlink>
    </w:p>
    <w:p w14:paraId="64FCF415" w14:textId="39C33FA9" w:rsidR="00833EBF" w:rsidRPr="00880055" w:rsidRDefault="00C30660" w:rsidP="00880055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495925" w:history="1">
        <w:r w:rsidR="00833EBF" w:rsidRPr="00DF3E21">
          <w:rPr>
            <w:rStyle w:val="Hyperlink"/>
            <w:noProof/>
            <w:cs/>
          </w:rPr>
          <w:t xml:space="preserve">ก.8 แสดงข้อมูลในฟังก์ชัน </w:t>
        </w:r>
        <w:r w:rsidR="00833EBF" w:rsidRPr="00DF3E21">
          <w:rPr>
            <w:rStyle w:val="Hyperlink"/>
            <w:noProof/>
          </w:rPr>
          <w:t>generate_config_command</w:t>
        </w:r>
        <w:r w:rsidR="00833EBF" w:rsidRPr="00880055">
          <w:rPr>
            <w:rStyle w:val="Hyperlink"/>
            <w:webHidden/>
          </w:rPr>
          <w:tab/>
        </w:r>
        <w:r w:rsidR="00833EBF" w:rsidRPr="00880055">
          <w:rPr>
            <w:rStyle w:val="Hyperlink"/>
            <w:webHidden/>
          </w:rPr>
          <w:fldChar w:fldCharType="begin"/>
        </w:r>
        <w:r w:rsidR="00833EBF" w:rsidRPr="00880055">
          <w:rPr>
            <w:rStyle w:val="Hyperlink"/>
            <w:webHidden/>
          </w:rPr>
          <w:instrText xml:space="preserve"> PAGEREF _Toc515495925 \h </w:instrText>
        </w:r>
        <w:r w:rsidR="00833EBF" w:rsidRPr="00880055">
          <w:rPr>
            <w:rStyle w:val="Hyperlink"/>
            <w:webHidden/>
          </w:rPr>
        </w:r>
        <w:r w:rsidR="00833EBF" w:rsidRPr="00880055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63</w:t>
        </w:r>
        <w:r w:rsidR="00833EBF" w:rsidRPr="00880055">
          <w:rPr>
            <w:rStyle w:val="Hyperlink"/>
            <w:webHidden/>
          </w:rPr>
          <w:fldChar w:fldCharType="end"/>
        </w:r>
      </w:hyperlink>
    </w:p>
    <w:p w14:paraId="572CA5DD" w14:textId="20CE1DDD" w:rsidR="00833EBF" w:rsidRPr="00880055" w:rsidRDefault="00C30660" w:rsidP="00880055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495926" w:history="1">
        <w:r w:rsidR="00833EBF" w:rsidRPr="00DF3E21">
          <w:rPr>
            <w:rStyle w:val="Hyperlink"/>
            <w:noProof/>
            <w:cs/>
          </w:rPr>
          <w:t xml:space="preserve">ก.9 แสดงข้อมูลในฟังก์ชัน </w:t>
        </w:r>
        <w:r w:rsidR="00833EBF" w:rsidRPr="00DF3E21">
          <w:rPr>
            <w:rStyle w:val="Hyperlink"/>
            <w:noProof/>
          </w:rPr>
          <w:t>generate_remove_command</w:t>
        </w:r>
        <w:r w:rsidR="00833EBF" w:rsidRPr="00880055">
          <w:rPr>
            <w:rStyle w:val="Hyperlink"/>
            <w:webHidden/>
          </w:rPr>
          <w:tab/>
        </w:r>
        <w:r w:rsidR="00833EBF" w:rsidRPr="00880055">
          <w:rPr>
            <w:rStyle w:val="Hyperlink"/>
            <w:webHidden/>
          </w:rPr>
          <w:fldChar w:fldCharType="begin"/>
        </w:r>
        <w:r w:rsidR="00833EBF" w:rsidRPr="00880055">
          <w:rPr>
            <w:rStyle w:val="Hyperlink"/>
            <w:webHidden/>
          </w:rPr>
          <w:instrText xml:space="preserve"> PAGEREF _Toc515495926 \h </w:instrText>
        </w:r>
        <w:r w:rsidR="00833EBF" w:rsidRPr="00880055">
          <w:rPr>
            <w:rStyle w:val="Hyperlink"/>
            <w:webHidden/>
          </w:rPr>
        </w:r>
        <w:r w:rsidR="00833EBF" w:rsidRPr="00880055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63</w:t>
        </w:r>
        <w:r w:rsidR="00833EBF" w:rsidRPr="00880055">
          <w:rPr>
            <w:rStyle w:val="Hyperlink"/>
            <w:webHidden/>
          </w:rPr>
          <w:fldChar w:fldCharType="end"/>
        </w:r>
      </w:hyperlink>
    </w:p>
    <w:p w14:paraId="66E40020" w14:textId="5968CD1F" w:rsidR="00833EBF" w:rsidRPr="00880055" w:rsidRDefault="00C30660" w:rsidP="00880055">
      <w:pPr>
        <w:pStyle w:val="TableofFigures"/>
        <w:tabs>
          <w:tab w:val="right" w:leader="dot" w:pos="8296"/>
        </w:tabs>
        <w:ind w:left="450"/>
        <w:rPr>
          <w:rStyle w:val="Hyperlink"/>
        </w:rPr>
      </w:pPr>
      <w:hyperlink w:anchor="_Toc515495927" w:history="1">
        <w:r w:rsidR="00833EBF" w:rsidRPr="00DF3E21">
          <w:rPr>
            <w:rStyle w:val="Hyperlink"/>
            <w:noProof/>
            <w:cs/>
          </w:rPr>
          <w:t xml:space="preserve">ก.10 แสดงข้อมูลในฟังก์ชัน </w:t>
        </w:r>
        <w:r w:rsidR="00833EBF" w:rsidRPr="00DF3E21">
          <w:rPr>
            <w:rStyle w:val="Hyperlink"/>
            <w:noProof/>
          </w:rPr>
          <w:t>get_netmiko_type</w:t>
        </w:r>
        <w:r w:rsidR="00833EBF" w:rsidRPr="00880055">
          <w:rPr>
            <w:rStyle w:val="Hyperlink"/>
            <w:webHidden/>
          </w:rPr>
          <w:tab/>
        </w:r>
        <w:r w:rsidR="00833EBF" w:rsidRPr="00880055">
          <w:rPr>
            <w:rStyle w:val="Hyperlink"/>
            <w:webHidden/>
          </w:rPr>
          <w:fldChar w:fldCharType="begin"/>
        </w:r>
        <w:r w:rsidR="00833EBF" w:rsidRPr="00880055">
          <w:rPr>
            <w:rStyle w:val="Hyperlink"/>
            <w:webHidden/>
          </w:rPr>
          <w:instrText xml:space="preserve"> PAGEREF _Toc515495927 \h </w:instrText>
        </w:r>
        <w:r w:rsidR="00833EBF" w:rsidRPr="00880055">
          <w:rPr>
            <w:rStyle w:val="Hyperlink"/>
            <w:webHidden/>
          </w:rPr>
        </w:r>
        <w:r w:rsidR="00833EBF" w:rsidRPr="00880055">
          <w:rPr>
            <w:rStyle w:val="Hyperlink"/>
            <w:webHidden/>
          </w:rPr>
          <w:fldChar w:fldCharType="separate"/>
        </w:r>
        <w:r>
          <w:rPr>
            <w:rStyle w:val="Hyperlink"/>
            <w:noProof/>
            <w:webHidden/>
          </w:rPr>
          <w:t>63</w:t>
        </w:r>
        <w:r w:rsidR="00833EBF" w:rsidRPr="00880055">
          <w:rPr>
            <w:rStyle w:val="Hyperlink"/>
            <w:webHidden/>
          </w:rPr>
          <w:fldChar w:fldCharType="end"/>
        </w:r>
      </w:hyperlink>
    </w:p>
    <w:p w14:paraId="2A9E151B" w14:textId="70228FAC" w:rsidR="004217EF" w:rsidRPr="00F3487F" w:rsidRDefault="00833EBF" w:rsidP="0073375E">
      <w:pPr>
        <w:pStyle w:val="TableofFigures"/>
        <w:tabs>
          <w:tab w:val="right" w:leader="dot" w:pos="8296"/>
        </w:tabs>
        <w:ind w:left="450"/>
      </w:pPr>
      <w:r>
        <w:rPr>
          <w:rStyle w:val="Hyperlink"/>
          <w:noProof/>
          <w:cs/>
        </w:rPr>
        <w:fldChar w:fldCharType="end"/>
      </w:r>
    </w:p>
    <w:p w14:paraId="0BE031EF" w14:textId="18AEE9E8" w:rsidR="0036307B" w:rsidRDefault="0086390E" w:rsidP="006901A7">
      <w:pPr>
        <w:pStyle w:val="TableofFigures"/>
      </w:pPr>
      <w:r w:rsidRPr="00F3487F">
        <w:rPr>
          <w:cs/>
        </w:rPr>
        <w:br w:type="page"/>
      </w:r>
    </w:p>
    <w:p w14:paraId="71E2F084" w14:textId="10BBA891" w:rsidR="00F3426B" w:rsidRPr="005D3BA4" w:rsidRDefault="00F3426B" w:rsidP="00B20F5E">
      <w:pPr>
        <w:pStyle w:val="a"/>
        <w:rPr>
          <w:sz w:val="48"/>
          <w:szCs w:val="48"/>
        </w:rPr>
      </w:pPr>
      <w:bookmarkStart w:id="120" w:name="_Toc513451994"/>
      <w:bookmarkStart w:id="121" w:name="_Toc513453325"/>
      <w:bookmarkStart w:id="122" w:name="_Toc513453378"/>
      <w:bookmarkStart w:id="123" w:name="_Toc513454216"/>
      <w:bookmarkStart w:id="124" w:name="_Toc513454825"/>
      <w:bookmarkStart w:id="125" w:name="_Toc513456084"/>
      <w:bookmarkStart w:id="126" w:name="_Toc513458462"/>
      <w:bookmarkStart w:id="127" w:name="_Toc513458946"/>
      <w:bookmarkStart w:id="128" w:name="_Toc513460882"/>
      <w:bookmarkStart w:id="129" w:name="_Toc513463051"/>
      <w:bookmarkStart w:id="130" w:name="_Toc513463891"/>
      <w:bookmarkStart w:id="131" w:name="_Toc513464367"/>
      <w:bookmarkStart w:id="132" w:name="_Toc513464733"/>
      <w:bookmarkStart w:id="133" w:name="_Toc513466313"/>
      <w:bookmarkStart w:id="134" w:name="_Toc513466554"/>
      <w:bookmarkStart w:id="135" w:name="_Toc513468674"/>
      <w:bookmarkStart w:id="136" w:name="_Toc513472593"/>
      <w:bookmarkStart w:id="137" w:name="_Toc514945036"/>
      <w:bookmarkStart w:id="138" w:name="_Toc515225612"/>
      <w:bookmarkStart w:id="139" w:name="_Toc515225584"/>
      <w:bookmarkStart w:id="140" w:name="_Toc515227467"/>
      <w:bookmarkStart w:id="141" w:name="_Toc515520414"/>
      <w:r w:rsidRPr="005D3BA4">
        <w:rPr>
          <w:rFonts w:hint="cs"/>
          <w:sz w:val="48"/>
          <w:szCs w:val="48"/>
          <w:cs/>
        </w:rPr>
        <w:lastRenderedPageBreak/>
        <w:t>สารบัญตาราง</w:t>
      </w:r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</w:p>
    <w:p w14:paraId="0A3E81FE" w14:textId="26096B76" w:rsidR="00140A47" w:rsidRDefault="006C00E5" w:rsidP="00EB1550">
      <w:pPr>
        <w:pStyle w:val="a"/>
        <w:jc w:val="right"/>
        <w:rPr>
          <w:sz w:val="32"/>
          <w:szCs w:val="32"/>
        </w:rPr>
      </w:pPr>
      <w:bookmarkStart w:id="142" w:name="_Toc514945037"/>
      <w:bookmarkStart w:id="143" w:name="_Toc515225613"/>
      <w:bookmarkStart w:id="144" w:name="_Toc515225585"/>
      <w:bookmarkStart w:id="145" w:name="_Toc515227468"/>
      <w:bookmarkStart w:id="146" w:name="_Toc515228246"/>
      <w:bookmarkStart w:id="147" w:name="_Toc515520415"/>
      <w:r>
        <w:rPr>
          <w:rFonts w:hint="cs"/>
          <w:sz w:val="32"/>
          <w:szCs w:val="32"/>
          <w:cs/>
        </w:rPr>
        <w:t xml:space="preserve">ตารางที่      </w:t>
      </w:r>
      <w:r w:rsidR="000D06A2">
        <w:rPr>
          <w:rFonts w:hint="cs"/>
          <w:sz w:val="32"/>
          <w:szCs w:val="32"/>
          <w:cs/>
        </w:rPr>
        <w:t xml:space="preserve"> </w:t>
      </w:r>
      <w:r>
        <w:rPr>
          <w:rFonts w:hint="cs"/>
          <w:sz w:val="32"/>
          <w:szCs w:val="32"/>
          <w:cs/>
        </w:rPr>
        <w:t xml:space="preserve">                                                                                                                                  </w:t>
      </w:r>
      <w:r w:rsidR="00140A47">
        <w:rPr>
          <w:rFonts w:hint="cs"/>
          <w:sz w:val="32"/>
          <w:szCs w:val="32"/>
          <w:cs/>
        </w:rPr>
        <w:t>หน้า</w:t>
      </w:r>
      <w:bookmarkEnd w:id="142"/>
      <w:bookmarkEnd w:id="143"/>
      <w:bookmarkEnd w:id="144"/>
      <w:bookmarkEnd w:id="145"/>
      <w:bookmarkEnd w:id="146"/>
      <w:bookmarkEnd w:id="147"/>
    </w:p>
    <w:p w14:paraId="5A4A423D" w14:textId="77777777" w:rsidR="00760CFF" w:rsidRDefault="003C5588" w:rsidP="00A72BC5">
      <w:pPr>
        <w:pStyle w:val="a"/>
        <w:jc w:val="left"/>
        <w:rPr>
          <w:noProof/>
        </w:rPr>
      </w:pPr>
      <w:r>
        <w:tab/>
      </w:r>
      <w:r w:rsidR="00A72BC5">
        <w:rPr>
          <w:cs/>
        </w:rPr>
        <w:fldChar w:fldCharType="begin"/>
      </w:r>
      <w:r w:rsidR="00A72BC5">
        <w:rPr>
          <w:cs/>
        </w:rPr>
        <w:instrText xml:space="preserve"> </w:instrText>
      </w:r>
      <w:r w:rsidR="00A72BC5">
        <w:instrText>TOC \h \z \c "</w:instrText>
      </w:r>
      <w:r w:rsidR="00A72BC5">
        <w:rPr>
          <w:cs/>
        </w:rPr>
        <w:instrText xml:space="preserve">ตารางที่ ข." </w:instrText>
      </w:r>
      <w:r w:rsidR="00A72BC5">
        <w:rPr>
          <w:cs/>
        </w:rPr>
        <w:fldChar w:fldCharType="separate"/>
      </w:r>
    </w:p>
    <w:p w14:paraId="6DDBFCDE" w14:textId="1015A18B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35" w:history="1">
        <w:r w:rsidR="00760CFF" w:rsidRPr="00667889">
          <w:rPr>
            <w:rStyle w:val="Hyperlink"/>
            <w:noProof/>
            <w:cs/>
          </w:rPr>
          <w:t>ข.1</w:t>
        </w:r>
        <w:r w:rsidR="00760CFF" w:rsidRPr="00667889">
          <w:rPr>
            <w:rStyle w:val="Hyperlink"/>
            <w:noProof/>
            <w:lang w:eastAsia="ja-JP"/>
          </w:rPr>
          <w:t xml:space="preserve"> </w:t>
        </w:r>
        <w:r w:rsidR="00760CFF" w:rsidRPr="00667889">
          <w:rPr>
            <w:rStyle w:val="Hyperlink"/>
            <w:noProof/>
            <w:cs/>
            <w:lang w:eastAsia="ja-JP"/>
          </w:rPr>
          <w:t xml:space="preserve">แสดงรายชื่อของ </w:t>
        </w:r>
        <w:r w:rsidR="00760CFF" w:rsidRPr="00667889">
          <w:rPr>
            <w:rStyle w:val="Hyperlink"/>
            <w:noProof/>
            <w:lang w:eastAsia="ja-JP"/>
          </w:rPr>
          <w:t xml:space="preserve">API </w:t>
        </w:r>
        <w:r w:rsidR="00760CFF" w:rsidRPr="00667889">
          <w:rPr>
            <w:rStyle w:val="Hyperlink"/>
            <w:noProof/>
            <w:cs/>
            <w:lang w:eastAsia="ja-JP"/>
          </w:rPr>
          <w:t>ทั้งหมด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35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65</w:t>
        </w:r>
        <w:r w:rsidR="00760CFF">
          <w:rPr>
            <w:noProof/>
            <w:webHidden/>
          </w:rPr>
          <w:fldChar w:fldCharType="end"/>
        </w:r>
      </w:hyperlink>
    </w:p>
    <w:p w14:paraId="2B80C144" w14:textId="26964966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36" w:history="1">
        <w:r w:rsidR="00760CFF" w:rsidRPr="00667889">
          <w:rPr>
            <w:rStyle w:val="Hyperlink"/>
            <w:noProof/>
            <w:cs/>
          </w:rPr>
          <w:t>ข.2</w:t>
        </w:r>
        <w:r w:rsidR="00760CFF" w:rsidRPr="00667889">
          <w:rPr>
            <w:rStyle w:val="Hyperlink"/>
            <w:noProof/>
          </w:rPr>
          <w:t xml:space="preserve"> </w:t>
        </w:r>
        <w:r w:rsidR="00760CFF" w:rsidRPr="00667889">
          <w:rPr>
            <w:rStyle w:val="Hyperlink"/>
            <w:noProof/>
            <w:cs/>
          </w:rPr>
          <w:t>ตัวอย่างข้อมูลที่คืนค่าข้อมูลอุปกรณ์ทั้งหมด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36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66</w:t>
        </w:r>
        <w:r w:rsidR="00760CFF">
          <w:rPr>
            <w:noProof/>
            <w:webHidden/>
          </w:rPr>
          <w:fldChar w:fldCharType="end"/>
        </w:r>
      </w:hyperlink>
    </w:p>
    <w:p w14:paraId="058327D9" w14:textId="584F2E40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37" w:history="1">
        <w:r w:rsidR="00760CFF" w:rsidRPr="00667889">
          <w:rPr>
            <w:rStyle w:val="Hyperlink"/>
            <w:noProof/>
            <w:cs/>
          </w:rPr>
          <w:t>ข.3</w:t>
        </w:r>
        <w:r w:rsidR="00760CFF" w:rsidRPr="00667889">
          <w:rPr>
            <w:rStyle w:val="Hyperlink"/>
            <w:noProof/>
          </w:rPr>
          <w:t xml:space="preserve"> </w:t>
        </w:r>
        <w:r w:rsidR="00760CFF" w:rsidRPr="00667889">
          <w:rPr>
            <w:rStyle w:val="Hyperlink"/>
            <w:noProof/>
            <w:cs/>
          </w:rPr>
          <w:t>ตัวอย่างข้อมูลที่ใช้ในการส่งเพื่อเพิ่มอุปกรณ์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37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68</w:t>
        </w:r>
        <w:r w:rsidR="00760CFF">
          <w:rPr>
            <w:noProof/>
            <w:webHidden/>
          </w:rPr>
          <w:fldChar w:fldCharType="end"/>
        </w:r>
      </w:hyperlink>
    </w:p>
    <w:p w14:paraId="139C50A7" w14:textId="65EA5A55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38" w:history="1">
        <w:r w:rsidR="00760CFF" w:rsidRPr="00667889">
          <w:rPr>
            <w:rStyle w:val="Hyperlink"/>
            <w:noProof/>
            <w:cs/>
          </w:rPr>
          <w:t>ข.4</w:t>
        </w:r>
        <w:r w:rsidR="00760CFF" w:rsidRPr="00667889">
          <w:rPr>
            <w:rStyle w:val="Hyperlink"/>
            <w:noProof/>
          </w:rPr>
          <w:t xml:space="preserve"> </w:t>
        </w:r>
        <w:r w:rsidR="00760CFF" w:rsidRPr="00667889">
          <w:rPr>
            <w:rStyle w:val="Hyperlink"/>
            <w:noProof/>
            <w:cs/>
          </w:rPr>
          <w:t>ตัวอย่างข้อมูลที่คืนค่าของการเพิ่มอุปกรณ์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38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69</w:t>
        </w:r>
        <w:r w:rsidR="00760CFF">
          <w:rPr>
            <w:noProof/>
            <w:webHidden/>
          </w:rPr>
          <w:fldChar w:fldCharType="end"/>
        </w:r>
      </w:hyperlink>
    </w:p>
    <w:p w14:paraId="6ECEDF92" w14:textId="73CAD73B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39" w:history="1">
        <w:r w:rsidR="00760CFF" w:rsidRPr="00667889">
          <w:rPr>
            <w:rStyle w:val="Hyperlink"/>
            <w:noProof/>
            <w:cs/>
          </w:rPr>
          <w:t>ข.5</w:t>
        </w:r>
        <w:r w:rsidR="00760CFF" w:rsidRPr="00667889">
          <w:rPr>
            <w:rStyle w:val="Hyperlink"/>
            <w:noProof/>
          </w:rPr>
          <w:t xml:space="preserve"> </w:t>
        </w:r>
        <w:r w:rsidR="00760CFF" w:rsidRPr="00667889">
          <w:rPr>
            <w:rStyle w:val="Hyperlink"/>
            <w:noProof/>
            <w:cs/>
          </w:rPr>
          <w:t>ตัวอย่างข้อมูลที่ใช้ในการส่งเพื่อแก้ไขอุปกรณ์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39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70</w:t>
        </w:r>
        <w:r w:rsidR="00760CFF">
          <w:rPr>
            <w:noProof/>
            <w:webHidden/>
          </w:rPr>
          <w:fldChar w:fldCharType="end"/>
        </w:r>
      </w:hyperlink>
    </w:p>
    <w:p w14:paraId="1163DA21" w14:textId="426F7ACF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40" w:history="1">
        <w:r w:rsidR="00760CFF" w:rsidRPr="00667889">
          <w:rPr>
            <w:rStyle w:val="Hyperlink"/>
            <w:noProof/>
            <w:cs/>
          </w:rPr>
          <w:t>ข.6</w:t>
        </w:r>
        <w:r w:rsidR="00760CFF" w:rsidRPr="00667889">
          <w:rPr>
            <w:rStyle w:val="Hyperlink"/>
            <w:noProof/>
          </w:rPr>
          <w:t xml:space="preserve"> </w:t>
        </w:r>
        <w:r w:rsidR="00760CFF" w:rsidRPr="00667889">
          <w:rPr>
            <w:rStyle w:val="Hyperlink"/>
            <w:noProof/>
            <w:cs/>
          </w:rPr>
          <w:t>ตัวอย่างข้อมูลที่คืนค่าของการแก้ไขอุปกรณ์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40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70</w:t>
        </w:r>
        <w:r w:rsidR="00760CFF">
          <w:rPr>
            <w:noProof/>
            <w:webHidden/>
          </w:rPr>
          <w:fldChar w:fldCharType="end"/>
        </w:r>
      </w:hyperlink>
    </w:p>
    <w:p w14:paraId="3EB3E1A8" w14:textId="79A87EB0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41" w:history="1">
        <w:r w:rsidR="00760CFF" w:rsidRPr="00667889">
          <w:rPr>
            <w:rStyle w:val="Hyperlink"/>
            <w:noProof/>
            <w:cs/>
          </w:rPr>
          <w:t>ข.7 ตัวอย่างการคืนค่าข้อมูลของการขอข้อมูลอุปกรณ์ตามไอดีของอุปกรณ์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41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71</w:t>
        </w:r>
        <w:r w:rsidR="00760CFF">
          <w:rPr>
            <w:noProof/>
            <w:webHidden/>
          </w:rPr>
          <w:fldChar w:fldCharType="end"/>
        </w:r>
      </w:hyperlink>
    </w:p>
    <w:p w14:paraId="15E4B051" w14:textId="3EBA1056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42" w:history="1">
        <w:r w:rsidR="00760CFF" w:rsidRPr="00667889">
          <w:rPr>
            <w:rStyle w:val="Hyperlink"/>
            <w:noProof/>
            <w:cs/>
          </w:rPr>
          <w:t>ข.8 ตัวอย่างข้อมูลที่คืนค่าของการขอข้อมูลอุปกรณ์ที่เชื่อมต่อกัน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42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73</w:t>
        </w:r>
        <w:r w:rsidR="00760CFF">
          <w:rPr>
            <w:noProof/>
            <w:webHidden/>
          </w:rPr>
          <w:fldChar w:fldCharType="end"/>
        </w:r>
      </w:hyperlink>
    </w:p>
    <w:p w14:paraId="014CD571" w14:textId="54EDBE53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43" w:history="1">
        <w:r w:rsidR="00760CFF" w:rsidRPr="00667889">
          <w:rPr>
            <w:rStyle w:val="Hyperlink"/>
            <w:noProof/>
            <w:cs/>
          </w:rPr>
          <w:t>ข.9 ตัวอย่างข้อมูลที่คืนค่าของการขอข้อมูลลิงค์ทั้งหมด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43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75</w:t>
        </w:r>
        <w:r w:rsidR="00760CFF">
          <w:rPr>
            <w:noProof/>
            <w:webHidden/>
          </w:rPr>
          <w:fldChar w:fldCharType="end"/>
        </w:r>
      </w:hyperlink>
    </w:p>
    <w:p w14:paraId="7BA5047F" w14:textId="2A7C0833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44" w:history="1">
        <w:r w:rsidR="00760CFF" w:rsidRPr="00667889">
          <w:rPr>
            <w:rStyle w:val="Hyperlink"/>
            <w:noProof/>
            <w:cs/>
          </w:rPr>
          <w:t>ข.10 ตัวอย่างข้อมูลที่คืนค่าของการขอข้อมูลลิงค์ตามไอดี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44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76</w:t>
        </w:r>
        <w:r w:rsidR="00760CFF">
          <w:rPr>
            <w:noProof/>
            <w:webHidden/>
          </w:rPr>
          <w:fldChar w:fldCharType="end"/>
        </w:r>
      </w:hyperlink>
    </w:p>
    <w:p w14:paraId="04AA820A" w14:textId="5F744DE0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45" w:history="1">
        <w:r w:rsidR="00760CFF" w:rsidRPr="00667889">
          <w:rPr>
            <w:rStyle w:val="Hyperlink"/>
            <w:noProof/>
            <w:cs/>
          </w:rPr>
          <w:t>ข.11 ตัวอย่างข้อมูลที่คืนค่าของการขอข้อมูลเส้นจากอุปกรณ์หนึ่งไปยังอีกอุปกรณ์หนึ่ง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45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 w:rsidR="00760CFF">
          <w:rPr>
            <w:noProof/>
            <w:webHidden/>
          </w:rPr>
          <w:fldChar w:fldCharType="end"/>
        </w:r>
      </w:hyperlink>
    </w:p>
    <w:p w14:paraId="1C4B6911" w14:textId="20CF65B9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46" w:history="1">
        <w:r w:rsidR="00760CFF" w:rsidRPr="00667889">
          <w:rPr>
            <w:rStyle w:val="Hyperlink"/>
            <w:noProof/>
            <w:cs/>
          </w:rPr>
          <w:t>ข.12 ตัวอย่างข้อมูลที่คืนค่าของการขอข้อมูลโฟลว์ทั้งหมด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46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 w:rsidR="00760CFF">
          <w:rPr>
            <w:noProof/>
            <w:webHidden/>
          </w:rPr>
          <w:fldChar w:fldCharType="end"/>
        </w:r>
      </w:hyperlink>
    </w:p>
    <w:p w14:paraId="140A63D5" w14:textId="3856256E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47" w:history="1">
        <w:r w:rsidR="00760CFF" w:rsidRPr="00667889">
          <w:rPr>
            <w:rStyle w:val="Hyperlink"/>
            <w:noProof/>
            <w:cs/>
          </w:rPr>
          <w:t>ข.13</w:t>
        </w:r>
        <w:r w:rsidR="00760CFF" w:rsidRPr="00667889">
          <w:rPr>
            <w:rStyle w:val="Hyperlink"/>
            <w:noProof/>
          </w:rPr>
          <w:t xml:space="preserve"> </w:t>
        </w:r>
        <w:r w:rsidR="00760CFF" w:rsidRPr="00667889">
          <w:rPr>
            <w:rStyle w:val="Hyperlink"/>
            <w:noProof/>
            <w:cs/>
          </w:rPr>
          <w:t>ตัวอย่างข้อมูลที่คืนค่าของการขอข้อมูลเส้นทางของโฟลว์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47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79</w:t>
        </w:r>
        <w:r w:rsidR="00760CFF">
          <w:rPr>
            <w:noProof/>
            <w:webHidden/>
          </w:rPr>
          <w:fldChar w:fldCharType="end"/>
        </w:r>
      </w:hyperlink>
    </w:p>
    <w:p w14:paraId="6DA48DC3" w14:textId="3FFAF16B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48" w:history="1">
        <w:r w:rsidR="00760CFF" w:rsidRPr="00667889">
          <w:rPr>
            <w:rStyle w:val="Hyperlink"/>
            <w:noProof/>
            <w:cs/>
          </w:rPr>
          <w:t>ข.14 ตัวอย่างข้อมูลที่ใช้ในการส่งเพื่อสร้างเส้นทางของโฟลว์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48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81</w:t>
        </w:r>
        <w:r w:rsidR="00760CFF">
          <w:rPr>
            <w:noProof/>
            <w:webHidden/>
          </w:rPr>
          <w:fldChar w:fldCharType="end"/>
        </w:r>
      </w:hyperlink>
    </w:p>
    <w:p w14:paraId="5CDF5232" w14:textId="0F769027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49" w:history="1">
        <w:r w:rsidR="00760CFF" w:rsidRPr="00667889">
          <w:rPr>
            <w:rStyle w:val="Hyperlink"/>
            <w:noProof/>
            <w:cs/>
          </w:rPr>
          <w:t>ข.15</w:t>
        </w:r>
        <w:r w:rsidR="00760CFF" w:rsidRPr="00667889">
          <w:rPr>
            <w:rStyle w:val="Hyperlink"/>
            <w:noProof/>
          </w:rPr>
          <w:t xml:space="preserve"> </w:t>
        </w:r>
        <w:r w:rsidR="00760CFF" w:rsidRPr="00667889">
          <w:rPr>
            <w:rStyle w:val="Hyperlink"/>
            <w:noProof/>
            <w:cs/>
          </w:rPr>
          <w:t>ตัวอย่างข้อมูลที่คืนค่าของการสร้างเส้นทางของโฟลว์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49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82</w:t>
        </w:r>
        <w:r w:rsidR="00760CFF">
          <w:rPr>
            <w:noProof/>
            <w:webHidden/>
          </w:rPr>
          <w:fldChar w:fldCharType="end"/>
        </w:r>
      </w:hyperlink>
    </w:p>
    <w:p w14:paraId="7E6138C7" w14:textId="4D1C23ED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50" w:history="1">
        <w:r w:rsidR="00760CFF" w:rsidRPr="00667889">
          <w:rPr>
            <w:rStyle w:val="Hyperlink"/>
            <w:noProof/>
            <w:cs/>
          </w:rPr>
          <w:t>ข.16 ตัวอย่างข้อมูลที่ใช้ในการส่งเพื่อแก้ไขเส้นทางของโฟลว์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50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82</w:t>
        </w:r>
        <w:r w:rsidR="00760CFF">
          <w:rPr>
            <w:noProof/>
            <w:webHidden/>
          </w:rPr>
          <w:fldChar w:fldCharType="end"/>
        </w:r>
      </w:hyperlink>
    </w:p>
    <w:p w14:paraId="72CC2AB8" w14:textId="15E6DF3A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51" w:history="1">
        <w:r w:rsidR="00760CFF" w:rsidRPr="00667889">
          <w:rPr>
            <w:rStyle w:val="Hyperlink"/>
            <w:noProof/>
            <w:cs/>
          </w:rPr>
          <w:t>ข.17 ตัวอย่างข้อมูลที่คืนค่าของการแก้ไขข้อมูลเส้นทางของโฟลว์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51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83</w:t>
        </w:r>
        <w:r w:rsidR="00760CFF">
          <w:rPr>
            <w:noProof/>
            <w:webHidden/>
          </w:rPr>
          <w:fldChar w:fldCharType="end"/>
        </w:r>
      </w:hyperlink>
    </w:p>
    <w:p w14:paraId="1D8FBB93" w14:textId="260BA77F" w:rsidR="00760CFF" w:rsidRDefault="00C30660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52" w:history="1">
        <w:r w:rsidR="00760CFF" w:rsidRPr="00667889">
          <w:rPr>
            <w:rStyle w:val="Hyperlink"/>
            <w:noProof/>
            <w:cs/>
          </w:rPr>
          <w:t>ข.18 ตัวอย่างข้อมูลที่คืนค่าของการขอข้อมูลเส้นทางของโฟลว์</w:t>
        </w:r>
        <w:r w:rsidR="00760CFF">
          <w:rPr>
            <w:noProof/>
            <w:webHidden/>
          </w:rPr>
          <w:tab/>
        </w:r>
        <w:r w:rsidR="00760CFF">
          <w:rPr>
            <w:noProof/>
            <w:webHidden/>
          </w:rPr>
          <w:fldChar w:fldCharType="begin"/>
        </w:r>
        <w:r w:rsidR="00760CFF">
          <w:rPr>
            <w:noProof/>
            <w:webHidden/>
          </w:rPr>
          <w:instrText xml:space="preserve"> PAGEREF _Toc515539852 \h </w:instrText>
        </w:r>
        <w:r w:rsidR="00760CFF">
          <w:rPr>
            <w:noProof/>
            <w:webHidden/>
          </w:rPr>
        </w:r>
        <w:r w:rsidR="00760CFF">
          <w:rPr>
            <w:noProof/>
            <w:webHidden/>
          </w:rPr>
          <w:fldChar w:fldCharType="separate"/>
        </w:r>
        <w:r>
          <w:rPr>
            <w:noProof/>
            <w:webHidden/>
          </w:rPr>
          <w:t>83</w:t>
        </w:r>
        <w:r w:rsidR="00760CFF">
          <w:rPr>
            <w:noProof/>
            <w:webHidden/>
          </w:rPr>
          <w:fldChar w:fldCharType="end"/>
        </w:r>
      </w:hyperlink>
    </w:p>
    <w:p w14:paraId="2E1BAB14" w14:textId="41B57A7A" w:rsidR="00760CFF" w:rsidRDefault="00760CFF">
      <w:pPr>
        <w:pStyle w:val="TableofFigures"/>
        <w:tabs>
          <w:tab w:val="right" w:leader="dot" w:pos="8296"/>
        </w:tabs>
        <w:rPr>
          <w:rFonts w:asciiTheme="minorHAnsi" w:hAnsiTheme="minorHAnsi" w:cstheme="minorBidi"/>
          <w:noProof/>
          <w:sz w:val="24"/>
          <w:szCs w:val="30"/>
        </w:rPr>
      </w:pPr>
      <w:hyperlink w:anchor="_Toc515539853" w:history="1">
        <w:r w:rsidRPr="00667889">
          <w:rPr>
            <w:rStyle w:val="Hyperlink"/>
            <w:noProof/>
            <w:cs/>
          </w:rPr>
          <w:t>ข.19 ตัวอย่างข้อมูลที่คืนค่าของการขอข้อมูลตารางเส้นทางของอุปกรณ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55398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30660">
          <w:rPr>
            <w:noProof/>
            <w:webHidden/>
          </w:rPr>
          <w:t>84</w:t>
        </w:r>
        <w:r>
          <w:rPr>
            <w:noProof/>
            <w:webHidden/>
          </w:rPr>
          <w:fldChar w:fldCharType="end"/>
        </w:r>
      </w:hyperlink>
    </w:p>
    <w:p w14:paraId="5D72274E" w14:textId="08C44907" w:rsidR="00173A86" w:rsidRPr="002F26E0" w:rsidRDefault="00A72BC5" w:rsidP="00A72BC5">
      <w:pPr>
        <w:pStyle w:val="a"/>
        <w:jc w:val="left"/>
      </w:pPr>
      <w:r>
        <w:rPr>
          <w:cs/>
        </w:rPr>
        <w:fldChar w:fldCharType="end"/>
      </w:r>
    </w:p>
    <w:p w14:paraId="2A252946" w14:textId="626181B9" w:rsidR="002D3BBF" w:rsidRDefault="002D3BBF" w:rsidP="002D3BBF">
      <w:pPr>
        <w:pStyle w:val="TableofFigures"/>
        <w:tabs>
          <w:tab w:val="right" w:leader="dot" w:pos="8296"/>
        </w:tabs>
      </w:pPr>
    </w:p>
    <w:p w14:paraId="182B6B15" w14:textId="18C6FD99" w:rsidR="00596703" w:rsidRDefault="00596703" w:rsidP="002D3BBF">
      <w:pPr>
        <w:rPr>
          <w:cs/>
        </w:rPr>
        <w:sectPr w:rsidR="00596703" w:rsidSect="00AD3445">
          <w:footerReference w:type="default" r:id="rId11"/>
          <w:footerReference w:type="first" r:id="rId12"/>
          <w:pgSz w:w="11906" w:h="16838"/>
          <w:pgMar w:top="1440" w:right="1440" w:bottom="1440" w:left="2160" w:header="720" w:footer="720" w:gutter="0"/>
          <w:pgNumType w:fmt="upperRoman" w:start="1"/>
          <w:cols w:space="720"/>
          <w:titlePg/>
          <w:docGrid w:linePitch="435"/>
        </w:sectPr>
      </w:pPr>
    </w:p>
    <w:p w14:paraId="0AB4F73A" w14:textId="3C6E83CA" w:rsidR="231C545A" w:rsidRPr="003E46F1" w:rsidRDefault="231C545A" w:rsidP="00C96B80">
      <w:pPr>
        <w:pStyle w:val="Heading1"/>
        <w:spacing w:before="0"/>
      </w:pPr>
      <w:bookmarkStart w:id="148" w:name="_Toc499282392"/>
      <w:bookmarkStart w:id="149" w:name="_Toc499283753"/>
      <w:bookmarkStart w:id="150" w:name="_Toc499284432"/>
      <w:bookmarkStart w:id="151" w:name="_Toc499285242"/>
      <w:bookmarkStart w:id="152" w:name="_Toc499536325"/>
      <w:bookmarkStart w:id="153" w:name="_Toc499536727"/>
      <w:bookmarkStart w:id="154" w:name="_Toc499538736"/>
      <w:bookmarkStart w:id="155" w:name="_Toc499540172"/>
      <w:bookmarkStart w:id="156" w:name="_Toc499540935"/>
      <w:bookmarkStart w:id="157" w:name="_Toc499541467"/>
      <w:bookmarkStart w:id="158" w:name="_Toc499541847"/>
      <w:bookmarkStart w:id="159" w:name="_Toc499542316"/>
      <w:bookmarkStart w:id="160" w:name="_Toc499543565"/>
      <w:bookmarkStart w:id="161" w:name="_Toc499544061"/>
      <w:bookmarkStart w:id="162" w:name="_Toc499544819"/>
      <w:bookmarkStart w:id="163" w:name="_Toc499545322"/>
      <w:bookmarkStart w:id="164" w:name="_Toc499547193"/>
      <w:bookmarkStart w:id="165" w:name="_Toc499547687"/>
      <w:bookmarkStart w:id="166" w:name="_Toc499547933"/>
      <w:bookmarkStart w:id="167" w:name="_Toc499548875"/>
      <w:bookmarkStart w:id="168" w:name="_Toc499549121"/>
      <w:bookmarkStart w:id="169" w:name="_Toc499549408"/>
      <w:bookmarkStart w:id="170" w:name="_Toc499560683"/>
      <w:bookmarkStart w:id="171" w:name="_Toc513390923"/>
      <w:bookmarkStart w:id="172" w:name="_Toc513391643"/>
      <w:bookmarkStart w:id="173" w:name="_Toc513392090"/>
      <w:bookmarkStart w:id="174" w:name="_Toc513397158"/>
      <w:bookmarkStart w:id="175" w:name="_Toc513398768"/>
      <w:bookmarkStart w:id="176" w:name="_Toc513399076"/>
      <w:bookmarkStart w:id="177" w:name="_Toc513408698"/>
      <w:bookmarkStart w:id="178" w:name="_Toc513451995"/>
      <w:bookmarkStart w:id="179" w:name="_Toc513453326"/>
      <w:bookmarkStart w:id="180" w:name="_Toc513453379"/>
      <w:bookmarkStart w:id="181" w:name="_Toc513454217"/>
      <w:bookmarkStart w:id="182" w:name="_Toc513454826"/>
      <w:bookmarkStart w:id="183" w:name="_Toc513456085"/>
      <w:bookmarkStart w:id="184" w:name="_Toc513458463"/>
      <w:bookmarkStart w:id="185" w:name="_Toc513458947"/>
      <w:bookmarkStart w:id="186" w:name="_Toc513460883"/>
      <w:bookmarkStart w:id="187" w:name="_Toc513463052"/>
      <w:bookmarkStart w:id="188" w:name="_Toc513463892"/>
      <w:bookmarkStart w:id="189" w:name="_Toc513464368"/>
      <w:bookmarkStart w:id="190" w:name="_Toc513464734"/>
      <w:bookmarkStart w:id="191" w:name="_Toc513466314"/>
      <w:bookmarkStart w:id="192" w:name="_Toc513466555"/>
      <w:bookmarkStart w:id="193" w:name="_Toc513468675"/>
      <w:bookmarkStart w:id="194" w:name="_Toc513472594"/>
      <w:bookmarkStart w:id="195" w:name="_Toc514945039"/>
      <w:bookmarkStart w:id="196" w:name="_Toc515225615"/>
      <w:bookmarkStart w:id="197" w:name="_Toc515225587"/>
      <w:bookmarkStart w:id="198" w:name="_Toc515227470"/>
      <w:bookmarkStart w:id="199" w:name="_Toc515520416"/>
      <w:r w:rsidRPr="005A53AC">
        <w:rPr>
          <w:cs/>
        </w:rPr>
        <w:lastRenderedPageBreak/>
        <w:t xml:space="preserve">บทที่ </w:t>
      </w:r>
      <w:r w:rsidRPr="005A53AC">
        <w:t>1</w:t>
      </w:r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r w:rsidR="00111212">
        <w:br/>
      </w:r>
      <w:r w:rsidRPr="00D64D81">
        <w:rPr>
          <w:sz w:val="48"/>
          <w:szCs w:val="48"/>
          <w:cs/>
        </w:rPr>
        <w:t>บทนำ</w:t>
      </w:r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</w:p>
    <w:p w14:paraId="75DFC3B3" w14:textId="043EDDB9" w:rsidR="007D2CA2" w:rsidRDefault="231C545A" w:rsidP="008B6DAE">
      <w:pPr>
        <w:pStyle w:val="Heading2"/>
      </w:pPr>
      <w:bookmarkStart w:id="200" w:name="_Toc499282393"/>
      <w:bookmarkStart w:id="201" w:name="_Toc499283754"/>
      <w:bookmarkStart w:id="202" w:name="_Toc499284433"/>
      <w:bookmarkStart w:id="203" w:name="_Toc499285243"/>
      <w:bookmarkStart w:id="204" w:name="_Toc499536326"/>
      <w:bookmarkStart w:id="205" w:name="_Toc499536728"/>
      <w:bookmarkStart w:id="206" w:name="_Toc499538737"/>
      <w:bookmarkStart w:id="207" w:name="_Toc499540173"/>
      <w:bookmarkStart w:id="208" w:name="_Toc499540936"/>
      <w:bookmarkStart w:id="209" w:name="_Toc499541468"/>
      <w:bookmarkStart w:id="210" w:name="_Toc499541848"/>
      <w:bookmarkStart w:id="211" w:name="_Toc499542317"/>
      <w:bookmarkStart w:id="212" w:name="_Toc499543566"/>
      <w:bookmarkStart w:id="213" w:name="_Toc499544062"/>
      <w:bookmarkStart w:id="214" w:name="_Toc499544820"/>
      <w:bookmarkStart w:id="215" w:name="_Toc499545323"/>
      <w:bookmarkStart w:id="216" w:name="_Toc499547194"/>
      <w:bookmarkStart w:id="217" w:name="_Toc499547688"/>
      <w:bookmarkStart w:id="218" w:name="_Toc499547934"/>
      <w:bookmarkStart w:id="219" w:name="_Toc499548876"/>
      <w:bookmarkStart w:id="220" w:name="_Toc499549122"/>
      <w:bookmarkStart w:id="221" w:name="_Toc499549409"/>
      <w:bookmarkStart w:id="222" w:name="_Toc499560684"/>
      <w:bookmarkStart w:id="223" w:name="_Toc513390924"/>
      <w:bookmarkStart w:id="224" w:name="_Toc513391644"/>
      <w:bookmarkStart w:id="225" w:name="_Toc513392091"/>
      <w:bookmarkStart w:id="226" w:name="_Toc513397159"/>
      <w:bookmarkStart w:id="227" w:name="_Toc513398769"/>
      <w:bookmarkStart w:id="228" w:name="_Toc513399077"/>
      <w:bookmarkStart w:id="229" w:name="_Toc513408699"/>
      <w:bookmarkStart w:id="230" w:name="_Toc513451996"/>
      <w:bookmarkStart w:id="231" w:name="_Toc513453327"/>
      <w:bookmarkStart w:id="232" w:name="_Toc513453380"/>
      <w:bookmarkStart w:id="233" w:name="_Toc513454218"/>
      <w:bookmarkStart w:id="234" w:name="_Toc513454827"/>
      <w:bookmarkStart w:id="235" w:name="_Toc513456086"/>
      <w:bookmarkStart w:id="236" w:name="_Toc513458464"/>
      <w:bookmarkStart w:id="237" w:name="_Toc513458948"/>
      <w:bookmarkStart w:id="238" w:name="_Toc513460884"/>
      <w:bookmarkStart w:id="239" w:name="_Toc513463053"/>
      <w:bookmarkStart w:id="240" w:name="_Toc513463893"/>
      <w:bookmarkStart w:id="241" w:name="_Toc513464369"/>
      <w:bookmarkStart w:id="242" w:name="_Toc513464735"/>
      <w:bookmarkStart w:id="243" w:name="_Toc513466315"/>
      <w:bookmarkStart w:id="244" w:name="_Toc513466556"/>
      <w:bookmarkStart w:id="245" w:name="_Toc513468676"/>
      <w:bookmarkStart w:id="246" w:name="_Toc513472595"/>
      <w:bookmarkStart w:id="247" w:name="_Toc514945040"/>
      <w:bookmarkStart w:id="248" w:name="_Toc515225616"/>
      <w:bookmarkStart w:id="249" w:name="_Toc515225588"/>
      <w:bookmarkStart w:id="250" w:name="_Toc515227471"/>
      <w:bookmarkStart w:id="251" w:name="_Toc515520417"/>
      <w:r w:rsidRPr="00F83591">
        <w:t xml:space="preserve">1.1 </w:t>
      </w:r>
      <w:r w:rsidRPr="00F83591">
        <w:rPr>
          <w:cs/>
        </w:rPr>
        <w:t>ความเป็นมาและความสำคัญของปัญห</w:t>
      </w:r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r w:rsidR="008B6DAE">
        <w:rPr>
          <w:rFonts w:hint="cs"/>
          <w:cs/>
        </w:rPr>
        <w:t>า</w:t>
      </w:r>
      <w:bookmarkEnd w:id="248"/>
      <w:bookmarkEnd w:id="249"/>
      <w:bookmarkEnd w:id="250"/>
      <w:bookmarkEnd w:id="251"/>
    </w:p>
    <w:p w14:paraId="150F3066" w14:textId="149A1336" w:rsidR="00C64E04" w:rsidRPr="00C64E04" w:rsidRDefault="00C64E04" w:rsidP="00B20F5E">
      <w:pPr>
        <w:ind w:firstLine="720"/>
        <w:rPr>
          <w:sz w:val="36"/>
          <w:szCs w:val="36"/>
        </w:rPr>
      </w:pPr>
      <w:r w:rsidRPr="00C64E04">
        <w:rPr>
          <w:cs/>
        </w:rPr>
        <w:t>อันเนื่องมาจากการขยายตัวของระบบเครือข่ายที่เพิ่มสูงขึ้น ทำให้ในปัจจุบันระบบเครือข่ายมีขนาดที่ใหญ่และมีความซับซ้อน</w:t>
      </w:r>
      <w:r w:rsidRPr="00C64E04">
        <w:rPr>
          <w:rFonts w:hint="cs"/>
          <w:cs/>
        </w:rPr>
        <w:t>มากยิ่งขึ้น</w:t>
      </w:r>
      <w:r w:rsidRPr="00C64E04">
        <w:rPr>
          <w:cs/>
        </w:rPr>
        <w:t xml:space="preserve"> ซึ่งเมื่อ</w:t>
      </w:r>
      <w:r w:rsidRPr="00C64E04">
        <w:rPr>
          <w:rFonts w:hint="cs"/>
          <w:cs/>
        </w:rPr>
        <w:t>เป็นเช่น</w:t>
      </w:r>
      <w:r w:rsidRPr="00C64E04">
        <w:rPr>
          <w:cs/>
        </w:rPr>
        <w:t>นั้นก็เป็นไปได้ยากที่ผู้ดูแลระบบจะสามารถ</w:t>
      </w:r>
      <w:r w:rsidRPr="00C64E04">
        <w:rPr>
          <w:rFonts w:hint="cs"/>
          <w:cs/>
        </w:rPr>
        <w:t>บริหาร</w:t>
      </w:r>
      <w:r w:rsidRPr="00C64E04">
        <w:rPr>
          <w:cs/>
        </w:rPr>
        <w:t>จัดการระบบเครือข่ายให้สามารถทำงานได้อย่างเต็มประสิทธิภาพ เพราะว่าเมื่อมีปริมาณของข้อมูลที่รับส่งภายในเครือข่ายเป็นจำนวนมาก</w:t>
      </w:r>
      <w:r w:rsidRPr="00C64E04">
        <w:rPr>
          <w:rFonts w:hint="cs"/>
          <w:cs/>
        </w:rPr>
        <w:t>และ</w:t>
      </w:r>
      <w:r w:rsidR="005E2278">
        <w:rPr>
          <w:rFonts w:hint="cs"/>
          <w:cs/>
        </w:rPr>
        <w:t>ใช้</w:t>
      </w:r>
      <w:r w:rsidRPr="00C64E04">
        <w:rPr>
          <w:rFonts w:hint="cs"/>
          <w:cs/>
        </w:rPr>
        <w:t xml:space="preserve">กระบวนการหาเส้นทางเป็นแบบอัตโนมัติ ซึ่งจะเลือกเส้นทางในการรับส่งข้อมูลจากเส้นทางที่ดีที่สุดแล้วนั้น </w:t>
      </w:r>
      <w:r w:rsidRPr="00C64E04">
        <w:rPr>
          <w:cs/>
        </w:rPr>
        <w:t>ก็</w:t>
      </w:r>
      <w:r w:rsidRPr="00C64E04">
        <w:rPr>
          <w:rFonts w:hint="cs"/>
          <w:cs/>
        </w:rPr>
        <w:t>มีความเป็นไปได้ที่</w:t>
      </w:r>
      <w:r w:rsidRPr="00C64E04">
        <w:rPr>
          <w:cs/>
        </w:rPr>
        <w:t>อาจจะเกิดการคับคั่งของข้อมูลในเส้นทาง</w:t>
      </w:r>
      <w:r w:rsidRPr="00C64E04">
        <w:rPr>
          <w:rFonts w:hint="cs"/>
          <w:cs/>
        </w:rPr>
        <w:t>หนึ่งๆ</w:t>
      </w:r>
      <w:r w:rsidRPr="00C64E04">
        <w:rPr>
          <w:cs/>
        </w:rPr>
        <w:t xml:space="preserve">ที่มีการใช้งานเป็นจำนวนมาก ซึ่งเมื่อเป็นเช่นนั้นก็อาจจะส่งผลตามมาคือ </w:t>
      </w:r>
      <w:r w:rsidRPr="00C64E04">
        <w:rPr>
          <w:rFonts w:hint="cs"/>
          <w:cs/>
        </w:rPr>
        <w:t>การรับส่งข้อมูลอาจเกิด</w:t>
      </w:r>
      <w:r w:rsidRPr="00C64E04">
        <w:rPr>
          <w:cs/>
        </w:rPr>
        <w:t>ความล่าช้า</w:t>
      </w:r>
      <w:r w:rsidRPr="00C64E04">
        <w:rPr>
          <w:rFonts w:hint="cs"/>
          <w:cs/>
        </w:rPr>
        <w:t>หรือ</w:t>
      </w:r>
      <w:r w:rsidRPr="00C64E04">
        <w:rPr>
          <w:cs/>
        </w:rPr>
        <w:t>ข้อมูล</w:t>
      </w:r>
      <w:r w:rsidRPr="00C64E04">
        <w:rPr>
          <w:rFonts w:hint="cs"/>
          <w:cs/>
        </w:rPr>
        <w:t>อาจจะ</w:t>
      </w:r>
      <w:r w:rsidRPr="00C64E04">
        <w:rPr>
          <w:cs/>
        </w:rPr>
        <w:t>สูญหาย</w:t>
      </w:r>
      <w:r w:rsidRPr="00C64E04">
        <w:rPr>
          <w:rFonts w:hint="cs"/>
          <w:cs/>
        </w:rPr>
        <w:t>ในกรณีที่อุปกรณ์เครือข่ายไม่สามารถรองรับปริมาณของข้อมูลที่มากเกินไปได้</w:t>
      </w:r>
      <w:r w:rsidRPr="00C64E04">
        <w:rPr>
          <w:cs/>
        </w:rPr>
        <w:t xml:space="preserve"> ผู้จัดทำจึงได้</w:t>
      </w:r>
      <w:r w:rsidRPr="00C64E04">
        <w:rPr>
          <w:rFonts w:hint="cs"/>
          <w:cs/>
        </w:rPr>
        <w:t>มีแนว</w:t>
      </w:r>
      <w:r w:rsidRPr="00C64E04">
        <w:rPr>
          <w:cs/>
        </w:rPr>
        <w:t>คิดที่จะสร้างระบบขึ้นมาเพื่อใช้ในการบริหารจัดการในส่วนนี้ โดย</w:t>
      </w:r>
      <w:r w:rsidR="00C90FC1">
        <w:rPr>
          <w:rFonts w:hint="cs"/>
          <w:cs/>
        </w:rPr>
        <w:t>ระบบที่พัฒนาขึ้นนั้นจะทำงานควบคู่ไปกับการทำงานตามปกติของระบบเครือข่ายที่ใช้การหาเส้นทางแบบอัตโนมัติและ</w:t>
      </w:r>
      <w:r w:rsidR="004C1022">
        <w:rPr>
          <w:rFonts w:hint="cs"/>
          <w:cs/>
        </w:rPr>
        <w:t>จะคอยทำการตรวจสอบ</w:t>
      </w:r>
      <w:r w:rsidRPr="00C64E04">
        <w:rPr>
          <w:cs/>
        </w:rPr>
        <w:t>หาเส้นทางการรับส่งข้อมูลภายในระบบเค</w:t>
      </w:r>
      <w:r w:rsidR="00E6314D">
        <w:rPr>
          <w:cs/>
        </w:rPr>
        <w:t>รือข่ายที่มีความคับคั่งแล</w:t>
      </w:r>
      <w:r w:rsidR="00E6314D">
        <w:rPr>
          <w:rFonts w:hint="cs"/>
          <w:cs/>
        </w:rPr>
        <w:t>้ว</w:t>
      </w:r>
      <w:r w:rsidR="004C1022">
        <w:rPr>
          <w:rFonts w:hint="cs"/>
          <w:cs/>
        </w:rPr>
        <w:t>ทำการ</w:t>
      </w:r>
      <w:r w:rsidRPr="00C64E04">
        <w:rPr>
          <w:cs/>
        </w:rPr>
        <w:t>ย้ายเส้นทางการส่ง</w:t>
      </w:r>
      <w:r w:rsidR="00A93609">
        <w:rPr>
          <w:cs/>
        </w:rPr>
        <w:t>ของข้อมูลที่ใช้เส้นทางนั้นอยู่บ</w:t>
      </w:r>
      <w:r w:rsidRPr="00C64E04">
        <w:rPr>
          <w:cs/>
        </w:rPr>
        <w:t>างส่วนไปใช้เส้นทางอื่น เพื่อช่วยลดความคับคั่งของข้อมูลในเส้นทาง</w:t>
      </w:r>
      <w:r w:rsidRPr="00C64E04">
        <w:rPr>
          <w:rFonts w:hint="cs"/>
          <w:cs/>
        </w:rPr>
        <w:t>นั้น</w:t>
      </w:r>
      <w:r w:rsidR="0045414B">
        <w:rPr>
          <w:rFonts w:hint="cs"/>
          <w:cs/>
        </w:rPr>
        <w:t xml:space="preserve"> </w:t>
      </w:r>
      <w:r w:rsidRPr="00C64E04">
        <w:rPr>
          <w:cs/>
        </w:rPr>
        <w:t>ๆ</w:t>
      </w:r>
      <w:r w:rsidR="0045414B">
        <w:rPr>
          <w:rFonts w:hint="cs"/>
          <w:cs/>
        </w:rPr>
        <w:t xml:space="preserve"> </w:t>
      </w:r>
      <w:r w:rsidRPr="00C64E04">
        <w:rPr>
          <w:cs/>
        </w:rPr>
        <w:t>และ</w:t>
      </w:r>
      <w:r w:rsidR="00012C38">
        <w:rPr>
          <w:rFonts w:hint="cs"/>
          <w:cs/>
        </w:rPr>
        <w:t>ทำให้การรับส่งข้อมูลภายใน</w:t>
      </w:r>
      <w:r w:rsidR="007F6426">
        <w:rPr>
          <w:rFonts w:hint="cs"/>
          <w:cs/>
        </w:rPr>
        <w:t>ระบบเครือข่ายมี</w:t>
      </w:r>
      <w:r w:rsidRPr="00C64E04">
        <w:rPr>
          <w:cs/>
        </w:rPr>
        <w:t>ประสิทธิภาพ</w:t>
      </w:r>
      <w:r w:rsidR="00B9514A">
        <w:rPr>
          <w:rFonts w:hint="cs"/>
          <w:cs/>
        </w:rPr>
        <w:t>มากยิ่งขึ้นอีกด้วย</w:t>
      </w:r>
      <w:r w:rsidR="00C90FC1">
        <w:rPr>
          <w:rFonts w:hint="cs"/>
          <w:cs/>
        </w:rPr>
        <w:t xml:space="preserve"> </w:t>
      </w:r>
      <w:r w:rsidRPr="00C64E04">
        <w:rPr>
          <w:cs/>
        </w:rPr>
        <w:t>โดยระบบที่พัฒนาขึ้นน</w:t>
      </w:r>
      <w:r w:rsidR="004A13E5">
        <w:rPr>
          <w:cs/>
        </w:rPr>
        <w:t>ั้นจะอ้างอิง</w:t>
      </w:r>
      <w:r w:rsidR="004A13E5">
        <w:rPr>
          <w:rFonts w:hint="cs"/>
          <w:cs/>
        </w:rPr>
        <w:t>มาจาก</w:t>
      </w:r>
      <w:r w:rsidR="004A13E5">
        <w:rPr>
          <w:cs/>
        </w:rPr>
        <w:t>แนวคิด</w:t>
      </w:r>
      <w:r w:rsidR="004A13E5">
        <w:rPr>
          <w:rFonts w:hint="cs"/>
          <w:cs/>
        </w:rPr>
        <w:t>ของ</w:t>
      </w:r>
      <w:r w:rsidR="00DC5BAF">
        <w:rPr>
          <w:rFonts w:hint="cs"/>
          <w:cs/>
        </w:rPr>
        <w:t>เอสดีเอ็น</w:t>
      </w:r>
      <w:r w:rsidRPr="00C64E04">
        <w:t xml:space="preserve"> </w:t>
      </w:r>
      <w:r w:rsidRPr="00C64E04">
        <w:rPr>
          <w:cs/>
        </w:rPr>
        <w:t>ซึ่งจะเน้นไปที่การพัฒนาเพื่อให้อุปกรณ์เครือข่ายที่ไม่รองรับการทำงานของ</w:t>
      </w:r>
      <w:r w:rsidRPr="00C64E04">
        <w:rPr>
          <w:rFonts w:hint="cs"/>
          <w:cs/>
        </w:rPr>
        <w:t>เทคโนโลยีเอสดีเอ็น</w:t>
      </w:r>
      <w:r w:rsidR="00A0564A">
        <w:rPr>
          <w:rFonts w:hint="cs"/>
          <w:cs/>
        </w:rPr>
        <w:t>ให้</w:t>
      </w:r>
      <w:r w:rsidRPr="00C64E04">
        <w:rPr>
          <w:cs/>
        </w:rPr>
        <w:t xml:space="preserve">มีความสามารถในการทำงานที่เทียบเคียงกับอุปกรณ์ที่รองรับ </w:t>
      </w:r>
      <w:r w:rsidRPr="00C64E04">
        <w:rPr>
          <w:rFonts w:hint="cs"/>
          <w:cs/>
        </w:rPr>
        <w:t>เพื่อช่วย</w:t>
      </w:r>
      <w:r w:rsidRPr="00C64E04">
        <w:rPr>
          <w:cs/>
        </w:rPr>
        <w:t>เพิ่มประสิทธิภาพการทำงานของระบบ</w:t>
      </w:r>
      <w:r w:rsidRPr="00C64E04">
        <w:rPr>
          <w:rFonts w:hint="cs"/>
          <w:cs/>
        </w:rPr>
        <w:t xml:space="preserve">ให้เพิ่มสูงขึ้น </w:t>
      </w:r>
      <w:r w:rsidRPr="00C64E04">
        <w:rPr>
          <w:cs/>
        </w:rPr>
        <w:t>โดยที่ไม่จำเป็นต้องลงทุนซื้ออุปกรณ์เครือข่ายใหม่</w:t>
      </w:r>
    </w:p>
    <w:p w14:paraId="10DE6412" w14:textId="01EF35E2" w:rsidR="00C64E04" w:rsidRDefault="00C64E04" w:rsidP="00F30D6B"/>
    <w:p w14:paraId="259101F4" w14:textId="1E2A4632" w:rsidR="231C545A" w:rsidRPr="00FF7D3C" w:rsidRDefault="231C545A" w:rsidP="0012584C">
      <w:pPr>
        <w:pStyle w:val="Heading2"/>
      </w:pPr>
      <w:bookmarkStart w:id="252" w:name="_Toc499282394"/>
      <w:bookmarkStart w:id="253" w:name="_Toc499283755"/>
      <w:bookmarkStart w:id="254" w:name="_Toc499284434"/>
      <w:bookmarkStart w:id="255" w:name="_Toc499285244"/>
      <w:bookmarkStart w:id="256" w:name="_Toc499536327"/>
      <w:bookmarkStart w:id="257" w:name="_Toc499536729"/>
      <w:bookmarkStart w:id="258" w:name="_Toc499538738"/>
      <w:bookmarkStart w:id="259" w:name="_Toc499540174"/>
      <w:bookmarkStart w:id="260" w:name="_Toc499540937"/>
      <w:bookmarkStart w:id="261" w:name="_Toc499541469"/>
      <w:bookmarkStart w:id="262" w:name="_Toc499541849"/>
      <w:bookmarkStart w:id="263" w:name="_Toc499542318"/>
      <w:bookmarkStart w:id="264" w:name="_Toc499543567"/>
      <w:bookmarkStart w:id="265" w:name="_Toc499544063"/>
      <w:bookmarkStart w:id="266" w:name="_Toc499544821"/>
      <w:bookmarkStart w:id="267" w:name="_Toc499545324"/>
      <w:bookmarkStart w:id="268" w:name="_Toc499547195"/>
      <w:bookmarkStart w:id="269" w:name="_Toc499547689"/>
      <w:bookmarkStart w:id="270" w:name="_Toc499547935"/>
      <w:bookmarkStart w:id="271" w:name="_Toc499548877"/>
      <w:bookmarkStart w:id="272" w:name="_Toc499549123"/>
      <w:bookmarkStart w:id="273" w:name="_Toc499549410"/>
      <w:bookmarkStart w:id="274" w:name="_Toc499560685"/>
      <w:bookmarkStart w:id="275" w:name="_Toc513390925"/>
      <w:bookmarkStart w:id="276" w:name="_Toc513391645"/>
      <w:bookmarkStart w:id="277" w:name="_Toc513392092"/>
      <w:bookmarkStart w:id="278" w:name="_Toc513397160"/>
      <w:bookmarkStart w:id="279" w:name="_Toc513398770"/>
      <w:bookmarkStart w:id="280" w:name="_Toc513399078"/>
      <w:bookmarkStart w:id="281" w:name="_Toc513408700"/>
      <w:bookmarkStart w:id="282" w:name="_Toc513451997"/>
      <w:bookmarkStart w:id="283" w:name="_Toc513453328"/>
      <w:bookmarkStart w:id="284" w:name="_Toc513453381"/>
      <w:bookmarkStart w:id="285" w:name="_Toc513454219"/>
      <w:bookmarkStart w:id="286" w:name="_Toc513454828"/>
      <w:bookmarkStart w:id="287" w:name="_Toc513456087"/>
      <w:bookmarkStart w:id="288" w:name="_Toc513458465"/>
      <w:bookmarkStart w:id="289" w:name="_Toc513458949"/>
      <w:bookmarkStart w:id="290" w:name="_Toc513460885"/>
      <w:bookmarkStart w:id="291" w:name="_Toc513463054"/>
      <w:bookmarkStart w:id="292" w:name="_Toc513463894"/>
      <w:bookmarkStart w:id="293" w:name="_Toc513464370"/>
      <w:bookmarkStart w:id="294" w:name="_Toc513464736"/>
      <w:bookmarkStart w:id="295" w:name="_Toc513466316"/>
      <w:bookmarkStart w:id="296" w:name="_Toc513466557"/>
      <w:bookmarkStart w:id="297" w:name="_Toc513468677"/>
      <w:bookmarkStart w:id="298" w:name="_Toc513472596"/>
      <w:bookmarkStart w:id="299" w:name="_Toc514945041"/>
      <w:bookmarkStart w:id="300" w:name="_Toc515225617"/>
      <w:bookmarkStart w:id="301" w:name="_Toc515225589"/>
      <w:bookmarkStart w:id="302" w:name="_Toc515227472"/>
      <w:bookmarkStart w:id="303" w:name="_Toc515520418"/>
      <w:r w:rsidRPr="00FF7D3C">
        <w:t xml:space="preserve">1.2 </w:t>
      </w:r>
      <w:r w:rsidRPr="00FF7D3C">
        <w:rPr>
          <w:cs/>
        </w:rPr>
        <w:t>ความมุ่งหมายและวัตถุประสงค์</w:t>
      </w:r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</w:p>
    <w:p w14:paraId="587574AD" w14:textId="77777777" w:rsidR="007C2B4D" w:rsidRDefault="231C545A" w:rsidP="001E3D53">
      <w:pPr>
        <w:pStyle w:val="ListParagraph"/>
        <w:numPr>
          <w:ilvl w:val="0"/>
          <w:numId w:val="1"/>
        </w:numPr>
      </w:pPr>
      <w:r w:rsidRPr="007C2B4D">
        <w:rPr>
          <w:cs/>
        </w:rPr>
        <w:t xml:space="preserve">เพื่อศึกษาแนวทางการพัฒนาระบบจัดการเครือข่ายโดยการประยุกต์หลักการแบบเอสดีเอ็น </w:t>
      </w:r>
    </w:p>
    <w:p w14:paraId="4C7FFF30" w14:textId="77777777" w:rsidR="007C2B4D" w:rsidRDefault="007C2B4D" w:rsidP="001E3D53">
      <w:pPr>
        <w:pStyle w:val="ListParagraph"/>
        <w:numPr>
          <w:ilvl w:val="0"/>
          <w:numId w:val="1"/>
        </w:numPr>
      </w:pPr>
      <w:r w:rsidRPr="3DC64EF0">
        <w:rPr>
          <w:cs/>
        </w:rPr>
        <w:t>เ</w:t>
      </w:r>
      <w:r w:rsidR="231C545A" w:rsidRPr="007C2B4D">
        <w:rPr>
          <w:cs/>
        </w:rPr>
        <w:t xml:space="preserve">พื่อศึกษาแนวทางการควบคุมการจราจรบนเครือข่ายเพื่อการกระจายภาระงานบนเครือข่าย </w:t>
      </w:r>
    </w:p>
    <w:p w14:paraId="30C76A2C" w14:textId="53A7EF29" w:rsidR="231C545A" w:rsidRPr="007C2B4D" w:rsidRDefault="231C545A" w:rsidP="001E3D53">
      <w:pPr>
        <w:pStyle w:val="ListParagraph"/>
        <w:numPr>
          <w:ilvl w:val="0"/>
          <w:numId w:val="1"/>
        </w:numPr>
      </w:pPr>
      <w:r w:rsidRPr="007C2B4D">
        <w:rPr>
          <w:cs/>
        </w:rPr>
        <w:t>เพื่อพัฒนาระบบแบบจำลองสำหรับการจัดการเครือข่ายและการควบคุมการจราจรบนเครือข่าย</w:t>
      </w:r>
    </w:p>
    <w:p w14:paraId="6C8ED5DA" w14:textId="0EF34358" w:rsidR="005511F5" w:rsidRDefault="005511F5" w:rsidP="00FB26C7">
      <w:bookmarkStart w:id="304" w:name="_Toc499282395"/>
      <w:bookmarkStart w:id="305" w:name="_Toc499283756"/>
      <w:bookmarkStart w:id="306" w:name="_Toc499284435"/>
      <w:bookmarkStart w:id="307" w:name="_Toc499285245"/>
      <w:bookmarkStart w:id="308" w:name="_Toc499536328"/>
      <w:bookmarkStart w:id="309" w:name="_Toc499536730"/>
      <w:bookmarkStart w:id="310" w:name="_Toc499538739"/>
      <w:bookmarkStart w:id="311" w:name="_Toc499540175"/>
      <w:bookmarkStart w:id="312" w:name="_Toc499540938"/>
      <w:bookmarkStart w:id="313" w:name="_Toc499541470"/>
      <w:bookmarkStart w:id="314" w:name="_Toc499541850"/>
      <w:bookmarkStart w:id="315" w:name="_Toc499542319"/>
      <w:bookmarkStart w:id="316" w:name="_Toc499543568"/>
      <w:bookmarkStart w:id="317" w:name="_Toc499544064"/>
      <w:bookmarkStart w:id="318" w:name="_Toc499544822"/>
      <w:bookmarkStart w:id="319" w:name="_Toc499545325"/>
      <w:bookmarkStart w:id="320" w:name="_Toc499547196"/>
      <w:bookmarkStart w:id="321" w:name="_Toc499547690"/>
      <w:bookmarkStart w:id="322" w:name="_Toc499547936"/>
      <w:bookmarkStart w:id="323" w:name="_Toc499548878"/>
      <w:bookmarkStart w:id="324" w:name="_Toc499549124"/>
      <w:bookmarkStart w:id="325" w:name="_Toc499549411"/>
      <w:bookmarkStart w:id="326" w:name="_Toc499560686"/>
      <w:bookmarkStart w:id="327" w:name="_Toc513390926"/>
      <w:bookmarkStart w:id="328" w:name="_Toc513391646"/>
      <w:bookmarkStart w:id="329" w:name="_Toc513392093"/>
      <w:bookmarkStart w:id="330" w:name="_Toc513397161"/>
      <w:bookmarkStart w:id="331" w:name="_Toc513398771"/>
      <w:bookmarkStart w:id="332" w:name="_Toc513399079"/>
      <w:bookmarkStart w:id="333" w:name="_Toc513408701"/>
      <w:bookmarkStart w:id="334" w:name="_Toc513451998"/>
      <w:bookmarkStart w:id="335" w:name="_Toc513453329"/>
      <w:bookmarkStart w:id="336" w:name="_Toc513453382"/>
      <w:bookmarkStart w:id="337" w:name="_Toc513454220"/>
      <w:bookmarkStart w:id="338" w:name="_Toc513454829"/>
      <w:bookmarkStart w:id="339" w:name="_Toc513456088"/>
      <w:bookmarkStart w:id="340" w:name="_Toc513458466"/>
      <w:bookmarkStart w:id="341" w:name="_Toc513458950"/>
      <w:bookmarkStart w:id="342" w:name="_Toc513460886"/>
      <w:bookmarkStart w:id="343" w:name="_Toc513463055"/>
      <w:bookmarkStart w:id="344" w:name="_Toc513463895"/>
      <w:bookmarkStart w:id="345" w:name="_Toc513464371"/>
      <w:bookmarkStart w:id="346" w:name="_Toc513464737"/>
      <w:bookmarkStart w:id="347" w:name="_Toc513466317"/>
      <w:bookmarkStart w:id="348" w:name="_Toc513466558"/>
      <w:bookmarkStart w:id="349" w:name="_Toc513468678"/>
      <w:bookmarkStart w:id="350" w:name="_Toc513472597"/>
      <w:bookmarkStart w:id="351" w:name="_Toc514945042"/>
    </w:p>
    <w:p w14:paraId="256B3966" w14:textId="2CB80CFD" w:rsidR="005511F5" w:rsidRDefault="005511F5" w:rsidP="00FB26C7"/>
    <w:p w14:paraId="2BD71C9B" w14:textId="62E9B1E8" w:rsidR="005511F5" w:rsidRDefault="005511F5" w:rsidP="00FB26C7"/>
    <w:p w14:paraId="3A5B04E5" w14:textId="3EAE77F3" w:rsidR="005511F5" w:rsidRDefault="005511F5" w:rsidP="00FB26C7"/>
    <w:p w14:paraId="30EA4FB4" w14:textId="75B33BA2" w:rsidR="00B01340" w:rsidRPr="007C2B4D" w:rsidRDefault="00B01340" w:rsidP="00FB26C7">
      <w:r>
        <w:br w:type="page"/>
      </w:r>
    </w:p>
    <w:p w14:paraId="580F3FD3" w14:textId="6EFCCB00" w:rsidR="231C545A" w:rsidRDefault="231C545A" w:rsidP="0012584C">
      <w:pPr>
        <w:pStyle w:val="Heading2"/>
      </w:pPr>
      <w:bookmarkStart w:id="352" w:name="_Toc515225618"/>
      <w:bookmarkStart w:id="353" w:name="_Toc515225590"/>
      <w:bookmarkStart w:id="354" w:name="_Toc515227473"/>
      <w:bookmarkStart w:id="355" w:name="_Toc515520419"/>
      <w:r w:rsidRPr="231C545A">
        <w:lastRenderedPageBreak/>
        <w:t xml:space="preserve">1.3 </w:t>
      </w:r>
      <w:r w:rsidRPr="231C545A">
        <w:rPr>
          <w:cs/>
        </w:rPr>
        <w:t>ขอบเขตงานวิจัย</w:t>
      </w:r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</w:p>
    <w:p w14:paraId="2FDF46B1" w14:textId="085318B3" w:rsidR="231C545A" w:rsidRDefault="00E97999" w:rsidP="006901A7">
      <w:r>
        <w:rPr>
          <w:cs/>
        </w:rPr>
        <w:tab/>
      </w:r>
      <w:r w:rsidR="231C545A" w:rsidRPr="231C545A">
        <w:rPr>
          <w:cs/>
        </w:rPr>
        <w:t>ต้นแบบนี้ถูกพัฒนาสำหรับอุปกรณ์เครือข่ายที่รองรับการตั้งค่าแบบ</w:t>
      </w:r>
      <w:r w:rsidR="231C545A" w:rsidRPr="231C545A">
        <w:t xml:space="preserve"> Command Line Interface (CLI) </w:t>
      </w:r>
      <w:r w:rsidR="231C545A" w:rsidRPr="231C545A">
        <w:rPr>
          <w:cs/>
        </w:rPr>
        <w:t xml:space="preserve">เท่านั้น โดยเบื้องต้นจะใช้ได้กับอุปกรณ์ </w:t>
      </w:r>
      <w:r w:rsidR="231C545A" w:rsidRPr="231C545A">
        <w:t xml:space="preserve">Cisco </w:t>
      </w:r>
      <w:r w:rsidR="231C545A" w:rsidRPr="231C545A">
        <w:rPr>
          <w:cs/>
        </w:rPr>
        <w:t xml:space="preserve">ที่มีอยู่ในห้องปฏิบัติการ </w:t>
      </w:r>
      <w:r w:rsidR="231C545A" w:rsidRPr="231C545A">
        <w:t xml:space="preserve">306 </w:t>
      </w:r>
      <w:r w:rsidR="231C545A" w:rsidRPr="231C545A">
        <w:rPr>
          <w:cs/>
        </w:rPr>
        <w:t>คณะเทคโนโลยีสารสนเทศ สถาบันเทคโนโลยีพระจอมเกล้าเจ้าคุณทหารลาดกระบัง</w:t>
      </w:r>
    </w:p>
    <w:p w14:paraId="24A20344" w14:textId="2EE8C161" w:rsidR="231C545A" w:rsidRDefault="231C545A" w:rsidP="00F30D6B"/>
    <w:p w14:paraId="0A586781" w14:textId="4F365C6E" w:rsidR="231C545A" w:rsidRDefault="231C545A" w:rsidP="0012584C">
      <w:pPr>
        <w:pStyle w:val="Heading2"/>
      </w:pPr>
      <w:bookmarkStart w:id="356" w:name="_Toc499282396"/>
      <w:bookmarkStart w:id="357" w:name="_Toc499283757"/>
      <w:bookmarkStart w:id="358" w:name="_Toc499284436"/>
      <w:bookmarkStart w:id="359" w:name="_Toc499285246"/>
      <w:bookmarkStart w:id="360" w:name="_Toc499536329"/>
      <w:bookmarkStart w:id="361" w:name="_Toc499536731"/>
      <w:bookmarkStart w:id="362" w:name="_Toc499538740"/>
      <w:bookmarkStart w:id="363" w:name="_Toc499540176"/>
      <w:bookmarkStart w:id="364" w:name="_Toc499540939"/>
      <w:bookmarkStart w:id="365" w:name="_Toc499541471"/>
      <w:bookmarkStart w:id="366" w:name="_Toc499541851"/>
      <w:bookmarkStart w:id="367" w:name="_Toc499542320"/>
      <w:bookmarkStart w:id="368" w:name="_Toc499543569"/>
      <w:bookmarkStart w:id="369" w:name="_Toc499544065"/>
      <w:bookmarkStart w:id="370" w:name="_Toc499544823"/>
      <w:bookmarkStart w:id="371" w:name="_Toc499545326"/>
      <w:bookmarkStart w:id="372" w:name="_Toc499547197"/>
      <w:bookmarkStart w:id="373" w:name="_Toc499547691"/>
      <w:bookmarkStart w:id="374" w:name="_Toc499547937"/>
      <w:bookmarkStart w:id="375" w:name="_Toc499548879"/>
      <w:bookmarkStart w:id="376" w:name="_Toc499549125"/>
      <w:bookmarkStart w:id="377" w:name="_Toc499549412"/>
      <w:bookmarkStart w:id="378" w:name="_Toc499560687"/>
      <w:bookmarkStart w:id="379" w:name="_Toc513390927"/>
      <w:bookmarkStart w:id="380" w:name="_Toc513391647"/>
      <w:bookmarkStart w:id="381" w:name="_Toc513392094"/>
      <w:bookmarkStart w:id="382" w:name="_Toc513397162"/>
      <w:bookmarkStart w:id="383" w:name="_Toc513398772"/>
      <w:bookmarkStart w:id="384" w:name="_Toc513399080"/>
      <w:bookmarkStart w:id="385" w:name="_Toc513408702"/>
      <w:bookmarkStart w:id="386" w:name="_Toc513451999"/>
      <w:bookmarkStart w:id="387" w:name="_Toc513453330"/>
      <w:bookmarkStart w:id="388" w:name="_Toc513453383"/>
      <w:bookmarkStart w:id="389" w:name="_Toc513454221"/>
      <w:bookmarkStart w:id="390" w:name="_Toc513454830"/>
      <w:bookmarkStart w:id="391" w:name="_Toc513456089"/>
      <w:bookmarkStart w:id="392" w:name="_Toc513458467"/>
      <w:bookmarkStart w:id="393" w:name="_Toc513458951"/>
      <w:bookmarkStart w:id="394" w:name="_Toc513460887"/>
      <w:bookmarkStart w:id="395" w:name="_Toc513463056"/>
      <w:bookmarkStart w:id="396" w:name="_Toc513463896"/>
      <w:bookmarkStart w:id="397" w:name="_Toc513464372"/>
      <w:bookmarkStart w:id="398" w:name="_Toc513464738"/>
      <w:bookmarkStart w:id="399" w:name="_Toc513466318"/>
      <w:bookmarkStart w:id="400" w:name="_Toc513466559"/>
      <w:bookmarkStart w:id="401" w:name="_Toc513468679"/>
      <w:bookmarkStart w:id="402" w:name="_Toc513472598"/>
      <w:bookmarkStart w:id="403" w:name="_Toc514945043"/>
      <w:bookmarkStart w:id="404" w:name="_Toc515225619"/>
      <w:bookmarkStart w:id="405" w:name="_Toc515225591"/>
      <w:bookmarkStart w:id="406" w:name="_Toc515227474"/>
      <w:bookmarkStart w:id="407" w:name="_Toc515520420"/>
      <w:r w:rsidRPr="231C545A">
        <w:t xml:space="preserve">1.4 </w:t>
      </w:r>
      <w:r w:rsidRPr="231C545A">
        <w:rPr>
          <w:cs/>
        </w:rPr>
        <w:t>ขั้นตอนการพัฒนาโครงการ</w:t>
      </w:r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</w:p>
    <w:p w14:paraId="629B8C8D" w14:textId="77777777" w:rsidR="007C2B4D" w:rsidRDefault="231C545A" w:rsidP="001E3D53">
      <w:pPr>
        <w:pStyle w:val="ListParagraph"/>
        <w:numPr>
          <w:ilvl w:val="0"/>
          <w:numId w:val="2"/>
        </w:numPr>
      </w:pPr>
      <w:r w:rsidRPr="007C2B4D">
        <w:rPr>
          <w:cs/>
        </w:rPr>
        <w:t xml:space="preserve">ศึกษาเทคโนโลยีการบริหารจัดการเครือข่ายแบบเอสดีเอ็น </w:t>
      </w:r>
    </w:p>
    <w:p w14:paraId="005DD7E0" w14:textId="77777777" w:rsidR="007C2B4D" w:rsidRDefault="231C545A" w:rsidP="001E3D53">
      <w:pPr>
        <w:pStyle w:val="ListParagraph"/>
        <w:numPr>
          <w:ilvl w:val="0"/>
          <w:numId w:val="2"/>
        </w:numPr>
      </w:pPr>
      <w:r w:rsidRPr="007C2B4D">
        <w:rPr>
          <w:cs/>
        </w:rPr>
        <w:t xml:space="preserve">ศึกษาวิศวกรรมจราจรบนเครือข่ายสำหรับควบคุมการกระจายภาระงาน </w:t>
      </w:r>
    </w:p>
    <w:p w14:paraId="67A87232" w14:textId="77777777" w:rsidR="007C2B4D" w:rsidRDefault="231C545A" w:rsidP="001E3D53">
      <w:pPr>
        <w:pStyle w:val="ListParagraph"/>
        <w:numPr>
          <w:ilvl w:val="0"/>
          <w:numId w:val="2"/>
        </w:numPr>
      </w:pPr>
      <w:r w:rsidRPr="007C2B4D">
        <w:rPr>
          <w:cs/>
        </w:rPr>
        <w:t xml:space="preserve">ศึกษาเทคนิคและกลไกที่จำเป็นสำหรับการตรวจสอบสถานะของเครือข่าย </w:t>
      </w:r>
    </w:p>
    <w:p w14:paraId="3439C1AC" w14:textId="4B8914EA" w:rsidR="007C2B4D" w:rsidRDefault="231C545A" w:rsidP="001E3D53">
      <w:pPr>
        <w:pStyle w:val="ListParagraph"/>
        <w:numPr>
          <w:ilvl w:val="0"/>
          <w:numId w:val="2"/>
        </w:numPr>
      </w:pPr>
      <w:r w:rsidRPr="007C2B4D">
        <w:rPr>
          <w:cs/>
        </w:rPr>
        <w:t>ศึกษาเทคนิคและกลไกที่จำเป็นสำหรั</w:t>
      </w:r>
      <w:r w:rsidR="007C2B4D">
        <w:rPr>
          <w:cs/>
        </w:rPr>
        <w:t>บการควบคุมการทำงานของอุปกรณ์</w:t>
      </w:r>
      <w:r w:rsidRPr="007C2B4D">
        <w:rPr>
          <w:cs/>
        </w:rPr>
        <w:t xml:space="preserve">เครือข่าย </w:t>
      </w:r>
    </w:p>
    <w:p w14:paraId="40271C3E" w14:textId="26FC74E3" w:rsidR="007C2B4D" w:rsidRDefault="231C545A" w:rsidP="001E3D53">
      <w:pPr>
        <w:pStyle w:val="ListParagraph"/>
        <w:numPr>
          <w:ilvl w:val="0"/>
          <w:numId w:val="2"/>
        </w:numPr>
      </w:pPr>
      <w:r w:rsidRPr="007C2B4D">
        <w:rPr>
          <w:cs/>
        </w:rPr>
        <w:t xml:space="preserve">ศึกษาเทคนิคและกลไกที่จำเป็นสำหรับการจัดการแบบจำลองเครือข่ายผ่านเว็บบราวเซอร์ </w:t>
      </w:r>
    </w:p>
    <w:p w14:paraId="4DA1DE30" w14:textId="77777777" w:rsidR="007C2B4D" w:rsidRDefault="231C545A" w:rsidP="001E3D53">
      <w:pPr>
        <w:pStyle w:val="ListParagraph"/>
        <w:numPr>
          <w:ilvl w:val="0"/>
          <w:numId w:val="2"/>
        </w:numPr>
      </w:pPr>
      <w:r w:rsidRPr="007C2B4D">
        <w:rPr>
          <w:cs/>
        </w:rPr>
        <w:t xml:space="preserve">พัฒนาระบบจัดการเครือข่ายและควบคุมการกระจายภาระงานบนเครือข่าย </w:t>
      </w:r>
    </w:p>
    <w:p w14:paraId="032A9945" w14:textId="77777777" w:rsidR="007C2B4D" w:rsidRDefault="231C545A" w:rsidP="001E3D53">
      <w:pPr>
        <w:pStyle w:val="ListParagraph"/>
        <w:numPr>
          <w:ilvl w:val="0"/>
          <w:numId w:val="2"/>
        </w:numPr>
      </w:pPr>
      <w:r w:rsidRPr="007C2B4D">
        <w:rPr>
          <w:cs/>
        </w:rPr>
        <w:t xml:space="preserve">ทดสอบ วิเคราะห์ และประเมินผล </w:t>
      </w:r>
    </w:p>
    <w:p w14:paraId="31AB82AF" w14:textId="52417638" w:rsidR="00CD385A" w:rsidRDefault="231C545A" w:rsidP="001E3D53">
      <w:pPr>
        <w:pStyle w:val="ListParagraph"/>
        <w:numPr>
          <w:ilvl w:val="0"/>
          <w:numId w:val="2"/>
        </w:numPr>
      </w:pPr>
      <w:r w:rsidRPr="007C2B4D">
        <w:rPr>
          <w:cs/>
        </w:rPr>
        <w:t>สรุปผล</w:t>
      </w:r>
    </w:p>
    <w:p w14:paraId="346129D2" w14:textId="77777777" w:rsidR="003E46F1" w:rsidRDefault="003E46F1" w:rsidP="006901A7">
      <w:pPr>
        <w:pStyle w:val="ListParagraph"/>
      </w:pPr>
    </w:p>
    <w:p w14:paraId="2B3CA62B" w14:textId="7196FD93" w:rsidR="231C545A" w:rsidRDefault="231C545A" w:rsidP="0012584C">
      <w:pPr>
        <w:pStyle w:val="Heading2"/>
      </w:pPr>
      <w:bookmarkStart w:id="408" w:name="_Toc499282397"/>
      <w:bookmarkStart w:id="409" w:name="_Toc499283758"/>
      <w:bookmarkStart w:id="410" w:name="_Toc499284437"/>
      <w:bookmarkStart w:id="411" w:name="_Toc499285247"/>
      <w:bookmarkStart w:id="412" w:name="_Toc499536330"/>
      <w:bookmarkStart w:id="413" w:name="_Toc499536732"/>
      <w:bookmarkStart w:id="414" w:name="_Toc499538741"/>
      <w:bookmarkStart w:id="415" w:name="_Toc499540177"/>
      <w:bookmarkStart w:id="416" w:name="_Toc499540940"/>
      <w:bookmarkStart w:id="417" w:name="_Toc499541472"/>
      <w:bookmarkStart w:id="418" w:name="_Toc499541852"/>
      <w:bookmarkStart w:id="419" w:name="_Toc499542321"/>
      <w:bookmarkStart w:id="420" w:name="_Toc499543570"/>
      <w:bookmarkStart w:id="421" w:name="_Toc499544066"/>
      <w:bookmarkStart w:id="422" w:name="_Toc499544824"/>
      <w:bookmarkStart w:id="423" w:name="_Toc499545327"/>
      <w:bookmarkStart w:id="424" w:name="_Toc499547198"/>
      <w:bookmarkStart w:id="425" w:name="_Toc499547692"/>
      <w:bookmarkStart w:id="426" w:name="_Toc499547938"/>
      <w:bookmarkStart w:id="427" w:name="_Toc499548880"/>
      <w:bookmarkStart w:id="428" w:name="_Toc499549126"/>
      <w:bookmarkStart w:id="429" w:name="_Toc499549413"/>
      <w:bookmarkStart w:id="430" w:name="_Toc499560688"/>
      <w:bookmarkStart w:id="431" w:name="_Toc513390928"/>
      <w:bookmarkStart w:id="432" w:name="_Toc513391648"/>
      <w:bookmarkStart w:id="433" w:name="_Toc513392095"/>
      <w:bookmarkStart w:id="434" w:name="_Toc513397163"/>
      <w:bookmarkStart w:id="435" w:name="_Toc513398773"/>
      <w:bookmarkStart w:id="436" w:name="_Toc513399081"/>
      <w:bookmarkStart w:id="437" w:name="_Toc513408703"/>
      <w:bookmarkStart w:id="438" w:name="_Toc513452000"/>
      <w:bookmarkStart w:id="439" w:name="_Toc513453331"/>
      <w:bookmarkStart w:id="440" w:name="_Toc513453384"/>
      <w:bookmarkStart w:id="441" w:name="_Toc513454222"/>
      <w:bookmarkStart w:id="442" w:name="_Toc513454831"/>
      <w:bookmarkStart w:id="443" w:name="_Toc513456090"/>
      <w:bookmarkStart w:id="444" w:name="_Toc513458468"/>
      <w:bookmarkStart w:id="445" w:name="_Toc513458952"/>
      <w:bookmarkStart w:id="446" w:name="_Toc513460888"/>
      <w:bookmarkStart w:id="447" w:name="_Toc513463057"/>
      <w:bookmarkStart w:id="448" w:name="_Toc513463897"/>
      <w:bookmarkStart w:id="449" w:name="_Toc513464373"/>
      <w:bookmarkStart w:id="450" w:name="_Toc513464739"/>
      <w:bookmarkStart w:id="451" w:name="_Toc513466319"/>
      <w:bookmarkStart w:id="452" w:name="_Toc513466560"/>
      <w:bookmarkStart w:id="453" w:name="_Toc513468680"/>
      <w:bookmarkStart w:id="454" w:name="_Toc513472599"/>
      <w:bookmarkStart w:id="455" w:name="_Toc514945044"/>
      <w:bookmarkStart w:id="456" w:name="_Toc515225620"/>
      <w:bookmarkStart w:id="457" w:name="_Toc515225592"/>
      <w:bookmarkStart w:id="458" w:name="_Toc515227475"/>
      <w:bookmarkStart w:id="459" w:name="_Toc515520421"/>
      <w:r w:rsidRPr="231C545A">
        <w:t xml:space="preserve">1.5 </w:t>
      </w:r>
      <w:r w:rsidRPr="231C545A">
        <w:rPr>
          <w:cs/>
        </w:rPr>
        <w:t>ประโยชน์ที่คาดว่าจะได้รับ</w:t>
      </w:r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</w:p>
    <w:p w14:paraId="66163F50" w14:textId="5D18D581" w:rsidR="231C545A" w:rsidRPr="00B070E6" w:rsidRDefault="231C545A" w:rsidP="001E3D53">
      <w:pPr>
        <w:pStyle w:val="ListParagraph"/>
        <w:numPr>
          <w:ilvl w:val="0"/>
          <w:numId w:val="3"/>
        </w:numPr>
      </w:pPr>
      <w:r w:rsidRPr="00B070E6">
        <w:rPr>
          <w:cs/>
        </w:rPr>
        <w:t xml:space="preserve">ระบบบริหารจัดการเครือข่ายที่สามารถควบคุมการจราจรและการกระจายภาระงานบนเครือข่าย </w:t>
      </w:r>
    </w:p>
    <w:p w14:paraId="7F77E0B9" w14:textId="60A2E094" w:rsidR="231C545A" w:rsidRPr="00B070E6" w:rsidRDefault="231C545A" w:rsidP="001E3D53">
      <w:pPr>
        <w:pStyle w:val="ListParagraph"/>
        <w:numPr>
          <w:ilvl w:val="0"/>
          <w:numId w:val="3"/>
        </w:numPr>
      </w:pPr>
      <w:r w:rsidRPr="00B070E6">
        <w:rPr>
          <w:cs/>
        </w:rPr>
        <w:t xml:space="preserve">ระบบบริหารแบบจำลองจัดการเครือข่ายที่ช่วยให้การทำงานของผู้ดูแลระบบง่ายขึ้น </w:t>
      </w:r>
    </w:p>
    <w:p w14:paraId="22D0F0F1" w14:textId="1943D1D6" w:rsidR="231C545A" w:rsidRPr="00B070E6" w:rsidRDefault="231C545A" w:rsidP="001E3D53">
      <w:pPr>
        <w:pStyle w:val="ListParagraph"/>
        <w:numPr>
          <w:ilvl w:val="0"/>
          <w:numId w:val="3"/>
        </w:numPr>
      </w:pPr>
      <w:r w:rsidRPr="00B070E6">
        <w:rPr>
          <w:cs/>
        </w:rPr>
        <w:t>ระบบบริหารจัดการเครือข่ายที่ช่วยเพิ่มประสิทธิภาพการทำงานเครือข่ายได้โดยไม่ต้องเปลี่ยนแปลงอุปกรณ์</w:t>
      </w:r>
    </w:p>
    <w:p w14:paraId="475A01EA" w14:textId="4B7240FB" w:rsidR="7A4645FA" w:rsidRPr="00C54AE4" w:rsidRDefault="7A4645FA" w:rsidP="006901A7"/>
    <w:p w14:paraId="239F7F11" w14:textId="77777777" w:rsidR="0066412B" w:rsidRDefault="0066412B" w:rsidP="00B20F5E">
      <w:pPr>
        <w:sectPr w:rsidR="0066412B" w:rsidSect="003C3CFC">
          <w:headerReference w:type="default" r:id="rId13"/>
          <w:footerReference w:type="default" r:id="rId14"/>
          <w:headerReference w:type="first" r:id="rId15"/>
          <w:footerReference w:type="first" r:id="rId16"/>
          <w:pgSz w:w="11906" w:h="16838"/>
          <w:pgMar w:top="1440" w:right="1440" w:bottom="1440" w:left="2160" w:header="576" w:footer="720" w:gutter="0"/>
          <w:pgNumType w:start="1"/>
          <w:cols w:space="720"/>
          <w:titlePg/>
          <w:docGrid w:linePitch="435"/>
        </w:sectPr>
      </w:pPr>
      <w:bookmarkStart w:id="460" w:name="_Toc499282398"/>
      <w:bookmarkStart w:id="461" w:name="_Toc499283759"/>
      <w:bookmarkStart w:id="462" w:name="_Toc499284438"/>
      <w:bookmarkStart w:id="463" w:name="_Toc499285248"/>
      <w:bookmarkStart w:id="464" w:name="_Toc499536331"/>
      <w:bookmarkStart w:id="465" w:name="_Toc499536733"/>
      <w:bookmarkStart w:id="466" w:name="_Toc499538742"/>
      <w:bookmarkStart w:id="467" w:name="_Toc499540178"/>
      <w:bookmarkStart w:id="468" w:name="_Toc499540941"/>
      <w:bookmarkStart w:id="469" w:name="_Toc499541473"/>
      <w:bookmarkStart w:id="470" w:name="_Toc499541853"/>
      <w:bookmarkStart w:id="471" w:name="_Toc499542322"/>
      <w:bookmarkStart w:id="472" w:name="_Toc499543571"/>
      <w:bookmarkStart w:id="473" w:name="_Toc499544067"/>
      <w:bookmarkStart w:id="474" w:name="_Toc499544825"/>
      <w:bookmarkStart w:id="475" w:name="_Toc499545328"/>
      <w:bookmarkStart w:id="476" w:name="_Toc499547199"/>
      <w:bookmarkStart w:id="477" w:name="_Toc499547693"/>
      <w:bookmarkStart w:id="478" w:name="_Toc499547939"/>
      <w:bookmarkStart w:id="479" w:name="_Toc499548881"/>
      <w:bookmarkStart w:id="480" w:name="_Toc499549127"/>
      <w:bookmarkStart w:id="481" w:name="_Toc499549414"/>
      <w:bookmarkStart w:id="482" w:name="_Toc499560689"/>
      <w:bookmarkStart w:id="483" w:name="_Toc513390929"/>
      <w:bookmarkStart w:id="484" w:name="_Toc513391649"/>
      <w:bookmarkStart w:id="485" w:name="_Toc513392096"/>
      <w:bookmarkStart w:id="486" w:name="_Toc513397164"/>
      <w:bookmarkStart w:id="487" w:name="_Toc513398774"/>
      <w:bookmarkStart w:id="488" w:name="_Toc513399082"/>
    </w:p>
    <w:p w14:paraId="104FA6CF" w14:textId="3F695860" w:rsidR="231C545A" w:rsidRDefault="231C545A" w:rsidP="00C96B80">
      <w:pPr>
        <w:pStyle w:val="Heading1"/>
        <w:spacing w:before="0"/>
      </w:pPr>
      <w:bookmarkStart w:id="489" w:name="_Toc513408704"/>
      <w:bookmarkStart w:id="490" w:name="_Toc513452001"/>
      <w:bookmarkStart w:id="491" w:name="_Toc513453332"/>
      <w:bookmarkStart w:id="492" w:name="_Toc513453385"/>
      <w:bookmarkStart w:id="493" w:name="_Toc513454223"/>
      <w:bookmarkStart w:id="494" w:name="_Toc513454832"/>
      <w:bookmarkStart w:id="495" w:name="_Toc513456091"/>
      <w:bookmarkStart w:id="496" w:name="_Toc513458469"/>
      <w:bookmarkStart w:id="497" w:name="_Toc513458953"/>
      <w:bookmarkStart w:id="498" w:name="_Toc513460889"/>
      <w:bookmarkStart w:id="499" w:name="_Toc513463058"/>
      <w:bookmarkStart w:id="500" w:name="_Toc513463898"/>
      <w:bookmarkStart w:id="501" w:name="_Toc513464374"/>
      <w:bookmarkStart w:id="502" w:name="_Toc513464740"/>
      <w:bookmarkStart w:id="503" w:name="_Toc513466320"/>
      <w:bookmarkStart w:id="504" w:name="_Toc513466561"/>
      <w:bookmarkStart w:id="505" w:name="_Toc513468681"/>
      <w:bookmarkStart w:id="506" w:name="_Toc513472600"/>
      <w:bookmarkStart w:id="507" w:name="_Toc514945045"/>
      <w:bookmarkStart w:id="508" w:name="_Toc515225621"/>
      <w:bookmarkStart w:id="509" w:name="_Toc515225593"/>
      <w:bookmarkStart w:id="510" w:name="_Toc515227476"/>
      <w:bookmarkStart w:id="511" w:name="_Toc515520422"/>
      <w:r w:rsidRPr="231C545A">
        <w:rPr>
          <w:cs/>
        </w:rPr>
        <w:lastRenderedPageBreak/>
        <w:t xml:space="preserve">บทที่ </w:t>
      </w:r>
      <w:r w:rsidRPr="231C545A">
        <w:t>2</w:t>
      </w:r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r w:rsidR="00BE5F59">
        <w:rPr>
          <w:cs/>
        </w:rPr>
        <w:br/>
      </w:r>
      <w:r w:rsidRPr="00BE5F59">
        <w:rPr>
          <w:sz w:val="48"/>
          <w:szCs w:val="48"/>
          <w:cs/>
        </w:rPr>
        <w:t>ทฤษฎีและงานวิจัยที่เกี่ยวข้อง</w:t>
      </w:r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</w:p>
    <w:p w14:paraId="34501CEC" w14:textId="77777777" w:rsidR="00B4511B" w:rsidRPr="00B4511B" w:rsidRDefault="00B4511B" w:rsidP="00B4511B"/>
    <w:p w14:paraId="51F3F406" w14:textId="7C8131B1" w:rsidR="231C545A" w:rsidRDefault="00CF12FC" w:rsidP="007C4279">
      <w:pPr>
        <w:ind w:firstLine="720"/>
      </w:pPr>
      <w:r>
        <w:rPr>
          <w:rFonts w:hint="cs"/>
          <w:cs/>
        </w:rPr>
        <w:t>ใน</w:t>
      </w:r>
      <w:r w:rsidR="7A4645FA" w:rsidRPr="7A4645FA">
        <w:rPr>
          <w:cs/>
        </w:rPr>
        <w:t>บทนี้จะกล่าวถึงทฤษฎีและเทคโนโลยีที่มีความเกี่ยวข้องกับโครงการ ซึ่งผู้</w:t>
      </w:r>
      <w:r w:rsidR="00D10757">
        <w:rPr>
          <w:rFonts w:hint="cs"/>
          <w:cs/>
        </w:rPr>
        <w:t>พัฒนาไ</w:t>
      </w:r>
      <w:r w:rsidR="00D10757">
        <w:rPr>
          <w:cs/>
        </w:rPr>
        <w:t>ด้ศึกษา</w:t>
      </w:r>
      <w:r w:rsidR="7A4645FA" w:rsidRPr="7A4645FA">
        <w:rPr>
          <w:cs/>
        </w:rPr>
        <w:t>เพื่อนำมาใช้เป็นแนวทางในการพัฒนาและดำเนินโครงการ โดยมีรายละเอียดดังนี้</w:t>
      </w:r>
    </w:p>
    <w:p w14:paraId="035C4EB6" w14:textId="77777777" w:rsidR="00421B0A" w:rsidRDefault="00421B0A" w:rsidP="007C4279">
      <w:pPr>
        <w:ind w:firstLine="720"/>
      </w:pPr>
    </w:p>
    <w:p w14:paraId="2C48096A" w14:textId="5401B185" w:rsidR="00A04849" w:rsidRDefault="4BD5275C" w:rsidP="0012584C">
      <w:pPr>
        <w:pStyle w:val="Heading2"/>
      </w:pPr>
      <w:bookmarkStart w:id="512" w:name="_Toc499282399"/>
      <w:bookmarkStart w:id="513" w:name="_Toc499283760"/>
      <w:bookmarkStart w:id="514" w:name="_Toc499284439"/>
      <w:bookmarkStart w:id="515" w:name="_Toc499285249"/>
      <w:bookmarkStart w:id="516" w:name="_Toc499536332"/>
      <w:bookmarkStart w:id="517" w:name="_Toc499536734"/>
      <w:bookmarkStart w:id="518" w:name="_Toc499538743"/>
      <w:bookmarkStart w:id="519" w:name="_Toc499540179"/>
      <w:bookmarkStart w:id="520" w:name="_Toc499540942"/>
      <w:bookmarkStart w:id="521" w:name="_Toc499541474"/>
      <w:bookmarkStart w:id="522" w:name="_Toc499541854"/>
      <w:bookmarkStart w:id="523" w:name="_Toc499542323"/>
      <w:bookmarkStart w:id="524" w:name="_Toc499543572"/>
      <w:bookmarkStart w:id="525" w:name="_Toc499544068"/>
      <w:bookmarkStart w:id="526" w:name="_Toc499544826"/>
      <w:bookmarkStart w:id="527" w:name="_Toc499545329"/>
      <w:bookmarkStart w:id="528" w:name="_Toc499547200"/>
      <w:bookmarkStart w:id="529" w:name="_Toc499547694"/>
      <w:bookmarkStart w:id="530" w:name="_Toc499547940"/>
      <w:bookmarkStart w:id="531" w:name="_Toc499548882"/>
      <w:bookmarkStart w:id="532" w:name="_Toc499549128"/>
      <w:bookmarkStart w:id="533" w:name="_Toc499549415"/>
      <w:bookmarkStart w:id="534" w:name="_Toc499560690"/>
      <w:bookmarkStart w:id="535" w:name="_Toc513390930"/>
      <w:bookmarkStart w:id="536" w:name="_Toc513391650"/>
      <w:bookmarkStart w:id="537" w:name="_Toc513392097"/>
      <w:bookmarkStart w:id="538" w:name="_Toc513397165"/>
      <w:bookmarkStart w:id="539" w:name="_Toc513398775"/>
      <w:bookmarkStart w:id="540" w:name="_Toc513399083"/>
      <w:bookmarkStart w:id="541" w:name="_Toc513408705"/>
      <w:bookmarkStart w:id="542" w:name="_Toc513452002"/>
      <w:bookmarkStart w:id="543" w:name="_Toc513453333"/>
      <w:bookmarkStart w:id="544" w:name="_Toc513453386"/>
      <w:bookmarkStart w:id="545" w:name="_Toc513454224"/>
      <w:bookmarkStart w:id="546" w:name="_Toc513454833"/>
      <w:bookmarkStart w:id="547" w:name="_Toc513456092"/>
      <w:bookmarkStart w:id="548" w:name="_Toc513458470"/>
      <w:bookmarkStart w:id="549" w:name="_Toc513458954"/>
      <w:bookmarkStart w:id="550" w:name="_Toc513460890"/>
      <w:bookmarkStart w:id="551" w:name="_Toc513463059"/>
      <w:bookmarkStart w:id="552" w:name="_Toc513463899"/>
      <w:bookmarkStart w:id="553" w:name="_Toc513464375"/>
      <w:bookmarkStart w:id="554" w:name="_Toc513464741"/>
      <w:bookmarkStart w:id="555" w:name="_Toc513466321"/>
      <w:bookmarkStart w:id="556" w:name="_Toc513466562"/>
      <w:bookmarkStart w:id="557" w:name="_Toc513468682"/>
      <w:bookmarkStart w:id="558" w:name="_Toc513472601"/>
      <w:bookmarkStart w:id="559" w:name="_Toc514945046"/>
      <w:bookmarkStart w:id="560" w:name="_Toc515225622"/>
      <w:bookmarkStart w:id="561" w:name="_Toc515225594"/>
      <w:bookmarkStart w:id="562" w:name="_Toc515227477"/>
      <w:bookmarkStart w:id="563" w:name="_Toc515520423"/>
      <w:r>
        <w:t>2.1 Software Define Network (SDN)</w:t>
      </w:r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</w:p>
    <w:p w14:paraId="2D0374D7" w14:textId="69F1C001" w:rsidR="00C44B4D" w:rsidRPr="00D37251" w:rsidRDefault="003A52FC" w:rsidP="006901A7">
      <w:r>
        <w:rPr>
          <w:cs/>
        </w:rPr>
        <w:tab/>
      </w:r>
      <w:r w:rsidR="00C44B4D">
        <w:t>SDN [</w:t>
      </w:r>
      <w:r w:rsidR="008F4669">
        <w:t>1-3</w:t>
      </w:r>
      <w:r w:rsidR="00C44B4D">
        <w:t xml:space="preserve">] </w:t>
      </w:r>
      <w:r w:rsidR="00C44B4D">
        <w:rPr>
          <w:rFonts w:hint="cs"/>
          <w:cs/>
        </w:rPr>
        <w:t>หรือเอสดีเอ็น</w:t>
      </w:r>
      <w:r w:rsidR="00C44B4D" w:rsidRPr="003A52FC">
        <w:rPr>
          <w:cs/>
        </w:rPr>
        <w:t>เป็นแนวคิดในการบริหารจัดการระบบเครือข่าย โดย</w:t>
      </w:r>
      <w:r w:rsidR="00C44B4D" w:rsidRPr="003A52FC">
        <w:rPr>
          <w:rFonts w:hint="cs"/>
          <w:cs/>
        </w:rPr>
        <w:t>ใช้ซอฟต์แวร์เข้ามาควบคุมการทำงานของระบบเครือข่าย</w:t>
      </w:r>
      <w:r w:rsidR="00C44B4D">
        <w:rPr>
          <w:rFonts w:hint="cs"/>
          <w:cs/>
        </w:rPr>
        <w:t>และรวมศูนย์การควบคุม</w:t>
      </w:r>
      <w:r w:rsidR="00FC6808">
        <w:rPr>
          <w:rFonts w:hint="cs"/>
          <w:cs/>
        </w:rPr>
        <w:t>ทั้งหมด</w:t>
      </w:r>
      <w:r w:rsidR="00C44B4D">
        <w:rPr>
          <w:rFonts w:hint="cs"/>
          <w:cs/>
        </w:rPr>
        <w:t>มาไ</w:t>
      </w:r>
      <w:r w:rsidR="00FC6808">
        <w:rPr>
          <w:rFonts w:hint="cs"/>
          <w:cs/>
        </w:rPr>
        <w:t>ว้ที่ซอฟต์แวร์เพียงที่เดียว</w:t>
      </w:r>
      <w:r w:rsidR="00C44B4D">
        <w:rPr>
          <w:rFonts w:hint="cs"/>
          <w:cs/>
        </w:rPr>
        <w:t xml:space="preserve"> เพื่อทำให้ง่ายต่อการบริหารจัดการระบบเครือข่าย</w:t>
      </w:r>
      <w:r w:rsidR="00FC6808">
        <w:rPr>
          <w:rFonts w:hint="cs"/>
          <w:cs/>
        </w:rPr>
        <w:t xml:space="preserve"> รวมไปถึงลดความซับซ้อนของระบบเครือข่ายที่เกิดจากการประมวลผลการทำงานของอุปกรณ์เครือข่ายแต่ละตัวเพื่อทำงานร่วมกันลง</w:t>
      </w:r>
    </w:p>
    <w:p w14:paraId="78A61C77" w14:textId="53340730" w:rsidR="00C44B4D" w:rsidRDefault="00FC6808" w:rsidP="006901A7">
      <w:r>
        <w:rPr>
          <w:rFonts w:hint="cs"/>
          <w:cs/>
        </w:rPr>
        <w:t xml:space="preserve">ซึ่งแนวคิดนี้มีความต้องการที่จะเปลี่ยนลักษณะการทำงานของอุปกรณ์เครือข่ายให้แตกต่างจากเดิม </w:t>
      </w:r>
      <w:r w:rsidR="00C44B4D" w:rsidRPr="171F1D6F">
        <w:rPr>
          <w:cs/>
        </w:rPr>
        <w:t>โดยที่ปกติในอุปกรณ์</w:t>
      </w:r>
      <w:r>
        <w:rPr>
          <w:rFonts w:hint="cs"/>
          <w:cs/>
        </w:rPr>
        <w:t>เครือข่าย</w:t>
      </w:r>
      <w:r w:rsidR="00C44B4D" w:rsidRPr="171F1D6F">
        <w:rPr>
          <w:cs/>
        </w:rPr>
        <w:t xml:space="preserve">แต่ละตัวจะมีลักษณะการทำงานแบ่งเป็น </w:t>
      </w:r>
      <w:r w:rsidR="00C44B4D" w:rsidRPr="171F1D6F">
        <w:t xml:space="preserve">2 </w:t>
      </w:r>
      <w:r w:rsidR="00C44B4D" w:rsidRPr="171F1D6F">
        <w:rPr>
          <w:cs/>
        </w:rPr>
        <w:t xml:space="preserve">ส่วน คือ </w:t>
      </w:r>
    </w:p>
    <w:p w14:paraId="26054599" w14:textId="77777777" w:rsidR="0055049B" w:rsidRDefault="00C44B4D" w:rsidP="001E3D53">
      <w:pPr>
        <w:pStyle w:val="ListParagraph"/>
        <w:numPr>
          <w:ilvl w:val="0"/>
          <w:numId w:val="15"/>
        </w:numPr>
        <w:ind w:left="0" w:firstLine="1440"/>
      </w:pPr>
      <w:r w:rsidRPr="171F1D6F">
        <w:t xml:space="preserve">Control Plane </w:t>
      </w:r>
      <w:r w:rsidR="00FC6808">
        <w:rPr>
          <w:rFonts w:hint="cs"/>
          <w:cs/>
        </w:rPr>
        <w:t>ที่เป็น</w:t>
      </w:r>
      <w:r w:rsidRPr="171F1D6F">
        <w:rPr>
          <w:cs/>
        </w:rPr>
        <w:t>ส่วนของการประมวลผล</w:t>
      </w:r>
      <w:r w:rsidR="00FC6808">
        <w:rPr>
          <w:rFonts w:hint="cs"/>
          <w:cs/>
        </w:rPr>
        <w:t>สร้างตารางเส้นทางของ</w:t>
      </w:r>
      <w:r w:rsidR="004A6AF5">
        <w:rPr>
          <w:rFonts w:hint="cs"/>
          <w:cs/>
        </w:rPr>
        <w:t>ระบบเครือข่าย</w:t>
      </w:r>
      <w:r w:rsidR="00FC6808">
        <w:rPr>
          <w:rFonts w:hint="cs"/>
          <w:cs/>
        </w:rPr>
        <w:t xml:space="preserve"> เช่น </w:t>
      </w:r>
      <w:r w:rsidR="00623903">
        <w:rPr>
          <w:rFonts w:hint="cs"/>
          <w:cs/>
        </w:rPr>
        <w:t>การประมวลผลเพื่อ</w:t>
      </w:r>
      <w:r w:rsidR="00FC6808">
        <w:rPr>
          <w:rFonts w:hint="cs"/>
          <w:cs/>
        </w:rPr>
        <w:t>หาเส้นทางแบบอัตโนมัติ ซึ่งจะต้องมีการแลกเปลี่ยนข้อมูลระหว่างอุปกรณ์</w:t>
      </w:r>
      <w:r w:rsidR="000A6FD6">
        <w:rPr>
          <w:rFonts w:hint="cs"/>
          <w:cs/>
        </w:rPr>
        <w:t>เครือข่าย</w:t>
      </w:r>
      <w:r w:rsidR="00FC6808">
        <w:rPr>
          <w:rFonts w:hint="cs"/>
          <w:cs/>
        </w:rPr>
        <w:t>และนำข้อมูลดังกล่าวมาประมวลผลเพื่อสร้างเป็นตารางเส้นทาง</w:t>
      </w:r>
      <w:r w:rsidR="00A92E16">
        <w:rPr>
          <w:rFonts w:hint="cs"/>
          <w:cs/>
        </w:rPr>
        <w:t>ของระบบเครือข่าย</w:t>
      </w:r>
    </w:p>
    <w:p w14:paraId="4A31EF35" w14:textId="10479AAB" w:rsidR="00C44B4D" w:rsidRDefault="00C44B4D" w:rsidP="001E3D53">
      <w:pPr>
        <w:pStyle w:val="ListParagraph"/>
        <w:numPr>
          <w:ilvl w:val="0"/>
          <w:numId w:val="15"/>
        </w:numPr>
        <w:ind w:left="0" w:firstLine="1440"/>
        <w:rPr>
          <w:cs/>
        </w:rPr>
      </w:pPr>
      <w:r w:rsidRPr="171F1D6F">
        <w:t xml:space="preserve">Data Plane </w:t>
      </w:r>
      <w:r w:rsidR="00FC6808">
        <w:rPr>
          <w:rFonts w:hint="cs"/>
          <w:cs/>
        </w:rPr>
        <w:t xml:space="preserve">หรือ </w:t>
      </w:r>
      <w:r w:rsidR="00FC6808">
        <w:t xml:space="preserve">Forwarding Plane </w:t>
      </w:r>
      <w:r w:rsidR="00FC6808">
        <w:rPr>
          <w:rFonts w:hint="cs"/>
          <w:cs/>
        </w:rPr>
        <w:t>ทำ</w:t>
      </w:r>
      <w:r w:rsidR="00FC6808">
        <w:rPr>
          <w:cs/>
        </w:rPr>
        <w:t>หน้าที่ในการ</w:t>
      </w:r>
      <w:r w:rsidR="00A478F8">
        <w:rPr>
          <w:rFonts w:hint="cs"/>
          <w:cs/>
        </w:rPr>
        <w:t>รับและ</w:t>
      </w:r>
      <w:r w:rsidRPr="171F1D6F">
        <w:rPr>
          <w:cs/>
        </w:rPr>
        <w:t>ส่งต่อข้อมูล</w:t>
      </w:r>
      <w:r w:rsidR="00FC6808">
        <w:rPr>
          <w:rFonts w:hint="cs"/>
          <w:cs/>
        </w:rPr>
        <w:t>ออกจากอุปกรณ์เครือข่าย</w:t>
      </w:r>
      <w:r w:rsidRPr="171F1D6F">
        <w:t xml:space="preserve"> </w:t>
      </w:r>
      <w:r w:rsidR="00A478F8">
        <w:rPr>
          <w:rFonts w:hint="cs"/>
          <w:cs/>
        </w:rPr>
        <w:t>ซึ่งการส่งต่อข้อมูลจะเปรียบเทียบจากตารางเส้นทางของระบบเครือข่ายเพื่อหา</w:t>
      </w:r>
      <w:r w:rsidR="00DD5336">
        <w:rPr>
          <w:rFonts w:hint="cs"/>
          <w:cs/>
        </w:rPr>
        <w:t>ทิศทาง</w:t>
      </w:r>
      <w:r w:rsidR="00EE7F24">
        <w:rPr>
          <w:rFonts w:hint="cs"/>
          <w:cs/>
        </w:rPr>
        <w:t>ในการ</w:t>
      </w:r>
      <w:r w:rsidR="00233786">
        <w:rPr>
          <w:rFonts w:hint="cs"/>
          <w:cs/>
        </w:rPr>
        <w:t>ส่งข้อมูลไปยังปลายทาง</w:t>
      </w:r>
      <w:r w:rsidR="005B1569">
        <w:rPr>
          <w:rFonts w:hint="cs"/>
          <w:cs/>
        </w:rPr>
        <w:t>และส่งต่อข้อมูลออกทางอินเตอร์เฟสของอุปกรณ์เครือข่าย</w:t>
      </w:r>
      <w:r w:rsidR="0060405C">
        <w:rPr>
          <w:rFonts w:hint="cs"/>
          <w:cs/>
        </w:rPr>
        <w:t>ตามทิศทางนั้น ๆ</w:t>
      </w:r>
    </w:p>
    <w:p w14:paraId="580911AA" w14:textId="77777777" w:rsidR="006901A7" w:rsidRDefault="006901A7" w:rsidP="006901A7">
      <w:pPr>
        <w:rPr>
          <w:cs/>
        </w:rPr>
      </w:pPr>
    </w:p>
    <w:p w14:paraId="78B29420" w14:textId="77777777" w:rsidR="00C44B4D" w:rsidRDefault="00C44B4D" w:rsidP="001D1340">
      <w:pPr>
        <w:jc w:val="center"/>
      </w:pPr>
      <w:r>
        <w:rPr>
          <w:noProof/>
        </w:rPr>
        <w:drawing>
          <wp:inline distT="0" distB="0" distL="0" distR="0" wp14:anchorId="0ADDEEA6" wp14:editId="4AF4067C">
            <wp:extent cx="3873500" cy="1638168"/>
            <wp:effectExtent l="0" t="0" r="0" b="635"/>
            <wp:docPr id="61725047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7820" cy="1652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64" w:name="_Toc499553915"/>
      <w:bookmarkStart w:id="565" w:name="_Toc499554043"/>
    </w:p>
    <w:p w14:paraId="1A1D6256" w14:textId="3440A18D" w:rsidR="00C44B4D" w:rsidRPr="004E66D1" w:rsidRDefault="00C44B4D" w:rsidP="002E1201">
      <w:pPr>
        <w:pStyle w:val="Caption"/>
      </w:pPr>
      <w:bookmarkStart w:id="566" w:name="_Toc513458931"/>
      <w:bookmarkStart w:id="567" w:name="_Toc513460867"/>
      <w:bookmarkStart w:id="568" w:name="_Toc513463036"/>
      <w:bookmarkStart w:id="569" w:name="_Toc513463876"/>
      <w:bookmarkStart w:id="570" w:name="_Toc513464352"/>
      <w:bookmarkStart w:id="571" w:name="_Toc513464718"/>
      <w:bookmarkStart w:id="572" w:name="_Toc513466298"/>
      <w:bookmarkStart w:id="573" w:name="_Toc513466539"/>
      <w:bookmarkStart w:id="574" w:name="_Toc513468659"/>
      <w:bookmarkStart w:id="575" w:name="_Toc513472578"/>
      <w:bookmarkStart w:id="576" w:name="_Toc515227593"/>
      <w:bookmarkStart w:id="577" w:name="_Toc515228230"/>
      <w:r w:rsidRPr="004E66D1">
        <w:rPr>
          <w:cs/>
        </w:rPr>
        <w:t xml:space="preserve">รูปที่ </w:t>
      </w:r>
      <w:r w:rsidRPr="004E66D1">
        <w:t>2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2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1</w:t>
      </w:r>
      <w:r w:rsidR="0008292C">
        <w:rPr>
          <w:noProof/>
        </w:rPr>
        <w:fldChar w:fldCharType="end"/>
      </w:r>
      <w:r w:rsidRPr="004E66D1">
        <w:rPr>
          <w:cs/>
        </w:rPr>
        <w:t xml:space="preserve"> </w:t>
      </w:r>
      <w:r w:rsidRPr="008D03F0">
        <w:rPr>
          <w:b w:val="0"/>
          <w:bCs w:val="0"/>
          <w:cs/>
        </w:rPr>
        <w:t>แสดงลักษณะโครงสร้างการทำงานของอุปกรณ์เครือข่าย</w:t>
      </w:r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r w:rsidR="008D03F0" w:rsidRPr="004E66D1">
        <w:t xml:space="preserve"> </w:t>
      </w:r>
    </w:p>
    <w:p w14:paraId="421B2EA3" w14:textId="77777777" w:rsidR="001D1340" w:rsidRPr="001D1340" w:rsidRDefault="001D1340" w:rsidP="001D1340"/>
    <w:p w14:paraId="7452470B" w14:textId="0C7B6552" w:rsidR="00C44B4D" w:rsidRDefault="001D1340" w:rsidP="006901A7">
      <w:r>
        <w:rPr>
          <w:cs/>
        </w:rPr>
        <w:lastRenderedPageBreak/>
        <w:tab/>
      </w:r>
      <w:r w:rsidR="00A478F8">
        <w:rPr>
          <w:rFonts w:hint="cs"/>
          <w:cs/>
        </w:rPr>
        <w:t>โดยที่แนวคิด</w:t>
      </w:r>
      <w:r w:rsidR="003F4615">
        <w:rPr>
          <w:rFonts w:hint="cs"/>
          <w:cs/>
        </w:rPr>
        <w:t>ของ</w:t>
      </w:r>
      <w:r w:rsidR="00A478F8">
        <w:rPr>
          <w:rFonts w:hint="cs"/>
          <w:cs/>
        </w:rPr>
        <w:t>เอสดี</w:t>
      </w:r>
      <w:r w:rsidR="003F4615">
        <w:rPr>
          <w:rFonts w:hint="cs"/>
          <w:cs/>
        </w:rPr>
        <w:t>เอ็น</w:t>
      </w:r>
      <w:r w:rsidR="00A478F8">
        <w:rPr>
          <w:rFonts w:hint="cs"/>
          <w:cs/>
        </w:rPr>
        <w:t xml:space="preserve"> </w:t>
      </w:r>
      <w:r w:rsidR="00C44B4D" w:rsidRPr="171F1D6F">
        <w:rPr>
          <w:cs/>
        </w:rPr>
        <w:t xml:space="preserve">คือ </w:t>
      </w:r>
      <w:r w:rsidR="003F4615">
        <w:rPr>
          <w:rFonts w:hint="cs"/>
          <w:cs/>
        </w:rPr>
        <w:t>การ</w:t>
      </w:r>
      <w:r w:rsidR="00A478F8">
        <w:rPr>
          <w:rFonts w:hint="cs"/>
          <w:cs/>
        </w:rPr>
        <w:t>ย้ายส่วนของ</w:t>
      </w:r>
      <w:r w:rsidR="00C44B4D" w:rsidRPr="171F1D6F">
        <w:rPr>
          <w:cs/>
        </w:rPr>
        <w:t xml:space="preserve"> </w:t>
      </w:r>
      <w:r w:rsidR="00C44B4D" w:rsidRPr="171F1D6F">
        <w:t xml:space="preserve">control plane </w:t>
      </w:r>
      <w:r w:rsidR="00A478F8">
        <w:rPr>
          <w:rFonts w:hint="cs"/>
          <w:cs/>
        </w:rPr>
        <w:t>ที่ทำหน้าที่ในการประมวลผล</w:t>
      </w:r>
      <w:r w:rsidR="003F4615">
        <w:rPr>
          <w:rFonts w:hint="cs"/>
          <w:cs/>
        </w:rPr>
        <w:t>สร้างตารางเส้นทาง</w:t>
      </w:r>
      <w:r w:rsidR="00A478F8">
        <w:rPr>
          <w:rFonts w:hint="cs"/>
          <w:cs/>
        </w:rPr>
        <w:t>ของอุปกรณ์เครือข่าย</w:t>
      </w:r>
      <w:r w:rsidR="00A478F8">
        <w:rPr>
          <w:cs/>
        </w:rPr>
        <w:t>มาไว้ที่ซอฟต์แวร์</w:t>
      </w:r>
      <w:r w:rsidR="00A478F8">
        <w:rPr>
          <w:rFonts w:hint="cs"/>
          <w:cs/>
        </w:rPr>
        <w:t xml:space="preserve">เพื่อให้ซอฟต์แวร์เป็นผู้ประมวลผลการทำงานต่าง ๆ และส่งค่าการทำงานไปให้ยังอุปกรณ์เครือข่าย </w:t>
      </w:r>
      <w:r w:rsidR="00A478F8">
        <w:rPr>
          <w:cs/>
        </w:rPr>
        <w:t>ส่วนอุปกรณ์</w:t>
      </w:r>
      <w:r w:rsidR="00A478F8">
        <w:rPr>
          <w:rFonts w:hint="cs"/>
          <w:cs/>
        </w:rPr>
        <w:t>เครือข่ายที่มีเพียง</w:t>
      </w:r>
      <w:r w:rsidR="00C44B4D" w:rsidRPr="171F1D6F">
        <w:rPr>
          <w:cs/>
        </w:rPr>
        <w:t xml:space="preserve">แค่ส่วนของ </w:t>
      </w:r>
      <w:r w:rsidR="00C44B4D" w:rsidRPr="171F1D6F">
        <w:t xml:space="preserve">data plane </w:t>
      </w:r>
      <w:r w:rsidR="00A478F8">
        <w:rPr>
          <w:rFonts w:hint="cs"/>
          <w:cs/>
        </w:rPr>
        <w:t>นั้นจะทำหน้าที่เพียงแค่การรับและส่งต่อข้อมูลออกจากอุปกรณ์เครือข่ายตามทิศทางที่ซอฟต์แวร์เป็นผู้กำหนดให้เท่านั้น ซึ่งจากแนวคิดดังกล่าวจะส่งผลให้ซอฟต์แวร์สามารถควบคุมการทำงานของ</w:t>
      </w:r>
      <w:r w:rsidR="0043024F">
        <w:rPr>
          <w:rFonts w:hint="cs"/>
          <w:cs/>
        </w:rPr>
        <w:t xml:space="preserve">ระบบเครือข่ายทั้งหมดได้ รวมไปถึงสามารถเปลี่ยนแปลงการทำงานของระบบเครือข่ายให้เป็นไปตามต้องการได้อย่างรวดเร็ว </w:t>
      </w:r>
    </w:p>
    <w:p w14:paraId="137C6DFB" w14:textId="77777777" w:rsidR="00C44B4D" w:rsidRDefault="00C44B4D" w:rsidP="001D1340">
      <w:pPr>
        <w:jc w:val="center"/>
        <w:rPr>
          <w:rFonts w:eastAsia="Angsana New"/>
        </w:rPr>
      </w:pPr>
      <w:r>
        <w:rPr>
          <w:noProof/>
        </w:rPr>
        <w:drawing>
          <wp:inline distT="0" distB="0" distL="0" distR="0" wp14:anchorId="7F1789A2" wp14:editId="4508163E">
            <wp:extent cx="4150895" cy="2449563"/>
            <wp:effectExtent l="0" t="0" r="2540" b="1905"/>
            <wp:docPr id="15747061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5661" cy="245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E8C3" w14:textId="19A32FEC" w:rsidR="00C44B4D" w:rsidRDefault="00C44B4D" w:rsidP="002E1201">
      <w:pPr>
        <w:pStyle w:val="Caption"/>
      </w:pPr>
      <w:bookmarkStart w:id="578" w:name="_Toc513458932"/>
      <w:bookmarkStart w:id="579" w:name="_Toc513460868"/>
      <w:bookmarkStart w:id="580" w:name="_Toc513463037"/>
      <w:bookmarkStart w:id="581" w:name="_Toc513463877"/>
      <w:bookmarkStart w:id="582" w:name="_Toc513464353"/>
      <w:bookmarkStart w:id="583" w:name="_Toc513464719"/>
      <w:bookmarkStart w:id="584" w:name="_Toc513466299"/>
      <w:bookmarkStart w:id="585" w:name="_Toc513466540"/>
      <w:bookmarkStart w:id="586" w:name="_Toc513468660"/>
      <w:bookmarkStart w:id="587" w:name="_Toc513472579"/>
      <w:bookmarkStart w:id="588" w:name="_Toc515227594"/>
      <w:bookmarkStart w:id="589" w:name="_Toc515228231"/>
      <w:r w:rsidRPr="00D83BF2">
        <w:rPr>
          <w:cs/>
        </w:rPr>
        <w:t xml:space="preserve">รูปที่ </w:t>
      </w:r>
      <w:r w:rsidRPr="00D83BF2">
        <w:t>2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2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2</w:t>
      </w:r>
      <w:r w:rsidR="0008292C">
        <w:rPr>
          <w:noProof/>
        </w:rPr>
        <w:fldChar w:fldCharType="end"/>
      </w:r>
      <w:r w:rsidRPr="4BD5275C">
        <w:rPr>
          <w:cs/>
        </w:rPr>
        <w:t xml:space="preserve"> </w:t>
      </w:r>
      <w:r w:rsidR="0043024F" w:rsidRPr="008D03F0">
        <w:rPr>
          <w:b w:val="0"/>
          <w:bCs w:val="0"/>
          <w:cs/>
        </w:rPr>
        <w:t>แสดง</w:t>
      </w:r>
      <w:r w:rsidR="0043024F" w:rsidRPr="008D03F0">
        <w:rPr>
          <w:rFonts w:hint="cs"/>
          <w:b w:val="0"/>
          <w:bCs w:val="0"/>
          <w:cs/>
        </w:rPr>
        <w:t>แนวคิด</w:t>
      </w:r>
      <w:r w:rsidRPr="008D03F0">
        <w:rPr>
          <w:b w:val="0"/>
          <w:bCs w:val="0"/>
          <w:cs/>
        </w:rPr>
        <w:t xml:space="preserve">การทำงานของ </w:t>
      </w:r>
      <w:r w:rsidRPr="008D03F0">
        <w:rPr>
          <w:b w:val="0"/>
          <w:bCs w:val="0"/>
        </w:rPr>
        <w:t>SDN</w:t>
      </w:r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r w:rsidR="008D03F0">
        <w:rPr>
          <w:rFonts w:hint="cs"/>
        </w:rPr>
        <w:t xml:space="preserve"> </w:t>
      </w:r>
    </w:p>
    <w:p w14:paraId="70554B9E" w14:textId="77777777" w:rsidR="00C44B4D" w:rsidRPr="00DA4F72" w:rsidRDefault="00C44B4D" w:rsidP="00C44B4D"/>
    <w:p w14:paraId="643CA979" w14:textId="4871DCE1" w:rsidR="00C44B4D" w:rsidRDefault="001D1340" w:rsidP="006901A7">
      <w:r>
        <w:rPr>
          <w:cs/>
        </w:rPr>
        <w:tab/>
      </w:r>
      <w:r>
        <w:rPr>
          <w:rFonts w:hint="cs"/>
          <w:cs/>
        </w:rPr>
        <w:t>เอสดีเอ็น</w:t>
      </w:r>
      <w:r w:rsidR="0043024F">
        <w:rPr>
          <w:rFonts w:hint="cs"/>
          <w:cs/>
        </w:rPr>
        <w:t>มีโครงสร้างของ</w:t>
      </w:r>
      <w:r w:rsidR="00C44B4D">
        <w:rPr>
          <w:rFonts w:hint="cs"/>
          <w:cs/>
        </w:rPr>
        <w:t xml:space="preserve">สถาปัตยกรรมแบ่งออกเป็น </w:t>
      </w:r>
      <w:r w:rsidR="00C44B4D">
        <w:t xml:space="preserve">3 </w:t>
      </w:r>
      <w:r w:rsidR="00C44B4D">
        <w:rPr>
          <w:rFonts w:hint="cs"/>
          <w:cs/>
        </w:rPr>
        <w:t xml:space="preserve">ลำดับชั้นตามลักษณะการทำงาน โดยที่รายละเอียดแต่ละลำดับชั้น มีดังนี้ </w:t>
      </w:r>
    </w:p>
    <w:p w14:paraId="063E781A" w14:textId="17F4262C" w:rsidR="00C44B4D" w:rsidRDefault="00C44B4D" w:rsidP="001E3D53">
      <w:pPr>
        <w:pStyle w:val="ListParagraph"/>
        <w:numPr>
          <w:ilvl w:val="0"/>
          <w:numId w:val="5"/>
        </w:numPr>
      </w:pPr>
      <w:r>
        <w:t xml:space="preserve">Application Layer: </w:t>
      </w:r>
      <w:r>
        <w:rPr>
          <w:rFonts w:hint="cs"/>
          <w:cs/>
        </w:rPr>
        <w:t>เป็นส่วนของโปรแกรมประยุกต์ที่ทำงาน</w:t>
      </w:r>
      <w:r w:rsidR="0043024F">
        <w:rPr>
          <w:rFonts w:hint="cs"/>
          <w:cs/>
        </w:rPr>
        <w:t>ติด</w:t>
      </w:r>
      <w:r w:rsidR="00B82609">
        <w:rPr>
          <w:rFonts w:hint="cs"/>
          <w:cs/>
        </w:rPr>
        <w:t>ต่อกับผู้ใช้งาน</w:t>
      </w:r>
      <w:r w:rsidR="00F74189">
        <w:rPr>
          <w:rFonts w:hint="cs"/>
          <w:cs/>
        </w:rPr>
        <w:t xml:space="preserve"> </w:t>
      </w:r>
      <w:r w:rsidR="0043024F">
        <w:rPr>
          <w:rFonts w:hint="cs"/>
          <w:cs/>
        </w:rPr>
        <w:t xml:space="preserve">โดยทำหน้าที่ในการรับคำสั่งและแสดงผลการทำงานต่าง ๆ </w:t>
      </w:r>
      <w:r w:rsidR="00F74189">
        <w:rPr>
          <w:rFonts w:hint="cs"/>
          <w:cs/>
        </w:rPr>
        <w:t>ให้กับผู้ใช้งาน</w:t>
      </w:r>
      <w:r>
        <w:rPr>
          <w:rFonts w:hint="cs"/>
          <w:cs/>
        </w:rPr>
        <w:t xml:space="preserve"> </w:t>
      </w:r>
      <w:r w:rsidR="009C1C64">
        <w:rPr>
          <w:rFonts w:hint="cs"/>
          <w:cs/>
        </w:rPr>
        <w:t>ซึ่งการทำงานนั้นอาจแตกต่างกันออกไปตาม</w:t>
      </w:r>
      <w:r w:rsidR="00EA6524">
        <w:rPr>
          <w:rFonts w:hint="cs"/>
          <w:cs/>
        </w:rPr>
        <w:t>โปรแกรมประยุกต์ที่ใช้งานและความต้องการในการใช้งาน</w:t>
      </w:r>
    </w:p>
    <w:p w14:paraId="25923B90" w14:textId="78C16A38" w:rsidR="00C44B4D" w:rsidRDefault="00C44B4D" w:rsidP="001E3D53">
      <w:pPr>
        <w:pStyle w:val="ListParagraph"/>
        <w:numPr>
          <w:ilvl w:val="0"/>
          <w:numId w:val="5"/>
        </w:numPr>
      </w:pPr>
      <w:r>
        <w:t>Control Layer</w:t>
      </w:r>
      <w:r>
        <w:rPr>
          <w:rFonts w:hint="cs"/>
          <w:cs/>
        </w:rPr>
        <w:t>: เป็นส่วนของซอฟต์แวร์</w:t>
      </w:r>
      <w:r w:rsidR="00284FC7">
        <w:rPr>
          <w:rFonts w:hint="cs"/>
          <w:cs/>
        </w:rPr>
        <w:t>ที่ทำหน้าที่เป็นตัวกลางในการทำงานระหว่างโปรแกรมประยุกต์กับระบบเครือข่าย โดยจะทำหน้าที่เป็นศูนย์กลางที่เชื่อมต่อกับอุปกรณ์เครือข่ายทั้งหมดและมีการจัดเก็บค่าสถานะการทำงานต่าง ๆ ของอุปกรณ์เครือข่ายเอาไว้เพื่อให้โปรแกรมประยุกต์นำไปใช้งาน</w:t>
      </w:r>
      <w:r w:rsidR="0057729D">
        <w:rPr>
          <w:rFonts w:hint="cs"/>
          <w:cs/>
        </w:rPr>
        <w:t xml:space="preserve"> อีกทั้งยังทำหน้าที่ในการส่งคำสั่งเพื่อควบคุมการทำงานของ</w:t>
      </w:r>
      <w:r w:rsidR="00284FC7">
        <w:rPr>
          <w:rFonts w:hint="cs"/>
          <w:cs/>
        </w:rPr>
        <w:t>อุปกรณ์เครื</w:t>
      </w:r>
      <w:r w:rsidR="00746A68">
        <w:rPr>
          <w:rFonts w:hint="cs"/>
          <w:cs/>
        </w:rPr>
        <w:t>อข่ายให้ทำงานตามที่ผู้ใช้งาน</w:t>
      </w:r>
      <w:r w:rsidR="00284FC7">
        <w:rPr>
          <w:rFonts w:hint="cs"/>
          <w:cs/>
        </w:rPr>
        <w:t>ต้องการอีกด้วย</w:t>
      </w:r>
    </w:p>
    <w:p w14:paraId="2A848255" w14:textId="0E582B33" w:rsidR="004F0B72" w:rsidRDefault="00C44B4D" w:rsidP="001E3D53">
      <w:pPr>
        <w:pStyle w:val="ListParagraph"/>
        <w:numPr>
          <w:ilvl w:val="0"/>
          <w:numId w:val="5"/>
        </w:numPr>
      </w:pPr>
      <w:r>
        <w:t>Infrastructure Layer:</w:t>
      </w:r>
      <w:r>
        <w:rPr>
          <w:rFonts w:hint="cs"/>
          <w:cs/>
        </w:rPr>
        <w:t xml:space="preserve"> </w:t>
      </w:r>
      <w:r w:rsidR="00EA59BC">
        <w:rPr>
          <w:rFonts w:hint="cs"/>
          <w:cs/>
        </w:rPr>
        <w:t xml:space="preserve">คืออุปกรณ์เครือข่ายที่มีหน้าที่ทำงานตามคำสั่งของ </w:t>
      </w:r>
      <w:r w:rsidR="00EA59BC">
        <w:t>Control layer</w:t>
      </w:r>
      <w:r w:rsidR="004F0B72">
        <w:rPr>
          <w:rFonts w:hint="cs"/>
          <w:cs/>
        </w:rPr>
        <w:t xml:space="preserve"> </w:t>
      </w:r>
      <w:r w:rsidR="009A03CF">
        <w:rPr>
          <w:rFonts w:hint="cs"/>
          <w:cs/>
        </w:rPr>
        <w:t>และมีการส่งข้อมูลค่าสถานะ</w:t>
      </w:r>
      <w:r w:rsidR="001047DE">
        <w:rPr>
          <w:rFonts w:hint="cs"/>
          <w:cs/>
        </w:rPr>
        <w:t xml:space="preserve">ทำงานที่เกิดขึ้นไปให้ยัง </w:t>
      </w:r>
      <w:r w:rsidR="001047DE">
        <w:t xml:space="preserve">Control layer </w:t>
      </w:r>
      <w:r w:rsidR="001047DE">
        <w:rPr>
          <w:rFonts w:hint="cs"/>
          <w:cs/>
        </w:rPr>
        <w:t>อีกด้วย</w:t>
      </w:r>
      <w:r w:rsidR="00ED1C45">
        <w:rPr>
          <w:cs/>
        </w:rPr>
        <w:br w:type="page"/>
      </w:r>
    </w:p>
    <w:p w14:paraId="57E334F4" w14:textId="0AAEEA2C" w:rsidR="0043024F" w:rsidRPr="00774AA4" w:rsidRDefault="0043024F" w:rsidP="001D1340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5C153C2C" wp14:editId="35B25D5F">
            <wp:extent cx="3501189" cy="2304949"/>
            <wp:effectExtent l="0" t="0" r="4445" b="0"/>
            <wp:docPr id="15913146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6481" cy="230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90" w:name="_Toc499553917"/>
      <w:bookmarkStart w:id="591" w:name="_Toc499554045"/>
    </w:p>
    <w:p w14:paraId="42734B1C" w14:textId="3A812EE4" w:rsidR="0043024F" w:rsidRDefault="0043024F" w:rsidP="002E1201">
      <w:pPr>
        <w:pStyle w:val="Caption"/>
      </w:pPr>
      <w:bookmarkStart w:id="592" w:name="_Toc513458933"/>
      <w:bookmarkStart w:id="593" w:name="_Toc513460869"/>
      <w:bookmarkStart w:id="594" w:name="_Toc513463038"/>
      <w:bookmarkStart w:id="595" w:name="_Toc513463878"/>
      <w:bookmarkStart w:id="596" w:name="_Toc513464354"/>
      <w:bookmarkStart w:id="597" w:name="_Toc513464720"/>
      <w:bookmarkStart w:id="598" w:name="_Toc513466300"/>
      <w:bookmarkStart w:id="599" w:name="_Toc513466541"/>
      <w:bookmarkStart w:id="600" w:name="_Toc513468661"/>
      <w:bookmarkStart w:id="601" w:name="_Toc513472580"/>
      <w:bookmarkStart w:id="602" w:name="_Toc515227595"/>
      <w:bookmarkStart w:id="603" w:name="_Toc515228232"/>
      <w:r w:rsidRPr="009916B6">
        <w:rPr>
          <w:cs/>
        </w:rPr>
        <w:t xml:space="preserve">รูปที่ </w:t>
      </w:r>
      <w:r w:rsidRPr="009916B6">
        <w:t>2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2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3</w:t>
      </w:r>
      <w:r w:rsidR="0008292C">
        <w:rPr>
          <w:noProof/>
        </w:rPr>
        <w:fldChar w:fldCharType="end"/>
      </w:r>
      <w:r w:rsidRPr="4BD5275C">
        <w:rPr>
          <w:cs/>
        </w:rPr>
        <w:t xml:space="preserve"> </w:t>
      </w:r>
      <w:r w:rsidRPr="008D03F0">
        <w:rPr>
          <w:b w:val="0"/>
          <w:bCs w:val="0"/>
          <w:cs/>
        </w:rPr>
        <w:t xml:space="preserve">แสดงสถาปัตยกรรมของ </w:t>
      </w:r>
      <w:r w:rsidRPr="008D03F0">
        <w:rPr>
          <w:b w:val="0"/>
          <w:bCs w:val="0"/>
        </w:rPr>
        <w:t>SDN</w:t>
      </w:r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r w:rsidR="008D03F0">
        <w:rPr>
          <w:rFonts w:hint="cs"/>
        </w:rPr>
        <w:t xml:space="preserve"> </w:t>
      </w:r>
    </w:p>
    <w:p w14:paraId="1510A581" w14:textId="77777777" w:rsidR="00E10D98" w:rsidRPr="00E10D98" w:rsidRDefault="00E10D98" w:rsidP="00E10D98"/>
    <w:p w14:paraId="7D6BE984" w14:textId="6625E359" w:rsidR="00CA3DEA" w:rsidRDefault="4BD5275C" w:rsidP="00CA3DEA">
      <w:pPr>
        <w:pStyle w:val="Heading2"/>
      </w:pPr>
      <w:bookmarkStart w:id="604" w:name="_Toc499282400"/>
      <w:bookmarkStart w:id="605" w:name="_Toc499283761"/>
      <w:bookmarkStart w:id="606" w:name="_Toc499284440"/>
      <w:bookmarkStart w:id="607" w:name="_Toc499285250"/>
      <w:bookmarkStart w:id="608" w:name="_Toc499536333"/>
      <w:bookmarkStart w:id="609" w:name="_Toc499536735"/>
      <w:bookmarkStart w:id="610" w:name="_Toc499538744"/>
      <w:bookmarkStart w:id="611" w:name="_Toc499540180"/>
      <w:bookmarkStart w:id="612" w:name="_Toc499540943"/>
      <w:bookmarkStart w:id="613" w:name="_Toc499541475"/>
      <w:bookmarkStart w:id="614" w:name="_Toc499541855"/>
      <w:bookmarkStart w:id="615" w:name="_Toc499542324"/>
      <w:bookmarkStart w:id="616" w:name="_Toc499543573"/>
      <w:bookmarkStart w:id="617" w:name="_Toc499544069"/>
      <w:bookmarkStart w:id="618" w:name="_Toc499544827"/>
      <w:bookmarkStart w:id="619" w:name="_Toc499545330"/>
      <w:bookmarkStart w:id="620" w:name="_Toc499547201"/>
      <w:bookmarkStart w:id="621" w:name="_Toc499547695"/>
      <w:bookmarkStart w:id="622" w:name="_Toc499547941"/>
      <w:bookmarkStart w:id="623" w:name="_Toc499548883"/>
      <w:bookmarkStart w:id="624" w:name="_Toc499549129"/>
      <w:bookmarkStart w:id="625" w:name="_Toc499549416"/>
      <w:bookmarkStart w:id="626" w:name="_Toc499560691"/>
      <w:bookmarkStart w:id="627" w:name="_Toc513390931"/>
      <w:bookmarkStart w:id="628" w:name="_Toc513391651"/>
      <w:bookmarkStart w:id="629" w:name="_Toc513392098"/>
      <w:bookmarkStart w:id="630" w:name="_Toc513397166"/>
      <w:bookmarkStart w:id="631" w:name="_Toc513398776"/>
      <w:bookmarkStart w:id="632" w:name="_Toc513399084"/>
      <w:bookmarkStart w:id="633" w:name="_Toc513408706"/>
      <w:bookmarkStart w:id="634" w:name="_Toc513452003"/>
      <w:bookmarkStart w:id="635" w:name="_Toc513453334"/>
      <w:bookmarkStart w:id="636" w:name="_Toc513453387"/>
      <w:bookmarkStart w:id="637" w:name="_Toc513454225"/>
      <w:bookmarkStart w:id="638" w:name="_Toc513454834"/>
      <w:bookmarkStart w:id="639" w:name="_Toc513456093"/>
      <w:bookmarkStart w:id="640" w:name="_Toc513458471"/>
      <w:bookmarkStart w:id="641" w:name="_Toc513458955"/>
      <w:bookmarkStart w:id="642" w:name="_Toc513460891"/>
      <w:bookmarkStart w:id="643" w:name="_Toc513463060"/>
      <w:bookmarkStart w:id="644" w:name="_Toc513463900"/>
      <w:bookmarkStart w:id="645" w:name="_Toc513464376"/>
      <w:bookmarkStart w:id="646" w:name="_Toc513464742"/>
      <w:bookmarkStart w:id="647" w:name="_Toc513466322"/>
      <w:bookmarkStart w:id="648" w:name="_Toc513466563"/>
      <w:bookmarkStart w:id="649" w:name="_Toc515225623"/>
      <w:bookmarkStart w:id="650" w:name="_Toc515225595"/>
      <w:bookmarkStart w:id="651" w:name="_Toc515227478"/>
      <w:bookmarkStart w:id="652" w:name="_Toc515520424"/>
      <w:bookmarkStart w:id="653" w:name="_Toc513468683"/>
      <w:bookmarkStart w:id="654" w:name="_Toc513472602"/>
      <w:bookmarkStart w:id="655" w:name="_Toc514945047"/>
      <w:r>
        <w:t>2.2 Traffic Engineering</w:t>
      </w:r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r w:rsidR="00317CBE">
        <w:t xml:space="preserve"> </w:t>
      </w:r>
      <w:bookmarkEnd w:id="653"/>
      <w:bookmarkEnd w:id="654"/>
      <w:bookmarkEnd w:id="655"/>
    </w:p>
    <w:p w14:paraId="3E10E1FF" w14:textId="17BD16BE" w:rsidR="00D406CA" w:rsidRPr="00CA3DEA" w:rsidRDefault="00CA3DEA" w:rsidP="006901A7">
      <w:r>
        <w:rPr>
          <w:cs/>
        </w:rPr>
        <w:tab/>
      </w:r>
      <w:r w:rsidR="00544C07">
        <w:t xml:space="preserve">Traffic Engineering [4-6] </w:t>
      </w:r>
      <w:r w:rsidR="008F0AE8">
        <w:rPr>
          <w:rFonts w:hint="cs"/>
          <w:cs/>
        </w:rPr>
        <w:t xml:space="preserve">คือ </w:t>
      </w:r>
      <w:r w:rsidR="00D406CA" w:rsidRPr="00CA3DEA">
        <w:rPr>
          <w:cs/>
        </w:rPr>
        <w:t>แนวคิดในการบริหารจัดการ</w:t>
      </w:r>
      <w:r w:rsidR="003979C5">
        <w:rPr>
          <w:rFonts w:hint="cs"/>
          <w:cs/>
        </w:rPr>
        <w:t>การรับส่งข้อมูล</w:t>
      </w:r>
      <w:r w:rsidR="00743257">
        <w:rPr>
          <w:rFonts w:hint="cs"/>
          <w:cs/>
        </w:rPr>
        <w:t>ภายใน</w:t>
      </w:r>
      <w:r w:rsidR="00D406CA" w:rsidRPr="00CA3DEA">
        <w:rPr>
          <w:cs/>
        </w:rPr>
        <w:t>ระบบเครือข่ายให้มีประสิทธิภาพการทำงานที่สูงขึ้นและ</w:t>
      </w:r>
      <w:r w:rsidR="008F0AE8">
        <w:rPr>
          <w:rFonts w:hint="cs"/>
          <w:cs/>
        </w:rPr>
        <w:t>สอดคล้องกับความต้องการในการใช้งานระบบเครือข่ายมากยิ่งขึ้น</w:t>
      </w:r>
      <w:r w:rsidR="00B5357A">
        <w:rPr>
          <w:cs/>
        </w:rPr>
        <w:t xml:space="preserve"> โดยการ</w:t>
      </w:r>
      <w:r w:rsidR="00B5357A">
        <w:rPr>
          <w:rFonts w:hint="cs"/>
          <w:cs/>
        </w:rPr>
        <w:t>นำ</w:t>
      </w:r>
      <w:r w:rsidR="00D406CA" w:rsidRPr="00CA3DEA">
        <w:rPr>
          <w:cs/>
        </w:rPr>
        <w:t>ข้อมูลปริมาณการใช้งานของระบบเครือข่ายท</w:t>
      </w:r>
      <w:r w:rsidR="00B5357A">
        <w:rPr>
          <w:cs/>
        </w:rPr>
        <w:t>ั้งในอดีตและปัจจุบันมาวิเคราะห์เพื่อ</w:t>
      </w:r>
      <w:r w:rsidR="00B5357A">
        <w:rPr>
          <w:rFonts w:hint="cs"/>
          <w:cs/>
        </w:rPr>
        <w:t>คาดการณ์</w:t>
      </w:r>
      <w:r w:rsidR="00D406CA" w:rsidRPr="00CA3DEA">
        <w:rPr>
          <w:cs/>
        </w:rPr>
        <w:t>ปริมาณ</w:t>
      </w:r>
      <w:r w:rsidR="004511EB">
        <w:rPr>
          <w:rFonts w:hint="cs"/>
          <w:cs/>
        </w:rPr>
        <w:t>การใช้งาน</w:t>
      </w:r>
      <w:r w:rsidR="00D406CA" w:rsidRPr="00CA3DEA">
        <w:rPr>
          <w:cs/>
        </w:rPr>
        <w:t>ที่จะเกิดขึ้น</w:t>
      </w:r>
      <w:r w:rsidR="004511EB">
        <w:rPr>
          <w:rFonts w:hint="cs"/>
          <w:cs/>
        </w:rPr>
        <w:t>ในอนาคต</w:t>
      </w:r>
      <w:r w:rsidR="00D406CA" w:rsidRPr="00CA3DEA">
        <w:rPr>
          <w:cs/>
        </w:rPr>
        <w:t>และหา</w:t>
      </w:r>
      <w:r w:rsidR="001D6393">
        <w:rPr>
          <w:rFonts w:hint="cs"/>
          <w:cs/>
        </w:rPr>
        <w:t>แนวทาง</w:t>
      </w:r>
      <w:r w:rsidR="00D406CA" w:rsidRPr="00CA3DEA">
        <w:rPr>
          <w:cs/>
        </w:rPr>
        <w:t>ในการบริหารจัดการ</w:t>
      </w:r>
      <w:r w:rsidR="001962F8">
        <w:rPr>
          <w:rFonts w:hint="cs"/>
          <w:cs/>
        </w:rPr>
        <w:t>เส้นทางในการรับส่งข้อมูลของ</w:t>
      </w:r>
      <w:r w:rsidR="00D406CA" w:rsidRPr="00CA3DEA">
        <w:rPr>
          <w:cs/>
        </w:rPr>
        <w:t>ข้อมูล</w:t>
      </w:r>
      <w:r w:rsidR="00D406CA" w:rsidRPr="00CA3DEA">
        <w:rPr>
          <w:rFonts w:hint="cs"/>
          <w:cs/>
        </w:rPr>
        <w:t>จำนวนนั้น</w:t>
      </w:r>
      <w:r w:rsidR="001D6393">
        <w:rPr>
          <w:rFonts w:hint="cs"/>
          <w:cs/>
        </w:rPr>
        <w:t>เพื่อให้การรับส่งข้อมูลภายในระบบเครือข่าย</w:t>
      </w:r>
      <w:r w:rsidR="00FC2AC5">
        <w:rPr>
          <w:rFonts w:hint="cs"/>
          <w:cs/>
        </w:rPr>
        <w:t xml:space="preserve">มีประสิทธิภาพมากตรงตามที่ต้องการ </w:t>
      </w:r>
      <w:r w:rsidR="00D406CA" w:rsidRPr="00CA3DEA">
        <w:rPr>
          <w:cs/>
        </w:rPr>
        <w:t>ซึ่งในการทำวิศวกรรมจราจรนั้นอาจจ</w:t>
      </w:r>
      <w:r w:rsidR="00FC2AC5">
        <w:rPr>
          <w:cs/>
        </w:rPr>
        <w:t>ะแตกต่างกันไปตามความต้องการ</w:t>
      </w:r>
      <w:r w:rsidR="00D406CA" w:rsidRPr="00CA3DEA">
        <w:rPr>
          <w:cs/>
        </w:rPr>
        <w:t>ใช้งานของระบบ</w:t>
      </w:r>
      <w:r w:rsidR="00D406CA" w:rsidRPr="00CA3DEA">
        <w:rPr>
          <w:rFonts w:hint="cs"/>
          <w:cs/>
        </w:rPr>
        <w:t>เครือข่ายนั้น</w:t>
      </w:r>
      <w:r w:rsidR="00FC2AC5">
        <w:rPr>
          <w:rFonts w:hint="cs"/>
          <w:cs/>
        </w:rPr>
        <w:t xml:space="preserve"> </w:t>
      </w:r>
      <w:r w:rsidR="00D85D6B">
        <w:rPr>
          <w:cs/>
        </w:rPr>
        <w:t>ๆ เช่น</w:t>
      </w:r>
      <w:r w:rsidR="00D85D6B">
        <w:rPr>
          <w:rFonts w:hint="cs"/>
          <w:cs/>
        </w:rPr>
        <w:t xml:space="preserve"> </w:t>
      </w:r>
      <w:r w:rsidR="00D406CA" w:rsidRPr="00CA3DEA">
        <w:rPr>
          <w:cs/>
        </w:rPr>
        <w:t>ต้องการ</w:t>
      </w:r>
      <w:r w:rsidR="00D85D6B">
        <w:rPr>
          <w:rFonts w:hint="cs"/>
          <w:cs/>
        </w:rPr>
        <w:t>การรับ</w:t>
      </w:r>
      <w:r w:rsidR="00D85D6B">
        <w:rPr>
          <w:cs/>
        </w:rPr>
        <w:t>ส่งข้อมูล</w:t>
      </w:r>
      <w:r w:rsidR="00D406CA" w:rsidRPr="00CA3DEA">
        <w:rPr>
          <w:cs/>
        </w:rPr>
        <w:t>ที่มี</w:t>
      </w:r>
      <w:r w:rsidR="00D406CA" w:rsidRPr="00CA3DEA">
        <w:rPr>
          <w:rFonts w:hint="cs"/>
          <w:cs/>
        </w:rPr>
        <w:t>ความล่าช้า</w:t>
      </w:r>
      <w:r w:rsidR="0056502B">
        <w:rPr>
          <w:cs/>
        </w:rPr>
        <w:t>น้อย</w:t>
      </w:r>
      <w:r w:rsidR="0056502B">
        <w:rPr>
          <w:rFonts w:hint="cs"/>
          <w:cs/>
        </w:rPr>
        <w:t xml:space="preserve"> </w:t>
      </w:r>
      <w:r w:rsidR="00D406CA" w:rsidRPr="00CA3DEA">
        <w:rPr>
          <w:cs/>
        </w:rPr>
        <w:t xml:space="preserve">ความเร็วในการรับส่งที่สูง </w:t>
      </w:r>
      <w:r w:rsidR="008655DF">
        <w:rPr>
          <w:rFonts w:hint="cs"/>
          <w:cs/>
        </w:rPr>
        <w:t xml:space="preserve">เป็นต้น </w:t>
      </w:r>
      <w:r w:rsidR="00B319F7">
        <w:rPr>
          <w:cs/>
        </w:rPr>
        <w:t>ซึ่ง</w:t>
      </w:r>
      <w:r w:rsidR="00D406CA" w:rsidRPr="00CA3DEA">
        <w:rPr>
          <w:cs/>
        </w:rPr>
        <w:t>ขึ้นอยู่กับความต้องการ</w:t>
      </w:r>
      <w:r w:rsidR="00B319F7">
        <w:rPr>
          <w:rFonts w:hint="cs"/>
          <w:cs/>
        </w:rPr>
        <w:t>ใช้งานและประเภทของข้อมูลที่มีการรับส่งภายในระบบเครือข่ายด้วย</w:t>
      </w:r>
      <w:r w:rsidR="00D406CA" w:rsidRPr="00CA3DEA">
        <w:rPr>
          <w:cs/>
        </w:rPr>
        <w:t xml:space="preserve"> แต่</w:t>
      </w:r>
      <w:r w:rsidR="00B114D3" w:rsidRPr="00CA3DEA">
        <w:rPr>
          <w:rFonts w:hint="cs"/>
          <w:cs/>
        </w:rPr>
        <w:t>ในส่วนของซอฟต์แวร์</w:t>
      </w:r>
      <w:r w:rsidR="00D406CA" w:rsidRPr="00CA3DEA">
        <w:rPr>
          <w:cs/>
        </w:rPr>
        <w:t xml:space="preserve">ที่พัฒนาขึ้นนั้น </w:t>
      </w:r>
      <w:r w:rsidR="00AF736C">
        <w:rPr>
          <w:rFonts w:hint="cs"/>
          <w:cs/>
        </w:rPr>
        <w:t>ผู้</w:t>
      </w:r>
      <w:r w:rsidR="00AF736C">
        <w:rPr>
          <w:cs/>
        </w:rPr>
        <w:t>พัฒนา</w:t>
      </w:r>
      <w:r w:rsidR="00AF736C">
        <w:rPr>
          <w:rFonts w:hint="cs"/>
          <w:cs/>
        </w:rPr>
        <w:t>มีจุดประสงค์</w:t>
      </w:r>
      <w:r w:rsidR="00AE13D5">
        <w:rPr>
          <w:cs/>
        </w:rPr>
        <w:t>เพื่อ</w:t>
      </w:r>
      <w:r w:rsidR="00D406CA" w:rsidRPr="00CA3DEA">
        <w:rPr>
          <w:cs/>
        </w:rPr>
        <w:t>ลดความคับคั่งของข้อมูลที่อาจจะเกิดขึ้นในเส้นทางหนึ่ง</w:t>
      </w:r>
      <w:r w:rsidR="00B114D3" w:rsidRPr="00CA3DEA">
        <w:rPr>
          <w:rFonts w:hint="cs"/>
          <w:cs/>
        </w:rPr>
        <w:t xml:space="preserve"> </w:t>
      </w:r>
      <w:r w:rsidR="00D406CA" w:rsidRPr="00CA3DEA">
        <w:rPr>
          <w:cs/>
        </w:rPr>
        <w:t>ๆ</w:t>
      </w:r>
      <w:r w:rsidR="00B114D3" w:rsidRPr="00CA3DEA">
        <w:rPr>
          <w:rFonts w:hint="cs"/>
          <w:cs/>
        </w:rPr>
        <w:t xml:space="preserve"> </w:t>
      </w:r>
      <w:r w:rsidR="00D406CA" w:rsidRPr="00CA3DEA">
        <w:rPr>
          <w:rFonts w:hint="cs"/>
          <w:cs/>
        </w:rPr>
        <w:t>ซึ่งอาจจะส่งผล</w:t>
      </w:r>
      <w:r w:rsidR="00D406CA" w:rsidRPr="00CA3DEA">
        <w:rPr>
          <w:cs/>
        </w:rPr>
        <w:t>ทำให้การรับส่งข้อมูลภายในระบบเครือข่ายมีความล่าช้าและอาจทำให้เกิดการสูญหายของข้อมูล</w:t>
      </w:r>
      <w:r w:rsidR="00746935">
        <w:rPr>
          <w:rFonts w:hint="cs"/>
          <w:cs/>
        </w:rPr>
        <w:t xml:space="preserve"> โดยการ</w:t>
      </w:r>
      <w:r w:rsidR="00354198">
        <w:rPr>
          <w:rFonts w:hint="cs"/>
          <w:cs/>
        </w:rPr>
        <w:t>กระจายการรับส่งข้อมูลออกไปยังเส้นทางต่าง ๆ ทำให้ความคับคั่งในเส้นทางหนึ่ง ๆ ลดลง</w:t>
      </w:r>
    </w:p>
    <w:p w14:paraId="463C241F" w14:textId="76457EFC" w:rsidR="00A91599" w:rsidRDefault="25402470" w:rsidP="002E1201">
      <w:pPr>
        <w:pStyle w:val="Caption"/>
        <w:rPr>
          <w:rFonts w:eastAsia="Angsana New"/>
          <w:cs/>
        </w:rPr>
      </w:pPr>
      <w:bookmarkStart w:id="656" w:name="_Toc499553918"/>
      <w:r>
        <w:rPr>
          <w:noProof/>
        </w:rPr>
        <w:drawing>
          <wp:inline distT="0" distB="0" distL="0" distR="0" wp14:anchorId="3C3317A9" wp14:editId="667A2CE8">
            <wp:extent cx="3686629" cy="1912439"/>
            <wp:effectExtent l="0" t="0" r="0" b="5715"/>
            <wp:docPr id="106199249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3573" cy="192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C5E7E" w14:textId="6BA3F6C4" w:rsidR="00165ECB" w:rsidRPr="00165ECB" w:rsidRDefault="00392DB5" w:rsidP="00D3662E">
      <w:pPr>
        <w:pStyle w:val="Caption"/>
        <w:rPr>
          <w:cs/>
        </w:rPr>
      </w:pPr>
      <w:bookmarkStart w:id="657" w:name="_Toc513458934"/>
      <w:bookmarkStart w:id="658" w:name="_Toc513460870"/>
      <w:bookmarkStart w:id="659" w:name="_Toc513463039"/>
      <w:bookmarkStart w:id="660" w:name="_Toc513463879"/>
      <w:bookmarkStart w:id="661" w:name="_Toc513464355"/>
      <w:bookmarkStart w:id="662" w:name="_Toc513464721"/>
      <w:bookmarkStart w:id="663" w:name="_Toc513466301"/>
      <w:bookmarkStart w:id="664" w:name="_Toc513466542"/>
      <w:bookmarkStart w:id="665" w:name="_Toc513468662"/>
      <w:bookmarkStart w:id="666" w:name="_Toc513472581"/>
      <w:bookmarkStart w:id="667" w:name="_Toc515227596"/>
      <w:bookmarkStart w:id="668" w:name="_Toc515228233"/>
      <w:r w:rsidRPr="009522E1">
        <w:rPr>
          <w:cs/>
        </w:rPr>
        <w:t xml:space="preserve">รูปที่ </w:t>
      </w:r>
      <w:r w:rsidRPr="009522E1">
        <w:t>2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2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4</w:t>
      </w:r>
      <w:r w:rsidR="0008292C">
        <w:rPr>
          <w:noProof/>
        </w:rPr>
        <w:fldChar w:fldCharType="end"/>
      </w:r>
      <w:r w:rsidRPr="009522E1">
        <w:rPr>
          <w:cs/>
        </w:rPr>
        <w:t xml:space="preserve"> </w:t>
      </w:r>
      <w:r w:rsidRPr="008D03F0">
        <w:rPr>
          <w:b w:val="0"/>
          <w:bCs w:val="0"/>
          <w:cs/>
        </w:rPr>
        <w:t>แสดงการกระจายเส้นทางการส่งของข้อมูลในระบบเครือข่าย</w:t>
      </w:r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r w:rsidR="008D03F0" w:rsidRPr="00E72605">
        <w:rPr>
          <w:rFonts w:hint="cs"/>
        </w:rPr>
        <w:t xml:space="preserve"> </w:t>
      </w:r>
      <w:r w:rsidR="00ED1C45">
        <w:br w:type="page"/>
      </w:r>
    </w:p>
    <w:p w14:paraId="77260647" w14:textId="421569E8" w:rsidR="6BE5A828" w:rsidRDefault="6BE5A828" w:rsidP="0012584C">
      <w:pPr>
        <w:pStyle w:val="Heading2"/>
        <w:rPr>
          <w:sz w:val="44"/>
          <w:szCs w:val="44"/>
        </w:rPr>
      </w:pPr>
      <w:bookmarkStart w:id="669" w:name="_Toc499560692"/>
      <w:bookmarkStart w:id="670" w:name="_Toc513390932"/>
      <w:bookmarkStart w:id="671" w:name="_Toc513391652"/>
      <w:bookmarkStart w:id="672" w:name="_Toc513392099"/>
      <w:bookmarkStart w:id="673" w:name="_Toc513397167"/>
      <w:bookmarkStart w:id="674" w:name="_Toc513398777"/>
      <w:bookmarkStart w:id="675" w:name="_Toc513399085"/>
      <w:bookmarkStart w:id="676" w:name="_Toc513408707"/>
      <w:bookmarkStart w:id="677" w:name="_Toc513452004"/>
      <w:bookmarkStart w:id="678" w:name="_Toc513453335"/>
      <w:bookmarkStart w:id="679" w:name="_Toc513453388"/>
      <w:bookmarkStart w:id="680" w:name="_Toc513454226"/>
      <w:bookmarkStart w:id="681" w:name="_Toc513454835"/>
      <w:bookmarkStart w:id="682" w:name="_Toc513456186"/>
      <w:bookmarkStart w:id="683" w:name="_Toc513458472"/>
      <w:bookmarkStart w:id="684" w:name="_Toc513458956"/>
      <w:bookmarkStart w:id="685" w:name="_Toc513460892"/>
      <w:bookmarkStart w:id="686" w:name="_Toc513463061"/>
      <w:bookmarkStart w:id="687" w:name="_Toc513463901"/>
      <w:bookmarkStart w:id="688" w:name="_Toc513464377"/>
      <w:bookmarkStart w:id="689" w:name="_Toc513464743"/>
      <w:bookmarkStart w:id="690" w:name="_Toc513466323"/>
      <w:bookmarkStart w:id="691" w:name="_Toc513466564"/>
      <w:bookmarkStart w:id="692" w:name="_Toc513468684"/>
      <w:bookmarkStart w:id="693" w:name="_Toc513472603"/>
      <w:bookmarkStart w:id="694" w:name="_Toc514945048"/>
      <w:bookmarkStart w:id="695" w:name="_Toc515225624"/>
      <w:bookmarkStart w:id="696" w:name="_Toc515225596"/>
      <w:bookmarkStart w:id="697" w:name="_Toc515227479"/>
      <w:bookmarkStart w:id="698" w:name="_Toc515520425"/>
      <w:r w:rsidRPr="74E1CA29">
        <w:lastRenderedPageBreak/>
        <w:t xml:space="preserve">2.3 </w:t>
      </w:r>
      <w:r w:rsidRPr="74E1CA29">
        <w:rPr>
          <w:cs/>
        </w:rPr>
        <w:t>การตรวจสอบสถานะของ</w:t>
      </w:r>
      <w:r w:rsidR="00572F13">
        <w:rPr>
          <w:rFonts w:hint="cs"/>
          <w:cs/>
        </w:rPr>
        <w:t>ระบบ</w:t>
      </w:r>
      <w:r w:rsidRPr="74E1CA29">
        <w:rPr>
          <w:cs/>
        </w:rPr>
        <w:t>เครือข่าย</w:t>
      </w:r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</w:p>
    <w:p w14:paraId="4B8E5D78" w14:textId="2ECFA67E" w:rsidR="231C545A" w:rsidRDefault="00812D08" w:rsidP="005340A4">
      <w:pPr>
        <w:pStyle w:val="Heading3"/>
        <w:ind w:firstLine="720"/>
      </w:pPr>
      <w:bookmarkStart w:id="699" w:name="_Toc499282401"/>
      <w:bookmarkStart w:id="700" w:name="_Toc499283762"/>
      <w:bookmarkStart w:id="701" w:name="_Toc499284441"/>
      <w:bookmarkStart w:id="702" w:name="_Toc499285251"/>
      <w:bookmarkStart w:id="703" w:name="_Toc499536334"/>
      <w:bookmarkStart w:id="704" w:name="_Toc499536736"/>
      <w:bookmarkStart w:id="705" w:name="_Toc499538745"/>
      <w:bookmarkStart w:id="706" w:name="_Toc499540181"/>
      <w:bookmarkStart w:id="707" w:name="_Toc499540944"/>
      <w:bookmarkStart w:id="708" w:name="_Toc499541476"/>
      <w:bookmarkStart w:id="709" w:name="_Toc499541856"/>
      <w:bookmarkStart w:id="710" w:name="_Toc499542325"/>
      <w:bookmarkStart w:id="711" w:name="_Toc499543574"/>
      <w:bookmarkStart w:id="712" w:name="_Toc499544070"/>
      <w:bookmarkStart w:id="713" w:name="_Toc499544828"/>
      <w:bookmarkStart w:id="714" w:name="_Toc499545331"/>
      <w:bookmarkStart w:id="715" w:name="_Toc499547202"/>
      <w:bookmarkStart w:id="716" w:name="_Toc499547696"/>
      <w:bookmarkStart w:id="717" w:name="_Toc499547942"/>
      <w:bookmarkStart w:id="718" w:name="_Toc499548884"/>
      <w:bookmarkStart w:id="719" w:name="_Toc499549130"/>
      <w:bookmarkStart w:id="720" w:name="_Toc499549417"/>
      <w:bookmarkStart w:id="721" w:name="_Toc499560693"/>
      <w:bookmarkStart w:id="722" w:name="_Toc513390933"/>
      <w:bookmarkStart w:id="723" w:name="_Toc513391653"/>
      <w:bookmarkStart w:id="724" w:name="_Toc513392100"/>
      <w:bookmarkStart w:id="725" w:name="_Toc513397168"/>
      <w:bookmarkStart w:id="726" w:name="_Toc513398778"/>
      <w:bookmarkStart w:id="727" w:name="_Toc513399086"/>
      <w:bookmarkStart w:id="728" w:name="_Toc513408708"/>
      <w:bookmarkStart w:id="729" w:name="_Toc513452005"/>
      <w:bookmarkStart w:id="730" w:name="_Toc513453336"/>
      <w:bookmarkStart w:id="731" w:name="_Toc513453389"/>
      <w:bookmarkStart w:id="732" w:name="_Toc513454227"/>
      <w:bookmarkStart w:id="733" w:name="_Toc513454836"/>
      <w:bookmarkStart w:id="734" w:name="_Toc513456187"/>
      <w:bookmarkStart w:id="735" w:name="_Toc513458473"/>
      <w:bookmarkStart w:id="736" w:name="_Toc513458957"/>
      <w:bookmarkStart w:id="737" w:name="_Toc513460893"/>
      <w:bookmarkStart w:id="738" w:name="_Toc513463062"/>
      <w:bookmarkStart w:id="739" w:name="_Toc513463902"/>
      <w:bookmarkStart w:id="740" w:name="_Toc513464378"/>
      <w:bookmarkStart w:id="741" w:name="_Toc513464744"/>
      <w:bookmarkStart w:id="742" w:name="_Toc513466324"/>
      <w:bookmarkStart w:id="743" w:name="_Toc513466565"/>
      <w:bookmarkStart w:id="744" w:name="_Toc513468685"/>
      <w:bookmarkStart w:id="745" w:name="_Toc513472604"/>
      <w:bookmarkStart w:id="746" w:name="_Toc514945049"/>
      <w:bookmarkStart w:id="747" w:name="_Toc515225625"/>
      <w:bookmarkStart w:id="748" w:name="_Toc515225597"/>
      <w:bookmarkStart w:id="749" w:name="_Toc515227480"/>
      <w:bookmarkStart w:id="750" w:name="_Toc515520426"/>
      <w:r>
        <w:t>2.3.1 NetF</w:t>
      </w:r>
      <w:r w:rsidR="4BD5275C">
        <w:t>low</w:t>
      </w:r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</w:p>
    <w:p w14:paraId="3904F81F" w14:textId="4A52B135" w:rsidR="000E129B" w:rsidRPr="000E129B" w:rsidRDefault="005B6195" w:rsidP="006901A7">
      <w:pPr>
        <w:rPr>
          <w:lang w:eastAsia="ja-JP"/>
        </w:rPr>
      </w:pPr>
      <w:r>
        <w:tab/>
        <w:t>NetF</w:t>
      </w:r>
      <w:r w:rsidR="000E129B">
        <w:t>low</w:t>
      </w:r>
      <w:r w:rsidR="00CD14E7">
        <w:t xml:space="preserve"> [</w:t>
      </w:r>
      <w:r w:rsidR="001200D9">
        <w:t>7</w:t>
      </w:r>
      <w:r w:rsidR="00CD14E7">
        <w:t>]</w:t>
      </w:r>
      <w:r w:rsidR="000E129B" w:rsidRPr="4BD5275C">
        <w:t xml:space="preserve"> </w:t>
      </w:r>
      <w:r w:rsidR="000E129B">
        <w:rPr>
          <w:cs/>
        </w:rPr>
        <w:t>เป็นเครื่องมือที่ถูกพัฒนาขึ้นโดยบริษัทซิสโก้</w:t>
      </w:r>
      <w:r w:rsidR="000E129B" w:rsidRPr="4BD5275C">
        <w:t xml:space="preserve"> </w:t>
      </w:r>
      <w:r w:rsidR="000E129B">
        <w:rPr>
          <w:cs/>
        </w:rPr>
        <w:t>(CISCO) เพื่อใช้ในการเก็บรวบรวมข้อมูลการจราจรบนระบบเครือข่าย</w:t>
      </w:r>
      <w:r w:rsidR="003522F7">
        <w:rPr>
          <w:rFonts w:hint="cs"/>
          <w:cs/>
        </w:rPr>
        <w:t xml:space="preserve"> </w:t>
      </w:r>
      <w:r w:rsidR="00430FA1">
        <w:rPr>
          <w:cs/>
        </w:rPr>
        <w:t>โดย</w:t>
      </w:r>
      <w:r w:rsidR="000E129B">
        <w:rPr>
          <w:cs/>
        </w:rPr>
        <w:t>ข้อมูลที่</w:t>
      </w:r>
      <w:r w:rsidR="00331463">
        <w:rPr>
          <w:rFonts w:hint="cs"/>
          <w:cs/>
        </w:rPr>
        <w:t>จัด</w:t>
      </w:r>
      <w:r w:rsidR="000E129B">
        <w:rPr>
          <w:cs/>
        </w:rPr>
        <w:t>เก็บจะ</w:t>
      </w:r>
      <w:r w:rsidR="00430FA1">
        <w:rPr>
          <w:rFonts w:hint="cs"/>
          <w:cs/>
        </w:rPr>
        <w:t>อยู่ใน</w:t>
      </w:r>
      <w:r w:rsidR="000E129B">
        <w:rPr>
          <w:cs/>
        </w:rPr>
        <w:t>รูปแบบ</w:t>
      </w:r>
      <w:r w:rsidR="00543E80">
        <w:rPr>
          <w:rFonts w:hint="cs"/>
          <w:cs/>
        </w:rPr>
        <w:t>โฟลว์</w:t>
      </w:r>
      <w:r w:rsidR="000E129B">
        <w:rPr>
          <w:cs/>
        </w:rPr>
        <w:t xml:space="preserve">ข้อมูล </w:t>
      </w:r>
      <w:r w:rsidR="000E129B" w:rsidRPr="4BD5275C">
        <w:t>(</w:t>
      </w:r>
      <w:r w:rsidR="000E129B">
        <w:rPr>
          <w:cs/>
        </w:rPr>
        <w:t>traffic</w:t>
      </w:r>
      <w:r w:rsidR="000E129B" w:rsidRPr="4BD5275C">
        <w:t xml:space="preserve"> </w:t>
      </w:r>
      <w:r w:rsidR="000E129B">
        <w:rPr>
          <w:cs/>
        </w:rPr>
        <w:t>flow</w:t>
      </w:r>
      <w:r w:rsidR="000E129B" w:rsidRPr="4BD5275C">
        <w:t xml:space="preserve">) </w:t>
      </w:r>
      <w:r w:rsidR="00331463" w:rsidRPr="00331463">
        <w:rPr>
          <w:rFonts w:asciiTheme="majorBidi" w:hAnsiTheme="majorBidi" w:cstheme="majorBidi" w:hint="cs"/>
          <w:color w:val="000000"/>
          <w:cs/>
        </w:rPr>
        <w:t>ซึ่งภายในแต่ละโฟลว์</w:t>
      </w:r>
      <w:r w:rsidR="00331463">
        <w:rPr>
          <w:rFonts w:asciiTheme="majorBidi" w:hAnsiTheme="majorBidi" w:cstheme="majorBidi" w:hint="cs"/>
          <w:color w:val="000000"/>
          <w:cs/>
        </w:rPr>
        <w:t>จะ</w:t>
      </w:r>
      <w:r w:rsidR="00331463" w:rsidRPr="00331463">
        <w:rPr>
          <w:rFonts w:asciiTheme="majorBidi" w:hAnsiTheme="majorBidi" w:cstheme="majorBidi" w:hint="cs"/>
          <w:color w:val="000000"/>
          <w:cs/>
        </w:rPr>
        <w:t>ประกอบไปด้วยข้อมูลที่บอกถึงลักษณะของข้อมูลชุดนั้น ๆ เช่น หมายเลขแอดเดรสต้นทาง หมายเลขแอดเดรสปลายทาง หมายเลขพอร์ตต้นทาง หมายเลขพอร์ตปลายทาง ปริมาณของข้อมูล เป็นต้น</w:t>
      </w:r>
      <w:r w:rsidR="00B60981">
        <w:rPr>
          <w:rFonts w:asciiTheme="majorBidi" w:hAnsiTheme="majorBidi" w:cstheme="majorBidi" w:hint="cs"/>
          <w:color w:val="000000"/>
          <w:cs/>
        </w:rPr>
        <w:t xml:space="preserve"> </w:t>
      </w:r>
      <w:r w:rsidR="00B60981">
        <w:rPr>
          <w:cs/>
          <w:lang w:eastAsia="ja-JP"/>
        </w:rPr>
        <w:t>ซึ่งข้อมูลที่มี</w:t>
      </w:r>
      <w:r w:rsidR="00B60981">
        <w:rPr>
          <w:rFonts w:hint="cs"/>
          <w:cs/>
          <w:lang w:eastAsia="ja-JP"/>
        </w:rPr>
        <w:t>ลักษณะ</w:t>
      </w:r>
      <w:r w:rsidR="004669D1">
        <w:rPr>
          <w:rFonts w:hint="cs"/>
          <w:cs/>
          <w:lang w:eastAsia="ja-JP"/>
        </w:rPr>
        <w:t>ตาม</w:t>
      </w:r>
      <w:r w:rsidR="00B60981">
        <w:rPr>
          <w:rFonts w:hint="cs"/>
          <w:cs/>
          <w:lang w:eastAsia="ja-JP"/>
        </w:rPr>
        <w:t>ท</w:t>
      </w:r>
      <w:r w:rsidR="004669D1">
        <w:rPr>
          <w:rFonts w:hint="cs"/>
          <w:cs/>
          <w:lang w:eastAsia="ja-JP"/>
        </w:rPr>
        <w:t>ี่กล่าวมา</w:t>
      </w:r>
      <w:r w:rsidR="00B60981">
        <w:rPr>
          <w:rFonts w:hint="cs"/>
          <w:cs/>
          <w:lang w:eastAsia="ja-JP"/>
        </w:rPr>
        <w:t>ข้างต้น</w:t>
      </w:r>
      <w:r w:rsidR="00B60981" w:rsidRPr="3DC922E6">
        <w:rPr>
          <w:cs/>
          <w:lang w:eastAsia="ja-JP"/>
        </w:rPr>
        <w:t>เหมือนกันทั้งหมด</w:t>
      </w:r>
      <w:r w:rsidR="004669D1">
        <w:rPr>
          <w:rFonts w:hint="cs"/>
          <w:cs/>
          <w:lang w:eastAsia="ja-JP"/>
        </w:rPr>
        <w:t>จะถือว่าเป็นโฟลว์ข้อมูลเดียวกัน</w:t>
      </w:r>
      <w:r w:rsidR="00B60981" w:rsidRPr="3DC922E6">
        <w:rPr>
          <w:cs/>
          <w:lang w:eastAsia="ja-JP"/>
        </w:rPr>
        <w:t xml:space="preserve">และถูกจัดเก็บอยู่ภายในฐานข้อมูลของ </w:t>
      </w:r>
      <w:r w:rsidR="00812D08">
        <w:rPr>
          <w:lang w:eastAsia="ja-JP"/>
        </w:rPr>
        <w:t>NetF</w:t>
      </w:r>
      <w:r w:rsidR="00B60981" w:rsidRPr="3DC922E6">
        <w:rPr>
          <w:lang w:eastAsia="ja-JP"/>
        </w:rPr>
        <w:t xml:space="preserve">low </w:t>
      </w:r>
      <w:r w:rsidR="00B60981" w:rsidRPr="3DC922E6">
        <w:rPr>
          <w:cs/>
          <w:lang w:eastAsia="ja-JP"/>
        </w:rPr>
        <w:t xml:space="preserve">ที่มีชื่อว่า </w:t>
      </w:r>
      <w:r w:rsidR="00812D08">
        <w:rPr>
          <w:lang w:eastAsia="ja-JP"/>
        </w:rPr>
        <w:t>NetF</w:t>
      </w:r>
      <w:r w:rsidR="00B60981" w:rsidRPr="3DC922E6">
        <w:rPr>
          <w:lang w:eastAsia="ja-JP"/>
        </w:rPr>
        <w:t>low Cache</w:t>
      </w:r>
      <w:r w:rsidR="00785C67">
        <w:rPr>
          <w:rFonts w:asciiTheme="majorBidi" w:hAnsiTheme="majorBidi" w:cstheme="majorBidi" w:hint="cs"/>
          <w:color w:val="000000"/>
          <w:cs/>
        </w:rPr>
        <w:t xml:space="preserve"> </w:t>
      </w:r>
      <w:r w:rsidR="00331463" w:rsidRPr="00331463">
        <w:rPr>
          <w:rFonts w:asciiTheme="majorBidi" w:hAnsiTheme="majorBidi" w:cstheme="majorBidi" w:hint="cs"/>
          <w:color w:val="000000"/>
          <w:cs/>
        </w:rPr>
        <w:t xml:space="preserve"> </w:t>
      </w:r>
    </w:p>
    <w:p w14:paraId="7787C394" w14:textId="6C87D283" w:rsidR="00A91599" w:rsidRDefault="000E129B" w:rsidP="002E1201">
      <w:pPr>
        <w:pStyle w:val="Caption"/>
        <w:rPr>
          <w:lang w:eastAsia="ja-JP"/>
        </w:rPr>
      </w:pPr>
      <w:bookmarkStart w:id="751" w:name="_Toc499553919"/>
      <w:r>
        <w:rPr>
          <w:noProof/>
        </w:rPr>
        <w:drawing>
          <wp:inline distT="0" distB="0" distL="0" distR="0" wp14:anchorId="48DC91A7" wp14:editId="0801066C">
            <wp:extent cx="4222143" cy="1952741"/>
            <wp:effectExtent l="0" t="0" r="6985" b="9525"/>
            <wp:docPr id="10368157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143" cy="195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2698B" w14:textId="6CD6050D" w:rsidR="000E129B" w:rsidRDefault="00392DB5" w:rsidP="002E1201">
      <w:pPr>
        <w:pStyle w:val="Caption"/>
        <w:rPr>
          <w:lang w:eastAsia="ja-JP"/>
        </w:rPr>
      </w:pPr>
      <w:bookmarkStart w:id="752" w:name="_Toc513458935"/>
      <w:bookmarkStart w:id="753" w:name="_Toc513460871"/>
      <w:bookmarkStart w:id="754" w:name="_Toc513463040"/>
      <w:bookmarkStart w:id="755" w:name="_Toc513463880"/>
      <w:bookmarkStart w:id="756" w:name="_Toc513464356"/>
      <w:bookmarkStart w:id="757" w:name="_Toc513464722"/>
      <w:bookmarkStart w:id="758" w:name="_Toc513466302"/>
      <w:bookmarkStart w:id="759" w:name="_Toc513466543"/>
      <w:bookmarkStart w:id="760" w:name="_Toc513468663"/>
      <w:bookmarkStart w:id="761" w:name="_Toc513472582"/>
      <w:bookmarkStart w:id="762" w:name="_Toc515227597"/>
      <w:bookmarkStart w:id="763" w:name="_Toc515228234"/>
      <w:r w:rsidRPr="0030432D">
        <w:rPr>
          <w:cs/>
        </w:rPr>
        <w:t xml:space="preserve">รูปที่ </w:t>
      </w:r>
      <w:r w:rsidRPr="0030432D">
        <w:t>2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2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5</w:t>
      </w:r>
      <w:r w:rsidR="0008292C">
        <w:rPr>
          <w:noProof/>
        </w:rPr>
        <w:fldChar w:fldCharType="end"/>
      </w:r>
      <w:r w:rsidRPr="636644D4">
        <w:t xml:space="preserve"> </w:t>
      </w:r>
      <w:r w:rsidRPr="00CE773B">
        <w:rPr>
          <w:b w:val="0"/>
          <w:bCs w:val="0"/>
          <w:cs/>
          <w:lang w:eastAsia="ja-JP"/>
        </w:rPr>
        <w:t>แสดง</w:t>
      </w:r>
      <w:bookmarkEnd w:id="751"/>
      <w:r w:rsidR="00750F28" w:rsidRPr="00CE773B">
        <w:rPr>
          <w:rFonts w:hint="cs"/>
          <w:b w:val="0"/>
          <w:bCs w:val="0"/>
          <w:cs/>
          <w:lang w:eastAsia="ja-JP"/>
        </w:rPr>
        <w:t xml:space="preserve">การทำงานของ </w:t>
      </w:r>
      <w:r w:rsidR="00750F28" w:rsidRPr="00CE773B">
        <w:rPr>
          <w:b w:val="0"/>
          <w:bCs w:val="0"/>
          <w:lang w:eastAsia="ja-JP"/>
        </w:rPr>
        <w:t>N</w:t>
      </w:r>
      <w:r w:rsidR="005B6195" w:rsidRPr="00CE773B">
        <w:rPr>
          <w:b w:val="0"/>
          <w:bCs w:val="0"/>
          <w:lang w:eastAsia="ja-JP"/>
        </w:rPr>
        <w:t>etF</w:t>
      </w:r>
      <w:r w:rsidR="00750F28" w:rsidRPr="00CE773B">
        <w:rPr>
          <w:b w:val="0"/>
          <w:bCs w:val="0"/>
          <w:lang w:eastAsia="ja-JP"/>
        </w:rPr>
        <w:t>low</w:t>
      </w:r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r w:rsidR="00CE773B">
        <w:rPr>
          <w:lang w:eastAsia="ja-JP"/>
        </w:rPr>
        <w:t xml:space="preserve"> </w:t>
      </w:r>
    </w:p>
    <w:p w14:paraId="7B53D231" w14:textId="77777777" w:rsidR="001D1340" w:rsidRPr="001D1340" w:rsidRDefault="001D1340" w:rsidP="001D1340">
      <w:pPr>
        <w:rPr>
          <w:lang w:eastAsia="ja-JP"/>
        </w:rPr>
      </w:pPr>
    </w:p>
    <w:p w14:paraId="49DE89CA" w14:textId="588C3271" w:rsidR="000E129B" w:rsidRPr="000E129B" w:rsidRDefault="001D1340" w:rsidP="006901A7">
      <w:pPr>
        <w:rPr>
          <w:lang w:eastAsia="ja-JP"/>
        </w:rPr>
      </w:pPr>
      <w:r>
        <w:rPr>
          <w:cs/>
          <w:lang w:eastAsia="ja-JP"/>
        </w:rPr>
        <w:tab/>
      </w:r>
      <w:r w:rsidR="005B6195">
        <w:rPr>
          <w:rFonts w:hint="cs"/>
          <w:cs/>
          <w:lang w:eastAsia="ja-JP"/>
        </w:rPr>
        <w:t>การ</w:t>
      </w:r>
      <w:r w:rsidR="000E129B">
        <w:rPr>
          <w:cs/>
          <w:lang w:eastAsia="ja-JP"/>
        </w:rPr>
        <w:t>เข้าถึง</w:t>
      </w:r>
      <w:r w:rsidR="005B6195">
        <w:rPr>
          <w:rFonts w:hint="cs"/>
          <w:cs/>
          <w:lang w:eastAsia="ja-JP"/>
        </w:rPr>
        <w:t>โฟลว์</w:t>
      </w:r>
      <w:r w:rsidR="000E129B">
        <w:rPr>
          <w:cs/>
          <w:lang w:eastAsia="ja-JP"/>
        </w:rPr>
        <w:t>ข้อมูล</w:t>
      </w:r>
      <w:r w:rsidR="005B6195">
        <w:rPr>
          <w:rFonts w:hint="cs"/>
          <w:cs/>
          <w:lang w:eastAsia="ja-JP"/>
        </w:rPr>
        <w:t>ที่จัดเก็บไว้</w:t>
      </w:r>
      <w:r w:rsidR="00937F39">
        <w:rPr>
          <w:rFonts w:hint="cs"/>
          <w:cs/>
          <w:lang w:eastAsia="ja-JP"/>
        </w:rPr>
        <w:t>ทำได้</w:t>
      </w:r>
      <w:r w:rsidR="00374317">
        <w:rPr>
          <w:cs/>
          <w:lang w:eastAsia="ja-JP"/>
        </w:rPr>
        <w:t xml:space="preserve"> 2 วิธ</w:t>
      </w:r>
      <w:r w:rsidR="00374317">
        <w:rPr>
          <w:rFonts w:hint="cs"/>
          <w:cs/>
          <w:lang w:eastAsia="ja-JP"/>
        </w:rPr>
        <w:t>ี</w:t>
      </w:r>
      <w:r w:rsidR="000E129B">
        <w:rPr>
          <w:cs/>
          <w:lang w:eastAsia="ja-JP"/>
        </w:rPr>
        <w:t xml:space="preserve"> คือ เข้าถึง</w:t>
      </w:r>
      <w:r w:rsidR="005916BC">
        <w:rPr>
          <w:rFonts w:hint="cs"/>
          <w:cs/>
          <w:lang w:eastAsia="ja-JP"/>
        </w:rPr>
        <w:t>ฐานข้อมูล</w:t>
      </w:r>
      <w:r w:rsidR="000E129B">
        <w:rPr>
          <w:cs/>
          <w:lang w:eastAsia="ja-JP"/>
        </w:rPr>
        <w:t>โดย</w:t>
      </w:r>
      <w:r w:rsidR="00937F39">
        <w:rPr>
          <w:rFonts w:hint="cs"/>
          <w:cs/>
          <w:lang w:eastAsia="ja-JP"/>
        </w:rPr>
        <w:t>ตรง</w:t>
      </w:r>
      <w:r w:rsidR="005916BC">
        <w:rPr>
          <w:cs/>
          <w:lang w:eastAsia="ja-JP"/>
        </w:rPr>
        <w:t>จาก</w:t>
      </w:r>
      <w:r w:rsidR="000E129B">
        <w:rPr>
          <w:cs/>
          <w:lang w:eastAsia="ja-JP"/>
        </w:rPr>
        <w:t>อุปกรณ์</w:t>
      </w:r>
      <w:r w:rsidR="005916BC">
        <w:rPr>
          <w:rFonts w:hint="cs"/>
          <w:cs/>
          <w:lang w:eastAsia="ja-JP"/>
        </w:rPr>
        <w:t>เครือข่าย</w:t>
      </w:r>
      <w:r w:rsidR="005916BC">
        <w:rPr>
          <w:cs/>
          <w:lang w:eastAsia="ja-JP"/>
        </w:rPr>
        <w:t>ผ่านทาง CLI หรือ</w:t>
      </w:r>
      <w:r w:rsidR="000E129B">
        <w:rPr>
          <w:cs/>
          <w:lang w:eastAsia="ja-JP"/>
        </w:rPr>
        <w:t>ตั้งค่าให้อุปกรณ์</w:t>
      </w:r>
      <w:r w:rsidR="005916BC">
        <w:rPr>
          <w:rFonts w:hint="cs"/>
          <w:cs/>
          <w:lang w:eastAsia="ja-JP"/>
        </w:rPr>
        <w:t>เครือข่าย</w:t>
      </w:r>
      <w:r w:rsidR="005916BC">
        <w:rPr>
          <w:cs/>
          <w:lang w:eastAsia="ja-JP"/>
        </w:rPr>
        <w:t xml:space="preserve">ส่งออก (export) </w:t>
      </w:r>
      <w:r w:rsidR="00D67821">
        <w:rPr>
          <w:rFonts w:hint="cs"/>
          <w:cs/>
          <w:lang w:eastAsia="ja-JP"/>
        </w:rPr>
        <w:t>โฟลว์</w:t>
      </w:r>
      <w:r w:rsidR="00D67821">
        <w:rPr>
          <w:cs/>
          <w:lang w:eastAsia="ja-JP"/>
        </w:rPr>
        <w:t>ข้อมูล</w:t>
      </w:r>
      <w:r w:rsidR="000E129B">
        <w:rPr>
          <w:cs/>
          <w:lang w:eastAsia="ja-JP"/>
        </w:rPr>
        <w:t>ออกไปยั</w:t>
      </w:r>
      <w:r w:rsidR="00B5413A">
        <w:rPr>
          <w:cs/>
          <w:lang w:eastAsia="ja-JP"/>
        </w:rPr>
        <w:t>งเครื่องปลายทางที่กำหนด</w:t>
      </w:r>
      <w:r w:rsidR="000E129B">
        <w:rPr>
          <w:cs/>
          <w:lang w:eastAsia="ja-JP"/>
        </w:rPr>
        <w:t xml:space="preserve"> ซึ่ง</w:t>
      </w:r>
      <w:r w:rsidR="003A72FB">
        <w:rPr>
          <w:rFonts w:hint="cs"/>
          <w:cs/>
          <w:lang w:eastAsia="ja-JP"/>
        </w:rPr>
        <w:t xml:space="preserve">การส่งออกข้อมูลจะส่งทุก ๆ ช่วงเวลาที่กำหนด </w:t>
      </w:r>
      <w:r w:rsidR="001B2109">
        <w:rPr>
          <w:rFonts w:hint="cs"/>
          <w:cs/>
          <w:lang w:eastAsia="ja-JP"/>
        </w:rPr>
        <w:t>โดย</w:t>
      </w:r>
      <w:r w:rsidR="00A33EE9">
        <w:rPr>
          <w:rFonts w:hint="cs"/>
          <w:cs/>
          <w:lang w:eastAsia="ja-JP"/>
        </w:rPr>
        <w:t>โฟลว์ข้อมูล</w:t>
      </w:r>
      <w:r w:rsidR="001B2109">
        <w:rPr>
          <w:rFonts w:hint="cs"/>
          <w:cs/>
          <w:lang w:eastAsia="ja-JP"/>
        </w:rPr>
        <w:t>ที่</w:t>
      </w:r>
      <w:r w:rsidR="00CA3178">
        <w:rPr>
          <w:cs/>
          <w:lang w:eastAsia="ja-JP"/>
        </w:rPr>
        <w:t>ถูกส่งออกไปนั้นจะเป็น</w:t>
      </w:r>
      <w:r w:rsidR="00CA3178">
        <w:rPr>
          <w:rFonts w:hint="cs"/>
          <w:cs/>
          <w:lang w:eastAsia="ja-JP"/>
        </w:rPr>
        <w:t>โฟลว์</w:t>
      </w:r>
      <w:r w:rsidR="000E129B">
        <w:rPr>
          <w:cs/>
          <w:lang w:eastAsia="ja-JP"/>
        </w:rPr>
        <w:t>ข้อมูลที่สิ้นสุด</w:t>
      </w:r>
      <w:r w:rsidR="00EB5C71">
        <w:rPr>
          <w:rFonts w:hint="cs"/>
          <w:cs/>
          <w:lang w:eastAsia="ja-JP"/>
        </w:rPr>
        <w:t>การส่งข้อมูล</w:t>
      </w:r>
      <w:r w:rsidR="00126530">
        <w:rPr>
          <w:cs/>
          <w:lang w:eastAsia="ja-JP"/>
        </w:rPr>
        <w:t>ไปแล้วหรือ</w:t>
      </w:r>
      <w:r w:rsidR="001B2109">
        <w:rPr>
          <w:rFonts w:hint="cs"/>
          <w:cs/>
          <w:lang w:eastAsia="ja-JP"/>
        </w:rPr>
        <w:t>เป็นโฟลว์ข้อมูลที่</w:t>
      </w:r>
      <w:r w:rsidR="00126530">
        <w:rPr>
          <w:rFonts w:hint="cs"/>
          <w:cs/>
          <w:lang w:eastAsia="ja-JP"/>
        </w:rPr>
        <w:t xml:space="preserve">ใช้เวลาในการรับส่งข้อมูลเกินกว่าที่กำหนด </w:t>
      </w:r>
      <w:r w:rsidR="000E129B">
        <w:rPr>
          <w:cs/>
          <w:lang w:eastAsia="ja-JP"/>
        </w:rPr>
        <w:t>(ค่าพื้นฐานคือ 30 นาที) เท่านั้น ซึ่งรูปแบบของ</w:t>
      </w:r>
      <w:r w:rsidR="00625885">
        <w:rPr>
          <w:rFonts w:hint="cs"/>
          <w:cs/>
          <w:lang w:eastAsia="ja-JP"/>
        </w:rPr>
        <w:t>โฟลว์</w:t>
      </w:r>
      <w:r w:rsidR="00625885">
        <w:rPr>
          <w:cs/>
          <w:lang w:eastAsia="ja-JP"/>
        </w:rPr>
        <w:t>ข้อมูล</w:t>
      </w:r>
      <w:r w:rsidR="000E129B">
        <w:rPr>
          <w:cs/>
          <w:lang w:eastAsia="ja-JP"/>
        </w:rPr>
        <w:t>ที่มีการส่งออกนั้นมีหลายรุ่น (version)</w:t>
      </w:r>
      <w:r w:rsidR="00DA25AE">
        <w:rPr>
          <w:rFonts w:hint="cs"/>
          <w:cs/>
          <w:lang w:eastAsia="ja-JP"/>
        </w:rPr>
        <w:t xml:space="preserve"> ซึ่งลักษณะของข้อมูลที่</w:t>
      </w:r>
      <w:r w:rsidR="006E1A4A">
        <w:rPr>
          <w:rFonts w:hint="cs"/>
          <w:cs/>
          <w:lang w:eastAsia="ja-JP"/>
        </w:rPr>
        <w:t>ส่งออกนั้นก็อาจจะแตกต่างกันไปตามแต่ละรุ่น</w:t>
      </w:r>
      <w:r w:rsidR="000E129B">
        <w:rPr>
          <w:cs/>
          <w:lang w:eastAsia="ja-JP"/>
        </w:rPr>
        <w:t xml:space="preserve"> </w:t>
      </w:r>
      <w:r w:rsidR="00251A3F">
        <w:rPr>
          <w:cs/>
          <w:lang w:eastAsia="ja-JP"/>
        </w:rPr>
        <w:t>โดย</w:t>
      </w:r>
      <w:r w:rsidR="00E32D0C">
        <w:rPr>
          <w:cs/>
          <w:lang w:eastAsia="ja-JP"/>
        </w:rPr>
        <w:t>ค่ามาตรฐา</w:t>
      </w:r>
      <w:r w:rsidR="00E32D0C">
        <w:rPr>
          <w:rFonts w:hint="cs"/>
          <w:cs/>
          <w:lang w:eastAsia="ja-JP"/>
        </w:rPr>
        <w:t xml:space="preserve">น คือ </w:t>
      </w:r>
      <w:r w:rsidR="000E129B">
        <w:rPr>
          <w:cs/>
          <w:lang w:eastAsia="ja-JP"/>
        </w:rPr>
        <w:t xml:space="preserve">รุ่นที่ 5 </w:t>
      </w:r>
    </w:p>
    <w:p w14:paraId="175B3047" w14:textId="0718B6F4" w:rsidR="35D84F26" w:rsidRDefault="35D84F26" w:rsidP="006901A7">
      <w:pPr>
        <w:rPr>
          <w:lang w:eastAsia="ja-JP"/>
        </w:rPr>
      </w:pPr>
    </w:p>
    <w:p w14:paraId="72BC84A4" w14:textId="5C0BCC83" w:rsidR="00CD356E" w:rsidRDefault="4BD5275C" w:rsidP="005340A4">
      <w:pPr>
        <w:pStyle w:val="Heading3"/>
        <w:ind w:firstLine="720"/>
      </w:pPr>
      <w:bookmarkStart w:id="764" w:name="_Toc499282402"/>
      <w:bookmarkStart w:id="765" w:name="_Toc499283763"/>
      <w:bookmarkStart w:id="766" w:name="_Toc499284442"/>
      <w:bookmarkStart w:id="767" w:name="_Toc499285252"/>
      <w:bookmarkStart w:id="768" w:name="_Toc499536335"/>
      <w:bookmarkStart w:id="769" w:name="_Toc499536737"/>
      <w:bookmarkStart w:id="770" w:name="_Toc499538746"/>
      <w:bookmarkStart w:id="771" w:name="_Toc499540182"/>
      <w:bookmarkStart w:id="772" w:name="_Toc499540945"/>
      <w:bookmarkStart w:id="773" w:name="_Toc499541477"/>
      <w:bookmarkStart w:id="774" w:name="_Toc499541857"/>
      <w:bookmarkStart w:id="775" w:name="_Toc499542326"/>
      <w:bookmarkStart w:id="776" w:name="_Toc499543575"/>
      <w:bookmarkStart w:id="777" w:name="_Toc499544071"/>
      <w:bookmarkStart w:id="778" w:name="_Toc499544829"/>
      <w:bookmarkStart w:id="779" w:name="_Toc499545332"/>
      <w:bookmarkStart w:id="780" w:name="_Toc499547203"/>
      <w:bookmarkStart w:id="781" w:name="_Toc499547697"/>
      <w:bookmarkStart w:id="782" w:name="_Toc499547943"/>
      <w:bookmarkStart w:id="783" w:name="_Toc499548885"/>
      <w:bookmarkStart w:id="784" w:name="_Toc499549131"/>
      <w:bookmarkStart w:id="785" w:name="_Toc499549418"/>
      <w:bookmarkStart w:id="786" w:name="_Toc499560694"/>
      <w:bookmarkStart w:id="787" w:name="_Toc513390934"/>
      <w:bookmarkStart w:id="788" w:name="_Toc513391654"/>
      <w:bookmarkStart w:id="789" w:name="_Toc513392101"/>
      <w:bookmarkStart w:id="790" w:name="_Toc513397169"/>
      <w:bookmarkStart w:id="791" w:name="_Toc513398779"/>
      <w:bookmarkStart w:id="792" w:name="_Toc513399087"/>
      <w:bookmarkStart w:id="793" w:name="_Toc513408709"/>
      <w:bookmarkStart w:id="794" w:name="_Toc513452006"/>
      <w:bookmarkStart w:id="795" w:name="_Toc513453337"/>
      <w:bookmarkStart w:id="796" w:name="_Toc513453390"/>
      <w:bookmarkStart w:id="797" w:name="_Toc513454228"/>
      <w:bookmarkStart w:id="798" w:name="_Toc513454837"/>
      <w:bookmarkStart w:id="799" w:name="_Toc513456188"/>
      <w:bookmarkStart w:id="800" w:name="_Toc513458474"/>
      <w:bookmarkStart w:id="801" w:name="_Toc513458958"/>
      <w:bookmarkStart w:id="802" w:name="_Toc513460894"/>
      <w:bookmarkStart w:id="803" w:name="_Toc513463063"/>
      <w:bookmarkStart w:id="804" w:name="_Toc513463903"/>
      <w:bookmarkStart w:id="805" w:name="_Toc513464379"/>
      <w:bookmarkStart w:id="806" w:name="_Toc513464745"/>
      <w:bookmarkStart w:id="807" w:name="_Toc513466325"/>
      <w:bookmarkStart w:id="808" w:name="_Toc513466566"/>
      <w:bookmarkStart w:id="809" w:name="_Toc513468686"/>
      <w:bookmarkStart w:id="810" w:name="_Toc513472605"/>
      <w:bookmarkStart w:id="811" w:name="_Toc514945050"/>
      <w:bookmarkStart w:id="812" w:name="_Toc515225626"/>
      <w:bookmarkStart w:id="813" w:name="_Toc515225598"/>
      <w:bookmarkStart w:id="814" w:name="_Toc515227481"/>
      <w:bookmarkStart w:id="815" w:name="_Toc515520427"/>
      <w:r>
        <w:t>2.3.2 Simple Network Management Protocol</w:t>
      </w:r>
      <w:r w:rsidR="001200D9">
        <w:t xml:space="preserve"> </w:t>
      </w:r>
      <w:r>
        <w:t>(SNMP)</w:t>
      </w:r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</w:p>
    <w:p w14:paraId="02ABFF66" w14:textId="7CBC3503" w:rsidR="00A77ACE" w:rsidRPr="00DF1AA5" w:rsidRDefault="001D1340" w:rsidP="006901A7">
      <w:r>
        <w:rPr>
          <w:cs/>
        </w:rPr>
        <w:tab/>
      </w:r>
      <w:r w:rsidR="00544C07">
        <w:t xml:space="preserve">Simple Network Management Protocol [8-9] </w:t>
      </w:r>
      <w:r w:rsidR="00135422" w:rsidRPr="00135422">
        <w:rPr>
          <w:cs/>
        </w:rPr>
        <w:t>เป็นเครื่องมือ</w:t>
      </w:r>
      <w:r w:rsidR="00135422" w:rsidRPr="00135422">
        <w:rPr>
          <w:rFonts w:hint="cs"/>
          <w:cs/>
        </w:rPr>
        <w:t>ที่มีความสามารถ</w:t>
      </w:r>
      <w:r w:rsidR="00135422" w:rsidRPr="00135422">
        <w:rPr>
          <w:cs/>
        </w:rPr>
        <w:t>ในการตรวจสอบสถานะ</w:t>
      </w:r>
      <w:r w:rsidR="00135422" w:rsidRPr="00135422">
        <w:rPr>
          <w:rFonts w:hint="cs"/>
          <w:cs/>
        </w:rPr>
        <w:t>และข้อมูลต่าง</w:t>
      </w:r>
      <w:r w:rsidR="001274EA">
        <w:rPr>
          <w:rFonts w:hint="cs"/>
          <w:cs/>
        </w:rPr>
        <w:t xml:space="preserve"> </w:t>
      </w:r>
      <w:r w:rsidR="00135422" w:rsidRPr="00135422">
        <w:rPr>
          <w:rFonts w:hint="cs"/>
          <w:cs/>
        </w:rPr>
        <w:t>ๆ</w:t>
      </w:r>
      <w:r w:rsidR="001274EA">
        <w:rPr>
          <w:rFonts w:hint="cs"/>
          <w:cs/>
        </w:rPr>
        <w:t xml:space="preserve"> ของระบบเครือข่าย</w:t>
      </w:r>
      <w:r w:rsidR="00812D08">
        <w:rPr>
          <w:cs/>
        </w:rPr>
        <w:t xml:space="preserve"> ซึ่งการทำงานของ</w:t>
      </w:r>
      <w:r w:rsidR="00135422" w:rsidRPr="00135422">
        <w:rPr>
          <w:cs/>
        </w:rPr>
        <w:t xml:space="preserve"> </w:t>
      </w:r>
      <w:r w:rsidR="00135422" w:rsidRPr="00135422">
        <w:t xml:space="preserve">SNMP </w:t>
      </w:r>
      <w:r w:rsidR="00135422" w:rsidRPr="00135422">
        <w:rPr>
          <w:cs/>
        </w:rPr>
        <w:t xml:space="preserve">นั้นจะแบ่งอุปกรณ์เครือข่ายออกเป็น </w:t>
      </w:r>
      <w:r w:rsidR="00135422" w:rsidRPr="00135422">
        <w:t>2</w:t>
      </w:r>
      <w:r w:rsidR="00A670FB">
        <w:rPr>
          <w:cs/>
        </w:rPr>
        <w:t xml:space="preserve"> </w:t>
      </w:r>
      <w:r w:rsidR="00A670FB">
        <w:rPr>
          <w:rFonts w:hint="cs"/>
          <w:cs/>
        </w:rPr>
        <w:t xml:space="preserve">ประเภท </w:t>
      </w:r>
      <w:r w:rsidR="001274EA">
        <w:rPr>
          <w:cs/>
        </w:rPr>
        <w:t>คือ เครื่องที่ใช</w:t>
      </w:r>
      <w:r w:rsidR="001274EA">
        <w:rPr>
          <w:rFonts w:hint="cs"/>
          <w:cs/>
        </w:rPr>
        <w:t>้</w:t>
      </w:r>
      <w:r w:rsidR="00135422" w:rsidRPr="00135422">
        <w:rPr>
          <w:cs/>
        </w:rPr>
        <w:t>บริหารจัดการ</w:t>
      </w:r>
      <w:r w:rsidR="001274EA">
        <w:t xml:space="preserve"> (Manager) </w:t>
      </w:r>
      <w:r w:rsidR="00135422" w:rsidRPr="00135422">
        <w:rPr>
          <w:cs/>
        </w:rPr>
        <w:t>และเครื่องที่ถูกบริหารจัดการ</w:t>
      </w:r>
      <w:r w:rsidR="001274EA">
        <w:t xml:space="preserve"> (Agent)</w:t>
      </w:r>
      <w:r w:rsidR="00135422" w:rsidRPr="00135422">
        <w:rPr>
          <w:cs/>
        </w:rPr>
        <w:t xml:space="preserve"> โดยที่ภายในเครื่องที่ถูกบริหาร</w:t>
      </w:r>
      <w:r w:rsidR="001274EA">
        <w:rPr>
          <w:cs/>
        </w:rPr>
        <w:t>จัดการนั้นจะมีฐานข้อมูล</w:t>
      </w:r>
      <w:r w:rsidR="001274EA">
        <w:rPr>
          <w:rFonts w:hint="cs"/>
          <w:cs/>
        </w:rPr>
        <w:t>ที่</w:t>
      </w:r>
      <w:r w:rsidR="00135422" w:rsidRPr="00135422">
        <w:rPr>
          <w:cs/>
        </w:rPr>
        <w:t xml:space="preserve">ชื่อว่า </w:t>
      </w:r>
      <w:r w:rsidR="00135422" w:rsidRPr="00135422">
        <w:lastRenderedPageBreak/>
        <w:t xml:space="preserve">Management Information Base (MIB) </w:t>
      </w:r>
      <w:r w:rsidR="00135422" w:rsidRPr="00135422">
        <w:rPr>
          <w:cs/>
        </w:rPr>
        <w:t>ซึ่งจะจัดเก็บข้อมูล</w:t>
      </w:r>
      <w:r w:rsidR="00135422" w:rsidRPr="00135422">
        <w:rPr>
          <w:rFonts w:hint="cs"/>
          <w:cs/>
        </w:rPr>
        <w:t xml:space="preserve">ต่าง </w:t>
      </w:r>
      <w:r w:rsidR="00135422" w:rsidRPr="00135422">
        <w:rPr>
          <w:cs/>
        </w:rPr>
        <w:t>ๆของอุปกรณ์</w:t>
      </w:r>
      <w:r w:rsidR="00135422" w:rsidRPr="00135422">
        <w:rPr>
          <w:rFonts w:hint="cs"/>
          <w:cs/>
        </w:rPr>
        <w:t>เครือข่าย</w:t>
      </w:r>
      <w:r w:rsidR="00135422" w:rsidRPr="00135422">
        <w:rPr>
          <w:cs/>
        </w:rPr>
        <w:t>เอาไว้</w:t>
      </w:r>
      <w:r w:rsidR="00135422" w:rsidRPr="00135422">
        <w:rPr>
          <w:rFonts w:hint="cs"/>
          <w:cs/>
        </w:rPr>
        <w:t xml:space="preserve"> และ</w:t>
      </w:r>
      <w:r w:rsidR="00135422" w:rsidRPr="00135422">
        <w:rPr>
          <w:cs/>
        </w:rPr>
        <w:t>ในส่วนนี้เองเครื่องที่ใช้ในการบริหารจัดการนั้นสามารถส่งคำสั่งเพื่อร้องขอข้อมูลหรือเ</w:t>
      </w:r>
      <w:r w:rsidR="00AD0240" w:rsidRPr="00135422">
        <w:rPr>
          <w:cs/>
        </w:rPr>
        <w:t>ปลี่ยนแปลงค่าการทำงานบางอย่าง</w:t>
      </w:r>
      <w:r w:rsidR="00AD0240">
        <w:rPr>
          <w:rFonts w:hint="cs"/>
          <w:cs/>
        </w:rPr>
        <w:t>ของ</w:t>
      </w:r>
      <w:r w:rsidR="00135422" w:rsidRPr="00135422">
        <w:rPr>
          <w:cs/>
        </w:rPr>
        <w:t xml:space="preserve">อุปกรณ์เครือข่ายได้ </w:t>
      </w:r>
      <w:r w:rsidR="00A71228" w:rsidRPr="00135422">
        <w:rPr>
          <w:rFonts w:hint="cs"/>
          <w:cs/>
        </w:rPr>
        <w:t>ซึ่ง</w:t>
      </w:r>
      <w:r w:rsidR="00A71228">
        <w:rPr>
          <w:rFonts w:hint="cs"/>
          <w:cs/>
        </w:rPr>
        <w:t>ในการตรวจสอบ</w:t>
      </w:r>
      <w:r w:rsidR="00A71228" w:rsidRPr="00135422">
        <w:rPr>
          <w:rFonts w:hint="cs"/>
          <w:cs/>
        </w:rPr>
        <w:t>ข้อมูล</w:t>
      </w:r>
      <w:r w:rsidR="00A71228">
        <w:rPr>
          <w:rFonts w:hint="cs"/>
          <w:cs/>
        </w:rPr>
        <w:t>และสถานะ</w:t>
      </w:r>
      <w:r w:rsidR="006574F5">
        <w:rPr>
          <w:rFonts w:hint="cs"/>
          <w:cs/>
        </w:rPr>
        <w:t>การทำงาน</w:t>
      </w:r>
      <w:r w:rsidR="00135422" w:rsidRPr="00135422">
        <w:rPr>
          <w:rFonts w:hint="cs"/>
          <w:cs/>
        </w:rPr>
        <w:t xml:space="preserve">สามารถทำได้ </w:t>
      </w:r>
      <w:r w:rsidR="00135422" w:rsidRPr="00135422">
        <w:t xml:space="preserve">2 </w:t>
      </w:r>
      <w:r w:rsidR="00135422" w:rsidRPr="00135422">
        <w:rPr>
          <w:rFonts w:hint="cs"/>
          <w:cs/>
        </w:rPr>
        <w:t>รูปแบบคือ อุปกรณ์ที่มีหน้าที่บริหารจัดการส่งคำสั่งเพื่อร้องขอข้อมูลจากอุปกรณ์เครือข่ายเครื่องอื่น</w:t>
      </w:r>
      <w:r w:rsidR="001274EA">
        <w:t xml:space="preserve"> </w:t>
      </w:r>
      <w:r w:rsidR="00135422" w:rsidRPr="00135422">
        <w:rPr>
          <w:rFonts w:hint="cs"/>
          <w:cs/>
        </w:rPr>
        <w:t>ๆ เมื่ออุปกรณ์เครือข่ายได้รับคำร้องขอก็จะส่งข้อมูลที่ต้องการกลับมาให้ หรือกำหนดเงื่อนไขให้อุปกรณ์เครือข่ายส่งข้อมูลมาให้เครื่องที่มีหน้าที่บริหารจัดการเมื่อมีการกระทำตรงตามเงื่อนไขที่กำหนด</w:t>
      </w:r>
      <w:r w:rsidR="00A77ACE">
        <w:rPr>
          <w:cs/>
          <w:lang w:eastAsia="ja-JP"/>
        </w:rPr>
        <w:t xml:space="preserve"> </w:t>
      </w:r>
    </w:p>
    <w:p w14:paraId="1F94CF17" w14:textId="7C4B76AF" w:rsidR="00A91599" w:rsidRDefault="056DBC86" w:rsidP="002E1201">
      <w:pPr>
        <w:pStyle w:val="Caption"/>
        <w:rPr>
          <w:lang w:eastAsia="ja-JP"/>
        </w:rPr>
      </w:pPr>
      <w:bookmarkStart w:id="816" w:name="_Toc499553920"/>
      <w:r>
        <w:rPr>
          <w:noProof/>
        </w:rPr>
        <w:drawing>
          <wp:inline distT="0" distB="0" distL="0" distR="0" wp14:anchorId="13DF6C0E" wp14:editId="122EDD00">
            <wp:extent cx="3409950" cy="3476625"/>
            <wp:effectExtent l="0" t="0" r="0" b="0"/>
            <wp:docPr id="13452675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67D42" w14:textId="08746489" w:rsidR="00920BB0" w:rsidRDefault="0030432D" w:rsidP="002E1201">
      <w:pPr>
        <w:pStyle w:val="Caption"/>
      </w:pPr>
      <w:bookmarkStart w:id="817" w:name="_Toc513458936"/>
      <w:bookmarkStart w:id="818" w:name="_Toc513460872"/>
      <w:bookmarkStart w:id="819" w:name="_Toc513463041"/>
      <w:bookmarkStart w:id="820" w:name="_Toc513463881"/>
      <w:bookmarkStart w:id="821" w:name="_Toc513464357"/>
      <w:bookmarkStart w:id="822" w:name="_Toc513464723"/>
      <w:bookmarkStart w:id="823" w:name="_Toc513466303"/>
      <w:bookmarkStart w:id="824" w:name="_Toc513466544"/>
      <w:bookmarkStart w:id="825" w:name="_Toc513468664"/>
      <w:bookmarkStart w:id="826" w:name="_Toc513472583"/>
      <w:bookmarkStart w:id="827" w:name="_Toc515227598"/>
      <w:bookmarkStart w:id="828" w:name="_Toc515228235"/>
      <w:r>
        <w:rPr>
          <w:cs/>
        </w:rPr>
        <w:t xml:space="preserve">รูปที่ </w:t>
      </w:r>
      <w:r>
        <w:t>2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2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6</w:t>
      </w:r>
      <w:r w:rsidR="0008292C">
        <w:rPr>
          <w:noProof/>
        </w:rPr>
        <w:fldChar w:fldCharType="end"/>
      </w:r>
      <w:r w:rsidRPr="4BD5275C">
        <w:rPr>
          <w:cs/>
        </w:rPr>
        <w:t xml:space="preserve"> </w:t>
      </w:r>
      <w:r w:rsidRPr="00CE773B">
        <w:rPr>
          <w:b w:val="0"/>
          <w:bCs w:val="0"/>
          <w:cs/>
        </w:rPr>
        <w:t xml:space="preserve">แสดงโครงสร้างของ </w:t>
      </w:r>
      <w:r w:rsidRPr="00CE773B">
        <w:rPr>
          <w:b w:val="0"/>
          <w:bCs w:val="0"/>
        </w:rPr>
        <w:t>SNMP</w:t>
      </w:r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r w:rsidR="00CE773B">
        <w:t xml:space="preserve"> </w:t>
      </w:r>
    </w:p>
    <w:p w14:paraId="475B83E1" w14:textId="77777777" w:rsidR="004E52FC" w:rsidRPr="004E52FC" w:rsidRDefault="004E52FC" w:rsidP="004E52FC"/>
    <w:p w14:paraId="7D899766" w14:textId="0E2E428A" w:rsidR="6BE5A828" w:rsidRDefault="009254E5" w:rsidP="006901A7">
      <w:r>
        <w:rPr>
          <w:cs/>
        </w:rPr>
        <w:tab/>
      </w:r>
      <w:r w:rsidR="25402470" w:rsidRPr="25402470">
        <w:rPr>
          <w:cs/>
        </w:rPr>
        <w:t>ภายในฐานข้อมูล</w:t>
      </w:r>
      <w:r w:rsidR="25402470" w:rsidRPr="25402470">
        <w:t xml:space="preserve"> M</w:t>
      </w:r>
      <w:r w:rsidR="00D3458E">
        <w:t xml:space="preserve">anagement </w:t>
      </w:r>
      <w:r w:rsidR="25402470" w:rsidRPr="25402470">
        <w:t>I</w:t>
      </w:r>
      <w:r w:rsidR="00D3458E">
        <w:t xml:space="preserve">nformation </w:t>
      </w:r>
      <w:r w:rsidR="25402470" w:rsidRPr="25402470">
        <w:t>B</w:t>
      </w:r>
      <w:r w:rsidR="00D3458E">
        <w:t>ase</w:t>
      </w:r>
      <w:r w:rsidR="25402470" w:rsidRPr="25402470">
        <w:t xml:space="preserve"> </w:t>
      </w:r>
      <w:r w:rsidR="00C46A7B">
        <w:rPr>
          <w:cs/>
        </w:rPr>
        <w:t>นั้นจะ</w:t>
      </w:r>
      <w:r w:rsidR="00CD02BA">
        <w:rPr>
          <w:rFonts w:hint="cs"/>
          <w:cs/>
        </w:rPr>
        <w:t>จัด</w:t>
      </w:r>
      <w:r w:rsidR="00C46A7B">
        <w:rPr>
          <w:cs/>
        </w:rPr>
        <w:t>เก็บข้อมูล</w:t>
      </w:r>
      <w:r w:rsidR="25402470" w:rsidRPr="25402470">
        <w:rPr>
          <w:cs/>
        </w:rPr>
        <w:t>ในรูปของวัตถุ</w:t>
      </w:r>
      <w:r w:rsidR="00F8031A">
        <w:rPr>
          <w:rFonts w:hint="cs"/>
          <w:cs/>
        </w:rPr>
        <w:t xml:space="preserve"> </w:t>
      </w:r>
      <w:r w:rsidR="00F8031A">
        <w:t>(Object)</w:t>
      </w:r>
      <w:r w:rsidR="00580267">
        <w:rPr>
          <w:rFonts w:hint="cs"/>
          <w:cs/>
        </w:rPr>
        <w:t xml:space="preserve"> </w:t>
      </w:r>
      <w:r w:rsidR="00C46A7B">
        <w:rPr>
          <w:rFonts w:hint="cs"/>
          <w:cs/>
        </w:rPr>
        <w:t>ที่มี</w:t>
      </w:r>
      <w:r w:rsidR="00C46A7B">
        <w:rPr>
          <w:cs/>
        </w:rPr>
        <w:t>หมายเลข</w:t>
      </w:r>
      <w:r w:rsidR="00970C90">
        <w:rPr>
          <w:rFonts w:hint="cs"/>
          <w:cs/>
        </w:rPr>
        <w:t>กำกับแต่ละวัตถุ</w:t>
      </w:r>
      <w:r w:rsidR="00C46A7B">
        <w:t xml:space="preserve"> </w:t>
      </w:r>
      <w:r w:rsidR="00484C67">
        <w:rPr>
          <w:rFonts w:hint="cs"/>
          <w:cs/>
        </w:rPr>
        <w:t xml:space="preserve">เรียกว่า </w:t>
      </w:r>
      <w:r w:rsidR="00580267">
        <w:t>Object ID</w:t>
      </w:r>
      <w:r w:rsidR="00580267">
        <w:rPr>
          <w:rFonts w:hint="cs"/>
          <w:cs/>
        </w:rPr>
        <w:t xml:space="preserve"> </w:t>
      </w:r>
      <w:r w:rsidR="00580267">
        <w:t>(OID)</w:t>
      </w:r>
      <w:r w:rsidR="25402470" w:rsidRPr="25402470">
        <w:t xml:space="preserve"> </w:t>
      </w:r>
      <w:r w:rsidR="25402470" w:rsidRPr="25402470">
        <w:rPr>
          <w:cs/>
        </w:rPr>
        <w:t>ซึ่งการจัดเก็บ</w:t>
      </w:r>
      <w:r w:rsidR="00926EC0">
        <w:rPr>
          <w:rFonts w:hint="cs"/>
          <w:cs/>
        </w:rPr>
        <w:t>จะมีลักษณะ</w:t>
      </w:r>
      <w:r w:rsidR="00712E91">
        <w:rPr>
          <w:rFonts w:hint="cs"/>
          <w:cs/>
        </w:rPr>
        <w:t>เป็นลำดับชั้น</w:t>
      </w:r>
      <w:r w:rsidR="00926EC0">
        <w:rPr>
          <w:rFonts w:hint="cs"/>
          <w:cs/>
        </w:rPr>
        <w:t>คล้าย</w:t>
      </w:r>
      <w:r w:rsidR="25402470" w:rsidRPr="25402470">
        <w:rPr>
          <w:cs/>
        </w:rPr>
        <w:t>ต้นไม้ เพื่อให้ง่ายต่อการใช้งานและการจัดการ</w:t>
      </w:r>
    </w:p>
    <w:p w14:paraId="7A7B01A5" w14:textId="5EE6A10D" w:rsidR="00A91599" w:rsidRDefault="25402470" w:rsidP="002E1201">
      <w:pPr>
        <w:pStyle w:val="Caption"/>
      </w:pPr>
      <w:bookmarkStart w:id="829" w:name="_Toc499553921"/>
      <w:r>
        <w:rPr>
          <w:noProof/>
        </w:rPr>
        <w:lastRenderedPageBreak/>
        <w:drawing>
          <wp:inline distT="0" distB="0" distL="0" distR="0" wp14:anchorId="5E3FCB52" wp14:editId="6CEDA173">
            <wp:extent cx="4572000" cy="2619375"/>
            <wp:effectExtent l="0" t="0" r="0" b="0"/>
            <wp:docPr id="9585895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29A43" w14:textId="77BA9CAC" w:rsidR="001274EA" w:rsidRDefault="0030432D" w:rsidP="002E1201">
      <w:pPr>
        <w:pStyle w:val="Caption"/>
      </w:pPr>
      <w:bookmarkStart w:id="830" w:name="_Toc513458937"/>
      <w:bookmarkStart w:id="831" w:name="_Toc513460873"/>
      <w:bookmarkStart w:id="832" w:name="_Toc513463042"/>
      <w:bookmarkStart w:id="833" w:name="_Toc513463882"/>
      <w:bookmarkStart w:id="834" w:name="_Toc513464358"/>
      <w:bookmarkStart w:id="835" w:name="_Toc513464724"/>
      <w:bookmarkStart w:id="836" w:name="_Toc513466304"/>
      <w:bookmarkStart w:id="837" w:name="_Toc513466545"/>
      <w:bookmarkStart w:id="838" w:name="_Toc513468665"/>
      <w:bookmarkStart w:id="839" w:name="_Toc513472584"/>
      <w:bookmarkStart w:id="840" w:name="_Toc515227599"/>
      <w:bookmarkStart w:id="841" w:name="_Toc515228236"/>
      <w:r>
        <w:rPr>
          <w:cs/>
        </w:rPr>
        <w:t xml:space="preserve">รูปที่ </w:t>
      </w:r>
      <w:r>
        <w:t>2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2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7</w:t>
      </w:r>
      <w:r w:rsidR="0008292C">
        <w:rPr>
          <w:noProof/>
        </w:rPr>
        <w:fldChar w:fldCharType="end"/>
      </w:r>
      <w:r w:rsidRPr="4BD5275C">
        <w:rPr>
          <w:cs/>
        </w:rPr>
        <w:t xml:space="preserve"> </w:t>
      </w:r>
      <w:r w:rsidRPr="00CE773B">
        <w:rPr>
          <w:b w:val="0"/>
          <w:bCs w:val="0"/>
          <w:cs/>
        </w:rPr>
        <w:t>แสดง</w:t>
      </w:r>
      <w:r w:rsidR="001274EA" w:rsidRPr="00CE773B">
        <w:rPr>
          <w:rFonts w:hint="cs"/>
          <w:b w:val="0"/>
          <w:bCs w:val="0"/>
          <w:cs/>
        </w:rPr>
        <w:t>ตัวอย่าง</w:t>
      </w:r>
      <w:r w:rsidRPr="00CE773B">
        <w:rPr>
          <w:b w:val="0"/>
          <w:bCs w:val="0"/>
          <w:cs/>
        </w:rPr>
        <w:t xml:space="preserve">ลำดับชั้นการจัดเก็บข้อมูลของฐานข้อมูล </w:t>
      </w:r>
      <w:r w:rsidRPr="00CE773B">
        <w:rPr>
          <w:b w:val="0"/>
          <w:bCs w:val="0"/>
        </w:rPr>
        <w:t>MIB</w:t>
      </w:r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r w:rsidR="00CE773B">
        <w:t xml:space="preserve"> </w:t>
      </w:r>
    </w:p>
    <w:p w14:paraId="79A0B50D" w14:textId="77777777" w:rsidR="009254E5" w:rsidRPr="009254E5" w:rsidRDefault="009254E5" w:rsidP="009254E5"/>
    <w:p w14:paraId="2D64444D" w14:textId="1B53201E" w:rsidR="6BE5A828" w:rsidRDefault="4BD5275C" w:rsidP="007C6DB6">
      <w:pPr>
        <w:pStyle w:val="Heading3"/>
        <w:ind w:firstLine="720"/>
      </w:pPr>
      <w:bookmarkStart w:id="842" w:name="_Toc499282403"/>
      <w:bookmarkStart w:id="843" w:name="_Toc499283764"/>
      <w:bookmarkStart w:id="844" w:name="_Toc499284443"/>
      <w:bookmarkStart w:id="845" w:name="_Toc499285253"/>
      <w:bookmarkStart w:id="846" w:name="_Toc499536336"/>
      <w:bookmarkStart w:id="847" w:name="_Toc499536738"/>
      <w:bookmarkStart w:id="848" w:name="_Toc499538747"/>
      <w:bookmarkStart w:id="849" w:name="_Toc499540183"/>
      <w:bookmarkStart w:id="850" w:name="_Toc499540946"/>
      <w:bookmarkStart w:id="851" w:name="_Toc499541478"/>
      <w:bookmarkStart w:id="852" w:name="_Toc499541858"/>
      <w:bookmarkStart w:id="853" w:name="_Toc499542327"/>
      <w:bookmarkStart w:id="854" w:name="_Toc499543576"/>
      <w:bookmarkStart w:id="855" w:name="_Toc499544072"/>
      <w:bookmarkStart w:id="856" w:name="_Toc499544830"/>
      <w:bookmarkStart w:id="857" w:name="_Toc499545333"/>
      <w:bookmarkStart w:id="858" w:name="_Toc499547204"/>
      <w:bookmarkStart w:id="859" w:name="_Toc499547698"/>
      <w:bookmarkStart w:id="860" w:name="_Toc499547944"/>
      <w:bookmarkStart w:id="861" w:name="_Toc499548886"/>
      <w:bookmarkStart w:id="862" w:name="_Toc499549132"/>
      <w:bookmarkStart w:id="863" w:name="_Toc499549419"/>
      <w:bookmarkStart w:id="864" w:name="_Toc499560695"/>
      <w:bookmarkStart w:id="865" w:name="_Toc513390935"/>
      <w:bookmarkStart w:id="866" w:name="_Toc513391655"/>
      <w:bookmarkStart w:id="867" w:name="_Toc513392102"/>
      <w:bookmarkStart w:id="868" w:name="_Toc513397170"/>
      <w:bookmarkStart w:id="869" w:name="_Toc513398780"/>
      <w:bookmarkStart w:id="870" w:name="_Toc513399088"/>
      <w:bookmarkStart w:id="871" w:name="_Toc513408710"/>
      <w:bookmarkStart w:id="872" w:name="_Toc513452007"/>
      <w:bookmarkStart w:id="873" w:name="_Toc513453338"/>
      <w:bookmarkStart w:id="874" w:name="_Toc513453391"/>
      <w:bookmarkStart w:id="875" w:name="_Toc513454229"/>
      <w:bookmarkStart w:id="876" w:name="_Toc513454838"/>
      <w:bookmarkStart w:id="877" w:name="_Toc513456189"/>
      <w:bookmarkStart w:id="878" w:name="_Toc513458475"/>
      <w:bookmarkStart w:id="879" w:name="_Toc513458959"/>
      <w:bookmarkStart w:id="880" w:name="_Toc513460895"/>
      <w:bookmarkStart w:id="881" w:name="_Toc513463064"/>
      <w:bookmarkStart w:id="882" w:name="_Toc513463904"/>
      <w:bookmarkStart w:id="883" w:name="_Toc513464380"/>
      <w:bookmarkStart w:id="884" w:name="_Toc513464746"/>
      <w:bookmarkStart w:id="885" w:name="_Toc513466326"/>
      <w:bookmarkStart w:id="886" w:name="_Toc513466567"/>
      <w:bookmarkStart w:id="887" w:name="_Toc515225627"/>
      <w:bookmarkStart w:id="888" w:name="_Toc515225599"/>
      <w:bookmarkStart w:id="889" w:name="_Toc515227482"/>
      <w:bookmarkStart w:id="890" w:name="_Toc515520428"/>
      <w:bookmarkStart w:id="891" w:name="_Toc513468687"/>
      <w:bookmarkStart w:id="892" w:name="_Toc513472606"/>
      <w:bookmarkStart w:id="893" w:name="_Toc514945051"/>
      <w:r>
        <w:t>2.3.3 Cisco Discovery Protocol (CDP)</w:t>
      </w:r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r w:rsidR="001200D9">
        <w:t xml:space="preserve"> </w:t>
      </w:r>
      <w:bookmarkEnd w:id="891"/>
      <w:bookmarkEnd w:id="892"/>
      <w:bookmarkEnd w:id="893"/>
    </w:p>
    <w:p w14:paraId="7A5D91B9" w14:textId="2613C401" w:rsidR="6BE5A828" w:rsidRDefault="009254E5" w:rsidP="006901A7">
      <w:r>
        <w:rPr>
          <w:cs/>
        </w:rPr>
        <w:tab/>
      </w:r>
      <w:r w:rsidR="004865E5">
        <w:t xml:space="preserve">Cisco Discovery Protocol [10-12] </w:t>
      </w:r>
      <w:r w:rsidR="25402470" w:rsidRPr="25402470">
        <w:rPr>
          <w:cs/>
        </w:rPr>
        <w:t>เป็น</w:t>
      </w:r>
      <w:r w:rsidR="004C7AF6">
        <w:rPr>
          <w:cs/>
        </w:rPr>
        <w:t>โพรโทคอล</w:t>
      </w:r>
      <w:r w:rsidR="25402470" w:rsidRPr="25402470">
        <w:rPr>
          <w:cs/>
        </w:rPr>
        <w:t>เฉพาะของบริษัทซิสโก้</w:t>
      </w:r>
      <w:r w:rsidR="25402470" w:rsidRPr="4BD5275C">
        <w:t xml:space="preserve"> </w:t>
      </w:r>
      <w:r w:rsidR="25402470" w:rsidRPr="25402470">
        <w:rPr>
          <w:cs/>
        </w:rPr>
        <w:t>ใช้สำหรับการค้นหาข้อมูลพื้นฐานของอุป</w:t>
      </w:r>
      <w:r w:rsidR="00610FB1">
        <w:rPr>
          <w:cs/>
        </w:rPr>
        <w:t>กรณ์เครือข่ายที่เชื่อมต่อกัน</w:t>
      </w:r>
      <w:r w:rsidR="002E345A">
        <w:rPr>
          <w:rFonts w:hint="cs"/>
          <w:cs/>
        </w:rPr>
        <w:t xml:space="preserve"> </w:t>
      </w:r>
      <w:r w:rsidR="002E345A">
        <w:rPr>
          <w:cs/>
        </w:rPr>
        <w:t>โดยที่อุปกรณ์เครือข่ายแต่ล</w:t>
      </w:r>
      <w:r w:rsidR="002E345A">
        <w:rPr>
          <w:rFonts w:hint="cs"/>
          <w:cs/>
        </w:rPr>
        <w:t>ะเ</w:t>
      </w:r>
      <w:r w:rsidR="008648D6">
        <w:rPr>
          <w:rFonts w:hint="cs"/>
          <w:cs/>
        </w:rPr>
        <w:t>ครื</w:t>
      </w:r>
      <w:r w:rsidR="002E345A">
        <w:rPr>
          <w:rFonts w:hint="cs"/>
          <w:cs/>
        </w:rPr>
        <w:t>่อง</w:t>
      </w:r>
      <w:r w:rsidR="25402470" w:rsidRPr="25402470">
        <w:rPr>
          <w:cs/>
        </w:rPr>
        <w:t>จะประกาศชุดของข้อมูลที่ประกอบไปด้วยข้อมูลพื้นฐานต่าง</w:t>
      </w:r>
      <w:r w:rsidR="001274EA">
        <w:rPr>
          <w:rFonts w:hint="cs"/>
          <w:cs/>
        </w:rPr>
        <w:t xml:space="preserve"> </w:t>
      </w:r>
      <w:r w:rsidR="25402470" w:rsidRPr="25402470">
        <w:rPr>
          <w:cs/>
        </w:rPr>
        <w:t>ๆ ของตัวเอง</w:t>
      </w:r>
      <w:r w:rsidR="0034032D">
        <w:rPr>
          <w:rFonts w:hint="cs"/>
          <w:cs/>
        </w:rPr>
        <w:t>ออกไป</w:t>
      </w:r>
      <w:r w:rsidR="25402470" w:rsidRPr="25402470">
        <w:rPr>
          <w:cs/>
        </w:rPr>
        <w:t xml:space="preserve"> </w:t>
      </w:r>
      <w:r w:rsidR="25402470" w:rsidRPr="4BD5275C">
        <w:t xml:space="preserve"> </w:t>
      </w:r>
      <w:r w:rsidR="001274EA">
        <w:rPr>
          <w:cs/>
        </w:rPr>
        <w:t>เช่น ระบบปฏิบัติการ</w:t>
      </w:r>
      <w:r w:rsidR="25402470" w:rsidRPr="25402470">
        <w:rPr>
          <w:cs/>
        </w:rPr>
        <w:t xml:space="preserve"> ประเภท ร</w:t>
      </w:r>
      <w:r w:rsidR="001274EA">
        <w:rPr>
          <w:cs/>
        </w:rPr>
        <w:t xml:space="preserve">ุ่น ชื่อของอุปกรณ์เครือข่าย </w:t>
      </w:r>
      <w:r w:rsidR="001274EA">
        <w:rPr>
          <w:rFonts w:hint="cs"/>
          <w:cs/>
        </w:rPr>
        <w:t>หมายเลข</w:t>
      </w:r>
      <w:r w:rsidR="25402470" w:rsidRPr="25402470">
        <w:rPr>
          <w:cs/>
        </w:rPr>
        <w:t xml:space="preserve">แอดเดรสของอินเตอร์เฟส เป็นต้น </w:t>
      </w:r>
      <w:r w:rsidR="786AA8E3">
        <w:rPr>
          <w:cs/>
        </w:rPr>
        <w:t>ซึ่งข้อมูลที่ประกาศอาจจะมีความแตกต่างกันตามรุ่นของระบบปฏิบัติการของอุปกรณ์เครือข่าย</w:t>
      </w:r>
      <w:r w:rsidR="25402470" w:rsidRPr="25402470">
        <w:rPr>
          <w:cs/>
        </w:rPr>
        <w:t xml:space="preserve"> โดย</w:t>
      </w:r>
      <w:r w:rsidR="001274EA">
        <w:rPr>
          <w:rFonts w:hint="cs"/>
          <w:cs/>
        </w:rPr>
        <w:t>จะ</w:t>
      </w:r>
      <w:r w:rsidR="25402470" w:rsidRPr="25402470">
        <w:rPr>
          <w:cs/>
        </w:rPr>
        <w:t>ประกาศ</w:t>
      </w:r>
      <w:r w:rsidR="001274EA">
        <w:rPr>
          <w:rFonts w:hint="cs"/>
          <w:cs/>
        </w:rPr>
        <w:t>ข้อมูล</w:t>
      </w:r>
      <w:r w:rsidR="25402470" w:rsidRPr="25402470">
        <w:rPr>
          <w:cs/>
        </w:rPr>
        <w:t>ออกไปทุก</w:t>
      </w:r>
      <w:r w:rsidR="001274EA">
        <w:rPr>
          <w:rFonts w:hint="cs"/>
          <w:cs/>
        </w:rPr>
        <w:t xml:space="preserve"> </w:t>
      </w:r>
      <w:r w:rsidR="25402470" w:rsidRPr="25402470">
        <w:rPr>
          <w:cs/>
        </w:rPr>
        <w:t>ๆ</w:t>
      </w:r>
      <w:r w:rsidR="25402470" w:rsidRPr="4BD5275C">
        <w:t xml:space="preserve"> </w:t>
      </w:r>
      <w:r w:rsidR="25402470" w:rsidRPr="25402470">
        <w:rPr>
          <w:cs/>
        </w:rPr>
        <w:t>ช่วงเวลา</w:t>
      </w:r>
      <w:r w:rsidR="25402470" w:rsidRPr="4BD5275C">
        <w:t xml:space="preserve"> </w:t>
      </w:r>
      <w:r w:rsidR="25402470" w:rsidRPr="25402470">
        <w:rPr>
          <w:cs/>
        </w:rPr>
        <w:t>(ค่า</w:t>
      </w:r>
      <w:r w:rsidR="00183E77">
        <w:rPr>
          <w:cs/>
        </w:rPr>
        <w:t xml:space="preserve">มาตรฐานคือ 60 วินาที) </w:t>
      </w:r>
      <w:r w:rsidR="25402470" w:rsidRPr="25402470">
        <w:rPr>
          <w:cs/>
        </w:rPr>
        <w:t>ออกไปแบบกลุ่ม</w:t>
      </w:r>
      <w:r w:rsidR="25402470" w:rsidRPr="4BD5275C">
        <w:t xml:space="preserve"> (</w:t>
      </w:r>
      <w:r w:rsidR="25402470" w:rsidRPr="25402470">
        <w:t xml:space="preserve">multicast) </w:t>
      </w:r>
      <w:r w:rsidR="001274EA">
        <w:rPr>
          <w:rFonts w:hint="cs"/>
          <w:cs/>
        </w:rPr>
        <w:t>ปลายทางอยู่</w:t>
      </w:r>
      <w:r w:rsidR="25402470" w:rsidRPr="25402470">
        <w:rPr>
          <w:cs/>
        </w:rPr>
        <w:t>ที่หมายเลข</w:t>
      </w:r>
      <w:r w:rsidR="001274EA">
        <w:rPr>
          <w:rFonts w:hint="cs"/>
          <w:cs/>
        </w:rPr>
        <w:t>แอดเดรส</w:t>
      </w:r>
      <w:r w:rsidR="25402470" w:rsidRPr="25402470">
        <w:rPr>
          <w:cs/>
        </w:rPr>
        <w:t xml:space="preserve"> </w:t>
      </w:r>
      <w:r w:rsidR="25402470" w:rsidRPr="25402470">
        <w:t xml:space="preserve">01:00:0C:CC:CC:CC </w:t>
      </w:r>
      <w:r w:rsidR="001274EA">
        <w:rPr>
          <w:cs/>
        </w:rPr>
        <w:t>ซึ่งอุปกรณ์เครือข่าย</w:t>
      </w:r>
      <w:r w:rsidR="001274EA">
        <w:rPr>
          <w:rFonts w:hint="cs"/>
          <w:cs/>
        </w:rPr>
        <w:t>เครื่อง</w:t>
      </w:r>
      <w:r w:rsidR="25402470" w:rsidRPr="25402470">
        <w:rPr>
          <w:cs/>
        </w:rPr>
        <w:t>อื่น</w:t>
      </w:r>
      <w:r w:rsidR="001274EA">
        <w:rPr>
          <w:rFonts w:hint="cs"/>
          <w:cs/>
        </w:rPr>
        <w:t xml:space="preserve"> </w:t>
      </w:r>
      <w:r w:rsidR="25402470" w:rsidRPr="25402470">
        <w:rPr>
          <w:cs/>
        </w:rPr>
        <w:t>ๆ</w:t>
      </w:r>
      <w:r w:rsidR="25402470" w:rsidRPr="4BD5275C">
        <w:t xml:space="preserve"> </w:t>
      </w:r>
      <w:r w:rsidR="00907A41">
        <w:rPr>
          <w:cs/>
        </w:rPr>
        <w:t>นั้น</w:t>
      </w:r>
      <w:r w:rsidR="25402470" w:rsidRPr="25402470">
        <w:rPr>
          <w:cs/>
        </w:rPr>
        <w:t>รอรับชุดข้อมูลดังกล่าวอยู่แล้ว เมื่อได้รับชุดข้อมูลเหล่าน</w:t>
      </w:r>
      <w:r w:rsidR="00521CC7">
        <w:rPr>
          <w:cs/>
        </w:rPr>
        <w:t>ี้ก็จะทำการจัดเก็บข้อมูล</w:t>
      </w:r>
      <w:r w:rsidR="008648D6">
        <w:rPr>
          <w:rFonts w:hint="cs"/>
          <w:cs/>
        </w:rPr>
        <w:t>ลงใน</w:t>
      </w:r>
      <w:r w:rsidR="006A2A3E">
        <w:rPr>
          <w:rFonts w:hint="cs"/>
          <w:cs/>
        </w:rPr>
        <w:t>ฐานข้อมูล</w:t>
      </w:r>
      <w:r w:rsidR="006A2A3E">
        <w:rPr>
          <w:cs/>
        </w:rPr>
        <w:t xml:space="preserve"> ซึ่งข้อมูล</w:t>
      </w:r>
      <w:r w:rsidR="25402470" w:rsidRPr="25402470">
        <w:rPr>
          <w:cs/>
        </w:rPr>
        <w:t>ดังกล่าวจะมีการปรับเปลี่ยนทุกครั้งที่ได้รับข้อมูลเข้ามาใหม</w:t>
      </w:r>
      <w:r w:rsidR="001274EA">
        <w:rPr>
          <w:cs/>
        </w:rPr>
        <w:t>่  ทำให้อุปกรณ์เครือข่ายแต่ละ</w:t>
      </w:r>
      <w:r w:rsidR="001274EA">
        <w:rPr>
          <w:rFonts w:hint="cs"/>
          <w:cs/>
        </w:rPr>
        <w:t>เครื่อง</w:t>
      </w:r>
      <w:r w:rsidR="25402470" w:rsidRPr="25402470">
        <w:rPr>
          <w:cs/>
        </w:rPr>
        <w:t>มีข้อมูลพื้นฐานของอุป</w:t>
      </w:r>
      <w:r w:rsidR="00001B11">
        <w:rPr>
          <w:cs/>
        </w:rPr>
        <w:t>กรณ์เครือข่ายที่เชื่อมต่อกัน</w:t>
      </w:r>
      <w:r w:rsidR="25402470" w:rsidRPr="25402470">
        <w:rPr>
          <w:cs/>
        </w:rPr>
        <w:t>ทั้งหมด</w:t>
      </w:r>
      <w:r w:rsidR="00001B11">
        <w:rPr>
          <w:rFonts w:hint="cs"/>
          <w:cs/>
        </w:rPr>
        <w:t xml:space="preserve"> </w:t>
      </w:r>
      <w:r w:rsidR="001274EA">
        <w:rPr>
          <w:rFonts w:hint="cs"/>
          <w:cs/>
        </w:rPr>
        <w:t>เพื่อใช้ในการสร้างการเชื่อมต่อไปยังอุปกรณ์เครื่องอื่น ๆ</w:t>
      </w:r>
      <w:r w:rsidR="001274EA">
        <w:rPr>
          <w:cs/>
        </w:rPr>
        <w:t xml:space="preserve"> </w:t>
      </w:r>
      <w:r w:rsidR="00327E11">
        <w:rPr>
          <w:rFonts w:hint="cs"/>
          <w:cs/>
        </w:rPr>
        <w:t>และ</w:t>
      </w:r>
      <w:r w:rsidR="25402470" w:rsidRPr="25402470">
        <w:rPr>
          <w:cs/>
        </w:rPr>
        <w:t>ในกรณีที่อุปกรณ์เครือข่ายไม่ได้รับชุดข้อมูลที่ประกาศจากอุปกรณ์เครือ</w:t>
      </w:r>
      <w:r w:rsidR="00327E11">
        <w:rPr>
          <w:cs/>
        </w:rPr>
        <w:t>ข่ายอื่นครบ 3 ครั้งข้อมูล</w:t>
      </w:r>
      <w:r w:rsidR="25402470" w:rsidRPr="25402470">
        <w:rPr>
          <w:cs/>
        </w:rPr>
        <w:t>ของอุปกรณ์เคร</w:t>
      </w:r>
      <w:r w:rsidR="00E224CF">
        <w:rPr>
          <w:cs/>
        </w:rPr>
        <w:t>ือข่าย</w:t>
      </w:r>
      <w:r w:rsidR="00E224CF">
        <w:rPr>
          <w:rFonts w:hint="cs"/>
          <w:cs/>
        </w:rPr>
        <w:t>เครื่องนั้น</w:t>
      </w:r>
      <w:r w:rsidR="00B37E00">
        <w:rPr>
          <w:cs/>
        </w:rPr>
        <w:t>จะถูกลบออก</w:t>
      </w:r>
      <w:r w:rsidR="25402470" w:rsidRPr="25402470">
        <w:rPr>
          <w:cs/>
        </w:rPr>
        <w:t xml:space="preserve">โดยทันที </w:t>
      </w:r>
    </w:p>
    <w:p w14:paraId="7E78E7F2" w14:textId="5CD9A1C6" w:rsidR="00A91599" w:rsidRDefault="6BE5A828" w:rsidP="002E1201">
      <w:pPr>
        <w:pStyle w:val="Caption"/>
        <w:rPr>
          <w:rFonts w:eastAsia="Angsana New"/>
        </w:rPr>
      </w:pPr>
      <w:bookmarkStart w:id="894" w:name="_Toc499553922"/>
      <w:r>
        <w:rPr>
          <w:noProof/>
        </w:rPr>
        <w:lastRenderedPageBreak/>
        <w:drawing>
          <wp:inline distT="0" distB="0" distL="0" distR="0" wp14:anchorId="3CF2E246" wp14:editId="5A5F3239">
            <wp:extent cx="3672840" cy="2203704"/>
            <wp:effectExtent l="0" t="0" r="0" b="6350"/>
            <wp:docPr id="2161778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0465" cy="221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BCC63" w14:textId="67C3FE4C" w:rsidR="00F27453" w:rsidRPr="0030432D" w:rsidRDefault="0030432D" w:rsidP="002E1201">
      <w:pPr>
        <w:pStyle w:val="Caption"/>
        <w:rPr>
          <w:rFonts w:eastAsia="Angsana New"/>
        </w:rPr>
      </w:pPr>
      <w:bookmarkStart w:id="895" w:name="_Toc513458938"/>
      <w:bookmarkStart w:id="896" w:name="_Toc513460874"/>
      <w:bookmarkStart w:id="897" w:name="_Toc513463043"/>
      <w:bookmarkStart w:id="898" w:name="_Toc513463883"/>
      <w:bookmarkStart w:id="899" w:name="_Toc513464359"/>
      <w:bookmarkStart w:id="900" w:name="_Toc513464725"/>
      <w:bookmarkStart w:id="901" w:name="_Toc513466305"/>
      <w:bookmarkStart w:id="902" w:name="_Toc513466546"/>
      <w:bookmarkStart w:id="903" w:name="_Toc513468666"/>
      <w:bookmarkStart w:id="904" w:name="_Toc513472585"/>
      <w:bookmarkStart w:id="905" w:name="_Toc515227600"/>
      <w:bookmarkStart w:id="906" w:name="_Toc515228237"/>
      <w:r>
        <w:rPr>
          <w:cs/>
        </w:rPr>
        <w:t xml:space="preserve">รูปที่ </w:t>
      </w:r>
      <w:r>
        <w:t>2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2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8</w:t>
      </w:r>
      <w:r w:rsidR="0008292C">
        <w:rPr>
          <w:noProof/>
        </w:rPr>
        <w:fldChar w:fldCharType="end"/>
      </w:r>
      <w:r w:rsidRPr="4BD5275C">
        <w:rPr>
          <w:cs/>
        </w:rPr>
        <w:t xml:space="preserve"> </w:t>
      </w:r>
      <w:r w:rsidRPr="00CE773B">
        <w:rPr>
          <w:b w:val="0"/>
          <w:bCs w:val="0"/>
          <w:cs/>
        </w:rPr>
        <w:t>แสดงตัวอย่างข้อมูลที่ได้รับจาก</w:t>
      </w:r>
      <w:r w:rsidR="004C7AF6" w:rsidRPr="00CE773B">
        <w:rPr>
          <w:b w:val="0"/>
          <w:bCs w:val="0"/>
          <w:cs/>
        </w:rPr>
        <w:t>โพรโทคอล</w:t>
      </w:r>
      <w:r w:rsidRPr="00CE773B">
        <w:rPr>
          <w:b w:val="0"/>
          <w:bCs w:val="0"/>
          <w:cs/>
        </w:rPr>
        <w:t xml:space="preserve"> </w:t>
      </w:r>
      <w:r w:rsidRPr="00CE773B">
        <w:rPr>
          <w:b w:val="0"/>
          <w:bCs w:val="0"/>
        </w:rPr>
        <w:t>CDP</w:t>
      </w:r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r w:rsidR="00CE773B" w:rsidRPr="0030432D">
        <w:rPr>
          <w:rFonts w:eastAsia="Angsana New"/>
        </w:rPr>
        <w:t xml:space="preserve"> </w:t>
      </w:r>
    </w:p>
    <w:p w14:paraId="318FFF88" w14:textId="48E9B1E3" w:rsidR="00807FEB" w:rsidRDefault="00807FEB" w:rsidP="00F30D6B"/>
    <w:p w14:paraId="0C786AD8" w14:textId="53A6E729" w:rsidR="66F12EA0" w:rsidRDefault="6BE5A828" w:rsidP="0012584C">
      <w:pPr>
        <w:pStyle w:val="Heading2"/>
        <w:rPr>
          <w:lang w:eastAsia="ja-JP"/>
        </w:rPr>
      </w:pPr>
      <w:bookmarkStart w:id="907" w:name="_Toc499560696"/>
      <w:bookmarkStart w:id="908" w:name="_Toc513390936"/>
      <w:bookmarkStart w:id="909" w:name="_Toc513391656"/>
      <w:bookmarkStart w:id="910" w:name="_Toc513392103"/>
      <w:bookmarkStart w:id="911" w:name="_Toc513397171"/>
      <w:bookmarkStart w:id="912" w:name="_Toc513398781"/>
      <w:bookmarkStart w:id="913" w:name="_Toc513399089"/>
      <w:bookmarkStart w:id="914" w:name="_Toc513408711"/>
      <w:bookmarkStart w:id="915" w:name="_Toc513452008"/>
      <w:bookmarkStart w:id="916" w:name="_Toc513453339"/>
      <w:bookmarkStart w:id="917" w:name="_Toc513453392"/>
      <w:bookmarkStart w:id="918" w:name="_Toc513454230"/>
      <w:bookmarkStart w:id="919" w:name="_Toc513454839"/>
      <w:bookmarkStart w:id="920" w:name="_Toc513456190"/>
      <w:bookmarkStart w:id="921" w:name="_Toc513458476"/>
      <w:bookmarkStart w:id="922" w:name="_Toc513458960"/>
      <w:bookmarkStart w:id="923" w:name="_Toc513460896"/>
      <w:bookmarkStart w:id="924" w:name="_Toc513463065"/>
      <w:bookmarkStart w:id="925" w:name="_Toc513463905"/>
      <w:bookmarkStart w:id="926" w:name="_Toc513464381"/>
      <w:bookmarkStart w:id="927" w:name="_Toc513464747"/>
      <w:bookmarkStart w:id="928" w:name="_Toc513466327"/>
      <w:bookmarkStart w:id="929" w:name="_Toc513466568"/>
      <w:bookmarkStart w:id="930" w:name="_Toc513468688"/>
      <w:bookmarkStart w:id="931" w:name="_Toc513472607"/>
      <w:bookmarkStart w:id="932" w:name="_Toc514945052"/>
      <w:bookmarkStart w:id="933" w:name="_Toc515225628"/>
      <w:bookmarkStart w:id="934" w:name="_Toc515225600"/>
      <w:bookmarkStart w:id="935" w:name="_Toc515227483"/>
      <w:bookmarkStart w:id="936" w:name="_Toc515520429"/>
      <w:r w:rsidRPr="46369BA5">
        <w:rPr>
          <w:lang w:eastAsia="ja-JP"/>
        </w:rPr>
        <w:t xml:space="preserve">2.4 </w:t>
      </w:r>
      <w:r w:rsidRPr="46369BA5">
        <w:rPr>
          <w:cs/>
          <w:lang w:eastAsia="ja-JP"/>
        </w:rPr>
        <w:t>การควบคุมการทำงานของอุปกรณ์เครือข่าย</w:t>
      </w:r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</w:p>
    <w:p w14:paraId="1177D834" w14:textId="0033B2CF" w:rsidR="009D0BD1" w:rsidRDefault="009D0BD1" w:rsidP="00EE6AF2">
      <w:pPr>
        <w:pStyle w:val="Heading3"/>
        <w:ind w:firstLine="720"/>
      </w:pPr>
      <w:bookmarkStart w:id="937" w:name="_Toc513390937"/>
      <w:bookmarkStart w:id="938" w:name="_Toc513391657"/>
      <w:bookmarkStart w:id="939" w:name="_Toc513392104"/>
      <w:bookmarkStart w:id="940" w:name="_Toc513397172"/>
      <w:bookmarkStart w:id="941" w:name="_Toc513398782"/>
      <w:bookmarkStart w:id="942" w:name="_Toc513399090"/>
      <w:bookmarkStart w:id="943" w:name="_Toc513408712"/>
      <w:bookmarkStart w:id="944" w:name="_Toc513452009"/>
      <w:bookmarkStart w:id="945" w:name="_Toc513453340"/>
      <w:bookmarkStart w:id="946" w:name="_Toc513453393"/>
      <w:bookmarkStart w:id="947" w:name="_Toc513454231"/>
      <w:bookmarkStart w:id="948" w:name="_Toc513454840"/>
      <w:bookmarkStart w:id="949" w:name="_Toc513456191"/>
      <w:bookmarkStart w:id="950" w:name="_Toc513458477"/>
      <w:bookmarkStart w:id="951" w:name="_Toc513458961"/>
      <w:bookmarkStart w:id="952" w:name="_Toc513460897"/>
      <w:bookmarkStart w:id="953" w:name="_Toc513463066"/>
      <w:bookmarkStart w:id="954" w:name="_Toc513463906"/>
      <w:bookmarkStart w:id="955" w:name="_Toc513464382"/>
      <w:bookmarkStart w:id="956" w:name="_Toc513464748"/>
      <w:bookmarkStart w:id="957" w:name="_Toc513466328"/>
      <w:bookmarkStart w:id="958" w:name="_Toc513466569"/>
      <w:bookmarkStart w:id="959" w:name="_Toc513468689"/>
      <w:bookmarkStart w:id="960" w:name="_Toc513472608"/>
      <w:bookmarkStart w:id="961" w:name="_Toc514945053"/>
      <w:bookmarkStart w:id="962" w:name="_Toc515225629"/>
      <w:bookmarkStart w:id="963" w:name="_Toc515225601"/>
      <w:bookmarkStart w:id="964" w:name="_Toc515227484"/>
      <w:bookmarkStart w:id="965" w:name="_Toc515520430"/>
      <w:r>
        <w:t>2.4.1</w:t>
      </w:r>
      <w:r w:rsidR="005C66DA">
        <w:t xml:space="preserve"> IP-b</w:t>
      </w:r>
      <w:r w:rsidRPr="00670079">
        <w:t>ase</w:t>
      </w:r>
      <w:r w:rsidR="00E3349C">
        <w:t>d</w:t>
      </w:r>
      <w:r w:rsidRPr="00670079">
        <w:t xml:space="preserve"> Routing</w:t>
      </w:r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</w:p>
    <w:p w14:paraId="504D84FE" w14:textId="5B8F3D3D" w:rsidR="009D0BD1" w:rsidRPr="009D0BD1" w:rsidRDefault="009254E5" w:rsidP="006901A7">
      <w:pPr>
        <w:rPr>
          <w:cs/>
        </w:rPr>
      </w:pPr>
      <w:r>
        <w:rPr>
          <w:cs/>
        </w:rPr>
        <w:tab/>
      </w:r>
      <w:r w:rsidR="005C66DA">
        <w:rPr>
          <w:rFonts w:hint="cs"/>
          <w:cs/>
        </w:rPr>
        <w:t>เป</w:t>
      </w:r>
      <w:r w:rsidR="00C906E4">
        <w:rPr>
          <w:rFonts w:hint="cs"/>
          <w:cs/>
        </w:rPr>
        <w:t>็นรูปแบบในการรับส่งข้อมูล</w:t>
      </w:r>
      <w:r w:rsidR="001E5C59">
        <w:rPr>
          <w:rFonts w:hint="cs"/>
          <w:cs/>
        </w:rPr>
        <w:t>ภายในระบบเครือข่ายที่ใช้หมายเลขแอดเดรสของปลายทางในการกำหนดทิศทางการรับส่งข้อมูล ซึ่งมีการใช้งานกันอย</w:t>
      </w:r>
      <w:r w:rsidR="00B47CCD">
        <w:rPr>
          <w:rFonts w:hint="cs"/>
          <w:cs/>
        </w:rPr>
        <w:t>่างแพร่หลายในปัจจุบัน รวมไปถึงการนำไปใช้ควบคู่กับกระบวนการหาเส้นทางแบบอัตโนมัติ</w:t>
      </w:r>
      <w:r w:rsidR="00E90C14">
        <w:rPr>
          <w:rFonts w:hint="cs"/>
          <w:cs/>
        </w:rPr>
        <w:t>ที่มีกระบวนการในการแลกเปลี่ยนข้อมูลซึ่งกันและกันเพื่อสร้างเป็นตารางเส้นทางสำหรับการรับส่งข้อมูลภายในระบบเครือข่าย</w:t>
      </w:r>
      <w:r w:rsidR="000D350C">
        <w:rPr>
          <w:rFonts w:hint="cs"/>
          <w:cs/>
        </w:rPr>
        <w:t xml:space="preserve"> เช่น </w:t>
      </w:r>
      <w:r w:rsidR="005E7EF9">
        <w:rPr>
          <w:rFonts w:hint="cs"/>
          <w:cs/>
        </w:rPr>
        <w:t xml:space="preserve">โพรโทคอล </w:t>
      </w:r>
      <w:r w:rsidR="00F57B81">
        <w:t>RIP</w:t>
      </w:r>
      <w:r w:rsidR="00090315">
        <w:t xml:space="preserve"> [13]</w:t>
      </w:r>
      <w:r w:rsidR="00F57B81">
        <w:t>, OSPF</w:t>
      </w:r>
      <w:r w:rsidR="00090315">
        <w:t xml:space="preserve"> [14]</w:t>
      </w:r>
      <w:r w:rsidR="000D350C">
        <w:t xml:space="preserve"> </w:t>
      </w:r>
      <w:r w:rsidR="000D350C">
        <w:rPr>
          <w:rFonts w:hint="cs"/>
          <w:cs/>
        </w:rPr>
        <w:t>เป็นต้น</w:t>
      </w:r>
      <w:r w:rsidR="00E224CF">
        <w:rPr>
          <w:rFonts w:hint="cs"/>
          <w:cs/>
        </w:rPr>
        <w:t xml:space="preserve"> </w:t>
      </w:r>
      <w:r w:rsidR="00F57B81">
        <w:rPr>
          <w:rFonts w:hint="cs"/>
          <w:cs/>
        </w:rPr>
        <w:t>โดย</w:t>
      </w:r>
      <w:r w:rsidR="000D350C">
        <w:rPr>
          <w:rFonts w:hint="cs"/>
          <w:cs/>
        </w:rPr>
        <w:t>การ</w:t>
      </w:r>
      <w:r w:rsidR="007669A1">
        <w:rPr>
          <w:rFonts w:hint="cs"/>
          <w:cs/>
        </w:rPr>
        <w:t>เลือก</w:t>
      </w:r>
      <w:r w:rsidR="00F23660">
        <w:rPr>
          <w:rFonts w:hint="cs"/>
          <w:cs/>
        </w:rPr>
        <w:t>เส้นทาง</w:t>
      </w:r>
      <w:r w:rsidR="007669A1">
        <w:rPr>
          <w:rFonts w:hint="cs"/>
          <w:cs/>
        </w:rPr>
        <w:t>ที่ใช้ในการรับส่ง</w:t>
      </w:r>
      <w:r w:rsidR="00E224CF">
        <w:rPr>
          <w:rFonts w:hint="cs"/>
          <w:cs/>
        </w:rPr>
        <w:t>ข้อมูล</w:t>
      </w:r>
      <w:r w:rsidR="005C5900">
        <w:rPr>
          <w:rFonts w:hint="cs"/>
          <w:cs/>
        </w:rPr>
        <w:t>จะเลือก</w:t>
      </w:r>
      <w:r w:rsidR="004638BB">
        <w:rPr>
          <w:rFonts w:hint="cs"/>
          <w:cs/>
        </w:rPr>
        <w:t>เส้นทางที่ดีที่สุด</w:t>
      </w:r>
      <w:r w:rsidR="006129AD">
        <w:rPr>
          <w:rFonts w:hint="cs"/>
          <w:cs/>
        </w:rPr>
        <w:t>จาก</w:t>
      </w:r>
      <w:r w:rsidR="005C5900">
        <w:rPr>
          <w:rFonts w:hint="cs"/>
          <w:cs/>
        </w:rPr>
        <w:t>การเปรียบเทียบ</w:t>
      </w:r>
      <w:r w:rsidR="00E27181">
        <w:rPr>
          <w:rFonts w:hint="cs"/>
          <w:cs/>
        </w:rPr>
        <w:t xml:space="preserve">ค่า </w:t>
      </w:r>
      <w:r w:rsidR="00E27181">
        <w:t xml:space="preserve">Cost </w:t>
      </w:r>
      <w:r w:rsidR="00E224CF">
        <w:rPr>
          <w:rFonts w:hint="cs"/>
          <w:cs/>
        </w:rPr>
        <w:t>ของแต่ละเส้นทางและเลือก</w:t>
      </w:r>
      <w:r w:rsidR="000D350C">
        <w:rPr>
          <w:rFonts w:hint="cs"/>
          <w:cs/>
        </w:rPr>
        <w:t xml:space="preserve">เส้นทางที่มีค่า </w:t>
      </w:r>
      <w:r w:rsidR="004638BB">
        <w:t>Cost</w:t>
      </w:r>
      <w:r w:rsidR="004638BB">
        <w:rPr>
          <w:rFonts w:hint="cs"/>
          <w:cs/>
        </w:rPr>
        <w:t xml:space="preserve"> ดี</w:t>
      </w:r>
      <w:r w:rsidR="00F23660">
        <w:rPr>
          <w:rFonts w:hint="cs"/>
          <w:cs/>
        </w:rPr>
        <w:t>ที่สุด ซึ่งค่า</w:t>
      </w:r>
      <w:r w:rsidR="00E27181">
        <w:t xml:space="preserve"> Cost </w:t>
      </w:r>
      <w:r w:rsidR="008300C3">
        <w:rPr>
          <w:rFonts w:hint="cs"/>
          <w:cs/>
        </w:rPr>
        <w:t>อาจ</w:t>
      </w:r>
      <w:r w:rsidR="000D350C">
        <w:rPr>
          <w:rFonts w:hint="cs"/>
          <w:cs/>
        </w:rPr>
        <w:t>จะแตก</w:t>
      </w:r>
      <w:r w:rsidR="00994D7A">
        <w:rPr>
          <w:rFonts w:hint="cs"/>
          <w:cs/>
        </w:rPr>
        <w:t>ต่างกันออกไปตาม</w:t>
      </w:r>
      <w:r w:rsidR="000D350C">
        <w:rPr>
          <w:rFonts w:hint="cs"/>
          <w:cs/>
        </w:rPr>
        <w:t>แต่ละ</w:t>
      </w:r>
      <w:r w:rsidR="005E7EF9">
        <w:rPr>
          <w:rFonts w:hint="cs"/>
          <w:cs/>
        </w:rPr>
        <w:t>โพรโทคอล</w:t>
      </w:r>
      <w:r w:rsidR="000D350C">
        <w:t xml:space="preserve"> </w:t>
      </w:r>
      <w:r w:rsidR="00257516">
        <w:rPr>
          <w:rFonts w:hint="cs"/>
          <w:cs/>
        </w:rPr>
        <w:t>เช่น</w:t>
      </w:r>
      <w:r w:rsidR="0062006D">
        <w:rPr>
          <w:rFonts w:hint="cs"/>
          <w:cs/>
        </w:rPr>
        <w:t xml:space="preserve"> จำนวนของอุปกรณ์เครือข่ายที่ข้อมูลต้องผ่านจนกว่าจะถึง</w:t>
      </w:r>
      <w:r w:rsidR="005A3A39">
        <w:rPr>
          <w:rFonts w:hint="cs"/>
          <w:cs/>
        </w:rPr>
        <w:t>ปลายทาง</w:t>
      </w:r>
      <w:r w:rsidR="00AB6368">
        <w:t>,</w:t>
      </w:r>
      <w:r w:rsidR="005A3A39">
        <w:rPr>
          <w:rFonts w:hint="cs"/>
          <w:cs/>
        </w:rPr>
        <w:t xml:space="preserve"> </w:t>
      </w:r>
      <w:r w:rsidR="005A3A39">
        <w:t>Bandwidth</w:t>
      </w:r>
      <w:r w:rsidR="00257516">
        <w:rPr>
          <w:rFonts w:hint="cs"/>
          <w:cs/>
        </w:rPr>
        <w:t xml:space="preserve"> ของเส้นทาง</w:t>
      </w:r>
      <w:r w:rsidR="00AB6368">
        <w:t>,</w:t>
      </w:r>
      <w:r w:rsidR="005A3A39">
        <w:t xml:space="preserve"> Delay</w:t>
      </w:r>
      <w:r w:rsidR="00AB6368">
        <w:t xml:space="preserve"> </w:t>
      </w:r>
      <w:r w:rsidR="00257516">
        <w:rPr>
          <w:rFonts w:hint="cs"/>
          <w:cs/>
        </w:rPr>
        <w:t>ของการรับส่งข้อมูล</w:t>
      </w:r>
      <w:r w:rsidR="005A3A39">
        <w:t xml:space="preserve"> </w:t>
      </w:r>
      <w:r w:rsidR="005A3A39">
        <w:rPr>
          <w:rFonts w:hint="cs"/>
          <w:cs/>
        </w:rPr>
        <w:t>เป็นต้น</w:t>
      </w:r>
    </w:p>
    <w:p w14:paraId="5F245FB0" w14:textId="77777777" w:rsidR="009D0BD1" w:rsidRPr="009D0BD1" w:rsidRDefault="009D0BD1" w:rsidP="00F30D6B">
      <w:pPr>
        <w:rPr>
          <w:lang w:eastAsia="ja-JP"/>
        </w:rPr>
      </w:pPr>
    </w:p>
    <w:p w14:paraId="7329ABC5" w14:textId="6D16CD4B" w:rsidR="6BE5A828" w:rsidRDefault="009D0BD1" w:rsidP="00EE6AF2">
      <w:pPr>
        <w:pStyle w:val="Heading3"/>
        <w:ind w:firstLine="720"/>
      </w:pPr>
      <w:bookmarkStart w:id="966" w:name="_Toc499282404"/>
      <w:bookmarkStart w:id="967" w:name="_Toc499283765"/>
      <w:bookmarkStart w:id="968" w:name="_Toc499284444"/>
      <w:bookmarkStart w:id="969" w:name="_Toc499285254"/>
      <w:bookmarkStart w:id="970" w:name="_Toc499536337"/>
      <w:bookmarkStart w:id="971" w:name="_Toc499536739"/>
      <w:bookmarkStart w:id="972" w:name="_Toc499538748"/>
      <w:bookmarkStart w:id="973" w:name="_Toc499540184"/>
      <w:bookmarkStart w:id="974" w:name="_Toc499540947"/>
      <w:bookmarkStart w:id="975" w:name="_Toc499541479"/>
      <w:bookmarkStart w:id="976" w:name="_Toc499541859"/>
      <w:bookmarkStart w:id="977" w:name="_Toc499542328"/>
      <w:bookmarkStart w:id="978" w:name="_Toc499543577"/>
      <w:bookmarkStart w:id="979" w:name="_Toc499544073"/>
      <w:bookmarkStart w:id="980" w:name="_Toc499544831"/>
      <w:bookmarkStart w:id="981" w:name="_Toc499545334"/>
      <w:bookmarkStart w:id="982" w:name="_Toc499547205"/>
      <w:bookmarkStart w:id="983" w:name="_Toc499547699"/>
      <w:bookmarkStart w:id="984" w:name="_Toc499547945"/>
      <w:bookmarkStart w:id="985" w:name="_Toc499548887"/>
      <w:bookmarkStart w:id="986" w:name="_Toc499549133"/>
      <w:bookmarkStart w:id="987" w:name="_Toc499549420"/>
      <w:bookmarkStart w:id="988" w:name="_Toc499560697"/>
      <w:bookmarkStart w:id="989" w:name="_Toc513390938"/>
      <w:bookmarkStart w:id="990" w:name="_Toc513391658"/>
      <w:bookmarkStart w:id="991" w:name="_Toc513392105"/>
      <w:bookmarkStart w:id="992" w:name="_Toc513397173"/>
      <w:bookmarkStart w:id="993" w:name="_Toc513398783"/>
      <w:bookmarkStart w:id="994" w:name="_Toc513399091"/>
      <w:bookmarkStart w:id="995" w:name="_Toc513408713"/>
      <w:bookmarkStart w:id="996" w:name="_Toc513452010"/>
      <w:bookmarkStart w:id="997" w:name="_Toc513453341"/>
      <w:bookmarkStart w:id="998" w:name="_Toc513453394"/>
      <w:bookmarkStart w:id="999" w:name="_Toc513454232"/>
      <w:bookmarkStart w:id="1000" w:name="_Toc513454841"/>
      <w:bookmarkStart w:id="1001" w:name="_Toc513456192"/>
      <w:bookmarkStart w:id="1002" w:name="_Toc513458478"/>
      <w:bookmarkStart w:id="1003" w:name="_Toc513458962"/>
      <w:bookmarkStart w:id="1004" w:name="_Toc513460898"/>
      <w:bookmarkStart w:id="1005" w:name="_Toc513463067"/>
      <w:bookmarkStart w:id="1006" w:name="_Toc513463907"/>
      <w:bookmarkStart w:id="1007" w:name="_Toc513464383"/>
      <w:bookmarkStart w:id="1008" w:name="_Toc513464749"/>
      <w:bookmarkStart w:id="1009" w:name="_Toc513466329"/>
      <w:bookmarkStart w:id="1010" w:name="_Toc513466570"/>
      <w:bookmarkStart w:id="1011" w:name="_Toc515225630"/>
      <w:bookmarkStart w:id="1012" w:name="_Toc515225602"/>
      <w:bookmarkStart w:id="1013" w:name="_Toc515227485"/>
      <w:bookmarkStart w:id="1014" w:name="_Toc515520431"/>
      <w:bookmarkStart w:id="1015" w:name="_Toc513468690"/>
      <w:bookmarkStart w:id="1016" w:name="_Toc513472609"/>
      <w:bookmarkStart w:id="1017" w:name="_Toc514945054"/>
      <w:r>
        <w:t>2.4.2</w:t>
      </w:r>
      <w:r w:rsidR="005C66DA">
        <w:t xml:space="preserve"> Policy-b</w:t>
      </w:r>
      <w:r w:rsidR="4BD5275C">
        <w:t>ased Routing</w:t>
      </w:r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r w:rsidR="00090315">
        <w:t xml:space="preserve"> </w:t>
      </w:r>
      <w:bookmarkEnd w:id="1015"/>
      <w:bookmarkEnd w:id="1016"/>
      <w:bookmarkEnd w:id="1017"/>
    </w:p>
    <w:p w14:paraId="46DA8BD7" w14:textId="6C6759F0" w:rsidR="00463862" w:rsidRPr="00463862" w:rsidRDefault="0029183D" w:rsidP="006901A7">
      <w:r>
        <w:tab/>
      </w:r>
      <w:r w:rsidR="004865E5">
        <w:t xml:space="preserve">Policy-based Routing [15-17] </w:t>
      </w:r>
      <w:r w:rsidRPr="0029183D">
        <w:rPr>
          <w:cs/>
        </w:rPr>
        <w:t>เป็น</w:t>
      </w:r>
      <w:r w:rsidR="00E174F2" w:rsidRPr="0029183D">
        <w:rPr>
          <w:rFonts w:hint="cs"/>
          <w:cs/>
        </w:rPr>
        <w:t>รูปแบบการ</w:t>
      </w:r>
      <w:r w:rsidR="00E174F2">
        <w:rPr>
          <w:rFonts w:hint="cs"/>
          <w:cs/>
        </w:rPr>
        <w:t>กำหนด</w:t>
      </w:r>
      <w:r w:rsidRPr="0029183D">
        <w:rPr>
          <w:rFonts w:hint="cs"/>
          <w:cs/>
        </w:rPr>
        <w:t>เส้นทาง</w:t>
      </w:r>
      <w:r w:rsidR="00E174F2">
        <w:rPr>
          <w:rFonts w:hint="cs"/>
          <w:cs/>
        </w:rPr>
        <w:t>การรับส่งข้อมูลภายในระบบเครือข่าย</w:t>
      </w:r>
      <w:r w:rsidRPr="0029183D">
        <w:rPr>
          <w:cs/>
        </w:rPr>
        <w:t xml:space="preserve"> โดยใช้นโยบาย</w:t>
      </w:r>
      <w:r w:rsidR="00E174F2">
        <w:rPr>
          <w:rFonts w:hint="cs"/>
          <w:cs/>
        </w:rPr>
        <w:t xml:space="preserve"> </w:t>
      </w:r>
      <w:r w:rsidR="00E174F2">
        <w:t xml:space="preserve">(Policy) </w:t>
      </w:r>
      <w:r w:rsidRPr="0029183D">
        <w:rPr>
          <w:rFonts w:hint="cs"/>
          <w:cs/>
        </w:rPr>
        <w:t>ในการกำหนดทิศทางการรับส่งของข้อมูล</w:t>
      </w:r>
      <w:r w:rsidR="00E224CF">
        <w:rPr>
          <w:cs/>
        </w:rPr>
        <w:t>แทนการใช้</w:t>
      </w:r>
      <w:r w:rsidR="00E224CF">
        <w:rPr>
          <w:rFonts w:hint="cs"/>
          <w:cs/>
        </w:rPr>
        <w:t>หมายเลข</w:t>
      </w:r>
      <w:r w:rsidR="25402470" w:rsidRPr="25402470">
        <w:rPr>
          <w:cs/>
        </w:rPr>
        <w:t>แอดเดรสปลายทางเป็</w:t>
      </w:r>
      <w:r w:rsidR="00463862">
        <w:rPr>
          <w:cs/>
        </w:rPr>
        <w:t xml:space="preserve">นตัวกำหนด </w:t>
      </w:r>
      <w:r w:rsidR="00463862" w:rsidRPr="00463862">
        <w:rPr>
          <w:cs/>
        </w:rPr>
        <w:t>ซึ่งนโยบาย</w:t>
      </w:r>
      <w:r w:rsidR="00463862" w:rsidRPr="00463862">
        <w:rPr>
          <w:rFonts w:hint="cs"/>
          <w:cs/>
        </w:rPr>
        <w:t xml:space="preserve">จะประกอบไปด้วย </w:t>
      </w:r>
      <w:r w:rsidR="00463862" w:rsidRPr="00463862">
        <w:t xml:space="preserve">2 </w:t>
      </w:r>
      <w:r w:rsidR="00463862" w:rsidRPr="00463862">
        <w:rPr>
          <w:rFonts w:hint="cs"/>
          <w:cs/>
        </w:rPr>
        <w:t>ส่วน</w:t>
      </w:r>
      <w:r w:rsidR="00463862" w:rsidRPr="00463862">
        <w:rPr>
          <w:cs/>
        </w:rPr>
        <w:t xml:space="preserve"> คือ ลักษณะหรือคุณสมบัติของข้อมูล</w:t>
      </w:r>
      <w:r w:rsidR="00463862" w:rsidRPr="00463862">
        <w:rPr>
          <w:rFonts w:hint="cs"/>
          <w:cs/>
        </w:rPr>
        <w:t xml:space="preserve"> เช่น หมายเลขแอดเดรสต้นทาง หมายเลขแอดเดรสปลายทาง หมายเลขพอร์ต เป็นต้น </w:t>
      </w:r>
      <w:r w:rsidR="00463862" w:rsidRPr="00463862">
        <w:rPr>
          <w:cs/>
        </w:rPr>
        <w:t>และการดำเนินการต่อข้อมูล</w:t>
      </w:r>
      <w:r w:rsidR="00463862" w:rsidRPr="00463862">
        <w:rPr>
          <w:rFonts w:hint="cs"/>
          <w:cs/>
        </w:rPr>
        <w:t xml:space="preserve">ที่มีลักษณะตรงตามที่ระบุไว้ข้างต้น เช่น ส่งข้อมูลออกอินเตอร์เฟสใดของอุปกรณ์เครือข่าย </w:t>
      </w:r>
      <w:r w:rsidR="00463862" w:rsidRPr="00463862">
        <w:rPr>
          <w:cs/>
        </w:rPr>
        <w:t xml:space="preserve"> </w:t>
      </w:r>
      <w:r w:rsidR="00463862" w:rsidRPr="00463862">
        <w:rPr>
          <w:rFonts w:hint="cs"/>
          <w:cs/>
        </w:rPr>
        <w:t>ซึ่งในการทำงาน</w:t>
      </w:r>
      <w:r w:rsidR="00463862" w:rsidRPr="00463862">
        <w:rPr>
          <w:cs/>
        </w:rPr>
        <w:t>เมื่ออุปกรณ์เครือข่าย</w:t>
      </w:r>
      <w:r w:rsidR="00463862" w:rsidRPr="00463862">
        <w:rPr>
          <w:rFonts w:hint="cs"/>
          <w:cs/>
        </w:rPr>
        <w:t>ได้รับข้อมูลเข้ามา</w:t>
      </w:r>
      <w:r w:rsidR="00463862" w:rsidRPr="00463862">
        <w:rPr>
          <w:cs/>
        </w:rPr>
        <w:t>จะตรวจสอบ</w:t>
      </w:r>
      <w:r w:rsidR="0097138B">
        <w:rPr>
          <w:rFonts w:hint="cs"/>
          <w:cs/>
        </w:rPr>
        <w:t>กับนโยบาย</w:t>
      </w:r>
      <w:r w:rsidR="0019312D">
        <w:rPr>
          <w:rFonts w:hint="cs"/>
          <w:cs/>
        </w:rPr>
        <w:t xml:space="preserve">ที่มีการกำหนดไว้ </w:t>
      </w:r>
      <w:r w:rsidR="00463862" w:rsidRPr="00463862">
        <w:rPr>
          <w:cs/>
        </w:rPr>
        <w:t>ถ้า</w:t>
      </w:r>
      <w:r w:rsidR="0019312D">
        <w:rPr>
          <w:rFonts w:hint="cs"/>
          <w:cs/>
        </w:rPr>
        <w:t>ข้อมูลที่เข้ามามีลักษณะ</w:t>
      </w:r>
      <w:r w:rsidR="00463862" w:rsidRPr="00463862">
        <w:rPr>
          <w:cs/>
        </w:rPr>
        <w:t>ตรงตามที่</w:t>
      </w:r>
      <w:r w:rsidR="00463862" w:rsidRPr="00463862">
        <w:rPr>
          <w:rFonts w:hint="cs"/>
          <w:cs/>
        </w:rPr>
        <w:t>ระบุ</w:t>
      </w:r>
      <w:r w:rsidR="00463862" w:rsidRPr="00463862">
        <w:rPr>
          <w:cs/>
        </w:rPr>
        <w:t>ก็จะดำเนินการกับข้อมูล</w:t>
      </w:r>
      <w:r w:rsidR="00463862" w:rsidRPr="00463862">
        <w:rPr>
          <w:rFonts w:hint="cs"/>
          <w:cs/>
        </w:rPr>
        <w:t>ต</w:t>
      </w:r>
      <w:r w:rsidR="00463862" w:rsidRPr="00463862">
        <w:rPr>
          <w:cs/>
        </w:rPr>
        <w:t>ามที่ระบุ</w:t>
      </w:r>
      <w:r w:rsidR="00463862" w:rsidRPr="00463862">
        <w:rPr>
          <w:rFonts w:hint="cs"/>
          <w:cs/>
        </w:rPr>
        <w:t>ในนโยบาย</w:t>
      </w:r>
      <w:r w:rsidR="00463862" w:rsidRPr="00463862">
        <w:rPr>
          <w:cs/>
        </w:rPr>
        <w:t xml:space="preserve"> ซึ่</w:t>
      </w:r>
      <w:r w:rsidR="00463862" w:rsidRPr="00463862">
        <w:rPr>
          <w:rFonts w:hint="cs"/>
          <w:cs/>
        </w:rPr>
        <w:t>งซอฟต์แวร์ที่พัฒนาใช้</w:t>
      </w:r>
      <w:r w:rsidR="00463862" w:rsidRPr="00463862">
        <w:rPr>
          <w:cs/>
        </w:rPr>
        <w:t xml:space="preserve"> </w:t>
      </w:r>
      <w:r w:rsidR="00463862" w:rsidRPr="00463862">
        <w:t>Policy-based</w:t>
      </w:r>
      <w:r w:rsidR="00463862" w:rsidRPr="00463862">
        <w:rPr>
          <w:rFonts w:hint="cs"/>
          <w:cs/>
        </w:rPr>
        <w:t xml:space="preserve"> </w:t>
      </w:r>
      <w:r w:rsidR="00463862" w:rsidRPr="00463862">
        <w:t xml:space="preserve"> Routing </w:t>
      </w:r>
      <w:r w:rsidR="00463862" w:rsidRPr="00463862">
        <w:rPr>
          <w:cs/>
        </w:rPr>
        <w:t xml:space="preserve">เฉพาะของบริษัท </w:t>
      </w:r>
      <w:r w:rsidR="00463862" w:rsidRPr="00463862">
        <w:t xml:space="preserve">Cisco </w:t>
      </w:r>
      <w:r w:rsidR="00463862" w:rsidRPr="00463862">
        <w:rPr>
          <w:cs/>
        </w:rPr>
        <w:t xml:space="preserve">ที่ชื่อว่า </w:t>
      </w:r>
      <w:r w:rsidR="00463862" w:rsidRPr="00463862">
        <w:t>route map</w:t>
      </w:r>
      <w:r w:rsidR="00B90645">
        <w:t xml:space="preserve"> </w:t>
      </w:r>
    </w:p>
    <w:p w14:paraId="7C84AE16" w14:textId="279BCE69" w:rsidR="6BE5A828" w:rsidRDefault="002E3F60" w:rsidP="006901A7">
      <w:r>
        <w:rPr>
          <w:cs/>
        </w:rPr>
        <w:lastRenderedPageBreak/>
        <w:tab/>
      </w:r>
      <w:r w:rsidR="25402470" w:rsidRPr="25402470">
        <w:rPr>
          <w:cs/>
        </w:rPr>
        <w:t>Route map</w:t>
      </w:r>
      <w:r w:rsidR="00B90645">
        <w:t xml:space="preserve"> [18]</w:t>
      </w:r>
      <w:r w:rsidR="00790083">
        <w:rPr>
          <w:cs/>
        </w:rPr>
        <w:t xml:space="preserve"> </w:t>
      </w:r>
      <w:r w:rsidR="25402470" w:rsidRPr="25402470">
        <w:rPr>
          <w:cs/>
        </w:rPr>
        <w:t>มีลักษณะการทำงาน</w:t>
      </w:r>
      <w:r w:rsidR="003B4CE9">
        <w:rPr>
          <w:rFonts w:hint="cs"/>
          <w:cs/>
        </w:rPr>
        <w:t xml:space="preserve">แบ่งเป็น </w:t>
      </w:r>
      <w:r w:rsidR="003B4CE9">
        <w:t xml:space="preserve">2 </w:t>
      </w:r>
      <w:r w:rsidR="003B4CE9">
        <w:rPr>
          <w:rFonts w:hint="cs"/>
          <w:cs/>
        </w:rPr>
        <w:t>ส่วน</w:t>
      </w:r>
      <w:r w:rsidR="00376924">
        <w:rPr>
          <w:cs/>
        </w:rPr>
        <w:t xml:space="preserve"> คือ </w:t>
      </w:r>
      <w:r w:rsidR="00F34EED">
        <w:rPr>
          <w:rFonts w:hint="cs"/>
          <w:cs/>
        </w:rPr>
        <w:t>ส่วน</w:t>
      </w:r>
      <w:r w:rsidR="00545569">
        <w:rPr>
          <w:rFonts w:hint="cs"/>
          <w:cs/>
        </w:rPr>
        <w:t>ของ</w:t>
      </w:r>
      <w:r w:rsidR="25402470" w:rsidRPr="25402470">
        <w:rPr>
          <w:cs/>
        </w:rPr>
        <w:t>การกำหนดเงื่อนไขในการตรวจสอบข้อมูล ซึ่งเงื่อน</w:t>
      </w:r>
      <w:r w:rsidR="00431925">
        <w:rPr>
          <w:rFonts w:hint="cs"/>
          <w:cs/>
        </w:rPr>
        <w:t>ไขที่สามารถนำมาใช้</w:t>
      </w:r>
      <w:r w:rsidR="25402470" w:rsidRPr="25402470">
        <w:rPr>
          <w:cs/>
        </w:rPr>
        <w:t>ในการตรวจสอบ</w:t>
      </w:r>
      <w:r w:rsidR="00E224CF">
        <w:rPr>
          <w:cs/>
        </w:rPr>
        <w:t xml:space="preserve"> เช่น หมายเลขแอดเดรสต้นทาง </w:t>
      </w:r>
      <w:r w:rsidR="00E224CF">
        <w:rPr>
          <w:rFonts w:hint="cs"/>
          <w:cs/>
        </w:rPr>
        <w:t>หมายเลข</w:t>
      </w:r>
      <w:r w:rsidR="25402470" w:rsidRPr="25402470">
        <w:rPr>
          <w:cs/>
        </w:rPr>
        <w:t xml:space="preserve">แอดเดรสปลายทาง หมายเลขพอร์ต </w:t>
      </w:r>
      <w:r w:rsidR="004C7AF6">
        <w:rPr>
          <w:cs/>
        </w:rPr>
        <w:t>โพรโทคอล</w:t>
      </w:r>
      <w:r w:rsidR="00431925">
        <w:rPr>
          <w:rFonts w:hint="cs"/>
          <w:cs/>
        </w:rPr>
        <w:t xml:space="preserve"> เป็นต้น</w:t>
      </w:r>
      <w:r w:rsidR="006C4BE8">
        <w:rPr>
          <w:cs/>
        </w:rPr>
        <w:t xml:space="preserve"> โดยที่</w:t>
      </w:r>
      <w:r w:rsidR="25402470" w:rsidRPr="25402470">
        <w:rPr>
          <w:cs/>
        </w:rPr>
        <w:t>กา</w:t>
      </w:r>
      <w:r w:rsidR="006C4BE8">
        <w:rPr>
          <w:cs/>
        </w:rPr>
        <w:t>รกำหนดเงื่อนไขนั้นสามารถกำหนด</w:t>
      </w:r>
      <w:r w:rsidR="25402470" w:rsidRPr="25402470">
        <w:rPr>
          <w:cs/>
        </w:rPr>
        <w:t>ให้ตรวจสอบ</w:t>
      </w:r>
      <w:r w:rsidR="00FB38F2">
        <w:rPr>
          <w:rFonts w:hint="cs"/>
          <w:cs/>
        </w:rPr>
        <w:t>เงื่อนไขจาก</w:t>
      </w:r>
      <w:r w:rsidR="00F34EED">
        <w:rPr>
          <w:rFonts w:hint="cs"/>
          <w:cs/>
        </w:rPr>
        <w:t xml:space="preserve"> </w:t>
      </w:r>
      <w:r w:rsidR="00F34EED">
        <w:t>Access Control List</w:t>
      </w:r>
      <w:r w:rsidR="006C4BE8">
        <w:rPr>
          <w:rFonts w:hint="cs"/>
          <w:cs/>
        </w:rPr>
        <w:t xml:space="preserve"> </w:t>
      </w:r>
      <w:r w:rsidR="00F34EED">
        <w:t>(</w:t>
      </w:r>
      <w:r w:rsidR="25402470" w:rsidRPr="25402470">
        <w:rPr>
          <w:cs/>
        </w:rPr>
        <w:t>ACL</w:t>
      </w:r>
      <w:r w:rsidR="00F34EED">
        <w:t>)</w:t>
      </w:r>
      <w:r w:rsidR="00E224CF">
        <w:rPr>
          <w:rFonts w:hint="cs"/>
          <w:cs/>
        </w:rPr>
        <w:t xml:space="preserve"> </w:t>
      </w:r>
      <w:r w:rsidR="25402470" w:rsidRPr="25402470">
        <w:rPr>
          <w:cs/>
        </w:rPr>
        <w:t xml:space="preserve">ได้ด้วย </w:t>
      </w:r>
      <w:r w:rsidR="00AD403C">
        <w:rPr>
          <w:rFonts w:hint="cs"/>
          <w:cs/>
        </w:rPr>
        <w:t>อีกส่วนหนึ่ง คือ การ</w:t>
      </w:r>
      <w:r w:rsidR="25402470" w:rsidRPr="7842FD42">
        <w:rPr>
          <w:cs/>
        </w:rPr>
        <w:t>กำหนด</w:t>
      </w:r>
      <w:r w:rsidR="25402470" w:rsidRPr="25402470">
        <w:rPr>
          <w:cs/>
        </w:rPr>
        <w:t>การกระทำ</w:t>
      </w:r>
      <w:r w:rsidR="00FD0E08">
        <w:rPr>
          <w:rFonts w:hint="cs"/>
          <w:cs/>
        </w:rPr>
        <w:t>ต่อข้อมูล</w:t>
      </w:r>
      <w:r w:rsidR="00D45965">
        <w:rPr>
          <w:rFonts w:hint="cs"/>
          <w:cs/>
        </w:rPr>
        <w:t>ที่มีลักษณะ</w:t>
      </w:r>
      <w:r w:rsidR="008648D6">
        <w:rPr>
          <w:rFonts w:hint="cs"/>
          <w:cs/>
        </w:rPr>
        <w:t>ต</w:t>
      </w:r>
      <w:r w:rsidR="00D45965">
        <w:rPr>
          <w:rFonts w:hint="cs"/>
          <w:cs/>
        </w:rPr>
        <w:t>รงตามเงื่อนไข</w:t>
      </w:r>
      <w:r w:rsidR="25402470" w:rsidRPr="25402470">
        <w:rPr>
          <w:cs/>
        </w:rPr>
        <w:t xml:space="preserve"> เช่น ไม่ส่งต่อข้อมูลออกจากอุปกรณ์</w:t>
      </w:r>
      <w:r w:rsidR="00B06675">
        <w:rPr>
          <w:rFonts w:hint="cs"/>
          <w:cs/>
        </w:rPr>
        <w:t>เครือข่ายหรือ</w:t>
      </w:r>
      <w:r w:rsidR="25402470" w:rsidRPr="25402470">
        <w:rPr>
          <w:cs/>
        </w:rPr>
        <w:t>ส่งออกข้อมูลออกทางอินเตอร์เฟส</w:t>
      </w:r>
      <w:r w:rsidR="00D0494E">
        <w:rPr>
          <w:rFonts w:hint="cs"/>
          <w:cs/>
        </w:rPr>
        <w:t>ของอุปกรณ์เครือข่าย</w:t>
      </w:r>
      <w:r w:rsidR="25402470" w:rsidRPr="25402470">
        <w:rPr>
          <w:cs/>
        </w:rPr>
        <w:t>ที่กำหนด</w:t>
      </w:r>
      <w:r w:rsidR="00B06675">
        <w:rPr>
          <w:rFonts w:hint="cs"/>
          <w:cs/>
        </w:rPr>
        <w:t xml:space="preserve"> เป็นต้น</w:t>
      </w:r>
    </w:p>
    <w:p w14:paraId="6A3294F5" w14:textId="3980ECDD" w:rsidR="00A91599" w:rsidRDefault="25402470" w:rsidP="002E1201">
      <w:pPr>
        <w:pStyle w:val="Caption"/>
      </w:pPr>
      <w:bookmarkStart w:id="1018" w:name="_Toc499553923"/>
      <w:r>
        <w:rPr>
          <w:noProof/>
        </w:rPr>
        <w:drawing>
          <wp:inline distT="0" distB="0" distL="0" distR="0" wp14:anchorId="46CD1963" wp14:editId="7AD37948">
            <wp:extent cx="4045649" cy="1565452"/>
            <wp:effectExtent l="0" t="0" r="0" b="0"/>
            <wp:docPr id="57982607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108"/>
                    <a:stretch/>
                  </pic:blipFill>
                  <pic:spPr bwMode="auto">
                    <a:xfrm>
                      <a:off x="0" y="0"/>
                      <a:ext cx="4077750" cy="15778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ED8D8F" w14:textId="080ADCFB" w:rsidR="00B152C2" w:rsidRDefault="0030432D" w:rsidP="002E1201">
      <w:pPr>
        <w:pStyle w:val="Caption"/>
      </w:pPr>
      <w:bookmarkStart w:id="1019" w:name="_Toc513458939"/>
      <w:bookmarkStart w:id="1020" w:name="_Toc513460875"/>
      <w:bookmarkStart w:id="1021" w:name="_Toc513463044"/>
      <w:bookmarkStart w:id="1022" w:name="_Toc513463884"/>
      <w:bookmarkStart w:id="1023" w:name="_Toc513464360"/>
      <w:bookmarkStart w:id="1024" w:name="_Toc513464726"/>
      <w:bookmarkStart w:id="1025" w:name="_Toc513466306"/>
      <w:bookmarkStart w:id="1026" w:name="_Toc513466547"/>
      <w:bookmarkStart w:id="1027" w:name="_Toc513468667"/>
      <w:bookmarkStart w:id="1028" w:name="_Toc513472586"/>
      <w:bookmarkStart w:id="1029" w:name="_Toc515227601"/>
      <w:bookmarkStart w:id="1030" w:name="_Toc515228238"/>
      <w:r>
        <w:rPr>
          <w:cs/>
        </w:rPr>
        <w:t xml:space="preserve">รูปที่ </w:t>
      </w:r>
      <w:r>
        <w:t>2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2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9</w:t>
      </w:r>
      <w:r w:rsidR="0008292C">
        <w:rPr>
          <w:noProof/>
        </w:rPr>
        <w:fldChar w:fldCharType="end"/>
      </w:r>
      <w:r w:rsidRPr="4BD5275C">
        <w:rPr>
          <w:cs/>
        </w:rPr>
        <w:t xml:space="preserve"> </w:t>
      </w:r>
      <w:r w:rsidRPr="00CE773B">
        <w:rPr>
          <w:b w:val="0"/>
          <w:bCs w:val="0"/>
          <w:cs/>
        </w:rPr>
        <w:t xml:space="preserve">แสดงตัวอย่างคำสั่ง </w:t>
      </w:r>
      <w:r w:rsidRPr="00CE773B">
        <w:rPr>
          <w:b w:val="0"/>
          <w:bCs w:val="0"/>
        </w:rPr>
        <w:t>route map</w:t>
      </w:r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r w:rsidR="00CE773B">
        <w:t xml:space="preserve"> </w:t>
      </w:r>
    </w:p>
    <w:p w14:paraId="09ACA426" w14:textId="77777777" w:rsidR="004E52FC" w:rsidRPr="004E52FC" w:rsidRDefault="004E52FC" w:rsidP="004E52FC"/>
    <w:p w14:paraId="4414563F" w14:textId="624233A0" w:rsidR="00CD356E" w:rsidRDefault="4BD5275C" w:rsidP="0012584C">
      <w:pPr>
        <w:pStyle w:val="Heading2"/>
      </w:pPr>
      <w:bookmarkStart w:id="1031" w:name="_Toc499282405"/>
      <w:bookmarkStart w:id="1032" w:name="_Toc499283766"/>
      <w:bookmarkStart w:id="1033" w:name="_Toc499284445"/>
      <w:bookmarkStart w:id="1034" w:name="_Toc499285255"/>
      <w:bookmarkStart w:id="1035" w:name="_Toc499536338"/>
      <w:bookmarkStart w:id="1036" w:name="_Toc499536740"/>
      <w:bookmarkStart w:id="1037" w:name="_Toc499538749"/>
      <w:bookmarkStart w:id="1038" w:name="_Toc499540185"/>
      <w:bookmarkStart w:id="1039" w:name="_Toc499540948"/>
      <w:bookmarkStart w:id="1040" w:name="_Toc499541480"/>
      <w:bookmarkStart w:id="1041" w:name="_Toc499541860"/>
      <w:bookmarkStart w:id="1042" w:name="_Toc499542329"/>
      <w:bookmarkStart w:id="1043" w:name="_Toc499543578"/>
      <w:bookmarkStart w:id="1044" w:name="_Toc499544074"/>
      <w:bookmarkStart w:id="1045" w:name="_Toc499544832"/>
      <w:bookmarkStart w:id="1046" w:name="_Toc499545335"/>
      <w:bookmarkStart w:id="1047" w:name="_Toc499547206"/>
      <w:bookmarkStart w:id="1048" w:name="_Toc499547700"/>
      <w:bookmarkStart w:id="1049" w:name="_Toc499547946"/>
      <w:bookmarkStart w:id="1050" w:name="_Toc499548888"/>
      <w:bookmarkStart w:id="1051" w:name="_Toc499549134"/>
      <w:bookmarkStart w:id="1052" w:name="_Toc499549421"/>
      <w:bookmarkStart w:id="1053" w:name="_Toc499560698"/>
      <w:bookmarkStart w:id="1054" w:name="_Toc513390939"/>
      <w:bookmarkStart w:id="1055" w:name="_Toc513391659"/>
      <w:bookmarkStart w:id="1056" w:name="_Toc513392106"/>
      <w:bookmarkStart w:id="1057" w:name="_Toc513397174"/>
      <w:bookmarkStart w:id="1058" w:name="_Toc513398784"/>
      <w:bookmarkStart w:id="1059" w:name="_Toc513399092"/>
      <w:bookmarkStart w:id="1060" w:name="_Toc513408714"/>
      <w:bookmarkStart w:id="1061" w:name="_Toc513452011"/>
      <w:bookmarkStart w:id="1062" w:name="_Toc513453342"/>
      <w:bookmarkStart w:id="1063" w:name="_Toc513453395"/>
      <w:bookmarkStart w:id="1064" w:name="_Toc513454233"/>
      <w:bookmarkStart w:id="1065" w:name="_Toc513454842"/>
      <w:bookmarkStart w:id="1066" w:name="_Toc513456193"/>
      <w:bookmarkStart w:id="1067" w:name="_Toc513458479"/>
      <w:bookmarkStart w:id="1068" w:name="_Toc513458963"/>
      <w:bookmarkStart w:id="1069" w:name="_Toc513460899"/>
      <w:bookmarkStart w:id="1070" w:name="_Toc513463068"/>
      <w:bookmarkStart w:id="1071" w:name="_Toc513463908"/>
      <w:bookmarkStart w:id="1072" w:name="_Toc513464384"/>
      <w:bookmarkStart w:id="1073" w:name="_Toc513464750"/>
      <w:bookmarkStart w:id="1074" w:name="_Toc513466330"/>
      <w:bookmarkStart w:id="1075" w:name="_Toc513466571"/>
      <w:bookmarkStart w:id="1076" w:name="_Toc515225631"/>
      <w:bookmarkStart w:id="1077" w:name="_Toc515225603"/>
      <w:bookmarkStart w:id="1078" w:name="_Toc515227486"/>
      <w:bookmarkStart w:id="1079" w:name="_Toc515520432"/>
      <w:bookmarkStart w:id="1080" w:name="_Toc513468691"/>
      <w:bookmarkStart w:id="1081" w:name="_Toc513472610"/>
      <w:bookmarkStart w:id="1082" w:name="_Toc514945055"/>
      <w:r>
        <w:t>2.5 Remote access</w:t>
      </w:r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bookmarkEnd w:id="1045"/>
      <w:bookmarkEnd w:id="1046"/>
      <w:bookmarkEnd w:id="1047"/>
      <w:bookmarkEnd w:id="1048"/>
      <w:bookmarkEnd w:id="104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r w:rsidR="003E46FB">
        <w:t xml:space="preserve"> </w:t>
      </w:r>
      <w:bookmarkEnd w:id="1080"/>
      <w:bookmarkEnd w:id="1081"/>
      <w:bookmarkEnd w:id="1082"/>
    </w:p>
    <w:p w14:paraId="36D2303B" w14:textId="570A0B4C" w:rsidR="00690FCF" w:rsidRPr="00854EAC" w:rsidRDefault="00690FCF" w:rsidP="00F30D6B">
      <w:pPr>
        <w:rPr>
          <w:lang w:eastAsia="ja-JP"/>
        </w:rPr>
      </w:pPr>
      <w:r>
        <w:tab/>
      </w:r>
      <w:r w:rsidR="00677D60">
        <w:t xml:space="preserve">Remote access [19] </w:t>
      </w:r>
      <w:r w:rsidR="00E30E3A">
        <w:rPr>
          <w:cs/>
        </w:rPr>
        <w:t>เป็นเทคโนโลย</w:t>
      </w:r>
      <w:r w:rsidR="00241013">
        <w:rPr>
          <w:cs/>
        </w:rPr>
        <w:t>ีที่ใช้สำหรับการเข้าถึงอุปกรณ์</w:t>
      </w:r>
      <w:r w:rsidR="00B32A48">
        <w:rPr>
          <w:cs/>
        </w:rPr>
        <w:t>จากระยะไกล</w:t>
      </w:r>
      <w:r w:rsidR="00B32A48" w:rsidRPr="4BD5275C">
        <w:t xml:space="preserve"> </w:t>
      </w:r>
      <w:r w:rsidR="00F01DD4">
        <w:rPr>
          <w:cs/>
        </w:rPr>
        <w:t>โดยสามารถควบคุมอุปกรณ์นั้น</w:t>
      </w:r>
      <w:r w:rsidR="00E224CF">
        <w:rPr>
          <w:rFonts w:hint="cs"/>
          <w:cs/>
        </w:rPr>
        <w:t xml:space="preserve"> </w:t>
      </w:r>
      <w:r w:rsidR="00241013">
        <w:rPr>
          <w:cs/>
        </w:rPr>
        <w:t>ๆ ได้เหมือนกับการควบคุมที่อุปกรณ์</w:t>
      </w:r>
      <w:r w:rsidR="00241013">
        <w:rPr>
          <w:rFonts w:hint="cs"/>
          <w:cs/>
        </w:rPr>
        <w:t>โดยตรง</w:t>
      </w:r>
      <w:r w:rsidR="00F01DD4">
        <w:rPr>
          <w:cs/>
        </w:rPr>
        <w:t xml:space="preserve"> </w:t>
      </w:r>
      <w:r w:rsidR="00BE33F6">
        <w:rPr>
          <w:cs/>
        </w:rPr>
        <w:t>โดยในการทำงานอุปกรณ์</w:t>
      </w:r>
      <w:r w:rsidR="00A1749D">
        <w:rPr>
          <w:rFonts w:hint="cs"/>
          <w:cs/>
        </w:rPr>
        <w:t>ที่ต้องการเข้าถึง</w:t>
      </w:r>
      <w:r w:rsidR="00C04EAB">
        <w:rPr>
          <w:rFonts w:hint="cs"/>
          <w:cs/>
        </w:rPr>
        <w:t>จาก</w:t>
      </w:r>
      <w:r w:rsidR="008648D6">
        <w:rPr>
          <w:rFonts w:hint="cs"/>
          <w:cs/>
        </w:rPr>
        <w:t>ร</w:t>
      </w:r>
      <w:r w:rsidR="00C04EAB">
        <w:rPr>
          <w:rFonts w:hint="cs"/>
          <w:cs/>
        </w:rPr>
        <w:t xml:space="preserve">ะยะไกล </w:t>
      </w:r>
      <w:r w:rsidR="00C04EAB">
        <w:t xml:space="preserve">(remote) </w:t>
      </w:r>
      <w:r w:rsidR="00A1749D">
        <w:rPr>
          <w:rFonts w:hint="cs"/>
          <w:cs/>
        </w:rPr>
        <w:t>และอุปกรณ์ที่ใช้</w:t>
      </w:r>
      <w:r w:rsidR="002804EA">
        <w:rPr>
          <w:rFonts w:hint="cs"/>
          <w:cs/>
        </w:rPr>
        <w:t>ในการ</w:t>
      </w:r>
      <w:r w:rsidR="00BB7CE6">
        <w:rPr>
          <w:rFonts w:hint="cs"/>
          <w:cs/>
        </w:rPr>
        <w:t>สร้างการเชื่อมต่อไป</w:t>
      </w:r>
      <w:r w:rsidR="00BA1C6A">
        <w:t xml:space="preserve"> (local) </w:t>
      </w:r>
      <w:r w:rsidR="002804EA">
        <w:rPr>
          <w:rFonts w:hint="cs"/>
          <w:cs/>
        </w:rPr>
        <w:t>จะต้อง</w:t>
      </w:r>
      <w:r w:rsidR="00A927BC">
        <w:rPr>
          <w:cs/>
        </w:rPr>
        <w:t>ติดตั้งโปรแกรมที่</w:t>
      </w:r>
      <w:r w:rsidR="00BE33F6">
        <w:rPr>
          <w:cs/>
        </w:rPr>
        <w:t>ใช้สำหรับการเข้าถึงระยะไกล</w:t>
      </w:r>
      <w:r w:rsidR="00BE33F6">
        <w:rPr>
          <w:lang w:eastAsia="ja-JP"/>
        </w:rPr>
        <w:t xml:space="preserve"> </w:t>
      </w:r>
      <w:r w:rsidR="00BB7CE6">
        <w:rPr>
          <w:rFonts w:hint="cs"/>
          <w:cs/>
          <w:lang w:eastAsia="ja-JP"/>
        </w:rPr>
        <w:t>โดย</w:t>
      </w:r>
      <w:r w:rsidR="00D00C5E">
        <w:rPr>
          <w:rFonts w:hint="cs"/>
          <w:cs/>
          <w:lang w:eastAsia="ja-JP"/>
        </w:rPr>
        <w:t>ที่</w:t>
      </w:r>
      <w:r w:rsidR="00854EAC">
        <w:rPr>
          <w:cs/>
          <w:lang w:eastAsia="ja-JP"/>
        </w:rPr>
        <w:t>โปรแกรมของทั้ง 2 ฝั่งจะ</w:t>
      </w:r>
      <w:r w:rsidR="00985E20">
        <w:rPr>
          <w:cs/>
          <w:lang w:eastAsia="ja-JP"/>
        </w:rPr>
        <w:t>ติดต่อกันผ่านโ</w:t>
      </w:r>
      <w:r w:rsidR="00985E20">
        <w:rPr>
          <w:rFonts w:hint="cs"/>
          <w:cs/>
          <w:lang w:eastAsia="ja-JP"/>
        </w:rPr>
        <w:t>พ</w:t>
      </w:r>
      <w:r w:rsidR="00985E20">
        <w:rPr>
          <w:cs/>
          <w:lang w:eastAsia="ja-JP"/>
        </w:rPr>
        <w:t>รโ</w:t>
      </w:r>
      <w:r w:rsidR="00985E20">
        <w:rPr>
          <w:rFonts w:hint="cs"/>
          <w:cs/>
          <w:lang w:eastAsia="ja-JP"/>
        </w:rPr>
        <w:t>ท</w:t>
      </w:r>
      <w:r w:rsidR="00854EAC">
        <w:rPr>
          <w:cs/>
          <w:lang w:eastAsia="ja-JP"/>
        </w:rPr>
        <w:t>คอลตามที่โปรแกรมนั้น</w:t>
      </w:r>
      <w:r w:rsidR="00A927BC">
        <w:rPr>
          <w:rFonts w:hint="cs"/>
          <w:cs/>
          <w:lang w:eastAsia="ja-JP"/>
        </w:rPr>
        <w:t xml:space="preserve"> </w:t>
      </w:r>
      <w:r w:rsidR="008648D6">
        <w:rPr>
          <w:cs/>
          <w:lang w:eastAsia="ja-JP"/>
        </w:rPr>
        <w:t xml:space="preserve">ๆ </w:t>
      </w:r>
      <w:r w:rsidR="00601622">
        <w:rPr>
          <w:rFonts w:hint="cs"/>
          <w:cs/>
          <w:lang w:eastAsia="ja-JP"/>
        </w:rPr>
        <w:t>กำหนด</w:t>
      </w:r>
      <w:r w:rsidR="00854EAC">
        <w:rPr>
          <w:cs/>
          <w:lang w:eastAsia="ja-JP"/>
        </w:rPr>
        <w:t xml:space="preserve"> </w:t>
      </w:r>
      <w:r w:rsidR="00854EAC" w:rsidRPr="4339372D">
        <w:rPr>
          <w:cs/>
          <w:lang w:eastAsia="ja-JP"/>
        </w:rPr>
        <w:t>โดย</w:t>
      </w:r>
      <w:r w:rsidR="00DC6AF9">
        <w:rPr>
          <w:rFonts w:hint="cs"/>
          <w:cs/>
          <w:lang w:eastAsia="ja-JP"/>
        </w:rPr>
        <w:t>โพรโทคอลที่นำมาใช้ในการทำงานของซอฟต์แวร์นั้นมี</w:t>
      </w:r>
      <w:r w:rsidR="00854EAC" w:rsidRPr="34B99187">
        <w:rPr>
          <w:cs/>
          <w:lang w:eastAsia="ja-JP"/>
        </w:rPr>
        <w:t xml:space="preserve">ชื่อว่า </w:t>
      </w:r>
      <w:r w:rsidR="00854EAC" w:rsidRPr="335C5F21">
        <w:rPr>
          <w:cs/>
          <w:lang w:eastAsia="ja-JP"/>
        </w:rPr>
        <w:t>Secure Shell (SSH)</w:t>
      </w:r>
      <w:r w:rsidR="0029554C">
        <w:rPr>
          <w:cs/>
          <w:lang w:eastAsia="ja-JP"/>
        </w:rPr>
        <w:t xml:space="preserve"> เนื่องจาก</w:t>
      </w:r>
      <w:r w:rsidR="00985E20">
        <w:rPr>
          <w:cs/>
          <w:lang w:eastAsia="ja-JP"/>
        </w:rPr>
        <w:t>โ</w:t>
      </w:r>
      <w:r w:rsidR="00985E20">
        <w:rPr>
          <w:rFonts w:hint="cs"/>
          <w:cs/>
          <w:lang w:eastAsia="ja-JP"/>
        </w:rPr>
        <w:t>พ</w:t>
      </w:r>
      <w:r w:rsidR="00985E20">
        <w:rPr>
          <w:cs/>
          <w:lang w:eastAsia="ja-JP"/>
        </w:rPr>
        <w:t>รโ</w:t>
      </w:r>
      <w:r w:rsidR="00985E20">
        <w:rPr>
          <w:rFonts w:hint="cs"/>
          <w:cs/>
          <w:lang w:eastAsia="ja-JP"/>
        </w:rPr>
        <w:t>ท</w:t>
      </w:r>
      <w:r w:rsidR="00854EAC" w:rsidRPr="6C3959E8">
        <w:rPr>
          <w:cs/>
          <w:lang w:eastAsia="ja-JP"/>
        </w:rPr>
        <w:t>คอล</w:t>
      </w:r>
      <w:r w:rsidR="00854EAC" w:rsidRPr="1C03A9B8">
        <w:rPr>
          <w:cs/>
          <w:lang w:eastAsia="ja-JP"/>
        </w:rPr>
        <w:t xml:space="preserve"> SSH</w:t>
      </w:r>
      <w:r w:rsidR="00854EAC" w:rsidRPr="6C3959E8">
        <w:rPr>
          <w:cs/>
          <w:lang w:eastAsia="ja-JP"/>
        </w:rPr>
        <w:t xml:space="preserve"> นั้นมี</w:t>
      </w:r>
      <w:r w:rsidR="00854EAC" w:rsidRPr="137EF345">
        <w:rPr>
          <w:cs/>
          <w:lang w:eastAsia="ja-JP"/>
        </w:rPr>
        <w:t>การเข้ารหัสข้อมูลที่มีการรับส่งกันผ่านระบบเครือข่าย ทำให้มีคว</w:t>
      </w:r>
      <w:r w:rsidR="00985E20">
        <w:rPr>
          <w:cs/>
          <w:lang w:eastAsia="ja-JP"/>
        </w:rPr>
        <w:t>ามปลอดภัยในการใช้งานมากกว่าโ</w:t>
      </w:r>
      <w:r w:rsidR="00985E20">
        <w:rPr>
          <w:rFonts w:hint="cs"/>
          <w:cs/>
          <w:lang w:eastAsia="ja-JP"/>
        </w:rPr>
        <w:t>พ</w:t>
      </w:r>
      <w:r w:rsidR="00985E20">
        <w:rPr>
          <w:cs/>
          <w:lang w:eastAsia="ja-JP"/>
        </w:rPr>
        <w:t>รโ</w:t>
      </w:r>
      <w:r w:rsidR="00985E20">
        <w:rPr>
          <w:rFonts w:hint="cs"/>
          <w:cs/>
          <w:lang w:eastAsia="ja-JP"/>
        </w:rPr>
        <w:t>ท</w:t>
      </w:r>
      <w:r w:rsidR="00854EAC" w:rsidRPr="137EF345">
        <w:rPr>
          <w:cs/>
          <w:lang w:eastAsia="ja-JP"/>
        </w:rPr>
        <w:t>คอลอื่น</w:t>
      </w:r>
    </w:p>
    <w:p w14:paraId="2F94C40D" w14:textId="2F750F66" w:rsidR="00A91599" w:rsidRDefault="056DBC86" w:rsidP="002E1201">
      <w:pPr>
        <w:pStyle w:val="Caption"/>
        <w:rPr>
          <w:lang w:eastAsia="ja-JP"/>
        </w:rPr>
      </w:pPr>
      <w:bookmarkStart w:id="1083" w:name="_Toc499553924"/>
      <w:r>
        <w:rPr>
          <w:noProof/>
        </w:rPr>
        <w:drawing>
          <wp:inline distT="0" distB="0" distL="0" distR="0" wp14:anchorId="173DF3C4" wp14:editId="3E9761AF">
            <wp:extent cx="3131820" cy="1970437"/>
            <wp:effectExtent l="0" t="0" r="5080" b="0"/>
            <wp:docPr id="8336329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674" cy="1978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A5391" w14:textId="3814B5C1" w:rsidR="0066412B" w:rsidRDefault="0030432D" w:rsidP="002E1201">
      <w:pPr>
        <w:pStyle w:val="Caption"/>
        <w:sectPr w:rsidR="0066412B" w:rsidSect="0006613C">
          <w:pgSz w:w="11906" w:h="16838"/>
          <w:pgMar w:top="1440" w:right="1440" w:bottom="1440" w:left="2160" w:header="576" w:footer="720" w:gutter="0"/>
          <w:cols w:space="720"/>
          <w:titlePg/>
          <w:docGrid w:linePitch="435"/>
        </w:sectPr>
      </w:pPr>
      <w:bookmarkStart w:id="1084" w:name="_Toc513458940"/>
      <w:bookmarkStart w:id="1085" w:name="_Toc513460876"/>
      <w:bookmarkStart w:id="1086" w:name="_Toc513463045"/>
      <w:bookmarkStart w:id="1087" w:name="_Toc513463885"/>
      <w:bookmarkStart w:id="1088" w:name="_Toc513464361"/>
      <w:bookmarkStart w:id="1089" w:name="_Toc513464727"/>
      <w:bookmarkStart w:id="1090" w:name="_Toc513466307"/>
      <w:bookmarkStart w:id="1091" w:name="_Toc513466548"/>
      <w:bookmarkStart w:id="1092" w:name="_Toc513468668"/>
      <w:bookmarkStart w:id="1093" w:name="_Toc513472587"/>
      <w:bookmarkStart w:id="1094" w:name="_Toc515227602"/>
      <w:bookmarkStart w:id="1095" w:name="_Toc515228239"/>
      <w:r>
        <w:rPr>
          <w:cs/>
        </w:rPr>
        <w:t xml:space="preserve">รูปที่ </w:t>
      </w:r>
      <w:r>
        <w:t>2.</w:t>
      </w:r>
      <w:bookmarkStart w:id="1096" w:name="_Toc499282406"/>
      <w:bookmarkStart w:id="1097" w:name="_Toc499283767"/>
      <w:bookmarkStart w:id="1098" w:name="_Toc499284446"/>
      <w:bookmarkStart w:id="1099" w:name="_Toc499285256"/>
      <w:bookmarkStart w:id="1100" w:name="_Toc499536339"/>
      <w:bookmarkStart w:id="1101" w:name="_Toc499536741"/>
      <w:bookmarkStart w:id="1102" w:name="_Toc499538750"/>
      <w:bookmarkStart w:id="1103" w:name="_Toc499540186"/>
      <w:bookmarkStart w:id="1104" w:name="_Toc499540949"/>
      <w:bookmarkStart w:id="1105" w:name="_Toc499541481"/>
      <w:bookmarkStart w:id="1106" w:name="_Toc499541861"/>
      <w:bookmarkStart w:id="1107" w:name="_Toc499542330"/>
      <w:bookmarkStart w:id="1108" w:name="_Toc499543579"/>
      <w:bookmarkStart w:id="1109" w:name="_Toc499544075"/>
      <w:bookmarkStart w:id="1110" w:name="_Toc499544833"/>
      <w:bookmarkStart w:id="1111" w:name="_Toc499545336"/>
      <w:bookmarkStart w:id="1112" w:name="_Toc499547207"/>
      <w:bookmarkStart w:id="1113" w:name="_Toc499547701"/>
      <w:bookmarkStart w:id="1114" w:name="_Toc499547947"/>
      <w:bookmarkStart w:id="1115" w:name="_Toc499548889"/>
      <w:bookmarkStart w:id="1116" w:name="_Toc499549135"/>
      <w:bookmarkStart w:id="1117" w:name="_Toc499549422"/>
      <w:bookmarkStart w:id="1118" w:name="_Toc499560699"/>
      <w:bookmarkStart w:id="1119" w:name="_Toc513390940"/>
      <w:bookmarkStart w:id="1120" w:name="_Toc513391660"/>
      <w:bookmarkStart w:id="1121" w:name="_Toc513392107"/>
      <w:bookmarkStart w:id="1122" w:name="_Toc513397175"/>
      <w:bookmarkStart w:id="1123" w:name="_Toc513398785"/>
      <w:bookmarkStart w:id="1124" w:name="_Toc513399093"/>
      <w:bookmarkEnd w:id="1083"/>
      <w:r w:rsidR="00CE773B">
        <w:fldChar w:fldCharType="begin"/>
      </w:r>
      <w:r w:rsidR="00CE773B">
        <w:instrText xml:space="preserve"> SEQ </w:instrText>
      </w:r>
      <w:r w:rsidR="00CE773B">
        <w:rPr>
          <w:cs/>
        </w:rPr>
        <w:instrText>รูปที่</w:instrText>
      </w:r>
      <w:r w:rsidR="00CE773B">
        <w:instrText xml:space="preserve">_2 \* ARABIC </w:instrText>
      </w:r>
      <w:r w:rsidR="00CE773B">
        <w:fldChar w:fldCharType="separate"/>
      </w:r>
      <w:r w:rsidR="00C30660">
        <w:rPr>
          <w:noProof/>
        </w:rPr>
        <w:t>10</w:t>
      </w:r>
      <w:r w:rsidR="00CE773B">
        <w:fldChar w:fldCharType="end"/>
      </w:r>
      <w:r w:rsidRPr="4BD5275C">
        <w:rPr>
          <w:cs/>
        </w:rPr>
        <w:t xml:space="preserve"> </w:t>
      </w:r>
      <w:r w:rsidRPr="00CE773B">
        <w:rPr>
          <w:b w:val="0"/>
          <w:bCs w:val="0"/>
          <w:cs/>
        </w:rPr>
        <w:t xml:space="preserve">แสดงตัวอย่างการใช้งาน  </w:t>
      </w:r>
      <w:r w:rsidRPr="00CE773B">
        <w:rPr>
          <w:b w:val="0"/>
          <w:bCs w:val="0"/>
        </w:rPr>
        <w:t>SSH</w:t>
      </w:r>
      <w:bookmarkEnd w:id="1084"/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  <w:bookmarkEnd w:id="1093"/>
      <w:bookmarkEnd w:id="1094"/>
      <w:bookmarkEnd w:id="1095"/>
      <w:r w:rsidR="00CE773B" w:rsidRPr="00CE773B">
        <w:rPr>
          <w:b w:val="0"/>
          <w:bCs w:val="0"/>
        </w:rPr>
        <w:t xml:space="preserve"> </w:t>
      </w:r>
      <w:r w:rsidR="00E71DEF">
        <w:rPr>
          <w:b w:val="0"/>
          <w:bCs w:val="0"/>
        </w:rPr>
        <w:tab/>
      </w:r>
      <w:r w:rsidR="60264938" w:rsidRPr="00CE773B">
        <w:rPr>
          <w:b w:val="0"/>
          <w:bCs w:val="0"/>
        </w:rPr>
        <w:br/>
      </w:r>
    </w:p>
    <w:p w14:paraId="138A41C0" w14:textId="20C42D92" w:rsidR="00E5676F" w:rsidRDefault="231C545A" w:rsidP="00C96B80">
      <w:pPr>
        <w:pStyle w:val="Heading1"/>
        <w:spacing w:before="0"/>
        <w:rPr>
          <w:sz w:val="48"/>
          <w:szCs w:val="48"/>
        </w:rPr>
      </w:pPr>
      <w:bookmarkStart w:id="1125" w:name="_Toc513408715"/>
      <w:bookmarkStart w:id="1126" w:name="_Toc513452012"/>
      <w:bookmarkStart w:id="1127" w:name="_Toc513453343"/>
      <w:bookmarkStart w:id="1128" w:name="_Toc513453396"/>
      <w:bookmarkStart w:id="1129" w:name="_Toc513454234"/>
      <w:bookmarkStart w:id="1130" w:name="_Toc513454843"/>
      <w:bookmarkStart w:id="1131" w:name="_Toc513456194"/>
      <w:bookmarkStart w:id="1132" w:name="_Toc513458480"/>
      <w:bookmarkStart w:id="1133" w:name="_Toc513458964"/>
      <w:bookmarkStart w:id="1134" w:name="_Toc513460900"/>
      <w:bookmarkStart w:id="1135" w:name="_Toc513463069"/>
      <w:bookmarkStart w:id="1136" w:name="_Toc513463909"/>
      <w:bookmarkStart w:id="1137" w:name="_Toc513464385"/>
      <w:bookmarkStart w:id="1138" w:name="_Toc513464751"/>
      <w:bookmarkStart w:id="1139" w:name="_Toc513466331"/>
      <w:bookmarkStart w:id="1140" w:name="_Toc513466572"/>
      <w:bookmarkStart w:id="1141" w:name="_Toc513468692"/>
      <w:bookmarkStart w:id="1142" w:name="_Toc513472611"/>
      <w:bookmarkStart w:id="1143" w:name="_Toc514945056"/>
      <w:bookmarkStart w:id="1144" w:name="_Toc515225632"/>
      <w:bookmarkStart w:id="1145" w:name="_Toc515225604"/>
      <w:bookmarkStart w:id="1146" w:name="_Toc515227487"/>
      <w:bookmarkStart w:id="1147" w:name="_Toc515520433"/>
      <w:r w:rsidRPr="002313A8">
        <w:rPr>
          <w:cs/>
        </w:rPr>
        <w:lastRenderedPageBreak/>
        <w:t xml:space="preserve">บทที่ </w:t>
      </w:r>
      <w:r w:rsidRPr="002313A8">
        <w:t>3</w:t>
      </w:r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bookmarkEnd w:id="1114"/>
      <w:bookmarkEnd w:id="1115"/>
      <w:bookmarkEnd w:id="1116"/>
      <w:bookmarkEnd w:id="1117"/>
      <w:bookmarkEnd w:id="1118"/>
      <w:bookmarkEnd w:id="1119"/>
      <w:bookmarkEnd w:id="1120"/>
      <w:bookmarkEnd w:id="1121"/>
      <w:bookmarkEnd w:id="1122"/>
      <w:bookmarkEnd w:id="1123"/>
      <w:bookmarkEnd w:id="1124"/>
      <w:bookmarkEnd w:id="1125"/>
      <w:r w:rsidR="003619D5">
        <w:rPr>
          <w:sz w:val="32"/>
          <w:szCs w:val="32"/>
          <w:cs/>
        </w:rPr>
        <w:br/>
      </w:r>
      <w:r w:rsidRPr="003619D5">
        <w:rPr>
          <w:sz w:val="48"/>
          <w:szCs w:val="48"/>
          <w:cs/>
        </w:rPr>
        <w:t>แนวคิดและการดำเนินงาน</w:t>
      </w:r>
      <w:bookmarkEnd w:id="1126"/>
      <w:bookmarkEnd w:id="1127"/>
      <w:bookmarkEnd w:id="1128"/>
      <w:bookmarkEnd w:id="1129"/>
      <w:bookmarkEnd w:id="1130"/>
      <w:bookmarkEnd w:id="1131"/>
      <w:bookmarkEnd w:id="1132"/>
      <w:bookmarkEnd w:id="1133"/>
      <w:bookmarkEnd w:id="1134"/>
      <w:bookmarkEnd w:id="1135"/>
      <w:bookmarkEnd w:id="1136"/>
      <w:bookmarkEnd w:id="1137"/>
      <w:bookmarkEnd w:id="1138"/>
      <w:bookmarkEnd w:id="1139"/>
      <w:bookmarkEnd w:id="1140"/>
      <w:bookmarkEnd w:id="1141"/>
      <w:bookmarkEnd w:id="1142"/>
      <w:bookmarkEnd w:id="1143"/>
      <w:bookmarkEnd w:id="1144"/>
      <w:bookmarkEnd w:id="1145"/>
      <w:bookmarkEnd w:id="1146"/>
      <w:bookmarkEnd w:id="1147"/>
    </w:p>
    <w:p w14:paraId="3E32ECBC" w14:textId="77777777" w:rsidR="003619D5" w:rsidRPr="003619D5" w:rsidRDefault="003619D5" w:rsidP="003619D5"/>
    <w:p w14:paraId="5684ADA3" w14:textId="200C3B14" w:rsidR="008469CE" w:rsidRPr="008469CE" w:rsidRDefault="00C87B25" w:rsidP="00B20F5E">
      <w:r>
        <w:tab/>
      </w:r>
      <w:r>
        <w:rPr>
          <w:cs/>
        </w:rPr>
        <w:t>ในบทนี้จะกล่าวถึงสถาปัตยกร</w:t>
      </w:r>
      <w:r w:rsidR="00263257">
        <w:rPr>
          <w:cs/>
        </w:rPr>
        <w:t>รมและการออกแบบของระบบที่ผู้</w:t>
      </w:r>
      <w:r w:rsidR="00263257">
        <w:rPr>
          <w:rFonts w:hint="cs"/>
          <w:cs/>
        </w:rPr>
        <w:t>พัฒนา</w:t>
      </w:r>
      <w:r>
        <w:rPr>
          <w:cs/>
        </w:rPr>
        <w:t>ได้นำเสนอมาข้างต้น</w:t>
      </w:r>
    </w:p>
    <w:p w14:paraId="156C823E" w14:textId="08FCF784" w:rsidR="00190E3C" w:rsidRPr="00190E3C" w:rsidRDefault="008469CE" w:rsidP="005B5D34">
      <w:pPr>
        <w:pStyle w:val="Heading2"/>
        <w:rPr>
          <w:cs/>
        </w:rPr>
      </w:pPr>
      <w:bookmarkStart w:id="1148" w:name="_Toc499282407"/>
      <w:bookmarkStart w:id="1149" w:name="_Toc499283768"/>
      <w:bookmarkStart w:id="1150" w:name="_Toc499284447"/>
      <w:bookmarkStart w:id="1151" w:name="_Toc499285257"/>
      <w:bookmarkStart w:id="1152" w:name="_Toc499536340"/>
      <w:bookmarkStart w:id="1153" w:name="_Toc499536742"/>
      <w:bookmarkStart w:id="1154" w:name="_Toc499538751"/>
      <w:bookmarkStart w:id="1155" w:name="_Toc499540187"/>
      <w:bookmarkStart w:id="1156" w:name="_Toc499540950"/>
      <w:bookmarkStart w:id="1157" w:name="_Toc499541482"/>
      <w:bookmarkStart w:id="1158" w:name="_Toc499541862"/>
      <w:bookmarkStart w:id="1159" w:name="_Toc499542331"/>
      <w:bookmarkStart w:id="1160" w:name="_Toc499543580"/>
      <w:bookmarkStart w:id="1161" w:name="_Toc499544076"/>
      <w:bookmarkStart w:id="1162" w:name="_Toc499544834"/>
      <w:bookmarkStart w:id="1163" w:name="_Toc499545337"/>
      <w:bookmarkStart w:id="1164" w:name="_Toc499547208"/>
      <w:bookmarkStart w:id="1165" w:name="_Toc499547702"/>
      <w:bookmarkStart w:id="1166" w:name="_Toc499547948"/>
      <w:bookmarkStart w:id="1167" w:name="_Toc499548890"/>
      <w:bookmarkStart w:id="1168" w:name="_Toc499549136"/>
      <w:bookmarkStart w:id="1169" w:name="_Toc499549423"/>
      <w:bookmarkStart w:id="1170" w:name="_Toc499560700"/>
      <w:bookmarkStart w:id="1171" w:name="_Toc513390941"/>
      <w:bookmarkStart w:id="1172" w:name="_Toc513391661"/>
      <w:bookmarkStart w:id="1173" w:name="_Toc513392108"/>
      <w:bookmarkStart w:id="1174" w:name="_Toc513397176"/>
      <w:bookmarkStart w:id="1175" w:name="_Toc513398786"/>
      <w:bookmarkStart w:id="1176" w:name="_Toc513399094"/>
      <w:bookmarkStart w:id="1177" w:name="_Toc513408716"/>
      <w:bookmarkStart w:id="1178" w:name="_Toc513452013"/>
      <w:bookmarkStart w:id="1179" w:name="_Toc513453344"/>
      <w:bookmarkStart w:id="1180" w:name="_Toc513453397"/>
      <w:bookmarkStart w:id="1181" w:name="_Toc513454235"/>
      <w:bookmarkStart w:id="1182" w:name="_Toc513454844"/>
      <w:bookmarkStart w:id="1183" w:name="_Toc513456195"/>
      <w:bookmarkStart w:id="1184" w:name="_Toc513458481"/>
      <w:bookmarkStart w:id="1185" w:name="_Toc513458965"/>
      <w:bookmarkStart w:id="1186" w:name="_Toc513460901"/>
      <w:bookmarkStart w:id="1187" w:name="_Toc513463070"/>
      <w:bookmarkStart w:id="1188" w:name="_Toc513463910"/>
      <w:bookmarkStart w:id="1189" w:name="_Toc513464386"/>
      <w:bookmarkStart w:id="1190" w:name="_Toc513464752"/>
      <w:bookmarkStart w:id="1191" w:name="_Toc513466332"/>
      <w:bookmarkStart w:id="1192" w:name="_Toc513466573"/>
      <w:bookmarkStart w:id="1193" w:name="_Toc513468693"/>
      <w:bookmarkStart w:id="1194" w:name="_Toc513472612"/>
      <w:bookmarkStart w:id="1195" w:name="_Toc514945057"/>
      <w:bookmarkStart w:id="1196" w:name="_Toc515225633"/>
      <w:bookmarkStart w:id="1197" w:name="_Toc515225605"/>
      <w:bookmarkStart w:id="1198" w:name="_Toc515227488"/>
      <w:bookmarkStart w:id="1199" w:name="_Toc515520434"/>
      <w:r w:rsidRPr="00751520">
        <w:rPr>
          <w:cs/>
        </w:rPr>
        <w:t>3.1 สถาปัตยกรรม</w:t>
      </w:r>
      <w:bookmarkEnd w:id="1148"/>
      <w:bookmarkEnd w:id="1149"/>
      <w:bookmarkEnd w:id="1150"/>
      <w:bookmarkEnd w:id="1151"/>
      <w:r w:rsidR="009F527F" w:rsidRPr="00751520">
        <w:rPr>
          <w:cs/>
        </w:rPr>
        <w:t>ของระบบ</w:t>
      </w:r>
      <w:bookmarkStart w:id="1200" w:name="_Toc499252112"/>
      <w:bookmarkStart w:id="1201" w:name="_Toc499282408"/>
      <w:bookmarkStart w:id="1202" w:name="_Toc499283769"/>
      <w:bookmarkStart w:id="1203" w:name="_Toc499284448"/>
      <w:bookmarkStart w:id="1204" w:name="_Toc499285258"/>
      <w:bookmarkEnd w:id="1152"/>
      <w:bookmarkEnd w:id="1153"/>
      <w:bookmarkEnd w:id="1154"/>
      <w:bookmarkEnd w:id="1155"/>
      <w:bookmarkEnd w:id="1156"/>
      <w:bookmarkEnd w:id="1157"/>
      <w:bookmarkEnd w:id="1158"/>
      <w:bookmarkEnd w:id="1159"/>
      <w:bookmarkEnd w:id="1160"/>
      <w:bookmarkEnd w:id="1161"/>
      <w:bookmarkEnd w:id="1162"/>
      <w:bookmarkEnd w:id="1163"/>
      <w:bookmarkEnd w:id="1164"/>
      <w:bookmarkEnd w:id="1165"/>
      <w:bookmarkEnd w:id="1166"/>
      <w:bookmarkEnd w:id="1167"/>
      <w:bookmarkEnd w:id="1168"/>
      <w:bookmarkEnd w:id="1169"/>
      <w:bookmarkEnd w:id="1170"/>
      <w:bookmarkEnd w:id="1171"/>
      <w:bookmarkEnd w:id="1172"/>
      <w:bookmarkEnd w:id="1173"/>
      <w:bookmarkEnd w:id="1174"/>
      <w:bookmarkEnd w:id="1175"/>
      <w:bookmarkEnd w:id="1176"/>
      <w:bookmarkEnd w:id="1177"/>
      <w:bookmarkEnd w:id="1178"/>
      <w:bookmarkEnd w:id="1179"/>
      <w:bookmarkEnd w:id="1180"/>
      <w:bookmarkEnd w:id="1181"/>
      <w:bookmarkEnd w:id="1182"/>
      <w:bookmarkEnd w:id="1183"/>
      <w:bookmarkEnd w:id="1184"/>
      <w:bookmarkEnd w:id="1185"/>
      <w:bookmarkEnd w:id="1186"/>
      <w:bookmarkEnd w:id="1187"/>
      <w:bookmarkEnd w:id="1188"/>
      <w:bookmarkEnd w:id="1189"/>
      <w:bookmarkEnd w:id="1190"/>
      <w:bookmarkEnd w:id="1191"/>
      <w:bookmarkEnd w:id="1192"/>
      <w:bookmarkEnd w:id="1193"/>
      <w:bookmarkEnd w:id="1194"/>
      <w:bookmarkEnd w:id="1195"/>
      <w:bookmarkEnd w:id="1196"/>
      <w:bookmarkEnd w:id="1197"/>
      <w:bookmarkEnd w:id="1198"/>
      <w:bookmarkEnd w:id="1199"/>
    </w:p>
    <w:p w14:paraId="145C299A" w14:textId="5841B88A" w:rsidR="20A7983B" w:rsidRDefault="00BF54CE" w:rsidP="002E3F60">
      <w:pPr>
        <w:pStyle w:val="ImageDescription"/>
      </w:pPr>
      <w:r>
        <w:rPr>
          <w:noProof/>
          <w:lang w:eastAsia="ja-JP"/>
        </w:rPr>
        <w:drawing>
          <wp:inline distT="0" distB="0" distL="0" distR="0" wp14:anchorId="218C5EC7" wp14:editId="5D71751E">
            <wp:extent cx="5274310" cy="38665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561-02-01 at 12.21.20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15A20" w14:textId="1DB81631" w:rsidR="000F3E40" w:rsidRPr="007C0686" w:rsidRDefault="00FC4FFA" w:rsidP="00FC4FFA">
      <w:pPr>
        <w:pStyle w:val="Caption"/>
      </w:pPr>
      <w:bookmarkStart w:id="1205" w:name="_Toc513390921"/>
      <w:bookmarkStart w:id="1206" w:name="_Toc513391641"/>
      <w:bookmarkStart w:id="1207" w:name="_Toc513392088"/>
      <w:bookmarkStart w:id="1208" w:name="_Toc513397155"/>
      <w:bookmarkStart w:id="1209" w:name="_Toc513398765"/>
      <w:bookmarkStart w:id="1210" w:name="_Toc513399073"/>
      <w:bookmarkStart w:id="1211" w:name="_Toc513458438"/>
      <w:bookmarkStart w:id="1212" w:name="_Toc513458912"/>
      <w:bookmarkStart w:id="1213" w:name="_Toc513460848"/>
      <w:bookmarkStart w:id="1214" w:name="_Toc513463017"/>
      <w:bookmarkStart w:id="1215" w:name="_Toc513463857"/>
      <w:bookmarkStart w:id="1216" w:name="_Toc513464333"/>
      <w:bookmarkStart w:id="1217" w:name="_Toc513464699"/>
      <w:bookmarkStart w:id="1218" w:name="_Toc513466279"/>
      <w:bookmarkStart w:id="1219" w:name="_Toc513466520"/>
      <w:bookmarkStart w:id="1220" w:name="_Toc513468640"/>
      <w:bookmarkStart w:id="1221" w:name="_Toc513472559"/>
      <w:bookmarkStart w:id="1222" w:name="_Toc515227555"/>
      <w:bookmarkStart w:id="1223" w:name="_Toc515228222"/>
      <w:bookmarkStart w:id="1224" w:name="_Toc515233088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</w:t>
      </w:r>
      <w:r w:rsidR="00C30660">
        <w:rPr>
          <w:noProof/>
        </w:rPr>
        <w:fldChar w:fldCharType="end"/>
      </w:r>
      <w:r w:rsidR="000F3E40" w:rsidRPr="007C0686">
        <w:t xml:space="preserve"> </w:t>
      </w:r>
      <w:r w:rsidR="002B7260" w:rsidRPr="00974A45">
        <w:rPr>
          <w:rFonts w:hint="cs"/>
          <w:b w:val="0"/>
          <w:bCs w:val="0"/>
          <w:cs/>
        </w:rPr>
        <w:t>แสดงแผนผังภาพรวมของระบบ</w:t>
      </w:r>
      <w:bookmarkEnd w:id="1205"/>
      <w:bookmarkEnd w:id="1206"/>
      <w:bookmarkEnd w:id="1207"/>
      <w:bookmarkEnd w:id="1208"/>
      <w:bookmarkEnd w:id="1209"/>
      <w:bookmarkEnd w:id="1210"/>
      <w:bookmarkEnd w:id="1211"/>
      <w:bookmarkEnd w:id="1212"/>
      <w:bookmarkEnd w:id="1213"/>
      <w:bookmarkEnd w:id="1214"/>
      <w:bookmarkEnd w:id="1215"/>
      <w:bookmarkEnd w:id="1216"/>
      <w:bookmarkEnd w:id="1217"/>
      <w:bookmarkEnd w:id="1218"/>
      <w:bookmarkEnd w:id="1219"/>
      <w:bookmarkEnd w:id="1220"/>
      <w:bookmarkEnd w:id="1221"/>
      <w:bookmarkEnd w:id="1222"/>
      <w:bookmarkEnd w:id="1223"/>
      <w:bookmarkEnd w:id="1224"/>
    </w:p>
    <w:p w14:paraId="5C29DBD9" w14:textId="77777777" w:rsidR="002B7260" w:rsidRPr="000F3E40" w:rsidRDefault="002B7260" w:rsidP="00F30D6B">
      <w:pPr>
        <w:pStyle w:val="ImageDescription"/>
        <w:rPr>
          <w:cs/>
        </w:rPr>
      </w:pPr>
    </w:p>
    <w:p w14:paraId="0C8943F5" w14:textId="5CE93989" w:rsidR="00950E4E" w:rsidRPr="00950E4E" w:rsidRDefault="000F33FC" w:rsidP="00A20252">
      <w:pPr>
        <w:ind w:firstLine="720"/>
      </w:pPr>
      <w:r w:rsidRPr="00950E4E">
        <w:rPr>
          <w:cs/>
        </w:rPr>
        <w:t>สถาปัตยกรรมของระบบ</w:t>
      </w:r>
      <w:r w:rsidR="00950E4E" w:rsidRPr="00950E4E">
        <w:rPr>
          <w:cs/>
        </w:rPr>
        <w:t xml:space="preserve">แบ่งออกเป็น </w:t>
      </w:r>
      <w:r w:rsidR="00950E4E" w:rsidRPr="00950E4E">
        <w:t>3</w:t>
      </w:r>
      <w:r w:rsidR="00950E4E" w:rsidRPr="00950E4E">
        <w:rPr>
          <w:cs/>
        </w:rPr>
        <w:t xml:space="preserve"> ระดับชั้นตามลักษณะการทำงาน</w:t>
      </w:r>
      <w:r w:rsidR="00A927BC">
        <w:rPr>
          <w:rFonts w:hint="cs"/>
          <w:cs/>
        </w:rPr>
        <w:t>และ</w:t>
      </w:r>
      <w:r w:rsidR="00A50B21">
        <w:rPr>
          <w:cs/>
        </w:rPr>
        <w:t>อ้างอิงตา</w:t>
      </w:r>
      <w:r w:rsidR="00A50B21">
        <w:rPr>
          <w:rFonts w:hint="cs"/>
          <w:cs/>
        </w:rPr>
        <w:t>มสถาปัตยกรรม</w:t>
      </w:r>
      <w:r w:rsidR="008A46F6" w:rsidRPr="00950E4E">
        <w:rPr>
          <w:cs/>
        </w:rPr>
        <w:t>ของ</w:t>
      </w:r>
      <w:r w:rsidR="00950E4E" w:rsidRPr="00950E4E">
        <w:rPr>
          <w:rFonts w:hint="cs"/>
          <w:cs/>
        </w:rPr>
        <w:t>เอสดีเอ็น</w:t>
      </w:r>
      <w:r w:rsidR="00950E4E" w:rsidRPr="00950E4E">
        <w:t xml:space="preserve"> </w:t>
      </w:r>
      <w:r w:rsidR="006E6E7E">
        <w:rPr>
          <w:rFonts w:hint="cs"/>
          <w:cs/>
        </w:rPr>
        <w:t>ซึ่ง</w:t>
      </w:r>
      <w:r w:rsidR="0027032E">
        <w:rPr>
          <w:rFonts w:hint="cs"/>
          <w:cs/>
        </w:rPr>
        <w:t>ระบบที่พัฒนาขึ้นจะ</w:t>
      </w:r>
      <w:r w:rsidR="00D11E26">
        <w:rPr>
          <w:rFonts w:hint="cs"/>
          <w:cs/>
        </w:rPr>
        <w:t>เน้นไปที่การพัฒนาในชั้น</w:t>
      </w:r>
      <w:r w:rsidR="00271EAC">
        <w:rPr>
          <w:rFonts w:hint="cs"/>
          <w:cs/>
        </w:rPr>
        <w:t xml:space="preserve"> </w:t>
      </w:r>
      <w:r w:rsidR="00271EAC">
        <w:t xml:space="preserve">Control Layer </w:t>
      </w:r>
      <w:r w:rsidR="00096D5A">
        <w:rPr>
          <w:rFonts w:hint="cs"/>
          <w:cs/>
        </w:rPr>
        <w:t>เพื่อให้รองรับกับการพัฒนาโปรแกรมประยุกต์</w:t>
      </w:r>
      <w:r w:rsidR="00652ECF">
        <w:rPr>
          <w:rFonts w:hint="cs"/>
          <w:cs/>
        </w:rPr>
        <w:t>สำหรับการบริหารจัดการระบบเครือข่าย</w:t>
      </w:r>
      <w:r w:rsidR="00350AF0">
        <w:rPr>
          <w:rFonts w:hint="cs"/>
          <w:cs/>
        </w:rPr>
        <w:t>โดยที่</w:t>
      </w:r>
      <w:r w:rsidR="006E6E7E">
        <w:rPr>
          <w:rFonts w:hint="cs"/>
          <w:cs/>
        </w:rPr>
        <w:t>ไม่ต้อง</w:t>
      </w:r>
      <w:r w:rsidR="003C1991">
        <w:rPr>
          <w:rFonts w:hint="cs"/>
          <w:cs/>
        </w:rPr>
        <w:t>พัฒนาให้โปรแกรมประยุกต์ไปติดต่อ</w:t>
      </w:r>
      <w:r w:rsidR="00DC463C">
        <w:rPr>
          <w:rFonts w:hint="cs"/>
          <w:cs/>
        </w:rPr>
        <w:t>สั่งการ</w:t>
      </w:r>
      <w:r w:rsidR="003C1991">
        <w:rPr>
          <w:rFonts w:hint="cs"/>
          <w:cs/>
        </w:rPr>
        <w:t>อุปกรณ์เครือข่ายเอง</w:t>
      </w:r>
      <w:r w:rsidR="00271EAC">
        <w:rPr>
          <w:rFonts w:hint="cs"/>
          <w:cs/>
        </w:rPr>
        <w:t>และมีการพัฒนาโปรแกรมประยุกต์สำหรับการบริหารจัดการการจราจรภายในระบบเครือข่าย</w:t>
      </w:r>
      <w:r w:rsidR="003242E7">
        <w:rPr>
          <w:rFonts w:hint="cs"/>
          <w:cs/>
        </w:rPr>
        <w:t xml:space="preserve"> เพื่อเป็นโปรแกรมประยุกต์ต้นแบบสำหรับการบริหารจัดการระบบเครือข่าย</w:t>
      </w:r>
      <w:r w:rsidR="0027032E">
        <w:rPr>
          <w:rFonts w:hint="cs"/>
          <w:cs/>
        </w:rPr>
        <w:t xml:space="preserve"> </w:t>
      </w:r>
      <w:r w:rsidR="00A50B21">
        <w:rPr>
          <w:cs/>
        </w:rPr>
        <w:t>ซึ่งในแต่ละระดับชั้น</w:t>
      </w:r>
      <w:r w:rsidR="003242E7">
        <w:rPr>
          <w:rFonts w:hint="cs"/>
          <w:cs/>
        </w:rPr>
        <w:t>ของสถาปัตยกรรม</w:t>
      </w:r>
      <w:r w:rsidR="0075060A">
        <w:rPr>
          <w:rFonts w:hint="cs"/>
          <w:cs/>
        </w:rPr>
        <w:t>ระบบ</w:t>
      </w:r>
      <w:r w:rsidR="00950E4E" w:rsidRPr="00950E4E">
        <w:rPr>
          <w:cs/>
        </w:rPr>
        <w:t xml:space="preserve">มีรายละเอียดดังนี้ </w:t>
      </w:r>
    </w:p>
    <w:p w14:paraId="29A337A4" w14:textId="7E5966D4" w:rsidR="00655260" w:rsidRDefault="00950E4E" w:rsidP="001E3D53">
      <w:pPr>
        <w:pStyle w:val="ListParagraph"/>
        <w:numPr>
          <w:ilvl w:val="0"/>
          <w:numId w:val="9"/>
        </w:numPr>
        <w:ind w:left="0" w:firstLine="1080"/>
      </w:pPr>
      <w:r w:rsidRPr="00BA6EE4">
        <w:rPr>
          <w:b/>
          <w:bCs/>
        </w:rPr>
        <w:t>Application Layer</w:t>
      </w:r>
      <w:r w:rsidRPr="00950E4E">
        <w:t xml:space="preserve">: </w:t>
      </w:r>
      <w:r w:rsidRPr="00950E4E">
        <w:rPr>
          <w:cs/>
        </w:rPr>
        <w:t>เป็นส่วน</w:t>
      </w:r>
      <w:r w:rsidR="00942974">
        <w:rPr>
          <w:rFonts w:hint="cs"/>
          <w:cs/>
        </w:rPr>
        <w:t>ของโปรแกรมประยุกต์ที่ทำหน้าที่ในการบริหารจัดการระบบเครือข่าย</w:t>
      </w:r>
      <w:r w:rsidR="00563146">
        <w:rPr>
          <w:rFonts w:hint="cs"/>
          <w:cs/>
        </w:rPr>
        <w:t>และเป็นส่วน</w:t>
      </w:r>
      <w:r w:rsidRPr="00950E4E">
        <w:rPr>
          <w:cs/>
        </w:rPr>
        <w:t xml:space="preserve">ติดต่อกับผู้ใช้งาน </w:t>
      </w:r>
      <w:r w:rsidR="00AA00CC">
        <w:rPr>
          <w:rFonts w:hint="cs"/>
          <w:cs/>
        </w:rPr>
        <w:t>โดยกระบวนการทำงานจะทำการติดต่อกับ</w:t>
      </w:r>
      <w:r w:rsidR="00AA00CC">
        <w:rPr>
          <w:rFonts w:hint="cs"/>
          <w:cs/>
        </w:rPr>
        <w:lastRenderedPageBreak/>
        <w:t xml:space="preserve">ชั้น </w:t>
      </w:r>
      <w:r w:rsidR="00AA00CC">
        <w:t xml:space="preserve">Control </w:t>
      </w:r>
      <w:r w:rsidR="00AA00CC">
        <w:rPr>
          <w:rFonts w:hint="cs"/>
          <w:cs/>
        </w:rPr>
        <w:t>เพื่อเรียกดูข้อมูลต่าง ๆ ของระบบเครือข่ายและควบคุมการทำงาน</w:t>
      </w:r>
      <w:r w:rsidR="004B07C8">
        <w:rPr>
          <w:rFonts w:hint="cs"/>
          <w:cs/>
        </w:rPr>
        <w:t>อุปกรณ์เครือข่าย</w:t>
      </w:r>
      <w:r w:rsidR="00AA00CC">
        <w:rPr>
          <w:rFonts w:hint="cs"/>
          <w:cs/>
        </w:rPr>
        <w:t>ให้เป็นไปตา</w:t>
      </w:r>
      <w:r w:rsidR="008C707D">
        <w:rPr>
          <w:rFonts w:hint="cs"/>
          <w:cs/>
        </w:rPr>
        <w:t>มที่ต้องการ</w:t>
      </w:r>
      <w:r w:rsidR="00AA00CC">
        <w:rPr>
          <w:rFonts w:hint="cs"/>
          <w:cs/>
        </w:rPr>
        <w:t xml:space="preserve"> ซึ่งในการติดต่อกันระหว่างชั้นนั้น</w:t>
      </w:r>
      <w:r w:rsidR="00B46367">
        <w:rPr>
          <w:rFonts w:hint="cs"/>
          <w:cs/>
        </w:rPr>
        <w:t>จะ</w:t>
      </w:r>
      <w:r w:rsidR="00AA00CC">
        <w:rPr>
          <w:rFonts w:hint="cs"/>
          <w:cs/>
        </w:rPr>
        <w:t xml:space="preserve">ติดต่อกันผ่านทาง </w:t>
      </w:r>
      <w:r w:rsidR="00AA00CC">
        <w:t xml:space="preserve">API </w:t>
      </w:r>
      <w:r w:rsidR="00AA00CC">
        <w:rPr>
          <w:rFonts w:hint="cs"/>
          <w:cs/>
        </w:rPr>
        <w:t xml:space="preserve">ที่ชั้น </w:t>
      </w:r>
      <w:r w:rsidR="00AA00CC">
        <w:t xml:space="preserve">Control </w:t>
      </w:r>
      <w:r w:rsidR="00AA00CC">
        <w:rPr>
          <w:rFonts w:hint="cs"/>
          <w:cs/>
        </w:rPr>
        <w:t>เปิดเอาไว้ให้ใช้งาน</w:t>
      </w:r>
      <w:r w:rsidR="00F965B4">
        <w:rPr>
          <w:rFonts w:hint="cs"/>
          <w:cs/>
        </w:rPr>
        <w:t xml:space="preserve"> ทำให้สามารถเรียกดูข้อมูล</w:t>
      </w:r>
      <w:r w:rsidR="007923BD">
        <w:rPr>
          <w:rFonts w:hint="cs"/>
          <w:cs/>
        </w:rPr>
        <w:t>และควบคุมการทำงานของระบบเครือข่ายได้เลย ไม่จำเป็นต้องไปร้องขอข้อมูลจากอุปกรณ์เครือข่ายเอง</w:t>
      </w:r>
      <w:r w:rsidR="002E7F7F">
        <w:t xml:space="preserve"> </w:t>
      </w:r>
      <w:r w:rsidR="00A927BC">
        <w:rPr>
          <w:cs/>
        </w:rPr>
        <w:t>โดยที่</w:t>
      </w:r>
      <w:r w:rsidR="00F34FC5">
        <w:rPr>
          <w:rFonts w:hint="cs"/>
          <w:cs/>
        </w:rPr>
        <w:t>โปรแกรมประยุกต์สำหรับการบริหารจัดการระบบเครือข่าย</w:t>
      </w:r>
      <w:r w:rsidR="007F0D88">
        <w:rPr>
          <w:rFonts w:hint="cs"/>
          <w:cs/>
        </w:rPr>
        <w:t>ที่พัฒนาขึ้น</w:t>
      </w:r>
      <w:r w:rsidR="0063709A">
        <w:rPr>
          <w:cs/>
        </w:rPr>
        <w:t>มี</w:t>
      </w:r>
      <w:r w:rsidR="007F0D88">
        <w:rPr>
          <w:rFonts w:hint="cs"/>
          <w:cs/>
        </w:rPr>
        <w:t>ส่วนติดต่อผู้ใช้งาน</w:t>
      </w:r>
      <w:r w:rsidRPr="00950E4E">
        <w:rPr>
          <w:cs/>
        </w:rPr>
        <w:t xml:space="preserve">อยู่ </w:t>
      </w:r>
      <w:r w:rsidRPr="00950E4E">
        <w:t>2</w:t>
      </w:r>
      <w:r w:rsidR="00A927BC">
        <w:rPr>
          <w:cs/>
        </w:rPr>
        <w:t xml:space="preserve"> รูปแบบคือ </w:t>
      </w:r>
      <w:r w:rsidRPr="00950E4E">
        <w:t>Command Line Interface</w:t>
      </w:r>
      <w:r w:rsidR="00A927BC">
        <w:rPr>
          <w:rFonts w:hint="cs"/>
          <w:cs/>
        </w:rPr>
        <w:t xml:space="preserve"> </w:t>
      </w:r>
      <w:r w:rsidRPr="00950E4E">
        <w:t xml:space="preserve">(CLI) </w:t>
      </w:r>
      <w:r w:rsidR="00A927BC">
        <w:rPr>
          <w:cs/>
        </w:rPr>
        <w:t>และ</w:t>
      </w:r>
      <w:r w:rsidR="00A927BC">
        <w:rPr>
          <w:rFonts w:hint="cs"/>
          <w:cs/>
        </w:rPr>
        <w:t xml:space="preserve"> </w:t>
      </w:r>
      <w:r w:rsidR="00A927BC">
        <w:t>Graphical User Interface (GUI)</w:t>
      </w:r>
      <w:r w:rsidR="003A6508">
        <w:t xml:space="preserve"> </w:t>
      </w:r>
      <w:r w:rsidR="003A6508">
        <w:rPr>
          <w:rFonts w:hint="cs"/>
          <w:cs/>
        </w:rPr>
        <w:t xml:space="preserve">ซึ่ง </w:t>
      </w:r>
      <w:r w:rsidR="003A6508">
        <w:rPr>
          <w:rFonts w:hint="eastAsia"/>
          <w:lang w:eastAsia="ja-JP"/>
        </w:rPr>
        <w:t>G</w:t>
      </w:r>
      <w:r w:rsidR="003A6508">
        <w:rPr>
          <w:lang w:eastAsia="ja-JP"/>
        </w:rPr>
        <w:t xml:space="preserve">UI </w:t>
      </w:r>
      <w:r w:rsidR="003A6508">
        <w:rPr>
          <w:rFonts w:hint="cs"/>
          <w:cs/>
          <w:lang w:eastAsia="ja-JP"/>
        </w:rPr>
        <w:t xml:space="preserve">จะทำงานผ่าน </w:t>
      </w:r>
      <w:r w:rsidR="003A6508">
        <w:rPr>
          <w:rFonts w:hint="eastAsia"/>
          <w:lang w:eastAsia="ja-JP"/>
        </w:rPr>
        <w:t>R</w:t>
      </w:r>
      <w:r w:rsidR="003A6508">
        <w:rPr>
          <w:lang w:eastAsia="ja-JP"/>
        </w:rPr>
        <w:t xml:space="preserve">est API </w:t>
      </w:r>
      <w:r w:rsidR="003A6508">
        <w:rPr>
          <w:rFonts w:hint="cs"/>
          <w:cs/>
          <w:lang w:eastAsia="ja-JP"/>
        </w:rPr>
        <w:t>อีกทีหนึ่ง</w:t>
      </w:r>
      <w:r w:rsidR="003A6508">
        <w:rPr>
          <w:lang w:eastAsia="ja-JP"/>
        </w:rPr>
        <w:t xml:space="preserve"> </w:t>
      </w:r>
    </w:p>
    <w:p w14:paraId="4A2A09AE" w14:textId="0A25E983" w:rsidR="00B0499C" w:rsidRDefault="00950E4E" w:rsidP="001E3D53">
      <w:pPr>
        <w:pStyle w:val="ListParagraph"/>
        <w:numPr>
          <w:ilvl w:val="0"/>
          <w:numId w:val="9"/>
        </w:numPr>
        <w:ind w:left="0" w:firstLine="1080"/>
      </w:pPr>
      <w:r w:rsidRPr="00BA6EE4">
        <w:rPr>
          <w:b/>
          <w:bCs/>
        </w:rPr>
        <w:t>Control Layer</w:t>
      </w:r>
      <w:r w:rsidRPr="00950E4E">
        <w:t xml:space="preserve">: </w:t>
      </w:r>
      <w:r w:rsidR="008A1584">
        <w:rPr>
          <w:cs/>
        </w:rPr>
        <w:t>เป็น</w:t>
      </w:r>
      <w:r w:rsidR="00F2667C">
        <w:rPr>
          <w:rFonts w:hint="cs"/>
          <w:cs/>
        </w:rPr>
        <w:t>ตัวกลาง</w:t>
      </w:r>
      <w:r w:rsidR="00F62CC6">
        <w:rPr>
          <w:rFonts w:hint="cs"/>
          <w:cs/>
        </w:rPr>
        <w:t>การทำงาน</w:t>
      </w:r>
      <w:r w:rsidR="00F2667C">
        <w:rPr>
          <w:rFonts w:hint="cs"/>
          <w:cs/>
        </w:rPr>
        <w:t>ระหว่างโปรแกรมประยุกต์และ</w:t>
      </w:r>
      <w:r w:rsidR="00C568CB">
        <w:rPr>
          <w:rFonts w:hint="cs"/>
          <w:cs/>
        </w:rPr>
        <w:t>อุปกรณ์ภายใน</w:t>
      </w:r>
      <w:r w:rsidR="00F2667C">
        <w:rPr>
          <w:rFonts w:hint="cs"/>
          <w:cs/>
        </w:rPr>
        <w:t>ระบบเครือข่าย โดย</w:t>
      </w:r>
      <w:r w:rsidR="00B0499C">
        <w:rPr>
          <w:rFonts w:hint="cs"/>
          <w:cs/>
        </w:rPr>
        <w:t>จะทำหน้าที่</w:t>
      </w:r>
      <w:r w:rsidR="00F62CC6">
        <w:rPr>
          <w:rFonts w:hint="cs"/>
          <w:cs/>
        </w:rPr>
        <w:t>เป็นศูนย์กลางในการเชื่อมต่อ</w:t>
      </w:r>
      <w:r w:rsidR="00D2742A">
        <w:rPr>
          <w:rFonts w:hint="cs"/>
          <w:cs/>
        </w:rPr>
        <w:t>กับอุปกรณ์เครือข่ายทั้งหมด</w:t>
      </w:r>
      <w:r w:rsidR="003C59FC">
        <w:rPr>
          <w:rFonts w:hint="cs"/>
          <w:cs/>
        </w:rPr>
        <w:t>และทำ</w:t>
      </w:r>
      <w:r w:rsidR="00B0499C">
        <w:rPr>
          <w:rFonts w:hint="cs"/>
          <w:cs/>
        </w:rPr>
        <w:t>การจัดเก</w:t>
      </w:r>
      <w:r w:rsidR="009A5B0F">
        <w:rPr>
          <w:rFonts w:hint="cs"/>
          <w:cs/>
        </w:rPr>
        <w:t>็บข้อมูลจาก</w:t>
      </w:r>
      <w:r w:rsidR="009C0F2D">
        <w:rPr>
          <w:rFonts w:hint="cs"/>
          <w:cs/>
        </w:rPr>
        <w:t>อุปกรณ์ภายใน</w:t>
      </w:r>
      <w:r w:rsidR="009A5B0F">
        <w:rPr>
          <w:rFonts w:hint="cs"/>
          <w:cs/>
        </w:rPr>
        <w:t>ระบบเครือข่ายแล้วนำมาจัดเก็บเอาไว้ในฐานข้อมูล</w:t>
      </w:r>
      <w:r w:rsidR="0064425A">
        <w:rPr>
          <w:rFonts w:hint="cs"/>
          <w:cs/>
        </w:rPr>
        <w:t xml:space="preserve"> รวมไปถึงทำหน้าที่ในการส่งคำสั่งเพื่อควบคุมการทำงานของอุปกรณ์เครือข่าย</w:t>
      </w:r>
      <w:r w:rsidR="00454D83">
        <w:rPr>
          <w:rFonts w:hint="cs"/>
          <w:cs/>
        </w:rPr>
        <w:t>ให้เป็นไปตามที่โปรแกรมประยุกต์สั่งการ</w:t>
      </w:r>
      <w:r w:rsidR="004249B0">
        <w:rPr>
          <w:rFonts w:hint="cs"/>
          <w:cs/>
        </w:rPr>
        <w:t xml:space="preserve"> ซึ่งในการติดต่อกับโปรแกรมประยุกต์นั้นจะติดต่อผ่านทาง </w:t>
      </w:r>
      <w:r w:rsidR="004249B0">
        <w:t xml:space="preserve">API </w:t>
      </w:r>
      <w:r w:rsidR="004249B0">
        <w:rPr>
          <w:rFonts w:hint="cs"/>
          <w:cs/>
        </w:rPr>
        <w:t>ที่ได้มีการเปิดเอาไว้สำหรับให้เรียกใช้งาน</w:t>
      </w:r>
      <w:r w:rsidR="0064425A">
        <w:rPr>
          <w:rFonts w:hint="cs"/>
          <w:cs/>
        </w:rPr>
        <w:t xml:space="preserve"> </w:t>
      </w:r>
      <w:r w:rsidR="00532AB8">
        <w:rPr>
          <w:rFonts w:hint="cs"/>
          <w:cs/>
        </w:rPr>
        <w:t>และการติดต่อกับอุปกรณ์เครือข่าย</w:t>
      </w:r>
      <w:r w:rsidR="00051994">
        <w:rPr>
          <w:rFonts w:hint="cs"/>
          <w:cs/>
        </w:rPr>
        <w:t>นั้นจะใช้ช่องทางการเชื่อมต่อพิเศษที่สร้างเอาไว้สำหรับการติดต่อกับอุปกรณ์เครือข่ายแต่ละเครื่องโดยตรง</w:t>
      </w:r>
    </w:p>
    <w:p w14:paraId="3779B4DE" w14:textId="0B8F1BDB" w:rsidR="00297B8A" w:rsidRDefault="00950E4E" w:rsidP="001E3D53">
      <w:pPr>
        <w:pStyle w:val="ListParagraph"/>
        <w:numPr>
          <w:ilvl w:val="0"/>
          <w:numId w:val="9"/>
        </w:numPr>
        <w:ind w:left="0" w:firstLine="1080"/>
      </w:pPr>
      <w:r w:rsidRPr="00BA6EE4">
        <w:rPr>
          <w:b/>
          <w:bCs/>
        </w:rPr>
        <w:t>Infrastructure Layer</w:t>
      </w:r>
      <w:r w:rsidRPr="00950E4E">
        <w:t xml:space="preserve">: </w:t>
      </w:r>
      <w:r w:rsidRPr="00950E4E">
        <w:rPr>
          <w:cs/>
        </w:rPr>
        <w:t>เป็นส่วนของอุปกรณ์เครือข่ายที่ถูกบริหารจ</w:t>
      </w:r>
      <w:r w:rsidR="00A927BC">
        <w:rPr>
          <w:cs/>
        </w:rPr>
        <w:t>ัดการ ซึ่ง</w:t>
      </w:r>
      <w:r w:rsidR="00CC16AC">
        <w:rPr>
          <w:rFonts w:hint="cs"/>
          <w:cs/>
        </w:rPr>
        <w:t>ระบบที่พัฒนาขึ้น</w:t>
      </w:r>
      <w:r w:rsidR="0051776C">
        <w:rPr>
          <w:rFonts w:hint="cs"/>
          <w:cs/>
        </w:rPr>
        <w:t>มีจุดประสงค์เพื่อใช้งานร่วมกับ</w:t>
      </w:r>
      <w:r w:rsidR="00E60A85">
        <w:rPr>
          <w:rFonts w:hint="cs"/>
          <w:cs/>
        </w:rPr>
        <w:t>อุปกรณ์เครือข</w:t>
      </w:r>
      <w:r w:rsidR="000E6A3A">
        <w:rPr>
          <w:rFonts w:hint="cs"/>
          <w:cs/>
        </w:rPr>
        <w:t>่ายที่ไม่รองรับ</w:t>
      </w:r>
      <w:r w:rsidR="00E60A85">
        <w:rPr>
          <w:rFonts w:hint="cs"/>
          <w:cs/>
        </w:rPr>
        <w:t>การทำงานของเอสดีเอ็น</w:t>
      </w:r>
      <w:r w:rsidR="00487B3E">
        <w:rPr>
          <w:rFonts w:hint="cs"/>
          <w:cs/>
        </w:rPr>
        <w:t xml:space="preserve"> ทำให้</w:t>
      </w:r>
      <w:r w:rsidR="00B760A2">
        <w:rPr>
          <w:rFonts w:hint="cs"/>
          <w:cs/>
        </w:rPr>
        <w:t>ในการทำงาน</w:t>
      </w:r>
      <w:r w:rsidR="00890048">
        <w:rPr>
          <w:rFonts w:hint="cs"/>
          <w:cs/>
        </w:rPr>
        <w:t>อุปกรณ์เครือข่าย</w:t>
      </w:r>
      <w:r w:rsidR="00B760A2">
        <w:rPr>
          <w:rFonts w:hint="cs"/>
          <w:cs/>
        </w:rPr>
        <w:t>จะ</w:t>
      </w:r>
      <w:r w:rsidR="00487B3E">
        <w:rPr>
          <w:rFonts w:hint="cs"/>
          <w:cs/>
        </w:rPr>
        <w:t xml:space="preserve">ไม่มีความสามารถในการส่งข้อมูลหรือรับคำสั่งจากชั้น </w:t>
      </w:r>
      <w:r w:rsidR="00487B3E">
        <w:t xml:space="preserve">Control </w:t>
      </w:r>
      <w:r w:rsidR="00487B3E">
        <w:rPr>
          <w:rFonts w:hint="cs"/>
          <w:cs/>
        </w:rPr>
        <w:t>โดยตรง</w:t>
      </w:r>
      <w:r w:rsidR="00CC16AC">
        <w:rPr>
          <w:rFonts w:hint="cs"/>
          <w:cs/>
        </w:rPr>
        <w:t xml:space="preserve"> </w:t>
      </w:r>
      <w:r w:rsidR="00825167">
        <w:rPr>
          <w:rFonts w:hint="cs"/>
          <w:cs/>
        </w:rPr>
        <w:t>จึงต้องมีการใช้งาน</w:t>
      </w:r>
      <w:r w:rsidR="00CF2E87">
        <w:rPr>
          <w:rFonts w:hint="cs"/>
          <w:cs/>
        </w:rPr>
        <w:t>กระบวนการต่าง ๆ ในการจัดเก็บข้อมูลและควบคุมการทำงานของอุปกรณ์เครือข่าย</w:t>
      </w:r>
      <w:r w:rsidR="00153B60">
        <w:rPr>
          <w:rFonts w:hint="cs"/>
          <w:cs/>
        </w:rPr>
        <w:t xml:space="preserve"> </w:t>
      </w:r>
      <w:r w:rsidR="00C62BB1">
        <w:rPr>
          <w:rFonts w:hint="cs"/>
          <w:cs/>
        </w:rPr>
        <w:t>ซึ่งกระบวนการที่ใช</w:t>
      </w:r>
      <w:r w:rsidR="00CF4755">
        <w:rPr>
          <w:rFonts w:hint="cs"/>
          <w:cs/>
        </w:rPr>
        <w:t>้</w:t>
      </w:r>
      <w:r w:rsidR="00D02BB4">
        <w:rPr>
          <w:rFonts w:hint="cs"/>
          <w:cs/>
        </w:rPr>
        <w:t>อาจขึ้นอยู่กับ</w:t>
      </w:r>
      <w:r w:rsidR="00CF4755">
        <w:rPr>
          <w:rFonts w:hint="cs"/>
          <w:cs/>
        </w:rPr>
        <w:t>อุปกรณ์เครือข่าย</w:t>
      </w:r>
      <w:r w:rsidR="00D02BB4">
        <w:rPr>
          <w:rFonts w:hint="cs"/>
          <w:cs/>
        </w:rPr>
        <w:t>ที่แตกต่างกัน</w:t>
      </w:r>
    </w:p>
    <w:p w14:paraId="4D59EB40" w14:textId="77777777" w:rsidR="00AB4470" w:rsidRDefault="00AB4470" w:rsidP="00AB4470">
      <w:pPr>
        <w:pStyle w:val="ListParagraph"/>
        <w:ind w:left="1080"/>
      </w:pPr>
    </w:p>
    <w:p w14:paraId="089F12A6" w14:textId="34A154E3" w:rsidR="00966B53" w:rsidRPr="00361751" w:rsidRDefault="00751520" w:rsidP="00361751">
      <w:pPr>
        <w:pStyle w:val="Heading2"/>
        <w:rPr>
          <w:color w:val="000000"/>
        </w:rPr>
      </w:pPr>
      <w:bookmarkStart w:id="1225" w:name="_Toc513390942"/>
      <w:bookmarkStart w:id="1226" w:name="_Toc513391662"/>
      <w:bookmarkStart w:id="1227" w:name="_Toc513392109"/>
      <w:bookmarkStart w:id="1228" w:name="_Toc513397177"/>
      <w:bookmarkStart w:id="1229" w:name="_Toc513398787"/>
      <w:bookmarkStart w:id="1230" w:name="_Toc513399095"/>
      <w:bookmarkStart w:id="1231" w:name="_Toc513408717"/>
      <w:bookmarkStart w:id="1232" w:name="_Toc513452014"/>
      <w:bookmarkStart w:id="1233" w:name="_Toc513453345"/>
      <w:bookmarkStart w:id="1234" w:name="_Toc513453398"/>
      <w:bookmarkStart w:id="1235" w:name="_Toc513454236"/>
      <w:bookmarkStart w:id="1236" w:name="_Toc513454845"/>
      <w:bookmarkStart w:id="1237" w:name="_Toc513456196"/>
      <w:bookmarkStart w:id="1238" w:name="_Toc513458482"/>
      <w:bookmarkStart w:id="1239" w:name="_Toc513458966"/>
      <w:bookmarkStart w:id="1240" w:name="_Toc513460902"/>
      <w:bookmarkStart w:id="1241" w:name="_Toc513463071"/>
      <w:bookmarkStart w:id="1242" w:name="_Toc513463911"/>
      <w:bookmarkStart w:id="1243" w:name="_Toc513464387"/>
      <w:bookmarkStart w:id="1244" w:name="_Toc513464753"/>
      <w:bookmarkStart w:id="1245" w:name="_Toc513466333"/>
      <w:bookmarkStart w:id="1246" w:name="_Toc513466574"/>
      <w:bookmarkStart w:id="1247" w:name="_Toc513468694"/>
      <w:bookmarkStart w:id="1248" w:name="_Toc513472613"/>
      <w:bookmarkStart w:id="1249" w:name="_Toc514945058"/>
      <w:bookmarkStart w:id="1250" w:name="_Toc515225634"/>
      <w:bookmarkStart w:id="1251" w:name="_Toc515225606"/>
      <w:bookmarkStart w:id="1252" w:name="_Toc515227489"/>
      <w:bookmarkStart w:id="1253" w:name="_Toc515520435"/>
      <w:r>
        <w:t xml:space="preserve">3.2 </w:t>
      </w:r>
      <w:r w:rsidR="00950E4E" w:rsidRPr="00297B8A">
        <w:rPr>
          <w:rFonts w:hint="cs"/>
          <w:cs/>
        </w:rPr>
        <w:t>การออกแบบระบบ</w:t>
      </w:r>
      <w:bookmarkStart w:id="1254" w:name="_Toc499536342"/>
      <w:bookmarkStart w:id="1255" w:name="_Toc499536744"/>
      <w:bookmarkStart w:id="1256" w:name="_Toc499538753"/>
      <w:bookmarkStart w:id="1257" w:name="_Toc499540189"/>
      <w:bookmarkStart w:id="1258" w:name="_Toc499540952"/>
      <w:bookmarkStart w:id="1259" w:name="_Toc499541484"/>
      <w:bookmarkStart w:id="1260" w:name="_Toc499541864"/>
      <w:bookmarkStart w:id="1261" w:name="_Toc499542333"/>
      <w:bookmarkStart w:id="1262" w:name="_Toc499543582"/>
      <w:bookmarkStart w:id="1263" w:name="_Toc499544078"/>
      <w:bookmarkStart w:id="1264" w:name="_Toc499544836"/>
      <w:bookmarkStart w:id="1265" w:name="_Toc499545339"/>
      <w:bookmarkStart w:id="1266" w:name="_Toc499547210"/>
      <w:bookmarkStart w:id="1267" w:name="_Toc499547704"/>
      <w:bookmarkStart w:id="1268" w:name="_Toc499547950"/>
      <w:bookmarkStart w:id="1269" w:name="_Toc499548892"/>
      <w:bookmarkStart w:id="1270" w:name="_Toc499549138"/>
      <w:bookmarkStart w:id="1271" w:name="_Toc499549425"/>
      <w:bookmarkStart w:id="1272" w:name="_Toc499560702"/>
      <w:bookmarkEnd w:id="1225"/>
      <w:bookmarkEnd w:id="1226"/>
      <w:bookmarkEnd w:id="1227"/>
      <w:bookmarkEnd w:id="1228"/>
      <w:bookmarkEnd w:id="1229"/>
      <w:bookmarkEnd w:id="1230"/>
      <w:bookmarkEnd w:id="1231"/>
      <w:bookmarkEnd w:id="1232"/>
      <w:bookmarkEnd w:id="1233"/>
      <w:bookmarkEnd w:id="1234"/>
      <w:bookmarkEnd w:id="1235"/>
      <w:bookmarkEnd w:id="1236"/>
      <w:bookmarkEnd w:id="1237"/>
      <w:bookmarkEnd w:id="1238"/>
      <w:bookmarkEnd w:id="1239"/>
      <w:bookmarkEnd w:id="1240"/>
      <w:bookmarkEnd w:id="1241"/>
      <w:bookmarkEnd w:id="1242"/>
      <w:bookmarkEnd w:id="1243"/>
      <w:bookmarkEnd w:id="1244"/>
      <w:bookmarkEnd w:id="1245"/>
      <w:bookmarkEnd w:id="1246"/>
      <w:bookmarkEnd w:id="1247"/>
      <w:bookmarkEnd w:id="1248"/>
      <w:bookmarkEnd w:id="1249"/>
      <w:bookmarkEnd w:id="1250"/>
      <w:bookmarkEnd w:id="1251"/>
      <w:bookmarkEnd w:id="1252"/>
      <w:bookmarkEnd w:id="1253"/>
      <w:r w:rsidR="007D4352" w:rsidRPr="00297B8A">
        <w:rPr>
          <w:color w:val="000000"/>
        </w:rPr>
        <w:t xml:space="preserve"> </w:t>
      </w:r>
    </w:p>
    <w:p w14:paraId="76C82A23" w14:textId="69EAE0EA" w:rsidR="004A25EE" w:rsidRPr="00165ECB" w:rsidRDefault="00F54D97" w:rsidP="00F54D97">
      <w:pPr>
        <w:pStyle w:val="Heading3"/>
        <w:ind w:firstLine="720"/>
      </w:pPr>
      <w:bookmarkStart w:id="1273" w:name="_Toc513390943"/>
      <w:bookmarkStart w:id="1274" w:name="_Toc513391663"/>
      <w:bookmarkStart w:id="1275" w:name="_Toc513392110"/>
      <w:bookmarkStart w:id="1276" w:name="_Toc513397178"/>
      <w:bookmarkStart w:id="1277" w:name="_Toc513398788"/>
      <w:bookmarkStart w:id="1278" w:name="_Toc513399096"/>
      <w:bookmarkStart w:id="1279" w:name="_Toc513408718"/>
      <w:bookmarkStart w:id="1280" w:name="_Toc513452015"/>
      <w:bookmarkStart w:id="1281" w:name="_Toc513453346"/>
      <w:bookmarkStart w:id="1282" w:name="_Toc513453399"/>
      <w:bookmarkStart w:id="1283" w:name="_Toc513454237"/>
      <w:bookmarkStart w:id="1284" w:name="_Toc513454846"/>
      <w:bookmarkStart w:id="1285" w:name="_Toc513456197"/>
      <w:bookmarkStart w:id="1286" w:name="_Toc513458483"/>
      <w:bookmarkStart w:id="1287" w:name="_Toc513458967"/>
      <w:bookmarkStart w:id="1288" w:name="_Toc513460903"/>
      <w:bookmarkStart w:id="1289" w:name="_Toc513463072"/>
      <w:bookmarkStart w:id="1290" w:name="_Toc513463912"/>
      <w:bookmarkStart w:id="1291" w:name="_Toc513464388"/>
      <w:bookmarkStart w:id="1292" w:name="_Toc513464754"/>
      <w:bookmarkStart w:id="1293" w:name="_Toc513466334"/>
      <w:bookmarkStart w:id="1294" w:name="_Toc513466575"/>
      <w:bookmarkStart w:id="1295" w:name="_Toc513468695"/>
      <w:bookmarkStart w:id="1296" w:name="_Toc513472614"/>
      <w:bookmarkStart w:id="1297" w:name="_Toc514945059"/>
      <w:bookmarkStart w:id="1298" w:name="_Toc515225635"/>
      <w:bookmarkStart w:id="1299" w:name="_Toc515225670"/>
      <w:bookmarkStart w:id="1300" w:name="_Toc515227490"/>
      <w:bookmarkStart w:id="1301" w:name="_Toc515520436"/>
      <w:r>
        <w:rPr>
          <w:rFonts w:hint="cs"/>
          <w:cs/>
        </w:rPr>
        <w:t xml:space="preserve">3.2.1 </w:t>
      </w:r>
      <w:r w:rsidR="00102E97">
        <w:rPr>
          <w:rFonts w:hint="cs"/>
          <w:cs/>
        </w:rPr>
        <w:t>ส่วนติดต่อผู้ใช้งาน</w:t>
      </w:r>
      <w:bookmarkEnd w:id="1273"/>
      <w:bookmarkEnd w:id="1274"/>
      <w:bookmarkEnd w:id="1275"/>
      <w:bookmarkEnd w:id="1276"/>
      <w:bookmarkEnd w:id="1277"/>
      <w:bookmarkEnd w:id="1278"/>
      <w:bookmarkEnd w:id="1279"/>
      <w:bookmarkEnd w:id="1280"/>
      <w:bookmarkEnd w:id="1281"/>
      <w:bookmarkEnd w:id="1282"/>
      <w:bookmarkEnd w:id="1283"/>
      <w:bookmarkEnd w:id="1284"/>
      <w:bookmarkEnd w:id="1285"/>
      <w:bookmarkEnd w:id="1286"/>
      <w:bookmarkEnd w:id="1287"/>
      <w:bookmarkEnd w:id="1288"/>
      <w:bookmarkEnd w:id="1289"/>
      <w:bookmarkEnd w:id="1290"/>
      <w:bookmarkEnd w:id="1291"/>
      <w:bookmarkEnd w:id="1292"/>
      <w:bookmarkEnd w:id="1293"/>
      <w:bookmarkEnd w:id="1294"/>
      <w:bookmarkEnd w:id="1295"/>
      <w:bookmarkEnd w:id="1296"/>
      <w:bookmarkEnd w:id="1297"/>
      <w:bookmarkEnd w:id="1298"/>
      <w:bookmarkEnd w:id="1299"/>
      <w:bookmarkEnd w:id="1300"/>
      <w:bookmarkEnd w:id="1301"/>
    </w:p>
    <w:p w14:paraId="4377B7E5" w14:textId="00CAEAA5" w:rsidR="004A25EE" w:rsidRDefault="00783592" w:rsidP="00E92AF1">
      <w:pPr>
        <w:ind w:firstLine="720"/>
      </w:pPr>
      <w:r>
        <w:rPr>
          <w:rFonts w:hint="cs"/>
          <w:cs/>
        </w:rPr>
        <w:t>ทำ</w:t>
      </w:r>
      <w:r w:rsidR="004A25EE">
        <w:rPr>
          <w:rFonts w:hint="cs"/>
          <w:cs/>
        </w:rPr>
        <w:t>หน้าที่ในการรับคำสั่งและแสดงผลการทำงานต่าง</w:t>
      </w:r>
      <w:r w:rsidR="00D565ED">
        <w:rPr>
          <w:rFonts w:hint="cs"/>
          <w:cs/>
        </w:rPr>
        <w:t xml:space="preserve"> </w:t>
      </w:r>
      <w:r w:rsidR="00872CD4">
        <w:rPr>
          <w:rFonts w:hint="cs"/>
          <w:cs/>
        </w:rPr>
        <w:t xml:space="preserve">ๆ ให้แก่ผู้ใช้งาน </w:t>
      </w:r>
      <w:r w:rsidR="00A60456">
        <w:rPr>
          <w:rFonts w:hint="cs"/>
          <w:cs/>
        </w:rPr>
        <w:t>ซึ่งในการทำงาน</w:t>
      </w:r>
      <w:r w:rsidR="007E11E3">
        <w:rPr>
          <w:rFonts w:hint="cs"/>
          <w:cs/>
        </w:rPr>
        <w:t>ส่วนติดต่อผู้ใช้งาน</w:t>
      </w:r>
      <w:r w:rsidR="00A60456">
        <w:rPr>
          <w:rFonts w:hint="cs"/>
          <w:cs/>
        </w:rPr>
        <w:t>จะ</w:t>
      </w:r>
      <w:r w:rsidR="00C003EB">
        <w:rPr>
          <w:rFonts w:hint="cs"/>
          <w:cs/>
        </w:rPr>
        <w:t>เรียกใช้งาน</w:t>
      </w:r>
      <w:r w:rsidR="008D4E11">
        <w:rPr>
          <w:rFonts w:hint="cs"/>
          <w:cs/>
        </w:rPr>
        <w:t xml:space="preserve"> </w:t>
      </w:r>
      <w:r w:rsidR="008D4E11">
        <w:t>API</w:t>
      </w:r>
      <w:r w:rsidR="00C003EB">
        <w:rPr>
          <w:rFonts w:hint="cs"/>
          <w:cs/>
        </w:rPr>
        <w:t xml:space="preserve"> ต่าง ๆ ของชั้น </w:t>
      </w:r>
      <w:r w:rsidR="00C003EB">
        <w:t>Control</w:t>
      </w:r>
      <w:r w:rsidR="00A60456">
        <w:t xml:space="preserve"> </w:t>
      </w:r>
      <w:r w:rsidR="00A60456">
        <w:rPr>
          <w:rFonts w:hint="cs"/>
          <w:cs/>
        </w:rPr>
        <w:t xml:space="preserve">ในการทำงาน </w:t>
      </w:r>
      <w:r w:rsidR="006F77A7">
        <w:rPr>
          <w:rFonts w:hint="cs"/>
          <w:cs/>
        </w:rPr>
        <w:t>ทั้งการเรียกดูข้อมูลของระบบเครือข่ายและการ</w:t>
      </w:r>
      <w:r w:rsidR="00050202">
        <w:rPr>
          <w:rFonts w:hint="cs"/>
          <w:cs/>
        </w:rPr>
        <w:t>สั่งการควบคุมการทำงานของระบบเครือข่าย</w:t>
      </w:r>
      <w:r w:rsidR="00D333B8">
        <w:rPr>
          <w:rFonts w:hint="cs"/>
          <w:cs/>
        </w:rPr>
        <w:t xml:space="preserve"> การทำงานทั้งหมดจะทำงานผ่านชั้น </w:t>
      </w:r>
      <w:r w:rsidR="00D333B8">
        <w:t xml:space="preserve">Control </w:t>
      </w:r>
      <w:r w:rsidR="00AD2586">
        <w:rPr>
          <w:rFonts w:hint="cs"/>
          <w:cs/>
        </w:rPr>
        <w:t>ไม่จำเป็นต้องติดต่อกับอุปกรณ์เครือข่ายเองโดยตรง</w:t>
      </w:r>
      <w:r w:rsidR="00050202">
        <w:rPr>
          <w:rFonts w:hint="cs"/>
          <w:cs/>
        </w:rPr>
        <w:t xml:space="preserve"> </w:t>
      </w:r>
      <w:r w:rsidR="00872CD4">
        <w:rPr>
          <w:rFonts w:hint="cs"/>
          <w:cs/>
        </w:rPr>
        <w:t>โดยที่ระบบ</w:t>
      </w:r>
      <w:r w:rsidR="009E46A8">
        <w:rPr>
          <w:rFonts w:hint="cs"/>
          <w:cs/>
        </w:rPr>
        <w:t>จัดการจราจรเครือข่ายที่พัฒนาขึ้น</w:t>
      </w:r>
      <w:r w:rsidR="004A25EE">
        <w:rPr>
          <w:rFonts w:hint="cs"/>
          <w:cs/>
        </w:rPr>
        <w:t xml:space="preserve">มีรูปแบบของส่วนติดต่อผู้ใช้งานอยู่ </w:t>
      </w:r>
      <w:r w:rsidR="004A25EE">
        <w:t xml:space="preserve">2 </w:t>
      </w:r>
      <w:r w:rsidR="004A25EE">
        <w:rPr>
          <w:rFonts w:hint="cs"/>
          <w:cs/>
        </w:rPr>
        <w:t>รูปแบบ คือ</w:t>
      </w:r>
    </w:p>
    <w:p w14:paraId="11FD3437" w14:textId="2E8F24A2" w:rsidR="004A25EE" w:rsidRDefault="004A25EE" w:rsidP="001E3D53">
      <w:pPr>
        <w:pStyle w:val="ListParagraph"/>
        <w:numPr>
          <w:ilvl w:val="0"/>
          <w:numId w:val="12"/>
        </w:numPr>
        <w:ind w:left="0" w:firstLine="1440"/>
      </w:pPr>
      <w:r w:rsidRPr="004A25EE">
        <w:t>Command Line</w:t>
      </w:r>
      <w:r>
        <w:t xml:space="preserve"> Interface (CLI)</w:t>
      </w:r>
      <w:r w:rsidR="00BA6EE4">
        <w:t>:</w:t>
      </w:r>
      <w:r>
        <w:t xml:space="preserve"> </w:t>
      </w:r>
      <w:r w:rsidR="00983700">
        <w:rPr>
          <w:rFonts w:hint="cs"/>
          <w:cs/>
        </w:rPr>
        <w:t>เป็นรูปแบบ</w:t>
      </w:r>
      <w:r w:rsidR="00295BE7">
        <w:rPr>
          <w:rFonts w:hint="cs"/>
          <w:cs/>
        </w:rPr>
        <w:t>การ</w:t>
      </w:r>
      <w:r w:rsidR="001649C5">
        <w:rPr>
          <w:rFonts w:hint="cs"/>
          <w:cs/>
        </w:rPr>
        <w:t>สั่งการ</w:t>
      </w:r>
      <w:r w:rsidR="00BE24DF">
        <w:rPr>
          <w:rFonts w:hint="cs"/>
          <w:cs/>
        </w:rPr>
        <w:t>และแสดงผล</w:t>
      </w:r>
      <w:r w:rsidR="001649C5">
        <w:rPr>
          <w:rFonts w:hint="cs"/>
          <w:cs/>
        </w:rPr>
        <w:t>การทำงาน</w:t>
      </w:r>
      <w:r w:rsidR="00331BEE" w:rsidRPr="004A25EE">
        <w:rPr>
          <w:rFonts w:hint="cs"/>
          <w:cs/>
        </w:rPr>
        <w:t>ในรูปแบบของ</w:t>
      </w:r>
      <w:r w:rsidR="00331BEE">
        <w:rPr>
          <w:rFonts w:hint="cs"/>
          <w:cs/>
        </w:rPr>
        <w:t>ตัวอักษร</w:t>
      </w:r>
      <w:r w:rsidR="001649C5">
        <w:rPr>
          <w:rFonts w:hint="cs"/>
          <w:cs/>
        </w:rPr>
        <w:t xml:space="preserve"> </w:t>
      </w:r>
      <w:r w:rsidR="00DD7856">
        <w:rPr>
          <w:rFonts w:hint="cs"/>
          <w:cs/>
        </w:rPr>
        <w:t>โดยการใช้งาน</w:t>
      </w:r>
      <w:r w:rsidR="00CB26AA">
        <w:rPr>
          <w:rFonts w:hint="cs"/>
          <w:cs/>
        </w:rPr>
        <w:t>จะสั่งการ</w:t>
      </w:r>
      <w:r w:rsidR="00D57F6E">
        <w:rPr>
          <w:rFonts w:hint="cs"/>
          <w:cs/>
        </w:rPr>
        <w:t>ระบบ</w:t>
      </w:r>
      <w:r w:rsidR="00CB26AA">
        <w:rPr>
          <w:rFonts w:hint="cs"/>
          <w:cs/>
        </w:rPr>
        <w:t>ผ่าน</w:t>
      </w:r>
      <w:r w:rsidR="00CB26AA">
        <w:rPr>
          <w:rFonts w:asciiTheme="majorBidi" w:hAnsiTheme="majorBidi" w:cstheme="majorBidi" w:hint="cs"/>
          <w:color w:val="000000"/>
          <w:cs/>
        </w:rPr>
        <w:t>การพิมพ์</w:t>
      </w:r>
      <w:r w:rsidR="005C315B">
        <w:rPr>
          <w:rFonts w:hint="cs"/>
          <w:cs/>
        </w:rPr>
        <w:t>คำสั่ง</w:t>
      </w:r>
      <w:r w:rsidR="003D45D5">
        <w:rPr>
          <w:rFonts w:hint="cs"/>
          <w:cs/>
        </w:rPr>
        <w:t>ที่มี</w:t>
      </w:r>
      <w:r w:rsidR="000F269F">
        <w:rPr>
          <w:rFonts w:hint="cs"/>
          <w:cs/>
        </w:rPr>
        <w:t>ลักษณะโครงสร้าง</w:t>
      </w:r>
      <w:r w:rsidR="003A326D">
        <w:rPr>
          <w:rFonts w:asciiTheme="majorBidi" w:hAnsiTheme="majorBidi" w:cstheme="majorBidi" w:hint="cs"/>
          <w:color w:val="000000"/>
          <w:cs/>
        </w:rPr>
        <w:t>ตามที่กำหนด</w:t>
      </w:r>
      <w:r w:rsidR="005C315B">
        <w:rPr>
          <w:rFonts w:hint="cs"/>
          <w:cs/>
        </w:rPr>
        <w:t xml:space="preserve"> </w:t>
      </w:r>
      <w:r w:rsidR="00BE24DF">
        <w:rPr>
          <w:rFonts w:hint="cs"/>
          <w:cs/>
        </w:rPr>
        <w:t>ซึ่ง</w:t>
      </w:r>
      <w:r w:rsidR="00D565ED">
        <w:rPr>
          <w:rFonts w:hint="cs"/>
          <w:cs/>
        </w:rPr>
        <w:t>คำสั่ง</w:t>
      </w:r>
      <w:r w:rsidR="00D57F6E">
        <w:rPr>
          <w:rFonts w:hint="cs"/>
          <w:cs/>
        </w:rPr>
        <w:t>ที่ใช้</w:t>
      </w:r>
      <w:r w:rsidR="00BE24DF">
        <w:rPr>
          <w:rFonts w:hint="cs"/>
          <w:cs/>
        </w:rPr>
        <w:t>ภายในระบบจะอ้างอิงมาจากรูปแบบ</w:t>
      </w:r>
      <w:r w:rsidR="00567733">
        <w:rPr>
          <w:rFonts w:hint="cs"/>
          <w:cs/>
        </w:rPr>
        <w:t>คำสั่งของอุปกรณ์เครือข่าย</w:t>
      </w:r>
      <w:r w:rsidR="00C6254B">
        <w:rPr>
          <w:rFonts w:hint="cs"/>
          <w:cs/>
        </w:rPr>
        <w:t>ของ</w:t>
      </w:r>
      <w:r w:rsidR="00C6254B">
        <w:t xml:space="preserve"> Cisco</w:t>
      </w:r>
      <w:r w:rsidR="00BE24DF">
        <w:rPr>
          <w:rFonts w:hint="cs"/>
          <w:cs/>
        </w:rPr>
        <w:t xml:space="preserve"> ทำให้ผู้ที่คุ้นเคยกับการใช้งานอุปกรณ์เครือข่าย</w:t>
      </w:r>
      <w:r w:rsidR="00C6254B">
        <w:rPr>
          <w:rFonts w:hint="cs"/>
          <w:cs/>
        </w:rPr>
        <w:t xml:space="preserve">ของ </w:t>
      </w:r>
      <w:r w:rsidR="00C6254B">
        <w:t xml:space="preserve">Cisco </w:t>
      </w:r>
      <w:r w:rsidR="00BE24DF">
        <w:rPr>
          <w:rFonts w:hint="cs"/>
          <w:cs/>
        </w:rPr>
        <w:t>สามารถ</w:t>
      </w:r>
      <w:r w:rsidR="00271546">
        <w:rPr>
          <w:rFonts w:hint="cs"/>
          <w:cs/>
        </w:rPr>
        <w:t>ทำความเข้าใจคำสั่งที่</w:t>
      </w:r>
      <w:r w:rsidR="00275139">
        <w:rPr>
          <w:rFonts w:hint="cs"/>
          <w:cs/>
        </w:rPr>
        <w:t>ใช้</w:t>
      </w:r>
      <w:r w:rsidR="00271546">
        <w:rPr>
          <w:rFonts w:hint="cs"/>
          <w:cs/>
        </w:rPr>
        <w:t>ภายใน</w:t>
      </w:r>
      <w:r w:rsidR="00BE24DF">
        <w:rPr>
          <w:rFonts w:hint="cs"/>
          <w:cs/>
        </w:rPr>
        <w:t>ระบบ</w:t>
      </w:r>
      <w:r w:rsidR="00271546">
        <w:rPr>
          <w:rFonts w:hint="cs"/>
          <w:cs/>
        </w:rPr>
        <w:t>ได้ไม่ยาก</w:t>
      </w:r>
      <w:r w:rsidR="00BE24DF">
        <w:rPr>
          <w:rFonts w:hint="cs"/>
          <w:cs/>
        </w:rPr>
        <w:t xml:space="preserve"> อีกทั้ง</w:t>
      </w:r>
      <w:r w:rsidR="001643FB">
        <w:rPr>
          <w:rFonts w:hint="cs"/>
          <w:cs/>
        </w:rPr>
        <w:t>ระบบ</w:t>
      </w:r>
      <w:r w:rsidR="00F91565">
        <w:rPr>
          <w:rFonts w:hint="cs"/>
          <w:cs/>
        </w:rPr>
        <w:t>ยัง</w:t>
      </w:r>
      <w:r w:rsidR="001643FB">
        <w:rPr>
          <w:rFonts w:hint="cs"/>
          <w:cs/>
        </w:rPr>
        <w:t>มีเครื่องมือสำหรับช่วยเหลือ</w:t>
      </w:r>
      <w:r w:rsidR="0023672A">
        <w:rPr>
          <w:rFonts w:hint="cs"/>
          <w:cs/>
        </w:rPr>
        <w:t>ใน</w:t>
      </w:r>
      <w:r w:rsidR="000372A2">
        <w:rPr>
          <w:rFonts w:hint="cs"/>
          <w:cs/>
        </w:rPr>
        <w:t>การค้นหา</w:t>
      </w:r>
      <w:r w:rsidR="000372A2">
        <w:rPr>
          <w:rFonts w:hint="cs"/>
          <w:cs/>
        </w:rPr>
        <w:lastRenderedPageBreak/>
        <w:t>คำสั่ง</w:t>
      </w:r>
      <w:r w:rsidR="001643FB">
        <w:rPr>
          <w:rFonts w:hint="cs"/>
          <w:cs/>
        </w:rPr>
        <w:t xml:space="preserve"> คือ</w:t>
      </w:r>
      <w:r w:rsidR="00BE24DF">
        <w:rPr>
          <w:rFonts w:hint="cs"/>
          <w:cs/>
        </w:rPr>
        <w:t xml:space="preserve"> </w:t>
      </w:r>
      <w:r w:rsidR="00F07743">
        <w:rPr>
          <w:rFonts w:hint="cs"/>
          <w:cs/>
        </w:rPr>
        <w:t xml:space="preserve">พิมพ์คำสั่ง </w:t>
      </w:r>
      <w:r w:rsidR="00BE24DF">
        <w:t xml:space="preserve">help </w:t>
      </w:r>
      <w:r w:rsidR="00F07743">
        <w:rPr>
          <w:rFonts w:hint="cs"/>
          <w:cs/>
        </w:rPr>
        <w:t>เพื่อเรียกดูคำสั่งที่สามารถใช้งานได้ ซึ่งเป็นความสามารถในลักษณะเดียวกับ</w:t>
      </w:r>
      <w:r w:rsidR="00D83C8D">
        <w:rPr>
          <w:rFonts w:hint="cs"/>
          <w:cs/>
        </w:rPr>
        <w:t>อุปกรณ์เครือข่ายของ</w:t>
      </w:r>
      <w:r w:rsidR="00D83C8D">
        <w:t xml:space="preserve"> Cisco</w:t>
      </w:r>
    </w:p>
    <w:p w14:paraId="5393C001" w14:textId="77AA14AC" w:rsidR="00697C31" w:rsidRDefault="00697C31" w:rsidP="00683165">
      <w:pPr>
        <w:jc w:val="center"/>
        <w:rPr>
          <w:rFonts w:asciiTheme="majorBidi" w:hAnsiTheme="majorBidi" w:cstheme="majorBidi"/>
          <w:color w:val="000000"/>
        </w:rPr>
      </w:pPr>
      <w:r>
        <w:rPr>
          <w:noProof/>
        </w:rPr>
        <w:drawing>
          <wp:inline distT="0" distB="0" distL="0" distR="0" wp14:anchorId="63594536" wp14:editId="2D479986">
            <wp:extent cx="3835400" cy="202113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1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7380" cy="2048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7036B" w14:textId="450409BF" w:rsidR="00697C31" w:rsidRPr="00AE2002" w:rsidRDefault="00091CDE" w:rsidP="00091CDE">
      <w:pPr>
        <w:pStyle w:val="Caption"/>
      </w:pPr>
      <w:bookmarkStart w:id="1302" w:name="_Toc513397156"/>
      <w:bookmarkStart w:id="1303" w:name="_Toc513398766"/>
      <w:bookmarkStart w:id="1304" w:name="_Toc513399074"/>
      <w:bookmarkStart w:id="1305" w:name="_Toc513458439"/>
      <w:bookmarkStart w:id="1306" w:name="_Toc513458913"/>
      <w:bookmarkStart w:id="1307" w:name="_Toc513460849"/>
      <w:bookmarkStart w:id="1308" w:name="_Toc513463018"/>
      <w:bookmarkStart w:id="1309" w:name="_Toc513463858"/>
      <w:bookmarkStart w:id="1310" w:name="_Toc513464334"/>
      <w:bookmarkStart w:id="1311" w:name="_Toc513464700"/>
      <w:bookmarkStart w:id="1312" w:name="_Toc513466280"/>
      <w:bookmarkStart w:id="1313" w:name="_Toc513466521"/>
      <w:bookmarkStart w:id="1314" w:name="_Toc513468641"/>
      <w:bookmarkStart w:id="1315" w:name="_Toc513472560"/>
      <w:bookmarkStart w:id="1316" w:name="_Toc515227556"/>
      <w:bookmarkStart w:id="1317" w:name="_Toc515228223"/>
      <w:bookmarkStart w:id="1318" w:name="_Toc515233089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2</w:t>
      </w:r>
      <w:r w:rsidR="00C30660">
        <w:rPr>
          <w:noProof/>
        </w:rPr>
        <w:fldChar w:fldCharType="end"/>
      </w:r>
      <w:r w:rsidR="00F94C75">
        <w:rPr>
          <w:rFonts w:hint="cs"/>
          <w:cs/>
        </w:rPr>
        <w:t xml:space="preserve"> </w:t>
      </w:r>
      <w:r w:rsidR="00697C31" w:rsidRPr="00974A45">
        <w:rPr>
          <w:rFonts w:hint="cs"/>
          <w:b w:val="0"/>
          <w:bCs w:val="0"/>
          <w:cs/>
        </w:rPr>
        <w:t xml:space="preserve">แสดงตัวอย่าง </w:t>
      </w:r>
      <w:r w:rsidR="00697C31" w:rsidRPr="00974A45">
        <w:rPr>
          <w:b w:val="0"/>
          <w:bCs w:val="0"/>
        </w:rPr>
        <w:t>Command Line Interface</w:t>
      </w:r>
      <w:bookmarkEnd w:id="1302"/>
      <w:bookmarkEnd w:id="1303"/>
      <w:bookmarkEnd w:id="1304"/>
      <w:bookmarkEnd w:id="1305"/>
      <w:bookmarkEnd w:id="1306"/>
      <w:bookmarkEnd w:id="1307"/>
      <w:bookmarkEnd w:id="1308"/>
      <w:bookmarkEnd w:id="1309"/>
      <w:bookmarkEnd w:id="1310"/>
      <w:bookmarkEnd w:id="1311"/>
      <w:bookmarkEnd w:id="1312"/>
      <w:bookmarkEnd w:id="1313"/>
      <w:bookmarkEnd w:id="1314"/>
      <w:bookmarkEnd w:id="1315"/>
      <w:bookmarkEnd w:id="1316"/>
      <w:bookmarkEnd w:id="1317"/>
      <w:bookmarkEnd w:id="1318"/>
    </w:p>
    <w:p w14:paraId="51399250" w14:textId="77777777" w:rsidR="00F346A4" w:rsidRPr="00F346A4" w:rsidRDefault="00F346A4" w:rsidP="00F346A4"/>
    <w:p w14:paraId="69892AFB" w14:textId="5D01C978" w:rsidR="009D4EB1" w:rsidRDefault="00A927BC" w:rsidP="001E3D53">
      <w:pPr>
        <w:pStyle w:val="ListParagraph"/>
        <w:numPr>
          <w:ilvl w:val="0"/>
          <w:numId w:val="12"/>
        </w:numPr>
        <w:ind w:left="0" w:firstLine="1440"/>
        <w:rPr>
          <w:cs/>
        </w:rPr>
      </w:pPr>
      <w:r>
        <w:t>Graphical User Interface</w:t>
      </w:r>
      <w:r w:rsidR="004A25EE">
        <w:t xml:space="preserve"> </w:t>
      </w:r>
      <w:r w:rsidR="002C1FEE">
        <w:t xml:space="preserve">(GUI) </w:t>
      </w:r>
      <w:r w:rsidR="00DD3311">
        <w:rPr>
          <w:rFonts w:hint="cs"/>
          <w:cs/>
        </w:rPr>
        <w:t>เป็นการใช้งาน</w:t>
      </w:r>
      <w:r w:rsidR="00254B2F">
        <w:rPr>
          <w:rFonts w:hint="cs"/>
          <w:cs/>
        </w:rPr>
        <w:t>ระบบ</w:t>
      </w:r>
      <w:r w:rsidR="00DD3311">
        <w:rPr>
          <w:rFonts w:hint="cs"/>
          <w:cs/>
        </w:rPr>
        <w:t xml:space="preserve">ในรูปแบบของเว็บไซต์ </w:t>
      </w:r>
      <w:r w:rsidR="00F414E6">
        <w:rPr>
          <w:rFonts w:hint="cs"/>
          <w:cs/>
        </w:rPr>
        <w:t>โดยผู้ใช้</w:t>
      </w:r>
      <w:r w:rsidR="00DD3311">
        <w:rPr>
          <w:rFonts w:hint="cs"/>
          <w:cs/>
        </w:rPr>
        <w:t>สามารถใช้งานระบบ</w:t>
      </w:r>
      <w:r w:rsidR="00896E44">
        <w:rPr>
          <w:rFonts w:hint="cs"/>
          <w:cs/>
        </w:rPr>
        <w:t>หรือเรียกดูข้อมูล</w:t>
      </w:r>
      <w:r w:rsidR="00176C89">
        <w:rPr>
          <w:rFonts w:hint="cs"/>
          <w:cs/>
        </w:rPr>
        <w:t>การทำงาน</w:t>
      </w:r>
      <w:r w:rsidR="006A5DA0">
        <w:rPr>
          <w:rFonts w:hint="cs"/>
          <w:cs/>
        </w:rPr>
        <w:t>ของระบบเครือข่ายผ่านเว็บไซต์ได้เลย</w:t>
      </w:r>
      <w:r w:rsidR="00176C89">
        <w:rPr>
          <w:rFonts w:hint="cs"/>
          <w:cs/>
        </w:rPr>
        <w:t xml:space="preserve"> </w:t>
      </w:r>
      <w:r w:rsidR="006A5DA0">
        <w:rPr>
          <w:rFonts w:hint="cs"/>
          <w:cs/>
        </w:rPr>
        <w:t>อีกทั้ง</w:t>
      </w:r>
      <w:r w:rsidR="008B4636">
        <w:rPr>
          <w:rFonts w:hint="cs"/>
          <w:cs/>
        </w:rPr>
        <w:t>ยังสามารถเรียกดูแผนภาพ</w:t>
      </w:r>
      <w:r w:rsidR="005160EE">
        <w:rPr>
          <w:rFonts w:hint="cs"/>
          <w:cs/>
        </w:rPr>
        <w:t>การเชื่อมต่อของระบบเครือข่ายที่แสดง</w:t>
      </w:r>
      <w:r w:rsidR="00085141">
        <w:rPr>
          <w:rFonts w:hint="cs"/>
          <w:cs/>
        </w:rPr>
        <w:t>ปริมาณการใช้งานของเส้นทางต่าง ๆ ภายในระบบเครือข่าย</w:t>
      </w:r>
      <w:r w:rsidR="00ED083B">
        <w:rPr>
          <w:rFonts w:hint="cs"/>
          <w:cs/>
        </w:rPr>
        <w:t>ในรูปแบบของกราฟฟิคแบบเรียลไทม์ได้อีกด้วย</w:t>
      </w:r>
      <w:r w:rsidR="005160EE">
        <w:rPr>
          <w:rFonts w:hint="cs"/>
          <w:cs/>
        </w:rPr>
        <w:t xml:space="preserve"> </w:t>
      </w:r>
    </w:p>
    <w:p w14:paraId="3C5D31DE" w14:textId="77777777" w:rsidR="00497E2E" w:rsidRDefault="00BC255C" w:rsidP="00190E3C">
      <w:pPr>
        <w:pStyle w:val="Caption"/>
      </w:pPr>
      <w:r>
        <w:rPr>
          <w:noProof/>
        </w:rPr>
        <w:drawing>
          <wp:inline distT="0" distB="0" distL="0" distR="0" wp14:anchorId="7895BC9D" wp14:editId="0D8AB9BB">
            <wp:extent cx="5270500" cy="3196742"/>
            <wp:effectExtent l="0" t="0" r="635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652"/>
                    <a:stretch/>
                  </pic:blipFill>
                  <pic:spPr bwMode="auto">
                    <a:xfrm>
                      <a:off x="0" y="0"/>
                      <a:ext cx="5270500" cy="3196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BD6A2" w14:textId="0FBC9B16" w:rsidR="00BC255C" w:rsidRDefault="00091CDE" w:rsidP="00091CDE">
      <w:pPr>
        <w:pStyle w:val="Caption"/>
      </w:pPr>
      <w:bookmarkStart w:id="1319" w:name="_Toc513458441"/>
      <w:bookmarkStart w:id="1320" w:name="_Toc513458915"/>
      <w:bookmarkStart w:id="1321" w:name="_Toc513460851"/>
      <w:bookmarkStart w:id="1322" w:name="_Toc513463020"/>
      <w:bookmarkStart w:id="1323" w:name="_Toc513463860"/>
      <w:bookmarkStart w:id="1324" w:name="_Toc513464336"/>
      <w:bookmarkStart w:id="1325" w:name="_Toc513464702"/>
      <w:bookmarkStart w:id="1326" w:name="_Toc513466282"/>
      <w:bookmarkStart w:id="1327" w:name="_Toc513466523"/>
      <w:bookmarkStart w:id="1328" w:name="_Toc513468643"/>
      <w:bookmarkStart w:id="1329" w:name="_Toc513472562"/>
      <w:bookmarkStart w:id="1330" w:name="_Toc515233090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3</w:t>
      </w:r>
      <w:r w:rsidR="00C30660">
        <w:rPr>
          <w:noProof/>
        </w:rPr>
        <w:fldChar w:fldCharType="end"/>
      </w:r>
      <w:r w:rsidR="006C5AE9">
        <w:t xml:space="preserve"> </w:t>
      </w:r>
      <w:r w:rsidR="006C5AE9" w:rsidRPr="006C5AE9">
        <w:rPr>
          <w:rFonts w:hint="cs"/>
          <w:b w:val="0"/>
          <w:bCs w:val="0"/>
          <w:cs/>
        </w:rPr>
        <w:t>แสดงหน้าจอ</w:t>
      </w:r>
      <w:r w:rsidR="00770874">
        <w:rPr>
          <w:rFonts w:hint="cs"/>
          <w:b w:val="0"/>
          <w:bCs w:val="0"/>
          <w:cs/>
        </w:rPr>
        <w:t>แผนภาพการ</w:t>
      </w:r>
      <w:r w:rsidR="009463D9">
        <w:rPr>
          <w:rFonts w:hint="cs"/>
          <w:b w:val="0"/>
          <w:bCs w:val="0"/>
          <w:cs/>
        </w:rPr>
        <w:t>เชื่อมต่อ</w:t>
      </w:r>
      <w:r w:rsidR="0067704E">
        <w:rPr>
          <w:rFonts w:hint="cs"/>
          <w:b w:val="0"/>
          <w:bCs w:val="0"/>
          <w:cs/>
        </w:rPr>
        <w:t>ของระบบ</w:t>
      </w:r>
      <w:r w:rsidR="006C5AE9" w:rsidRPr="006C5AE9">
        <w:rPr>
          <w:rFonts w:hint="cs"/>
          <w:b w:val="0"/>
          <w:bCs w:val="0"/>
          <w:cs/>
        </w:rPr>
        <w:t>เครือข่ายผ่านเว็บไซต์</w:t>
      </w:r>
      <w:bookmarkEnd w:id="1319"/>
      <w:bookmarkEnd w:id="1320"/>
      <w:bookmarkEnd w:id="1321"/>
      <w:bookmarkEnd w:id="1322"/>
      <w:bookmarkEnd w:id="1323"/>
      <w:bookmarkEnd w:id="1324"/>
      <w:bookmarkEnd w:id="1325"/>
      <w:bookmarkEnd w:id="1326"/>
      <w:bookmarkEnd w:id="1327"/>
      <w:bookmarkEnd w:id="1328"/>
      <w:bookmarkEnd w:id="1329"/>
      <w:bookmarkEnd w:id="1330"/>
    </w:p>
    <w:p w14:paraId="488FC52A" w14:textId="77777777" w:rsidR="007E4495" w:rsidRDefault="007E4495" w:rsidP="00B20F5E"/>
    <w:p w14:paraId="7B29C9B9" w14:textId="77777777" w:rsidR="005160EE" w:rsidRDefault="005160EE" w:rsidP="005160EE">
      <w:pPr>
        <w:pStyle w:val="ListParagraph"/>
        <w:ind w:left="1800"/>
      </w:pPr>
    </w:p>
    <w:p w14:paraId="082CF859" w14:textId="77777777" w:rsidR="005160EE" w:rsidRDefault="005160EE" w:rsidP="005160EE">
      <w:pPr>
        <w:pStyle w:val="ListParagraph"/>
        <w:ind w:left="1800"/>
      </w:pPr>
    </w:p>
    <w:p w14:paraId="7FB98EB5" w14:textId="34D91D02" w:rsidR="005160EE" w:rsidRDefault="005160EE" w:rsidP="005160EE">
      <w:pPr>
        <w:pStyle w:val="ListParagraph"/>
        <w:ind w:left="1800"/>
      </w:pPr>
    </w:p>
    <w:p w14:paraId="4E994AD5" w14:textId="7E0DE3AF" w:rsidR="005160EE" w:rsidRDefault="005160EE" w:rsidP="005160EE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38B633F4" wp14:editId="40F3F6CD">
            <wp:extent cx="5270500" cy="2414016"/>
            <wp:effectExtent l="0" t="0" r="635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856"/>
                    <a:stretch/>
                  </pic:blipFill>
                  <pic:spPr bwMode="auto">
                    <a:xfrm>
                      <a:off x="0" y="0"/>
                      <a:ext cx="5270500" cy="2414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FF7DD4" w14:textId="0ACEFAC2" w:rsidR="005160EE" w:rsidRPr="005160EE" w:rsidRDefault="00091CDE" w:rsidP="00091CDE">
      <w:pPr>
        <w:pStyle w:val="Caption"/>
        <w:rPr>
          <w:b w:val="0"/>
          <w:bCs w:val="0"/>
        </w:rPr>
      </w:pPr>
      <w:bookmarkStart w:id="1331" w:name="_Toc513458440"/>
      <w:bookmarkStart w:id="1332" w:name="_Toc513458914"/>
      <w:bookmarkStart w:id="1333" w:name="_Toc513460850"/>
      <w:bookmarkStart w:id="1334" w:name="_Toc513463019"/>
      <w:bookmarkStart w:id="1335" w:name="_Toc513463859"/>
      <w:bookmarkStart w:id="1336" w:name="_Toc513464335"/>
      <w:bookmarkStart w:id="1337" w:name="_Toc513464701"/>
      <w:bookmarkStart w:id="1338" w:name="_Toc513466281"/>
      <w:bookmarkStart w:id="1339" w:name="_Toc513466522"/>
      <w:bookmarkStart w:id="1340" w:name="_Toc513468642"/>
      <w:bookmarkStart w:id="1341" w:name="_Toc513472561"/>
      <w:bookmarkStart w:id="1342" w:name="_Toc515233091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4</w:t>
      </w:r>
      <w:r w:rsidR="00C30660">
        <w:rPr>
          <w:noProof/>
        </w:rPr>
        <w:fldChar w:fldCharType="end"/>
      </w:r>
      <w:r w:rsidR="005160EE">
        <w:t xml:space="preserve"> </w:t>
      </w:r>
      <w:r w:rsidR="005160EE" w:rsidRPr="006C5AE9">
        <w:rPr>
          <w:rFonts w:hint="cs"/>
          <w:b w:val="0"/>
          <w:bCs w:val="0"/>
          <w:cs/>
        </w:rPr>
        <w:t>แสดงหน้าจอการเพิ่มข้อมูลอุปกรณ์เครือข่ายผ่านเว็บไซต์</w:t>
      </w:r>
      <w:bookmarkEnd w:id="1331"/>
      <w:bookmarkEnd w:id="1332"/>
      <w:bookmarkEnd w:id="1333"/>
      <w:bookmarkEnd w:id="1334"/>
      <w:bookmarkEnd w:id="1335"/>
      <w:bookmarkEnd w:id="1336"/>
      <w:bookmarkEnd w:id="1337"/>
      <w:bookmarkEnd w:id="1338"/>
      <w:bookmarkEnd w:id="1339"/>
      <w:bookmarkEnd w:id="1340"/>
      <w:bookmarkEnd w:id="1341"/>
      <w:bookmarkEnd w:id="1342"/>
    </w:p>
    <w:p w14:paraId="14990D20" w14:textId="77777777" w:rsidR="005160EE" w:rsidRDefault="005160EE" w:rsidP="00B20F5E"/>
    <w:p w14:paraId="4F48C0A5" w14:textId="77777777" w:rsidR="00497E2E" w:rsidRDefault="005F6B2F" w:rsidP="00190E3C">
      <w:pPr>
        <w:pStyle w:val="Caption"/>
      </w:pPr>
      <w:r>
        <w:rPr>
          <w:noProof/>
        </w:rPr>
        <w:drawing>
          <wp:inline distT="0" distB="0" distL="0" distR="0" wp14:anchorId="1D89CCCF" wp14:editId="53B8EE39">
            <wp:extent cx="4318559" cy="2933395"/>
            <wp:effectExtent l="0" t="0" r="635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38" b="38222"/>
                    <a:stretch/>
                  </pic:blipFill>
                  <pic:spPr bwMode="auto">
                    <a:xfrm>
                      <a:off x="0" y="0"/>
                      <a:ext cx="4347273" cy="2952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DE20E2" w14:textId="46305110" w:rsidR="008856BA" w:rsidRDefault="00091CDE" w:rsidP="00091CDE">
      <w:pPr>
        <w:pStyle w:val="Caption"/>
        <w:rPr>
          <w:b w:val="0"/>
          <w:bCs w:val="0"/>
        </w:rPr>
      </w:pPr>
      <w:bookmarkStart w:id="1343" w:name="_Toc513458442"/>
      <w:bookmarkStart w:id="1344" w:name="_Toc513458916"/>
      <w:bookmarkStart w:id="1345" w:name="_Toc513460852"/>
      <w:bookmarkStart w:id="1346" w:name="_Toc513463021"/>
      <w:bookmarkStart w:id="1347" w:name="_Toc513463861"/>
      <w:bookmarkStart w:id="1348" w:name="_Toc513464337"/>
      <w:bookmarkStart w:id="1349" w:name="_Toc513464703"/>
      <w:bookmarkStart w:id="1350" w:name="_Toc513466283"/>
      <w:bookmarkStart w:id="1351" w:name="_Toc513466524"/>
      <w:bookmarkStart w:id="1352" w:name="_Toc513468644"/>
      <w:bookmarkStart w:id="1353" w:name="_Toc513472563"/>
      <w:bookmarkStart w:id="1354" w:name="_Toc515227557"/>
      <w:bookmarkStart w:id="1355" w:name="_Toc515228224"/>
      <w:bookmarkStart w:id="1356" w:name="_Toc515233092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5</w:t>
      </w:r>
      <w:r w:rsidR="00C30660">
        <w:rPr>
          <w:noProof/>
        </w:rPr>
        <w:fldChar w:fldCharType="end"/>
      </w:r>
      <w:r w:rsidR="006C5AE9">
        <w:t xml:space="preserve"> </w:t>
      </w:r>
      <w:r w:rsidR="006C5AE9" w:rsidRPr="006C5AE9">
        <w:rPr>
          <w:rFonts w:hint="cs"/>
          <w:b w:val="0"/>
          <w:bCs w:val="0"/>
          <w:cs/>
        </w:rPr>
        <w:t>แสดงหน้าจอ</w:t>
      </w:r>
      <w:r w:rsidR="009260EA">
        <w:rPr>
          <w:rFonts w:hint="cs"/>
          <w:b w:val="0"/>
          <w:bCs w:val="0"/>
          <w:cs/>
        </w:rPr>
        <w:t>รายละเอียดของ</w:t>
      </w:r>
      <w:r w:rsidR="006C5AE9" w:rsidRPr="006C5AE9">
        <w:rPr>
          <w:rFonts w:hint="cs"/>
          <w:b w:val="0"/>
          <w:bCs w:val="0"/>
          <w:cs/>
        </w:rPr>
        <w:t>อุปกรณ์เครือข่ายผ่านเว็บไซต์</w:t>
      </w:r>
      <w:bookmarkEnd w:id="1343"/>
      <w:bookmarkEnd w:id="1344"/>
      <w:bookmarkEnd w:id="1345"/>
      <w:bookmarkEnd w:id="1346"/>
      <w:bookmarkEnd w:id="1347"/>
      <w:bookmarkEnd w:id="1348"/>
      <w:bookmarkEnd w:id="1349"/>
      <w:bookmarkEnd w:id="1350"/>
      <w:bookmarkEnd w:id="1351"/>
      <w:bookmarkEnd w:id="1352"/>
      <w:bookmarkEnd w:id="1353"/>
      <w:bookmarkEnd w:id="1354"/>
      <w:bookmarkEnd w:id="1355"/>
      <w:bookmarkEnd w:id="1356"/>
    </w:p>
    <w:p w14:paraId="5C78F489" w14:textId="77777777" w:rsidR="00045143" w:rsidRPr="008856BA" w:rsidRDefault="00045143" w:rsidP="00B20F5E">
      <w:pPr>
        <w:rPr>
          <w:cs/>
        </w:rPr>
      </w:pPr>
    </w:p>
    <w:p w14:paraId="526EAC40" w14:textId="1D045A58" w:rsidR="00B17C83" w:rsidRDefault="004A5365" w:rsidP="00B20F5E">
      <w:r>
        <w:rPr>
          <w:noProof/>
        </w:rPr>
        <w:lastRenderedPageBreak/>
        <w:drawing>
          <wp:inline distT="0" distB="0" distL="0" distR="0" wp14:anchorId="171EF5DC" wp14:editId="1AC68253">
            <wp:extent cx="5274310" cy="2406701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edit_device.png"/>
                    <pic:cNvPicPr/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263"/>
                    <a:stretch/>
                  </pic:blipFill>
                  <pic:spPr bwMode="auto">
                    <a:xfrm>
                      <a:off x="0" y="0"/>
                      <a:ext cx="5274310" cy="2406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6DA921" w14:textId="3E3E2728" w:rsidR="006C5AE9" w:rsidRDefault="00091CDE" w:rsidP="00091CDE">
      <w:pPr>
        <w:pStyle w:val="Caption"/>
      </w:pPr>
      <w:bookmarkStart w:id="1357" w:name="_Toc513458443"/>
      <w:bookmarkStart w:id="1358" w:name="_Toc513458917"/>
      <w:bookmarkStart w:id="1359" w:name="_Toc513460853"/>
      <w:bookmarkStart w:id="1360" w:name="_Toc513463022"/>
      <w:bookmarkStart w:id="1361" w:name="_Toc513463862"/>
      <w:bookmarkStart w:id="1362" w:name="_Toc513464338"/>
      <w:bookmarkStart w:id="1363" w:name="_Toc513464704"/>
      <w:bookmarkStart w:id="1364" w:name="_Toc513466284"/>
      <w:bookmarkStart w:id="1365" w:name="_Toc513466525"/>
      <w:bookmarkStart w:id="1366" w:name="_Toc513468645"/>
      <w:bookmarkStart w:id="1367" w:name="_Toc513472564"/>
      <w:bookmarkStart w:id="1368" w:name="_Toc515227558"/>
      <w:bookmarkStart w:id="1369" w:name="_Toc515228225"/>
      <w:bookmarkStart w:id="1370" w:name="_Toc515233093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6</w:t>
      </w:r>
      <w:r w:rsidR="00C30660">
        <w:rPr>
          <w:noProof/>
        </w:rPr>
        <w:fldChar w:fldCharType="end"/>
      </w:r>
      <w:r w:rsidR="006C5AE9">
        <w:t xml:space="preserve"> </w:t>
      </w:r>
      <w:r w:rsidR="006C5AE9" w:rsidRPr="00190E3C">
        <w:rPr>
          <w:rFonts w:hint="cs"/>
          <w:b w:val="0"/>
          <w:bCs w:val="0"/>
          <w:cs/>
        </w:rPr>
        <w:t>แสดงหน้าจอ</w:t>
      </w:r>
      <w:r w:rsidR="00E01707" w:rsidRPr="00190E3C">
        <w:rPr>
          <w:rFonts w:hint="cs"/>
          <w:b w:val="0"/>
          <w:bCs w:val="0"/>
          <w:cs/>
        </w:rPr>
        <w:t>การแก้ไข</w:t>
      </w:r>
      <w:r w:rsidR="006C5AE9" w:rsidRPr="00190E3C">
        <w:rPr>
          <w:rFonts w:hint="cs"/>
          <w:b w:val="0"/>
          <w:bCs w:val="0"/>
          <w:cs/>
        </w:rPr>
        <w:t>ข้อมูลอุปกรณ์เครือข่ายผ่านเว็บไซต์</w:t>
      </w:r>
      <w:bookmarkEnd w:id="1357"/>
      <w:bookmarkEnd w:id="1358"/>
      <w:bookmarkEnd w:id="1359"/>
      <w:bookmarkEnd w:id="1360"/>
      <w:bookmarkEnd w:id="1361"/>
      <w:bookmarkEnd w:id="1362"/>
      <w:bookmarkEnd w:id="1363"/>
      <w:bookmarkEnd w:id="1364"/>
      <w:bookmarkEnd w:id="1365"/>
      <w:bookmarkEnd w:id="1366"/>
      <w:bookmarkEnd w:id="1367"/>
      <w:bookmarkEnd w:id="1368"/>
      <w:bookmarkEnd w:id="1369"/>
      <w:bookmarkEnd w:id="1370"/>
      <w:r w:rsidR="006C5AE9" w:rsidRPr="006C5AE9">
        <w:t xml:space="preserve"> </w:t>
      </w:r>
    </w:p>
    <w:p w14:paraId="78723D70" w14:textId="77777777" w:rsidR="00974A45" w:rsidRPr="00974A45" w:rsidRDefault="00974A45" w:rsidP="00974A45">
      <w:pPr>
        <w:rPr>
          <w:cs/>
        </w:rPr>
      </w:pPr>
    </w:p>
    <w:p w14:paraId="43109899" w14:textId="4C5D48FD" w:rsidR="00AB339E" w:rsidRDefault="00AB339E" w:rsidP="00B20F5E">
      <w:r>
        <w:rPr>
          <w:noProof/>
        </w:rPr>
        <w:drawing>
          <wp:inline distT="0" distB="0" distL="0" distR="0" wp14:anchorId="5CF74FF6" wp14:editId="44D015FE">
            <wp:extent cx="5274310" cy="3116275"/>
            <wp:effectExtent l="0" t="0" r="254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add_static_flow_routing.png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30"/>
                    <a:stretch/>
                  </pic:blipFill>
                  <pic:spPr bwMode="auto">
                    <a:xfrm>
                      <a:off x="0" y="0"/>
                      <a:ext cx="5274310" cy="3116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6AD12A" w14:textId="6708A936" w:rsidR="006C5AE9" w:rsidRDefault="009D49DB" w:rsidP="009D49DB">
      <w:pPr>
        <w:pStyle w:val="Caption"/>
        <w:rPr>
          <w:b w:val="0"/>
          <w:bCs w:val="0"/>
        </w:rPr>
      </w:pPr>
      <w:bookmarkStart w:id="1371" w:name="_Toc513458444"/>
      <w:bookmarkStart w:id="1372" w:name="_Toc513458918"/>
      <w:bookmarkStart w:id="1373" w:name="_Toc513460854"/>
      <w:bookmarkStart w:id="1374" w:name="_Toc513463023"/>
      <w:bookmarkStart w:id="1375" w:name="_Toc513463863"/>
      <w:bookmarkStart w:id="1376" w:name="_Toc513464339"/>
      <w:bookmarkStart w:id="1377" w:name="_Toc513464705"/>
      <w:bookmarkStart w:id="1378" w:name="_Toc513466285"/>
      <w:bookmarkStart w:id="1379" w:name="_Toc513466526"/>
      <w:bookmarkStart w:id="1380" w:name="_Toc513468646"/>
      <w:bookmarkStart w:id="1381" w:name="_Toc513472565"/>
      <w:bookmarkStart w:id="1382" w:name="_Toc515227559"/>
      <w:bookmarkStart w:id="1383" w:name="_Toc515228226"/>
      <w:bookmarkStart w:id="1384" w:name="_Toc515233094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7</w:t>
      </w:r>
      <w:r w:rsidR="00C30660">
        <w:rPr>
          <w:noProof/>
        </w:rPr>
        <w:fldChar w:fldCharType="end"/>
      </w:r>
      <w:r>
        <w:t xml:space="preserve"> </w:t>
      </w:r>
      <w:r w:rsidR="006C5AE9" w:rsidRPr="006C5AE9">
        <w:rPr>
          <w:rFonts w:hint="cs"/>
          <w:b w:val="0"/>
          <w:bCs w:val="0"/>
          <w:cs/>
        </w:rPr>
        <w:t>แสดงหน้าจอ</w:t>
      </w:r>
      <w:r w:rsidR="00FF6F82">
        <w:rPr>
          <w:rFonts w:hint="cs"/>
          <w:b w:val="0"/>
          <w:bCs w:val="0"/>
          <w:cs/>
        </w:rPr>
        <w:t>บังคับเปลี่ยนเส้นทางของ</w:t>
      </w:r>
      <w:r w:rsidR="006C5AE9" w:rsidRPr="006C5AE9">
        <w:rPr>
          <w:rFonts w:hint="cs"/>
          <w:b w:val="0"/>
          <w:bCs w:val="0"/>
          <w:cs/>
        </w:rPr>
        <w:t>อุปกรณ์เครือข่าย</w:t>
      </w:r>
      <w:r w:rsidR="00C850A4">
        <w:rPr>
          <w:rFonts w:hint="cs"/>
          <w:b w:val="0"/>
          <w:bCs w:val="0"/>
          <w:cs/>
        </w:rPr>
        <w:t>แบบกำหนดเอง</w:t>
      </w:r>
      <w:r w:rsidR="006C5AE9" w:rsidRPr="006C5AE9">
        <w:rPr>
          <w:rFonts w:hint="cs"/>
          <w:b w:val="0"/>
          <w:bCs w:val="0"/>
          <w:cs/>
        </w:rPr>
        <w:t>ผ่านเว็บไซต์</w:t>
      </w:r>
      <w:bookmarkEnd w:id="1371"/>
      <w:bookmarkEnd w:id="1372"/>
      <w:bookmarkEnd w:id="1373"/>
      <w:bookmarkEnd w:id="1374"/>
      <w:bookmarkEnd w:id="1375"/>
      <w:bookmarkEnd w:id="1376"/>
      <w:bookmarkEnd w:id="1377"/>
      <w:bookmarkEnd w:id="1378"/>
      <w:bookmarkEnd w:id="1379"/>
      <w:bookmarkEnd w:id="1380"/>
      <w:bookmarkEnd w:id="1381"/>
      <w:bookmarkEnd w:id="1382"/>
      <w:bookmarkEnd w:id="1383"/>
      <w:bookmarkEnd w:id="1384"/>
    </w:p>
    <w:p w14:paraId="0F094C69" w14:textId="77777777" w:rsidR="00C850A4" w:rsidRDefault="00C850A4" w:rsidP="00E01707">
      <w:pPr>
        <w:jc w:val="center"/>
      </w:pPr>
    </w:p>
    <w:p w14:paraId="08FB33FB" w14:textId="43485F48" w:rsidR="00B17C83" w:rsidRDefault="004A5365" w:rsidP="00B20F5E">
      <w:r>
        <w:rPr>
          <w:noProof/>
        </w:rPr>
        <w:lastRenderedPageBreak/>
        <w:drawing>
          <wp:inline distT="0" distB="0" distL="0" distR="0" wp14:anchorId="6F85C92C" wp14:editId="7D311619">
            <wp:extent cx="5273906" cy="2282343"/>
            <wp:effectExtent l="0" t="0" r="3175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low_stat.png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702"/>
                    <a:stretch/>
                  </pic:blipFill>
                  <pic:spPr bwMode="auto">
                    <a:xfrm>
                      <a:off x="0" y="0"/>
                      <a:ext cx="5274310" cy="2282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47B49A" w14:textId="6A749B42" w:rsidR="003478E4" w:rsidRDefault="009D49DB" w:rsidP="009D49DB">
      <w:pPr>
        <w:pStyle w:val="Caption"/>
        <w:rPr>
          <w:b w:val="0"/>
          <w:bCs w:val="0"/>
        </w:rPr>
      </w:pPr>
      <w:bookmarkStart w:id="1385" w:name="_Toc513458445"/>
      <w:bookmarkStart w:id="1386" w:name="_Toc513458919"/>
      <w:bookmarkStart w:id="1387" w:name="_Toc513460855"/>
      <w:bookmarkStart w:id="1388" w:name="_Toc513463024"/>
      <w:bookmarkStart w:id="1389" w:name="_Toc513463864"/>
      <w:bookmarkStart w:id="1390" w:name="_Toc513464340"/>
      <w:bookmarkStart w:id="1391" w:name="_Toc513464706"/>
      <w:bookmarkStart w:id="1392" w:name="_Toc513466286"/>
      <w:bookmarkStart w:id="1393" w:name="_Toc513466527"/>
      <w:bookmarkStart w:id="1394" w:name="_Toc513468647"/>
      <w:bookmarkStart w:id="1395" w:name="_Toc513472566"/>
      <w:bookmarkStart w:id="1396" w:name="_Toc515227560"/>
      <w:bookmarkStart w:id="1397" w:name="_Toc515228227"/>
      <w:bookmarkStart w:id="1398" w:name="_Toc515233095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8</w:t>
      </w:r>
      <w:r w:rsidR="00C30660">
        <w:rPr>
          <w:noProof/>
        </w:rPr>
        <w:fldChar w:fldCharType="end"/>
      </w:r>
      <w:r w:rsidR="006C5AE9">
        <w:t xml:space="preserve"> </w:t>
      </w:r>
      <w:r w:rsidR="006C5AE9" w:rsidRPr="006C5AE9">
        <w:rPr>
          <w:rFonts w:hint="cs"/>
          <w:b w:val="0"/>
          <w:bCs w:val="0"/>
          <w:cs/>
        </w:rPr>
        <w:t>แสดงหน้าจอ</w:t>
      </w:r>
      <w:r w:rsidR="00673D56">
        <w:rPr>
          <w:rFonts w:hint="cs"/>
          <w:b w:val="0"/>
          <w:bCs w:val="0"/>
          <w:cs/>
        </w:rPr>
        <w:t>ข้อมูลของโฟลว์ภายในระบบ</w:t>
      </w:r>
      <w:r w:rsidR="006C5AE9" w:rsidRPr="006C5AE9">
        <w:rPr>
          <w:rFonts w:hint="cs"/>
          <w:b w:val="0"/>
          <w:bCs w:val="0"/>
          <w:cs/>
        </w:rPr>
        <w:t>เครือข่ายผ่านเว็บไซต์</w:t>
      </w:r>
      <w:bookmarkEnd w:id="1385"/>
      <w:bookmarkEnd w:id="1386"/>
      <w:bookmarkEnd w:id="1387"/>
      <w:bookmarkEnd w:id="1388"/>
      <w:bookmarkEnd w:id="1389"/>
      <w:bookmarkEnd w:id="1390"/>
      <w:bookmarkEnd w:id="1391"/>
      <w:bookmarkEnd w:id="1392"/>
      <w:bookmarkEnd w:id="1393"/>
      <w:bookmarkEnd w:id="1394"/>
      <w:bookmarkEnd w:id="1395"/>
      <w:bookmarkEnd w:id="1396"/>
      <w:bookmarkEnd w:id="1397"/>
      <w:bookmarkEnd w:id="1398"/>
    </w:p>
    <w:p w14:paraId="382DC14F" w14:textId="51ABE3A7" w:rsidR="007070BB" w:rsidRPr="007070BB" w:rsidRDefault="007070BB" w:rsidP="007070BB">
      <w:pPr>
        <w:rPr>
          <w:cs/>
        </w:rPr>
      </w:pPr>
    </w:p>
    <w:p w14:paraId="16458736" w14:textId="6DB5D86E" w:rsidR="00AB339E" w:rsidRDefault="00AB339E" w:rsidP="00B20F5E">
      <w:r>
        <w:rPr>
          <w:noProof/>
        </w:rPr>
        <w:drawing>
          <wp:inline distT="0" distB="0" distL="0" distR="0" wp14:anchorId="00AA65E2" wp14:editId="2DDE8B3D">
            <wp:extent cx="5274310" cy="2143354"/>
            <wp:effectExtent l="0" t="0" r="254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flow_routing.png"/>
                    <pic:cNvPicPr/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611"/>
                    <a:stretch/>
                  </pic:blipFill>
                  <pic:spPr bwMode="auto">
                    <a:xfrm>
                      <a:off x="0" y="0"/>
                      <a:ext cx="5274310" cy="21433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CD40E3" w14:textId="718A889A" w:rsidR="006C5AE9" w:rsidRDefault="009D49DB" w:rsidP="009D49DB">
      <w:pPr>
        <w:pStyle w:val="Caption"/>
        <w:rPr>
          <w:b w:val="0"/>
          <w:bCs w:val="0"/>
        </w:rPr>
      </w:pPr>
      <w:bookmarkStart w:id="1399" w:name="_Toc513458446"/>
      <w:bookmarkStart w:id="1400" w:name="_Toc513458920"/>
      <w:bookmarkStart w:id="1401" w:name="_Toc513460856"/>
      <w:bookmarkStart w:id="1402" w:name="_Toc513463025"/>
      <w:bookmarkStart w:id="1403" w:name="_Toc513463865"/>
      <w:bookmarkStart w:id="1404" w:name="_Toc513464341"/>
      <w:bookmarkStart w:id="1405" w:name="_Toc513464707"/>
      <w:bookmarkStart w:id="1406" w:name="_Toc513466287"/>
      <w:bookmarkStart w:id="1407" w:name="_Toc513466528"/>
      <w:bookmarkStart w:id="1408" w:name="_Toc513468648"/>
      <w:bookmarkStart w:id="1409" w:name="_Toc513472567"/>
      <w:bookmarkStart w:id="1410" w:name="_Toc515227561"/>
      <w:bookmarkStart w:id="1411" w:name="_Toc515228228"/>
      <w:bookmarkStart w:id="1412" w:name="_Toc515233096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9</w:t>
      </w:r>
      <w:r w:rsidR="00C30660">
        <w:rPr>
          <w:noProof/>
        </w:rPr>
        <w:fldChar w:fldCharType="end"/>
      </w:r>
      <w:r w:rsidR="006C5AE9">
        <w:t xml:space="preserve"> </w:t>
      </w:r>
      <w:r w:rsidR="006C5AE9" w:rsidRPr="006C5AE9">
        <w:rPr>
          <w:rFonts w:hint="cs"/>
          <w:b w:val="0"/>
          <w:bCs w:val="0"/>
          <w:cs/>
        </w:rPr>
        <w:t>แสดงหน้าจอ</w:t>
      </w:r>
      <w:r w:rsidR="00750788">
        <w:rPr>
          <w:rFonts w:hint="cs"/>
          <w:b w:val="0"/>
          <w:bCs w:val="0"/>
          <w:cs/>
        </w:rPr>
        <w:t>ข้อมูลการบังคับเปลี่ยนเส้นทาง</w:t>
      </w:r>
      <w:r w:rsidR="00763106">
        <w:rPr>
          <w:rFonts w:hint="cs"/>
          <w:b w:val="0"/>
          <w:bCs w:val="0"/>
          <w:cs/>
        </w:rPr>
        <w:t>ของระบบ</w:t>
      </w:r>
      <w:r w:rsidR="006C5AE9" w:rsidRPr="006C5AE9">
        <w:rPr>
          <w:rFonts w:hint="cs"/>
          <w:b w:val="0"/>
          <w:bCs w:val="0"/>
          <w:cs/>
        </w:rPr>
        <w:t>ผ่านเว็บไซต์</w:t>
      </w:r>
      <w:bookmarkEnd w:id="1399"/>
      <w:bookmarkEnd w:id="1400"/>
      <w:bookmarkEnd w:id="1401"/>
      <w:bookmarkEnd w:id="1402"/>
      <w:bookmarkEnd w:id="1403"/>
      <w:bookmarkEnd w:id="1404"/>
      <w:bookmarkEnd w:id="1405"/>
      <w:bookmarkEnd w:id="1406"/>
      <w:bookmarkEnd w:id="1407"/>
      <w:bookmarkEnd w:id="1408"/>
      <w:bookmarkEnd w:id="1409"/>
      <w:bookmarkEnd w:id="1410"/>
      <w:bookmarkEnd w:id="1411"/>
      <w:bookmarkEnd w:id="1412"/>
    </w:p>
    <w:p w14:paraId="67FD1BC8" w14:textId="77777777" w:rsidR="00D34572" w:rsidRDefault="00D34572" w:rsidP="003478E4"/>
    <w:p w14:paraId="34C2C8F6" w14:textId="2A1B025D" w:rsidR="00EB78CE" w:rsidRDefault="004E66D1" w:rsidP="00B20F5E">
      <w:r>
        <w:rPr>
          <w:cs/>
        </w:rPr>
        <w:tab/>
      </w:r>
      <w:r w:rsidR="00295BE7">
        <w:rPr>
          <w:rFonts w:hint="cs"/>
          <w:cs/>
        </w:rPr>
        <w:t>ทั้งนี้ เมื่อผู้ใช้งานเข้าใช้งานระบบ</w:t>
      </w:r>
      <w:r w:rsidR="0048398F">
        <w:rPr>
          <w:rFonts w:hint="cs"/>
          <w:cs/>
        </w:rPr>
        <w:t>จำเป็น</w:t>
      </w:r>
      <w:r w:rsidR="00295BE7">
        <w:rPr>
          <w:rFonts w:hint="cs"/>
          <w:cs/>
        </w:rPr>
        <w:t>จะต้องทำการเพิ่มข้อมูลของอุปกรณ์เครือข่ายเบื้องต</w:t>
      </w:r>
      <w:r w:rsidR="004358F0">
        <w:rPr>
          <w:rFonts w:hint="cs"/>
          <w:cs/>
        </w:rPr>
        <w:t>้นเข้าสู่ระบบ เพื่อให้ระบบจัดเก็บข้อมูล</w:t>
      </w:r>
      <w:r w:rsidR="00295BE7">
        <w:rPr>
          <w:rFonts w:hint="cs"/>
          <w:cs/>
        </w:rPr>
        <w:t>และทำการสร้างการเชื่อมต่อไปยังอุปกรณ์เครือข</w:t>
      </w:r>
      <w:r w:rsidR="00DA134E">
        <w:rPr>
          <w:rFonts w:hint="cs"/>
          <w:cs/>
        </w:rPr>
        <w:t>่าย</w:t>
      </w:r>
      <w:r w:rsidR="00295BE7">
        <w:rPr>
          <w:rFonts w:hint="cs"/>
          <w:cs/>
        </w:rPr>
        <w:t xml:space="preserve"> โดยข้อมูลเบื</w:t>
      </w:r>
      <w:r w:rsidR="00841FD2">
        <w:rPr>
          <w:rFonts w:hint="cs"/>
          <w:cs/>
        </w:rPr>
        <w:t>้องต้นที่ผู้ใช้งานต้องระบุ</w:t>
      </w:r>
      <w:r w:rsidR="00295BE7">
        <w:rPr>
          <w:rFonts w:hint="cs"/>
          <w:cs/>
        </w:rPr>
        <w:t>นั้น ประกอบไปด้วย</w:t>
      </w:r>
    </w:p>
    <w:p w14:paraId="51CB890E" w14:textId="605C17CF" w:rsidR="00EB78CE" w:rsidRDefault="004A25EE" w:rsidP="001E3D53">
      <w:pPr>
        <w:pStyle w:val="ListParagraph"/>
        <w:numPr>
          <w:ilvl w:val="0"/>
          <w:numId w:val="7"/>
        </w:numPr>
        <w:rPr>
          <w:lang w:eastAsia="ja-JP"/>
        </w:rPr>
      </w:pPr>
      <w:r w:rsidRPr="3DC64EF0">
        <w:rPr>
          <w:cs/>
        </w:rPr>
        <w:t>ประเภทอ</w:t>
      </w:r>
      <w:r w:rsidR="00295BE7">
        <w:rPr>
          <w:cs/>
        </w:rPr>
        <w:t>ุปกรณ์เครือข่าย</w:t>
      </w:r>
      <w:r w:rsidRPr="3DC64EF0">
        <w:rPr>
          <w:cs/>
        </w:rPr>
        <w:t xml:space="preserve"> ซึ่งปัจจุบันระบบรองรับเพียง</w:t>
      </w:r>
      <w:r w:rsidRPr="3F400B90">
        <w:t xml:space="preserve"> </w:t>
      </w:r>
      <w:r w:rsidR="00295BE7" w:rsidRPr="3DC64EF0">
        <w:rPr>
          <w:lang w:eastAsia="ja-JP"/>
        </w:rPr>
        <w:t>C</w:t>
      </w:r>
      <w:r w:rsidR="00295BE7">
        <w:rPr>
          <w:lang w:eastAsia="ja-JP"/>
        </w:rPr>
        <w:t>isco iOS</w:t>
      </w:r>
      <w:r>
        <w:rPr>
          <w:lang w:eastAsia="ja-JP"/>
        </w:rPr>
        <w:t xml:space="preserve"> </w:t>
      </w:r>
      <w:r w:rsidR="006B40DA">
        <w:rPr>
          <w:cs/>
          <w:lang w:eastAsia="ja-JP"/>
        </w:rPr>
        <w:t>ซึ่ง</w:t>
      </w:r>
      <w:r w:rsidRPr="3DC64EF0">
        <w:rPr>
          <w:cs/>
          <w:lang w:eastAsia="ja-JP"/>
        </w:rPr>
        <w:t xml:space="preserve">เป็นอุปกรณ์เครือข่ายของบริษัทซิสโก้ที่รันระบบปฏิบัติการที่มีชื่อว่า </w:t>
      </w:r>
      <w:r w:rsidR="00A23C65">
        <w:rPr>
          <w:lang w:eastAsia="ja-JP"/>
        </w:rPr>
        <w:t>i</w:t>
      </w:r>
      <w:r>
        <w:rPr>
          <w:lang w:eastAsia="ja-JP"/>
        </w:rPr>
        <w:t>OS</w:t>
      </w:r>
    </w:p>
    <w:p w14:paraId="0855BAA0" w14:textId="6B881A5A" w:rsidR="00EB78CE" w:rsidRDefault="00A927BC" w:rsidP="001E3D5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color w:val="000000" w:themeColor="text1"/>
        </w:rPr>
      </w:pPr>
      <w:r>
        <w:rPr>
          <w:cs/>
        </w:rPr>
        <w:t>หมายเลข</w:t>
      </w:r>
      <w:r w:rsidR="004A25EE" w:rsidRPr="3DC64EF0">
        <w:rPr>
          <w:cs/>
        </w:rPr>
        <w:t xml:space="preserve">แอดเดรสของอุปกรณ์เครือข่ายที่มีการตั้งค่าให้สามารถใช้งาน </w:t>
      </w:r>
      <w:r w:rsidR="004A25EE" w:rsidRPr="3DC64EF0">
        <w:rPr>
          <w:lang w:eastAsia="ja-JP"/>
        </w:rPr>
        <w:t>S</w:t>
      </w:r>
      <w:r w:rsidR="004A25EE">
        <w:rPr>
          <w:lang w:eastAsia="ja-JP"/>
        </w:rPr>
        <w:t xml:space="preserve">NMP </w:t>
      </w:r>
      <w:r w:rsidR="004A25EE" w:rsidRPr="3DC64EF0">
        <w:rPr>
          <w:cs/>
          <w:lang w:eastAsia="ja-JP"/>
        </w:rPr>
        <w:t>แ</w:t>
      </w:r>
      <w:r>
        <w:rPr>
          <w:cs/>
          <w:lang w:eastAsia="ja-JP"/>
        </w:rPr>
        <w:t>ละการเข้าถึงอุปกรณ์ระยะไกลผ่านโ</w:t>
      </w:r>
      <w:r>
        <w:rPr>
          <w:rFonts w:hint="cs"/>
          <w:cs/>
          <w:lang w:eastAsia="ja-JP"/>
        </w:rPr>
        <w:t>พ</w:t>
      </w:r>
      <w:r>
        <w:rPr>
          <w:cs/>
          <w:lang w:eastAsia="ja-JP"/>
        </w:rPr>
        <w:t>รโ</w:t>
      </w:r>
      <w:r>
        <w:rPr>
          <w:rFonts w:hint="cs"/>
          <w:cs/>
          <w:lang w:eastAsia="ja-JP"/>
        </w:rPr>
        <w:t>ท</w:t>
      </w:r>
      <w:r w:rsidR="004A25EE" w:rsidRPr="3DC64EF0">
        <w:rPr>
          <w:cs/>
          <w:lang w:eastAsia="ja-JP"/>
        </w:rPr>
        <w:t xml:space="preserve">คอล </w:t>
      </w:r>
      <w:r w:rsidR="004A25EE">
        <w:rPr>
          <w:lang w:eastAsia="ja-JP"/>
        </w:rPr>
        <w:t xml:space="preserve">Secure shell (SSH) </w:t>
      </w:r>
      <w:r w:rsidR="004A25EE" w:rsidRPr="3DC64EF0">
        <w:rPr>
          <w:cs/>
          <w:lang w:eastAsia="ja-JP"/>
        </w:rPr>
        <w:t>ได้</w:t>
      </w:r>
    </w:p>
    <w:p w14:paraId="5BE54C1D" w14:textId="2B9B33BF" w:rsidR="00EB78CE" w:rsidRDefault="004A25EE" w:rsidP="001E3D5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color w:val="000000" w:themeColor="text1"/>
        </w:rPr>
      </w:pPr>
      <w:r w:rsidRPr="3DC64EF0">
        <w:rPr>
          <w:cs/>
        </w:rPr>
        <w:t>ชื่อผู้ใช้</w:t>
      </w:r>
      <w:r>
        <w:rPr>
          <w:rFonts w:hint="cs"/>
          <w:cs/>
        </w:rPr>
        <w:t>สำหรับการเข้าถึงระยะไกล</w:t>
      </w:r>
      <w:r w:rsidR="00A927BC">
        <w:rPr>
          <w:rFonts w:hint="cs"/>
          <w:cs/>
        </w:rPr>
        <w:t xml:space="preserve">ผ่านโพรโทคอล </w:t>
      </w:r>
      <w:r w:rsidR="00A927BC">
        <w:t>SSH</w:t>
      </w:r>
    </w:p>
    <w:p w14:paraId="06A5D306" w14:textId="567E459C" w:rsidR="00EB78CE" w:rsidRDefault="004A25EE" w:rsidP="001E3D5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color w:val="000000" w:themeColor="text1"/>
        </w:rPr>
      </w:pPr>
      <w:r w:rsidRPr="3DC64EF0">
        <w:rPr>
          <w:cs/>
        </w:rPr>
        <w:t>รหัสผ่าน</w:t>
      </w:r>
      <w:r>
        <w:rPr>
          <w:rFonts w:hint="cs"/>
          <w:cs/>
        </w:rPr>
        <w:t>สำหรับการเข้าถึงระยะไกล</w:t>
      </w:r>
      <w:r w:rsidR="00A927BC">
        <w:rPr>
          <w:rFonts w:hint="cs"/>
          <w:cs/>
        </w:rPr>
        <w:t xml:space="preserve">ผ่านโพรโทคอล </w:t>
      </w:r>
      <w:r w:rsidR="00A927BC">
        <w:t>SSH</w:t>
      </w:r>
    </w:p>
    <w:p w14:paraId="229D4288" w14:textId="6811EFAC" w:rsidR="00EB78CE" w:rsidRDefault="004A25EE" w:rsidP="001E3D5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color w:val="000000" w:themeColor="text1"/>
        </w:rPr>
      </w:pPr>
      <w:r w:rsidRPr="3DC64EF0">
        <w:rPr>
          <w:cs/>
        </w:rPr>
        <w:t>รหัสการเปิดใช้งานของอุปกรณ์เครือข่าย</w:t>
      </w:r>
    </w:p>
    <w:p w14:paraId="060E1B79" w14:textId="7BA9AB0B" w:rsidR="00EB78CE" w:rsidRDefault="00A927BC" w:rsidP="001E3D5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color w:val="000000" w:themeColor="text1"/>
        </w:rPr>
      </w:pPr>
      <w:r>
        <w:rPr>
          <w:cs/>
        </w:rPr>
        <w:t>หมายเลขพอร์ตของโ</w:t>
      </w:r>
      <w:r>
        <w:rPr>
          <w:rFonts w:hint="cs"/>
          <w:cs/>
        </w:rPr>
        <w:t>พ</w:t>
      </w:r>
      <w:r>
        <w:rPr>
          <w:cs/>
        </w:rPr>
        <w:t>รโ</w:t>
      </w:r>
      <w:r>
        <w:rPr>
          <w:rFonts w:hint="cs"/>
          <w:cs/>
        </w:rPr>
        <w:t>ท</w:t>
      </w:r>
      <w:r w:rsidR="004A25EE" w:rsidRPr="3DC64EF0">
        <w:rPr>
          <w:cs/>
        </w:rPr>
        <w:t xml:space="preserve">คอล </w:t>
      </w:r>
      <w:r w:rsidR="004A25EE" w:rsidRPr="3DC64EF0">
        <w:rPr>
          <w:lang w:eastAsia="ja-JP"/>
        </w:rPr>
        <w:t>S</w:t>
      </w:r>
      <w:r w:rsidR="004A25EE">
        <w:rPr>
          <w:lang w:eastAsia="ja-JP"/>
        </w:rPr>
        <w:t xml:space="preserve">ecure shell </w:t>
      </w:r>
      <w:r w:rsidR="004A25EE" w:rsidRPr="3DC64EF0">
        <w:rPr>
          <w:cs/>
          <w:lang w:eastAsia="ja-JP"/>
        </w:rPr>
        <w:t>ซึ่งค่าเริ่มต้นคือ 22</w:t>
      </w:r>
    </w:p>
    <w:p w14:paraId="70614C26" w14:textId="77777777" w:rsidR="00EB78CE" w:rsidRDefault="004A25EE" w:rsidP="001E3D5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color w:val="000000" w:themeColor="text1"/>
        </w:rPr>
      </w:pPr>
      <w:r w:rsidRPr="3DC64EF0">
        <w:rPr>
          <w:cs/>
        </w:rPr>
        <w:t xml:space="preserve">ค่า </w:t>
      </w:r>
      <w:r w:rsidRPr="3DC64EF0">
        <w:rPr>
          <w:lang w:eastAsia="ja-JP"/>
        </w:rPr>
        <w:t>S</w:t>
      </w:r>
      <w:r>
        <w:rPr>
          <w:lang w:eastAsia="ja-JP"/>
        </w:rPr>
        <w:t xml:space="preserve">NMP Community string </w:t>
      </w:r>
      <w:r w:rsidRPr="3DC64EF0">
        <w:rPr>
          <w:cs/>
          <w:lang w:eastAsia="ja-JP"/>
        </w:rPr>
        <w:t xml:space="preserve">ซึ่งค่าเริ่มต้นคือ </w:t>
      </w:r>
      <w:r w:rsidRPr="3DC64EF0">
        <w:rPr>
          <w:lang w:eastAsia="ja-JP"/>
        </w:rPr>
        <w:t>p</w:t>
      </w:r>
      <w:r>
        <w:rPr>
          <w:lang w:eastAsia="ja-JP"/>
        </w:rPr>
        <w:t>ublic</w:t>
      </w:r>
    </w:p>
    <w:p w14:paraId="7A107911" w14:textId="5B4ED911" w:rsidR="00297B8A" w:rsidRPr="00F67AEB" w:rsidRDefault="00A927BC" w:rsidP="001E3D5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color w:val="000000" w:themeColor="text1"/>
        </w:rPr>
      </w:pPr>
      <w:r>
        <w:rPr>
          <w:cs/>
        </w:rPr>
        <w:lastRenderedPageBreak/>
        <w:t>หมายเลขพอร์ตของโ</w:t>
      </w:r>
      <w:r>
        <w:rPr>
          <w:rFonts w:hint="cs"/>
          <w:cs/>
        </w:rPr>
        <w:t>พ</w:t>
      </w:r>
      <w:r>
        <w:rPr>
          <w:cs/>
        </w:rPr>
        <w:t>รโ</w:t>
      </w:r>
      <w:r>
        <w:rPr>
          <w:rFonts w:hint="cs"/>
          <w:cs/>
        </w:rPr>
        <w:t>ท</w:t>
      </w:r>
      <w:r w:rsidR="004A25EE" w:rsidRPr="3DC64EF0">
        <w:rPr>
          <w:cs/>
        </w:rPr>
        <w:t xml:space="preserve">คอล </w:t>
      </w:r>
      <w:r w:rsidR="004A25EE" w:rsidRPr="3DC64EF0">
        <w:rPr>
          <w:lang w:eastAsia="ja-JP"/>
        </w:rPr>
        <w:t>S</w:t>
      </w:r>
      <w:r w:rsidR="004A25EE">
        <w:rPr>
          <w:lang w:eastAsia="ja-JP"/>
        </w:rPr>
        <w:t xml:space="preserve">NMP </w:t>
      </w:r>
      <w:r w:rsidR="004A25EE" w:rsidRPr="3DC64EF0">
        <w:rPr>
          <w:cs/>
          <w:lang w:eastAsia="ja-JP"/>
        </w:rPr>
        <w:t>ซึ่งค่าเริ่มต้นคือ 161</w:t>
      </w:r>
      <w:r w:rsidR="00FD4590">
        <w:rPr>
          <w:cs/>
          <w:lang w:eastAsia="ja-JP"/>
        </w:rPr>
        <w:tab/>
      </w:r>
    </w:p>
    <w:p w14:paraId="44070F36" w14:textId="77777777" w:rsidR="00F67AEB" w:rsidRPr="00EB78CE" w:rsidRDefault="00F67AEB" w:rsidP="00B20F5E">
      <w:pPr>
        <w:pStyle w:val="ListParagraph"/>
      </w:pPr>
    </w:p>
    <w:p w14:paraId="7A731FF9" w14:textId="529782B0" w:rsidR="00BC3413" w:rsidRDefault="00050875" w:rsidP="006901A7">
      <w:pPr>
        <w:rPr>
          <w:lang w:eastAsia="ja-JP"/>
        </w:rPr>
      </w:pPr>
      <w:r>
        <w:rPr>
          <w:rFonts w:hint="cs"/>
          <w:cs/>
          <w:lang w:eastAsia="ja-JP"/>
        </w:rPr>
        <w:t>ก่อนการใช้งานระบ</w:t>
      </w:r>
      <w:r w:rsidR="004A4792">
        <w:rPr>
          <w:rFonts w:hint="cs"/>
          <w:cs/>
          <w:lang w:eastAsia="ja-JP"/>
        </w:rPr>
        <w:t>บ</w:t>
      </w:r>
      <w:r>
        <w:rPr>
          <w:rFonts w:hint="cs"/>
          <w:cs/>
          <w:lang w:eastAsia="ja-JP"/>
        </w:rPr>
        <w:t>ผู้ใช้งานจำเป็น</w:t>
      </w:r>
      <w:r w:rsidR="003E6EED">
        <w:rPr>
          <w:rFonts w:hint="cs"/>
          <w:cs/>
          <w:lang w:eastAsia="ja-JP"/>
        </w:rPr>
        <w:t>จะต้องมีการตั้งค่าอุปกรณ์เครือข่ายเ</w:t>
      </w:r>
      <w:r w:rsidR="00BB22EA">
        <w:rPr>
          <w:rFonts w:hint="cs"/>
          <w:cs/>
          <w:lang w:eastAsia="ja-JP"/>
        </w:rPr>
        <w:t>บื้องต้น</w:t>
      </w:r>
      <w:r>
        <w:rPr>
          <w:rFonts w:hint="cs"/>
          <w:cs/>
          <w:lang w:eastAsia="ja-JP"/>
        </w:rPr>
        <w:t xml:space="preserve"> เพื่อให้สามารถทำงานร่วมกับระบบได้</w:t>
      </w:r>
      <w:r w:rsidR="00BC3413">
        <w:rPr>
          <w:rFonts w:hint="cs"/>
          <w:cs/>
          <w:lang w:eastAsia="ja-JP"/>
        </w:rPr>
        <w:t xml:space="preserve"> ดังนี้</w:t>
      </w:r>
    </w:p>
    <w:p w14:paraId="6C903D02" w14:textId="77777777" w:rsidR="00B262B2" w:rsidRDefault="00BC3413" w:rsidP="001E3D53">
      <w:pPr>
        <w:pStyle w:val="ListParagraph"/>
        <w:numPr>
          <w:ilvl w:val="0"/>
          <w:numId w:val="5"/>
        </w:numPr>
        <w:rPr>
          <w:lang w:eastAsia="ja-JP"/>
        </w:rPr>
      </w:pPr>
      <w:r>
        <w:rPr>
          <w:rFonts w:hint="cs"/>
          <w:cs/>
          <w:lang w:eastAsia="ja-JP"/>
        </w:rPr>
        <w:t>เปิดการใช้งานการ</w:t>
      </w:r>
      <w:r w:rsidR="007F50FB">
        <w:rPr>
          <w:rFonts w:hint="cs"/>
          <w:cs/>
          <w:lang w:eastAsia="ja-JP"/>
        </w:rPr>
        <w:t xml:space="preserve">เข้าถึงจากระยะไกลผ่านโพรโทคอล </w:t>
      </w:r>
      <w:r w:rsidR="007F50FB">
        <w:rPr>
          <w:lang w:eastAsia="ja-JP"/>
        </w:rPr>
        <w:t xml:space="preserve">Secure Shall (SSH) </w:t>
      </w:r>
    </w:p>
    <w:p w14:paraId="225FE232" w14:textId="4DE9CA53" w:rsidR="00B262B2" w:rsidRDefault="00A30382" w:rsidP="001E3D53">
      <w:pPr>
        <w:pStyle w:val="ListParagraph"/>
        <w:numPr>
          <w:ilvl w:val="0"/>
          <w:numId w:val="5"/>
        </w:numPr>
        <w:rPr>
          <w:lang w:eastAsia="ja-JP"/>
        </w:rPr>
      </w:pPr>
      <w:r>
        <w:rPr>
          <w:rFonts w:hint="cs"/>
          <w:cs/>
          <w:lang w:eastAsia="ja-JP"/>
        </w:rPr>
        <w:t>เปิดการใช้งานโพรโทคอล</w:t>
      </w:r>
      <w:r w:rsidR="00BB22EA">
        <w:rPr>
          <w:rFonts w:hint="cs"/>
          <w:cs/>
          <w:lang w:eastAsia="ja-JP"/>
        </w:rPr>
        <w:t xml:space="preserve"> </w:t>
      </w:r>
      <w:r w:rsidR="00BB22EA">
        <w:rPr>
          <w:lang w:eastAsia="ja-JP"/>
        </w:rPr>
        <w:t xml:space="preserve">SNMP </w:t>
      </w:r>
    </w:p>
    <w:p w14:paraId="4ED65E0A" w14:textId="434E26FF" w:rsidR="00BB22EA" w:rsidRDefault="00B262B2" w:rsidP="001E3D53">
      <w:pPr>
        <w:pStyle w:val="ListParagraph"/>
        <w:numPr>
          <w:ilvl w:val="0"/>
          <w:numId w:val="5"/>
        </w:numPr>
        <w:rPr>
          <w:lang w:eastAsia="ja-JP"/>
        </w:rPr>
      </w:pPr>
      <w:r>
        <w:rPr>
          <w:rFonts w:hint="cs"/>
          <w:cs/>
          <w:lang w:eastAsia="ja-JP"/>
        </w:rPr>
        <w:t xml:space="preserve">เปิดการใช้งาน </w:t>
      </w:r>
      <w:r>
        <w:rPr>
          <w:lang w:eastAsia="ja-JP"/>
        </w:rPr>
        <w:t>NetFlow</w:t>
      </w:r>
      <w:r w:rsidR="007521FE">
        <w:rPr>
          <w:rFonts w:hint="cs"/>
          <w:cs/>
          <w:lang w:eastAsia="ja-JP"/>
        </w:rPr>
        <w:t xml:space="preserve"> </w:t>
      </w:r>
      <w:r>
        <w:rPr>
          <w:rFonts w:hint="cs"/>
          <w:cs/>
          <w:lang w:eastAsia="ja-JP"/>
        </w:rPr>
        <w:t>ตั</w:t>
      </w:r>
      <w:r w:rsidR="000331DD">
        <w:rPr>
          <w:rFonts w:hint="cs"/>
          <w:cs/>
          <w:lang w:eastAsia="ja-JP"/>
        </w:rPr>
        <w:t>้งค่าให้ส่งออกข้อมูลไป</w:t>
      </w:r>
      <w:r w:rsidR="007521FE">
        <w:rPr>
          <w:rFonts w:hint="cs"/>
          <w:cs/>
          <w:lang w:eastAsia="ja-JP"/>
        </w:rPr>
        <w:t>ที่</w:t>
      </w:r>
      <w:r w:rsidR="006F1CB1">
        <w:rPr>
          <w:rFonts w:hint="cs"/>
          <w:cs/>
          <w:lang w:eastAsia="ja-JP"/>
        </w:rPr>
        <w:t>ระบบ</w:t>
      </w:r>
      <w:r w:rsidR="00A74535">
        <w:rPr>
          <w:rFonts w:hint="cs"/>
          <w:cs/>
          <w:lang w:eastAsia="ja-JP"/>
        </w:rPr>
        <w:t>และ</w:t>
      </w:r>
      <w:r w:rsidR="00440983">
        <w:rPr>
          <w:rFonts w:hint="cs"/>
          <w:cs/>
          <w:lang w:eastAsia="ja-JP"/>
        </w:rPr>
        <w:t xml:space="preserve">กำหนดการส่งออกโฟลว์ </w:t>
      </w:r>
      <w:r w:rsidR="00440983">
        <w:rPr>
          <w:lang w:eastAsia="ja-JP"/>
        </w:rPr>
        <w:t xml:space="preserve">Active </w:t>
      </w:r>
      <w:r w:rsidR="00440983">
        <w:rPr>
          <w:rFonts w:hint="cs"/>
          <w:cs/>
          <w:lang w:eastAsia="ja-JP"/>
        </w:rPr>
        <w:t xml:space="preserve">เป็นเวลา </w:t>
      </w:r>
      <w:r w:rsidR="00440983">
        <w:rPr>
          <w:lang w:eastAsia="ja-JP"/>
        </w:rPr>
        <w:t xml:space="preserve">1 </w:t>
      </w:r>
      <w:r w:rsidR="00440983">
        <w:rPr>
          <w:rFonts w:hint="cs"/>
          <w:cs/>
          <w:lang w:eastAsia="ja-JP"/>
        </w:rPr>
        <w:t>นาที</w:t>
      </w:r>
      <w:r w:rsidR="0011642C">
        <w:rPr>
          <w:rFonts w:hint="cs"/>
          <w:cs/>
          <w:lang w:eastAsia="ja-JP"/>
        </w:rPr>
        <w:t xml:space="preserve"> โฟลว์ </w:t>
      </w:r>
      <w:r w:rsidR="0011642C">
        <w:rPr>
          <w:lang w:eastAsia="ja-JP"/>
        </w:rPr>
        <w:t xml:space="preserve">Inactive </w:t>
      </w:r>
      <w:r w:rsidR="0011642C">
        <w:rPr>
          <w:rFonts w:hint="cs"/>
          <w:cs/>
          <w:lang w:eastAsia="ja-JP"/>
        </w:rPr>
        <w:t xml:space="preserve">เป็นเวลา </w:t>
      </w:r>
      <w:r w:rsidR="0011642C">
        <w:rPr>
          <w:lang w:eastAsia="ja-JP"/>
        </w:rPr>
        <w:t xml:space="preserve">20 </w:t>
      </w:r>
      <w:r w:rsidR="0011642C">
        <w:rPr>
          <w:rFonts w:hint="cs"/>
          <w:cs/>
          <w:lang w:eastAsia="ja-JP"/>
        </w:rPr>
        <w:t xml:space="preserve">วินาที </w:t>
      </w:r>
      <w:r w:rsidR="007D24E9">
        <w:rPr>
          <w:rFonts w:hint="cs"/>
          <w:cs/>
          <w:lang w:eastAsia="ja-JP"/>
        </w:rPr>
        <w:t xml:space="preserve">และกำหนดค่า </w:t>
      </w:r>
      <w:r w:rsidR="007D24E9">
        <w:rPr>
          <w:lang w:eastAsia="ja-JP"/>
        </w:rPr>
        <w:t xml:space="preserve">refresh-rate </w:t>
      </w:r>
      <w:r w:rsidR="007D24E9">
        <w:rPr>
          <w:rFonts w:hint="cs"/>
          <w:cs/>
          <w:lang w:eastAsia="ja-JP"/>
        </w:rPr>
        <w:t xml:space="preserve">เป็น </w:t>
      </w:r>
      <w:r w:rsidR="007D24E9">
        <w:rPr>
          <w:lang w:eastAsia="ja-JP"/>
        </w:rPr>
        <w:t xml:space="preserve">1 </w:t>
      </w:r>
      <w:r w:rsidR="007D24E9">
        <w:rPr>
          <w:rFonts w:hint="cs"/>
          <w:cs/>
          <w:lang w:eastAsia="ja-JP"/>
        </w:rPr>
        <w:t>โดย</w:t>
      </w:r>
      <w:r w:rsidR="00A74535">
        <w:rPr>
          <w:rFonts w:hint="cs"/>
          <w:cs/>
          <w:lang w:eastAsia="ja-JP"/>
        </w:rPr>
        <w:t>กำหนด</w:t>
      </w:r>
      <w:r w:rsidR="00D8675B">
        <w:rPr>
          <w:lang w:eastAsia="ja-JP"/>
        </w:rPr>
        <w:t xml:space="preserve"> version </w:t>
      </w:r>
      <w:r w:rsidR="00D8675B">
        <w:rPr>
          <w:rFonts w:hint="cs"/>
          <w:cs/>
          <w:lang w:eastAsia="ja-JP"/>
        </w:rPr>
        <w:t>ของการส่งออกข้อมูล คือ</w:t>
      </w:r>
      <w:r w:rsidR="006F1CB1">
        <w:rPr>
          <w:lang w:eastAsia="ja-JP"/>
        </w:rPr>
        <w:t xml:space="preserve"> 9</w:t>
      </w:r>
    </w:p>
    <w:p w14:paraId="283AE838" w14:textId="65457151" w:rsidR="00073F88" w:rsidRPr="00BB22EA" w:rsidRDefault="00073F88" w:rsidP="001E3D53">
      <w:pPr>
        <w:pStyle w:val="ListParagraph"/>
        <w:numPr>
          <w:ilvl w:val="0"/>
          <w:numId w:val="5"/>
        </w:numPr>
        <w:rPr>
          <w:lang w:eastAsia="ja-JP"/>
        </w:rPr>
      </w:pPr>
      <w:r>
        <w:rPr>
          <w:rFonts w:hint="cs"/>
          <w:cs/>
        </w:rPr>
        <w:t xml:space="preserve">กำหนด </w:t>
      </w:r>
      <w:r>
        <w:t xml:space="preserve">policy </w:t>
      </w:r>
      <w:r>
        <w:rPr>
          <w:rFonts w:hint="cs"/>
          <w:cs/>
        </w:rPr>
        <w:t xml:space="preserve">ที่อินเตอร์เฟสที่มีการเชื่อมต่อและใช้งานให้มีการใช้งาน </w:t>
      </w:r>
      <w:r>
        <w:rPr>
          <w:rFonts w:hint="eastAsia"/>
        </w:rPr>
        <w:t>p</w:t>
      </w:r>
      <w:r>
        <w:t xml:space="preserve">olicy </w:t>
      </w:r>
      <w:r>
        <w:rPr>
          <w:rFonts w:hint="cs"/>
          <w:cs/>
        </w:rPr>
        <w:t xml:space="preserve">ที่ชื่อ </w:t>
      </w:r>
      <w:r>
        <w:rPr>
          <w:rFonts w:hint="eastAsia"/>
        </w:rPr>
        <w:t>S</w:t>
      </w:r>
      <w:r>
        <w:t>DN-handmade</w:t>
      </w:r>
      <w:r>
        <w:rPr>
          <w:rFonts w:hint="cs"/>
          <w:cs/>
        </w:rPr>
        <w:t xml:space="preserve"> โดยเข้าไปที่หน้าตั้งค่าอินเตอร์เฟสและพิมพ์คำสั่ง </w:t>
      </w:r>
      <w:r w:rsidR="00D233A0">
        <w:t>“</w:t>
      </w:r>
      <w:r>
        <w:rPr>
          <w:rFonts w:hint="eastAsia"/>
        </w:rPr>
        <w:t>i</w:t>
      </w:r>
      <w:r>
        <w:t>p policy route-map SDN-handmade</w:t>
      </w:r>
      <w:r w:rsidR="00D233A0">
        <w:t>”</w:t>
      </w:r>
    </w:p>
    <w:p w14:paraId="30FF2BC8" w14:textId="77777777" w:rsidR="00FD4590" w:rsidRPr="00B262B2" w:rsidRDefault="00FD4590" w:rsidP="006901A7">
      <w:pPr>
        <w:rPr>
          <w:lang w:eastAsia="ja-JP"/>
        </w:rPr>
      </w:pPr>
    </w:p>
    <w:p w14:paraId="23929744" w14:textId="4D4F5685" w:rsidR="00FD4590" w:rsidRDefault="00297B8A" w:rsidP="003C7D8C">
      <w:pPr>
        <w:pStyle w:val="Heading3"/>
        <w:ind w:firstLine="720"/>
      </w:pPr>
      <w:bookmarkStart w:id="1413" w:name="_Toc513390944"/>
      <w:bookmarkStart w:id="1414" w:name="_Toc513391664"/>
      <w:bookmarkStart w:id="1415" w:name="_Toc513392111"/>
      <w:bookmarkStart w:id="1416" w:name="_Toc513397179"/>
      <w:bookmarkStart w:id="1417" w:name="_Toc513398789"/>
      <w:bookmarkStart w:id="1418" w:name="_Toc513399097"/>
      <w:bookmarkStart w:id="1419" w:name="_Toc513408719"/>
      <w:bookmarkStart w:id="1420" w:name="_Toc513452016"/>
      <w:bookmarkStart w:id="1421" w:name="_Toc513453347"/>
      <w:bookmarkStart w:id="1422" w:name="_Toc513453400"/>
      <w:bookmarkStart w:id="1423" w:name="_Toc513454238"/>
      <w:bookmarkStart w:id="1424" w:name="_Toc513454847"/>
      <w:bookmarkStart w:id="1425" w:name="_Toc513456198"/>
      <w:bookmarkStart w:id="1426" w:name="_Toc513458484"/>
      <w:bookmarkStart w:id="1427" w:name="_Toc513458968"/>
      <w:bookmarkStart w:id="1428" w:name="_Toc513460904"/>
      <w:bookmarkStart w:id="1429" w:name="_Toc513463073"/>
      <w:bookmarkStart w:id="1430" w:name="_Toc513463913"/>
      <w:bookmarkStart w:id="1431" w:name="_Toc513464389"/>
      <w:bookmarkStart w:id="1432" w:name="_Toc513464755"/>
      <w:bookmarkStart w:id="1433" w:name="_Toc513466335"/>
      <w:bookmarkStart w:id="1434" w:name="_Toc513466576"/>
      <w:bookmarkStart w:id="1435" w:name="_Toc513468696"/>
      <w:bookmarkStart w:id="1436" w:name="_Toc513472615"/>
      <w:bookmarkStart w:id="1437" w:name="_Toc514945060"/>
      <w:bookmarkStart w:id="1438" w:name="_Toc515225636"/>
      <w:bookmarkStart w:id="1439" w:name="_Toc515225671"/>
      <w:bookmarkStart w:id="1440" w:name="_Toc515227491"/>
      <w:bookmarkStart w:id="1441" w:name="_Toc515520437"/>
      <w:r w:rsidRPr="00165ECB">
        <w:t xml:space="preserve">3.2.2 </w:t>
      </w:r>
      <w:r w:rsidR="003F3BA2">
        <w:rPr>
          <w:rFonts w:hint="cs"/>
          <w:cs/>
        </w:rPr>
        <w:t>การตรวจสอบและเก็บสถานะของระบบเครือข่าย</w:t>
      </w:r>
      <w:bookmarkEnd w:id="1413"/>
      <w:bookmarkEnd w:id="1414"/>
      <w:bookmarkEnd w:id="1415"/>
      <w:bookmarkEnd w:id="1416"/>
      <w:bookmarkEnd w:id="1417"/>
      <w:bookmarkEnd w:id="1418"/>
      <w:bookmarkEnd w:id="1419"/>
      <w:bookmarkEnd w:id="1420"/>
      <w:bookmarkEnd w:id="1421"/>
      <w:bookmarkEnd w:id="1422"/>
      <w:bookmarkEnd w:id="1423"/>
      <w:bookmarkEnd w:id="1424"/>
      <w:bookmarkEnd w:id="1425"/>
      <w:bookmarkEnd w:id="1426"/>
      <w:bookmarkEnd w:id="1427"/>
      <w:bookmarkEnd w:id="1428"/>
      <w:bookmarkEnd w:id="1429"/>
      <w:bookmarkEnd w:id="1430"/>
      <w:bookmarkEnd w:id="1431"/>
      <w:bookmarkEnd w:id="1432"/>
      <w:bookmarkEnd w:id="1433"/>
      <w:bookmarkEnd w:id="1434"/>
      <w:bookmarkEnd w:id="1435"/>
      <w:bookmarkEnd w:id="1436"/>
      <w:bookmarkEnd w:id="1437"/>
      <w:bookmarkEnd w:id="1438"/>
      <w:bookmarkEnd w:id="1439"/>
      <w:bookmarkEnd w:id="1440"/>
      <w:bookmarkEnd w:id="1441"/>
    </w:p>
    <w:p w14:paraId="770958B2" w14:textId="19C72B69" w:rsidR="00277374" w:rsidRPr="00B91122" w:rsidRDefault="004072CB" w:rsidP="00533D26">
      <w:pPr>
        <w:ind w:firstLine="720"/>
        <w:rPr>
          <w:cs/>
        </w:rPr>
      </w:pPr>
      <w:r>
        <w:rPr>
          <w:rFonts w:hint="cs"/>
          <w:cs/>
        </w:rPr>
        <w:t>ระบบ</w:t>
      </w:r>
      <w:r w:rsidR="00B91122">
        <w:rPr>
          <w:rFonts w:hint="cs"/>
          <w:cs/>
        </w:rPr>
        <w:t>มีกระบวนการในการจัดเก็บข้อมูลของระบบเครือข่าย</w:t>
      </w:r>
      <w:r w:rsidR="007167DF">
        <w:rPr>
          <w:rFonts w:hint="cs"/>
          <w:cs/>
        </w:rPr>
        <w:t xml:space="preserve"> </w:t>
      </w:r>
      <w:r w:rsidR="001C4B70">
        <w:rPr>
          <w:rFonts w:hint="cs"/>
          <w:cs/>
        </w:rPr>
        <w:t>ซึ่งข้อมูลที่จัดเก็บเข้าสู่ระบบจะอ้างอิงตามการใช้งานของระบบจัดการจราจรเครือข่าย</w:t>
      </w:r>
      <w:r w:rsidR="00055F86">
        <w:rPr>
          <w:rFonts w:hint="cs"/>
          <w:cs/>
        </w:rPr>
        <w:t>ที่มีการใช้งาน</w:t>
      </w:r>
      <w:r w:rsidR="00FC442A">
        <w:rPr>
          <w:rFonts w:hint="cs"/>
          <w:cs/>
        </w:rPr>
        <w:t xml:space="preserve">กับอุปกรณ์เครือข่ายของ </w:t>
      </w:r>
      <w:r w:rsidR="00FC442A">
        <w:t xml:space="preserve">Cisco </w:t>
      </w:r>
      <w:r w:rsidR="009F26B4">
        <w:rPr>
          <w:rFonts w:hint="cs"/>
          <w:cs/>
        </w:rPr>
        <w:t>เท่านั้น แต่ในกรณีที่ต้องการจัดเก็บข้อมูล</w:t>
      </w:r>
      <w:r w:rsidR="00F15438">
        <w:rPr>
          <w:rFonts w:hint="cs"/>
          <w:cs/>
        </w:rPr>
        <w:t>อื่น ๆ หรือจัดเก็บ</w:t>
      </w:r>
      <w:r w:rsidR="009F26B4">
        <w:rPr>
          <w:rFonts w:hint="cs"/>
          <w:cs/>
        </w:rPr>
        <w:t>จากอุปกรณ์เครือข่ายประเภทอื่นก็สา</w:t>
      </w:r>
      <w:r w:rsidR="00F15438">
        <w:rPr>
          <w:rFonts w:hint="cs"/>
          <w:cs/>
        </w:rPr>
        <w:t>มารถที่จะ</w:t>
      </w:r>
      <w:r w:rsidR="00D80046">
        <w:rPr>
          <w:rFonts w:hint="cs"/>
          <w:cs/>
        </w:rPr>
        <w:t>กำหนด</w:t>
      </w:r>
      <w:r w:rsidR="00F15438">
        <w:rPr>
          <w:rFonts w:hint="cs"/>
          <w:cs/>
        </w:rPr>
        <w:t>เพิ่มเติมเข้าสู่ระบบได้</w:t>
      </w:r>
      <w:r w:rsidR="001C4B70">
        <w:rPr>
          <w:rFonts w:hint="cs"/>
          <w:cs/>
        </w:rPr>
        <w:t xml:space="preserve"> </w:t>
      </w:r>
      <w:r w:rsidR="009D5148">
        <w:rPr>
          <w:rFonts w:hint="cs"/>
          <w:cs/>
        </w:rPr>
        <w:t>โดย</w:t>
      </w:r>
      <w:r w:rsidR="006B3495">
        <w:rPr>
          <w:rFonts w:hint="cs"/>
          <w:cs/>
        </w:rPr>
        <w:t>กระบวนการในการจัดเก็บข้อมูล</w:t>
      </w:r>
      <w:r w:rsidR="00B91122">
        <w:rPr>
          <w:rFonts w:hint="cs"/>
          <w:cs/>
        </w:rPr>
        <w:t>ม</w:t>
      </w:r>
      <w:r w:rsidR="00801254">
        <w:rPr>
          <w:rFonts w:hint="cs"/>
          <w:cs/>
        </w:rPr>
        <w:t>ีอยู่</w:t>
      </w:r>
      <w:r w:rsidR="00B91122">
        <w:t xml:space="preserve"> 2 </w:t>
      </w:r>
      <w:r w:rsidR="00801254">
        <w:rPr>
          <w:rFonts w:hint="cs"/>
          <w:cs/>
        </w:rPr>
        <w:t>ลักษณะ</w:t>
      </w:r>
      <w:r w:rsidR="00B91122">
        <w:rPr>
          <w:rFonts w:hint="cs"/>
          <w:cs/>
        </w:rPr>
        <w:t xml:space="preserve"> ได้แก่</w:t>
      </w:r>
    </w:p>
    <w:p w14:paraId="6EFBEB6A" w14:textId="73F052F6" w:rsidR="00A81C38" w:rsidRDefault="008141E8" w:rsidP="001E3D53">
      <w:pPr>
        <w:pStyle w:val="ListParagraph"/>
        <w:numPr>
          <w:ilvl w:val="0"/>
          <w:numId w:val="13"/>
        </w:numPr>
        <w:ind w:left="0" w:firstLine="1440"/>
      </w:pPr>
      <w:r>
        <w:rPr>
          <w:rFonts w:hint="cs"/>
          <w:cs/>
        </w:rPr>
        <w:t>ระบบเป็นผู้ร้องขอข้อมูลจากอุปกรณ์เครือข่าย ซึ่ง</w:t>
      </w:r>
      <w:r w:rsidR="00E5198F">
        <w:rPr>
          <w:rFonts w:hint="cs"/>
          <w:cs/>
        </w:rPr>
        <w:t>ระบบที่พัฒนาขึ้นในปัจจุบัน</w:t>
      </w:r>
      <w:r>
        <w:rPr>
          <w:rFonts w:hint="cs"/>
          <w:cs/>
        </w:rPr>
        <w:t>ใช้</w:t>
      </w:r>
      <w:r w:rsidR="004C7AF6">
        <w:rPr>
          <w:rFonts w:hint="cs"/>
          <w:cs/>
        </w:rPr>
        <w:t>โพรโทคอล</w:t>
      </w:r>
      <w:r>
        <w:rPr>
          <w:rFonts w:hint="cs"/>
          <w:cs/>
        </w:rPr>
        <w:t xml:space="preserve"> </w:t>
      </w:r>
      <w:r>
        <w:t xml:space="preserve">SNMP </w:t>
      </w:r>
      <w:r>
        <w:rPr>
          <w:rFonts w:hint="cs"/>
          <w:cs/>
        </w:rPr>
        <w:t>ในการร้องขอข้อมูล</w:t>
      </w:r>
      <w:r w:rsidR="00E5198F">
        <w:rPr>
          <w:rFonts w:hint="cs"/>
          <w:cs/>
        </w:rPr>
        <w:t>จากอุปกรณ์เครือข่าย</w:t>
      </w:r>
      <w:r w:rsidR="00E45D52">
        <w:rPr>
          <w:rFonts w:hint="cs"/>
          <w:cs/>
        </w:rPr>
        <w:t xml:space="preserve"> โดยข้อมูลที่ระบบร้องขอนั้นจะประกอบไปด้วย</w:t>
      </w:r>
    </w:p>
    <w:p w14:paraId="08D24B4A" w14:textId="783B2BCD" w:rsidR="003A7571" w:rsidRDefault="00E45D52" w:rsidP="001E3D53">
      <w:pPr>
        <w:pStyle w:val="ListParagraph"/>
        <w:numPr>
          <w:ilvl w:val="0"/>
          <w:numId w:val="14"/>
        </w:numPr>
        <w:ind w:left="0" w:firstLine="2160"/>
      </w:pPr>
      <w:r>
        <w:rPr>
          <w:rFonts w:hint="cs"/>
          <w:cs/>
        </w:rPr>
        <w:t>ข้อมูลพื้นฐาน</w:t>
      </w:r>
      <w:r w:rsidR="0076030C">
        <w:rPr>
          <w:rFonts w:hint="cs"/>
          <w:cs/>
        </w:rPr>
        <w:t>ของอุปกรณ์เครือข่าย</w:t>
      </w:r>
      <w:r w:rsidR="00424D25">
        <w:t xml:space="preserve"> </w:t>
      </w:r>
      <w:r w:rsidR="00854AAC">
        <w:rPr>
          <w:rFonts w:hint="cs"/>
          <w:cs/>
        </w:rPr>
        <w:t>เช่น</w:t>
      </w:r>
      <w:r w:rsidR="00DF5F37">
        <w:rPr>
          <w:rFonts w:hint="cs"/>
          <w:cs/>
        </w:rPr>
        <w:t xml:space="preserve"> </w:t>
      </w:r>
      <w:r w:rsidR="00AC3182">
        <w:rPr>
          <w:rFonts w:hint="cs"/>
          <w:cs/>
        </w:rPr>
        <w:t>ชื่ออุปกรณ์</w:t>
      </w:r>
      <w:r w:rsidR="00DF5F37">
        <w:rPr>
          <w:rFonts w:hint="cs"/>
          <w:cs/>
        </w:rPr>
        <w:t xml:space="preserve">เครือข่าย หมายเลขแอดเดรส </w:t>
      </w:r>
      <w:r w:rsidR="00854AAC">
        <w:rPr>
          <w:rFonts w:hint="cs"/>
          <w:cs/>
        </w:rPr>
        <w:t>เป็นต้น</w:t>
      </w:r>
      <w:r w:rsidR="003A7571">
        <w:rPr>
          <w:rFonts w:hint="cs"/>
          <w:cs/>
        </w:rPr>
        <w:t xml:space="preserve"> ซึ่งจะจัดเก็บข้อมูลในตาราง </w:t>
      </w:r>
      <w:r w:rsidR="003A7571">
        <w:t>Device Table</w:t>
      </w:r>
    </w:p>
    <w:p w14:paraId="7F5D0DF7" w14:textId="77777777" w:rsidR="00533D26" w:rsidRDefault="00683265" w:rsidP="001E3D53">
      <w:pPr>
        <w:pStyle w:val="ListParagraph"/>
        <w:numPr>
          <w:ilvl w:val="0"/>
          <w:numId w:val="14"/>
        </w:numPr>
        <w:ind w:left="0" w:firstLine="2160"/>
      </w:pPr>
      <w:r>
        <w:rPr>
          <w:rFonts w:hint="cs"/>
          <w:cs/>
        </w:rPr>
        <w:t>ตารางเส้นทางของอุปกรณ์เครือข่าย</w:t>
      </w:r>
      <w:r w:rsidR="00BE41F0">
        <w:rPr>
          <w:rFonts w:hint="cs"/>
          <w:cs/>
        </w:rPr>
        <w:t xml:space="preserve"> เพื่อนำมาใช้ในการตรวจสอบเส้นทางการรับส่งข้อมูลของอุปกรณ์เครือข่ายในปัจจุบัน</w:t>
      </w:r>
      <w:r w:rsidR="004A6FA1">
        <w:rPr>
          <w:rFonts w:hint="cs"/>
          <w:cs/>
        </w:rPr>
        <w:t xml:space="preserve"> ซึ่งข้อมูลดังกล่าวจะถูกจัดเก็บในตาราง</w:t>
      </w:r>
      <w:r w:rsidR="00E86F55">
        <w:t xml:space="preserve"> Device</w:t>
      </w:r>
      <w:r w:rsidR="004A6FA1">
        <w:rPr>
          <w:rFonts w:hint="cs"/>
          <w:cs/>
        </w:rPr>
        <w:t xml:space="preserve"> </w:t>
      </w:r>
      <w:r w:rsidR="004A6FA1">
        <w:t>Routing Table</w:t>
      </w:r>
    </w:p>
    <w:p w14:paraId="27ADEBD4" w14:textId="7A263F30" w:rsidR="00533D26" w:rsidRDefault="00736B93" w:rsidP="001E3D53">
      <w:pPr>
        <w:pStyle w:val="ListParagraph"/>
        <w:numPr>
          <w:ilvl w:val="0"/>
          <w:numId w:val="14"/>
        </w:numPr>
        <w:ind w:left="0" w:firstLine="2160"/>
      </w:pPr>
      <w:r>
        <w:rPr>
          <w:rFonts w:hint="cs"/>
          <w:cs/>
        </w:rPr>
        <w:t>ข้อมูลอินเตอร์เฟสของอุปกรณ์เครือข่าย</w:t>
      </w:r>
      <w:r w:rsidR="00AC3182">
        <w:rPr>
          <w:rFonts w:hint="cs"/>
          <w:cs/>
        </w:rPr>
        <w:t xml:space="preserve"> ซึ่ง</w:t>
      </w:r>
      <w:r w:rsidR="003857FC">
        <w:rPr>
          <w:rFonts w:hint="cs"/>
          <w:cs/>
        </w:rPr>
        <w:t>บอกถึง</w:t>
      </w:r>
      <w:r w:rsidR="00C94800">
        <w:rPr>
          <w:rFonts w:hint="cs"/>
          <w:cs/>
        </w:rPr>
        <w:t xml:space="preserve">ข้อมูลต่าง ๆ ของอินเตอร์เฟส เช่น </w:t>
      </w:r>
      <w:r w:rsidR="008856BA">
        <w:rPr>
          <w:rFonts w:hint="cs"/>
          <w:cs/>
        </w:rPr>
        <w:t xml:space="preserve">ชื่ออินเตอร์เฟส หมายเลขแอดเดรสของอินเตอร์เฟส </w:t>
      </w:r>
      <w:r w:rsidR="00B35B8A">
        <w:rPr>
          <w:rFonts w:hint="cs"/>
          <w:cs/>
        </w:rPr>
        <w:t>ปริมาณการใช้งานของอินเตอร์เฟส เป็นต้น โดยที่ข้อมูลในส่วนนี้นั้น</w:t>
      </w:r>
      <w:r w:rsidR="004638AD">
        <w:t xml:space="preserve"> </w:t>
      </w:r>
      <w:r w:rsidR="00B35B8A">
        <w:rPr>
          <w:rFonts w:hint="cs"/>
          <w:cs/>
        </w:rPr>
        <w:t>จะถูกนำมาใช้ใน</w:t>
      </w:r>
      <w:r w:rsidR="00205201">
        <w:rPr>
          <w:rFonts w:hint="cs"/>
          <w:cs/>
        </w:rPr>
        <w:t>กระบวน</w:t>
      </w:r>
      <w:r w:rsidR="00B35B8A">
        <w:rPr>
          <w:rFonts w:hint="cs"/>
          <w:cs/>
        </w:rPr>
        <w:t>การ</w:t>
      </w:r>
      <w:r w:rsidR="00B17C83">
        <w:rPr>
          <w:rFonts w:hint="cs"/>
          <w:cs/>
        </w:rPr>
        <w:t>ตรวจสอบความคับคั่งของเส้นทางภายในระบบเครือข่าย</w:t>
      </w:r>
      <w:r w:rsidR="00205201">
        <w:rPr>
          <w:rFonts w:hint="cs"/>
          <w:cs/>
        </w:rPr>
        <w:t xml:space="preserve"> </w:t>
      </w:r>
      <w:r w:rsidR="00520FCF">
        <w:rPr>
          <w:rFonts w:hint="cs"/>
          <w:cs/>
        </w:rPr>
        <w:t xml:space="preserve">ซึ่งจะถูกจัดเก็บในตาราง </w:t>
      </w:r>
      <w:r w:rsidR="00520FCF">
        <w:t>Device Table</w:t>
      </w:r>
    </w:p>
    <w:p w14:paraId="14EC8491" w14:textId="78DEE38A" w:rsidR="00184C56" w:rsidRDefault="003464C7" w:rsidP="001E3D53">
      <w:pPr>
        <w:pStyle w:val="ListParagraph"/>
        <w:numPr>
          <w:ilvl w:val="0"/>
          <w:numId w:val="14"/>
        </w:numPr>
        <w:ind w:left="0" w:firstLine="2160"/>
      </w:pPr>
      <w:r>
        <w:rPr>
          <w:rFonts w:hint="cs"/>
          <w:cs/>
        </w:rPr>
        <w:lastRenderedPageBreak/>
        <w:t xml:space="preserve">ข้อมูล </w:t>
      </w:r>
      <w:r>
        <w:t>CDP</w:t>
      </w:r>
      <w:r w:rsidR="00F80ADB">
        <w:rPr>
          <w:rFonts w:hint="cs"/>
          <w:cs/>
        </w:rPr>
        <w:t xml:space="preserve"> </w:t>
      </w:r>
      <w:r w:rsidR="00B268E5">
        <w:rPr>
          <w:rFonts w:hint="cs"/>
          <w:cs/>
        </w:rPr>
        <w:t>เป็นข้อมูลที่บอกถึงรายละเอียดของอุปกรณ์เครือข่ายที่เชื่อมต่อกันของอุปกรณ์เครือข่ายแต่ละเครื่อง โดยข้อมูลดังกล่าวจะถูกนำใช้ในการสร้างแผนภาพการเชื่อมต่อของระบบเครือข่าย</w:t>
      </w:r>
      <w:r w:rsidR="00B268E5">
        <w:t xml:space="preserve"> </w:t>
      </w:r>
      <w:r w:rsidR="00520FCF">
        <w:rPr>
          <w:rFonts w:hint="cs"/>
          <w:cs/>
        </w:rPr>
        <w:t xml:space="preserve">ซึ่งจะถูกจัดเก็บในตาราง </w:t>
      </w:r>
      <w:r w:rsidR="00796116">
        <w:t>Device Relationship Table</w:t>
      </w:r>
    </w:p>
    <w:p w14:paraId="0B7A98ED" w14:textId="2F7219A2" w:rsidR="00FD4590" w:rsidRDefault="00176199" w:rsidP="001E3D53">
      <w:pPr>
        <w:pStyle w:val="ListParagraph"/>
        <w:numPr>
          <w:ilvl w:val="0"/>
          <w:numId w:val="13"/>
        </w:numPr>
        <w:ind w:left="0" w:firstLine="1440"/>
      </w:pPr>
      <w:r>
        <w:rPr>
          <w:rFonts w:hint="cs"/>
          <w:cs/>
        </w:rPr>
        <w:t>อุปกรณ์</w:t>
      </w:r>
      <w:r w:rsidR="00CB2F52">
        <w:rPr>
          <w:rFonts w:hint="cs"/>
          <w:cs/>
        </w:rPr>
        <w:t>เครือข่าย</w:t>
      </w:r>
      <w:r>
        <w:rPr>
          <w:rFonts w:hint="cs"/>
          <w:cs/>
        </w:rPr>
        <w:t>ส่งข้อมูลมายังระบบ</w:t>
      </w:r>
      <w:r w:rsidR="00F00076">
        <w:rPr>
          <w:rFonts w:hint="cs"/>
          <w:cs/>
        </w:rPr>
        <w:t xml:space="preserve"> ซึ่งจะเป็นข้อมูลในส่วนของ </w:t>
      </w:r>
      <w:r>
        <w:t>NetF</w:t>
      </w:r>
      <w:r w:rsidR="00F00076">
        <w:t xml:space="preserve">low </w:t>
      </w:r>
      <w:r w:rsidR="00F00076">
        <w:rPr>
          <w:rFonts w:hint="cs"/>
          <w:cs/>
        </w:rPr>
        <w:t>ที่บอกถึงรายละเอียดของโฟลว์ข้อมูลต่าง</w:t>
      </w:r>
      <w:r w:rsidR="00A927BC">
        <w:rPr>
          <w:rFonts w:hint="cs"/>
          <w:cs/>
        </w:rPr>
        <w:t xml:space="preserve"> </w:t>
      </w:r>
      <w:r w:rsidR="00F00076">
        <w:rPr>
          <w:rFonts w:hint="cs"/>
          <w:cs/>
        </w:rPr>
        <w:t>ๆ</w:t>
      </w:r>
      <w:r w:rsidR="00A927BC">
        <w:rPr>
          <w:rFonts w:hint="cs"/>
          <w:cs/>
        </w:rPr>
        <w:t xml:space="preserve"> ที่มีการรับส่ง</w:t>
      </w:r>
      <w:r w:rsidR="00F00076">
        <w:rPr>
          <w:rFonts w:hint="cs"/>
          <w:cs/>
        </w:rPr>
        <w:t>ผ่านอุปกรณ์เครือข่ายเครื่อ</w:t>
      </w:r>
      <w:r w:rsidR="00A927BC">
        <w:rPr>
          <w:rFonts w:hint="cs"/>
          <w:cs/>
        </w:rPr>
        <w:t>งดังกล่าว</w:t>
      </w:r>
      <w:r w:rsidR="00F00076">
        <w:rPr>
          <w:rFonts w:hint="cs"/>
          <w:cs/>
        </w:rPr>
        <w:t xml:space="preserve"> โดยที่การส่งข้อมูลนั้นอุปกรณ์เครือข่ายจะส่งข้อมูล </w:t>
      </w:r>
      <w:r w:rsidR="00F00076">
        <w:t xml:space="preserve">Netflow </w:t>
      </w:r>
      <w:r w:rsidR="00014721">
        <w:rPr>
          <w:rFonts w:hint="cs"/>
          <w:cs/>
        </w:rPr>
        <w:t>มายังระบบทุก</w:t>
      </w:r>
      <w:r w:rsidR="00A927BC">
        <w:rPr>
          <w:rFonts w:hint="cs"/>
          <w:cs/>
        </w:rPr>
        <w:t xml:space="preserve"> </w:t>
      </w:r>
      <w:r w:rsidR="00014721">
        <w:rPr>
          <w:rFonts w:hint="cs"/>
          <w:cs/>
        </w:rPr>
        <w:t>ๆ</w:t>
      </w:r>
      <w:r w:rsidR="00A927BC">
        <w:rPr>
          <w:rFonts w:hint="cs"/>
          <w:cs/>
        </w:rPr>
        <w:t xml:space="preserve"> </w:t>
      </w:r>
      <w:r w:rsidR="00014721">
        <w:rPr>
          <w:rFonts w:hint="cs"/>
          <w:cs/>
        </w:rPr>
        <w:t xml:space="preserve">ช่วงเวลา </w:t>
      </w:r>
      <w:r w:rsidR="00F00076">
        <w:rPr>
          <w:rFonts w:hint="cs"/>
          <w:cs/>
        </w:rPr>
        <w:t>เพื่อเป็นการอัพเดตข้อมูลอยู่ตลอดเวลา</w:t>
      </w:r>
      <w:r w:rsidR="000618D9">
        <w:rPr>
          <w:rFonts w:hint="cs"/>
          <w:cs/>
        </w:rPr>
        <w:t>และระบบจะเปิดช่องทางสำหรับรองรับข้อมูลเอาไว้</w:t>
      </w:r>
      <w:r w:rsidR="00F00076">
        <w:rPr>
          <w:rFonts w:hint="cs"/>
          <w:cs/>
        </w:rPr>
        <w:t xml:space="preserve"> โดยข้อมูลดังกล่าวจะถูกเก็บอยู่ในตาราง </w:t>
      </w:r>
      <w:r w:rsidR="00796116">
        <w:t>Flow Stat Table</w:t>
      </w:r>
    </w:p>
    <w:p w14:paraId="463B46F7" w14:textId="77777777" w:rsidR="006F51D8" w:rsidRDefault="006F51D8" w:rsidP="006F51D8"/>
    <w:p w14:paraId="0F6C2C3D" w14:textId="77777777" w:rsidR="006F51D8" w:rsidRDefault="006F51D8" w:rsidP="006F51D8">
      <w:pPr>
        <w:pStyle w:val="Heading3"/>
        <w:ind w:left="720"/>
      </w:pPr>
      <w:r>
        <w:tab/>
      </w:r>
      <w:bookmarkStart w:id="1442" w:name="_Toc513452019"/>
      <w:bookmarkStart w:id="1443" w:name="_Toc513453350"/>
      <w:bookmarkStart w:id="1444" w:name="_Toc513453403"/>
      <w:bookmarkStart w:id="1445" w:name="_Toc513454241"/>
      <w:bookmarkStart w:id="1446" w:name="_Toc513454850"/>
      <w:bookmarkStart w:id="1447" w:name="_Toc513456201"/>
      <w:bookmarkStart w:id="1448" w:name="_Toc513458487"/>
      <w:bookmarkStart w:id="1449" w:name="_Toc513458971"/>
      <w:bookmarkStart w:id="1450" w:name="_Toc513460907"/>
      <w:bookmarkStart w:id="1451" w:name="_Toc513463076"/>
      <w:bookmarkStart w:id="1452" w:name="_Toc513463916"/>
      <w:bookmarkStart w:id="1453" w:name="_Toc513464392"/>
      <w:bookmarkStart w:id="1454" w:name="_Toc513464758"/>
      <w:bookmarkStart w:id="1455" w:name="_Toc513466338"/>
      <w:bookmarkStart w:id="1456" w:name="_Toc513466579"/>
      <w:bookmarkStart w:id="1457" w:name="_Toc513468699"/>
      <w:bookmarkStart w:id="1458" w:name="_Toc513472618"/>
      <w:bookmarkStart w:id="1459" w:name="_Toc514945063"/>
      <w:bookmarkStart w:id="1460" w:name="_Toc515225637"/>
      <w:bookmarkStart w:id="1461" w:name="_Toc515225672"/>
      <w:bookmarkStart w:id="1462" w:name="_Toc515227492"/>
      <w:bookmarkStart w:id="1463" w:name="_Toc515520438"/>
      <w:r>
        <w:rPr>
          <w:rFonts w:hint="cs"/>
          <w:cs/>
        </w:rPr>
        <w:t>3.2.5 ฐานข้อมูลภายในระบบ</w:t>
      </w:r>
      <w:bookmarkEnd w:id="1442"/>
      <w:bookmarkEnd w:id="1443"/>
      <w:bookmarkEnd w:id="1444"/>
      <w:bookmarkEnd w:id="1445"/>
      <w:bookmarkEnd w:id="1446"/>
      <w:bookmarkEnd w:id="1447"/>
      <w:bookmarkEnd w:id="1448"/>
      <w:bookmarkEnd w:id="1449"/>
      <w:bookmarkEnd w:id="1450"/>
      <w:bookmarkEnd w:id="1451"/>
      <w:bookmarkEnd w:id="1452"/>
      <w:bookmarkEnd w:id="1453"/>
      <w:bookmarkEnd w:id="1454"/>
      <w:bookmarkEnd w:id="1455"/>
      <w:bookmarkEnd w:id="1456"/>
      <w:bookmarkEnd w:id="1457"/>
      <w:bookmarkEnd w:id="1458"/>
      <w:bookmarkEnd w:id="1459"/>
      <w:bookmarkEnd w:id="1460"/>
      <w:bookmarkEnd w:id="1461"/>
      <w:bookmarkEnd w:id="1462"/>
      <w:bookmarkEnd w:id="1463"/>
    </w:p>
    <w:p w14:paraId="43E9DA14" w14:textId="46EE52E6" w:rsidR="006F51D8" w:rsidRDefault="006F51D8" w:rsidP="006F51D8">
      <w:pPr>
        <w:ind w:firstLine="720"/>
      </w:pPr>
      <w:r>
        <w:rPr>
          <w:rFonts w:hint="cs"/>
          <w:cs/>
        </w:rPr>
        <w:t xml:space="preserve">ระบบใช้ฐานข้อมูล </w:t>
      </w:r>
      <w:r>
        <w:t xml:space="preserve">MongoDB </w:t>
      </w:r>
      <w:r>
        <w:rPr>
          <w:rFonts w:hint="cs"/>
          <w:cs/>
        </w:rPr>
        <w:t>ในการพัฒนา เนื่องจากมีความยืดหยุ่นในการใช้งานและ</w:t>
      </w:r>
      <w:r w:rsidR="00D32824">
        <w:rPr>
          <w:rFonts w:hint="cs"/>
          <w:cs/>
        </w:rPr>
        <w:t>สามารถรองรับ</w:t>
      </w:r>
      <w:r>
        <w:rPr>
          <w:rFonts w:hint="cs"/>
          <w:cs/>
        </w:rPr>
        <w:t>การเปลี่ยนแปลง</w:t>
      </w:r>
      <w:r w:rsidR="00F57DD7">
        <w:rPr>
          <w:rFonts w:hint="cs"/>
          <w:cs/>
        </w:rPr>
        <w:t>ลักษณะของข้อมูลที่จัดเก็บได้ ทำให้เหมาะกับระบบบริหารจัดการเครือข่ายที่</w:t>
      </w:r>
      <w:r w:rsidR="001C6378">
        <w:rPr>
          <w:rFonts w:hint="cs"/>
          <w:cs/>
        </w:rPr>
        <w:t>อาจมีการเปลี่ยนแปลงการทำงานได้เป็นอย่างดี</w:t>
      </w:r>
      <w:r>
        <w:rPr>
          <w:rFonts w:hint="cs"/>
          <w:cs/>
        </w:rPr>
        <w:t xml:space="preserve"> ซึ่งภายในฐานข้อมูลจะประกอบไปด้วยตารางข้อมูล ดังต่อไปนี้</w:t>
      </w:r>
    </w:p>
    <w:p w14:paraId="3FEF1B9E" w14:textId="530362F9" w:rsidR="00C949D2" w:rsidRDefault="00C949D2" w:rsidP="006F51D8">
      <w:pPr>
        <w:ind w:firstLine="720"/>
      </w:pPr>
    </w:p>
    <w:p w14:paraId="43F8DDD9" w14:textId="3D639D2E" w:rsidR="00C949D2" w:rsidRDefault="00C949D2" w:rsidP="006F51D8">
      <w:pPr>
        <w:ind w:firstLine="720"/>
      </w:pPr>
    </w:p>
    <w:p w14:paraId="3191D543" w14:textId="42AF463A" w:rsidR="00C949D2" w:rsidRDefault="00C949D2" w:rsidP="006F51D8">
      <w:pPr>
        <w:ind w:firstLine="720"/>
      </w:pPr>
    </w:p>
    <w:p w14:paraId="59260592" w14:textId="22B09E76" w:rsidR="00C949D2" w:rsidRDefault="00C949D2" w:rsidP="006F51D8">
      <w:pPr>
        <w:ind w:firstLine="720"/>
      </w:pPr>
    </w:p>
    <w:p w14:paraId="6CBBE856" w14:textId="7FCD126A" w:rsidR="00C949D2" w:rsidRDefault="00C949D2" w:rsidP="006F51D8">
      <w:pPr>
        <w:ind w:firstLine="720"/>
      </w:pPr>
    </w:p>
    <w:p w14:paraId="7948715A" w14:textId="6B318BD8" w:rsidR="00C949D2" w:rsidRDefault="00C949D2" w:rsidP="006F51D8">
      <w:pPr>
        <w:ind w:firstLine="720"/>
      </w:pPr>
    </w:p>
    <w:p w14:paraId="66CECAF0" w14:textId="264C4191" w:rsidR="00C949D2" w:rsidRDefault="00C949D2" w:rsidP="006F51D8">
      <w:pPr>
        <w:ind w:firstLine="720"/>
      </w:pPr>
    </w:p>
    <w:p w14:paraId="567C0C20" w14:textId="6FEA0728" w:rsidR="00C949D2" w:rsidRDefault="00C949D2" w:rsidP="006F51D8">
      <w:pPr>
        <w:ind w:firstLine="720"/>
      </w:pPr>
    </w:p>
    <w:p w14:paraId="00217A14" w14:textId="1F54FE26" w:rsidR="00C949D2" w:rsidRDefault="00C949D2" w:rsidP="006F51D8">
      <w:pPr>
        <w:ind w:firstLine="720"/>
      </w:pPr>
    </w:p>
    <w:p w14:paraId="1AA6CA14" w14:textId="0BA33411" w:rsidR="00C949D2" w:rsidRDefault="00C949D2" w:rsidP="006F51D8">
      <w:pPr>
        <w:ind w:firstLine="720"/>
      </w:pPr>
    </w:p>
    <w:p w14:paraId="0F1118A4" w14:textId="1DEB025A" w:rsidR="00C949D2" w:rsidRDefault="00C949D2" w:rsidP="006F51D8">
      <w:pPr>
        <w:ind w:firstLine="720"/>
      </w:pPr>
    </w:p>
    <w:p w14:paraId="5BC60811" w14:textId="5730580E" w:rsidR="00C949D2" w:rsidRDefault="00C949D2" w:rsidP="006F51D8">
      <w:pPr>
        <w:ind w:firstLine="720"/>
      </w:pPr>
    </w:p>
    <w:p w14:paraId="74AEEFCB" w14:textId="76322F5C" w:rsidR="00C949D2" w:rsidRDefault="00C949D2" w:rsidP="006F51D8">
      <w:pPr>
        <w:ind w:firstLine="720"/>
      </w:pPr>
    </w:p>
    <w:p w14:paraId="7E4FDCEC" w14:textId="58DB375A" w:rsidR="00C949D2" w:rsidRDefault="00C949D2" w:rsidP="006F51D8">
      <w:pPr>
        <w:ind w:firstLine="720"/>
      </w:pPr>
    </w:p>
    <w:p w14:paraId="6CE76E01" w14:textId="0574154D" w:rsidR="00C949D2" w:rsidRDefault="00C949D2" w:rsidP="006F51D8">
      <w:pPr>
        <w:ind w:firstLine="720"/>
      </w:pPr>
    </w:p>
    <w:p w14:paraId="5161E50B" w14:textId="339CA812" w:rsidR="00C949D2" w:rsidRDefault="00C949D2" w:rsidP="006F51D8">
      <w:pPr>
        <w:ind w:firstLine="720"/>
      </w:pPr>
    </w:p>
    <w:p w14:paraId="1BE8828C" w14:textId="41E4FDB1" w:rsidR="00C949D2" w:rsidRDefault="00C949D2" w:rsidP="006F51D8">
      <w:pPr>
        <w:ind w:firstLine="720"/>
      </w:pPr>
    </w:p>
    <w:p w14:paraId="08E5380F" w14:textId="77777777" w:rsidR="00C949D2" w:rsidRDefault="00C949D2" w:rsidP="006F51D8">
      <w:pPr>
        <w:ind w:firstLine="720"/>
      </w:pPr>
    </w:p>
    <w:p w14:paraId="7D601AC3" w14:textId="4937A4A2" w:rsidR="006F51D8" w:rsidRPr="00A33F85" w:rsidRDefault="006F51D8" w:rsidP="001E3D53">
      <w:pPr>
        <w:pStyle w:val="ListParagraph"/>
        <w:numPr>
          <w:ilvl w:val="0"/>
          <w:numId w:val="11"/>
        </w:numPr>
        <w:ind w:left="0" w:firstLine="1080"/>
      </w:pPr>
      <w:r>
        <w:lastRenderedPageBreak/>
        <w:t xml:space="preserve">Device Table </w:t>
      </w:r>
      <w:r>
        <w:rPr>
          <w:rFonts w:hint="cs"/>
          <w:cs/>
        </w:rPr>
        <w:t>ซึ่งจะจัดเก็บข้อมูลเกี่ยวกับอุปกรณ์เครือข่าย เช่น หมายเลขแอดเดรสของอุปกรณ์ ชื่อ ข้อมูลการเข้าถึงจากระยะไกล ข้อมูลอินเตอร์เฟส เป็นต้น โดยที่ข้อมูล</w:t>
      </w:r>
      <w:r w:rsidR="00C46934">
        <w:rPr>
          <w:rFonts w:hint="cs"/>
          <w:cs/>
        </w:rPr>
        <w:t>ภายในตาราง</w:t>
      </w:r>
      <w:r>
        <w:rPr>
          <w:rFonts w:hint="cs"/>
          <w:cs/>
        </w:rPr>
        <w:t>จะมาจากการที่ผู้ใช้งานเพิ่มข้อมูลอ</w:t>
      </w:r>
      <w:r w:rsidR="00DB311F">
        <w:rPr>
          <w:rFonts w:hint="cs"/>
          <w:cs/>
        </w:rPr>
        <w:t>ุปกรณ์เครือข่ายเข้าสู่ระบบและระบบได้รับจาก</w:t>
      </w:r>
      <w:r>
        <w:rPr>
          <w:rFonts w:hint="cs"/>
          <w:cs/>
        </w:rPr>
        <w:t xml:space="preserve">การร้องขอข้อมูลจากอุปกรณ์เครือข่ายด้วยโพรโทคอล </w:t>
      </w:r>
      <w:r>
        <w:t xml:space="preserve">SNMP </w:t>
      </w:r>
    </w:p>
    <w:p w14:paraId="6AEFA173" w14:textId="77777777" w:rsidR="006F51D8" w:rsidRPr="005D6ACF" w:rsidRDefault="006F51D8" w:rsidP="006F51D8">
      <w:pPr>
        <w:jc w:val="center"/>
      </w:pPr>
      <w:r>
        <w:rPr>
          <w:noProof/>
        </w:rPr>
        <w:drawing>
          <wp:inline distT="0" distB="0" distL="0" distR="0" wp14:anchorId="50070A98" wp14:editId="392E3FB0">
            <wp:extent cx="3717982" cy="23266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1.PNG"/>
                    <pic:cNvPicPr/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9" r="27870"/>
                    <a:stretch/>
                  </pic:blipFill>
                  <pic:spPr bwMode="auto">
                    <a:xfrm>
                      <a:off x="0" y="0"/>
                      <a:ext cx="3718997" cy="2327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4E0DF1" wp14:editId="5379A992">
            <wp:extent cx="3867627" cy="2314575"/>
            <wp:effectExtent l="0" t="0" r="0" b="0"/>
            <wp:docPr id="956413568" name="Picture 956413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13568" name="2.PNG"/>
                    <pic:cNvPicPr/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2" t="1741" r="26243" b="1297"/>
                    <a:stretch/>
                  </pic:blipFill>
                  <pic:spPr bwMode="auto">
                    <a:xfrm>
                      <a:off x="0" y="0"/>
                      <a:ext cx="3869475" cy="2315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6B29C4" wp14:editId="132E3B58">
            <wp:extent cx="3774440" cy="1170940"/>
            <wp:effectExtent l="0" t="0" r="0" b="0"/>
            <wp:docPr id="956413569" name="Picture 956413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13569" name="3.PNG"/>
                    <pic:cNvPicPr/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73" r="28427" b="-1"/>
                    <a:stretch/>
                  </pic:blipFill>
                  <pic:spPr bwMode="auto">
                    <a:xfrm>
                      <a:off x="0" y="0"/>
                      <a:ext cx="3774946" cy="1171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11A74D" w14:textId="2A8CC093" w:rsidR="006F51D8" w:rsidRDefault="009D49DB" w:rsidP="009D49DB">
      <w:pPr>
        <w:pStyle w:val="Caption"/>
        <w:rPr>
          <w:b w:val="0"/>
          <w:bCs w:val="0"/>
        </w:rPr>
      </w:pPr>
      <w:bookmarkStart w:id="1464" w:name="_Toc513458449"/>
      <w:bookmarkStart w:id="1465" w:name="_Toc513458923"/>
      <w:bookmarkStart w:id="1466" w:name="_Toc513460859"/>
      <w:bookmarkStart w:id="1467" w:name="_Toc513463028"/>
      <w:bookmarkStart w:id="1468" w:name="_Toc513463868"/>
      <w:bookmarkStart w:id="1469" w:name="_Toc513464344"/>
      <w:bookmarkStart w:id="1470" w:name="_Toc513464710"/>
      <w:bookmarkStart w:id="1471" w:name="_Toc513466290"/>
      <w:bookmarkStart w:id="1472" w:name="_Toc513466531"/>
      <w:bookmarkStart w:id="1473" w:name="_Toc513468651"/>
      <w:bookmarkStart w:id="1474" w:name="_Toc513472570"/>
      <w:bookmarkStart w:id="1475" w:name="_Toc515233097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0</w:t>
      </w:r>
      <w:r w:rsidR="00C30660">
        <w:rPr>
          <w:noProof/>
        </w:rPr>
        <w:fldChar w:fldCharType="end"/>
      </w:r>
      <w:r w:rsidR="006F51D8" w:rsidRPr="0045627D">
        <w:rPr>
          <w:rFonts w:hint="cs"/>
          <w:cs/>
        </w:rPr>
        <w:t xml:space="preserve"> </w:t>
      </w:r>
      <w:r w:rsidR="006F51D8" w:rsidRPr="0045627D">
        <w:rPr>
          <w:rFonts w:hint="cs"/>
          <w:b w:val="0"/>
          <w:bCs w:val="0"/>
          <w:cs/>
        </w:rPr>
        <w:t xml:space="preserve">แสดงตัวอย่างข้อมูลภายในตาราง </w:t>
      </w:r>
      <w:r w:rsidR="006F51D8" w:rsidRPr="0045627D">
        <w:rPr>
          <w:b w:val="0"/>
          <w:bCs w:val="0"/>
        </w:rPr>
        <w:t>Device Table</w:t>
      </w:r>
      <w:bookmarkEnd w:id="1464"/>
      <w:bookmarkEnd w:id="1465"/>
      <w:bookmarkEnd w:id="1466"/>
      <w:bookmarkEnd w:id="1467"/>
      <w:bookmarkEnd w:id="1468"/>
      <w:bookmarkEnd w:id="1469"/>
      <w:bookmarkEnd w:id="1470"/>
      <w:bookmarkEnd w:id="1471"/>
      <w:bookmarkEnd w:id="1472"/>
      <w:bookmarkEnd w:id="1473"/>
      <w:bookmarkEnd w:id="1474"/>
      <w:bookmarkEnd w:id="1475"/>
    </w:p>
    <w:p w14:paraId="28003F12" w14:textId="2C805B13" w:rsidR="00C949D2" w:rsidRDefault="00C949D2" w:rsidP="00C949D2"/>
    <w:p w14:paraId="5332B0F5" w14:textId="5ABB84AA" w:rsidR="00C949D2" w:rsidRDefault="00C949D2" w:rsidP="00C949D2"/>
    <w:p w14:paraId="66DD498B" w14:textId="525B46E4" w:rsidR="00C949D2" w:rsidRDefault="00C949D2" w:rsidP="00C949D2"/>
    <w:p w14:paraId="12BB7A2A" w14:textId="3D4A4EDC" w:rsidR="00C949D2" w:rsidRDefault="00C949D2" w:rsidP="00C949D2"/>
    <w:p w14:paraId="66C03133" w14:textId="77777777" w:rsidR="00C949D2" w:rsidRPr="00C949D2" w:rsidRDefault="00C949D2" w:rsidP="00C949D2"/>
    <w:p w14:paraId="6E4BE573" w14:textId="77777777" w:rsidR="006F51D8" w:rsidRPr="0045627D" w:rsidRDefault="006F51D8" w:rsidP="006F51D8"/>
    <w:p w14:paraId="70AE5A9F" w14:textId="67EBCEA0" w:rsidR="006F51D8" w:rsidRDefault="00C251C4" w:rsidP="001E3D53">
      <w:pPr>
        <w:pStyle w:val="ListParagraph"/>
        <w:numPr>
          <w:ilvl w:val="0"/>
          <w:numId w:val="11"/>
        </w:numPr>
        <w:ind w:left="0" w:firstLine="1080"/>
      </w:pPr>
      <w:r>
        <w:lastRenderedPageBreak/>
        <w:t>Device Relationship</w:t>
      </w:r>
      <w:r w:rsidR="006F51D8">
        <w:t xml:space="preserve"> Table</w:t>
      </w:r>
      <w:r>
        <w:rPr>
          <w:rFonts w:hint="cs"/>
          <w:cs/>
        </w:rPr>
        <w:t xml:space="preserve"> เป็นตารางที่จัดเก็บข้อมูล</w:t>
      </w:r>
      <w:r w:rsidR="006F51D8">
        <w:rPr>
          <w:rFonts w:hint="cs"/>
          <w:cs/>
        </w:rPr>
        <w:t xml:space="preserve">ที่ได้รับจาก </w:t>
      </w:r>
      <w:r w:rsidR="006F51D8">
        <w:t xml:space="preserve">CDP </w:t>
      </w:r>
      <w:r w:rsidR="00EE310C">
        <w:rPr>
          <w:rFonts w:hint="cs"/>
          <w:cs/>
        </w:rPr>
        <w:t>ซึ่งบอกรายละเอียด</w:t>
      </w:r>
      <w:r w:rsidR="006F51D8">
        <w:rPr>
          <w:rFonts w:hint="cs"/>
          <w:cs/>
        </w:rPr>
        <w:t>เกี่ยวกับอุปกรณ์เครือข่ายที่เชื่อมต่อกันของอุปกรณ์เครือข่ายแต่ละเครื่อง โดยที่ระบบจะ</w:t>
      </w:r>
      <w:r w:rsidR="00EE310C">
        <w:rPr>
          <w:rFonts w:hint="cs"/>
          <w:cs/>
        </w:rPr>
        <w:t>นำไปใช้ในการสร้างแผนภาพ</w:t>
      </w:r>
      <w:r w:rsidR="006F51D8">
        <w:rPr>
          <w:rFonts w:hint="cs"/>
          <w:cs/>
        </w:rPr>
        <w:t>การเชื่อมต่อของระบบเครือข่าย</w:t>
      </w:r>
    </w:p>
    <w:p w14:paraId="6BD76AB0" w14:textId="77777777" w:rsidR="006F51D8" w:rsidRDefault="006F51D8" w:rsidP="006F51D8">
      <w:pPr>
        <w:rPr>
          <w:rFonts w:asciiTheme="majorBidi" w:hAnsiTheme="majorBidi" w:cstheme="majorBidi"/>
          <w:color w:val="000000"/>
        </w:rPr>
      </w:pPr>
      <w:r>
        <w:rPr>
          <w:rFonts w:hint="cs"/>
          <w:noProof/>
        </w:rPr>
        <w:drawing>
          <wp:inline distT="0" distB="0" distL="0" distR="0" wp14:anchorId="6FA74B40" wp14:editId="7FFEBD7F">
            <wp:extent cx="5274310" cy="186075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Neighbor_table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4D58D" w14:textId="40EA9550" w:rsidR="006F51D8" w:rsidRPr="0045627D" w:rsidRDefault="009D49DB" w:rsidP="009D49DB">
      <w:pPr>
        <w:pStyle w:val="Caption"/>
        <w:rPr>
          <w:b w:val="0"/>
          <w:bCs w:val="0"/>
          <w:cs/>
        </w:rPr>
      </w:pPr>
      <w:bookmarkStart w:id="1476" w:name="_Toc513458450"/>
      <w:bookmarkStart w:id="1477" w:name="_Toc513458924"/>
      <w:bookmarkStart w:id="1478" w:name="_Toc513460860"/>
      <w:bookmarkStart w:id="1479" w:name="_Toc513463029"/>
      <w:bookmarkStart w:id="1480" w:name="_Toc513463869"/>
      <w:bookmarkStart w:id="1481" w:name="_Toc513464345"/>
      <w:bookmarkStart w:id="1482" w:name="_Toc513464711"/>
      <w:bookmarkStart w:id="1483" w:name="_Toc513466291"/>
      <w:bookmarkStart w:id="1484" w:name="_Toc513466532"/>
      <w:bookmarkStart w:id="1485" w:name="_Toc513468652"/>
      <w:bookmarkStart w:id="1486" w:name="_Toc513472571"/>
      <w:bookmarkStart w:id="1487" w:name="_Toc515233098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1</w:t>
      </w:r>
      <w:r w:rsidR="00C30660">
        <w:rPr>
          <w:noProof/>
        </w:rPr>
        <w:fldChar w:fldCharType="end"/>
      </w:r>
      <w:r w:rsidR="006F51D8" w:rsidRPr="0045627D">
        <w:rPr>
          <w:rFonts w:hint="cs"/>
          <w:cs/>
        </w:rPr>
        <w:t xml:space="preserve"> </w:t>
      </w:r>
      <w:r w:rsidR="006F51D8" w:rsidRPr="0045627D">
        <w:rPr>
          <w:rFonts w:hint="cs"/>
          <w:b w:val="0"/>
          <w:bCs w:val="0"/>
          <w:cs/>
        </w:rPr>
        <w:t xml:space="preserve">แสดงตัวอย่างข้อมูลภายในตาราง </w:t>
      </w:r>
      <w:r w:rsidR="00AE7EFD" w:rsidRPr="0045627D">
        <w:rPr>
          <w:b w:val="0"/>
          <w:bCs w:val="0"/>
        </w:rPr>
        <w:t>Device Relationship</w:t>
      </w:r>
      <w:r w:rsidR="006F51D8" w:rsidRPr="0045627D">
        <w:rPr>
          <w:b w:val="0"/>
          <w:bCs w:val="0"/>
        </w:rPr>
        <w:t xml:space="preserve"> Table</w:t>
      </w:r>
      <w:bookmarkEnd w:id="1476"/>
      <w:bookmarkEnd w:id="1477"/>
      <w:bookmarkEnd w:id="1478"/>
      <w:bookmarkEnd w:id="1479"/>
      <w:bookmarkEnd w:id="1480"/>
      <w:bookmarkEnd w:id="1481"/>
      <w:bookmarkEnd w:id="1482"/>
      <w:bookmarkEnd w:id="1483"/>
      <w:bookmarkEnd w:id="1484"/>
      <w:bookmarkEnd w:id="1485"/>
      <w:bookmarkEnd w:id="1486"/>
      <w:bookmarkEnd w:id="1487"/>
    </w:p>
    <w:p w14:paraId="1A21668E" w14:textId="77777777" w:rsidR="006F51D8" w:rsidRPr="00830347" w:rsidRDefault="006F51D8" w:rsidP="006F51D8"/>
    <w:p w14:paraId="0E681162" w14:textId="5BB4A744" w:rsidR="006F51D8" w:rsidRDefault="00AE7EFD" w:rsidP="001E3D53">
      <w:pPr>
        <w:pStyle w:val="ListParagraph"/>
        <w:numPr>
          <w:ilvl w:val="0"/>
          <w:numId w:val="11"/>
        </w:numPr>
        <w:ind w:left="0" w:firstLine="1080"/>
      </w:pPr>
      <w:r>
        <w:t xml:space="preserve">Device </w:t>
      </w:r>
      <w:r w:rsidR="006F51D8">
        <w:t xml:space="preserve">Routing Table </w:t>
      </w:r>
      <w:r w:rsidR="006F51D8">
        <w:rPr>
          <w:rFonts w:hint="cs"/>
          <w:cs/>
        </w:rPr>
        <w:t>เป็นตารางที่จัดเก็บข้อมูลตารางเส้นทางของอุปกรณ์เครือข่ายแต่ละตัว เพื่อให้ระบบทราบเส้นทางปัจจุบันที่อุปกรณ์เครือข่ายใช้ในการรับส่งข้อมูล</w:t>
      </w:r>
      <w:r w:rsidR="003378E6">
        <w:rPr>
          <w:rFonts w:hint="cs"/>
          <w:cs/>
        </w:rPr>
        <w:t xml:space="preserve"> ซึ่งข้อมูลจะถูกอัพเดทจากการที่ระบบได้รับ</w:t>
      </w:r>
      <w:r w:rsidR="006F51D8">
        <w:rPr>
          <w:rFonts w:hint="cs"/>
          <w:cs/>
        </w:rPr>
        <w:t>ข้อมูลของ</w:t>
      </w:r>
      <w:r w:rsidR="00360D50">
        <w:rPr>
          <w:rFonts w:hint="cs"/>
          <w:cs/>
        </w:rPr>
        <w:t>โพรโทคอล</w:t>
      </w:r>
      <w:r w:rsidR="006F51D8">
        <w:rPr>
          <w:rFonts w:hint="cs"/>
          <w:cs/>
        </w:rPr>
        <w:t xml:space="preserve"> </w:t>
      </w:r>
      <w:r w:rsidR="006F51D8">
        <w:t>SNMP</w:t>
      </w:r>
    </w:p>
    <w:p w14:paraId="496F8E21" w14:textId="77777777" w:rsidR="006F51D8" w:rsidRDefault="006F51D8" w:rsidP="006F51D8">
      <w:pPr>
        <w:jc w:val="center"/>
        <w:rPr>
          <w:rFonts w:asciiTheme="majorBidi" w:hAnsiTheme="majorBidi" w:cstheme="majorBidi"/>
          <w:color w:val="000000"/>
        </w:rPr>
      </w:pPr>
      <w:r>
        <w:rPr>
          <w:rFonts w:hint="cs"/>
          <w:noProof/>
        </w:rPr>
        <w:drawing>
          <wp:inline distT="0" distB="0" distL="0" distR="0" wp14:anchorId="6AB8BD07" wp14:editId="4C38942D">
            <wp:extent cx="4757370" cy="2750820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outing_table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737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C644C" w14:textId="0E7DAF18" w:rsidR="006F51D8" w:rsidRDefault="009D49DB" w:rsidP="009D49DB">
      <w:pPr>
        <w:pStyle w:val="Caption"/>
      </w:pPr>
      <w:bookmarkStart w:id="1488" w:name="_Toc513458451"/>
      <w:bookmarkStart w:id="1489" w:name="_Toc513458925"/>
      <w:bookmarkStart w:id="1490" w:name="_Toc513460861"/>
      <w:bookmarkStart w:id="1491" w:name="_Toc513463030"/>
      <w:bookmarkStart w:id="1492" w:name="_Toc513463870"/>
      <w:bookmarkStart w:id="1493" w:name="_Toc513464346"/>
      <w:bookmarkStart w:id="1494" w:name="_Toc513464712"/>
      <w:bookmarkStart w:id="1495" w:name="_Toc513466292"/>
      <w:bookmarkStart w:id="1496" w:name="_Toc513466533"/>
      <w:bookmarkStart w:id="1497" w:name="_Toc513468653"/>
      <w:bookmarkStart w:id="1498" w:name="_Toc513472572"/>
      <w:bookmarkStart w:id="1499" w:name="_Toc515233099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2</w:t>
      </w:r>
      <w:r w:rsidR="00C30660">
        <w:rPr>
          <w:noProof/>
        </w:rPr>
        <w:fldChar w:fldCharType="end"/>
      </w:r>
      <w:r w:rsidR="006F51D8">
        <w:rPr>
          <w:rFonts w:hint="cs"/>
          <w:cs/>
        </w:rPr>
        <w:t xml:space="preserve"> </w:t>
      </w:r>
      <w:r w:rsidR="006F51D8" w:rsidRPr="00830347">
        <w:rPr>
          <w:rFonts w:hint="cs"/>
          <w:b w:val="0"/>
          <w:bCs w:val="0"/>
          <w:cs/>
        </w:rPr>
        <w:t xml:space="preserve">แสดงตัวอย่างข้อมูลภายในตาราง </w:t>
      </w:r>
      <w:r w:rsidR="00360D50">
        <w:rPr>
          <w:b w:val="0"/>
          <w:bCs w:val="0"/>
        </w:rPr>
        <w:t xml:space="preserve">Device </w:t>
      </w:r>
      <w:r w:rsidR="006F51D8" w:rsidRPr="00830347">
        <w:rPr>
          <w:b w:val="0"/>
          <w:bCs w:val="0"/>
        </w:rPr>
        <w:t>Routing Table</w:t>
      </w:r>
      <w:bookmarkEnd w:id="1488"/>
      <w:bookmarkEnd w:id="1489"/>
      <w:bookmarkEnd w:id="1490"/>
      <w:bookmarkEnd w:id="1491"/>
      <w:bookmarkEnd w:id="1492"/>
      <w:bookmarkEnd w:id="1493"/>
      <w:bookmarkEnd w:id="1494"/>
      <w:bookmarkEnd w:id="1495"/>
      <w:bookmarkEnd w:id="1496"/>
      <w:bookmarkEnd w:id="1497"/>
      <w:bookmarkEnd w:id="1498"/>
      <w:bookmarkEnd w:id="1499"/>
      <w:r w:rsidR="006F51D8">
        <w:rPr>
          <w:rFonts w:hint="cs"/>
          <w:cs/>
        </w:rPr>
        <w:t xml:space="preserve"> </w:t>
      </w:r>
    </w:p>
    <w:p w14:paraId="0B90AF6C" w14:textId="762C6537" w:rsidR="006F51D8" w:rsidRDefault="006F51D8" w:rsidP="006F51D8"/>
    <w:p w14:paraId="2033DA35" w14:textId="0046D409" w:rsidR="00C949D2" w:rsidRDefault="00C949D2" w:rsidP="006F51D8"/>
    <w:p w14:paraId="38411A43" w14:textId="349950A3" w:rsidR="00C949D2" w:rsidRDefault="00C949D2" w:rsidP="006F51D8"/>
    <w:p w14:paraId="78B74C56" w14:textId="2AF87841" w:rsidR="00C949D2" w:rsidRDefault="00C949D2" w:rsidP="006F51D8"/>
    <w:p w14:paraId="192A1694" w14:textId="77777777" w:rsidR="00C949D2" w:rsidRPr="000321AC" w:rsidRDefault="00C949D2" w:rsidP="006F51D8"/>
    <w:p w14:paraId="48A686B8" w14:textId="6BB54A55" w:rsidR="006F51D8" w:rsidRDefault="006F51D8" w:rsidP="001E3D53">
      <w:pPr>
        <w:pStyle w:val="ListParagraph"/>
        <w:numPr>
          <w:ilvl w:val="0"/>
          <w:numId w:val="11"/>
        </w:numPr>
        <w:ind w:left="0" w:firstLine="1080"/>
      </w:pPr>
      <w:r>
        <w:lastRenderedPageBreak/>
        <w:t>Flow Stat Table</w:t>
      </w:r>
      <w:r>
        <w:rPr>
          <w:rFonts w:hint="cs"/>
          <w:cs/>
        </w:rPr>
        <w:t xml:space="preserve"> เป็นตารางที่จัดเก็บข้อมูลที่ได้รับจาก</w:t>
      </w:r>
      <w:r w:rsidR="00360D50">
        <w:t xml:space="preserve"> NetF</w:t>
      </w:r>
      <w:r>
        <w:t xml:space="preserve">low </w:t>
      </w:r>
      <w:r w:rsidR="00360D50">
        <w:rPr>
          <w:rFonts w:hint="cs"/>
          <w:cs/>
        </w:rPr>
        <w:t>ซึ่ง</w:t>
      </w:r>
      <w:r>
        <w:rPr>
          <w:rFonts w:hint="cs"/>
          <w:cs/>
        </w:rPr>
        <w:t>เป็นข้อมูลรายละเอียดเกี่ยวกับโฟลว์ข้อมูลที่มีการรับส่งผ่านอุปกรณ์เครือข่าย</w:t>
      </w:r>
      <w:r w:rsidR="006E121E">
        <w:rPr>
          <w:rFonts w:hint="cs"/>
          <w:cs/>
        </w:rPr>
        <w:t>แต่ละเครื่อง</w:t>
      </w:r>
      <w:r>
        <w:rPr>
          <w:rFonts w:hint="cs"/>
          <w:cs/>
        </w:rPr>
        <w:t xml:space="preserve"> เพื่อนำมาใช้ในกระบวนการเลือกโฟลว์ที่จะบังคับเปลี่ยนเส้นทางการรับส่ง</w:t>
      </w:r>
      <w:r>
        <w:t xml:space="preserve"> </w:t>
      </w:r>
      <w:r>
        <w:rPr>
          <w:rFonts w:hint="cs"/>
          <w:cs/>
        </w:rPr>
        <w:t>โดยข้อมูลจะ</w:t>
      </w:r>
      <w:r w:rsidR="006E121E">
        <w:rPr>
          <w:rFonts w:hint="cs"/>
          <w:cs/>
        </w:rPr>
        <w:t>ถูก</w:t>
      </w:r>
      <w:r>
        <w:rPr>
          <w:rFonts w:hint="cs"/>
          <w:cs/>
        </w:rPr>
        <w:t>อัพเดทจากการ</w:t>
      </w:r>
      <w:r w:rsidR="006E121E">
        <w:rPr>
          <w:rFonts w:hint="cs"/>
          <w:cs/>
        </w:rPr>
        <w:t>ที่ระบบได้</w:t>
      </w:r>
      <w:r>
        <w:rPr>
          <w:rFonts w:hint="cs"/>
          <w:cs/>
        </w:rPr>
        <w:t xml:space="preserve">รับข้อมูลของ </w:t>
      </w:r>
      <w:r>
        <w:t>NetFlow</w:t>
      </w:r>
      <w:r>
        <w:rPr>
          <w:rFonts w:hint="cs"/>
          <w:cs/>
        </w:rPr>
        <w:t xml:space="preserve"> ที่ส่งมายังระบบ</w:t>
      </w:r>
    </w:p>
    <w:p w14:paraId="378B1B6F" w14:textId="77777777" w:rsidR="006F51D8" w:rsidRDefault="006F51D8" w:rsidP="006F51D8">
      <w:pPr>
        <w:jc w:val="center"/>
      </w:pPr>
      <w:r>
        <w:rPr>
          <w:rFonts w:hint="cs"/>
          <w:noProof/>
        </w:rPr>
        <w:drawing>
          <wp:inline distT="0" distB="0" distL="0" distR="0" wp14:anchorId="31996BFF" wp14:editId="65D0F3D2">
            <wp:extent cx="4653661" cy="303974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low_stat_table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3661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3BF3" w14:textId="74D84DB6" w:rsidR="006F51D8" w:rsidRDefault="009D49DB" w:rsidP="009D49DB">
      <w:pPr>
        <w:pStyle w:val="Caption"/>
      </w:pPr>
      <w:bookmarkStart w:id="1500" w:name="_Toc513458452"/>
      <w:bookmarkStart w:id="1501" w:name="_Toc513458926"/>
      <w:bookmarkStart w:id="1502" w:name="_Toc513460862"/>
      <w:bookmarkStart w:id="1503" w:name="_Toc513463031"/>
      <w:bookmarkStart w:id="1504" w:name="_Toc513463871"/>
      <w:bookmarkStart w:id="1505" w:name="_Toc513464347"/>
      <w:bookmarkStart w:id="1506" w:name="_Toc513464713"/>
      <w:bookmarkStart w:id="1507" w:name="_Toc513466293"/>
      <w:bookmarkStart w:id="1508" w:name="_Toc513466534"/>
      <w:bookmarkStart w:id="1509" w:name="_Toc513468654"/>
      <w:bookmarkStart w:id="1510" w:name="_Toc513472573"/>
      <w:bookmarkStart w:id="1511" w:name="_Toc515233100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3</w:t>
      </w:r>
      <w:r w:rsidR="00C30660">
        <w:rPr>
          <w:noProof/>
        </w:rPr>
        <w:fldChar w:fldCharType="end"/>
      </w:r>
      <w:r w:rsidR="006F51D8">
        <w:rPr>
          <w:rFonts w:hint="cs"/>
          <w:cs/>
        </w:rPr>
        <w:t xml:space="preserve"> </w:t>
      </w:r>
      <w:r w:rsidR="006F51D8" w:rsidRPr="00BF6E80">
        <w:rPr>
          <w:rFonts w:hint="cs"/>
          <w:b w:val="0"/>
          <w:bCs w:val="0"/>
          <w:cs/>
        </w:rPr>
        <w:t xml:space="preserve">แสดงตัวอย่างข้อมูลภายในตาราง </w:t>
      </w:r>
      <w:r w:rsidR="006F51D8" w:rsidRPr="00BF6E80">
        <w:rPr>
          <w:b w:val="0"/>
          <w:bCs w:val="0"/>
        </w:rPr>
        <w:t>Flow Stat Table</w:t>
      </w:r>
      <w:bookmarkEnd w:id="1500"/>
      <w:bookmarkEnd w:id="1501"/>
      <w:bookmarkEnd w:id="1502"/>
      <w:bookmarkEnd w:id="1503"/>
      <w:bookmarkEnd w:id="1504"/>
      <w:bookmarkEnd w:id="1505"/>
      <w:bookmarkEnd w:id="1506"/>
      <w:bookmarkEnd w:id="1507"/>
      <w:bookmarkEnd w:id="1508"/>
      <w:bookmarkEnd w:id="1509"/>
      <w:bookmarkEnd w:id="1510"/>
      <w:bookmarkEnd w:id="1511"/>
    </w:p>
    <w:p w14:paraId="4710D62F" w14:textId="7EB0F1BF" w:rsidR="006F51D8" w:rsidRDefault="006F51D8" w:rsidP="006F51D8"/>
    <w:p w14:paraId="65371F40" w14:textId="0EB6C5A0" w:rsidR="00C949D2" w:rsidRDefault="00C949D2" w:rsidP="006F51D8"/>
    <w:p w14:paraId="14C849C5" w14:textId="62C2B859" w:rsidR="00C949D2" w:rsidRDefault="00C949D2" w:rsidP="006F51D8"/>
    <w:p w14:paraId="6327077F" w14:textId="6B5772D1" w:rsidR="00C949D2" w:rsidRDefault="00C949D2" w:rsidP="006F51D8"/>
    <w:p w14:paraId="14DCBA68" w14:textId="72E7F2A2" w:rsidR="00C949D2" w:rsidRDefault="00C949D2" w:rsidP="006F51D8"/>
    <w:p w14:paraId="47541C4C" w14:textId="00CE7BBC" w:rsidR="00C949D2" w:rsidRDefault="00C949D2" w:rsidP="006F51D8"/>
    <w:p w14:paraId="0C6D92E6" w14:textId="62A92C7D" w:rsidR="00C949D2" w:rsidRDefault="00C949D2" w:rsidP="006F51D8"/>
    <w:p w14:paraId="0F1C9FD3" w14:textId="582C2CBB" w:rsidR="00C949D2" w:rsidRDefault="00C949D2" w:rsidP="006F51D8"/>
    <w:p w14:paraId="31BCDBEC" w14:textId="354DCC58" w:rsidR="00C949D2" w:rsidRDefault="00C949D2" w:rsidP="006F51D8"/>
    <w:p w14:paraId="04A51D1F" w14:textId="4D5AD6DF" w:rsidR="00C949D2" w:rsidRDefault="00C949D2" w:rsidP="006F51D8"/>
    <w:p w14:paraId="30F21416" w14:textId="51F9591F" w:rsidR="00C949D2" w:rsidRDefault="00C949D2" w:rsidP="006F51D8"/>
    <w:p w14:paraId="65DCDEE3" w14:textId="655FA87E" w:rsidR="00C949D2" w:rsidRDefault="00C949D2" w:rsidP="006F51D8"/>
    <w:p w14:paraId="21CFD78C" w14:textId="3D8CCD4F" w:rsidR="00C949D2" w:rsidRDefault="00C949D2" w:rsidP="006F51D8"/>
    <w:p w14:paraId="5DAD130F" w14:textId="53C10B9A" w:rsidR="00C949D2" w:rsidRDefault="00C949D2" w:rsidP="006F51D8"/>
    <w:p w14:paraId="2FE6F507" w14:textId="4A52DE77" w:rsidR="00C949D2" w:rsidRDefault="00C949D2" w:rsidP="006F51D8"/>
    <w:p w14:paraId="53DD0862" w14:textId="619786CB" w:rsidR="00C949D2" w:rsidRPr="00745F9C" w:rsidRDefault="00C949D2" w:rsidP="006F51D8"/>
    <w:p w14:paraId="6BF59B1E" w14:textId="7836614F" w:rsidR="006F51D8" w:rsidRPr="00CE7232" w:rsidRDefault="006F51D8" w:rsidP="001E3D53">
      <w:pPr>
        <w:pStyle w:val="ListParagraph"/>
        <w:numPr>
          <w:ilvl w:val="0"/>
          <w:numId w:val="11"/>
        </w:numPr>
        <w:ind w:left="0" w:firstLine="1080"/>
        <w:rPr>
          <w:cs/>
        </w:rPr>
      </w:pPr>
      <w:r>
        <w:lastRenderedPageBreak/>
        <w:t xml:space="preserve">Flow Routing Table </w:t>
      </w:r>
      <w:r>
        <w:rPr>
          <w:rFonts w:hint="cs"/>
          <w:cs/>
        </w:rPr>
        <w:t>เป็นตารางที่จัดเก็บข้อมูล</w:t>
      </w:r>
      <w:r w:rsidR="00207269">
        <w:rPr>
          <w:rFonts w:hint="cs"/>
          <w:cs/>
        </w:rPr>
        <w:t>รายละเอียด</w:t>
      </w:r>
      <w:r>
        <w:rPr>
          <w:rFonts w:hint="cs"/>
          <w:cs/>
        </w:rPr>
        <w:t>ของโฟลว์ข้อมูล</w:t>
      </w:r>
      <w:r w:rsidR="00207269">
        <w:rPr>
          <w:rFonts w:hint="cs"/>
          <w:cs/>
        </w:rPr>
        <w:t>ที่ระบบทำการ</w:t>
      </w:r>
      <w:r>
        <w:rPr>
          <w:rFonts w:hint="cs"/>
          <w:cs/>
        </w:rPr>
        <w:t>บังคับเปลี่ยนเส้นทางการรับส่ง ซึ่งจะระบุทั้งข้อมูลโฟลว์และเส้นทางที่บังคับเปลี่ยนเส้นทางไป โดย</w:t>
      </w:r>
      <w:r w:rsidR="004C359F">
        <w:rPr>
          <w:rFonts w:hint="cs"/>
          <w:cs/>
        </w:rPr>
        <w:t>ข้อมูลในตารางจะอัพเดทจาก</w:t>
      </w:r>
      <w:r>
        <w:rPr>
          <w:rFonts w:hint="cs"/>
          <w:cs/>
        </w:rPr>
        <w:t>กระบวนการบังคับเปลี่ยนเส้นทางการรับส่งข้อมูลของระบบและการบังคับเปลี่ยนเส้นทางการรับส่งข้อมูลของผู้ใช้งาน</w:t>
      </w:r>
      <w:r w:rsidR="00B73278">
        <w:rPr>
          <w:rFonts w:hint="cs"/>
          <w:cs/>
        </w:rPr>
        <w:t xml:space="preserve"> ทั้งนี้ระบบจะมีการลบข้อมูลของโฟลว์</w:t>
      </w:r>
      <w:r w:rsidR="002F431F">
        <w:rPr>
          <w:rFonts w:hint="cs"/>
          <w:cs/>
        </w:rPr>
        <w:t>ที่มีการยกเลิกการบังคับเปลี่ยนเส้นทาง</w:t>
      </w:r>
      <w:r w:rsidR="00BD18BD">
        <w:rPr>
          <w:rFonts w:hint="cs"/>
          <w:cs/>
        </w:rPr>
        <w:t>หรือโฟลว์ที่สิ้นสุดการรับส่งข้อมูลไปแล้ว</w:t>
      </w:r>
    </w:p>
    <w:p w14:paraId="484CCA21" w14:textId="77777777" w:rsidR="006F51D8" w:rsidRDefault="006F51D8" w:rsidP="006F51D8">
      <w:r>
        <w:rPr>
          <w:noProof/>
        </w:rPr>
        <w:drawing>
          <wp:inline distT="0" distB="0" distL="0" distR="0" wp14:anchorId="1C26A57E" wp14:editId="11A7A353">
            <wp:extent cx="5205887" cy="3259969"/>
            <wp:effectExtent l="0" t="0" r="0" b="0"/>
            <wp:docPr id="956413572" name="Picture 956413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13572" name="1.PNG"/>
                    <pic:cNvPicPr/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"/>
                    <a:stretch/>
                  </pic:blipFill>
                  <pic:spPr bwMode="auto">
                    <a:xfrm>
                      <a:off x="0" y="0"/>
                      <a:ext cx="5207094" cy="3260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3164BE" wp14:editId="6CF2B2B3">
            <wp:extent cx="5274310" cy="2932354"/>
            <wp:effectExtent l="0" t="0" r="2540" b="1905"/>
            <wp:docPr id="956413573" name="Picture 956413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13573" name="2.PNG"/>
                    <pic:cNvPicPr/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74"/>
                    <a:stretch/>
                  </pic:blipFill>
                  <pic:spPr bwMode="auto">
                    <a:xfrm>
                      <a:off x="0" y="0"/>
                      <a:ext cx="5274310" cy="29323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F3341F" w14:textId="5A6318C2" w:rsidR="006F51D8" w:rsidRPr="00830347" w:rsidRDefault="009D49DB" w:rsidP="009D49DB">
      <w:pPr>
        <w:pStyle w:val="Caption"/>
        <w:rPr>
          <w:b w:val="0"/>
          <w:bCs w:val="0"/>
        </w:rPr>
      </w:pPr>
      <w:bookmarkStart w:id="1512" w:name="_Toc513458453"/>
      <w:bookmarkStart w:id="1513" w:name="_Toc513458927"/>
      <w:bookmarkStart w:id="1514" w:name="_Toc513460863"/>
      <w:bookmarkStart w:id="1515" w:name="_Toc513463032"/>
      <w:bookmarkStart w:id="1516" w:name="_Toc513463872"/>
      <w:bookmarkStart w:id="1517" w:name="_Toc513464348"/>
      <w:bookmarkStart w:id="1518" w:name="_Toc513464714"/>
      <w:bookmarkStart w:id="1519" w:name="_Toc513466294"/>
      <w:bookmarkStart w:id="1520" w:name="_Toc513466535"/>
      <w:bookmarkStart w:id="1521" w:name="_Toc513468655"/>
      <w:bookmarkStart w:id="1522" w:name="_Toc513472574"/>
      <w:bookmarkStart w:id="1523" w:name="_Toc515233101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4</w:t>
      </w:r>
      <w:r w:rsidR="00C30660">
        <w:rPr>
          <w:noProof/>
        </w:rPr>
        <w:fldChar w:fldCharType="end"/>
      </w:r>
      <w:r w:rsidR="006F51D8">
        <w:rPr>
          <w:rFonts w:hint="cs"/>
          <w:cs/>
        </w:rPr>
        <w:t xml:space="preserve"> </w:t>
      </w:r>
      <w:r w:rsidR="006F51D8" w:rsidRPr="00830347">
        <w:rPr>
          <w:rFonts w:hint="cs"/>
          <w:b w:val="0"/>
          <w:bCs w:val="0"/>
          <w:cs/>
        </w:rPr>
        <w:t xml:space="preserve">แสดงตัวอย่างข้อมูลภายในตาราง </w:t>
      </w:r>
      <w:r w:rsidR="006F51D8" w:rsidRPr="00830347">
        <w:rPr>
          <w:b w:val="0"/>
          <w:bCs w:val="0"/>
        </w:rPr>
        <w:t>Flow Routing Table</w:t>
      </w:r>
      <w:bookmarkEnd w:id="1512"/>
      <w:bookmarkEnd w:id="1513"/>
      <w:bookmarkEnd w:id="1514"/>
      <w:bookmarkEnd w:id="1515"/>
      <w:bookmarkEnd w:id="1516"/>
      <w:bookmarkEnd w:id="1517"/>
      <w:bookmarkEnd w:id="1518"/>
      <w:bookmarkEnd w:id="1519"/>
      <w:bookmarkEnd w:id="1520"/>
      <w:bookmarkEnd w:id="1521"/>
      <w:bookmarkEnd w:id="1522"/>
      <w:bookmarkEnd w:id="1523"/>
    </w:p>
    <w:p w14:paraId="412364D3" w14:textId="06DB0499" w:rsidR="006F51D8" w:rsidRDefault="006F51D8" w:rsidP="006F51D8"/>
    <w:p w14:paraId="1B4C271E" w14:textId="538572F4" w:rsidR="00C949D2" w:rsidRDefault="00C949D2" w:rsidP="006F51D8"/>
    <w:p w14:paraId="4197D84D" w14:textId="77777777" w:rsidR="00C949D2" w:rsidRDefault="00C949D2" w:rsidP="006F51D8"/>
    <w:p w14:paraId="05DFCB26" w14:textId="27AA576A" w:rsidR="006F51D8" w:rsidRPr="00111ED1" w:rsidRDefault="006F51D8" w:rsidP="001E3D53">
      <w:pPr>
        <w:pStyle w:val="ListParagraph"/>
        <w:numPr>
          <w:ilvl w:val="0"/>
          <w:numId w:val="11"/>
        </w:numPr>
        <w:ind w:left="0" w:firstLine="1080"/>
        <w:rPr>
          <w:cs/>
        </w:rPr>
      </w:pPr>
      <w:r>
        <w:lastRenderedPageBreak/>
        <w:t xml:space="preserve">Link Utilization Table: </w:t>
      </w:r>
      <w:r>
        <w:rPr>
          <w:rFonts w:hint="cs"/>
          <w:cs/>
        </w:rPr>
        <w:t>จัดเก็บข้อมูลปริมาณการใช้งานของเส้นทางภายในระบบเครือข่าย เพื่อนำมาใช้การตรวจสอบหาเส้นทางที่มีการใช้งานคับคั่งและเลือกเส้นทางใหม่สำหรับโฟลว์ข้อมูลที่ต้องการบังคับ</w:t>
      </w:r>
      <w:r w:rsidR="00242919">
        <w:rPr>
          <w:rFonts w:hint="cs"/>
          <w:cs/>
        </w:rPr>
        <w:t>เส้นทางการรับส่ง</w:t>
      </w:r>
      <w:r w:rsidR="00C82132">
        <w:rPr>
          <w:rFonts w:hint="cs"/>
          <w:cs/>
        </w:rPr>
        <w:t xml:space="preserve"> ซึ่งข้อมูลจะอัพเดทจากการที่ระบบได้รับข้อมูลจากโพรโทคอล</w:t>
      </w:r>
      <w:r>
        <w:rPr>
          <w:rFonts w:hint="cs"/>
          <w:cs/>
        </w:rPr>
        <w:t xml:space="preserve"> </w:t>
      </w:r>
      <w:r>
        <w:t>SNMP</w:t>
      </w:r>
    </w:p>
    <w:p w14:paraId="758111C5" w14:textId="77777777" w:rsidR="006F51D8" w:rsidRDefault="006F51D8" w:rsidP="006F51D8">
      <w:r>
        <w:rPr>
          <w:noProof/>
        </w:rPr>
        <w:drawing>
          <wp:inline distT="0" distB="0" distL="0" distR="0" wp14:anchorId="35BE6986" wp14:editId="64E3141E">
            <wp:extent cx="5274310" cy="2862580"/>
            <wp:effectExtent l="0" t="0" r="2540" b="0"/>
            <wp:docPr id="956413570" name="Picture 956413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13570" name="1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3AFC5" w14:textId="7DF6BB98" w:rsidR="006F51D8" w:rsidRDefault="009D49DB" w:rsidP="009D49DB">
      <w:pPr>
        <w:pStyle w:val="Caption"/>
      </w:pPr>
      <w:bookmarkStart w:id="1524" w:name="_Toc513458454"/>
      <w:bookmarkStart w:id="1525" w:name="_Toc513458928"/>
      <w:bookmarkStart w:id="1526" w:name="_Toc513460864"/>
      <w:bookmarkStart w:id="1527" w:name="_Toc513463033"/>
      <w:bookmarkStart w:id="1528" w:name="_Toc513463873"/>
      <w:bookmarkStart w:id="1529" w:name="_Toc513464349"/>
      <w:bookmarkStart w:id="1530" w:name="_Toc513464715"/>
      <w:bookmarkStart w:id="1531" w:name="_Toc513466295"/>
      <w:bookmarkStart w:id="1532" w:name="_Toc513466536"/>
      <w:bookmarkStart w:id="1533" w:name="_Toc513468656"/>
      <w:bookmarkStart w:id="1534" w:name="_Toc513472575"/>
      <w:bookmarkStart w:id="1535" w:name="_Toc515233102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5</w:t>
      </w:r>
      <w:r w:rsidR="00C30660">
        <w:rPr>
          <w:noProof/>
        </w:rPr>
        <w:fldChar w:fldCharType="end"/>
      </w:r>
      <w:r w:rsidR="006F51D8">
        <w:rPr>
          <w:rFonts w:hint="cs"/>
          <w:cs/>
        </w:rPr>
        <w:t xml:space="preserve"> </w:t>
      </w:r>
      <w:r w:rsidR="006F51D8" w:rsidRPr="00830347">
        <w:rPr>
          <w:rFonts w:hint="cs"/>
          <w:b w:val="0"/>
          <w:bCs w:val="0"/>
          <w:cs/>
        </w:rPr>
        <w:t xml:space="preserve">แสดงตัวอย่างข้อมูลภายในตาราง </w:t>
      </w:r>
      <w:r w:rsidR="006F51D8" w:rsidRPr="00830347">
        <w:rPr>
          <w:b w:val="0"/>
          <w:bCs w:val="0"/>
        </w:rPr>
        <w:t>Link Utilization Table</w:t>
      </w:r>
      <w:bookmarkEnd w:id="1524"/>
      <w:bookmarkEnd w:id="1525"/>
      <w:bookmarkEnd w:id="1526"/>
      <w:bookmarkEnd w:id="1527"/>
      <w:bookmarkEnd w:id="1528"/>
      <w:bookmarkEnd w:id="1529"/>
      <w:bookmarkEnd w:id="1530"/>
      <w:bookmarkEnd w:id="1531"/>
      <w:bookmarkEnd w:id="1532"/>
      <w:bookmarkEnd w:id="1533"/>
      <w:bookmarkEnd w:id="1534"/>
      <w:bookmarkEnd w:id="1535"/>
    </w:p>
    <w:p w14:paraId="03CB067D" w14:textId="77777777" w:rsidR="006F51D8" w:rsidRDefault="006F51D8" w:rsidP="006F51D8"/>
    <w:p w14:paraId="7A756318" w14:textId="75009EE9" w:rsidR="006F51D8" w:rsidRPr="00477C96" w:rsidRDefault="006F51D8" w:rsidP="001E3D53">
      <w:pPr>
        <w:pStyle w:val="ListParagraph"/>
        <w:numPr>
          <w:ilvl w:val="0"/>
          <w:numId w:val="11"/>
        </w:numPr>
        <w:ind w:left="0" w:firstLine="1080"/>
        <w:rPr>
          <w:cs/>
        </w:rPr>
      </w:pPr>
      <w:r>
        <w:t xml:space="preserve">Used Flow ID List Table: </w:t>
      </w:r>
      <w:r>
        <w:rPr>
          <w:rFonts w:hint="cs"/>
          <w:cs/>
        </w:rPr>
        <w:t>จัดเก็บข้อมูลของหมายเลขโฟลว์ข้อมูลที่มีการใช้งานไปแล้วภายในระบบ</w:t>
      </w:r>
      <w:r>
        <w:t xml:space="preserve"> </w:t>
      </w:r>
      <w:r>
        <w:rPr>
          <w:rFonts w:hint="cs"/>
          <w:cs/>
        </w:rPr>
        <w:t xml:space="preserve">ซึ่งจะอัพเดทจากกระบวนการทำงานของระบบ </w:t>
      </w:r>
    </w:p>
    <w:p w14:paraId="046797DE" w14:textId="77777777" w:rsidR="006F51D8" w:rsidRPr="0093029A" w:rsidRDefault="006F51D8" w:rsidP="006F51D8">
      <w:r>
        <w:rPr>
          <w:noProof/>
        </w:rPr>
        <w:drawing>
          <wp:inline distT="0" distB="0" distL="0" distR="0" wp14:anchorId="7687A5F3" wp14:editId="4CF6606D">
            <wp:extent cx="5274310" cy="2041525"/>
            <wp:effectExtent l="0" t="0" r="2540" b="0"/>
            <wp:docPr id="956413571" name="Picture 95641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13571" name="1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9D4C7" w14:textId="4D484513" w:rsidR="006F51D8" w:rsidRDefault="009D49DB" w:rsidP="009D49DB">
      <w:pPr>
        <w:pStyle w:val="Caption"/>
        <w:rPr>
          <w:b w:val="0"/>
          <w:bCs w:val="0"/>
        </w:rPr>
      </w:pPr>
      <w:bookmarkStart w:id="1536" w:name="_Toc513458455"/>
      <w:bookmarkStart w:id="1537" w:name="_Toc513458929"/>
      <w:bookmarkStart w:id="1538" w:name="_Toc513460865"/>
      <w:bookmarkStart w:id="1539" w:name="_Toc513463034"/>
      <w:bookmarkStart w:id="1540" w:name="_Toc513463874"/>
      <w:bookmarkStart w:id="1541" w:name="_Toc513464350"/>
      <w:bookmarkStart w:id="1542" w:name="_Toc513464716"/>
      <w:bookmarkStart w:id="1543" w:name="_Toc513466296"/>
      <w:bookmarkStart w:id="1544" w:name="_Toc513466537"/>
      <w:bookmarkStart w:id="1545" w:name="_Toc513468657"/>
      <w:bookmarkStart w:id="1546" w:name="_Toc513472576"/>
      <w:bookmarkStart w:id="1547" w:name="_Toc515233103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6</w:t>
      </w:r>
      <w:r w:rsidR="00C30660">
        <w:rPr>
          <w:noProof/>
        </w:rPr>
        <w:fldChar w:fldCharType="end"/>
      </w:r>
      <w:r w:rsidR="006F51D8">
        <w:rPr>
          <w:rFonts w:hint="cs"/>
          <w:cs/>
        </w:rPr>
        <w:t xml:space="preserve"> </w:t>
      </w:r>
      <w:r w:rsidR="006F51D8" w:rsidRPr="00830347">
        <w:rPr>
          <w:rFonts w:hint="cs"/>
          <w:b w:val="0"/>
          <w:bCs w:val="0"/>
          <w:cs/>
        </w:rPr>
        <w:t xml:space="preserve">แสดงตัวอย่างข้อมูลภายในตาราง </w:t>
      </w:r>
      <w:r w:rsidR="006F51D8" w:rsidRPr="00830347">
        <w:rPr>
          <w:b w:val="0"/>
          <w:bCs w:val="0"/>
        </w:rPr>
        <w:t>Used Flow ID List Table</w:t>
      </w:r>
      <w:bookmarkEnd w:id="1536"/>
      <w:bookmarkEnd w:id="1537"/>
      <w:bookmarkEnd w:id="1538"/>
      <w:bookmarkEnd w:id="1539"/>
      <w:bookmarkEnd w:id="1540"/>
      <w:bookmarkEnd w:id="1541"/>
      <w:bookmarkEnd w:id="1542"/>
      <w:bookmarkEnd w:id="1543"/>
      <w:bookmarkEnd w:id="1544"/>
      <w:bookmarkEnd w:id="1545"/>
      <w:bookmarkEnd w:id="1546"/>
      <w:bookmarkEnd w:id="1547"/>
    </w:p>
    <w:p w14:paraId="4F33C8E7" w14:textId="7951DDC2" w:rsidR="00F47A0E" w:rsidRDefault="00F47A0E" w:rsidP="006901A7"/>
    <w:p w14:paraId="54B548DF" w14:textId="49B97458" w:rsidR="00C949D2" w:rsidRDefault="00C949D2" w:rsidP="006901A7"/>
    <w:p w14:paraId="6AB12BEF" w14:textId="7A960392" w:rsidR="00C949D2" w:rsidRDefault="00C949D2" w:rsidP="006901A7"/>
    <w:p w14:paraId="6813F578" w14:textId="77777777" w:rsidR="00C949D2" w:rsidRDefault="00C949D2" w:rsidP="006901A7"/>
    <w:p w14:paraId="28D6D3CF" w14:textId="7F06AE7D" w:rsidR="00FD4590" w:rsidRPr="00C36894" w:rsidRDefault="00FD4590" w:rsidP="00F40870">
      <w:pPr>
        <w:pStyle w:val="Heading3"/>
        <w:ind w:firstLine="720"/>
        <w:rPr>
          <w:cs/>
        </w:rPr>
      </w:pPr>
      <w:bookmarkStart w:id="1548" w:name="_Toc513390945"/>
      <w:bookmarkStart w:id="1549" w:name="_Toc513391665"/>
      <w:bookmarkStart w:id="1550" w:name="_Toc513392112"/>
      <w:bookmarkStart w:id="1551" w:name="_Toc513397180"/>
      <w:bookmarkStart w:id="1552" w:name="_Toc513398790"/>
      <w:bookmarkStart w:id="1553" w:name="_Toc513399098"/>
      <w:bookmarkStart w:id="1554" w:name="_Toc513408720"/>
      <w:bookmarkStart w:id="1555" w:name="_Toc513452017"/>
      <w:bookmarkStart w:id="1556" w:name="_Toc513453348"/>
      <w:bookmarkStart w:id="1557" w:name="_Toc513453401"/>
      <w:bookmarkStart w:id="1558" w:name="_Toc513454239"/>
      <w:bookmarkStart w:id="1559" w:name="_Toc513454848"/>
      <w:bookmarkStart w:id="1560" w:name="_Toc513456199"/>
      <w:bookmarkStart w:id="1561" w:name="_Toc513458485"/>
      <w:bookmarkStart w:id="1562" w:name="_Toc513458969"/>
      <w:bookmarkStart w:id="1563" w:name="_Toc513460905"/>
      <w:bookmarkStart w:id="1564" w:name="_Toc513463074"/>
      <w:bookmarkStart w:id="1565" w:name="_Toc513463914"/>
      <w:bookmarkStart w:id="1566" w:name="_Toc513464390"/>
      <w:bookmarkStart w:id="1567" w:name="_Toc513464756"/>
      <w:bookmarkStart w:id="1568" w:name="_Toc513466336"/>
      <w:bookmarkStart w:id="1569" w:name="_Toc513466577"/>
      <w:bookmarkStart w:id="1570" w:name="_Toc513468697"/>
      <w:bookmarkStart w:id="1571" w:name="_Toc513472616"/>
      <w:bookmarkStart w:id="1572" w:name="_Toc514945061"/>
      <w:bookmarkStart w:id="1573" w:name="_Toc515225638"/>
      <w:bookmarkStart w:id="1574" w:name="_Toc515225673"/>
      <w:bookmarkStart w:id="1575" w:name="_Toc515227493"/>
      <w:bookmarkStart w:id="1576" w:name="_Toc515520439"/>
      <w:r w:rsidRPr="00C36894">
        <w:lastRenderedPageBreak/>
        <w:t xml:space="preserve">3.2.3 </w:t>
      </w:r>
      <w:r w:rsidR="00C11351">
        <w:rPr>
          <w:rFonts w:hint="cs"/>
          <w:cs/>
        </w:rPr>
        <w:t>การบริหารจัดการ</w:t>
      </w:r>
      <w:r w:rsidR="006E10A5">
        <w:rPr>
          <w:rFonts w:hint="cs"/>
          <w:cs/>
        </w:rPr>
        <w:t>จราจร</w:t>
      </w:r>
      <w:bookmarkEnd w:id="1548"/>
      <w:bookmarkEnd w:id="1549"/>
      <w:bookmarkEnd w:id="1550"/>
      <w:bookmarkEnd w:id="1551"/>
      <w:bookmarkEnd w:id="1552"/>
      <w:bookmarkEnd w:id="1553"/>
      <w:bookmarkEnd w:id="1554"/>
      <w:bookmarkEnd w:id="1555"/>
      <w:bookmarkEnd w:id="1556"/>
      <w:bookmarkEnd w:id="1557"/>
      <w:bookmarkEnd w:id="1558"/>
      <w:bookmarkEnd w:id="1559"/>
      <w:bookmarkEnd w:id="1560"/>
      <w:bookmarkEnd w:id="1561"/>
      <w:bookmarkEnd w:id="1562"/>
      <w:bookmarkEnd w:id="1563"/>
      <w:bookmarkEnd w:id="1564"/>
      <w:bookmarkEnd w:id="1565"/>
      <w:bookmarkEnd w:id="1566"/>
      <w:bookmarkEnd w:id="1567"/>
      <w:bookmarkEnd w:id="1568"/>
      <w:bookmarkEnd w:id="1569"/>
      <w:bookmarkEnd w:id="1570"/>
      <w:bookmarkEnd w:id="1571"/>
      <w:bookmarkEnd w:id="1572"/>
      <w:r w:rsidR="00C11351">
        <w:rPr>
          <w:rFonts w:hint="cs"/>
          <w:cs/>
        </w:rPr>
        <w:t>เครือข่าย</w:t>
      </w:r>
      <w:bookmarkEnd w:id="1573"/>
      <w:bookmarkEnd w:id="1574"/>
      <w:bookmarkEnd w:id="1575"/>
      <w:bookmarkEnd w:id="1576"/>
    </w:p>
    <w:p w14:paraId="1E794246" w14:textId="166809D7" w:rsidR="00FD4590" w:rsidRPr="00FD4590" w:rsidRDefault="00C11351" w:rsidP="00F40870">
      <w:pPr>
        <w:ind w:firstLine="720"/>
        <w:rPr>
          <w:cs/>
        </w:rPr>
      </w:pPr>
      <w:r>
        <w:rPr>
          <w:rFonts w:hint="cs"/>
          <w:cs/>
        </w:rPr>
        <w:t>ระบบ</w:t>
      </w:r>
      <w:r w:rsidR="009F3591">
        <w:rPr>
          <w:rFonts w:hint="cs"/>
          <w:cs/>
        </w:rPr>
        <w:t>มีกระบวนการในการตรวจสอบเส้นทางภายในระบบเครือข</w:t>
      </w:r>
      <w:r w:rsidR="00B70A53">
        <w:rPr>
          <w:rFonts w:hint="cs"/>
          <w:cs/>
        </w:rPr>
        <w:t>่ายที่เกิดความคับคับและมีการ</w:t>
      </w:r>
      <w:r w:rsidR="00440492">
        <w:rPr>
          <w:rFonts w:hint="cs"/>
          <w:cs/>
        </w:rPr>
        <w:t>ทำวิศวกรรมจราจร</w:t>
      </w:r>
      <w:r w:rsidR="00D175C7">
        <w:rPr>
          <w:rFonts w:hint="cs"/>
          <w:cs/>
        </w:rPr>
        <w:t>ในการบังคับเปลี่ยนเส้นทางการรับส่งข้อมูลบางส่วนของเส้นทางที่เกิดความคับคั่งให้</w:t>
      </w:r>
      <w:r w:rsidR="00BF0D3D">
        <w:rPr>
          <w:rFonts w:hint="cs"/>
          <w:cs/>
        </w:rPr>
        <w:t>เปลี่ยนไปใช้เส้นทางอื่น</w:t>
      </w:r>
      <w:r w:rsidR="006B1A99">
        <w:rPr>
          <w:rFonts w:hint="cs"/>
          <w:cs/>
        </w:rPr>
        <w:t xml:space="preserve"> เพื่อลดความคับคั่งของเส้นทางที่เกิดขึ้น</w:t>
      </w:r>
      <w:r w:rsidR="00BF0D3D">
        <w:rPr>
          <w:rFonts w:hint="cs"/>
          <w:cs/>
        </w:rPr>
        <w:t xml:space="preserve"> โดย</w:t>
      </w:r>
      <w:r w:rsidR="00414E6E">
        <w:rPr>
          <w:rFonts w:hint="cs"/>
          <w:cs/>
        </w:rPr>
        <w:t>กระบวน</w:t>
      </w:r>
      <w:r w:rsidR="00EC096D">
        <w:rPr>
          <w:rFonts w:hint="cs"/>
          <w:cs/>
        </w:rPr>
        <w:t>การทำงาน</w:t>
      </w:r>
      <w:r w:rsidR="00985EF8">
        <w:rPr>
          <w:rFonts w:hint="cs"/>
          <w:cs/>
        </w:rPr>
        <w:t>แบ่ง</w:t>
      </w:r>
      <w:r w:rsidR="006B1A99">
        <w:rPr>
          <w:rFonts w:hint="cs"/>
          <w:cs/>
        </w:rPr>
        <w:t>ออกเป็น</w:t>
      </w:r>
      <w:r w:rsidR="0075782A">
        <w:rPr>
          <w:rFonts w:hint="cs"/>
          <w:cs/>
        </w:rPr>
        <w:t>ส่วน</w:t>
      </w:r>
      <w:r w:rsidR="006B1A99">
        <w:rPr>
          <w:rFonts w:hint="cs"/>
          <w:cs/>
        </w:rPr>
        <w:t>ต่าง ๆ</w:t>
      </w:r>
      <w:r w:rsidR="0075782A">
        <w:rPr>
          <w:rFonts w:hint="cs"/>
          <w:cs/>
        </w:rPr>
        <w:t xml:space="preserve"> ดังนี้</w:t>
      </w:r>
    </w:p>
    <w:p w14:paraId="2877FA11" w14:textId="1990B011" w:rsidR="008E6840" w:rsidRPr="00257472" w:rsidRDefault="00A71BB8" w:rsidP="001E3D53">
      <w:pPr>
        <w:pStyle w:val="ListParagraph"/>
        <w:numPr>
          <w:ilvl w:val="1"/>
          <w:numId w:val="5"/>
        </w:numPr>
        <w:ind w:left="0" w:firstLine="1080"/>
        <w:rPr>
          <w:sz w:val="28"/>
          <w:szCs w:val="28"/>
        </w:rPr>
      </w:pPr>
      <w:r>
        <w:rPr>
          <w:rFonts w:hint="cs"/>
          <w:cs/>
        </w:rPr>
        <w:t>ตรวจสอบความคับคั่ง</w:t>
      </w:r>
      <w:r w:rsidR="00985EF8">
        <w:rPr>
          <w:rFonts w:hint="cs"/>
          <w:cs/>
        </w:rPr>
        <w:t>ของเส้นทาง</w:t>
      </w:r>
      <w:r w:rsidR="007B5DFB">
        <w:rPr>
          <w:rFonts w:hint="cs"/>
          <w:cs/>
        </w:rPr>
        <w:t>ภายในระบบเครือข่าย</w:t>
      </w:r>
      <w:r w:rsidR="00297B8A" w:rsidRPr="00297B8A">
        <w:t xml:space="preserve">: </w:t>
      </w:r>
      <w:r w:rsidR="00976D42">
        <w:rPr>
          <w:rFonts w:hint="cs"/>
          <w:cs/>
        </w:rPr>
        <w:t>โดยตรวจสอบ</w:t>
      </w:r>
      <w:r w:rsidR="008E6840" w:rsidRPr="008E6840">
        <w:rPr>
          <w:rFonts w:hint="cs"/>
          <w:cs/>
        </w:rPr>
        <w:t>จากข้อมูลอินเตอร์เฟสของอุปกรณ์เครือข่าย โดยนำปริมาณ</w:t>
      </w:r>
      <w:r w:rsidR="007F7017">
        <w:rPr>
          <w:rFonts w:hint="cs"/>
          <w:cs/>
        </w:rPr>
        <w:t>แบนด์วิดท์</w:t>
      </w:r>
      <w:r w:rsidR="008E6840" w:rsidRPr="008E6840">
        <w:rPr>
          <w:rFonts w:hint="cs"/>
          <w:cs/>
        </w:rPr>
        <w:t xml:space="preserve">ของอินเตอร์เฟสมาเปรียบเทียบกับปริมาณการรับส่งข้อมูลในปัจจุบัน เพื่อหาระดับการใช้งานของเส้นทางในปัจจุบัน </w:t>
      </w:r>
      <w:r w:rsidR="008E6840" w:rsidRPr="008E6840">
        <w:t>(</w:t>
      </w:r>
      <w:r w:rsidR="008E6840" w:rsidRPr="008E6840">
        <w:rPr>
          <w:rFonts w:hint="cs"/>
          <w:cs/>
        </w:rPr>
        <w:t>คิดเป็น</w:t>
      </w:r>
      <w:r w:rsidR="006905A8">
        <w:rPr>
          <w:rFonts w:hint="cs"/>
          <w:cs/>
        </w:rPr>
        <w:t>เปอร์เซ็นต์</w:t>
      </w:r>
      <w:r w:rsidR="008E6840" w:rsidRPr="008E6840">
        <w:rPr>
          <w:rFonts w:hint="cs"/>
          <w:cs/>
        </w:rPr>
        <w:t>การใช้งาน</w:t>
      </w:r>
      <w:r w:rsidR="008E6840" w:rsidRPr="008E6840">
        <w:t>)</w:t>
      </w:r>
      <w:r w:rsidR="008E6840" w:rsidRPr="008E6840">
        <w:rPr>
          <w:rFonts w:hint="cs"/>
          <w:cs/>
        </w:rPr>
        <w:t xml:space="preserve"> โดยผู้ใช้งาน</w:t>
      </w:r>
      <w:r w:rsidR="00AC06C3">
        <w:rPr>
          <w:rFonts w:hint="cs"/>
          <w:cs/>
        </w:rPr>
        <w:t>เป็นผู้</w:t>
      </w:r>
      <w:r w:rsidR="008E6840" w:rsidRPr="008E6840">
        <w:rPr>
          <w:rFonts w:hint="cs"/>
          <w:cs/>
        </w:rPr>
        <w:t>กำหนดเกณฑ์</w:t>
      </w:r>
      <w:r w:rsidR="006905A8">
        <w:rPr>
          <w:rFonts w:hint="cs"/>
          <w:cs/>
        </w:rPr>
        <w:t>เปอร์เซ็นต์</w:t>
      </w:r>
      <w:r w:rsidR="008E6840" w:rsidRPr="008E6840">
        <w:rPr>
          <w:rFonts w:hint="cs"/>
          <w:cs/>
        </w:rPr>
        <w:t>การใช้งานของเส้นทางที่ถือว่าเกิดความคับคั่ง หากเส้นทางมีการใช้งานเกิน</w:t>
      </w:r>
      <w:r w:rsidR="006905A8">
        <w:rPr>
          <w:rFonts w:hint="cs"/>
          <w:cs/>
        </w:rPr>
        <w:t>เปอร์เซ็นต์</w:t>
      </w:r>
      <w:r w:rsidR="008E6840" w:rsidRPr="008E6840">
        <w:rPr>
          <w:rFonts w:hint="cs"/>
          <w:cs/>
        </w:rPr>
        <w:t>ที่กำหนดจะถือว่าเส้นทางเกิดความคับคั่ง</w:t>
      </w:r>
    </w:p>
    <w:p w14:paraId="7F22231A" w14:textId="6F181488" w:rsidR="00DF4435" w:rsidRDefault="007D4187" w:rsidP="001E3D53">
      <w:pPr>
        <w:pStyle w:val="ListParagraph"/>
        <w:numPr>
          <w:ilvl w:val="1"/>
          <w:numId w:val="5"/>
        </w:numPr>
        <w:ind w:left="0" w:firstLine="1080"/>
      </w:pPr>
      <w:r>
        <w:rPr>
          <w:rFonts w:hint="cs"/>
          <w:cs/>
        </w:rPr>
        <w:t>การเลือกโฟลว์และเส้นทางใหม่ของโฟลว์</w:t>
      </w:r>
      <w:r w:rsidR="003A5F4C">
        <w:t>:</w:t>
      </w:r>
      <w:r w:rsidR="00502861" w:rsidRPr="00502861">
        <w:rPr>
          <w:rFonts w:hint="cs"/>
          <w:cs/>
        </w:rPr>
        <w:t xml:space="preserve"> </w:t>
      </w:r>
      <w:r w:rsidR="00B56EE1">
        <w:rPr>
          <w:rFonts w:hint="cs"/>
          <w:cs/>
        </w:rPr>
        <w:t>โดยกระบวนการทำงาน</w:t>
      </w:r>
      <w:r w:rsidR="00B6224F">
        <w:rPr>
          <w:rFonts w:hint="cs"/>
          <w:cs/>
        </w:rPr>
        <w:t>นี้</w:t>
      </w:r>
      <w:r w:rsidR="009573C5">
        <w:rPr>
          <w:rFonts w:hint="cs"/>
          <w:cs/>
        </w:rPr>
        <w:t>จะ</w:t>
      </w:r>
      <w:r w:rsidR="00502861" w:rsidRPr="00502861">
        <w:rPr>
          <w:rFonts w:hint="cs"/>
          <w:cs/>
        </w:rPr>
        <w:t xml:space="preserve">อ้างอิงตามแนวคิดของ </w:t>
      </w:r>
      <w:r w:rsidR="00502861" w:rsidRPr="00502861">
        <w:t>“Global First Fit”</w:t>
      </w:r>
      <w:r w:rsidR="00B90645">
        <w:t xml:space="preserve"> [</w:t>
      </w:r>
      <w:r w:rsidR="003E46FB">
        <w:t>20</w:t>
      </w:r>
      <w:r w:rsidR="00B90645">
        <w:t>]</w:t>
      </w:r>
      <w:r w:rsidR="00502861">
        <w:t xml:space="preserve"> </w:t>
      </w:r>
      <w:r w:rsidR="00883040">
        <w:rPr>
          <w:rFonts w:hint="cs"/>
          <w:cs/>
        </w:rPr>
        <w:t>ที่มีแนวคิด</w:t>
      </w:r>
      <w:r w:rsidR="00A2568A">
        <w:rPr>
          <w:rFonts w:hint="cs"/>
          <w:cs/>
        </w:rPr>
        <w:t>การทำงานตามรูป</w:t>
      </w:r>
      <w:r w:rsidR="00C07575">
        <w:rPr>
          <w:rFonts w:hint="cs"/>
          <w:cs/>
        </w:rPr>
        <w:t>ที่</w:t>
      </w:r>
      <w:r w:rsidR="00A2568A">
        <w:rPr>
          <w:rFonts w:hint="cs"/>
          <w:cs/>
        </w:rPr>
        <w:t xml:space="preserve"> </w:t>
      </w:r>
      <w:r w:rsidR="00A2568A">
        <w:t>3.17</w:t>
      </w:r>
      <w:r w:rsidR="00C07575">
        <w:rPr>
          <w:rFonts w:hint="cs"/>
          <w:cs/>
        </w:rPr>
        <w:t xml:space="preserve"> </w:t>
      </w:r>
    </w:p>
    <w:p w14:paraId="0B535F98" w14:textId="7E014457" w:rsidR="00502861" w:rsidRDefault="00D47946" w:rsidP="00030E5E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0F2827BA" wp14:editId="1B2D649A">
            <wp:extent cx="1592580" cy="18663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561-05-06 at 18.18.18.pn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520" cy="1875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7BD49" w14:textId="4C90611D" w:rsidR="00883040" w:rsidRPr="00F24C89" w:rsidRDefault="009D49DB" w:rsidP="009D49DB">
      <w:pPr>
        <w:pStyle w:val="Caption"/>
        <w:rPr>
          <w:b w:val="0"/>
          <w:bCs w:val="0"/>
        </w:rPr>
      </w:pPr>
      <w:bookmarkStart w:id="1577" w:name="_Toc513458448"/>
      <w:bookmarkStart w:id="1578" w:name="_Toc513458922"/>
      <w:bookmarkStart w:id="1579" w:name="_Toc513460858"/>
      <w:bookmarkStart w:id="1580" w:name="_Toc513463027"/>
      <w:bookmarkStart w:id="1581" w:name="_Toc513463867"/>
      <w:bookmarkStart w:id="1582" w:name="_Toc513464343"/>
      <w:bookmarkStart w:id="1583" w:name="_Toc513464709"/>
      <w:bookmarkStart w:id="1584" w:name="_Toc513466289"/>
      <w:bookmarkStart w:id="1585" w:name="_Toc513466530"/>
      <w:bookmarkStart w:id="1586" w:name="_Toc513468650"/>
      <w:bookmarkStart w:id="1587" w:name="_Toc513472569"/>
      <w:bookmarkStart w:id="1588" w:name="_Toc515233104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7</w:t>
      </w:r>
      <w:r w:rsidR="00C30660">
        <w:rPr>
          <w:noProof/>
        </w:rPr>
        <w:fldChar w:fldCharType="end"/>
      </w:r>
      <w:r w:rsidR="00883040">
        <w:rPr>
          <w:cs/>
        </w:rPr>
        <w:t xml:space="preserve"> </w:t>
      </w:r>
      <w:r w:rsidR="00883040" w:rsidRPr="00F24C89">
        <w:rPr>
          <w:rFonts w:hint="cs"/>
          <w:b w:val="0"/>
          <w:bCs w:val="0"/>
          <w:cs/>
        </w:rPr>
        <w:t>แสดงแนวคิดการทำงานของ</w:t>
      </w:r>
      <w:r w:rsidR="00F24C89" w:rsidRPr="00F24C89">
        <w:rPr>
          <w:rFonts w:hint="cs"/>
          <w:b w:val="0"/>
          <w:bCs w:val="0"/>
          <w:cs/>
        </w:rPr>
        <w:t xml:space="preserve"> </w:t>
      </w:r>
      <w:r w:rsidR="00F24C89" w:rsidRPr="00F24C89">
        <w:rPr>
          <w:b w:val="0"/>
          <w:bCs w:val="0"/>
        </w:rPr>
        <w:t>Global First Fit</w:t>
      </w:r>
      <w:bookmarkEnd w:id="1577"/>
      <w:bookmarkEnd w:id="1578"/>
      <w:bookmarkEnd w:id="1579"/>
      <w:bookmarkEnd w:id="1580"/>
      <w:bookmarkEnd w:id="1581"/>
      <w:bookmarkEnd w:id="1582"/>
      <w:bookmarkEnd w:id="1583"/>
      <w:bookmarkEnd w:id="1584"/>
      <w:bookmarkEnd w:id="1585"/>
      <w:bookmarkEnd w:id="1586"/>
      <w:bookmarkEnd w:id="1587"/>
      <w:bookmarkEnd w:id="1588"/>
    </w:p>
    <w:p w14:paraId="4B69E304" w14:textId="77777777" w:rsidR="00F24C89" w:rsidRDefault="00F24C89" w:rsidP="002A700A">
      <w:pPr>
        <w:pStyle w:val="ListParagraph"/>
        <w:jc w:val="center"/>
      </w:pPr>
    </w:p>
    <w:p w14:paraId="09458567" w14:textId="76C982D4" w:rsidR="00F167B7" w:rsidRPr="00502861" w:rsidRDefault="00073E5D" w:rsidP="002A700A">
      <w:pPr>
        <w:ind w:firstLine="720"/>
        <w:rPr>
          <w:cs/>
        </w:rPr>
      </w:pPr>
      <w:r>
        <w:rPr>
          <w:rFonts w:hint="cs"/>
          <w:cs/>
        </w:rPr>
        <w:t>โดยการทำงานจะเริ่มจากการเลือกโฟลว์ข้อมูลที่มีขนาดใหญ่ที่สุด</w:t>
      </w:r>
      <w:r w:rsidR="006F7AB1">
        <w:rPr>
          <w:rFonts w:hint="cs"/>
          <w:cs/>
        </w:rPr>
        <w:t xml:space="preserve">ของเส้นทาง </w:t>
      </w:r>
      <w:r w:rsidR="008E6015">
        <w:rPr>
          <w:rFonts w:hint="cs"/>
          <w:cs/>
        </w:rPr>
        <w:t>นำมาประเมินขนาดของโฟลว์</w:t>
      </w:r>
      <w:r w:rsidR="00823FCB">
        <w:rPr>
          <w:rFonts w:hint="cs"/>
          <w:cs/>
        </w:rPr>
        <w:t>เพื่อหาปริมาณการใช้งาน</w:t>
      </w:r>
      <w:r w:rsidR="00767F8F">
        <w:rPr>
          <w:rFonts w:hint="cs"/>
          <w:cs/>
        </w:rPr>
        <w:t>แบนด์วิดท์</w:t>
      </w:r>
      <w:r w:rsidR="004E724F">
        <w:rPr>
          <w:rFonts w:hint="cs"/>
          <w:cs/>
        </w:rPr>
        <w:t>ที่ต้องการ</w:t>
      </w:r>
      <w:r w:rsidR="00B55FB7">
        <w:rPr>
          <w:rFonts w:hint="cs"/>
          <w:cs/>
        </w:rPr>
        <w:t xml:space="preserve"> หลังจากนั้น</w:t>
      </w:r>
      <w:r w:rsidR="00C841B3">
        <w:rPr>
          <w:rFonts w:hint="cs"/>
          <w:cs/>
        </w:rPr>
        <w:t>ทำการค้นหาเส้นทางที่มีขนาดแบนด์วิดท์คงเหลือเพียงพอต่อ</w:t>
      </w:r>
      <w:r w:rsidR="00B55FB7">
        <w:rPr>
          <w:rFonts w:hint="cs"/>
          <w:cs/>
        </w:rPr>
        <w:t>ปริมาณ</w:t>
      </w:r>
      <w:r w:rsidR="00C841B3">
        <w:rPr>
          <w:rFonts w:hint="cs"/>
          <w:cs/>
        </w:rPr>
        <w:t>การใช้งานของโฟลว์</w:t>
      </w:r>
      <w:r w:rsidR="00E00026">
        <w:rPr>
          <w:rFonts w:hint="cs"/>
          <w:cs/>
        </w:rPr>
        <w:t xml:space="preserve"> ถ้าพบเส้นทางมากกว่า </w:t>
      </w:r>
      <w:r w:rsidR="00E00026">
        <w:t xml:space="preserve">1 </w:t>
      </w:r>
      <w:r w:rsidR="004E724F">
        <w:rPr>
          <w:rFonts w:hint="cs"/>
          <w:cs/>
        </w:rPr>
        <w:t>เส้นทางจะเลือกเส้นทางแรกที่</w:t>
      </w:r>
      <w:r w:rsidR="00E00026">
        <w:rPr>
          <w:rFonts w:hint="cs"/>
          <w:cs/>
        </w:rPr>
        <w:t>พบ</w:t>
      </w:r>
    </w:p>
    <w:p w14:paraId="024F4038" w14:textId="58E5844D" w:rsidR="008265D0" w:rsidRDefault="00502861" w:rsidP="002A700A">
      <w:pPr>
        <w:ind w:firstLine="720"/>
      </w:pPr>
      <w:r w:rsidRPr="0063534C">
        <w:rPr>
          <w:rFonts w:hint="cs"/>
          <w:cs/>
        </w:rPr>
        <w:t>ซึ่ง</w:t>
      </w:r>
      <w:r w:rsidR="00F21117">
        <w:rPr>
          <w:rFonts w:hint="cs"/>
          <w:cs/>
        </w:rPr>
        <w:t>ระบบมีการประยุกต์</w:t>
      </w:r>
      <w:r w:rsidR="00C872E4">
        <w:rPr>
          <w:rFonts w:hint="cs"/>
          <w:cs/>
        </w:rPr>
        <w:t>ใช้แนวคิดดังกล่าว</w:t>
      </w:r>
      <w:r w:rsidR="00AA3309">
        <w:rPr>
          <w:rFonts w:hint="cs"/>
          <w:cs/>
        </w:rPr>
        <w:t>ในกระบวนการทำง</w:t>
      </w:r>
      <w:r w:rsidR="008265D0">
        <w:rPr>
          <w:rFonts w:hint="cs"/>
          <w:cs/>
        </w:rPr>
        <w:t>านของระบบ</w:t>
      </w:r>
      <w:r w:rsidR="008265D0">
        <w:t xml:space="preserve"> </w:t>
      </w:r>
      <w:r w:rsidR="008265D0">
        <w:rPr>
          <w:rFonts w:hint="cs"/>
          <w:cs/>
        </w:rPr>
        <w:t>โด</w:t>
      </w:r>
      <w:r w:rsidR="008D0F52">
        <w:rPr>
          <w:rFonts w:hint="cs"/>
          <w:cs/>
        </w:rPr>
        <w:t>ยการ</w:t>
      </w:r>
      <w:r w:rsidR="00FA7971">
        <w:rPr>
          <w:rFonts w:hint="cs"/>
          <w:cs/>
        </w:rPr>
        <w:t>เพิ่มกระบวนการ</w:t>
      </w:r>
      <w:r w:rsidR="00621BB7">
        <w:rPr>
          <w:rFonts w:hint="cs"/>
          <w:cs/>
        </w:rPr>
        <w:t>ในการเลือกโ</w:t>
      </w:r>
      <w:r w:rsidR="0049450F">
        <w:rPr>
          <w:rFonts w:hint="cs"/>
          <w:cs/>
        </w:rPr>
        <w:t>ฟลว์และเส้นทาง</w:t>
      </w:r>
      <w:r w:rsidR="0031385A">
        <w:rPr>
          <w:rFonts w:hint="cs"/>
          <w:cs/>
        </w:rPr>
        <w:t>ให้มีประสิทธิภาพมากยิ่งขึ้น</w:t>
      </w:r>
      <w:r w:rsidR="008265D0">
        <w:rPr>
          <w:rFonts w:hint="cs"/>
          <w:cs/>
        </w:rPr>
        <w:t xml:space="preserve"> ดัง</w:t>
      </w:r>
      <w:r w:rsidR="0031385A">
        <w:rPr>
          <w:rFonts w:hint="cs"/>
          <w:cs/>
        </w:rPr>
        <w:t>นี้</w:t>
      </w:r>
    </w:p>
    <w:p w14:paraId="76D857DB" w14:textId="0880431C" w:rsidR="006F19D4" w:rsidRDefault="00D2435C" w:rsidP="001E3D53">
      <w:pPr>
        <w:pStyle w:val="ListParagraph"/>
        <w:numPr>
          <w:ilvl w:val="1"/>
          <w:numId w:val="5"/>
        </w:numPr>
        <w:ind w:left="0" w:firstLine="1080"/>
      </w:pPr>
      <w:r>
        <w:rPr>
          <w:rFonts w:hint="cs"/>
          <w:cs/>
        </w:rPr>
        <w:t>การ</w:t>
      </w:r>
      <w:r w:rsidR="006F19D4">
        <w:rPr>
          <w:rFonts w:hint="cs"/>
          <w:cs/>
        </w:rPr>
        <w:t>เลื</w:t>
      </w:r>
      <w:r w:rsidR="00FA7971">
        <w:rPr>
          <w:rFonts w:hint="cs"/>
          <w:cs/>
        </w:rPr>
        <w:t>อกโฟลว์</w:t>
      </w:r>
      <w:r>
        <w:rPr>
          <w:rFonts w:hint="cs"/>
          <w:cs/>
        </w:rPr>
        <w:t xml:space="preserve"> </w:t>
      </w:r>
      <w:r w:rsidR="00CD7BD2">
        <w:rPr>
          <w:rFonts w:hint="cs"/>
          <w:cs/>
        </w:rPr>
        <w:t>ระบบจะเลือกโฟลว์ข้อมูลที่มีขนาดใหญ่ที่สุดของเส้นทางที่มีการใช้งานคับคั่ง</w:t>
      </w:r>
    </w:p>
    <w:p w14:paraId="3187F3B9" w14:textId="5BC3B2B9" w:rsidR="00CD7BD2" w:rsidRDefault="003F4BE0" w:rsidP="001E3D53">
      <w:pPr>
        <w:pStyle w:val="ListParagraph"/>
        <w:numPr>
          <w:ilvl w:val="1"/>
          <w:numId w:val="5"/>
        </w:numPr>
        <w:ind w:left="0" w:firstLine="1080"/>
      </w:pPr>
      <w:r>
        <w:rPr>
          <w:rFonts w:hint="cs"/>
          <w:cs/>
        </w:rPr>
        <w:t>ประเมินขนาดของโฟลว์</w:t>
      </w:r>
      <w:r w:rsidR="00F211CF">
        <w:rPr>
          <w:rFonts w:hint="cs"/>
          <w:cs/>
        </w:rPr>
        <w:t xml:space="preserve"> </w:t>
      </w:r>
      <w:r>
        <w:rPr>
          <w:rFonts w:hint="cs"/>
          <w:cs/>
        </w:rPr>
        <w:t>เพื่อหาปริมาณ</w:t>
      </w:r>
      <w:r w:rsidR="003055AD">
        <w:rPr>
          <w:rFonts w:hint="cs"/>
          <w:cs/>
        </w:rPr>
        <w:t>แบนด์วิดท์</w:t>
      </w:r>
      <w:r>
        <w:rPr>
          <w:rFonts w:hint="cs"/>
          <w:cs/>
        </w:rPr>
        <w:t>ของเส้นทางที่โฟลว์ต้องการใช้ในการรับส่งข้อมูล</w:t>
      </w:r>
    </w:p>
    <w:p w14:paraId="2E4804C9" w14:textId="71D2C791" w:rsidR="003F4BE0" w:rsidRDefault="00EB1F57" w:rsidP="001E3D53">
      <w:pPr>
        <w:pStyle w:val="ListParagraph"/>
        <w:numPr>
          <w:ilvl w:val="1"/>
          <w:numId w:val="5"/>
        </w:numPr>
        <w:ind w:left="0" w:firstLine="1080"/>
      </w:pPr>
      <w:r>
        <w:rPr>
          <w:rFonts w:hint="cs"/>
          <w:cs/>
        </w:rPr>
        <w:lastRenderedPageBreak/>
        <w:t>ค้นหา</w:t>
      </w:r>
      <w:r w:rsidR="00B64438">
        <w:rPr>
          <w:rFonts w:hint="cs"/>
          <w:cs/>
        </w:rPr>
        <w:t>เส้นทางที่เป็นไปได้ทั้งหมด จากอุปกรณ์เครือข่ายเครื่องที่เกิดความคับคั่งไปยังปลายทาง</w:t>
      </w:r>
      <w:r w:rsidR="00A33BA2">
        <w:rPr>
          <w:rFonts w:hint="cs"/>
          <w:cs/>
        </w:rPr>
        <w:t xml:space="preserve"> โดยเส้นทางดังกล่าว</w:t>
      </w:r>
      <w:r w:rsidR="007550A3">
        <w:rPr>
          <w:rFonts w:hint="cs"/>
          <w:cs/>
        </w:rPr>
        <w:t>จะไม่นับรวมเส้นทางการรับส่งข้อมูลเดิมของโฟลว์ข้อมูลและเส้</w:t>
      </w:r>
      <w:r w:rsidR="00DF585A">
        <w:rPr>
          <w:rFonts w:hint="cs"/>
          <w:cs/>
        </w:rPr>
        <w:t>นทางที่มีการย้อนกลับไปในทิศทาง</w:t>
      </w:r>
      <w:r w:rsidR="00BF6CDF">
        <w:rPr>
          <w:rFonts w:hint="cs"/>
          <w:cs/>
        </w:rPr>
        <w:t>ที่โฟลว์ข้อมูลใช้ในการรับส่งข้อมูล</w:t>
      </w:r>
      <w:r w:rsidR="00A26DD5">
        <w:rPr>
          <w:rFonts w:hint="cs"/>
          <w:cs/>
        </w:rPr>
        <w:t xml:space="preserve"> เพื่อป้องกันการวนซ้ำ</w:t>
      </w:r>
    </w:p>
    <w:p w14:paraId="13E9D936" w14:textId="7D46C9C4" w:rsidR="005F06E5" w:rsidRDefault="005F06E5" w:rsidP="001E3D53">
      <w:pPr>
        <w:pStyle w:val="ListParagraph"/>
        <w:numPr>
          <w:ilvl w:val="1"/>
          <w:numId w:val="5"/>
        </w:numPr>
        <w:ind w:left="0" w:firstLine="1080"/>
      </w:pPr>
      <w:r>
        <w:rPr>
          <w:rFonts w:hint="cs"/>
          <w:cs/>
        </w:rPr>
        <w:t>ค้น</w:t>
      </w:r>
      <w:r w:rsidR="0092669A">
        <w:rPr>
          <w:rFonts w:hint="cs"/>
          <w:cs/>
        </w:rPr>
        <w:t>หาเส้นทางที่มีขนาดแบนด์วิดท์คงเหลือในปัจจุบันเพียงพอ</w:t>
      </w:r>
      <w:r w:rsidR="00FA3F89">
        <w:rPr>
          <w:rFonts w:hint="cs"/>
          <w:cs/>
        </w:rPr>
        <w:t>ต่อการใช้งานของโฟลว์ข้อมูล</w:t>
      </w:r>
    </w:p>
    <w:p w14:paraId="1FB75054" w14:textId="71E44882" w:rsidR="00FA3F89" w:rsidRDefault="0031796A" w:rsidP="001E3D53">
      <w:pPr>
        <w:pStyle w:val="ListParagraph"/>
        <w:numPr>
          <w:ilvl w:val="1"/>
          <w:numId w:val="5"/>
        </w:numPr>
        <w:ind w:left="0" w:firstLine="1080"/>
      </w:pPr>
      <w:r>
        <w:rPr>
          <w:rFonts w:hint="cs"/>
          <w:cs/>
        </w:rPr>
        <w:t>ถ้าพบเส้นทางที่มีขนาดแบนด์วิดท์</w:t>
      </w:r>
      <w:r w:rsidR="00745F21">
        <w:rPr>
          <w:rFonts w:hint="cs"/>
          <w:cs/>
        </w:rPr>
        <w:t xml:space="preserve">คงเหลือเพียงต่อการใช้งานของโฟลว์มากกว่า </w:t>
      </w:r>
      <w:r w:rsidR="00745F21">
        <w:t xml:space="preserve">1 </w:t>
      </w:r>
      <w:r w:rsidR="00745F21">
        <w:rPr>
          <w:rFonts w:hint="cs"/>
          <w:cs/>
        </w:rPr>
        <w:t>เส้นทาง ระบบจะเลือกเส้นทางแรก</w:t>
      </w:r>
      <w:r w:rsidR="00276F2E">
        <w:rPr>
          <w:rFonts w:hint="cs"/>
          <w:cs/>
        </w:rPr>
        <w:t>ที่ระบบค้นพบ</w:t>
      </w:r>
    </w:p>
    <w:p w14:paraId="5C7990BC" w14:textId="57F7C3F9" w:rsidR="00745F21" w:rsidRDefault="00276F2E" w:rsidP="001E3D53">
      <w:pPr>
        <w:pStyle w:val="ListParagraph"/>
        <w:numPr>
          <w:ilvl w:val="1"/>
          <w:numId w:val="5"/>
        </w:numPr>
        <w:ind w:left="0" w:firstLine="1080"/>
      </w:pPr>
      <w:r>
        <w:rPr>
          <w:rFonts w:hint="cs"/>
          <w:cs/>
        </w:rPr>
        <w:t>ถ้าไม่สามารถหาเส้นทางการรับส่งข้อมูลที่มี</w:t>
      </w:r>
      <w:r w:rsidR="00977791">
        <w:rPr>
          <w:rFonts w:hint="cs"/>
          <w:cs/>
        </w:rPr>
        <w:t>ขนาดแบนด์วิดท์คงเหลือเพียงพอต่อการใช้งานของโฟลว์ข้อมูล</w:t>
      </w:r>
      <w:r w:rsidR="00A361CA">
        <w:rPr>
          <w:rFonts w:hint="cs"/>
          <w:cs/>
        </w:rPr>
        <w:t>ได้</w:t>
      </w:r>
      <w:r w:rsidR="00484D79">
        <w:rPr>
          <w:rFonts w:hint="cs"/>
          <w:cs/>
        </w:rPr>
        <w:t xml:space="preserve"> ระบบจะตรวจสอบเส้นทางการรับส่ง</w:t>
      </w:r>
      <w:r w:rsidR="009C2475">
        <w:rPr>
          <w:rFonts w:hint="cs"/>
          <w:cs/>
        </w:rPr>
        <w:t>ข้อมูลของโฟลว์</w:t>
      </w:r>
      <w:r w:rsidR="00115EB1">
        <w:rPr>
          <w:rFonts w:hint="cs"/>
          <w:cs/>
        </w:rPr>
        <w:t>และเริ่มกระบวนการค้นหาเส้นทางใหม่ โ</w:t>
      </w:r>
      <w:r w:rsidR="007D7C1C">
        <w:rPr>
          <w:rFonts w:hint="cs"/>
          <w:cs/>
        </w:rPr>
        <w:t>ดยค้นหาเส้นทาง</w:t>
      </w:r>
      <w:r w:rsidR="0013144E">
        <w:rPr>
          <w:rFonts w:hint="cs"/>
          <w:cs/>
        </w:rPr>
        <w:t>จากอุปกรณ์เครือข่ายก่อนหน้า</w:t>
      </w:r>
      <w:r w:rsidR="00140A69">
        <w:rPr>
          <w:rFonts w:hint="cs"/>
          <w:cs/>
        </w:rPr>
        <w:t>ที่โฟลว์ข้อมูลใช้ในการรับส่งข้อมูล</w:t>
      </w:r>
      <w:r w:rsidR="00391E0F">
        <w:rPr>
          <w:rFonts w:hint="cs"/>
          <w:cs/>
        </w:rPr>
        <w:t>ไปยังปลายทาง</w:t>
      </w:r>
      <w:r w:rsidR="0013144E">
        <w:rPr>
          <w:rFonts w:hint="cs"/>
          <w:cs/>
        </w:rPr>
        <w:t xml:space="preserve"> </w:t>
      </w:r>
    </w:p>
    <w:p w14:paraId="73338FFD" w14:textId="3F363BDD" w:rsidR="00676B38" w:rsidRDefault="00676B38" w:rsidP="001E3D53">
      <w:pPr>
        <w:pStyle w:val="ListParagraph"/>
        <w:numPr>
          <w:ilvl w:val="1"/>
          <w:numId w:val="5"/>
        </w:numPr>
        <w:ind w:left="0" w:firstLine="1080"/>
      </w:pPr>
      <w:r>
        <w:rPr>
          <w:rFonts w:hint="cs"/>
          <w:cs/>
        </w:rPr>
        <w:t>ถ้าไม่พบเส้นทางที่มีขนาดแบนด์วิดท์คงเหลือเพียงพอต่อการใช้งานของโฟลว์ข้อม</w:t>
      </w:r>
      <w:r w:rsidR="00B94DD5">
        <w:rPr>
          <w:rFonts w:hint="cs"/>
          <w:cs/>
        </w:rPr>
        <w:t>ูล ระบบจะทำกระบวนการค้นหาเส้นทางโดยย้อนหลัง</w:t>
      </w:r>
      <w:r w:rsidR="00391E0F">
        <w:rPr>
          <w:rFonts w:hint="cs"/>
          <w:cs/>
        </w:rPr>
        <w:t>กลับไปหาเส้นทาง</w:t>
      </w:r>
      <w:r w:rsidR="00730768">
        <w:rPr>
          <w:rFonts w:hint="cs"/>
          <w:cs/>
        </w:rPr>
        <w:t>จากอุปกรณ์เครือข่าย</w:t>
      </w:r>
      <w:r w:rsidR="00035666">
        <w:rPr>
          <w:rFonts w:hint="cs"/>
          <w:cs/>
        </w:rPr>
        <w:t>ก่อนหน้า</w:t>
      </w:r>
      <w:r w:rsidR="009D478B">
        <w:rPr>
          <w:rFonts w:hint="cs"/>
          <w:cs/>
        </w:rPr>
        <w:t>ที่โฟลว์ข้อมูล</w:t>
      </w:r>
      <w:r w:rsidR="00214767">
        <w:rPr>
          <w:rFonts w:hint="cs"/>
          <w:cs/>
        </w:rPr>
        <w:t>ใช้ในการรับส่งข้อมูล</w:t>
      </w:r>
    </w:p>
    <w:p w14:paraId="6202F682" w14:textId="3B4CF381" w:rsidR="00AC43EC" w:rsidRDefault="00AC43EC" w:rsidP="001E3D53">
      <w:pPr>
        <w:pStyle w:val="ListParagraph"/>
        <w:numPr>
          <w:ilvl w:val="1"/>
          <w:numId w:val="5"/>
        </w:numPr>
        <w:ind w:left="0" w:firstLine="1080"/>
      </w:pPr>
      <w:r>
        <w:rPr>
          <w:rFonts w:hint="cs"/>
          <w:cs/>
        </w:rPr>
        <w:t>ระบบจะทำกระบวนการค้นหาเส้นทาง</w:t>
      </w:r>
      <w:r w:rsidR="00DB3E3F">
        <w:rPr>
          <w:rFonts w:hint="cs"/>
          <w:cs/>
        </w:rPr>
        <w:t>โดยย้อนกลับไปหาเส้นทางจากอุปกรณ์เครือข่ายก่อนหน้า จนกว่าระบบจะสามารถค้นหาเส้นทางที่มีขนาดแบนด์วิดท์เพียงพอต่อการรับส่งข้อมูลของ</w:t>
      </w:r>
      <w:r w:rsidR="008F634B">
        <w:rPr>
          <w:rFonts w:hint="cs"/>
          <w:cs/>
        </w:rPr>
        <w:t>โฟลว์ได้</w:t>
      </w:r>
    </w:p>
    <w:p w14:paraId="79FBA866" w14:textId="05712BEB" w:rsidR="00AA50B3" w:rsidRDefault="00375DB2" w:rsidP="001E3D53">
      <w:pPr>
        <w:pStyle w:val="ListParagraph"/>
        <w:numPr>
          <w:ilvl w:val="1"/>
          <w:numId w:val="5"/>
        </w:numPr>
        <w:ind w:left="0" w:firstLine="1080"/>
      </w:pPr>
      <w:r>
        <w:rPr>
          <w:rFonts w:hint="cs"/>
          <w:cs/>
        </w:rPr>
        <w:t>ถ้าระบบค้นหาเส้นทางจนไปถึงอุปกรณ์เครือข่ายแรกที่โฟลว์ข้อมูลใช้ในการรับส่งข้อมูล</w:t>
      </w:r>
      <w:r w:rsidR="00824CC5">
        <w:rPr>
          <w:rFonts w:hint="cs"/>
          <w:cs/>
        </w:rPr>
        <w:t>แล้วไม่พบเส</w:t>
      </w:r>
      <w:r w:rsidR="001E7B76">
        <w:rPr>
          <w:rFonts w:hint="cs"/>
          <w:cs/>
        </w:rPr>
        <w:t>้นทาง ระบบจะเริ่มกระบวนการเลือกโฟลว์ข้อมูลที่จะบังคับเปลี่ยนเส้นทางใหม่</w:t>
      </w:r>
      <w:r w:rsidR="00DE41D6">
        <w:rPr>
          <w:rFonts w:hint="cs"/>
          <w:cs/>
        </w:rPr>
        <w:t>โดยเลือกโฟลว์ข้อมูลที่มีขนาดใหญ่รองลงมาแทนและ</w:t>
      </w:r>
      <w:r w:rsidR="00C36CE0">
        <w:rPr>
          <w:rFonts w:hint="cs"/>
          <w:cs/>
        </w:rPr>
        <w:t>ทำกระบวนการค้นหาเส้นทางใหม่อีกครั้ง</w:t>
      </w:r>
    </w:p>
    <w:p w14:paraId="61AE960F" w14:textId="2B2A3640" w:rsidR="00C36CE0" w:rsidRDefault="00C36CE0" w:rsidP="001E3D53">
      <w:pPr>
        <w:pStyle w:val="ListParagraph"/>
        <w:numPr>
          <w:ilvl w:val="1"/>
          <w:numId w:val="5"/>
        </w:numPr>
        <w:ind w:left="0" w:firstLine="1080"/>
      </w:pPr>
      <w:r>
        <w:rPr>
          <w:rFonts w:hint="cs"/>
          <w:cs/>
        </w:rPr>
        <w:t>กระบวนการเลือกโฟลว์และค้นหาเส้นทางใหม่จะ</w:t>
      </w:r>
      <w:r w:rsidR="00D41831">
        <w:rPr>
          <w:rFonts w:hint="cs"/>
          <w:cs/>
        </w:rPr>
        <w:t>ดำเนินก</w:t>
      </w:r>
      <w:r w:rsidR="00C92F4A">
        <w:rPr>
          <w:rFonts w:hint="cs"/>
          <w:cs/>
        </w:rPr>
        <w:t>ารวนซ้ำไปเรื่อย ๆ จนกว่าจะค้นพบโฟลว์และเส้นทางใหม่สำหรับการบังคับเปลี่ยนเส้นทาง</w:t>
      </w:r>
    </w:p>
    <w:p w14:paraId="0D7010D1" w14:textId="24A26B7E" w:rsidR="00BF6CDF" w:rsidRDefault="00D34895" w:rsidP="001E3D53">
      <w:pPr>
        <w:pStyle w:val="ListParagraph"/>
        <w:numPr>
          <w:ilvl w:val="1"/>
          <w:numId w:val="5"/>
        </w:numPr>
        <w:ind w:left="0" w:firstLine="1080"/>
      </w:pPr>
      <w:r>
        <w:rPr>
          <w:rFonts w:hint="cs"/>
          <w:cs/>
        </w:rPr>
        <w:t xml:space="preserve">โดยการกระบวนการเลือกโฟลว์และเส้นทางสำหรับการบังคับเปลี่ยนเส้นทางนี้ </w:t>
      </w:r>
      <w:r w:rsidR="0063666C">
        <w:rPr>
          <w:rFonts w:hint="cs"/>
          <w:cs/>
        </w:rPr>
        <w:t>ผู้ใช้งานสามารถกำหนดเองได้ โดยการกำหนดลักษณะของโฟลว์ข้อมูลที่ต้องการ</w:t>
      </w:r>
      <w:r w:rsidR="004B5AF7">
        <w:rPr>
          <w:rFonts w:hint="cs"/>
          <w:cs/>
        </w:rPr>
        <w:t>จะบังคับเปลี่ยนเส้นทาง ได้แก่</w:t>
      </w:r>
      <w:r w:rsidR="00CB76EF">
        <w:rPr>
          <w:rFonts w:hint="cs"/>
          <w:cs/>
        </w:rPr>
        <w:t xml:space="preserve"> หมายเลขแอดเดรสต้นทาง หมายเลขแอดเดรสปลายทาง หมายเลขพอร์ต</w:t>
      </w:r>
      <w:r w:rsidR="00975825">
        <w:rPr>
          <w:rFonts w:hint="cs"/>
          <w:cs/>
        </w:rPr>
        <w:t xml:space="preserve">ต้นทาง </w:t>
      </w:r>
      <w:r w:rsidR="00CB76EF">
        <w:rPr>
          <w:rFonts w:hint="cs"/>
          <w:cs/>
        </w:rPr>
        <w:t xml:space="preserve">หมายเลขพอร์ตปลายทาง </w:t>
      </w:r>
      <w:r w:rsidR="004B5AF7">
        <w:rPr>
          <w:rFonts w:hint="cs"/>
          <w:cs/>
        </w:rPr>
        <w:t>และอีกส่วนคือ การกำหนด</w:t>
      </w:r>
      <w:r w:rsidR="00C92907">
        <w:rPr>
          <w:rFonts w:hint="cs"/>
          <w:cs/>
        </w:rPr>
        <w:t>ทิศทางการส่งออกโฟลว์ข้อมูลของ</w:t>
      </w:r>
      <w:r w:rsidR="004B5AF7">
        <w:rPr>
          <w:rFonts w:hint="cs"/>
          <w:cs/>
        </w:rPr>
        <w:t>อุปกรณ์เครือข่าย</w:t>
      </w:r>
      <w:r w:rsidR="00C92907">
        <w:rPr>
          <w:rFonts w:hint="cs"/>
          <w:cs/>
        </w:rPr>
        <w:t xml:space="preserve"> โดยกำหนด</w:t>
      </w:r>
      <w:r w:rsidR="008914CA">
        <w:rPr>
          <w:rFonts w:hint="cs"/>
          <w:cs/>
        </w:rPr>
        <w:t xml:space="preserve">อุปกรณ์เครือข่ายและทิศทางการส่งออกโฟลว์ข้อมูล เช่น </w:t>
      </w:r>
      <w:r w:rsidR="003B4AC0">
        <w:rPr>
          <w:rFonts w:hint="cs"/>
          <w:cs/>
        </w:rPr>
        <w:t xml:space="preserve">อุปกรณ์เครือข่าย </w:t>
      </w:r>
      <w:r w:rsidR="003B4AC0">
        <w:t xml:space="preserve">R1 </w:t>
      </w:r>
      <w:r w:rsidR="003B4AC0">
        <w:rPr>
          <w:rFonts w:hint="cs"/>
          <w:cs/>
        </w:rPr>
        <w:t>ส่งออกโฟลว์ข้อมูล</w:t>
      </w:r>
      <w:r w:rsidR="006A167D">
        <w:rPr>
          <w:rFonts w:hint="cs"/>
          <w:cs/>
        </w:rPr>
        <w:t xml:space="preserve">ทางอินเตอร์เฟส </w:t>
      </w:r>
      <w:r w:rsidR="006A167D">
        <w:t xml:space="preserve">Serial0/0/0, </w:t>
      </w:r>
      <w:r w:rsidR="006A167D">
        <w:rPr>
          <w:rFonts w:hint="cs"/>
          <w:cs/>
        </w:rPr>
        <w:t xml:space="preserve">อุปกรณ์เครือข่าย </w:t>
      </w:r>
      <w:r w:rsidR="006A167D">
        <w:t xml:space="preserve">R2 </w:t>
      </w:r>
      <w:r w:rsidR="006A167D">
        <w:rPr>
          <w:rFonts w:hint="cs"/>
          <w:cs/>
        </w:rPr>
        <w:t xml:space="preserve">ส่งออกโฟลว์ข้อมูลทางอินเตอร์เฟส </w:t>
      </w:r>
      <w:r w:rsidR="006A167D">
        <w:t>Serial0/0/1</w:t>
      </w:r>
      <w:r w:rsidR="006D4542">
        <w:t xml:space="preserve"> </w:t>
      </w:r>
      <w:r w:rsidR="006D4542">
        <w:rPr>
          <w:rFonts w:hint="cs"/>
          <w:cs/>
        </w:rPr>
        <w:t>เป็นต้น</w:t>
      </w:r>
    </w:p>
    <w:p w14:paraId="3C549ABE" w14:textId="338CD1AA" w:rsidR="00E67EA7" w:rsidRDefault="00297B8A" w:rsidP="00934F19">
      <w:r w:rsidRPr="00297B8A">
        <w:rPr>
          <w:cs/>
        </w:rPr>
        <w:tab/>
      </w:r>
      <w:r w:rsidRPr="00297B8A">
        <w:rPr>
          <w:cs/>
        </w:rPr>
        <w:tab/>
      </w:r>
    </w:p>
    <w:p w14:paraId="33B18FC8" w14:textId="18562323" w:rsidR="0075782A" w:rsidRPr="00934F19" w:rsidRDefault="00E67EA7" w:rsidP="006B382F">
      <w:pPr>
        <w:pStyle w:val="Heading3"/>
        <w:ind w:firstLine="720"/>
        <w:rPr>
          <w:b w:val="0"/>
          <w:bCs w:val="0"/>
          <w:color w:val="000000" w:themeColor="text1"/>
        </w:rPr>
      </w:pPr>
      <w:bookmarkStart w:id="1589" w:name="_Toc513452018"/>
      <w:bookmarkStart w:id="1590" w:name="_Toc513453349"/>
      <w:bookmarkStart w:id="1591" w:name="_Toc513453402"/>
      <w:bookmarkStart w:id="1592" w:name="_Toc513454240"/>
      <w:bookmarkStart w:id="1593" w:name="_Toc513454849"/>
      <w:bookmarkStart w:id="1594" w:name="_Toc513456200"/>
      <w:bookmarkStart w:id="1595" w:name="_Toc513458486"/>
      <w:bookmarkStart w:id="1596" w:name="_Toc513458970"/>
      <w:bookmarkStart w:id="1597" w:name="_Toc513460906"/>
      <w:bookmarkStart w:id="1598" w:name="_Toc513463075"/>
      <w:bookmarkStart w:id="1599" w:name="_Toc513463915"/>
      <w:bookmarkStart w:id="1600" w:name="_Toc513464391"/>
      <w:bookmarkStart w:id="1601" w:name="_Toc513464757"/>
      <w:bookmarkStart w:id="1602" w:name="_Toc513466337"/>
      <w:bookmarkStart w:id="1603" w:name="_Toc513466578"/>
      <w:bookmarkStart w:id="1604" w:name="_Toc513468698"/>
      <w:bookmarkStart w:id="1605" w:name="_Toc513472617"/>
      <w:bookmarkStart w:id="1606" w:name="_Toc514945062"/>
      <w:bookmarkStart w:id="1607" w:name="_Toc515225639"/>
      <w:bookmarkStart w:id="1608" w:name="_Toc515225674"/>
      <w:bookmarkStart w:id="1609" w:name="_Toc515227494"/>
      <w:bookmarkStart w:id="1610" w:name="_Toc515520440"/>
      <w:r w:rsidRPr="00934F19">
        <w:rPr>
          <w:color w:val="000000"/>
        </w:rPr>
        <w:lastRenderedPageBreak/>
        <w:t xml:space="preserve">3.2.4 </w:t>
      </w:r>
      <w:r w:rsidR="000C5C7C" w:rsidRPr="00612170">
        <w:rPr>
          <w:rFonts w:hint="cs"/>
          <w:cs/>
        </w:rPr>
        <w:t>สร้างชุดคำสั่งควบคุมการทำงานของอุปกรณ์เครือข่าย</w:t>
      </w:r>
      <w:bookmarkEnd w:id="1589"/>
      <w:bookmarkEnd w:id="1590"/>
      <w:bookmarkEnd w:id="1591"/>
      <w:bookmarkEnd w:id="1592"/>
      <w:bookmarkEnd w:id="1593"/>
      <w:bookmarkEnd w:id="1594"/>
      <w:bookmarkEnd w:id="1595"/>
      <w:bookmarkEnd w:id="1596"/>
      <w:bookmarkEnd w:id="1597"/>
      <w:bookmarkEnd w:id="1598"/>
      <w:bookmarkEnd w:id="1599"/>
      <w:bookmarkEnd w:id="1600"/>
      <w:bookmarkEnd w:id="1601"/>
      <w:bookmarkEnd w:id="1602"/>
      <w:bookmarkEnd w:id="1603"/>
      <w:bookmarkEnd w:id="1604"/>
      <w:bookmarkEnd w:id="1605"/>
      <w:bookmarkEnd w:id="1606"/>
      <w:bookmarkEnd w:id="1607"/>
      <w:bookmarkEnd w:id="1608"/>
      <w:bookmarkEnd w:id="1609"/>
      <w:bookmarkEnd w:id="1610"/>
    </w:p>
    <w:p w14:paraId="6CB5A163" w14:textId="77777777" w:rsidR="006B382F" w:rsidRDefault="00502861" w:rsidP="006B382F">
      <w:pPr>
        <w:ind w:firstLine="720"/>
      </w:pPr>
      <w:r w:rsidRPr="005D6ACF">
        <w:rPr>
          <w:rFonts w:hint="cs"/>
          <w:cs/>
        </w:rPr>
        <w:t xml:space="preserve">ซึ่งเป็นลักษณะของการควบคุมเส้นทางการส่งออกข้อมูลของอุปกรณ์เครือข่ายเมื่อลักษณะของโฟลว์ข้อมูลเป็นไปตามที่กำหนด โดยชุดคำสั่งประกอบไปด้วยองค์ประกอบ </w:t>
      </w:r>
      <w:r w:rsidRPr="005D6ACF">
        <w:t xml:space="preserve">2 </w:t>
      </w:r>
      <w:r w:rsidRPr="005D6ACF">
        <w:rPr>
          <w:rFonts w:hint="cs"/>
          <w:cs/>
        </w:rPr>
        <w:t>ส่วน คือ</w:t>
      </w:r>
    </w:p>
    <w:p w14:paraId="34C201C6" w14:textId="77777777" w:rsidR="006B382F" w:rsidRDefault="00502861" w:rsidP="001E3D53">
      <w:pPr>
        <w:pStyle w:val="ListParagraph"/>
        <w:numPr>
          <w:ilvl w:val="0"/>
          <w:numId w:val="10"/>
        </w:numPr>
        <w:ind w:left="0" w:firstLine="1080"/>
      </w:pPr>
      <w:r w:rsidRPr="005D6ACF">
        <w:rPr>
          <w:rFonts w:hint="cs"/>
          <w:cs/>
        </w:rPr>
        <w:t>ส่วนการกำหนดโฟลว์</w:t>
      </w:r>
      <w:r w:rsidRPr="005D6ACF">
        <w:t xml:space="preserve"> </w:t>
      </w:r>
      <w:r w:rsidRPr="005D6ACF">
        <w:rPr>
          <w:rFonts w:hint="cs"/>
          <w:cs/>
        </w:rPr>
        <w:t xml:space="preserve">จะสร้างจาก </w:t>
      </w:r>
      <w:r w:rsidRPr="005D6ACF">
        <w:t>Access Control List</w:t>
      </w:r>
      <w:r w:rsidRPr="005D6ACF">
        <w:rPr>
          <w:rFonts w:hint="cs"/>
          <w:cs/>
        </w:rPr>
        <w:t xml:space="preserve"> </w:t>
      </w:r>
      <w:r w:rsidRPr="005D6ACF">
        <w:t>(ACL)</w:t>
      </w:r>
      <w:r w:rsidRPr="005D6ACF">
        <w:rPr>
          <w:rFonts w:hint="cs"/>
          <w:cs/>
        </w:rPr>
        <w:t xml:space="preserve"> ซึ่งระบุลักษณะของโฟลว์ข้อมูล ได้แก่ หมายเลขแอดเดรสต้นทาง หมายเลขแอดเดรสปลายทาง หมายเลขพอร์ตต้นทาง หมายเลขพอร์ตปลายทาง โพรโทคอล</w:t>
      </w:r>
    </w:p>
    <w:p w14:paraId="0CC35E4C" w14:textId="74076E4C" w:rsidR="009D49DB" w:rsidRDefault="00502861" w:rsidP="0006613C">
      <w:pPr>
        <w:pStyle w:val="ListParagraph"/>
        <w:numPr>
          <w:ilvl w:val="0"/>
          <w:numId w:val="10"/>
        </w:numPr>
        <w:ind w:left="0" w:firstLine="1080"/>
      </w:pPr>
      <w:r w:rsidRPr="005D6ACF">
        <w:rPr>
          <w:rFonts w:hint="cs"/>
          <w:cs/>
        </w:rPr>
        <w:t xml:space="preserve">การกำหนดทิศทาง สร้างโดยใช้ </w:t>
      </w:r>
      <w:r w:rsidRPr="005D6ACF">
        <w:t xml:space="preserve">Route map </w:t>
      </w:r>
      <w:r w:rsidRPr="005D6ACF">
        <w:rPr>
          <w:rFonts w:hint="cs"/>
          <w:cs/>
        </w:rPr>
        <w:t xml:space="preserve">ซึ่งเป็นลักษณะของการสร้างนโยบาย โดยกำหนดให้เงื่อนไขในการกระทำตามนโยบาย คือ ข้อมูลมีลักษณะตามที่กำหนดไว้ใน </w:t>
      </w:r>
      <w:r w:rsidRPr="005D6ACF">
        <w:t>ACL</w:t>
      </w:r>
      <w:r w:rsidRPr="005D6ACF">
        <w:rPr>
          <w:rFonts w:hint="cs"/>
          <w:cs/>
        </w:rPr>
        <w:t xml:space="preserve"> และมีการกำหนดการกระทำต่อข้อมูลเป็นการส่งออกข้อมูลทางอินเตอร์เฟสของอุปกรณ์เครือข่ายตามทิศทางที่กำหนด </w:t>
      </w:r>
      <w:bookmarkEnd w:id="1200"/>
      <w:bookmarkEnd w:id="1201"/>
      <w:bookmarkEnd w:id="1202"/>
      <w:bookmarkEnd w:id="1203"/>
      <w:bookmarkEnd w:id="1204"/>
      <w:bookmarkEnd w:id="1254"/>
      <w:bookmarkEnd w:id="1255"/>
      <w:bookmarkEnd w:id="1256"/>
      <w:bookmarkEnd w:id="1257"/>
      <w:bookmarkEnd w:id="1258"/>
      <w:bookmarkEnd w:id="1259"/>
      <w:bookmarkEnd w:id="1260"/>
      <w:bookmarkEnd w:id="1261"/>
      <w:bookmarkEnd w:id="1262"/>
      <w:bookmarkEnd w:id="1263"/>
      <w:bookmarkEnd w:id="1264"/>
      <w:bookmarkEnd w:id="1265"/>
      <w:bookmarkEnd w:id="1266"/>
      <w:bookmarkEnd w:id="1267"/>
      <w:bookmarkEnd w:id="1268"/>
      <w:bookmarkEnd w:id="1269"/>
      <w:bookmarkEnd w:id="1270"/>
      <w:bookmarkEnd w:id="1271"/>
      <w:bookmarkEnd w:id="1272"/>
    </w:p>
    <w:p w14:paraId="5C1F6127" w14:textId="73439F99" w:rsidR="00512699" w:rsidRDefault="00512699" w:rsidP="00512699"/>
    <w:p w14:paraId="044EAE17" w14:textId="7F09DA1D" w:rsidR="00512699" w:rsidRDefault="00512699" w:rsidP="00512699"/>
    <w:p w14:paraId="380188B7" w14:textId="7F5323D0" w:rsidR="00512699" w:rsidRDefault="00512699" w:rsidP="00512699"/>
    <w:p w14:paraId="3391E709" w14:textId="24B9A523" w:rsidR="00512699" w:rsidRDefault="00512699" w:rsidP="00512699"/>
    <w:p w14:paraId="0101007E" w14:textId="23A17E58" w:rsidR="00512699" w:rsidRDefault="00512699" w:rsidP="00512699"/>
    <w:p w14:paraId="0578AE22" w14:textId="45012F81" w:rsidR="00512699" w:rsidRDefault="00512699" w:rsidP="00512699"/>
    <w:p w14:paraId="59882E4B" w14:textId="4A51FF99" w:rsidR="00512699" w:rsidRDefault="00512699" w:rsidP="00512699"/>
    <w:p w14:paraId="46C77A15" w14:textId="7B882A3C" w:rsidR="00512699" w:rsidRDefault="00512699" w:rsidP="00512699"/>
    <w:p w14:paraId="31C938BB" w14:textId="65BDEBB6" w:rsidR="00512699" w:rsidRDefault="00512699" w:rsidP="00512699"/>
    <w:p w14:paraId="42089463" w14:textId="12B7B861" w:rsidR="00512699" w:rsidRDefault="00512699" w:rsidP="00512699"/>
    <w:p w14:paraId="2D292340" w14:textId="76D36282" w:rsidR="00512699" w:rsidRDefault="00512699" w:rsidP="00512699"/>
    <w:p w14:paraId="26770EB0" w14:textId="365ACE64" w:rsidR="00512699" w:rsidRDefault="00512699" w:rsidP="00512699"/>
    <w:p w14:paraId="54ACA87F" w14:textId="2DE3D682" w:rsidR="00512699" w:rsidRDefault="00512699" w:rsidP="00512699"/>
    <w:p w14:paraId="18A8F1CD" w14:textId="3307C8E8" w:rsidR="00512699" w:rsidRDefault="00512699" w:rsidP="00512699"/>
    <w:p w14:paraId="4CB32EBE" w14:textId="1F0112F2" w:rsidR="00512699" w:rsidRDefault="00512699" w:rsidP="00512699"/>
    <w:p w14:paraId="07408BE2" w14:textId="02ADBEF2" w:rsidR="00512699" w:rsidRDefault="00512699" w:rsidP="00512699"/>
    <w:p w14:paraId="5E82F4FF" w14:textId="202DB025" w:rsidR="00512699" w:rsidRDefault="00512699" w:rsidP="00512699"/>
    <w:p w14:paraId="13CB2C73" w14:textId="77186401" w:rsidR="00512699" w:rsidRDefault="00512699" w:rsidP="00512699"/>
    <w:p w14:paraId="7DC1747E" w14:textId="15A33BAA" w:rsidR="00512699" w:rsidRDefault="00512699" w:rsidP="00512699"/>
    <w:p w14:paraId="3234A6F3" w14:textId="5857F5C4" w:rsidR="00512699" w:rsidRDefault="00512699" w:rsidP="00512699"/>
    <w:p w14:paraId="417C4D86" w14:textId="77777777" w:rsidR="00512699" w:rsidRDefault="00512699" w:rsidP="00512699">
      <w:pPr>
        <w:rPr>
          <w:cs/>
        </w:rPr>
      </w:pPr>
    </w:p>
    <w:p w14:paraId="75BC2502" w14:textId="16EA12BC" w:rsidR="00802510" w:rsidRDefault="00D26CDE" w:rsidP="00802510">
      <w:pPr>
        <w:pStyle w:val="Heading3"/>
        <w:rPr>
          <w:lang w:eastAsia="ja-JP"/>
        </w:rPr>
      </w:pPr>
      <w:bookmarkStart w:id="1611" w:name="_Toc515225640"/>
      <w:bookmarkStart w:id="1612" w:name="_Toc515225675"/>
      <w:bookmarkStart w:id="1613" w:name="_Toc515227495"/>
      <w:r>
        <w:lastRenderedPageBreak/>
        <w:tab/>
      </w:r>
      <w:bookmarkStart w:id="1614" w:name="_Toc515520441"/>
      <w:r w:rsidR="00802510">
        <w:rPr>
          <w:rFonts w:hint="cs"/>
          <w:cs/>
        </w:rPr>
        <w:t xml:space="preserve">3.2.6 </w:t>
      </w:r>
      <w:bookmarkEnd w:id="1611"/>
      <w:bookmarkEnd w:id="1612"/>
      <w:bookmarkEnd w:id="1613"/>
      <w:r w:rsidR="00437D76">
        <w:rPr>
          <w:rFonts w:hint="cs"/>
          <w:cs/>
          <w:lang w:eastAsia="ja-JP"/>
        </w:rPr>
        <w:t>กระบวนการทำงานของระบบ</w:t>
      </w:r>
      <w:bookmarkEnd w:id="1614"/>
    </w:p>
    <w:p w14:paraId="197AEB3D" w14:textId="244E93A4" w:rsidR="00E20167" w:rsidRPr="00E20167" w:rsidRDefault="00E20167" w:rsidP="00E20167">
      <w:pPr>
        <w:rPr>
          <w:cs/>
          <w:lang w:eastAsia="ja-JP"/>
        </w:rPr>
      </w:pPr>
      <w:r>
        <w:rPr>
          <w:cs/>
          <w:lang w:eastAsia="ja-JP"/>
        </w:rPr>
        <w:tab/>
      </w:r>
      <w:r>
        <w:rPr>
          <w:cs/>
          <w:lang w:eastAsia="ja-JP"/>
        </w:rPr>
        <w:tab/>
      </w:r>
      <w:r>
        <w:rPr>
          <w:lang w:eastAsia="ja-JP"/>
        </w:rPr>
        <w:t xml:space="preserve">1. </w:t>
      </w:r>
      <w:r w:rsidR="00055019">
        <w:rPr>
          <w:rFonts w:hint="cs"/>
          <w:cs/>
          <w:lang w:eastAsia="ja-JP"/>
        </w:rPr>
        <w:t>กระบวนการทำงานโดยรวมของระบบ</w:t>
      </w:r>
    </w:p>
    <w:p w14:paraId="5F20ED4C" w14:textId="5C7738FE" w:rsidR="00CC6D33" w:rsidRPr="00CC6D33" w:rsidRDefault="00CC6D33" w:rsidP="00370228">
      <w:pPr>
        <w:jc w:val="center"/>
        <w:rPr>
          <w:lang w:eastAsia="ja-JP"/>
        </w:rPr>
      </w:pPr>
      <w:r>
        <w:rPr>
          <w:rFonts w:hint="cs"/>
          <w:noProof/>
        </w:rPr>
        <w:drawing>
          <wp:inline distT="0" distB="0" distL="0" distR="0" wp14:anchorId="2D3E2C6A" wp14:editId="667C3F95">
            <wp:extent cx="1302487" cy="6457142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est\AppData\Local\Microsoft\Windows\INetCache\Content.MSO\974BC848.tmp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2487" cy="6457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6DB12" w14:textId="41CC6AF2" w:rsidR="00AA012A" w:rsidRDefault="009D49DB" w:rsidP="009D49DB">
      <w:pPr>
        <w:pStyle w:val="Caption"/>
        <w:rPr>
          <w:b w:val="0"/>
          <w:bCs w:val="0"/>
        </w:rPr>
      </w:pPr>
      <w:bookmarkStart w:id="1615" w:name="_Toc515233105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8</w:t>
      </w:r>
      <w:r w:rsidR="00C30660">
        <w:rPr>
          <w:noProof/>
        </w:rPr>
        <w:fldChar w:fldCharType="end"/>
      </w:r>
      <w:r w:rsidR="0005581F">
        <w:rPr>
          <w:cs/>
        </w:rPr>
        <w:t xml:space="preserve"> </w:t>
      </w:r>
      <w:r w:rsidR="0005581F">
        <w:rPr>
          <w:rFonts w:hint="cs"/>
          <w:b w:val="0"/>
          <w:bCs w:val="0"/>
          <w:cs/>
        </w:rPr>
        <w:t>แสดงกระบวนการทำงานโดยรวมของระบบ</w:t>
      </w:r>
      <w:bookmarkEnd w:id="1615"/>
    </w:p>
    <w:p w14:paraId="1814ADC4" w14:textId="77777777" w:rsidR="008929AE" w:rsidRPr="008929AE" w:rsidRDefault="008929AE" w:rsidP="008929AE"/>
    <w:p w14:paraId="13775725" w14:textId="71AADFB5" w:rsidR="00F8638B" w:rsidRDefault="00047493" w:rsidP="003507E4">
      <w:pPr>
        <w:ind w:firstLine="720"/>
      </w:pPr>
      <w:r>
        <w:rPr>
          <w:rFonts w:hint="cs"/>
          <w:cs/>
        </w:rPr>
        <w:t>การทำงาน</w:t>
      </w:r>
      <w:r w:rsidR="00504F32">
        <w:rPr>
          <w:rFonts w:hint="cs"/>
          <w:cs/>
        </w:rPr>
        <w:t>ของระบบ</w:t>
      </w:r>
      <w:r w:rsidR="003D5E61">
        <w:rPr>
          <w:rFonts w:hint="cs"/>
          <w:cs/>
        </w:rPr>
        <w:t>จะเริ่มจาก</w:t>
      </w:r>
      <w:r w:rsidR="002F501D">
        <w:rPr>
          <w:rFonts w:hint="cs"/>
          <w:cs/>
        </w:rPr>
        <w:t>การ</w:t>
      </w:r>
      <w:r w:rsidR="00586FD5">
        <w:rPr>
          <w:rFonts w:hint="cs"/>
          <w:cs/>
        </w:rPr>
        <w:t>เปิดการทำงาน</w:t>
      </w:r>
      <w:r w:rsidR="006718F5">
        <w:rPr>
          <w:rFonts w:hint="cs"/>
          <w:cs/>
        </w:rPr>
        <w:t>ในส่วน</w:t>
      </w:r>
      <w:r w:rsidR="00586FD5">
        <w:rPr>
          <w:rFonts w:hint="cs"/>
          <w:cs/>
        </w:rPr>
        <w:t xml:space="preserve">ของ </w:t>
      </w:r>
      <w:r w:rsidR="00586FD5">
        <w:t xml:space="preserve">NetFlow Server </w:t>
      </w:r>
      <w:r w:rsidR="00B97DA6">
        <w:rPr>
          <w:rFonts w:hint="cs"/>
          <w:cs/>
        </w:rPr>
        <w:t>ภายในระบบ</w:t>
      </w:r>
      <w:r w:rsidR="00586FD5">
        <w:rPr>
          <w:rFonts w:hint="cs"/>
          <w:cs/>
        </w:rPr>
        <w:t xml:space="preserve">เพื่อรอรับข้อมูล </w:t>
      </w:r>
      <w:r w:rsidR="00586FD5">
        <w:t xml:space="preserve">NetFlow </w:t>
      </w:r>
      <w:r w:rsidR="00586FD5">
        <w:rPr>
          <w:rFonts w:hint="cs"/>
          <w:cs/>
        </w:rPr>
        <w:t>ที่อุปกรณ์จะส่งมาให้กับระบบ หลังจากนั้นจะทำ</w:t>
      </w:r>
      <w:r w:rsidR="003D5E61">
        <w:rPr>
          <w:rFonts w:hint="cs"/>
          <w:cs/>
        </w:rPr>
        <w:t>การ</w:t>
      </w:r>
      <w:r w:rsidR="00C83841">
        <w:rPr>
          <w:rFonts w:hint="cs"/>
          <w:cs/>
        </w:rPr>
        <w:t>ดึงข้อมูลต่าง</w:t>
      </w:r>
      <w:r w:rsidR="001C7974">
        <w:t xml:space="preserve"> </w:t>
      </w:r>
      <w:r w:rsidR="00C83841">
        <w:rPr>
          <w:rFonts w:hint="cs"/>
          <w:cs/>
        </w:rPr>
        <w:t>ๆ</w:t>
      </w:r>
      <w:r w:rsidR="001C7974">
        <w:t xml:space="preserve"> </w:t>
      </w:r>
      <w:r w:rsidR="00C83841">
        <w:rPr>
          <w:rFonts w:hint="cs"/>
          <w:cs/>
        </w:rPr>
        <w:t>จากอุปกรณ์</w:t>
      </w:r>
      <w:r w:rsidR="003D5E61">
        <w:rPr>
          <w:rFonts w:hint="cs"/>
          <w:cs/>
        </w:rPr>
        <w:t>เครือข่าย</w:t>
      </w:r>
      <w:r w:rsidR="00971195">
        <w:rPr>
          <w:rFonts w:hint="cs"/>
          <w:cs/>
        </w:rPr>
        <w:t xml:space="preserve">โดยสร้างคำสั่งในการร้องขอข้อมูลจากโพรโทคอล </w:t>
      </w:r>
      <w:r w:rsidR="00971195">
        <w:t>SNMP</w:t>
      </w:r>
      <w:r w:rsidR="005B7DB3">
        <w:rPr>
          <w:rFonts w:hint="cs"/>
          <w:cs/>
        </w:rPr>
        <w:t>แล้วส่งไปยังอุปกรณ์</w:t>
      </w:r>
      <w:r w:rsidR="00971195">
        <w:t xml:space="preserve"> </w:t>
      </w:r>
      <w:r w:rsidR="00971195">
        <w:rPr>
          <w:rFonts w:hint="cs"/>
          <w:cs/>
        </w:rPr>
        <w:t>หลังจากนั้นระบบ</w:t>
      </w:r>
      <w:r w:rsidR="005B7DB3">
        <w:rPr>
          <w:rFonts w:hint="cs"/>
          <w:cs/>
        </w:rPr>
        <w:t>จะทำการตรวจสอบโฟลว์การบังคับเปลี่ยนเส้นทาง</w:t>
      </w:r>
      <w:r w:rsidR="00B70782">
        <w:rPr>
          <w:rFonts w:hint="cs"/>
          <w:cs/>
        </w:rPr>
        <w:t>ที่ได้สร้างไว้ก่อน</w:t>
      </w:r>
      <w:r w:rsidR="00B70782">
        <w:rPr>
          <w:rFonts w:hint="cs"/>
          <w:cs/>
        </w:rPr>
        <w:lastRenderedPageBreak/>
        <w:t>หน้านี้ว่าโฟลว์นั้นสิ้นสุดการทำงานไปแล้วหรือว่าสามารถย้ายกลับไปใช้เส้นทางเดิมได้หรือยัง ถ้าตรงตามเงื่อนไขระบบก็จะทำการลบโฟลว์ก</w:t>
      </w:r>
      <w:r w:rsidR="005700B4">
        <w:rPr>
          <w:rFonts w:hint="cs"/>
          <w:cs/>
        </w:rPr>
        <w:t>ารบังคับเปลี่ยนเส้นทางออกจากฐานข้อมูลในระบบและส่งคำสั่งไปยังอุปกรณ์เพื่อยกเลิกการบังคับเปลี่ยนเส้นทาง หลังจากนั้นระบบจะเริ่มดำเนินการในการควบคุมการจราจรโดยเริ่มจากการท</w:t>
      </w:r>
      <w:r w:rsidR="003F3514">
        <w:rPr>
          <w:rFonts w:hint="cs"/>
          <w:cs/>
        </w:rPr>
        <w:t>ี่ระบบจะตรวจสอบ</w:t>
      </w:r>
      <w:r w:rsidR="00615776">
        <w:rPr>
          <w:rFonts w:hint="cs"/>
          <w:cs/>
        </w:rPr>
        <w:t>เพื่อค้นหา</w:t>
      </w:r>
      <w:r w:rsidR="003F3514">
        <w:rPr>
          <w:rFonts w:hint="cs"/>
          <w:cs/>
        </w:rPr>
        <w:t>เส้นทางที่เกิดความคับคั่ง</w:t>
      </w:r>
      <w:r w:rsidR="00615776">
        <w:rPr>
          <w:rFonts w:hint="cs"/>
          <w:cs/>
        </w:rPr>
        <w:t>ภายในเครือข่าย</w:t>
      </w:r>
      <w:r w:rsidR="00F86C41">
        <w:rPr>
          <w:rFonts w:hint="cs"/>
          <w:cs/>
        </w:rPr>
        <w:t xml:space="preserve"> ถ้าพบเส้นทางที่เกิดความคับคั่ง</w:t>
      </w:r>
      <w:r w:rsidR="00D638E5">
        <w:rPr>
          <w:rFonts w:hint="cs"/>
          <w:cs/>
        </w:rPr>
        <w:t>ระบบจะเข้าสู่กระบวนการในการเลือกโฟลว์และเส้นทางในการบังคับเปลี่ยนเส้นทาง ซึ่งเมื่อระบบเลือก</w:t>
      </w:r>
      <w:r w:rsidR="004F0FE2">
        <w:rPr>
          <w:rFonts w:hint="cs"/>
          <w:cs/>
        </w:rPr>
        <w:t>โฟลว์และเส้นทางในการย้ายได้แล้ว ระบบจะเริ่มกระบวนการในการสร้างคำสั่งเพื่อส่งไปยังอุปกรณ์</w:t>
      </w:r>
      <w:r w:rsidR="00F8638B">
        <w:rPr>
          <w:rFonts w:hint="cs"/>
          <w:cs/>
        </w:rPr>
        <w:t>ให้บังคับเปลี่ยนเส้นทางของโฟลว์</w:t>
      </w:r>
    </w:p>
    <w:p w14:paraId="0410D25F" w14:textId="77777777" w:rsidR="005377F3" w:rsidRDefault="005377F3" w:rsidP="003507E4">
      <w:pPr>
        <w:ind w:firstLine="720"/>
      </w:pPr>
    </w:p>
    <w:p w14:paraId="65184B51" w14:textId="784BBFBF" w:rsidR="007B7649" w:rsidRDefault="005377F3" w:rsidP="007B7649">
      <w:r>
        <w:tab/>
      </w:r>
      <w:r>
        <w:tab/>
        <w:t>2</w:t>
      </w:r>
      <w:r w:rsidR="007B7649">
        <w:t xml:space="preserve">. </w:t>
      </w:r>
      <w:r w:rsidR="007B7649">
        <w:rPr>
          <w:rFonts w:hint="cs"/>
          <w:cs/>
        </w:rPr>
        <w:t>การลบโฟลว์การบังคับเปลี่ยนเส้นทาง</w:t>
      </w:r>
    </w:p>
    <w:p w14:paraId="700E451B" w14:textId="00AA2CA6" w:rsidR="007B7649" w:rsidRDefault="007B7649" w:rsidP="007B7649">
      <w:pPr>
        <w:ind w:firstLine="720"/>
      </w:pPr>
      <w:r>
        <w:rPr>
          <w:rFonts w:hint="cs"/>
          <w:cs/>
        </w:rPr>
        <w:t>การลบโฟลว์การบังคับเปลี่ยนเส้นทาง</w:t>
      </w:r>
      <w:r w:rsidR="004B07A6">
        <w:rPr>
          <w:rFonts w:hint="cs"/>
          <w:cs/>
        </w:rPr>
        <w:t>ที่ระบบได้สร้างขึ้น</w:t>
      </w:r>
      <w:r>
        <w:rPr>
          <w:rFonts w:hint="cs"/>
          <w:cs/>
        </w:rPr>
        <w:t>ออกจาก</w:t>
      </w:r>
      <w:r w:rsidR="004B07A6">
        <w:rPr>
          <w:rFonts w:hint="cs"/>
          <w:cs/>
        </w:rPr>
        <w:t>ฐานข้อมูลของ</w:t>
      </w:r>
      <w:r>
        <w:rPr>
          <w:rFonts w:hint="cs"/>
          <w:cs/>
        </w:rPr>
        <w:t>ระบบและ</w:t>
      </w:r>
      <w:r w:rsidR="00BA36AF">
        <w:rPr>
          <w:rFonts w:hint="cs"/>
          <w:cs/>
        </w:rPr>
        <w:t>จาก</w:t>
      </w:r>
      <w:r>
        <w:rPr>
          <w:rFonts w:hint="cs"/>
          <w:cs/>
        </w:rPr>
        <w:t>อุปกรณ์เครือข่าย</w:t>
      </w:r>
      <w:r w:rsidR="00BA36AF">
        <w:rPr>
          <w:rFonts w:hint="cs"/>
          <w:cs/>
        </w:rPr>
        <w:t xml:space="preserve"> โดย</w:t>
      </w:r>
      <w:r w:rsidR="00054D33">
        <w:rPr>
          <w:rFonts w:hint="cs"/>
          <w:cs/>
        </w:rPr>
        <w:t>จะมีลักษณะของ</w:t>
      </w:r>
      <w:r>
        <w:rPr>
          <w:rFonts w:hint="cs"/>
          <w:cs/>
        </w:rPr>
        <w:t>การลบ</w:t>
      </w:r>
      <w:r w:rsidR="00054D33">
        <w:rPr>
          <w:rFonts w:hint="cs"/>
          <w:cs/>
        </w:rPr>
        <w:t>โฟลว์การบังคับเปลี่ยนเส้นทาง</w:t>
      </w:r>
      <w:r w:rsidR="004B07A6">
        <w:rPr>
          <w:rFonts w:hint="cs"/>
          <w:cs/>
        </w:rPr>
        <w:t>อยู่</w:t>
      </w:r>
      <w:r>
        <w:rPr>
          <w:rFonts w:hint="cs"/>
          <w:cs/>
        </w:rPr>
        <w:t xml:space="preserve"> 2 กรณีดังนี้</w:t>
      </w:r>
    </w:p>
    <w:p w14:paraId="1B7F9CF8" w14:textId="10A0CD8D" w:rsidR="00BA36AF" w:rsidRDefault="00BA36AF" w:rsidP="007B7649">
      <w:pPr>
        <w:ind w:firstLine="720"/>
        <w:rPr>
          <w:cs/>
        </w:rPr>
      </w:pPr>
      <w:r>
        <w:rPr>
          <w:cs/>
        </w:rPr>
        <w:tab/>
      </w:r>
      <w:r>
        <w:rPr>
          <w:rFonts w:hint="cs"/>
          <w:cs/>
        </w:rPr>
        <w:t xml:space="preserve">กรณีที่ </w:t>
      </w:r>
      <w:r>
        <w:t xml:space="preserve">1 </w:t>
      </w:r>
      <w:r w:rsidR="003342F2">
        <w:rPr>
          <w:rFonts w:hint="cs"/>
          <w:cs/>
        </w:rPr>
        <w:t>โฟลว์ที่ทำการบังคับเปลี่ยนเส้นทางสิ้นสุดการทำงานแล้ว</w:t>
      </w:r>
    </w:p>
    <w:p w14:paraId="6E7DFF1D" w14:textId="77777777" w:rsidR="007B7649" w:rsidRDefault="007B7649" w:rsidP="007B7649">
      <w:pPr>
        <w:jc w:val="center"/>
      </w:pPr>
      <w:r>
        <w:rPr>
          <w:rFonts w:hint="cs"/>
          <w:noProof/>
          <w:cs/>
        </w:rPr>
        <w:drawing>
          <wp:inline distT="0" distB="0" distL="0" distR="0" wp14:anchorId="182A0572" wp14:editId="1F1FB145">
            <wp:extent cx="1438275" cy="4583618"/>
            <wp:effectExtent l="0" t="0" r="0" b="7620"/>
            <wp:docPr id="956413575" name="Picture 956413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est\AppData\Local\Microsoft\Windows\INetCache\Content.MSO\CCAC15C8.tmp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466" cy="458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280EF" w14:textId="18BD137B" w:rsidR="007B7649" w:rsidRPr="00F86DAC" w:rsidRDefault="00A01162" w:rsidP="003342F2">
      <w:pPr>
        <w:pStyle w:val="Caption"/>
      </w:pPr>
      <w:bookmarkStart w:id="1616" w:name="_Toc515233107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9</w:t>
      </w:r>
      <w:r w:rsidR="00C30660">
        <w:rPr>
          <w:noProof/>
        </w:rPr>
        <w:fldChar w:fldCharType="end"/>
      </w:r>
      <w:r w:rsidR="007B7649">
        <w:rPr>
          <w:cs/>
        </w:rPr>
        <w:t xml:space="preserve"> </w:t>
      </w:r>
      <w:r w:rsidR="007B7649">
        <w:rPr>
          <w:rFonts w:hint="cs"/>
          <w:b w:val="0"/>
          <w:bCs w:val="0"/>
          <w:cs/>
        </w:rPr>
        <w:t>แสดงกระบวนการลบโฟลว์</w:t>
      </w:r>
      <w:bookmarkEnd w:id="1616"/>
      <w:r w:rsidR="003342F2">
        <w:rPr>
          <w:rFonts w:hint="cs"/>
          <w:b w:val="0"/>
          <w:bCs w:val="0"/>
          <w:cs/>
        </w:rPr>
        <w:t>การบังคับเปลี่ยนเส้นทางที่สิ้นสุดการทำงานแล้ว</w:t>
      </w:r>
      <w:r w:rsidR="003342F2" w:rsidRPr="00F86DAC">
        <w:t xml:space="preserve"> </w:t>
      </w:r>
    </w:p>
    <w:p w14:paraId="6ED903B3" w14:textId="579BFB44" w:rsidR="007B7649" w:rsidRDefault="007B7649" w:rsidP="007B7649">
      <w:pPr>
        <w:pStyle w:val="ListParagraph"/>
        <w:ind w:left="0" w:firstLine="720"/>
      </w:pPr>
      <w:r>
        <w:rPr>
          <w:rFonts w:hint="cs"/>
          <w:cs/>
        </w:rPr>
        <w:lastRenderedPageBreak/>
        <w:t>ก</w:t>
      </w:r>
      <w:r w:rsidR="00896559">
        <w:rPr>
          <w:rFonts w:hint="cs"/>
          <w:cs/>
        </w:rPr>
        <w:t>รณีดังกล่าว</w:t>
      </w:r>
      <w:r>
        <w:rPr>
          <w:rFonts w:hint="cs"/>
          <w:cs/>
        </w:rPr>
        <w:t>ระบบจะทำการตรวจสอบโฟลว์ของการบังคับเปลี่ยนเส้นทาง</w:t>
      </w:r>
      <w:r w:rsidR="00A7288B">
        <w:rPr>
          <w:rFonts w:hint="cs"/>
          <w:cs/>
        </w:rPr>
        <w:t>ทั้งหมดที่ระบบสร้างไว้จากตาราง</w:t>
      </w:r>
      <w:r w:rsidR="00896559">
        <w:rPr>
          <w:rFonts w:hint="cs"/>
          <w:cs/>
        </w:rPr>
        <w:t xml:space="preserve"> </w:t>
      </w:r>
      <w:r w:rsidR="00896559">
        <w:t xml:space="preserve">Flow Routing Table </w:t>
      </w:r>
      <w:r w:rsidR="00C04200">
        <w:rPr>
          <w:rFonts w:hint="cs"/>
          <w:cs/>
        </w:rPr>
        <w:t>และ</w:t>
      </w:r>
      <w:r w:rsidR="00947740">
        <w:rPr>
          <w:rFonts w:hint="cs"/>
          <w:cs/>
        </w:rPr>
        <w:t>ตรวจสอบ</w:t>
      </w:r>
      <w:r w:rsidR="00C65A72">
        <w:rPr>
          <w:rFonts w:hint="cs"/>
          <w:cs/>
        </w:rPr>
        <w:t>การคงอยู่</w:t>
      </w:r>
      <w:r w:rsidR="00B61AA5">
        <w:rPr>
          <w:rFonts w:hint="cs"/>
          <w:cs/>
        </w:rPr>
        <w:t>ของ</w:t>
      </w:r>
      <w:r>
        <w:rPr>
          <w:rFonts w:hint="cs"/>
          <w:cs/>
        </w:rPr>
        <w:t>โฟลว์ข้อมูล</w:t>
      </w:r>
      <w:r w:rsidR="00B61AA5">
        <w:rPr>
          <w:rFonts w:hint="cs"/>
          <w:cs/>
        </w:rPr>
        <w:t>ดังกล่าว</w:t>
      </w:r>
      <w:r w:rsidR="00386C13">
        <w:rPr>
          <w:rFonts w:hint="cs"/>
          <w:cs/>
        </w:rPr>
        <w:t>จาก</w:t>
      </w:r>
      <w:r w:rsidR="00A7288B">
        <w:rPr>
          <w:rFonts w:hint="cs"/>
          <w:cs/>
        </w:rPr>
        <w:t>ตาราง</w:t>
      </w:r>
      <w:r>
        <w:rPr>
          <w:rFonts w:hint="cs"/>
          <w:cs/>
        </w:rPr>
        <w:t xml:space="preserve"> </w:t>
      </w:r>
      <w:r>
        <w:t xml:space="preserve">Flow Stat Table </w:t>
      </w:r>
      <w:r w:rsidR="00386C13">
        <w:rPr>
          <w:rFonts w:hint="cs"/>
          <w:cs/>
        </w:rPr>
        <w:t>ซึ่งจัดเก็บข้อมูลของโฟลว์ที่มีการใช้งานอยู่</w:t>
      </w:r>
      <w:r w:rsidR="00B8721B">
        <w:rPr>
          <w:rFonts w:hint="cs"/>
          <w:cs/>
        </w:rPr>
        <w:t>ทั้งหมดภายในเครือข่าย</w:t>
      </w:r>
      <w:r w:rsidR="00386C13">
        <w:rPr>
          <w:rFonts w:hint="cs"/>
          <w:cs/>
        </w:rPr>
        <w:t xml:space="preserve">ในปัจจุบัน </w:t>
      </w:r>
      <w:r w:rsidR="00112CD2">
        <w:rPr>
          <w:rFonts w:hint="cs"/>
          <w:cs/>
        </w:rPr>
        <w:t>โดยที่ถ้าไม่พบโฟลว์ข้อมูลดังกล่าวจากตาราง</w:t>
      </w:r>
      <w:r w:rsidR="003B6458">
        <w:rPr>
          <w:rFonts w:hint="cs"/>
          <w:cs/>
        </w:rPr>
        <w:t xml:space="preserve">แสดงว่า โฟลว์ข้อมูลดังกล่าวสิ้นสุดการใช้งานไปแล้ว </w:t>
      </w:r>
      <w:r w:rsidR="00112CD2">
        <w:rPr>
          <w:rFonts w:hint="cs"/>
          <w:cs/>
        </w:rPr>
        <w:t>ซึ่งระบบจะทำการเปลี่ยนสถานะของโฟลว์การบังคับเปลี่ยนเส้นทางดังกล่าวเป็น รอการลบ</w:t>
      </w:r>
    </w:p>
    <w:p w14:paraId="16035019" w14:textId="1824943E" w:rsidR="00112CD2" w:rsidRDefault="00112CD2" w:rsidP="007B7649">
      <w:pPr>
        <w:pStyle w:val="ListParagraph"/>
        <w:ind w:left="0" w:firstLine="720"/>
      </w:pPr>
    </w:p>
    <w:p w14:paraId="4E57DB19" w14:textId="22D9AC10" w:rsidR="00112CD2" w:rsidRDefault="00112CD2" w:rsidP="007B7649">
      <w:pPr>
        <w:pStyle w:val="ListParagraph"/>
        <w:ind w:left="0" w:firstLine="720"/>
        <w:rPr>
          <w:cs/>
        </w:rPr>
      </w:pPr>
      <w:r>
        <w:rPr>
          <w:rFonts w:hint="cs"/>
          <w:cs/>
        </w:rPr>
        <w:t xml:space="preserve">กรณีที่ </w:t>
      </w:r>
      <w:r>
        <w:t xml:space="preserve">2 </w:t>
      </w:r>
      <w:r>
        <w:rPr>
          <w:rFonts w:hint="cs"/>
          <w:cs/>
        </w:rPr>
        <w:t>ย้ายกลับไปใช้งานเส้นทางเดิม</w:t>
      </w:r>
    </w:p>
    <w:p w14:paraId="3B0B2F3C" w14:textId="77777777" w:rsidR="005377F3" w:rsidRDefault="005377F3" w:rsidP="007B7649">
      <w:pPr>
        <w:pStyle w:val="ListParagraph"/>
        <w:ind w:left="0" w:firstLine="720"/>
      </w:pPr>
    </w:p>
    <w:p w14:paraId="166FD0AF" w14:textId="77777777" w:rsidR="007B7649" w:rsidRDefault="007B7649" w:rsidP="007B7649">
      <w:pPr>
        <w:jc w:val="center"/>
      </w:pPr>
      <w:r>
        <w:rPr>
          <w:rFonts w:hint="cs"/>
          <w:noProof/>
        </w:rPr>
        <w:drawing>
          <wp:inline distT="0" distB="0" distL="0" distR="0" wp14:anchorId="1DE06927" wp14:editId="452EC2C7">
            <wp:extent cx="1466850" cy="4833146"/>
            <wp:effectExtent l="0" t="0" r="0" b="5715"/>
            <wp:docPr id="956413576" name="Picture 956413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13576" name="remove_route_2.jp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8461" cy="483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5775B" w14:textId="0608375B" w:rsidR="007B7649" w:rsidRPr="0005581F" w:rsidRDefault="007B7649" w:rsidP="007B7649">
      <w:pPr>
        <w:pStyle w:val="Caption"/>
        <w:rPr>
          <w:b w:val="0"/>
          <w:bCs w:val="0"/>
        </w:rPr>
      </w:pPr>
      <w:bookmarkStart w:id="1617" w:name="_Toc515233108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20</w:t>
      </w:r>
      <w:r w:rsidR="00C30660">
        <w:rPr>
          <w:noProof/>
        </w:rPr>
        <w:fldChar w:fldCharType="end"/>
      </w:r>
      <w:r>
        <w:rPr>
          <w:cs/>
        </w:rPr>
        <w:t xml:space="preserve"> </w:t>
      </w:r>
      <w:r>
        <w:rPr>
          <w:rFonts w:hint="cs"/>
          <w:b w:val="0"/>
          <w:bCs w:val="0"/>
          <w:cs/>
        </w:rPr>
        <w:t xml:space="preserve">แสดงกระบวนการลบโฟลว์การบังคับเปลี่ยนเส้นทางกรณีที่ </w:t>
      </w:r>
      <w:r>
        <w:rPr>
          <w:b w:val="0"/>
          <w:bCs w:val="0"/>
        </w:rPr>
        <w:t>2</w:t>
      </w:r>
      <w:bookmarkEnd w:id="1617"/>
    </w:p>
    <w:p w14:paraId="18E0B73A" w14:textId="77777777" w:rsidR="007B7649" w:rsidRDefault="007B7649" w:rsidP="007B7649">
      <w:pPr>
        <w:pStyle w:val="ListParagraph"/>
      </w:pPr>
    </w:p>
    <w:p w14:paraId="1AA21B1B" w14:textId="46DE3F03" w:rsidR="002101ED" w:rsidRDefault="007B7649" w:rsidP="005377F3">
      <w:pPr>
        <w:pStyle w:val="ListParagraph"/>
        <w:ind w:left="0" w:firstLine="720"/>
      </w:pPr>
      <w:r>
        <w:rPr>
          <w:rFonts w:hint="cs"/>
          <w:cs/>
        </w:rPr>
        <w:t>ระบบจะทำการตรวจสอบโฟลว์การบังคับเปลี่ยนเส้นทางทั้งหมด</w:t>
      </w:r>
      <w:r w:rsidR="00134A35">
        <w:rPr>
          <w:rFonts w:hint="cs"/>
          <w:cs/>
        </w:rPr>
        <w:t xml:space="preserve">จากตาราง </w:t>
      </w:r>
      <w:r w:rsidR="00134A35">
        <w:t xml:space="preserve">Flow Routing Table </w:t>
      </w:r>
      <w:r>
        <w:rPr>
          <w:rFonts w:hint="cs"/>
          <w:cs/>
        </w:rPr>
        <w:t>และทำการตรวจสอบ</w:t>
      </w:r>
      <w:r w:rsidR="00134A35">
        <w:rPr>
          <w:rFonts w:hint="cs"/>
          <w:cs/>
        </w:rPr>
        <w:t>ปริมาณการใช้งานของ</w:t>
      </w:r>
      <w:r w:rsidR="00CB30F4">
        <w:rPr>
          <w:rFonts w:hint="cs"/>
          <w:cs/>
        </w:rPr>
        <w:t>เส้นทางเดิมที่</w:t>
      </w:r>
      <w:r>
        <w:rPr>
          <w:rFonts w:hint="cs"/>
          <w:cs/>
        </w:rPr>
        <w:t>โฟลว์</w:t>
      </w:r>
      <w:r w:rsidR="00CB30F4">
        <w:rPr>
          <w:rFonts w:hint="cs"/>
          <w:cs/>
        </w:rPr>
        <w:t>ใช้งานก่อนการบังคับเปลี่ยนเส้นทาง</w:t>
      </w:r>
      <w:r w:rsidR="007E59A9">
        <w:rPr>
          <w:rFonts w:hint="cs"/>
          <w:cs/>
        </w:rPr>
        <w:t xml:space="preserve"> ถ้าปริมาณการใช้งานของเส้นทาง</w:t>
      </w:r>
      <w:r w:rsidR="00643FD2">
        <w:rPr>
          <w:rFonts w:hint="cs"/>
          <w:cs/>
        </w:rPr>
        <w:t>รวมกับปริมาณการใช้งานของโฟลว์แล้ว</w:t>
      </w:r>
      <w:r>
        <w:rPr>
          <w:rFonts w:hint="cs"/>
          <w:cs/>
        </w:rPr>
        <w:t>ต่ำกว่าเกณฑ์</w:t>
      </w:r>
      <w:r>
        <w:rPr>
          <w:rFonts w:hint="cs"/>
          <w:cs/>
        </w:rPr>
        <w:lastRenderedPageBreak/>
        <w:t>ความคับคั่งที่กำหนดไว้</w:t>
      </w:r>
      <w:r w:rsidR="007E59A9">
        <w:rPr>
          <w:rFonts w:hint="cs"/>
          <w:cs/>
        </w:rPr>
        <w:t xml:space="preserve"> ระบบจะทำการ</w:t>
      </w:r>
      <w:r w:rsidR="00643FD2">
        <w:rPr>
          <w:rFonts w:hint="cs"/>
          <w:cs/>
          <w:lang w:eastAsia="ja-JP"/>
        </w:rPr>
        <w:t>เปลี่ยนสถานะของโฟลว์การบังคับเปลี่ยนเส้นทางเป็น รอการลบ</w:t>
      </w:r>
    </w:p>
    <w:p w14:paraId="36548FAA" w14:textId="77777777" w:rsidR="007B7649" w:rsidRDefault="007B7649" w:rsidP="003507E4">
      <w:pPr>
        <w:ind w:firstLine="720"/>
        <w:rPr>
          <w:lang w:eastAsia="ja-JP"/>
        </w:rPr>
      </w:pPr>
    </w:p>
    <w:p w14:paraId="7531EBA1" w14:textId="1BD2DD4C" w:rsidR="002101ED" w:rsidRDefault="00DD7E25" w:rsidP="003507E4">
      <w:pPr>
        <w:ind w:firstLine="720"/>
        <w:rPr>
          <w:lang w:eastAsia="ja-JP"/>
        </w:rPr>
      </w:pPr>
      <w:r>
        <w:rPr>
          <w:lang w:eastAsia="ja-JP"/>
        </w:rPr>
        <w:tab/>
        <w:t>3</w:t>
      </w:r>
      <w:r w:rsidR="002101ED">
        <w:rPr>
          <w:lang w:eastAsia="ja-JP"/>
        </w:rPr>
        <w:t xml:space="preserve">. </w:t>
      </w:r>
      <w:r w:rsidR="002101ED">
        <w:rPr>
          <w:rFonts w:hint="cs"/>
          <w:cs/>
          <w:lang w:eastAsia="ja-JP"/>
        </w:rPr>
        <w:t>กระบวนการ</w:t>
      </w:r>
      <w:r w:rsidR="00CC64F8">
        <w:rPr>
          <w:rFonts w:hint="cs"/>
          <w:cs/>
          <w:lang w:eastAsia="ja-JP"/>
        </w:rPr>
        <w:t>ควบคุมการจราจร</w:t>
      </w:r>
    </w:p>
    <w:p w14:paraId="0E1CED4F" w14:textId="79C2D7FD" w:rsidR="002101ED" w:rsidRDefault="002101ED" w:rsidP="002101ED">
      <w:pPr>
        <w:jc w:val="center"/>
        <w:rPr>
          <w:lang w:eastAsia="ja-JP"/>
        </w:rPr>
      </w:pPr>
      <w:r>
        <w:rPr>
          <w:noProof/>
          <w:lang w:eastAsia="ja-JP"/>
        </w:rPr>
        <w:drawing>
          <wp:inline distT="0" distB="0" distL="0" distR="0" wp14:anchorId="70D47CBA" wp14:editId="3EC7A21F">
            <wp:extent cx="1377928" cy="5791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raffic_control.jp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227" cy="5893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2408E" w14:textId="3FD91932" w:rsidR="00F8638B" w:rsidRDefault="00041E01" w:rsidP="00041E01">
      <w:pPr>
        <w:pStyle w:val="Caption"/>
        <w:rPr>
          <w:b w:val="0"/>
          <w:bCs w:val="0"/>
        </w:rPr>
      </w:pPr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21</w:t>
      </w:r>
      <w:r w:rsidR="00C30660">
        <w:rPr>
          <w:noProof/>
        </w:rPr>
        <w:fldChar w:fldCharType="end"/>
      </w:r>
      <w:r w:rsidR="005377F3">
        <w:t xml:space="preserve"> </w:t>
      </w:r>
      <w:r w:rsidR="005377F3" w:rsidRPr="00DD7E25">
        <w:rPr>
          <w:rFonts w:hint="cs"/>
          <w:b w:val="0"/>
          <w:bCs w:val="0"/>
          <w:cs/>
        </w:rPr>
        <w:t>แสดง</w:t>
      </w:r>
      <w:r w:rsidR="00DD7E25" w:rsidRPr="00DD7E25">
        <w:rPr>
          <w:rFonts w:hint="cs"/>
          <w:b w:val="0"/>
          <w:bCs w:val="0"/>
          <w:cs/>
        </w:rPr>
        <w:t>กระบวนการทำงานของการควบคุมจราจร</w:t>
      </w:r>
    </w:p>
    <w:p w14:paraId="1375F565" w14:textId="77777777" w:rsidR="00512699" w:rsidRPr="00512699" w:rsidRDefault="00512699" w:rsidP="00512699">
      <w:pPr>
        <w:rPr>
          <w:cs/>
        </w:rPr>
      </w:pPr>
    </w:p>
    <w:p w14:paraId="4CBBA284" w14:textId="7BDC19D3" w:rsidR="004D72E1" w:rsidRDefault="004B59BF" w:rsidP="003507E4">
      <w:pPr>
        <w:ind w:firstLine="720"/>
        <w:rPr>
          <w:lang w:eastAsia="ja-JP"/>
        </w:rPr>
      </w:pPr>
      <w:r>
        <w:rPr>
          <w:cs/>
          <w:lang w:eastAsia="ja-JP"/>
        </w:rPr>
        <w:tab/>
      </w:r>
      <w:r>
        <w:rPr>
          <w:rFonts w:hint="cs"/>
          <w:cs/>
          <w:lang w:eastAsia="ja-JP"/>
        </w:rPr>
        <w:t>การควบคุมการจราจรจะเริ่มจากการค้นหาเส้นทางภายในระบบเครือข่ายที่เกิดความคับคั่ง</w:t>
      </w:r>
      <w:r w:rsidR="00E82F85">
        <w:rPr>
          <w:rFonts w:hint="cs"/>
          <w:cs/>
          <w:lang w:eastAsia="ja-JP"/>
        </w:rPr>
        <w:t xml:space="preserve"> โดยเปรียบเทียบปริมาณการใช้งานของเส้นทางว่าเกิดกว่าที่กำหนดไว้หรือไม่ (โดยคิดเป็นเปอร์เซ็นต์) ถ้ามีปริมาณการใช้งานเกินกว่าที่กำหนดจะถือว่า เส้</w:t>
      </w:r>
      <w:r w:rsidR="004D72E1">
        <w:rPr>
          <w:rFonts w:hint="cs"/>
          <w:cs/>
          <w:lang w:eastAsia="ja-JP"/>
        </w:rPr>
        <w:t>นทางเกิดความคับคั่ง และระบบจะตรวจสอบว่ามีโฟลว์ข้อมูลที่มีการใช้งานผ่านเส้นทางดังกล่าว โดยการเลือกโฟลว์ระบบจะเลือกจากโฟลว์ที่มีปริมาณการใช้งานเส้นทาง</w:t>
      </w:r>
      <w:r w:rsidR="002F5A9C">
        <w:rPr>
          <w:rFonts w:hint="cs"/>
          <w:cs/>
          <w:lang w:eastAsia="ja-JP"/>
        </w:rPr>
        <w:t>มากที่สุดที่สามารถย้ายไปใช้งานเส้นทางอื่นได้ และ</w:t>
      </w:r>
      <w:r w:rsidR="002F5A9C">
        <w:rPr>
          <w:rFonts w:hint="cs"/>
          <w:cs/>
          <w:lang w:eastAsia="ja-JP"/>
        </w:rPr>
        <w:lastRenderedPageBreak/>
        <w:t xml:space="preserve">เลือกเส้นทางที่สามารถรองรับการใช้งานของโฟลว์ได้ เมื่อเลือกโฟลว์และเส้นทางได้แล้วระบบจะทำการบันทึกค่าดังกล่าวลงใน </w:t>
      </w:r>
      <w:r w:rsidR="002F5A9C">
        <w:rPr>
          <w:lang w:eastAsia="ja-JP"/>
        </w:rPr>
        <w:t>Flow Routing Table</w:t>
      </w:r>
      <w:r w:rsidR="00113BA2">
        <w:rPr>
          <w:rFonts w:hint="cs"/>
          <w:cs/>
          <w:lang w:eastAsia="ja-JP"/>
        </w:rPr>
        <w:t xml:space="preserve"> </w:t>
      </w:r>
    </w:p>
    <w:p w14:paraId="6A90238A" w14:textId="77777777" w:rsidR="004B59BF" w:rsidRDefault="004B59BF" w:rsidP="003507E4">
      <w:pPr>
        <w:ind w:firstLine="720"/>
        <w:rPr>
          <w:lang w:eastAsia="ja-JP"/>
        </w:rPr>
      </w:pPr>
    </w:p>
    <w:p w14:paraId="2E71ACA5" w14:textId="4DC66165" w:rsidR="00C07491" w:rsidRDefault="002130C7" w:rsidP="007022F1">
      <w:pPr>
        <w:ind w:firstLine="720"/>
        <w:rPr>
          <w:lang w:eastAsia="ja-JP"/>
        </w:rPr>
      </w:pPr>
      <w:r>
        <w:rPr>
          <w:cs/>
          <w:lang w:eastAsia="ja-JP"/>
        </w:rPr>
        <w:tab/>
      </w:r>
      <w:r w:rsidR="00DD7E25">
        <w:rPr>
          <w:lang w:eastAsia="ja-JP"/>
        </w:rPr>
        <w:t>4</w:t>
      </w:r>
      <w:r w:rsidR="00C747F7">
        <w:rPr>
          <w:lang w:eastAsia="ja-JP"/>
        </w:rPr>
        <w:t xml:space="preserve">. </w:t>
      </w:r>
      <w:r w:rsidR="00C747F7">
        <w:rPr>
          <w:rFonts w:hint="cs"/>
          <w:cs/>
          <w:lang w:eastAsia="ja-JP"/>
        </w:rPr>
        <w:t>กระบวน</w:t>
      </w:r>
      <w:r w:rsidR="00141535">
        <w:rPr>
          <w:rFonts w:hint="cs"/>
          <w:cs/>
          <w:lang w:eastAsia="ja-JP"/>
        </w:rPr>
        <w:t>การเลือกเส้นทางใหม่</w:t>
      </w:r>
    </w:p>
    <w:p w14:paraId="3DF715D8" w14:textId="0E205AA2" w:rsidR="00C07491" w:rsidRDefault="00C07491" w:rsidP="00370228">
      <w:pPr>
        <w:jc w:val="center"/>
        <w:rPr>
          <w:cs/>
        </w:rPr>
      </w:pPr>
      <w:r>
        <w:rPr>
          <w:rFonts w:hint="cs"/>
          <w:noProof/>
          <w:cs/>
        </w:rPr>
        <w:drawing>
          <wp:inline distT="0" distB="0" distL="0" distR="0" wp14:anchorId="3D4C4019" wp14:editId="3FA90BB4">
            <wp:extent cx="2001328" cy="4827904"/>
            <wp:effectExtent l="0" t="0" r="0" b="0"/>
            <wp:docPr id="956413574" name="Picture 956413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est\AppData\Local\Microsoft\Windows\INetCache\Content.MSO\8F491C2A.tmp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281" cy="4839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EC68F" w14:textId="3334D93F" w:rsidR="00141535" w:rsidRPr="00AE28DF" w:rsidRDefault="009D49DB" w:rsidP="009D49DB">
      <w:pPr>
        <w:pStyle w:val="Caption"/>
        <w:rPr>
          <w:b w:val="0"/>
          <w:bCs w:val="0"/>
          <w:cs/>
        </w:rPr>
      </w:pPr>
      <w:bookmarkStart w:id="1618" w:name="_Toc515233106"/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22</w:t>
      </w:r>
      <w:r w:rsidR="00C30660">
        <w:rPr>
          <w:noProof/>
        </w:rPr>
        <w:fldChar w:fldCharType="end"/>
      </w:r>
      <w:r w:rsidR="00AE28DF">
        <w:rPr>
          <w:cs/>
        </w:rPr>
        <w:t xml:space="preserve"> </w:t>
      </w:r>
      <w:r w:rsidR="00AE28DF">
        <w:rPr>
          <w:rFonts w:hint="cs"/>
          <w:b w:val="0"/>
          <w:bCs w:val="0"/>
          <w:cs/>
        </w:rPr>
        <w:t>แสด</w:t>
      </w:r>
      <w:r w:rsidR="00C747F7">
        <w:rPr>
          <w:rFonts w:hint="cs"/>
          <w:b w:val="0"/>
          <w:bCs w:val="0"/>
          <w:cs/>
        </w:rPr>
        <w:t>งกระบวนการเลือกเส้นทางใหม่</w:t>
      </w:r>
      <w:bookmarkEnd w:id="1618"/>
    </w:p>
    <w:p w14:paraId="02BB1333" w14:textId="77777777" w:rsidR="00141535" w:rsidRDefault="00141535" w:rsidP="00C82CFA"/>
    <w:p w14:paraId="2C6F544E" w14:textId="0DBD60B8" w:rsidR="00CC64F8" w:rsidRDefault="007C71BB" w:rsidP="00DD7E25">
      <w:pPr>
        <w:ind w:firstLine="720"/>
      </w:pPr>
      <w:r>
        <w:rPr>
          <w:rFonts w:hint="cs"/>
          <w:cs/>
        </w:rPr>
        <w:t>การเลือกเส้นทางใหม่ จะเริ่มจากการค้นหา</w:t>
      </w:r>
      <w:r w:rsidR="00C07491">
        <w:rPr>
          <w:rFonts w:hint="cs"/>
          <w:cs/>
        </w:rPr>
        <w:t>เส้นทางที่เป็นไปได้</w:t>
      </w:r>
      <w:r w:rsidR="004965D8">
        <w:rPr>
          <w:rFonts w:hint="cs"/>
          <w:cs/>
        </w:rPr>
        <w:t xml:space="preserve"> </w:t>
      </w:r>
      <w:r w:rsidR="002B647C">
        <w:rPr>
          <w:rFonts w:hint="cs"/>
          <w:cs/>
        </w:rPr>
        <w:t>โดย</w:t>
      </w:r>
      <w:r w:rsidR="009A5915">
        <w:rPr>
          <w:rFonts w:hint="cs"/>
          <w:cs/>
        </w:rPr>
        <w:t>ค้นหาจากการ</w:t>
      </w:r>
      <w:r w:rsidR="004965D8">
        <w:rPr>
          <w:rFonts w:hint="cs"/>
          <w:cs/>
        </w:rPr>
        <w:t>สร้างแผนภาพการเชื่อม</w:t>
      </w:r>
      <w:r w:rsidR="00625AFD">
        <w:rPr>
          <w:rFonts w:hint="cs"/>
          <w:cs/>
        </w:rPr>
        <w:t>ต่อของทั้งระบบเครือข่ายและหาเส้นทางที่เป็นไปได้</w:t>
      </w:r>
      <w:r w:rsidR="003A386B">
        <w:rPr>
          <w:rFonts w:hint="cs"/>
          <w:cs/>
        </w:rPr>
        <w:t>จากจุดเริ่มต้นไปยังปลายทาง</w:t>
      </w:r>
      <w:r w:rsidR="00803169">
        <w:rPr>
          <w:rFonts w:hint="cs"/>
          <w:cs/>
        </w:rPr>
        <w:t xml:space="preserve"> ซึ่งเส้นทางที่ค้นหาได้จะไม่มีการเรียงลำดับ</w:t>
      </w:r>
      <w:r w:rsidR="00D5328A">
        <w:rPr>
          <w:rFonts w:hint="cs"/>
          <w:cs/>
        </w:rPr>
        <w:t>ของเส้นทาง หลังจากนั้นระบบจะทำการตรวจสอบ</w:t>
      </w:r>
      <w:r w:rsidR="00BA7443">
        <w:rPr>
          <w:rFonts w:hint="cs"/>
          <w:cs/>
        </w:rPr>
        <w:t>ว่าสามารถย้ายโฟลว์ไปใช้เส้นทางนั้นได้หรือไม่ จากการตรวจสอบปริมาณการใช้งานของลิงค์ที่</w:t>
      </w:r>
      <w:r w:rsidR="00DF6A2D">
        <w:rPr>
          <w:rFonts w:hint="cs"/>
          <w:cs/>
        </w:rPr>
        <w:t>มีขนาด</w:t>
      </w:r>
      <w:r w:rsidR="00BA7443">
        <w:rPr>
          <w:rFonts w:hint="cs"/>
          <w:cs/>
        </w:rPr>
        <w:t>เล็กที่สุดของเส้นทาง</w:t>
      </w:r>
      <w:r w:rsidR="00144127">
        <w:rPr>
          <w:rFonts w:hint="cs"/>
          <w:cs/>
        </w:rPr>
        <w:t>เมื่อรวมกับปริมาณการใช้งานของโฟลว์ข้อมูลที่จะย้ายไป</w:t>
      </w:r>
      <w:r w:rsidR="00DF6A2D">
        <w:rPr>
          <w:rFonts w:hint="cs"/>
          <w:cs/>
        </w:rPr>
        <w:t>แล้ว</w:t>
      </w:r>
      <w:r w:rsidR="00144127">
        <w:rPr>
          <w:rFonts w:hint="cs"/>
          <w:cs/>
        </w:rPr>
        <w:t>เกินกว่าเกณฑ์ความคับคั่งที่กำหนดไว้หรือไม่ ถ้าไม่เกินระบบก็จะเลือกเส้นทางดังกล่าว แต่ถ้าเกินระบบก็จะทำการค้นหาเส้นทางใหม่</w:t>
      </w:r>
      <w:r w:rsidR="00803169">
        <w:rPr>
          <w:rFonts w:hint="cs"/>
          <w:cs/>
        </w:rPr>
        <w:t xml:space="preserve"> </w:t>
      </w:r>
    </w:p>
    <w:p w14:paraId="3534318F" w14:textId="77777777" w:rsidR="00DD7E25" w:rsidRDefault="00DD7E25" w:rsidP="00DD7E25">
      <w:pPr>
        <w:ind w:firstLine="720"/>
      </w:pPr>
    </w:p>
    <w:p w14:paraId="577F2AAD" w14:textId="1ED70895" w:rsidR="00CC64F8" w:rsidRDefault="002F2184" w:rsidP="002F2184">
      <w:pPr>
        <w:ind w:firstLine="720"/>
        <w:rPr>
          <w:lang w:eastAsia="ja-JP"/>
        </w:rPr>
      </w:pPr>
      <w:r>
        <w:rPr>
          <w:rFonts w:hint="cs"/>
          <w:cs/>
        </w:rPr>
        <w:lastRenderedPageBreak/>
        <w:tab/>
      </w:r>
      <w:r w:rsidR="00F63418">
        <w:rPr>
          <w:rFonts w:hint="cs"/>
          <w:cs/>
        </w:rPr>
        <w:t>5</w:t>
      </w:r>
      <w:r>
        <w:rPr>
          <w:rFonts w:hint="cs"/>
          <w:cs/>
        </w:rPr>
        <w:t xml:space="preserve">. กระบวนการส่งคำสั่ง </w:t>
      </w:r>
      <w:r>
        <w:rPr>
          <w:rFonts w:hint="eastAsia"/>
          <w:lang w:eastAsia="ja-JP"/>
        </w:rPr>
        <w:t>f</w:t>
      </w:r>
      <w:r>
        <w:rPr>
          <w:lang w:eastAsia="ja-JP"/>
        </w:rPr>
        <w:t xml:space="preserve">low routing </w:t>
      </w:r>
      <w:r>
        <w:rPr>
          <w:rFonts w:hint="cs"/>
          <w:cs/>
          <w:lang w:eastAsia="ja-JP"/>
        </w:rPr>
        <w:t>ไปยังอุปกรณ์</w:t>
      </w:r>
    </w:p>
    <w:p w14:paraId="5F5EF09F" w14:textId="31553B25" w:rsidR="00CC64F8" w:rsidRDefault="00CC64F8" w:rsidP="00CC64F8">
      <w:pPr>
        <w:pStyle w:val="ListParagraph"/>
        <w:ind w:left="0"/>
        <w:jc w:val="center"/>
      </w:pPr>
      <w:r>
        <w:rPr>
          <w:rFonts w:hint="cs"/>
          <w:noProof/>
          <w:lang w:val="th-TH"/>
        </w:rPr>
        <w:drawing>
          <wp:inline distT="0" distB="0" distL="0" distR="0" wp14:anchorId="020268F5" wp14:editId="09C3A31D">
            <wp:extent cx="3469086" cy="60293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low_routing_ssh.jp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8494" cy="6045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DA7BE" w14:textId="782453C5" w:rsidR="001C41F0" w:rsidRDefault="00041E01" w:rsidP="00041E01">
      <w:pPr>
        <w:pStyle w:val="Caption"/>
      </w:pPr>
      <w:r>
        <w:rPr>
          <w:cs/>
        </w:rPr>
        <w:t xml:space="preserve">รูปที่ </w:t>
      </w:r>
      <w:r>
        <w:t>3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 xml:space="preserve">_3. 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23</w:t>
      </w:r>
      <w:r w:rsidR="00C30660">
        <w:rPr>
          <w:noProof/>
        </w:rPr>
        <w:fldChar w:fldCharType="end"/>
      </w:r>
      <w:r w:rsidR="00DD7E25">
        <w:t xml:space="preserve"> </w:t>
      </w:r>
      <w:r w:rsidR="00BF5773">
        <w:rPr>
          <w:rFonts w:hint="cs"/>
          <w:cs/>
        </w:rPr>
        <w:t>แสดงกระบวนการทำงานส่งคำสั่งไปยังอุปกรณ์</w:t>
      </w:r>
    </w:p>
    <w:p w14:paraId="690EDC03" w14:textId="77777777" w:rsidR="00BF5773" w:rsidRPr="00BF5773" w:rsidRDefault="00BF5773" w:rsidP="00BF5773">
      <w:pPr>
        <w:rPr>
          <w:cs/>
        </w:rPr>
      </w:pPr>
    </w:p>
    <w:p w14:paraId="6EF2B2C0" w14:textId="06F0AD68" w:rsidR="001C41F0" w:rsidRPr="00A351AB" w:rsidRDefault="001C41F0" w:rsidP="00782090">
      <w:pPr>
        <w:pStyle w:val="ListParagraph"/>
        <w:ind w:left="0"/>
      </w:pPr>
      <w:r>
        <w:tab/>
      </w:r>
      <w:r w:rsidR="00F82B5A">
        <w:rPr>
          <w:rFonts w:hint="cs"/>
          <w:cs/>
        </w:rPr>
        <w:t>การสร้างคำสั่งเพื่อส่งข้อมูลไปย</w:t>
      </w:r>
      <w:r w:rsidR="006B2D12">
        <w:rPr>
          <w:rFonts w:hint="cs"/>
          <w:cs/>
        </w:rPr>
        <w:t xml:space="preserve">ังอุปกรณ์ จะเริ่มจากการที่ระบบตรวจสอบข้อมูลใน </w:t>
      </w:r>
      <w:r w:rsidR="006B2D12">
        <w:t xml:space="preserve">Flow Routing Table </w:t>
      </w:r>
      <w:r w:rsidR="006B2D12">
        <w:rPr>
          <w:rFonts w:hint="cs"/>
          <w:cs/>
        </w:rPr>
        <w:t>ซึ่งภายในจะจัดเก็บข้อมูล</w:t>
      </w:r>
      <w:r w:rsidR="00A351AB">
        <w:rPr>
          <w:rFonts w:hint="cs"/>
          <w:cs/>
        </w:rPr>
        <w:t xml:space="preserve">โฟลว์การบังคับเปลี่ยนเส้นทางที่ระบบได้สร้างขึ้น ซึ่งข้อมูลดังกล่าวจะมีสถานะอยู่ </w:t>
      </w:r>
      <w:r w:rsidR="00A351AB">
        <w:t xml:space="preserve">3 </w:t>
      </w:r>
      <w:r w:rsidR="00A351AB">
        <w:rPr>
          <w:rFonts w:hint="cs"/>
          <w:cs/>
        </w:rPr>
        <w:t>สถานะ คือ รอการส่งคำสั่ง กำลังใช้งานและรอการลบ โ</w:t>
      </w:r>
      <w:r w:rsidR="00BC6FC0">
        <w:rPr>
          <w:rFonts w:hint="cs"/>
          <w:cs/>
        </w:rPr>
        <w:t>ดยที่ถ้าค้นพบโฟลว์การบังคับเปลี่ยนเส้นทางที่มีสถานะรอการส่งคำสั่ง</w:t>
      </w:r>
      <w:r w:rsidR="00887F51">
        <w:rPr>
          <w:rFonts w:hint="cs"/>
          <w:cs/>
        </w:rPr>
        <w:t>ระบบ</w:t>
      </w:r>
      <w:r w:rsidR="00D0373C">
        <w:rPr>
          <w:rFonts w:hint="cs"/>
          <w:cs/>
        </w:rPr>
        <w:t>จะ</w:t>
      </w:r>
      <w:r w:rsidR="00782090">
        <w:rPr>
          <w:rFonts w:hint="cs"/>
          <w:cs/>
        </w:rPr>
        <w:t>ดำเนินการสร้างคำสั่งสำหรับการ</w:t>
      </w:r>
      <w:r w:rsidR="00750997">
        <w:rPr>
          <w:rFonts w:hint="cs"/>
          <w:cs/>
        </w:rPr>
        <w:t>บังคับเปลี่ยนเส้นทางและทำการส่งคำสั่ง</w:t>
      </w:r>
      <w:r w:rsidR="002B55E9">
        <w:rPr>
          <w:rFonts w:hint="cs"/>
          <w:cs/>
        </w:rPr>
        <w:t>ไปยังอุปกรณ์</w:t>
      </w:r>
      <w:r w:rsidR="00B94DC2">
        <w:rPr>
          <w:rFonts w:hint="cs"/>
          <w:cs/>
        </w:rPr>
        <w:t xml:space="preserve"> หลังจากนั้นจะนำข้อมู</w:t>
      </w:r>
      <w:r w:rsidR="00122A00">
        <w:rPr>
          <w:rFonts w:hint="cs"/>
          <w:cs/>
        </w:rPr>
        <w:t>ลโฟลว์การบังคับเปลี่ยนเส้นทางใหม่มาแทนที่โฟลว์ปัจจุบันและเปลี่ยนสถานะของโฟลว์การบังคับเปลี่ยนเส้นทางเป็น กำลังใช้งาน</w:t>
      </w:r>
      <w:r w:rsidR="00E2656C">
        <w:rPr>
          <w:rFonts w:hint="cs"/>
          <w:cs/>
        </w:rPr>
        <w:t xml:space="preserve"> และในกรณีที่</w:t>
      </w:r>
      <w:r w:rsidR="007D5B27">
        <w:rPr>
          <w:rFonts w:hint="cs"/>
          <w:cs/>
        </w:rPr>
        <w:t>ระบบพบโฟลว์ข้อมูลเป็นสถานะกำลังใช้งานระบบจะไม่</w:t>
      </w:r>
      <w:r w:rsidR="007D5B27">
        <w:rPr>
          <w:rFonts w:hint="cs"/>
          <w:cs/>
        </w:rPr>
        <w:lastRenderedPageBreak/>
        <w:t>ดำเนินการใด ๆ แต่ถ้าระบบพบว่าโฟลว์ข้อมูลอยู่ในสถานะรอการรับ</w:t>
      </w:r>
      <w:r w:rsidR="00B24553">
        <w:rPr>
          <w:rFonts w:hint="cs"/>
          <w:cs/>
        </w:rPr>
        <w:t xml:space="preserve"> ระบบจะดำเนินการในการสร้างคำสั่งเพื่อยกเลิกการบังคับเปลี่ยนเส้นทางของโฟลว์</w:t>
      </w:r>
      <w:r w:rsidR="007C7614">
        <w:rPr>
          <w:rFonts w:hint="cs"/>
          <w:cs/>
        </w:rPr>
        <w:t xml:space="preserve">และส่งไปยังอุปกรณ์ หลังจากนั้นจะทำการลบข้อมูลของโฟลว์การบังคับเปลี่ยนเส้นทางดังกล่าวออกจาก </w:t>
      </w:r>
      <w:r w:rsidR="007C7614">
        <w:t>Flow Routing Table</w:t>
      </w:r>
    </w:p>
    <w:p w14:paraId="3AA710D1" w14:textId="363CF0E7" w:rsidR="00E71864" w:rsidRDefault="00E71864">
      <w:pPr>
        <w:spacing w:after="160" w:line="259" w:lineRule="auto"/>
        <w:jc w:val="left"/>
        <w:rPr>
          <w:cs/>
        </w:rPr>
      </w:pPr>
      <w:r>
        <w:rPr>
          <w:cs/>
        </w:rPr>
        <w:br w:type="page"/>
      </w:r>
    </w:p>
    <w:p w14:paraId="031C82F2" w14:textId="217D0F6F" w:rsidR="00AF5AB0" w:rsidRPr="00063494" w:rsidRDefault="00AF5AB0" w:rsidP="0012584C">
      <w:pPr>
        <w:pStyle w:val="Heading2"/>
      </w:pPr>
      <w:bookmarkStart w:id="1619" w:name="_Toc513390946"/>
      <w:bookmarkStart w:id="1620" w:name="_Toc513391666"/>
      <w:bookmarkStart w:id="1621" w:name="_Toc513392113"/>
      <w:bookmarkStart w:id="1622" w:name="_Toc513397181"/>
      <w:bookmarkStart w:id="1623" w:name="_Toc513398791"/>
      <w:bookmarkStart w:id="1624" w:name="_Toc513399099"/>
      <w:bookmarkStart w:id="1625" w:name="_Toc513408721"/>
      <w:bookmarkStart w:id="1626" w:name="_Toc513452020"/>
      <w:bookmarkStart w:id="1627" w:name="_Toc513453351"/>
      <w:bookmarkStart w:id="1628" w:name="_Toc513453404"/>
      <w:bookmarkStart w:id="1629" w:name="_Toc513454242"/>
      <w:bookmarkStart w:id="1630" w:name="_Toc513454851"/>
      <w:bookmarkStart w:id="1631" w:name="_Toc513456202"/>
      <w:bookmarkStart w:id="1632" w:name="_Toc513458488"/>
      <w:bookmarkStart w:id="1633" w:name="_Toc513458972"/>
      <w:bookmarkStart w:id="1634" w:name="_Toc513460908"/>
      <w:bookmarkStart w:id="1635" w:name="_Toc513463077"/>
      <w:bookmarkStart w:id="1636" w:name="_Toc513463917"/>
      <w:bookmarkStart w:id="1637" w:name="_Toc513464393"/>
      <w:bookmarkStart w:id="1638" w:name="_Toc513464759"/>
      <w:bookmarkStart w:id="1639" w:name="_Toc513466339"/>
      <w:bookmarkStart w:id="1640" w:name="_Toc513466580"/>
      <w:bookmarkStart w:id="1641" w:name="_Toc513468700"/>
      <w:bookmarkStart w:id="1642" w:name="_Toc513472619"/>
      <w:bookmarkStart w:id="1643" w:name="_Toc514945082"/>
      <w:bookmarkStart w:id="1644" w:name="_Toc515225641"/>
      <w:bookmarkStart w:id="1645" w:name="_Toc515225676"/>
      <w:bookmarkStart w:id="1646" w:name="_Toc515227496"/>
      <w:bookmarkStart w:id="1647" w:name="_Toc515520442"/>
      <w:r w:rsidRPr="00063494">
        <w:lastRenderedPageBreak/>
        <w:t xml:space="preserve">3.3 </w:t>
      </w:r>
      <w:r w:rsidRPr="00063494">
        <w:rPr>
          <w:rFonts w:hint="cs"/>
          <w:cs/>
        </w:rPr>
        <w:t>แผน</w:t>
      </w:r>
      <w:r w:rsidR="00A91FB2" w:rsidRPr="00063494">
        <w:rPr>
          <w:rFonts w:hint="cs"/>
          <w:cs/>
        </w:rPr>
        <w:t xml:space="preserve">ภาพ </w:t>
      </w:r>
      <w:r w:rsidR="00A91FB2" w:rsidRPr="00063494">
        <w:t>Use-case</w:t>
      </w:r>
      <w:bookmarkEnd w:id="1619"/>
      <w:bookmarkEnd w:id="1620"/>
      <w:bookmarkEnd w:id="1621"/>
      <w:bookmarkEnd w:id="1622"/>
      <w:bookmarkEnd w:id="1623"/>
      <w:bookmarkEnd w:id="1624"/>
      <w:bookmarkEnd w:id="1625"/>
      <w:bookmarkEnd w:id="1626"/>
      <w:bookmarkEnd w:id="1627"/>
      <w:bookmarkEnd w:id="1628"/>
      <w:bookmarkEnd w:id="1629"/>
      <w:bookmarkEnd w:id="1630"/>
      <w:bookmarkEnd w:id="1631"/>
      <w:bookmarkEnd w:id="1632"/>
      <w:bookmarkEnd w:id="1633"/>
      <w:bookmarkEnd w:id="1634"/>
      <w:bookmarkEnd w:id="1635"/>
      <w:bookmarkEnd w:id="1636"/>
      <w:bookmarkEnd w:id="1637"/>
      <w:bookmarkEnd w:id="1638"/>
      <w:bookmarkEnd w:id="1639"/>
      <w:bookmarkEnd w:id="1640"/>
      <w:bookmarkEnd w:id="1641"/>
      <w:bookmarkEnd w:id="1642"/>
      <w:bookmarkEnd w:id="1643"/>
      <w:bookmarkEnd w:id="1644"/>
      <w:bookmarkEnd w:id="1645"/>
      <w:bookmarkEnd w:id="1646"/>
      <w:bookmarkEnd w:id="1647"/>
    </w:p>
    <w:p w14:paraId="391EEF3E" w14:textId="4469039F" w:rsidR="00907912" w:rsidRPr="00C36894" w:rsidRDefault="00B75963" w:rsidP="006901A7">
      <w:pPr>
        <w:pStyle w:val="Heading3"/>
      </w:pPr>
      <w:bookmarkStart w:id="1648" w:name="_Toc499536346"/>
      <w:bookmarkStart w:id="1649" w:name="_Toc499536748"/>
      <w:bookmarkStart w:id="1650" w:name="_Toc499538757"/>
      <w:bookmarkStart w:id="1651" w:name="_Toc499540193"/>
      <w:bookmarkStart w:id="1652" w:name="_Toc499540956"/>
      <w:bookmarkStart w:id="1653" w:name="_Toc499541488"/>
      <w:bookmarkStart w:id="1654" w:name="_Toc499541868"/>
      <w:bookmarkStart w:id="1655" w:name="_Toc499542337"/>
      <w:bookmarkStart w:id="1656" w:name="_Toc499543586"/>
      <w:bookmarkStart w:id="1657" w:name="_Toc499544082"/>
      <w:bookmarkStart w:id="1658" w:name="_Toc499544840"/>
      <w:bookmarkStart w:id="1659" w:name="_Toc499545343"/>
      <w:bookmarkStart w:id="1660" w:name="_Toc499547214"/>
      <w:bookmarkStart w:id="1661" w:name="_Toc499547708"/>
      <w:bookmarkStart w:id="1662" w:name="_Toc499547954"/>
      <w:bookmarkStart w:id="1663" w:name="_Toc499548896"/>
      <w:bookmarkStart w:id="1664" w:name="_Toc499549142"/>
      <w:bookmarkStart w:id="1665" w:name="_Toc499549429"/>
      <w:bookmarkStart w:id="1666" w:name="_Toc499560706"/>
      <w:bookmarkStart w:id="1667" w:name="_Toc513390947"/>
      <w:bookmarkStart w:id="1668" w:name="_Toc513391667"/>
      <w:bookmarkStart w:id="1669" w:name="_Toc513392114"/>
      <w:bookmarkStart w:id="1670" w:name="_Toc513397182"/>
      <w:bookmarkStart w:id="1671" w:name="_Toc513398792"/>
      <w:bookmarkStart w:id="1672" w:name="_Toc513399100"/>
      <w:bookmarkStart w:id="1673" w:name="_Toc513408722"/>
      <w:bookmarkStart w:id="1674" w:name="_Toc513452021"/>
      <w:bookmarkStart w:id="1675" w:name="_Toc513453352"/>
      <w:bookmarkStart w:id="1676" w:name="_Toc513453405"/>
      <w:bookmarkStart w:id="1677" w:name="_Toc513454243"/>
      <w:bookmarkStart w:id="1678" w:name="_Toc513454852"/>
      <w:bookmarkStart w:id="1679" w:name="_Toc513456203"/>
      <w:bookmarkStart w:id="1680" w:name="_Toc513458489"/>
      <w:bookmarkStart w:id="1681" w:name="_Toc513458973"/>
      <w:bookmarkStart w:id="1682" w:name="_Toc513460909"/>
      <w:bookmarkStart w:id="1683" w:name="_Toc513463078"/>
      <w:bookmarkStart w:id="1684" w:name="_Toc513463918"/>
      <w:bookmarkStart w:id="1685" w:name="_Toc513464394"/>
      <w:bookmarkStart w:id="1686" w:name="_Toc513464760"/>
      <w:bookmarkStart w:id="1687" w:name="_Toc513466340"/>
      <w:bookmarkStart w:id="1688" w:name="_Toc513466581"/>
      <w:bookmarkStart w:id="1689" w:name="_Toc513468701"/>
      <w:bookmarkStart w:id="1690" w:name="_Toc513472620"/>
      <w:bookmarkStart w:id="1691" w:name="_Toc514945083"/>
      <w:bookmarkStart w:id="1692" w:name="_Toc515225642"/>
      <w:bookmarkStart w:id="1693" w:name="_Toc515225677"/>
      <w:bookmarkStart w:id="1694" w:name="_Toc515227497"/>
      <w:bookmarkStart w:id="1695" w:name="_Toc515520443"/>
      <w:r w:rsidRPr="00C36894">
        <w:t>3</w:t>
      </w:r>
      <w:r w:rsidR="00A91FB2" w:rsidRPr="00C36894">
        <w:t>.3.1</w:t>
      </w:r>
      <w:r w:rsidR="7B3468D1" w:rsidRPr="00C36894">
        <w:t xml:space="preserve"> </w:t>
      </w:r>
      <w:r w:rsidR="7B3468D1" w:rsidRPr="00C36894">
        <w:rPr>
          <w:cs/>
        </w:rPr>
        <w:t>แผนภาพ</w:t>
      </w:r>
      <w:r w:rsidR="00C703C6" w:rsidRPr="00C36894">
        <w:t xml:space="preserve"> Use</w:t>
      </w:r>
      <w:r w:rsidR="00BA1977" w:rsidRPr="00C36894">
        <w:t>-</w:t>
      </w:r>
      <w:r w:rsidR="00C703C6" w:rsidRPr="00C36894">
        <w:t>case</w:t>
      </w:r>
      <w:r w:rsidR="009D32E4" w:rsidRPr="00C36894">
        <w:t xml:space="preserve"> Diagr</w:t>
      </w:r>
      <w:r w:rsidR="00E75429" w:rsidRPr="00C36894">
        <w:t>am</w:t>
      </w:r>
      <w:bookmarkEnd w:id="1648"/>
      <w:bookmarkEnd w:id="1649"/>
      <w:bookmarkEnd w:id="1650"/>
      <w:bookmarkEnd w:id="1651"/>
      <w:bookmarkEnd w:id="1652"/>
      <w:bookmarkEnd w:id="1653"/>
      <w:bookmarkEnd w:id="1654"/>
      <w:bookmarkEnd w:id="1655"/>
      <w:bookmarkEnd w:id="1656"/>
      <w:bookmarkEnd w:id="1657"/>
      <w:bookmarkEnd w:id="1658"/>
      <w:bookmarkEnd w:id="1659"/>
      <w:bookmarkEnd w:id="1660"/>
      <w:bookmarkEnd w:id="1661"/>
      <w:bookmarkEnd w:id="1662"/>
      <w:bookmarkEnd w:id="1663"/>
      <w:bookmarkEnd w:id="1664"/>
      <w:bookmarkEnd w:id="1665"/>
      <w:bookmarkEnd w:id="1666"/>
      <w:bookmarkEnd w:id="1667"/>
      <w:bookmarkEnd w:id="1668"/>
      <w:bookmarkEnd w:id="1669"/>
      <w:bookmarkEnd w:id="1670"/>
      <w:bookmarkEnd w:id="1671"/>
      <w:bookmarkEnd w:id="1672"/>
      <w:bookmarkEnd w:id="1673"/>
      <w:bookmarkEnd w:id="1674"/>
      <w:bookmarkEnd w:id="1675"/>
      <w:bookmarkEnd w:id="1676"/>
      <w:bookmarkEnd w:id="1677"/>
      <w:bookmarkEnd w:id="1678"/>
      <w:bookmarkEnd w:id="1679"/>
      <w:bookmarkEnd w:id="1680"/>
      <w:bookmarkEnd w:id="1681"/>
      <w:bookmarkEnd w:id="1682"/>
      <w:bookmarkEnd w:id="1683"/>
      <w:bookmarkEnd w:id="1684"/>
      <w:bookmarkEnd w:id="1685"/>
      <w:bookmarkEnd w:id="1686"/>
      <w:bookmarkEnd w:id="1687"/>
      <w:bookmarkEnd w:id="1688"/>
      <w:bookmarkEnd w:id="1689"/>
      <w:bookmarkEnd w:id="1690"/>
      <w:bookmarkEnd w:id="1691"/>
      <w:bookmarkEnd w:id="1692"/>
      <w:bookmarkEnd w:id="1693"/>
      <w:bookmarkEnd w:id="1694"/>
      <w:bookmarkEnd w:id="1695"/>
    </w:p>
    <w:p w14:paraId="72DEF97E" w14:textId="77777777" w:rsidR="00F01BB6" w:rsidRDefault="00D4711A" w:rsidP="002E1201">
      <w:pPr>
        <w:pStyle w:val="Caption"/>
        <w:rPr>
          <w:lang w:eastAsia="ja-JP"/>
        </w:rPr>
      </w:pPr>
      <w:r>
        <w:rPr>
          <w:noProof/>
          <w:lang w:eastAsia="ja-JP"/>
        </w:rPr>
        <w:drawing>
          <wp:inline distT="0" distB="0" distL="0" distR="0" wp14:anchorId="50EAA0AD" wp14:editId="08DCA5C1">
            <wp:extent cx="4899405" cy="4223084"/>
            <wp:effectExtent l="0" t="0" r="0" b="0"/>
            <wp:docPr id="1765420680" name="Picture 1765420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420680" name="Project1_use-case.png"/>
                    <pic:cNvPicPr/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66" r="7629" b="24874"/>
                    <a:stretch/>
                  </pic:blipFill>
                  <pic:spPr bwMode="auto">
                    <a:xfrm>
                      <a:off x="0" y="0"/>
                      <a:ext cx="4921189" cy="4241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BEE76D" w14:textId="2B05D7D6" w:rsidR="00F27453" w:rsidRPr="00D66F3D" w:rsidRDefault="00C0059D" w:rsidP="002E1201">
      <w:pPr>
        <w:pStyle w:val="Caption"/>
      </w:pPr>
      <w:bookmarkStart w:id="1696" w:name="_Toc513458456"/>
      <w:bookmarkStart w:id="1697" w:name="_Toc513458930"/>
      <w:bookmarkStart w:id="1698" w:name="_Toc513460866"/>
      <w:bookmarkStart w:id="1699" w:name="_Toc513463035"/>
      <w:bookmarkStart w:id="1700" w:name="_Toc513463875"/>
      <w:bookmarkStart w:id="1701" w:name="_Toc513464351"/>
      <w:bookmarkStart w:id="1702" w:name="_Toc513464717"/>
      <w:bookmarkStart w:id="1703" w:name="_Toc513466297"/>
      <w:bookmarkStart w:id="1704" w:name="_Toc513466538"/>
      <w:bookmarkStart w:id="1705" w:name="_Toc513468658"/>
      <w:bookmarkStart w:id="1706" w:name="_Toc513472577"/>
      <w:bookmarkStart w:id="1707" w:name="_Toc515227562"/>
      <w:bookmarkStart w:id="1708" w:name="_Toc515228229"/>
      <w:r>
        <w:rPr>
          <w:cs/>
        </w:rPr>
        <w:t xml:space="preserve">รูปที่ </w:t>
      </w:r>
      <w:r>
        <w:t>3</w:t>
      </w:r>
      <w:r w:rsidR="00830347">
        <w:rPr>
          <w:rFonts w:hint="cs"/>
          <w:cs/>
        </w:rPr>
        <w:t>.</w:t>
      </w:r>
      <w:r w:rsidR="00AE28DF">
        <w:rPr>
          <w:noProof/>
        </w:rPr>
        <w:t>22</w:t>
      </w:r>
      <w:r w:rsidR="00614D8D" w:rsidRPr="00D66F3D">
        <w:rPr>
          <w:cs/>
        </w:rPr>
        <w:t xml:space="preserve"> </w:t>
      </w:r>
      <w:r w:rsidR="00614D8D" w:rsidRPr="00830347">
        <w:rPr>
          <w:b w:val="0"/>
          <w:bCs w:val="0"/>
          <w:cs/>
        </w:rPr>
        <w:t xml:space="preserve">แสดงแผนภาพ </w:t>
      </w:r>
      <w:r w:rsidR="00614D8D" w:rsidRPr="00830347">
        <w:rPr>
          <w:b w:val="0"/>
          <w:bCs w:val="0"/>
        </w:rPr>
        <w:t>Use-case Diagram</w:t>
      </w:r>
      <w:bookmarkEnd w:id="1696"/>
      <w:bookmarkEnd w:id="1697"/>
      <w:bookmarkEnd w:id="1698"/>
      <w:bookmarkEnd w:id="1699"/>
      <w:bookmarkEnd w:id="1700"/>
      <w:bookmarkEnd w:id="1701"/>
      <w:bookmarkEnd w:id="1702"/>
      <w:bookmarkEnd w:id="1703"/>
      <w:bookmarkEnd w:id="1704"/>
      <w:bookmarkEnd w:id="1705"/>
      <w:bookmarkEnd w:id="1706"/>
      <w:bookmarkEnd w:id="1707"/>
      <w:bookmarkEnd w:id="1708"/>
    </w:p>
    <w:p w14:paraId="61CCC1FB" w14:textId="0335C6B2" w:rsidR="00E516A5" w:rsidRPr="00C36894" w:rsidRDefault="00E516A5" w:rsidP="006901A7">
      <w:r>
        <w:br w:type="page"/>
      </w:r>
    </w:p>
    <w:p w14:paraId="70A7D610" w14:textId="268A8A87" w:rsidR="002312EF" w:rsidRPr="00C36894" w:rsidRDefault="007559A0" w:rsidP="006901A7">
      <w:pPr>
        <w:pStyle w:val="Heading3"/>
      </w:pPr>
      <w:bookmarkStart w:id="1709" w:name="_Toc499536347"/>
      <w:bookmarkStart w:id="1710" w:name="_Toc499536749"/>
      <w:bookmarkStart w:id="1711" w:name="_Toc499538758"/>
      <w:bookmarkStart w:id="1712" w:name="_Toc499540194"/>
      <w:bookmarkStart w:id="1713" w:name="_Toc499540957"/>
      <w:bookmarkStart w:id="1714" w:name="_Toc499541489"/>
      <w:bookmarkStart w:id="1715" w:name="_Toc499541869"/>
      <w:bookmarkStart w:id="1716" w:name="_Toc499542338"/>
      <w:bookmarkStart w:id="1717" w:name="_Toc499543587"/>
      <w:bookmarkStart w:id="1718" w:name="_Toc499544083"/>
      <w:bookmarkStart w:id="1719" w:name="_Toc499544841"/>
      <w:bookmarkStart w:id="1720" w:name="_Toc499545344"/>
      <w:bookmarkStart w:id="1721" w:name="_Toc499547215"/>
      <w:bookmarkStart w:id="1722" w:name="_Toc499547709"/>
      <w:bookmarkStart w:id="1723" w:name="_Toc499547955"/>
      <w:bookmarkStart w:id="1724" w:name="_Toc499548897"/>
      <w:bookmarkStart w:id="1725" w:name="_Toc499549143"/>
      <w:bookmarkStart w:id="1726" w:name="_Toc499549430"/>
      <w:bookmarkStart w:id="1727" w:name="_Toc499560707"/>
      <w:bookmarkStart w:id="1728" w:name="_Toc513390948"/>
      <w:bookmarkStart w:id="1729" w:name="_Toc513391668"/>
      <w:bookmarkStart w:id="1730" w:name="_Toc513392115"/>
      <w:bookmarkStart w:id="1731" w:name="_Toc513397183"/>
      <w:bookmarkStart w:id="1732" w:name="_Toc513398793"/>
      <w:bookmarkStart w:id="1733" w:name="_Toc513399101"/>
      <w:bookmarkStart w:id="1734" w:name="_Toc513408723"/>
      <w:bookmarkStart w:id="1735" w:name="_Toc513452022"/>
      <w:bookmarkStart w:id="1736" w:name="_Toc513453353"/>
      <w:bookmarkStart w:id="1737" w:name="_Toc513453406"/>
      <w:bookmarkStart w:id="1738" w:name="_Toc513454244"/>
      <w:bookmarkStart w:id="1739" w:name="_Toc513454853"/>
      <w:bookmarkStart w:id="1740" w:name="_Toc513456204"/>
      <w:bookmarkStart w:id="1741" w:name="_Toc513458490"/>
      <w:bookmarkStart w:id="1742" w:name="_Toc513458974"/>
      <w:bookmarkStart w:id="1743" w:name="_Toc513460910"/>
      <w:bookmarkStart w:id="1744" w:name="_Toc513463079"/>
      <w:bookmarkStart w:id="1745" w:name="_Toc513463919"/>
      <w:bookmarkStart w:id="1746" w:name="_Toc513464395"/>
      <w:bookmarkStart w:id="1747" w:name="_Toc513464761"/>
      <w:bookmarkStart w:id="1748" w:name="_Toc513466341"/>
      <w:bookmarkStart w:id="1749" w:name="_Toc513466582"/>
      <w:bookmarkStart w:id="1750" w:name="_Toc513468702"/>
      <w:bookmarkStart w:id="1751" w:name="_Toc513472621"/>
      <w:bookmarkStart w:id="1752" w:name="_Toc514945084"/>
      <w:bookmarkStart w:id="1753" w:name="_Toc515225643"/>
      <w:bookmarkStart w:id="1754" w:name="_Toc515225678"/>
      <w:bookmarkStart w:id="1755" w:name="_Toc515227498"/>
      <w:bookmarkStart w:id="1756" w:name="_Toc515520444"/>
      <w:r w:rsidRPr="00C36894">
        <w:lastRenderedPageBreak/>
        <w:t>3.</w:t>
      </w:r>
      <w:r w:rsidR="00A91FB2" w:rsidRPr="00C36894">
        <w:t>3.2</w:t>
      </w:r>
      <w:r w:rsidR="00DF199C">
        <w:rPr>
          <w:rFonts w:hint="cs"/>
          <w:cs/>
        </w:rPr>
        <w:t xml:space="preserve"> </w:t>
      </w:r>
      <w:r w:rsidR="7B3468D1" w:rsidRPr="00C36894">
        <w:rPr>
          <w:cs/>
        </w:rPr>
        <w:t>แผนภาพ</w:t>
      </w:r>
      <w:r w:rsidR="00402F92" w:rsidRPr="00C36894">
        <w:t xml:space="preserve"> Use-case Description</w:t>
      </w:r>
      <w:bookmarkEnd w:id="1709"/>
      <w:bookmarkEnd w:id="1710"/>
      <w:bookmarkEnd w:id="1711"/>
      <w:bookmarkEnd w:id="1712"/>
      <w:bookmarkEnd w:id="1713"/>
      <w:bookmarkEnd w:id="1714"/>
      <w:bookmarkEnd w:id="1715"/>
      <w:bookmarkEnd w:id="1716"/>
      <w:bookmarkEnd w:id="1717"/>
      <w:bookmarkEnd w:id="1718"/>
      <w:bookmarkEnd w:id="1719"/>
      <w:bookmarkEnd w:id="1720"/>
      <w:bookmarkEnd w:id="1721"/>
      <w:bookmarkEnd w:id="1722"/>
      <w:bookmarkEnd w:id="1723"/>
      <w:bookmarkEnd w:id="1724"/>
      <w:bookmarkEnd w:id="1725"/>
      <w:bookmarkEnd w:id="1726"/>
      <w:bookmarkEnd w:id="1727"/>
      <w:bookmarkEnd w:id="1728"/>
      <w:bookmarkEnd w:id="1729"/>
      <w:bookmarkEnd w:id="1730"/>
      <w:bookmarkEnd w:id="1731"/>
      <w:bookmarkEnd w:id="1732"/>
      <w:bookmarkEnd w:id="1733"/>
      <w:bookmarkEnd w:id="1734"/>
      <w:bookmarkEnd w:id="1735"/>
      <w:bookmarkEnd w:id="1736"/>
      <w:bookmarkEnd w:id="1737"/>
      <w:bookmarkEnd w:id="1738"/>
      <w:bookmarkEnd w:id="1739"/>
      <w:bookmarkEnd w:id="1740"/>
      <w:bookmarkEnd w:id="1741"/>
      <w:bookmarkEnd w:id="1742"/>
      <w:bookmarkEnd w:id="1743"/>
      <w:bookmarkEnd w:id="1744"/>
      <w:bookmarkEnd w:id="1745"/>
      <w:bookmarkEnd w:id="1746"/>
      <w:bookmarkEnd w:id="1747"/>
      <w:bookmarkEnd w:id="1748"/>
      <w:bookmarkEnd w:id="1749"/>
      <w:bookmarkEnd w:id="1750"/>
      <w:bookmarkEnd w:id="1751"/>
      <w:bookmarkEnd w:id="1752"/>
      <w:bookmarkEnd w:id="1753"/>
      <w:bookmarkEnd w:id="1754"/>
      <w:bookmarkEnd w:id="1755"/>
      <w:bookmarkEnd w:id="1756"/>
    </w:p>
    <w:p w14:paraId="1F3343A4" w14:textId="426D177D" w:rsidR="00D61000" w:rsidRPr="00D61000" w:rsidRDefault="00D61000" w:rsidP="00445A51">
      <w:pPr>
        <w:pStyle w:val="Caption"/>
        <w:jc w:val="left"/>
      </w:pPr>
      <w:bookmarkStart w:id="1757" w:name="_Toc514944323"/>
      <w:r>
        <w:rPr>
          <w:cs/>
        </w:rPr>
        <w:t xml:space="preserve">ตารางที่ </w:t>
      </w:r>
      <w:r>
        <w:t>3</w:t>
      </w:r>
      <w:r>
        <w:rPr>
          <w:rFonts w:hint="cs"/>
          <w:cs/>
        </w:rPr>
        <w:t>.</w:t>
      </w:r>
      <w:r w:rsidR="00C500A9">
        <w:rPr>
          <w:noProof/>
        </w:rPr>
        <w:t>1</w:t>
      </w:r>
      <w:r>
        <w:rPr>
          <w:rFonts w:hint="cs"/>
          <w:cs/>
        </w:rPr>
        <w:t xml:space="preserve"> </w:t>
      </w:r>
      <w:r w:rsidRPr="00BF6E80">
        <w:rPr>
          <w:rStyle w:val="fontstyle01"/>
          <w:rFonts w:ascii="Angsana New" w:hAnsi="Angsana New"/>
          <w:b w:val="0"/>
          <w:bCs w:val="0"/>
          <w:color w:val="auto"/>
          <w:cs/>
        </w:rPr>
        <w:t>แสดงคำอธิบายของยูสเคส เพิ่มอุปกรณ์เครือข่าย</w:t>
      </w:r>
      <w:bookmarkEnd w:id="1757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6"/>
        <w:gridCol w:w="2928"/>
        <w:gridCol w:w="3476"/>
      </w:tblGrid>
      <w:tr w:rsidR="004E61EE" w:rsidRPr="002E322B" w14:paraId="3202C54D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C4C391" w14:textId="77777777" w:rsidR="004E61EE" w:rsidRPr="002E322B" w:rsidRDefault="004E61EE" w:rsidP="00F30D6B">
            <w:r w:rsidRPr="431DC1DE">
              <w:t>Use Case Name</w:t>
            </w:r>
            <w:r w:rsidRPr="431DC1D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28F642C" w14:textId="20F34BA0" w:rsidR="004E61EE" w:rsidRPr="002E322B" w:rsidRDefault="007023C1" w:rsidP="00F30D6B">
            <w:r w:rsidRPr="431DC1DE">
              <w:rPr>
                <w:cs/>
              </w:rPr>
              <w:t>เพิ่มอุปกรณ์</w:t>
            </w:r>
            <w:r w:rsidR="00610C2A">
              <w:rPr>
                <w:cs/>
              </w:rPr>
              <w:t>เครือข่าย</w:t>
            </w:r>
          </w:p>
        </w:tc>
      </w:tr>
      <w:tr w:rsidR="004E61EE" w:rsidRPr="002E322B" w14:paraId="549ABF4D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F57E23B" w14:textId="77777777" w:rsidR="004E61EE" w:rsidRPr="002E322B" w:rsidRDefault="004E61EE" w:rsidP="00F30D6B">
            <w:r w:rsidRPr="431DC1DE">
              <w:t>Actor</w:t>
            </w:r>
            <w:r w:rsidRPr="431DC1D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8EC14E" w14:textId="3E733FB0" w:rsidR="004E61EE" w:rsidRPr="007023C1" w:rsidRDefault="00DC6C90" w:rsidP="00F30D6B">
            <w:pPr>
              <w:rPr>
                <w:lang w:eastAsia="ja-JP"/>
              </w:rPr>
            </w:pPr>
            <w:r w:rsidRPr="431DC1DE">
              <w:rPr>
                <w:cs/>
                <w:lang w:eastAsia="ja-JP"/>
              </w:rPr>
              <w:t>ผู้ดูแลระบบ</w:t>
            </w:r>
          </w:p>
        </w:tc>
      </w:tr>
      <w:tr w:rsidR="004E61EE" w:rsidRPr="002E322B" w14:paraId="5BE188C5" w14:textId="77777777" w:rsidTr="4BD5275C">
        <w:trPr>
          <w:trHeight w:val="94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A9D160" w14:textId="77777777" w:rsidR="004E61EE" w:rsidRPr="002E322B" w:rsidRDefault="004E61EE" w:rsidP="00F30D6B">
            <w:r w:rsidRPr="431DC1DE">
              <w:t>Brief Description</w:t>
            </w:r>
            <w:r w:rsidRPr="431DC1D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0D23900" w14:textId="07F8D6D8" w:rsidR="004E61EE" w:rsidRPr="002E322B" w:rsidRDefault="004E61EE" w:rsidP="00F30D6B">
            <w:r w:rsidRPr="431DC1DE">
              <w:rPr>
                <w:cs/>
              </w:rPr>
              <w:t>ผู้ใช้ทำการป้อนคำสั่งเพื่อ</w:t>
            </w:r>
            <w:r w:rsidR="00210E03" w:rsidRPr="431DC1DE">
              <w:rPr>
                <w:cs/>
              </w:rPr>
              <w:t>เพิ่มอุปกรณ์เครือข่ายเข้าสู่</w:t>
            </w:r>
            <w:r w:rsidR="0053336F" w:rsidRPr="431DC1DE">
              <w:rPr>
                <w:cs/>
              </w:rPr>
              <w:t>ระบบ</w:t>
            </w:r>
            <w:r w:rsidRPr="431DC1DE">
              <w:rPr>
                <w:cs/>
              </w:rPr>
              <w:t xml:space="preserve"> แล้ว</w:t>
            </w:r>
            <w:r w:rsidR="0053336F" w:rsidRPr="431DC1DE">
              <w:rPr>
                <w:cs/>
              </w:rPr>
              <w:t>ระบบจะ</w:t>
            </w:r>
            <w:r w:rsidR="0093596E" w:rsidRPr="431DC1DE">
              <w:rPr>
                <w:cs/>
              </w:rPr>
              <w:t>ทำการ</w:t>
            </w:r>
            <w:r w:rsidR="00825D25" w:rsidRPr="431DC1DE">
              <w:rPr>
                <w:cs/>
              </w:rPr>
              <w:t>ติดต่อขอข้อมูลจากอุปกรณ์</w:t>
            </w:r>
            <w:r w:rsidR="00860888" w:rsidRPr="431DC1DE">
              <w:rPr>
                <w:cs/>
              </w:rPr>
              <w:t>เครือข่ายเอง</w:t>
            </w:r>
          </w:p>
        </w:tc>
      </w:tr>
      <w:tr w:rsidR="004E61EE" w:rsidRPr="002E322B" w14:paraId="396E4856" w14:textId="77777777" w:rsidTr="4BD5275C">
        <w:trPr>
          <w:trHeight w:val="552"/>
        </w:trPr>
        <w:tc>
          <w:tcPr>
            <w:tcW w:w="1903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648CA40" w14:textId="77777777" w:rsidR="004E61EE" w:rsidRPr="002E322B" w:rsidRDefault="004E61EE" w:rsidP="00F30D6B">
            <w:r w:rsidRPr="431DC1DE">
              <w:t>Flow of Event</w:t>
            </w:r>
            <w:r w:rsidRPr="431DC1DE">
              <w:rPr>
                <w:cs/>
              </w:rPr>
              <w:t>:</w:t>
            </w:r>
          </w:p>
        </w:tc>
        <w:tc>
          <w:tcPr>
            <w:tcW w:w="29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6183ED89" w14:textId="77777777" w:rsidR="004E61EE" w:rsidRPr="002E322B" w:rsidRDefault="4BD5275C" w:rsidP="006901A7">
            <w:r w:rsidRPr="4BD5275C">
              <w:t>Actor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C9D61" w14:textId="77777777" w:rsidR="004E61EE" w:rsidRPr="002E322B" w:rsidRDefault="4BD5275C" w:rsidP="006901A7">
            <w:r w:rsidRPr="4BD5275C">
              <w:t>System</w:t>
            </w:r>
          </w:p>
        </w:tc>
      </w:tr>
      <w:tr w:rsidR="004E61EE" w:rsidRPr="002E322B" w14:paraId="62D2E9DD" w14:textId="77777777" w:rsidTr="4BD5275C">
        <w:trPr>
          <w:trHeight w:val="551"/>
        </w:trPr>
        <w:tc>
          <w:tcPr>
            <w:tcW w:w="1903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6D9EAA0" w14:textId="77777777" w:rsidR="004E61EE" w:rsidRPr="002E322B" w:rsidRDefault="004E61EE" w:rsidP="00F30D6B"/>
        </w:tc>
        <w:tc>
          <w:tcPr>
            <w:tcW w:w="29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10ADEBC" w14:textId="3F3CBBAB" w:rsidR="004E61EE" w:rsidRPr="00C7343F" w:rsidRDefault="004E61EE" w:rsidP="00F30D6B">
            <w:pPr>
              <w:rPr>
                <w:lang w:eastAsia="ja-JP"/>
              </w:rPr>
            </w:pPr>
            <w:r w:rsidRPr="431DC1DE">
              <w:t>1</w:t>
            </w:r>
            <w:r w:rsidRPr="431DC1DE">
              <w:rPr>
                <w:cs/>
              </w:rPr>
              <w:t>. ผู้ใช้ป้อน</w:t>
            </w:r>
            <w:r w:rsidR="004A0E85" w:rsidRPr="431DC1DE">
              <w:rPr>
                <w:cs/>
              </w:rPr>
              <w:t xml:space="preserve"> ไอพีแอดเดรส</w:t>
            </w:r>
            <w:r w:rsidR="00717497" w:rsidRPr="431DC1DE">
              <w:rPr>
                <w:cs/>
              </w:rPr>
              <w:t>ของอุปกรณ์เครือข่าย ชื่อผู้ใช้ รหัสผ่าน</w:t>
            </w:r>
            <w:r w:rsidR="00625D4E" w:rsidRPr="431DC1DE">
              <w:t xml:space="preserve"> </w:t>
            </w:r>
            <w:r w:rsidR="00625D4E" w:rsidRPr="431DC1DE">
              <w:rPr>
                <w:cs/>
              </w:rPr>
              <w:t>พอร์ต</w:t>
            </w:r>
            <w:r w:rsidR="00717497" w:rsidRPr="431DC1DE">
              <w:rPr>
                <w:cs/>
              </w:rPr>
              <w:t xml:space="preserve"> </w:t>
            </w:r>
            <w:r w:rsidR="00717497" w:rsidRPr="431DC1DE">
              <w:t>Secure shell</w:t>
            </w:r>
            <w:r w:rsidR="00AC3C8F" w:rsidRPr="431DC1DE">
              <w:t>,</w:t>
            </w:r>
            <w:r w:rsidR="00987AE1" w:rsidRPr="431DC1DE">
              <w:t xml:space="preserve"> </w:t>
            </w:r>
            <w:r w:rsidR="00C7343F" w:rsidRPr="431DC1DE">
              <w:rPr>
                <w:cs/>
              </w:rPr>
              <w:t xml:space="preserve">คอมมิวนิตี้สตริง และ พอร์ต </w:t>
            </w:r>
            <w:r w:rsidR="00C7343F" w:rsidRPr="431DC1DE">
              <w:rPr>
                <w:lang w:eastAsia="ja-JP"/>
              </w:rPr>
              <w:t>SNMP</w:t>
            </w:r>
          </w:p>
          <w:p w14:paraId="190F8746" w14:textId="60C19580" w:rsidR="004E61EE" w:rsidRPr="002E322B" w:rsidRDefault="004E61EE" w:rsidP="00F30D6B">
            <w:r w:rsidRPr="431DC1DE">
              <w:rPr>
                <w:cs/>
              </w:rPr>
              <w:t>2.</w:t>
            </w:r>
            <w:r w:rsidRPr="2D3F0938">
              <w:rPr>
                <w:cs/>
              </w:rPr>
              <w:t xml:space="preserve"> </w:t>
            </w:r>
            <w:r w:rsidRPr="431DC1DE">
              <w:rPr>
                <w:cs/>
              </w:rPr>
              <w:t>ผู้ใช้กดปุ่</w:t>
            </w:r>
            <w:r w:rsidR="000C1866" w:rsidRPr="431DC1DE">
              <w:rPr>
                <w:cs/>
              </w:rPr>
              <w:t>มเอ</w:t>
            </w:r>
            <w:r w:rsidR="004F4259" w:rsidRPr="431DC1DE">
              <w:rPr>
                <w:cs/>
              </w:rPr>
              <w:t>็</w:t>
            </w:r>
            <w:r w:rsidR="000C1866" w:rsidRPr="431DC1DE">
              <w:rPr>
                <w:cs/>
              </w:rPr>
              <w:t>นเทอร์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A16A2" w14:textId="21E530A0" w:rsidR="004E61EE" w:rsidRPr="002E322B" w:rsidRDefault="004E61EE" w:rsidP="00F30D6B">
            <w:r w:rsidRPr="431DC1DE">
              <w:t>3</w:t>
            </w:r>
            <w:r w:rsidRPr="431DC1DE">
              <w:rPr>
                <w:cs/>
              </w:rPr>
              <w:t>.ระบบรับค่าที่ผู้ใช้ป้อน</w:t>
            </w:r>
            <w:r w:rsidR="00C7343F" w:rsidRPr="431DC1DE">
              <w:rPr>
                <w:cs/>
              </w:rPr>
              <w:t>แล้ว</w:t>
            </w:r>
            <w:r w:rsidR="00147B18" w:rsidRPr="431DC1DE">
              <w:rPr>
                <w:cs/>
              </w:rPr>
              <w:t>ติดต่อขอข้อมูลกับอุปกรณ์เครือข่าย</w:t>
            </w:r>
          </w:p>
        </w:tc>
      </w:tr>
      <w:tr w:rsidR="004E61EE" w:rsidRPr="002E322B" w14:paraId="37013E1C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62B926" w14:textId="77777777" w:rsidR="004E61EE" w:rsidRPr="002E322B" w:rsidRDefault="004E61EE" w:rsidP="00F30D6B">
            <w:r w:rsidRPr="431DC1DE">
              <w:t>Pre</w:t>
            </w:r>
            <w:r w:rsidRPr="431DC1DE">
              <w:rPr>
                <w:cs/>
              </w:rPr>
              <w:t>-</w:t>
            </w:r>
            <w:r w:rsidRPr="431DC1DE">
              <w:t>Conditions</w:t>
            </w:r>
            <w:r w:rsidRPr="431DC1D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665B5ED" w14:textId="6AF13F05" w:rsidR="004E61EE" w:rsidRPr="00803058" w:rsidRDefault="00803058" w:rsidP="00F30D6B">
            <w:pPr>
              <w:rPr>
                <w:lang w:eastAsia="ja-JP"/>
              </w:rPr>
            </w:pPr>
            <w:r w:rsidRPr="431DC1DE">
              <w:rPr>
                <w:cs/>
              </w:rPr>
              <w:t xml:space="preserve">เข้าสู่โหมดการตั้งค่าโดยการพิมพ์ </w:t>
            </w:r>
            <w:r w:rsidRPr="431DC1DE">
              <w:rPr>
                <w:lang w:eastAsia="ja-JP"/>
              </w:rPr>
              <w:t xml:space="preserve">config </w:t>
            </w:r>
            <w:r w:rsidRPr="431DC1DE">
              <w:rPr>
                <w:cs/>
                <w:lang w:eastAsia="ja-JP"/>
              </w:rPr>
              <w:t>ในหน้าจอ</w:t>
            </w:r>
          </w:p>
        </w:tc>
      </w:tr>
      <w:tr w:rsidR="004E61EE" w:rsidRPr="002E322B" w14:paraId="53771487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5B87922" w14:textId="77777777" w:rsidR="004E61EE" w:rsidRPr="002E322B" w:rsidRDefault="004E61EE" w:rsidP="00F30D6B">
            <w:r w:rsidRPr="431DC1DE">
              <w:t>Post</w:t>
            </w:r>
            <w:r w:rsidRPr="431DC1DE">
              <w:rPr>
                <w:cs/>
              </w:rPr>
              <w:t>-</w:t>
            </w:r>
            <w:r w:rsidRPr="431DC1DE">
              <w:t>Conditions</w:t>
            </w:r>
            <w:r w:rsidRPr="431DC1D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10BF9B2" w14:textId="0E477F1B" w:rsidR="004E61EE" w:rsidRPr="002E322B" w:rsidRDefault="000D4990" w:rsidP="00F30D6B">
            <w:r w:rsidRPr="431DC1DE">
              <w:rPr>
                <w:cs/>
              </w:rPr>
              <w:t>ข้อมูลของ</w:t>
            </w:r>
            <w:r w:rsidR="00B170B6" w:rsidRPr="431DC1DE">
              <w:rPr>
                <w:cs/>
              </w:rPr>
              <w:t>อุปกรณ์เครือข่าย</w:t>
            </w:r>
            <w:r w:rsidRPr="431DC1DE">
              <w:rPr>
                <w:cs/>
              </w:rPr>
              <w:t>ถูกเพิ่มเข้าสู่ระบบ</w:t>
            </w:r>
          </w:p>
        </w:tc>
      </w:tr>
    </w:tbl>
    <w:p w14:paraId="1F2E856A" w14:textId="63F03B40" w:rsidR="007023C1" w:rsidRDefault="007023C1" w:rsidP="002E1201">
      <w:pPr>
        <w:pStyle w:val="Caption"/>
      </w:pPr>
    </w:p>
    <w:p w14:paraId="41CE516F" w14:textId="4510FC5E" w:rsidR="007023C1" w:rsidRDefault="007023C1" w:rsidP="00F30D6B"/>
    <w:p w14:paraId="43C28CA9" w14:textId="4E976556" w:rsidR="00E516A5" w:rsidRDefault="00E516A5" w:rsidP="006901A7">
      <w:r>
        <w:br w:type="page"/>
      </w:r>
    </w:p>
    <w:p w14:paraId="47B71BCD" w14:textId="50C923A8" w:rsidR="00D61000" w:rsidRDefault="00D61000" w:rsidP="00445A51">
      <w:pPr>
        <w:pStyle w:val="Caption"/>
        <w:jc w:val="left"/>
      </w:pPr>
      <w:bookmarkStart w:id="1758" w:name="_Toc514944324"/>
      <w:r>
        <w:rPr>
          <w:cs/>
        </w:rPr>
        <w:lastRenderedPageBreak/>
        <w:t xml:space="preserve">ตารางที่ </w:t>
      </w:r>
      <w:r>
        <w:t>3</w:t>
      </w:r>
      <w:r w:rsidR="00C500A9">
        <w:rPr>
          <w:noProof/>
        </w:rPr>
        <w:t>.2</w:t>
      </w:r>
      <w:r>
        <w:rPr>
          <w:rFonts w:hint="cs"/>
          <w:cs/>
        </w:rPr>
        <w:t xml:space="preserve"> </w:t>
      </w:r>
      <w:r w:rsidRPr="00BF6E80">
        <w:rPr>
          <w:rStyle w:val="fontstyle01"/>
          <w:rFonts w:ascii="Angsana New" w:hAnsi="Angsana New"/>
          <w:b w:val="0"/>
          <w:bCs w:val="0"/>
          <w:color w:val="auto"/>
          <w:cs/>
        </w:rPr>
        <w:t>แสดงคำอธิบายของยูสเคส ลบอุปกรณ์เครือข่าย</w:t>
      </w:r>
      <w:bookmarkEnd w:id="1758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6"/>
        <w:gridCol w:w="2929"/>
        <w:gridCol w:w="3475"/>
      </w:tblGrid>
      <w:tr w:rsidR="007023C1" w:rsidRPr="002E322B" w14:paraId="13CA8E74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F99DCBB" w14:textId="77777777" w:rsidR="007023C1" w:rsidRPr="002E322B" w:rsidRDefault="007023C1" w:rsidP="00F30D6B">
            <w:r w:rsidRPr="431DC1DE">
              <w:t>Use Case Name</w:t>
            </w:r>
            <w:r w:rsidRPr="431DC1D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CB5C16E" w14:textId="30C7993B" w:rsidR="007023C1" w:rsidRPr="002E322B" w:rsidRDefault="0034732F" w:rsidP="00F30D6B">
            <w:r w:rsidRPr="431DC1DE">
              <w:rPr>
                <w:cs/>
              </w:rPr>
              <w:t>ลบ</w:t>
            </w:r>
            <w:r w:rsidR="007023C1" w:rsidRPr="431DC1DE">
              <w:rPr>
                <w:cs/>
              </w:rPr>
              <w:t>อุปกรณ์</w:t>
            </w:r>
            <w:r w:rsidR="00610C2A">
              <w:rPr>
                <w:cs/>
              </w:rPr>
              <w:t>เครือข่าย</w:t>
            </w:r>
          </w:p>
        </w:tc>
      </w:tr>
      <w:tr w:rsidR="007023C1" w:rsidRPr="002E322B" w14:paraId="5EC83C6C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C7A46C" w14:textId="77777777" w:rsidR="007023C1" w:rsidRPr="002E322B" w:rsidRDefault="007023C1" w:rsidP="00F30D6B">
            <w:r w:rsidRPr="431DC1DE">
              <w:t>Actor</w:t>
            </w:r>
            <w:r w:rsidRPr="431DC1D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FBAA7C" w14:textId="2C189471" w:rsidR="007023C1" w:rsidRPr="007023C1" w:rsidRDefault="00DC6C90" w:rsidP="00F30D6B">
            <w:pPr>
              <w:rPr>
                <w:lang w:eastAsia="ja-JP"/>
              </w:rPr>
            </w:pPr>
            <w:r w:rsidRPr="431DC1DE">
              <w:rPr>
                <w:cs/>
                <w:lang w:eastAsia="ja-JP"/>
              </w:rPr>
              <w:t>ผู้ดูแลระบบ</w:t>
            </w:r>
          </w:p>
        </w:tc>
      </w:tr>
      <w:tr w:rsidR="007023C1" w:rsidRPr="002E322B" w14:paraId="6F8F3126" w14:textId="77777777" w:rsidTr="4BD5275C">
        <w:trPr>
          <w:trHeight w:val="94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C2F24C" w14:textId="77777777" w:rsidR="007023C1" w:rsidRPr="002E322B" w:rsidRDefault="007023C1" w:rsidP="00F30D6B">
            <w:r w:rsidRPr="431DC1DE">
              <w:t>Brief Description</w:t>
            </w:r>
            <w:r w:rsidRPr="431DC1D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D61923" w14:textId="5F782D80" w:rsidR="007023C1" w:rsidRPr="002E322B" w:rsidRDefault="007440D4" w:rsidP="00F30D6B">
            <w:r w:rsidRPr="431DC1DE">
              <w:rPr>
                <w:cs/>
              </w:rPr>
              <w:t>ผู้ใช้ทำการป้อนคำสั่งเพื่อลบอุปกรณ์เครือข่ายออกจากระบบ แล้วระบบจะทำการ</w:t>
            </w:r>
            <w:r w:rsidR="002E7271" w:rsidRPr="431DC1DE">
              <w:rPr>
                <w:cs/>
              </w:rPr>
              <w:t>ยกเลิกการติดต่อขอข้อมูลจากอุปกรณ์เครือข่ายและลบข้อมูลออกจากระบบ</w:t>
            </w:r>
          </w:p>
        </w:tc>
      </w:tr>
      <w:tr w:rsidR="007023C1" w:rsidRPr="002E322B" w14:paraId="3301D71F" w14:textId="77777777" w:rsidTr="4BD5275C">
        <w:trPr>
          <w:trHeight w:val="552"/>
        </w:trPr>
        <w:tc>
          <w:tcPr>
            <w:tcW w:w="1903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35D6C0C" w14:textId="77777777" w:rsidR="007023C1" w:rsidRPr="002E322B" w:rsidRDefault="007023C1" w:rsidP="00F30D6B">
            <w:r w:rsidRPr="431DC1DE">
              <w:t>Flow of Event</w:t>
            </w:r>
            <w:r w:rsidRPr="431DC1DE">
              <w:rPr>
                <w:cs/>
              </w:rPr>
              <w:t>:</w:t>
            </w:r>
          </w:p>
        </w:tc>
        <w:tc>
          <w:tcPr>
            <w:tcW w:w="29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2070245" w14:textId="77777777" w:rsidR="007023C1" w:rsidRPr="002E322B" w:rsidRDefault="4BD5275C" w:rsidP="006901A7">
            <w:r w:rsidRPr="4BD5275C">
              <w:t>Actor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EED8D9" w14:textId="77777777" w:rsidR="007023C1" w:rsidRPr="002E322B" w:rsidRDefault="4BD5275C" w:rsidP="006901A7">
            <w:r w:rsidRPr="4BD5275C">
              <w:t>System</w:t>
            </w:r>
          </w:p>
        </w:tc>
      </w:tr>
      <w:tr w:rsidR="007023C1" w:rsidRPr="002E322B" w14:paraId="0B051184" w14:textId="77777777" w:rsidTr="4BD5275C">
        <w:trPr>
          <w:trHeight w:val="551"/>
        </w:trPr>
        <w:tc>
          <w:tcPr>
            <w:tcW w:w="1903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8A69561" w14:textId="77777777" w:rsidR="007023C1" w:rsidRPr="002E322B" w:rsidRDefault="007023C1" w:rsidP="00F30D6B"/>
        </w:tc>
        <w:tc>
          <w:tcPr>
            <w:tcW w:w="29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BD9143" w14:textId="2F182D27" w:rsidR="007023C1" w:rsidRDefault="007023C1" w:rsidP="00F30D6B">
            <w:r w:rsidRPr="431DC1DE">
              <w:t>1</w:t>
            </w:r>
            <w:r w:rsidRPr="431DC1DE">
              <w:rPr>
                <w:cs/>
              </w:rPr>
              <w:t>. ผู้ใช้ป้อน</w:t>
            </w:r>
            <w:r w:rsidR="002E7271" w:rsidRPr="431DC1DE">
              <w:rPr>
                <w:cs/>
              </w:rPr>
              <w:t>ไอพีแอดเดรสของอุปกรณ์</w:t>
            </w:r>
          </w:p>
          <w:p w14:paraId="587AAE2D" w14:textId="6501D553" w:rsidR="007023C1" w:rsidRPr="002E322B" w:rsidRDefault="007023C1" w:rsidP="00F30D6B">
            <w:r w:rsidRPr="431DC1DE">
              <w:rPr>
                <w:cs/>
              </w:rPr>
              <w:t>2. ผู้ใช้กดปุ่ม เพื่อยืนยันคำสั่ง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4963" w14:textId="28821B05" w:rsidR="007023C1" w:rsidRPr="002E322B" w:rsidRDefault="007023C1" w:rsidP="00F30D6B">
            <w:r w:rsidRPr="431DC1DE">
              <w:t>3</w:t>
            </w:r>
            <w:r w:rsidRPr="2FE994EE">
              <w:rPr>
                <w:cs/>
              </w:rPr>
              <w:t>.</w:t>
            </w:r>
            <w:r w:rsidRPr="431DC1DE">
              <w:rPr>
                <w:cs/>
              </w:rPr>
              <w:t>ระบบรับค่าที่ผู้ใช้ป้อน</w:t>
            </w:r>
            <w:r w:rsidR="00F05681" w:rsidRPr="431DC1DE">
              <w:rPr>
                <w:cs/>
              </w:rPr>
              <w:t>และทำการ</w:t>
            </w:r>
            <w:r w:rsidR="006D1B88" w:rsidRPr="431DC1DE">
              <w:rPr>
                <w:cs/>
              </w:rPr>
              <w:t>ลบข้อมูลอุปกรณ์ออกจากระบบ</w:t>
            </w:r>
          </w:p>
        </w:tc>
      </w:tr>
      <w:tr w:rsidR="007023C1" w:rsidRPr="002E322B" w14:paraId="3AEAA41F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7DB16B" w14:textId="77777777" w:rsidR="007023C1" w:rsidRPr="002E322B" w:rsidRDefault="007023C1" w:rsidP="00F30D6B">
            <w:r w:rsidRPr="431DC1DE">
              <w:t>Pre</w:t>
            </w:r>
            <w:r w:rsidRPr="431DC1DE">
              <w:rPr>
                <w:cs/>
              </w:rPr>
              <w:t>-</w:t>
            </w:r>
            <w:r w:rsidRPr="431DC1DE">
              <w:t>Conditions</w:t>
            </w:r>
            <w:r w:rsidRPr="431DC1D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0C461D" w14:textId="304BB75A" w:rsidR="007023C1" w:rsidRPr="002E322B" w:rsidRDefault="006D1B88" w:rsidP="00F30D6B">
            <w:r w:rsidRPr="431DC1DE">
              <w:rPr>
                <w:cs/>
              </w:rPr>
              <w:t xml:space="preserve">เข้าสู่โหมดการตั้งค่าโดยการพิมพ์ </w:t>
            </w:r>
            <w:r w:rsidRPr="431DC1DE">
              <w:rPr>
                <w:lang w:eastAsia="ja-JP"/>
              </w:rPr>
              <w:t xml:space="preserve">config </w:t>
            </w:r>
            <w:r w:rsidRPr="431DC1DE">
              <w:rPr>
                <w:cs/>
                <w:lang w:eastAsia="ja-JP"/>
              </w:rPr>
              <w:t>ในหน้าจอ</w:t>
            </w:r>
          </w:p>
        </w:tc>
      </w:tr>
      <w:tr w:rsidR="007023C1" w:rsidRPr="002E322B" w14:paraId="1E15079E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6A70E14" w14:textId="77777777" w:rsidR="007023C1" w:rsidRPr="002E322B" w:rsidRDefault="007023C1" w:rsidP="00F30D6B">
            <w:r w:rsidRPr="431DC1DE">
              <w:t>Post</w:t>
            </w:r>
            <w:r w:rsidRPr="431DC1DE">
              <w:rPr>
                <w:cs/>
              </w:rPr>
              <w:t>-</w:t>
            </w:r>
            <w:r w:rsidRPr="431DC1DE">
              <w:t>Conditions</w:t>
            </w:r>
            <w:r w:rsidRPr="431DC1D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1D406C8" w14:textId="24113E44" w:rsidR="007023C1" w:rsidRPr="002E322B" w:rsidRDefault="0093621A" w:rsidP="00F30D6B">
            <w:r w:rsidRPr="431DC1DE">
              <w:rPr>
                <w:cs/>
              </w:rPr>
              <w:t>ข้อมูลของอุปกรณ์เครือข่ายถูกลบออกจากระบบ</w:t>
            </w:r>
          </w:p>
        </w:tc>
      </w:tr>
    </w:tbl>
    <w:p w14:paraId="32C01F63" w14:textId="6F3F3F6A" w:rsidR="007023C1" w:rsidRPr="00BF6E80" w:rsidRDefault="007023C1" w:rsidP="002E1201">
      <w:pPr>
        <w:pStyle w:val="Caption"/>
      </w:pPr>
    </w:p>
    <w:p w14:paraId="1FDF1500" w14:textId="77777777" w:rsidR="00117384" w:rsidRDefault="00117384" w:rsidP="006901A7">
      <w:pPr>
        <w:pStyle w:val="ListParagraph"/>
      </w:pPr>
    </w:p>
    <w:p w14:paraId="436320EF" w14:textId="52EC5722" w:rsidR="00996D82" w:rsidRDefault="00E516A5" w:rsidP="00B20F5E">
      <w:r>
        <w:br w:type="page"/>
      </w:r>
    </w:p>
    <w:p w14:paraId="7333994F" w14:textId="26190C06" w:rsidR="00D61000" w:rsidRDefault="00D61000" w:rsidP="00445A51">
      <w:pPr>
        <w:pStyle w:val="Caption"/>
        <w:jc w:val="left"/>
      </w:pPr>
      <w:bookmarkStart w:id="1759" w:name="_Toc514944325"/>
      <w:r>
        <w:rPr>
          <w:cs/>
        </w:rPr>
        <w:lastRenderedPageBreak/>
        <w:t xml:space="preserve">ตารางที่ </w:t>
      </w:r>
      <w:r>
        <w:t>3</w:t>
      </w:r>
      <w:r>
        <w:rPr>
          <w:rFonts w:hint="cs"/>
          <w:cs/>
        </w:rPr>
        <w:t>.</w:t>
      </w:r>
      <w:r w:rsidR="00C500A9">
        <w:rPr>
          <w:noProof/>
        </w:rPr>
        <w:t>3</w:t>
      </w:r>
      <w:r>
        <w:rPr>
          <w:rFonts w:hint="cs"/>
          <w:cs/>
        </w:rPr>
        <w:t xml:space="preserve"> </w:t>
      </w:r>
      <w:r w:rsidRPr="00BF6E80">
        <w:rPr>
          <w:rStyle w:val="fontstyle01"/>
          <w:rFonts w:ascii="Angsana New" w:hAnsi="Angsana New"/>
          <w:b w:val="0"/>
          <w:bCs w:val="0"/>
          <w:color w:val="auto"/>
          <w:cs/>
        </w:rPr>
        <w:t>แสดงคำอธิบายของยูสเคส ควบคุมเส้นทาง</w:t>
      </w:r>
      <w:bookmarkEnd w:id="1759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6"/>
        <w:gridCol w:w="2927"/>
        <w:gridCol w:w="3477"/>
      </w:tblGrid>
      <w:tr w:rsidR="007023C1" w:rsidRPr="002E322B" w14:paraId="41C261B6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AFFB2D" w14:textId="77777777" w:rsidR="007023C1" w:rsidRPr="002E322B" w:rsidRDefault="007023C1" w:rsidP="00F30D6B">
            <w:r w:rsidRPr="2FE994EE">
              <w:t>Use Case Name</w:t>
            </w:r>
            <w:r w:rsidRPr="2FE994E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F43A94A" w14:textId="33D6834A" w:rsidR="007023C1" w:rsidRPr="002E322B" w:rsidRDefault="00944389" w:rsidP="00F30D6B">
            <w:r w:rsidRPr="2FE994EE">
              <w:rPr>
                <w:cs/>
              </w:rPr>
              <w:t>ควบคุมเส้นทาง</w:t>
            </w:r>
          </w:p>
        </w:tc>
      </w:tr>
      <w:tr w:rsidR="007023C1" w:rsidRPr="002E322B" w14:paraId="551E90A8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2B572F" w14:textId="77777777" w:rsidR="007023C1" w:rsidRPr="002E322B" w:rsidRDefault="007023C1" w:rsidP="00F30D6B">
            <w:r w:rsidRPr="2FE994EE">
              <w:t>Actor</w:t>
            </w:r>
            <w:r w:rsidRPr="2FE994E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EBC9EA2" w14:textId="3F049D2D" w:rsidR="007023C1" w:rsidRPr="007023C1" w:rsidRDefault="00C21170" w:rsidP="00F30D6B">
            <w:pPr>
              <w:rPr>
                <w:lang w:eastAsia="ja-JP"/>
              </w:rPr>
            </w:pPr>
            <w:r w:rsidRPr="2FE994EE">
              <w:rPr>
                <w:cs/>
                <w:lang w:eastAsia="ja-JP"/>
              </w:rPr>
              <w:t>ผู้ดูแลระบบ</w:t>
            </w:r>
          </w:p>
        </w:tc>
      </w:tr>
      <w:tr w:rsidR="007023C1" w:rsidRPr="002E322B" w14:paraId="5F88D006" w14:textId="77777777" w:rsidTr="4BD5275C">
        <w:trPr>
          <w:trHeight w:val="94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A054C7" w14:textId="77777777" w:rsidR="007023C1" w:rsidRPr="002E322B" w:rsidRDefault="007023C1" w:rsidP="00F30D6B">
            <w:r w:rsidRPr="2FE994EE">
              <w:t>Brief Description</w:t>
            </w:r>
            <w:r w:rsidRPr="2FE994E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1E0FE4D" w14:textId="41D4B26A" w:rsidR="007023C1" w:rsidRPr="004864F5" w:rsidRDefault="007023C1" w:rsidP="00F30D6B">
            <w:pPr>
              <w:rPr>
                <w:lang w:eastAsia="ja-JP"/>
              </w:rPr>
            </w:pPr>
            <w:r w:rsidRPr="2FE994EE">
              <w:rPr>
                <w:cs/>
              </w:rPr>
              <w:t>ผู้ใช้ทำการป้อนคำสั่งเพื่อควบคุม</w:t>
            </w:r>
            <w:r w:rsidR="00735098" w:rsidRPr="2FE994EE">
              <w:rPr>
                <w:cs/>
              </w:rPr>
              <w:t>เส้นทางของแต่ละ</w:t>
            </w:r>
            <w:r w:rsidR="00CD1200" w:rsidRPr="2FE994EE">
              <w:rPr>
                <w:cs/>
              </w:rPr>
              <w:t>โฟลว์ในเครือข่าย และระบบจะส่งคำสั่งไปแก้ไขเส้นทางยังอุปกรณ์เครือข่ายแต่ละตัวตามที่ผู้ใช้งานตั้งค่าไว้</w:t>
            </w:r>
          </w:p>
        </w:tc>
      </w:tr>
      <w:tr w:rsidR="007023C1" w:rsidRPr="002E322B" w14:paraId="74F2FFE6" w14:textId="77777777" w:rsidTr="4BD5275C">
        <w:trPr>
          <w:trHeight w:val="552"/>
        </w:trPr>
        <w:tc>
          <w:tcPr>
            <w:tcW w:w="1903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EA1605B" w14:textId="77777777" w:rsidR="007023C1" w:rsidRPr="002E322B" w:rsidRDefault="007023C1" w:rsidP="00F30D6B">
            <w:r w:rsidRPr="2FE994EE">
              <w:t>Flow of Event</w:t>
            </w:r>
            <w:r w:rsidRPr="2FE994EE">
              <w:rPr>
                <w:cs/>
              </w:rPr>
              <w:t>:</w:t>
            </w:r>
          </w:p>
        </w:tc>
        <w:tc>
          <w:tcPr>
            <w:tcW w:w="29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FFA454C" w14:textId="77777777" w:rsidR="007023C1" w:rsidRPr="002E322B" w:rsidRDefault="4BD5275C" w:rsidP="006901A7">
            <w:r w:rsidRPr="4BD5275C">
              <w:t>Actor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13DF7" w14:textId="77777777" w:rsidR="007023C1" w:rsidRPr="002E322B" w:rsidRDefault="4BD5275C" w:rsidP="006901A7">
            <w:r w:rsidRPr="4BD5275C">
              <w:t>System</w:t>
            </w:r>
          </w:p>
        </w:tc>
      </w:tr>
      <w:tr w:rsidR="007023C1" w:rsidRPr="002E322B" w14:paraId="0E613A78" w14:textId="77777777" w:rsidTr="4BD5275C">
        <w:trPr>
          <w:trHeight w:val="551"/>
        </w:trPr>
        <w:tc>
          <w:tcPr>
            <w:tcW w:w="1903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9500C39" w14:textId="77777777" w:rsidR="007023C1" w:rsidRPr="002E322B" w:rsidRDefault="007023C1" w:rsidP="00F30D6B"/>
        </w:tc>
        <w:tc>
          <w:tcPr>
            <w:tcW w:w="29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F1AF4F" w14:textId="6E3028C1" w:rsidR="007023C1" w:rsidRDefault="007023C1" w:rsidP="00F30D6B">
            <w:r w:rsidRPr="2FE994EE">
              <w:t>1</w:t>
            </w:r>
            <w:r w:rsidRPr="2FE994EE">
              <w:rPr>
                <w:cs/>
              </w:rPr>
              <w:t>. ผู้ใช้ป้อน</w:t>
            </w:r>
            <w:r w:rsidR="006A2D33" w:rsidRPr="2FE994EE">
              <w:rPr>
                <w:cs/>
              </w:rPr>
              <w:t>ข้อมูลเส้นทางที่ต้องการจะควบคุม และใส่ข้อมูลการเปลี่ยนเส้นทางของแต่ละอุปกรณ์เครือข่าย</w:t>
            </w:r>
          </w:p>
          <w:p w14:paraId="18DF6A47" w14:textId="2DB32610" w:rsidR="007023C1" w:rsidRPr="006A2D33" w:rsidRDefault="007023C1" w:rsidP="00F30D6B">
            <w:pPr>
              <w:rPr>
                <w:lang w:eastAsia="ja-JP"/>
              </w:rPr>
            </w:pPr>
            <w:r w:rsidRPr="2FE994EE">
              <w:rPr>
                <w:cs/>
              </w:rPr>
              <w:t>2.ผู้ใช้</w:t>
            </w:r>
            <w:r w:rsidR="006A2D33" w:rsidRPr="2FE994EE">
              <w:rPr>
                <w:cs/>
              </w:rPr>
              <w:t xml:space="preserve">ส่งคำสั่ง </w:t>
            </w:r>
            <w:r w:rsidR="006A2D33" w:rsidRPr="2FE994EE">
              <w:rPr>
                <w:lang w:eastAsia="ja-JP"/>
              </w:rPr>
              <w:t>“apply”</w:t>
            </w:r>
            <w:r w:rsidR="006A2D33" w:rsidRPr="2FE994EE">
              <w:rPr>
                <w:cs/>
                <w:lang w:eastAsia="ja-JP"/>
              </w:rPr>
              <w:t xml:space="preserve"> เพื่อยืนยันการแก้ไขเส้นทาง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AD244" w14:textId="447B0C35" w:rsidR="007023C1" w:rsidRPr="002E322B" w:rsidRDefault="007023C1" w:rsidP="00F30D6B">
            <w:r w:rsidRPr="2FE994EE">
              <w:t>3</w:t>
            </w:r>
            <w:r w:rsidRPr="2FE994EE">
              <w:rPr>
                <w:cs/>
              </w:rPr>
              <w:t>.ระบบรับค่าที่ผู้ใช้ป้อน</w:t>
            </w:r>
            <w:r w:rsidR="00213D9C" w:rsidRPr="2FE994EE">
              <w:rPr>
                <w:cs/>
              </w:rPr>
              <w:t xml:space="preserve"> และสั่งการแก้ไขเส้นทางไปยังอุปกรณ์เครือข่ายต่างๆ</w:t>
            </w:r>
          </w:p>
        </w:tc>
      </w:tr>
      <w:tr w:rsidR="007023C1" w:rsidRPr="002E322B" w14:paraId="6266EC0C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0CD72D" w14:textId="77777777" w:rsidR="007023C1" w:rsidRPr="002E322B" w:rsidRDefault="007023C1" w:rsidP="00F30D6B">
            <w:r w:rsidRPr="2FE994EE">
              <w:t>Pre</w:t>
            </w:r>
            <w:r w:rsidRPr="2FE994EE">
              <w:rPr>
                <w:cs/>
              </w:rPr>
              <w:t>-</w:t>
            </w:r>
            <w:r w:rsidRPr="2FE994EE">
              <w:t>Conditions</w:t>
            </w:r>
            <w:r w:rsidRPr="2FE994E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EA7B210" w14:textId="78EF8E4E" w:rsidR="007023C1" w:rsidRPr="002E322B" w:rsidRDefault="00213D9C" w:rsidP="00F30D6B">
            <w:r w:rsidRPr="2FE994EE">
              <w:rPr>
                <w:cs/>
              </w:rPr>
              <w:t xml:space="preserve">เข้าสู่โหมดการตั้งค่าโดยการพิมพ์ </w:t>
            </w:r>
            <w:r w:rsidRPr="2FE994EE">
              <w:rPr>
                <w:lang w:eastAsia="ja-JP"/>
              </w:rPr>
              <w:t xml:space="preserve">config </w:t>
            </w:r>
            <w:r w:rsidRPr="2FE994EE">
              <w:rPr>
                <w:cs/>
                <w:lang w:eastAsia="ja-JP"/>
              </w:rPr>
              <w:t>ในหน้าจอ</w:t>
            </w:r>
          </w:p>
        </w:tc>
      </w:tr>
      <w:tr w:rsidR="007023C1" w:rsidRPr="002E322B" w14:paraId="7AE94A59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7A7934" w14:textId="77777777" w:rsidR="007023C1" w:rsidRPr="002E322B" w:rsidRDefault="007023C1" w:rsidP="00F30D6B">
            <w:r w:rsidRPr="2FE994EE">
              <w:t>Post</w:t>
            </w:r>
            <w:r w:rsidRPr="2FE994EE">
              <w:rPr>
                <w:cs/>
              </w:rPr>
              <w:t>-</w:t>
            </w:r>
            <w:r w:rsidRPr="2FE994EE">
              <w:t>Conditions</w:t>
            </w:r>
            <w:r w:rsidRPr="2FE994E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288887E" w14:textId="63C6461D" w:rsidR="007023C1" w:rsidRPr="002E322B" w:rsidRDefault="00213D9C" w:rsidP="00F30D6B">
            <w:r w:rsidRPr="2FE994EE">
              <w:rPr>
                <w:cs/>
              </w:rPr>
              <w:t>เส้นทางถูกเปลี่ยนไปตามที่ผู้ใช้กำหนด</w:t>
            </w:r>
          </w:p>
        </w:tc>
      </w:tr>
    </w:tbl>
    <w:p w14:paraId="3907C764" w14:textId="5DA96D51" w:rsidR="007023C1" w:rsidRDefault="00E516A5" w:rsidP="00B20F5E">
      <w:r>
        <w:br w:type="page"/>
      </w:r>
    </w:p>
    <w:p w14:paraId="34B4E134" w14:textId="50C5CF05" w:rsidR="00D61000" w:rsidRDefault="00D61000" w:rsidP="00445A51">
      <w:pPr>
        <w:pStyle w:val="Caption"/>
        <w:jc w:val="left"/>
      </w:pPr>
      <w:bookmarkStart w:id="1760" w:name="_Toc514944326"/>
      <w:r>
        <w:rPr>
          <w:cs/>
        </w:rPr>
        <w:lastRenderedPageBreak/>
        <w:t xml:space="preserve">ตารางที่ </w:t>
      </w:r>
      <w:r>
        <w:t>3</w:t>
      </w:r>
      <w:r>
        <w:rPr>
          <w:rFonts w:hint="cs"/>
          <w:cs/>
        </w:rPr>
        <w:t>.</w:t>
      </w:r>
      <w:r w:rsidR="00C500A9">
        <w:rPr>
          <w:noProof/>
        </w:rPr>
        <w:t>4</w:t>
      </w:r>
      <w:r>
        <w:rPr>
          <w:rFonts w:hint="cs"/>
          <w:cs/>
        </w:rPr>
        <w:t xml:space="preserve"> </w:t>
      </w:r>
      <w:r w:rsidRPr="00BF6E80">
        <w:rPr>
          <w:rStyle w:val="fontstyle01"/>
          <w:rFonts w:ascii="Angsana New" w:hAnsi="Angsana New"/>
          <w:b w:val="0"/>
          <w:bCs w:val="0"/>
          <w:color w:val="auto"/>
          <w:cs/>
        </w:rPr>
        <w:t xml:space="preserve">แสดงคำอธิบายของยูสเคส ดูข้อมูล </w:t>
      </w:r>
      <w:r w:rsidRPr="00BF6E80">
        <w:rPr>
          <w:rStyle w:val="fontstyle01"/>
          <w:rFonts w:ascii="Angsana New" w:hAnsi="Angsana New"/>
          <w:b w:val="0"/>
          <w:bCs w:val="0"/>
          <w:color w:val="auto"/>
        </w:rPr>
        <w:t>Topology</w:t>
      </w:r>
      <w:bookmarkEnd w:id="176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6"/>
        <w:gridCol w:w="2929"/>
        <w:gridCol w:w="3475"/>
      </w:tblGrid>
      <w:tr w:rsidR="007023C1" w:rsidRPr="002E322B" w14:paraId="2E62B248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85822E9" w14:textId="77777777" w:rsidR="007023C1" w:rsidRPr="002E322B" w:rsidRDefault="007023C1" w:rsidP="00F30D6B">
            <w:r w:rsidRPr="33A764E8">
              <w:t>Use Case Name</w:t>
            </w:r>
            <w:r w:rsidRPr="33A764E8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401B43" w14:textId="24872919" w:rsidR="007023C1" w:rsidRPr="0034732F" w:rsidRDefault="0034732F" w:rsidP="00F30D6B">
            <w:pPr>
              <w:rPr>
                <w:lang w:eastAsia="ja-JP"/>
              </w:rPr>
            </w:pPr>
            <w:r w:rsidRPr="33A764E8">
              <w:rPr>
                <w:cs/>
              </w:rPr>
              <w:t xml:space="preserve">ดูข้อมูล </w:t>
            </w:r>
            <w:r w:rsidRPr="33A764E8">
              <w:rPr>
                <w:lang w:eastAsia="ja-JP"/>
              </w:rPr>
              <w:t>Topology</w:t>
            </w:r>
          </w:p>
        </w:tc>
      </w:tr>
      <w:tr w:rsidR="007023C1" w:rsidRPr="002E322B" w14:paraId="096CE912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B5E3EF0" w14:textId="77777777" w:rsidR="007023C1" w:rsidRPr="002E322B" w:rsidRDefault="007023C1" w:rsidP="00F30D6B">
            <w:r w:rsidRPr="33A764E8">
              <w:t>Actor</w:t>
            </w:r>
            <w:r w:rsidRPr="33A764E8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A13B4F" w14:textId="56F3D1A5" w:rsidR="007023C1" w:rsidRPr="007023C1" w:rsidRDefault="004F2920" w:rsidP="00F30D6B">
            <w:pPr>
              <w:rPr>
                <w:lang w:eastAsia="ja-JP"/>
              </w:rPr>
            </w:pPr>
            <w:r w:rsidRPr="33A764E8">
              <w:rPr>
                <w:cs/>
                <w:lang w:eastAsia="ja-JP"/>
              </w:rPr>
              <w:t>ผู้ดูแลระบบ</w:t>
            </w:r>
          </w:p>
        </w:tc>
      </w:tr>
      <w:tr w:rsidR="007023C1" w:rsidRPr="002E322B" w14:paraId="5EF8E5E2" w14:textId="77777777" w:rsidTr="4BD5275C">
        <w:trPr>
          <w:trHeight w:val="94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23600D3" w14:textId="77777777" w:rsidR="007023C1" w:rsidRPr="002E322B" w:rsidRDefault="007023C1" w:rsidP="00F30D6B">
            <w:r w:rsidRPr="33A764E8">
              <w:t>Brief Description</w:t>
            </w:r>
            <w:r w:rsidRPr="33A764E8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CCA7BB6" w14:textId="3EFDD2B5" w:rsidR="007023C1" w:rsidRPr="002E322B" w:rsidRDefault="007023C1" w:rsidP="00F30D6B">
            <w:r w:rsidRPr="33A764E8">
              <w:rPr>
                <w:cs/>
              </w:rPr>
              <w:t>ผู้ใช้ทำการป้อนคำสั่งเพื่อ</w:t>
            </w:r>
            <w:r w:rsidR="000218BA" w:rsidRPr="33A764E8">
              <w:rPr>
                <w:cs/>
              </w:rPr>
              <w:t>ดูข้อมูลการเชื่อม</w:t>
            </w:r>
            <w:r w:rsidR="002A7854" w:rsidRPr="33A764E8">
              <w:rPr>
                <w:cs/>
              </w:rPr>
              <w:t>ต่อ</w:t>
            </w:r>
            <w:r w:rsidR="000218BA" w:rsidRPr="33A764E8">
              <w:rPr>
                <w:cs/>
              </w:rPr>
              <w:t>ของแต่ละอุปกรณ์เครือข่ายในระบบ</w:t>
            </w:r>
            <w:r w:rsidR="002A7854" w:rsidRPr="33A764E8">
              <w:rPr>
                <w:cs/>
              </w:rPr>
              <w:t>ว่ามีการเชื่อมต่อกันอย่างไร</w:t>
            </w:r>
          </w:p>
        </w:tc>
      </w:tr>
      <w:tr w:rsidR="007023C1" w:rsidRPr="002E322B" w14:paraId="021B46A2" w14:textId="77777777" w:rsidTr="4BD5275C">
        <w:trPr>
          <w:trHeight w:val="552"/>
        </w:trPr>
        <w:tc>
          <w:tcPr>
            <w:tcW w:w="1903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D97F71B" w14:textId="77777777" w:rsidR="007023C1" w:rsidRPr="002E322B" w:rsidRDefault="007023C1" w:rsidP="00F30D6B">
            <w:r w:rsidRPr="33A764E8">
              <w:t>Flow of Event</w:t>
            </w:r>
            <w:r w:rsidRPr="33A764E8">
              <w:rPr>
                <w:cs/>
              </w:rPr>
              <w:t>:</w:t>
            </w:r>
          </w:p>
        </w:tc>
        <w:tc>
          <w:tcPr>
            <w:tcW w:w="29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19EF7EC8" w14:textId="77777777" w:rsidR="007023C1" w:rsidRPr="002E322B" w:rsidRDefault="4BD5275C" w:rsidP="006901A7">
            <w:r w:rsidRPr="4BD5275C">
              <w:t>Actor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F8C6F" w14:textId="77777777" w:rsidR="007023C1" w:rsidRPr="002E322B" w:rsidRDefault="4BD5275C" w:rsidP="006901A7">
            <w:r w:rsidRPr="4BD5275C">
              <w:t>System</w:t>
            </w:r>
          </w:p>
        </w:tc>
      </w:tr>
      <w:tr w:rsidR="007023C1" w:rsidRPr="002E322B" w14:paraId="507F1C43" w14:textId="77777777" w:rsidTr="4BD5275C">
        <w:trPr>
          <w:trHeight w:val="551"/>
        </w:trPr>
        <w:tc>
          <w:tcPr>
            <w:tcW w:w="1903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B717331" w14:textId="77777777" w:rsidR="007023C1" w:rsidRPr="002E322B" w:rsidRDefault="007023C1" w:rsidP="00F30D6B"/>
        </w:tc>
        <w:tc>
          <w:tcPr>
            <w:tcW w:w="29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A5CFD6F" w14:textId="44F83EF5" w:rsidR="007023C1" w:rsidRPr="00117442" w:rsidRDefault="007023C1" w:rsidP="00F30D6B">
            <w:pPr>
              <w:rPr>
                <w:lang w:eastAsia="ja-JP"/>
              </w:rPr>
            </w:pPr>
            <w:r w:rsidRPr="33A764E8">
              <w:t>1</w:t>
            </w:r>
            <w:r w:rsidRPr="33A764E8">
              <w:rPr>
                <w:cs/>
              </w:rPr>
              <w:t>. ผู้ใช้</w:t>
            </w:r>
            <w:r w:rsidR="00117442" w:rsidRPr="33A764E8">
              <w:rPr>
                <w:cs/>
              </w:rPr>
              <w:t xml:space="preserve">ส่งคำสั่งว่า </w:t>
            </w:r>
            <w:r w:rsidR="00117442" w:rsidRPr="33A764E8">
              <w:rPr>
                <w:lang w:eastAsia="ja-JP"/>
              </w:rPr>
              <w:t>“show topology”</w:t>
            </w:r>
          </w:p>
          <w:p w14:paraId="5C738BFA" w14:textId="77777777" w:rsidR="007023C1" w:rsidRPr="002E322B" w:rsidRDefault="007023C1" w:rsidP="00F30D6B">
            <w:r w:rsidRPr="33A764E8">
              <w:rPr>
                <w:cs/>
              </w:rPr>
              <w:t>2.ผู้ใช้กดปุ่ม เพื่อยืนยันคำสั่ง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3ADCB" w14:textId="0AB29B10" w:rsidR="007023C1" w:rsidRPr="00117442" w:rsidRDefault="007023C1" w:rsidP="00F30D6B">
            <w:pPr>
              <w:rPr>
                <w:lang w:eastAsia="ja-JP"/>
              </w:rPr>
            </w:pPr>
            <w:r w:rsidRPr="33A764E8">
              <w:t>3</w:t>
            </w:r>
            <w:r w:rsidRPr="33A764E8">
              <w:rPr>
                <w:cs/>
              </w:rPr>
              <w:t>.ระบบ</w:t>
            </w:r>
            <w:r w:rsidR="00117442" w:rsidRPr="33A764E8">
              <w:rPr>
                <w:cs/>
              </w:rPr>
              <w:t xml:space="preserve">แสดงข้อมูลการเชื่อมต่ออุปกรณ์อยู่ในรูปแบบ </w:t>
            </w:r>
            <w:r w:rsidR="00117442" w:rsidRPr="33A764E8">
              <w:rPr>
                <w:lang w:eastAsia="ja-JP"/>
              </w:rPr>
              <w:t>matrix</w:t>
            </w:r>
          </w:p>
        </w:tc>
      </w:tr>
      <w:tr w:rsidR="007023C1" w:rsidRPr="002E322B" w14:paraId="0FF24E3F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76C162D" w14:textId="77777777" w:rsidR="007023C1" w:rsidRPr="002E322B" w:rsidRDefault="007023C1" w:rsidP="00F30D6B">
            <w:r w:rsidRPr="33A764E8">
              <w:t>Pre</w:t>
            </w:r>
            <w:r w:rsidRPr="33A764E8">
              <w:rPr>
                <w:cs/>
              </w:rPr>
              <w:t>-</w:t>
            </w:r>
            <w:r w:rsidRPr="33A764E8">
              <w:t>Conditions</w:t>
            </w:r>
            <w:r w:rsidRPr="33A764E8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89B7C09" w14:textId="3C054580" w:rsidR="007023C1" w:rsidRPr="002E322B" w:rsidRDefault="008A677D" w:rsidP="00F30D6B">
            <w:r w:rsidRPr="33A764E8">
              <w:rPr>
                <w:cs/>
              </w:rPr>
              <w:t>-</w:t>
            </w:r>
          </w:p>
        </w:tc>
      </w:tr>
      <w:tr w:rsidR="007023C1" w:rsidRPr="002E322B" w14:paraId="5581A01B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DB08CB8" w14:textId="77777777" w:rsidR="007023C1" w:rsidRPr="002E322B" w:rsidRDefault="007023C1" w:rsidP="00F30D6B">
            <w:r w:rsidRPr="33A764E8">
              <w:t>Post</w:t>
            </w:r>
            <w:r w:rsidRPr="33A764E8">
              <w:rPr>
                <w:cs/>
              </w:rPr>
              <w:t>-</w:t>
            </w:r>
            <w:r w:rsidRPr="33A764E8">
              <w:t>Conditions</w:t>
            </w:r>
            <w:r w:rsidRPr="33A764E8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91353C5" w14:textId="43E38848" w:rsidR="007023C1" w:rsidRPr="002E322B" w:rsidRDefault="008E58BE" w:rsidP="00F30D6B">
            <w:r w:rsidRPr="33A764E8">
              <w:rPr>
                <w:cs/>
              </w:rPr>
              <w:t>ระบบแสดงข้อมูลการเชื่อมต่อของอุปกรณ์เครือข่าย</w:t>
            </w:r>
          </w:p>
        </w:tc>
      </w:tr>
    </w:tbl>
    <w:p w14:paraId="18FB9800" w14:textId="5F774FD9" w:rsidR="007023C1" w:rsidRDefault="007023C1" w:rsidP="002E1201">
      <w:pPr>
        <w:pStyle w:val="Caption"/>
      </w:pPr>
    </w:p>
    <w:p w14:paraId="23E099E8" w14:textId="26B58CA2" w:rsidR="00996D82" w:rsidRDefault="00E516A5" w:rsidP="00B20F5E">
      <w:r>
        <w:br w:type="page"/>
      </w:r>
    </w:p>
    <w:p w14:paraId="10474EA7" w14:textId="5AAFB209" w:rsidR="00D91575" w:rsidRPr="00D61000" w:rsidRDefault="00D91575" w:rsidP="00445A51">
      <w:pPr>
        <w:pStyle w:val="Caption"/>
        <w:jc w:val="left"/>
      </w:pPr>
      <w:bookmarkStart w:id="1761" w:name="_Toc514944327"/>
      <w:r>
        <w:rPr>
          <w:cs/>
        </w:rPr>
        <w:lastRenderedPageBreak/>
        <w:t xml:space="preserve">ตารางที่ </w:t>
      </w:r>
      <w:r>
        <w:t>3</w:t>
      </w:r>
      <w:r>
        <w:rPr>
          <w:rFonts w:hint="cs"/>
          <w:cs/>
        </w:rPr>
        <w:t>.</w:t>
      </w:r>
      <w:r w:rsidR="00C500A9">
        <w:rPr>
          <w:noProof/>
        </w:rPr>
        <w:t>5</w:t>
      </w:r>
      <w:r>
        <w:rPr>
          <w:rFonts w:hint="cs"/>
          <w:cs/>
        </w:rPr>
        <w:t xml:space="preserve"> </w:t>
      </w:r>
      <w:r w:rsidRPr="00445A51">
        <w:rPr>
          <w:b w:val="0"/>
          <w:bCs w:val="0"/>
          <w:cs/>
        </w:rPr>
        <w:t>แสดงคำอธิบายของยูสเคส</w:t>
      </w:r>
      <w:r w:rsidRPr="00445A51">
        <w:rPr>
          <w:b w:val="0"/>
          <w:bCs w:val="0"/>
        </w:rPr>
        <w:t xml:space="preserve"> </w:t>
      </w:r>
      <w:r w:rsidRPr="00445A51">
        <w:rPr>
          <w:b w:val="0"/>
          <w:bCs w:val="0"/>
          <w:cs/>
        </w:rPr>
        <w:t>ดูข้อมูลอินเตอร์เฟสของอุปกรณ์เครือข่าย</w:t>
      </w:r>
      <w:bookmarkEnd w:id="1761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6"/>
        <w:gridCol w:w="2928"/>
        <w:gridCol w:w="3476"/>
      </w:tblGrid>
      <w:tr w:rsidR="007023C1" w:rsidRPr="002E322B" w14:paraId="3CF9A976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F60724" w14:textId="77777777" w:rsidR="007023C1" w:rsidRPr="002E322B" w:rsidRDefault="007023C1" w:rsidP="00F30D6B">
            <w:r w:rsidRPr="3800202E">
              <w:t>Use Case Name</w:t>
            </w:r>
            <w:r w:rsidRPr="3800202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7CBA09" w14:textId="6B31B9FF" w:rsidR="007023C1" w:rsidRPr="002E322B" w:rsidRDefault="0034732F" w:rsidP="00F30D6B">
            <w:r w:rsidRPr="3800202E">
              <w:rPr>
                <w:cs/>
              </w:rPr>
              <w:t>ดูข้อมูลอินเตอร์เฟสของอุปกรณ์เครือข่าย</w:t>
            </w:r>
          </w:p>
        </w:tc>
      </w:tr>
      <w:tr w:rsidR="007023C1" w:rsidRPr="002E322B" w14:paraId="2E205A54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E6E490" w14:textId="77777777" w:rsidR="007023C1" w:rsidRPr="002E322B" w:rsidRDefault="007023C1" w:rsidP="00F30D6B">
            <w:r w:rsidRPr="3800202E">
              <w:t>Actor</w:t>
            </w:r>
            <w:r w:rsidRPr="3800202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4DB5A34" w14:textId="51EC2117" w:rsidR="007023C1" w:rsidRPr="007023C1" w:rsidRDefault="004F2920" w:rsidP="00F30D6B">
            <w:pPr>
              <w:rPr>
                <w:lang w:eastAsia="ja-JP"/>
              </w:rPr>
            </w:pPr>
            <w:r w:rsidRPr="3800202E">
              <w:rPr>
                <w:cs/>
                <w:lang w:eastAsia="ja-JP"/>
              </w:rPr>
              <w:t>ผู้ดูแลระบบ</w:t>
            </w:r>
          </w:p>
        </w:tc>
      </w:tr>
      <w:tr w:rsidR="007023C1" w:rsidRPr="002E322B" w14:paraId="5F010EFC" w14:textId="77777777" w:rsidTr="4BD5275C">
        <w:trPr>
          <w:trHeight w:val="94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A360F66" w14:textId="77777777" w:rsidR="007023C1" w:rsidRPr="002E322B" w:rsidRDefault="007023C1" w:rsidP="00F30D6B">
            <w:r w:rsidRPr="3800202E">
              <w:t>Brief Description</w:t>
            </w:r>
            <w:r w:rsidRPr="3800202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6F98F72" w14:textId="6ADBA94E" w:rsidR="007023C1" w:rsidRPr="002E322B" w:rsidRDefault="007023C1" w:rsidP="00F30D6B">
            <w:r w:rsidRPr="3800202E">
              <w:rPr>
                <w:cs/>
              </w:rPr>
              <w:t>ผู้ใช้ทำการป้อนคำสั่งเพื่อ</w:t>
            </w:r>
            <w:r w:rsidR="00E3271F" w:rsidRPr="3800202E">
              <w:rPr>
                <w:cs/>
              </w:rPr>
              <w:t>ดูข้อมูลอินเตอร์เฟส</w:t>
            </w:r>
            <w:r w:rsidR="00BB3A53" w:rsidRPr="3800202E">
              <w:rPr>
                <w:cs/>
              </w:rPr>
              <w:t>ของอุปกรณ์เครือข่ายในระบบ</w:t>
            </w:r>
          </w:p>
        </w:tc>
      </w:tr>
      <w:tr w:rsidR="007023C1" w:rsidRPr="002E322B" w14:paraId="00CB6C0F" w14:textId="77777777" w:rsidTr="4BD5275C">
        <w:trPr>
          <w:trHeight w:val="552"/>
        </w:trPr>
        <w:tc>
          <w:tcPr>
            <w:tcW w:w="1903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6A8BC14" w14:textId="77777777" w:rsidR="007023C1" w:rsidRPr="002E322B" w:rsidRDefault="007023C1" w:rsidP="00F30D6B">
            <w:r w:rsidRPr="3800202E">
              <w:t>Flow of Event</w:t>
            </w:r>
            <w:r w:rsidRPr="3800202E">
              <w:rPr>
                <w:cs/>
              </w:rPr>
              <w:t>:</w:t>
            </w:r>
          </w:p>
        </w:tc>
        <w:tc>
          <w:tcPr>
            <w:tcW w:w="29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52441FA2" w14:textId="77777777" w:rsidR="007023C1" w:rsidRPr="002E322B" w:rsidRDefault="4BD5275C" w:rsidP="006901A7">
            <w:r w:rsidRPr="4BD5275C">
              <w:t>Actor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E77ED" w14:textId="77777777" w:rsidR="007023C1" w:rsidRPr="002E322B" w:rsidRDefault="4BD5275C" w:rsidP="006901A7">
            <w:r w:rsidRPr="4BD5275C">
              <w:t>System</w:t>
            </w:r>
          </w:p>
        </w:tc>
      </w:tr>
      <w:tr w:rsidR="007023C1" w:rsidRPr="002E322B" w14:paraId="139CB47D" w14:textId="77777777" w:rsidTr="4BD5275C">
        <w:trPr>
          <w:trHeight w:val="551"/>
        </w:trPr>
        <w:tc>
          <w:tcPr>
            <w:tcW w:w="1903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6FD2E54" w14:textId="77777777" w:rsidR="007023C1" w:rsidRPr="002E322B" w:rsidRDefault="007023C1" w:rsidP="00F30D6B"/>
        </w:tc>
        <w:tc>
          <w:tcPr>
            <w:tcW w:w="297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E70CCF" w14:textId="5DA4BF41" w:rsidR="007023C1" w:rsidRDefault="007023C1" w:rsidP="00F30D6B">
            <w:r w:rsidRPr="3800202E">
              <w:t>1</w:t>
            </w:r>
            <w:r w:rsidRPr="3800202E">
              <w:rPr>
                <w:cs/>
              </w:rPr>
              <w:t xml:space="preserve">. </w:t>
            </w:r>
            <w:r w:rsidR="00EC090F" w:rsidRPr="3800202E">
              <w:rPr>
                <w:cs/>
              </w:rPr>
              <w:t>ผู้ใช้</w:t>
            </w:r>
            <w:r w:rsidR="008E548F" w:rsidRPr="3800202E">
              <w:rPr>
                <w:cs/>
              </w:rPr>
              <w:t>ป้อน ไอพีแอดเดรสของอุปกรณ์เครือข่าย</w:t>
            </w:r>
          </w:p>
          <w:p w14:paraId="7FE31A54" w14:textId="77777777" w:rsidR="007023C1" w:rsidRPr="002E322B" w:rsidRDefault="007023C1" w:rsidP="00F30D6B">
            <w:r w:rsidRPr="3800202E">
              <w:rPr>
                <w:cs/>
              </w:rPr>
              <w:t>2.ผู้ใช้กดปุ่ม เพื่อยืนยันคำสั่ง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A08B4" w14:textId="04388295" w:rsidR="007023C1" w:rsidRPr="002E322B" w:rsidRDefault="007023C1" w:rsidP="00F30D6B">
            <w:r w:rsidRPr="3800202E">
              <w:t>3</w:t>
            </w:r>
            <w:r w:rsidRPr="3800202E">
              <w:rPr>
                <w:cs/>
              </w:rPr>
              <w:t>.ระบบรับค่าที่ผู้ใช้ป้อน</w:t>
            </w:r>
            <w:r w:rsidR="00D657FD" w:rsidRPr="3800202E">
              <w:rPr>
                <w:cs/>
              </w:rPr>
              <w:t xml:space="preserve"> และแสดงข้อมูลอินเตอร์ของอุปกรณ์เครือข่ายตามที่ผู้ใช้ระบุ</w:t>
            </w:r>
          </w:p>
        </w:tc>
      </w:tr>
      <w:tr w:rsidR="007023C1" w:rsidRPr="002E322B" w14:paraId="174FC995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DC4E3BE" w14:textId="77777777" w:rsidR="007023C1" w:rsidRPr="002E322B" w:rsidRDefault="007023C1" w:rsidP="00F30D6B">
            <w:r w:rsidRPr="3800202E">
              <w:t>Pre</w:t>
            </w:r>
            <w:r w:rsidRPr="3800202E">
              <w:rPr>
                <w:cs/>
              </w:rPr>
              <w:t>-</w:t>
            </w:r>
            <w:r w:rsidRPr="3800202E">
              <w:t>Conditions</w:t>
            </w:r>
            <w:r w:rsidRPr="3800202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561E30B" w14:textId="33E63968" w:rsidR="007023C1" w:rsidRPr="002E322B" w:rsidRDefault="00493950" w:rsidP="00F30D6B">
            <w:r w:rsidRPr="3800202E">
              <w:rPr>
                <w:cs/>
              </w:rPr>
              <w:t>เพิ่มข้อมูลอุปกรณ์เครือข่าย</w:t>
            </w:r>
            <w:r w:rsidR="00193B40" w:rsidRPr="3800202E">
              <w:rPr>
                <w:cs/>
              </w:rPr>
              <w:t>เข้าสู่ระบบ</w:t>
            </w:r>
          </w:p>
        </w:tc>
      </w:tr>
      <w:tr w:rsidR="007023C1" w:rsidRPr="002E322B" w14:paraId="75E90362" w14:textId="77777777" w:rsidTr="4BD5275C">
        <w:trPr>
          <w:trHeight w:val="400"/>
        </w:trPr>
        <w:tc>
          <w:tcPr>
            <w:tcW w:w="190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F50F86" w14:textId="77777777" w:rsidR="007023C1" w:rsidRPr="002E322B" w:rsidRDefault="007023C1" w:rsidP="00F30D6B">
            <w:r w:rsidRPr="3800202E">
              <w:t>Post</w:t>
            </w:r>
            <w:r w:rsidRPr="3800202E">
              <w:rPr>
                <w:cs/>
              </w:rPr>
              <w:t>-</w:t>
            </w:r>
            <w:r w:rsidRPr="3800202E">
              <w:t>Conditions</w:t>
            </w:r>
            <w:r w:rsidRPr="3800202E">
              <w:rPr>
                <w:cs/>
              </w:rPr>
              <w:t>:</w:t>
            </w:r>
          </w:p>
        </w:tc>
        <w:tc>
          <w:tcPr>
            <w:tcW w:w="6517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66182F0" w14:textId="4E652147" w:rsidR="007023C1" w:rsidRPr="002E322B" w:rsidRDefault="00AB6AFB" w:rsidP="00F30D6B">
            <w:r w:rsidRPr="3800202E">
              <w:rPr>
                <w:cs/>
              </w:rPr>
              <w:t>ระบบแสดงข้อมูลอินเตอร์เฟส</w:t>
            </w:r>
            <w:r w:rsidR="00D657FD" w:rsidRPr="3800202E">
              <w:rPr>
                <w:cs/>
              </w:rPr>
              <w:t>ของอุปกรณ์เครือข่าย</w:t>
            </w:r>
          </w:p>
        </w:tc>
      </w:tr>
    </w:tbl>
    <w:p w14:paraId="7DE753DF" w14:textId="47B47877" w:rsidR="00BF3B94" w:rsidRDefault="00E516A5" w:rsidP="00445A51">
      <w:pPr>
        <w:pStyle w:val="Caption"/>
        <w:jc w:val="left"/>
      </w:pPr>
      <w:r>
        <w:br w:type="page"/>
      </w:r>
      <w:bookmarkStart w:id="1762" w:name="_Toc514944328"/>
      <w:r w:rsidR="00D61000">
        <w:rPr>
          <w:cs/>
        </w:rPr>
        <w:lastRenderedPageBreak/>
        <w:t xml:space="preserve">ตารางที่ </w:t>
      </w:r>
      <w:r w:rsidR="00D61000">
        <w:t>3</w:t>
      </w:r>
      <w:r w:rsidR="00D61000">
        <w:rPr>
          <w:rFonts w:hint="cs"/>
          <w:cs/>
        </w:rPr>
        <w:t>.</w:t>
      </w:r>
      <w:r w:rsidR="00C500A9">
        <w:rPr>
          <w:noProof/>
        </w:rPr>
        <w:t>6</w:t>
      </w:r>
      <w:r w:rsidR="00D61000">
        <w:rPr>
          <w:rFonts w:hint="cs"/>
          <w:cs/>
        </w:rPr>
        <w:t xml:space="preserve"> </w:t>
      </w:r>
      <w:r w:rsidR="00D61000" w:rsidRPr="00445A51">
        <w:rPr>
          <w:b w:val="0"/>
          <w:bCs w:val="0"/>
          <w:cs/>
        </w:rPr>
        <w:t>แสดงคำอธิบายของยูสเคส</w:t>
      </w:r>
      <w:r w:rsidR="00D61000" w:rsidRPr="00445A51">
        <w:rPr>
          <w:b w:val="0"/>
          <w:bCs w:val="0"/>
        </w:rPr>
        <w:t xml:space="preserve"> </w:t>
      </w:r>
      <w:r w:rsidR="00D61000" w:rsidRPr="00445A51">
        <w:rPr>
          <w:b w:val="0"/>
          <w:bCs w:val="0"/>
          <w:cs/>
        </w:rPr>
        <w:t>ดูข้อมูลเส้นทางของอุปกรณ์เครือข่าย</w:t>
      </w:r>
      <w:bookmarkEnd w:id="1762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7"/>
        <w:gridCol w:w="2930"/>
        <w:gridCol w:w="3473"/>
      </w:tblGrid>
      <w:tr w:rsidR="0034732F" w:rsidRPr="002E322B" w14:paraId="72F0AA18" w14:textId="77777777" w:rsidTr="4BD5275C">
        <w:trPr>
          <w:trHeight w:val="400"/>
        </w:trPr>
        <w:tc>
          <w:tcPr>
            <w:tcW w:w="188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3E886CC" w14:textId="77777777" w:rsidR="0034732F" w:rsidRPr="002E322B" w:rsidRDefault="0034732F" w:rsidP="00F30D6B">
            <w:r w:rsidRPr="497AA433">
              <w:t>Use Case Name</w:t>
            </w:r>
            <w:r w:rsidRPr="497AA433">
              <w:rPr>
                <w:cs/>
              </w:rPr>
              <w:t>:</w:t>
            </w:r>
          </w:p>
        </w:tc>
        <w:tc>
          <w:tcPr>
            <w:tcW w:w="6403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A881DEC" w14:textId="1BDFBF59" w:rsidR="0034732F" w:rsidRPr="002E322B" w:rsidRDefault="0034732F" w:rsidP="00F30D6B">
            <w:r w:rsidRPr="497AA433">
              <w:rPr>
                <w:cs/>
              </w:rPr>
              <w:t>ดูข้อมูลเส้นทางของอุปกรณ์เครือข่าย</w:t>
            </w:r>
          </w:p>
        </w:tc>
      </w:tr>
      <w:tr w:rsidR="0034732F" w:rsidRPr="002E322B" w14:paraId="6B149961" w14:textId="77777777" w:rsidTr="4BD5275C">
        <w:trPr>
          <w:trHeight w:val="400"/>
        </w:trPr>
        <w:tc>
          <w:tcPr>
            <w:tcW w:w="188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5BA3FE0" w14:textId="77777777" w:rsidR="0034732F" w:rsidRPr="002E322B" w:rsidRDefault="0034732F" w:rsidP="00F30D6B">
            <w:r w:rsidRPr="497AA433">
              <w:t>Actor</w:t>
            </w:r>
            <w:r w:rsidRPr="497AA433">
              <w:rPr>
                <w:cs/>
              </w:rPr>
              <w:t>:</w:t>
            </w:r>
          </w:p>
        </w:tc>
        <w:tc>
          <w:tcPr>
            <w:tcW w:w="6403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31303F" w14:textId="1E64EC11" w:rsidR="0034732F" w:rsidRPr="007023C1" w:rsidRDefault="004F2920" w:rsidP="00F30D6B">
            <w:pPr>
              <w:rPr>
                <w:lang w:eastAsia="ja-JP"/>
              </w:rPr>
            </w:pPr>
            <w:r w:rsidRPr="497AA433">
              <w:rPr>
                <w:cs/>
                <w:lang w:eastAsia="ja-JP"/>
              </w:rPr>
              <w:t>ผู้ดูแลระบบ</w:t>
            </w:r>
          </w:p>
        </w:tc>
      </w:tr>
      <w:tr w:rsidR="00844EC0" w:rsidRPr="002E322B" w14:paraId="031FA6E0" w14:textId="77777777" w:rsidTr="4BD5275C">
        <w:trPr>
          <w:trHeight w:val="940"/>
        </w:trPr>
        <w:tc>
          <w:tcPr>
            <w:tcW w:w="188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04D1CCC" w14:textId="77777777" w:rsidR="00844EC0" w:rsidRPr="002E322B" w:rsidRDefault="00844EC0" w:rsidP="00F30D6B">
            <w:r w:rsidRPr="497AA433">
              <w:t>Brief Description</w:t>
            </w:r>
            <w:r w:rsidRPr="497AA433">
              <w:rPr>
                <w:cs/>
              </w:rPr>
              <w:t>:</w:t>
            </w:r>
          </w:p>
        </w:tc>
        <w:tc>
          <w:tcPr>
            <w:tcW w:w="6403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95669A4" w14:textId="3FF76363" w:rsidR="00844EC0" w:rsidRPr="002E322B" w:rsidRDefault="00844EC0" w:rsidP="00F30D6B">
            <w:r w:rsidRPr="497AA433">
              <w:rPr>
                <w:cs/>
              </w:rPr>
              <w:t>ผู้ใช้ทำการป้อนคำสั่งเพื่อดูข้อมูล</w:t>
            </w:r>
            <w:r w:rsidR="00881692" w:rsidRPr="497AA433">
              <w:rPr>
                <w:cs/>
              </w:rPr>
              <w:t>เส้นทาง</w:t>
            </w:r>
            <w:r w:rsidRPr="497AA433">
              <w:rPr>
                <w:cs/>
              </w:rPr>
              <w:t>ของอุปกรณ์เครือข่ายในระบบ</w:t>
            </w:r>
          </w:p>
        </w:tc>
      </w:tr>
      <w:tr w:rsidR="0034732F" w:rsidRPr="002E322B" w14:paraId="00DEE8F6" w14:textId="77777777" w:rsidTr="4BD5275C">
        <w:trPr>
          <w:trHeight w:val="552"/>
        </w:trPr>
        <w:tc>
          <w:tcPr>
            <w:tcW w:w="1887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051A13C" w14:textId="77777777" w:rsidR="0034732F" w:rsidRPr="002E322B" w:rsidRDefault="0034732F" w:rsidP="00F30D6B">
            <w:r w:rsidRPr="497AA433">
              <w:t>Flow of Event</w:t>
            </w:r>
            <w:r w:rsidRPr="497AA433">
              <w:rPr>
                <w:cs/>
              </w:rPr>
              <w:t>:</w:t>
            </w:r>
          </w:p>
        </w:tc>
        <w:tc>
          <w:tcPr>
            <w:tcW w:w="29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6A36E0B" w14:textId="77777777" w:rsidR="0034732F" w:rsidRPr="002E322B" w:rsidRDefault="4BD5275C" w:rsidP="006901A7">
            <w:r w:rsidRPr="4BD5275C">
              <w:t>Actor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14E1F" w14:textId="77777777" w:rsidR="0034732F" w:rsidRPr="002E322B" w:rsidRDefault="4BD5275C" w:rsidP="006901A7">
            <w:r w:rsidRPr="4BD5275C">
              <w:t>System</w:t>
            </w:r>
          </w:p>
        </w:tc>
      </w:tr>
      <w:tr w:rsidR="0034732F" w:rsidRPr="002E322B" w14:paraId="51D083E0" w14:textId="77777777" w:rsidTr="4BD5275C">
        <w:trPr>
          <w:trHeight w:val="551"/>
        </w:trPr>
        <w:tc>
          <w:tcPr>
            <w:tcW w:w="1887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29BD5DA" w14:textId="77777777" w:rsidR="0034732F" w:rsidRPr="002E322B" w:rsidRDefault="0034732F" w:rsidP="00F30D6B"/>
        </w:tc>
        <w:tc>
          <w:tcPr>
            <w:tcW w:w="29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4" w:space="0" w:color="auto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5C73AFC" w14:textId="0F1E373C" w:rsidR="00E16941" w:rsidRDefault="00E16941" w:rsidP="00F30D6B">
            <w:r w:rsidRPr="497AA433">
              <w:t>1</w:t>
            </w:r>
            <w:r w:rsidRPr="497AA433">
              <w:rPr>
                <w:cs/>
              </w:rPr>
              <w:t>. ผู้ใช้ป้อน ไอพีแอดเดรสของอุปกรณ์เครือข่าย</w:t>
            </w:r>
          </w:p>
          <w:p w14:paraId="3770C657" w14:textId="672E9CF4" w:rsidR="0034732F" w:rsidRPr="002E322B" w:rsidRDefault="00E16941" w:rsidP="00F30D6B">
            <w:r w:rsidRPr="497AA433">
              <w:rPr>
                <w:cs/>
              </w:rPr>
              <w:t>2.ผู้ใช้กดปุ่ม เพื่อยืนยันคำสั่ง</w:t>
            </w:r>
          </w:p>
        </w:tc>
        <w:tc>
          <w:tcPr>
            <w:tcW w:w="3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26DF2" w14:textId="21BCFEB1" w:rsidR="0034732F" w:rsidRPr="0047224D" w:rsidRDefault="00E16941" w:rsidP="00F30D6B">
            <w:pPr>
              <w:rPr>
                <w:lang w:eastAsia="ja-JP"/>
              </w:rPr>
            </w:pPr>
            <w:r w:rsidRPr="497AA433">
              <w:t>3</w:t>
            </w:r>
            <w:r w:rsidRPr="497AA433">
              <w:rPr>
                <w:cs/>
              </w:rPr>
              <w:t>.ระบบรับค่าที่ผู้ใช้ป้อน และแสดงข้อมูลเส้นทางของอุปกรณ์เครือข่ายตามที่ผู้ใช้ระบุ</w:t>
            </w:r>
          </w:p>
        </w:tc>
      </w:tr>
      <w:tr w:rsidR="00E16941" w:rsidRPr="002E322B" w14:paraId="6BB1DBB0" w14:textId="77777777" w:rsidTr="4BD5275C">
        <w:trPr>
          <w:trHeight w:val="400"/>
        </w:trPr>
        <w:tc>
          <w:tcPr>
            <w:tcW w:w="188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7601399" w14:textId="77777777" w:rsidR="00E16941" w:rsidRPr="002E322B" w:rsidRDefault="00E16941" w:rsidP="00F30D6B">
            <w:r w:rsidRPr="497AA433">
              <w:t>Pre</w:t>
            </w:r>
            <w:r w:rsidRPr="497AA433">
              <w:rPr>
                <w:cs/>
              </w:rPr>
              <w:t>-</w:t>
            </w:r>
            <w:r w:rsidRPr="497AA433">
              <w:t>Conditions</w:t>
            </w:r>
            <w:r w:rsidRPr="497AA433">
              <w:rPr>
                <w:cs/>
              </w:rPr>
              <w:t>:</w:t>
            </w:r>
          </w:p>
        </w:tc>
        <w:tc>
          <w:tcPr>
            <w:tcW w:w="6403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BDCABA6" w14:textId="7B430A48" w:rsidR="00E16941" w:rsidRPr="002E322B" w:rsidRDefault="00E16941" w:rsidP="00F30D6B">
            <w:r w:rsidRPr="497AA433">
              <w:rPr>
                <w:cs/>
              </w:rPr>
              <w:t>เพิ่มข้อมูลอุปกรณ์เครือข่ายเข้าสู่ระบบ</w:t>
            </w:r>
          </w:p>
        </w:tc>
      </w:tr>
      <w:tr w:rsidR="00E16941" w:rsidRPr="002E322B" w14:paraId="07ED0838" w14:textId="77777777" w:rsidTr="4BD5275C">
        <w:trPr>
          <w:trHeight w:val="400"/>
        </w:trPr>
        <w:tc>
          <w:tcPr>
            <w:tcW w:w="188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2145EDB8" w14:textId="77777777" w:rsidR="00E16941" w:rsidRPr="002E322B" w:rsidRDefault="00E16941" w:rsidP="00F30D6B">
            <w:r w:rsidRPr="497AA433">
              <w:t>Post</w:t>
            </w:r>
            <w:r w:rsidRPr="497AA433">
              <w:rPr>
                <w:cs/>
              </w:rPr>
              <w:t>-</w:t>
            </w:r>
            <w:r w:rsidRPr="497AA433">
              <w:t>Conditions</w:t>
            </w:r>
            <w:r w:rsidRPr="497AA433">
              <w:rPr>
                <w:cs/>
              </w:rPr>
              <w:t>:</w:t>
            </w:r>
          </w:p>
        </w:tc>
        <w:tc>
          <w:tcPr>
            <w:tcW w:w="6403" w:type="dxa"/>
            <w:gridSpan w:val="2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2BD6C36" w14:textId="14B32CF7" w:rsidR="00E16941" w:rsidRPr="002E322B" w:rsidRDefault="00E16941" w:rsidP="00F30D6B">
            <w:r w:rsidRPr="497AA433">
              <w:rPr>
                <w:cs/>
              </w:rPr>
              <w:t>ระบบแสดงข้อมูลเส้นทางของอุปกรณ์เครือข่าย</w:t>
            </w:r>
          </w:p>
        </w:tc>
      </w:tr>
    </w:tbl>
    <w:p w14:paraId="1A1C3172" w14:textId="77777777" w:rsidR="0034732F" w:rsidRDefault="0034732F" w:rsidP="006901A7">
      <w:pPr>
        <w:pStyle w:val="ListParagraph"/>
      </w:pPr>
    </w:p>
    <w:p w14:paraId="75F5803C" w14:textId="77777777" w:rsidR="0066412B" w:rsidRDefault="0066412B" w:rsidP="00B20F5E">
      <w:pPr>
        <w:sectPr w:rsidR="0066412B" w:rsidSect="0006613C">
          <w:pgSz w:w="11906" w:h="16838"/>
          <w:pgMar w:top="1440" w:right="1440" w:bottom="1440" w:left="2160" w:header="576" w:footer="720" w:gutter="0"/>
          <w:cols w:space="720"/>
          <w:titlePg/>
          <w:docGrid w:linePitch="435"/>
        </w:sectPr>
      </w:pPr>
      <w:bookmarkStart w:id="1763" w:name="_Toc499282413"/>
      <w:bookmarkStart w:id="1764" w:name="_Toc499283774"/>
      <w:bookmarkStart w:id="1765" w:name="_Toc499284454"/>
      <w:bookmarkStart w:id="1766" w:name="_Toc499285264"/>
      <w:bookmarkStart w:id="1767" w:name="_Toc499536350"/>
      <w:bookmarkStart w:id="1768" w:name="_Toc499536752"/>
      <w:bookmarkStart w:id="1769" w:name="_Toc499538761"/>
      <w:bookmarkStart w:id="1770" w:name="_Toc499540197"/>
      <w:bookmarkStart w:id="1771" w:name="_Toc499540960"/>
      <w:bookmarkStart w:id="1772" w:name="_Toc499541492"/>
      <w:bookmarkStart w:id="1773" w:name="_Toc499541872"/>
      <w:bookmarkStart w:id="1774" w:name="_Toc499542341"/>
      <w:bookmarkStart w:id="1775" w:name="_Toc499543590"/>
      <w:bookmarkStart w:id="1776" w:name="_Toc499544086"/>
      <w:bookmarkStart w:id="1777" w:name="_Toc499544844"/>
      <w:bookmarkStart w:id="1778" w:name="_Toc499545347"/>
      <w:bookmarkStart w:id="1779" w:name="_Toc499547218"/>
      <w:bookmarkStart w:id="1780" w:name="_Toc499547712"/>
      <w:bookmarkStart w:id="1781" w:name="_Toc499547958"/>
      <w:bookmarkStart w:id="1782" w:name="_Toc499548900"/>
      <w:bookmarkStart w:id="1783" w:name="_Toc499549146"/>
      <w:bookmarkStart w:id="1784" w:name="_Toc499549433"/>
      <w:bookmarkStart w:id="1785" w:name="_Toc499560710"/>
      <w:bookmarkStart w:id="1786" w:name="_Toc513390949"/>
      <w:bookmarkStart w:id="1787" w:name="_Toc513391669"/>
      <w:bookmarkStart w:id="1788" w:name="_Toc513392116"/>
      <w:bookmarkStart w:id="1789" w:name="_Toc513397184"/>
      <w:bookmarkStart w:id="1790" w:name="_Toc513398794"/>
      <w:bookmarkStart w:id="1791" w:name="_Toc513399102"/>
    </w:p>
    <w:p w14:paraId="337EE7F0" w14:textId="1EB8CDC8" w:rsidR="00294E69" w:rsidRDefault="231C545A" w:rsidP="00C96B80">
      <w:pPr>
        <w:pStyle w:val="Heading1"/>
        <w:spacing w:before="0"/>
        <w:rPr>
          <w:sz w:val="48"/>
          <w:szCs w:val="48"/>
        </w:rPr>
      </w:pPr>
      <w:bookmarkStart w:id="1792" w:name="_Toc513408724"/>
      <w:bookmarkStart w:id="1793" w:name="_Toc513452023"/>
      <w:bookmarkStart w:id="1794" w:name="_Toc513453354"/>
      <w:bookmarkStart w:id="1795" w:name="_Toc513453407"/>
      <w:bookmarkStart w:id="1796" w:name="_Toc513454245"/>
      <w:bookmarkStart w:id="1797" w:name="_Toc513454854"/>
      <w:bookmarkStart w:id="1798" w:name="_Toc513456205"/>
      <w:bookmarkStart w:id="1799" w:name="_Toc513458491"/>
      <w:bookmarkStart w:id="1800" w:name="_Toc513458975"/>
      <w:bookmarkStart w:id="1801" w:name="_Toc513460911"/>
      <w:bookmarkStart w:id="1802" w:name="_Toc513463080"/>
      <w:bookmarkStart w:id="1803" w:name="_Toc513463920"/>
      <w:bookmarkStart w:id="1804" w:name="_Toc513464396"/>
      <w:bookmarkStart w:id="1805" w:name="_Toc513464762"/>
      <w:bookmarkStart w:id="1806" w:name="_Toc513466342"/>
      <w:bookmarkStart w:id="1807" w:name="_Toc513466583"/>
      <w:bookmarkStart w:id="1808" w:name="_Toc513468703"/>
      <w:bookmarkStart w:id="1809" w:name="_Toc513472622"/>
      <w:bookmarkStart w:id="1810" w:name="_Toc514945085"/>
      <w:bookmarkStart w:id="1811" w:name="_Toc515225644"/>
      <w:bookmarkStart w:id="1812" w:name="_Toc515225679"/>
      <w:bookmarkStart w:id="1813" w:name="_Toc515227499"/>
      <w:bookmarkStart w:id="1814" w:name="_Toc515520445"/>
      <w:r w:rsidRPr="231C545A">
        <w:rPr>
          <w:cs/>
        </w:rPr>
        <w:lastRenderedPageBreak/>
        <w:t xml:space="preserve">บทที่ </w:t>
      </w:r>
      <w:r w:rsidR="007832B8">
        <w:t>4</w:t>
      </w:r>
      <w:bookmarkEnd w:id="1763"/>
      <w:bookmarkEnd w:id="1764"/>
      <w:bookmarkEnd w:id="1765"/>
      <w:bookmarkEnd w:id="1766"/>
      <w:bookmarkEnd w:id="1767"/>
      <w:bookmarkEnd w:id="1768"/>
      <w:bookmarkEnd w:id="1769"/>
      <w:bookmarkEnd w:id="1770"/>
      <w:bookmarkEnd w:id="1771"/>
      <w:bookmarkEnd w:id="1772"/>
      <w:bookmarkEnd w:id="1773"/>
      <w:bookmarkEnd w:id="1774"/>
      <w:bookmarkEnd w:id="1775"/>
      <w:bookmarkEnd w:id="1776"/>
      <w:bookmarkEnd w:id="1777"/>
      <w:bookmarkEnd w:id="1778"/>
      <w:bookmarkEnd w:id="1779"/>
      <w:bookmarkEnd w:id="1780"/>
      <w:bookmarkEnd w:id="1781"/>
      <w:bookmarkEnd w:id="1782"/>
      <w:bookmarkEnd w:id="1783"/>
      <w:bookmarkEnd w:id="1784"/>
      <w:bookmarkEnd w:id="1785"/>
      <w:bookmarkEnd w:id="1786"/>
      <w:bookmarkEnd w:id="1787"/>
      <w:bookmarkEnd w:id="1788"/>
      <w:bookmarkEnd w:id="1789"/>
      <w:bookmarkEnd w:id="1790"/>
      <w:bookmarkEnd w:id="1791"/>
      <w:bookmarkEnd w:id="1792"/>
      <w:r w:rsidR="008F2CEB">
        <w:rPr>
          <w:sz w:val="32"/>
          <w:szCs w:val="32"/>
          <w:cs/>
        </w:rPr>
        <w:br/>
      </w:r>
      <w:r w:rsidRPr="00A11542">
        <w:rPr>
          <w:sz w:val="48"/>
          <w:szCs w:val="48"/>
          <w:cs/>
        </w:rPr>
        <w:t>การทดลอง และการประเมินผล</w:t>
      </w:r>
      <w:bookmarkEnd w:id="1793"/>
      <w:bookmarkEnd w:id="1794"/>
      <w:bookmarkEnd w:id="1795"/>
      <w:bookmarkEnd w:id="1796"/>
      <w:bookmarkEnd w:id="1797"/>
      <w:bookmarkEnd w:id="1798"/>
      <w:bookmarkEnd w:id="1799"/>
      <w:bookmarkEnd w:id="1800"/>
      <w:bookmarkEnd w:id="1801"/>
      <w:bookmarkEnd w:id="1802"/>
      <w:bookmarkEnd w:id="1803"/>
      <w:bookmarkEnd w:id="1804"/>
      <w:bookmarkEnd w:id="1805"/>
      <w:bookmarkEnd w:id="1806"/>
      <w:bookmarkEnd w:id="1807"/>
      <w:bookmarkEnd w:id="1808"/>
      <w:bookmarkEnd w:id="1809"/>
      <w:bookmarkEnd w:id="1810"/>
      <w:bookmarkEnd w:id="1811"/>
      <w:bookmarkEnd w:id="1812"/>
      <w:bookmarkEnd w:id="1813"/>
      <w:bookmarkEnd w:id="1814"/>
    </w:p>
    <w:p w14:paraId="32BB2DFA" w14:textId="76724067" w:rsidR="00575946" w:rsidRDefault="00575946" w:rsidP="00575946">
      <w:pPr>
        <w:pStyle w:val="Heading2"/>
        <w:rPr>
          <w:rFonts w:eastAsiaTheme="minorEastAsia"/>
          <w:lang w:eastAsia="ja-JP"/>
        </w:rPr>
      </w:pPr>
      <w:bookmarkStart w:id="1815" w:name="_Toc514945086"/>
      <w:bookmarkStart w:id="1816" w:name="_Toc515225645"/>
      <w:bookmarkStart w:id="1817" w:name="_Toc515225680"/>
      <w:bookmarkStart w:id="1818" w:name="_Toc515227500"/>
      <w:bookmarkStart w:id="1819" w:name="_Toc515520446"/>
      <w:r w:rsidRPr="00575946">
        <w:rPr>
          <w:rFonts w:hint="cs"/>
          <w:cs/>
        </w:rPr>
        <w:t>4.1 การทดลอง</w:t>
      </w:r>
      <w:r>
        <w:rPr>
          <w:rFonts w:hint="cs"/>
          <w:cs/>
        </w:rPr>
        <w:t xml:space="preserve">การใช้งานผ่าน </w:t>
      </w:r>
      <w:r>
        <w:rPr>
          <w:rFonts w:eastAsiaTheme="minorEastAsia"/>
          <w:lang w:eastAsia="ja-JP"/>
        </w:rPr>
        <w:t>C</w:t>
      </w:r>
      <w:bookmarkEnd w:id="1815"/>
      <w:r w:rsidR="005F392E">
        <w:rPr>
          <w:rFonts w:eastAsiaTheme="minorEastAsia"/>
          <w:lang w:eastAsia="ja-JP"/>
        </w:rPr>
        <w:t>ommand Line Interface</w:t>
      </w:r>
      <w:bookmarkEnd w:id="1816"/>
      <w:bookmarkEnd w:id="1817"/>
      <w:bookmarkEnd w:id="1818"/>
      <w:bookmarkEnd w:id="1819"/>
    </w:p>
    <w:p w14:paraId="2623C3BE" w14:textId="55A6FDC9" w:rsidR="00575946" w:rsidRDefault="00575946" w:rsidP="002030C7">
      <w:pPr>
        <w:pStyle w:val="Heading3"/>
        <w:ind w:firstLine="720"/>
        <w:rPr>
          <w:lang w:eastAsia="ja-JP"/>
        </w:rPr>
      </w:pPr>
      <w:bookmarkStart w:id="1820" w:name="_Toc514945087"/>
      <w:bookmarkStart w:id="1821" w:name="_Toc515225646"/>
      <w:bookmarkStart w:id="1822" w:name="_Toc515225681"/>
      <w:bookmarkStart w:id="1823" w:name="_Toc515227501"/>
      <w:bookmarkStart w:id="1824" w:name="_Toc515520447"/>
      <w:r>
        <w:rPr>
          <w:lang w:eastAsia="ja-JP"/>
        </w:rPr>
        <w:t xml:space="preserve">4.1.1 </w:t>
      </w:r>
      <w:r>
        <w:rPr>
          <w:rFonts w:hint="cs"/>
          <w:cs/>
          <w:lang w:eastAsia="ja-JP"/>
        </w:rPr>
        <w:t>การเพิ่มอุปกรณ์</w:t>
      </w:r>
      <w:bookmarkEnd w:id="1820"/>
      <w:bookmarkEnd w:id="1821"/>
      <w:bookmarkEnd w:id="1822"/>
      <w:bookmarkEnd w:id="1823"/>
      <w:bookmarkEnd w:id="1824"/>
    </w:p>
    <w:p w14:paraId="319B9E12" w14:textId="77777777" w:rsidR="00536CA3" w:rsidRDefault="002030C7" w:rsidP="00536CA3">
      <w:r>
        <w:rPr>
          <w:cs/>
          <w:lang w:eastAsia="ja-JP"/>
        </w:rPr>
        <w:tab/>
      </w:r>
      <w:r w:rsidR="00536CA3" w:rsidRPr="3DC64EF0">
        <w:rPr>
          <w:cs/>
        </w:rPr>
        <w:t>การทดลองในส่วนนี้จะเป็นการเพิ่มอุปกรณ์</w:t>
      </w:r>
      <w:r w:rsidR="00536CA3" w:rsidRPr="1289529F">
        <w:rPr>
          <w:cs/>
        </w:rPr>
        <w:t xml:space="preserve">เครือข่ายเข้าสู่ระบบ </w:t>
      </w:r>
      <w:r w:rsidR="00536CA3" w:rsidRPr="3DC64EF0">
        <w:rPr>
          <w:cs/>
        </w:rPr>
        <w:t>เพื่อให้ระบบรู้จักอุปกรณ์</w:t>
      </w:r>
      <w:r w:rsidR="00536CA3" w:rsidRPr="1289529F">
        <w:rPr>
          <w:cs/>
        </w:rPr>
        <w:t>เครือข่าย</w:t>
      </w:r>
      <w:r w:rsidR="00536CA3" w:rsidRPr="3DC64EF0">
        <w:rPr>
          <w:cs/>
        </w:rPr>
        <w:t>ที่มีอยู่ในระบบเครือข่ายนั้น</w:t>
      </w:r>
      <w:r w:rsidR="00536CA3">
        <w:t xml:space="preserve"> </w:t>
      </w:r>
      <w:r w:rsidR="00536CA3" w:rsidRPr="3DC64EF0">
        <w:rPr>
          <w:cs/>
        </w:rPr>
        <w:t>ๆ โดย</w:t>
      </w:r>
      <w:r w:rsidR="00536CA3" w:rsidRPr="1289529F">
        <w:rPr>
          <w:cs/>
        </w:rPr>
        <w:t>มีขั้นตอนใน</w:t>
      </w:r>
      <w:r w:rsidR="00536CA3" w:rsidRPr="3DC64EF0">
        <w:rPr>
          <w:cs/>
        </w:rPr>
        <w:t>การเพิ่มอุปกรณ์</w:t>
      </w:r>
      <w:r w:rsidR="00536CA3" w:rsidRPr="1289529F">
        <w:rPr>
          <w:cs/>
        </w:rPr>
        <w:t>เครือข่าย</w:t>
      </w:r>
      <w:r w:rsidR="00536CA3" w:rsidRPr="3DC64EF0">
        <w:rPr>
          <w:cs/>
        </w:rPr>
        <w:t>เข้า</w:t>
      </w:r>
      <w:r w:rsidR="00536CA3" w:rsidRPr="4CF09379">
        <w:rPr>
          <w:cs/>
        </w:rPr>
        <w:t xml:space="preserve">สู่ระบบ </w:t>
      </w:r>
      <w:r w:rsidR="00536CA3" w:rsidRPr="3DC64EF0">
        <w:rPr>
          <w:cs/>
        </w:rPr>
        <w:t>ดังนี้</w:t>
      </w:r>
    </w:p>
    <w:p w14:paraId="3A0BF3E1" w14:textId="359781B1" w:rsidR="00536CA3" w:rsidRDefault="00536CA3" w:rsidP="001E3D53">
      <w:pPr>
        <w:pStyle w:val="ListParagraph"/>
        <w:numPr>
          <w:ilvl w:val="0"/>
          <w:numId w:val="6"/>
        </w:numPr>
      </w:pPr>
      <w:r w:rsidRPr="3DC64EF0">
        <w:rPr>
          <w:cs/>
        </w:rPr>
        <w:t xml:space="preserve">ทำการเข้าสู่โหมด </w:t>
      </w:r>
      <w:r w:rsidRPr="3DC64EF0">
        <w:rPr>
          <w:lang w:eastAsia="ja-JP"/>
        </w:rPr>
        <w:t>c</w:t>
      </w:r>
      <w:r>
        <w:rPr>
          <w:lang w:eastAsia="ja-JP"/>
        </w:rPr>
        <w:t xml:space="preserve">onfig </w:t>
      </w:r>
      <w:r w:rsidRPr="3DC64EF0">
        <w:rPr>
          <w:cs/>
          <w:lang w:eastAsia="ja-JP"/>
        </w:rPr>
        <w:t xml:space="preserve">โดยพิมพ์ว่า </w:t>
      </w:r>
      <w:r w:rsidR="00311134">
        <w:rPr>
          <w:lang w:eastAsia="ja-JP"/>
        </w:rPr>
        <w:t>“</w:t>
      </w:r>
      <w:r w:rsidRPr="3DC64EF0">
        <w:rPr>
          <w:lang w:eastAsia="ja-JP"/>
        </w:rPr>
        <w:t>c</w:t>
      </w:r>
      <w:r>
        <w:rPr>
          <w:lang w:eastAsia="ja-JP"/>
        </w:rPr>
        <w:t>onfig</w:t>
      </w:r>
      <w:r w:rsidR="00311134">
        <w:rPr>
          <w:lang w:eastAsia="ja-JP"/>
        </w:rPr>
        <w:t>”</w:t>
      </w:r>
    </w:p>
    <w:p w14:paraId="7797C252" w14:textId="77777777" w:rsidR="00536CA3" w:rsidRDefault="00536CA3" w:rsidP="001E3D53">
      <w:pPr>
        <w:pStyle w:val="ListParagraph"/>
        <w:numPr>
          <w:ilvl w:val="0"/>
          <w:numId w:val="6"/>
        </w:numPr>
      </w:pPr>
      <w:r w:rsidRPr="3DC64EF0">
        <w:rPr>
          <w:cs/>
        </w:rPr>
        <w:t xml:space="preserve">พิมพ์คำสั่ง </w:t>
      </w:r>
      <w:r>
        <w:rPr>
          <w:lang w:eastAsia="ja-JP"/>
        </w:rPr>
        <w:t>“add device”</w:t>
      </w:r>
    </w:p>
    <w:p w14:paraId="1406BDDA" w14:textId="26A79AFA" w:rsidR="00536CA3" w:rsidRDefault="00536CA3" w:rsidP="001E3D53">
      <w:pPr>
        <w:pStyle w:val="ListParagraph"/>
        <w:numPr>
          <w:ilvl w:val="0"/>
          <w:numId w:val="6"/>
        </w:numPr>
      </w:pPr>
      <w:r>
        <w:rPr>
          <w:rFonts w:hint="cs"/>
          <w:cs/>
        </w:rPr>
        <w:t>ใส่</w:t>
      </w:r>
      <w:r>
        <w:rPr>
          <w:cs/>
        </w:rPr>
        <w:t>ประเภทอุปกรณ์เครือข่ายที่</w:t>
      </w:r>
      <w:r>
        <w:rPr>
          <w:rFonts w:hint="cs"/>
          <w:cs/>
        </w:rPr>
        <w:t>ต้องการ</w:t>
      </w:r>
      <w:r w:rsidRPr="3DC64EF0">
        <w:rPr>
          <w:cs/>
        </w:rPr>
        <w:t>เพิ่ม</w:t>
      </w:r>
      <w:r>
        <w:rPr>
          <w:rFonts w:hint="cs"/>
          <w:cs/>
        </w:rPr>
        <w:t>เข้าสู่ระบบ</w:t>
      </w:r>
      <w:r w:rsidRPr="3DC64EF0">
        <w:rPr>
          <w:cs/>
        </w:rPr>
        <w:t xml:space="preserve"> ซึ่งปัจจุบันระบบรองรับเพียง</w:t>
      </w:r>
      <w:r w:rsidRPr="3F400B90">
        <w:t xml:space="preserve"> </w:t>
      </w:r>
      <w:r>
        <w:rPr>
          <w:lang w:eastAsia="ja-JP"/>
        </w:rPr>
        <w:t xml:space="preserve">cisco_ios </w:t>
      </w:r>
      <w:r>
        <w:rPr>
          <w:cs/>
          <w:lang w:eastAsia="ja-JP"/>
        </w:rPr>
        <w:t>ซึ่ง</w:t>
      </w:r>
      <w:r w:rsidRPr="3DC64EF0">
        <w:rPr>
          <w:cs/>
          <w:lang w:eastAsia="ja-JP"/>
        </w:rPr>
        <w:t xml:space="preserve">เป็นอุปกรณ์เครือข่ายของบริษัทซิสโก้ที่รันระบบปฏิบัติการที่มีชื่อว่า </w:t>
      </w:r>
      <w:r>
        <w:rPr>
          <w:lang w:eastAsia="ja-JP"/>
        </w:rPr>
        <w:t>IOS</w:t>
      </w:r>
    </w:p>
    <w:p w14:paraId="6BCDEA23" w14:textId="77777777" w:rsidR="00536CA3" w:rsidRDefault="00536CA3" w:rsidP="001E3D53">
      <w:pPr>
        <w:pStyle w:val="ListParagraph"/>
        <w:numPr>
          <w:ilvl w:val="0"/>
          <w:numId w:val="6"/>
        </w:numPr>
      </w:pPr>
      <w:r w:rsidRPr="3DC64EF0">
        <w:rPr>
          <w:cs/>
        </w:rPr>
        <w:t>ใส่ชื่อผู้ใช้</w:t>
      </w:r>
      <w:r>
        <w:rPr>
          <w:rFonts w:hint="cs"/>
          <w:cs/>
        </w:rPr>
        <w:t>สำหรับ</w:t>
      </w:r>
      <w:r w:rsidRPr="3DC64EF0">
        <w:rPr>
          <w:cs/>
          <w:lang w:eastAsia="ja-JP"/>
        </w:rPr>
        <w:t>การเข้าถึงอุปกรณ์ระยะไกลผ่าน</w:t>
      </w:r>
      <w:r>
        <w:rPr>
          <w:cs/>
          <w:lang w:eastAsia="ja-JP"/>
        </w:rPr>
        <w:t>โพรโทคอล</w:t>
      </w:r>
      <w:r w:rsidRPr="3DC64EF0">
        <w:rPr>
          <w:cs/>
          <w:lang w:eastAsia="ja-JP"/>
        </w:rPr>
        <w:t xml:space="preserve"> </w:t>
      </w:r>
      <w:r>
        <w:rPr>
          <w:lang w:eastAsia="ja-JP"/>
        </w:rPr>
        <w:t>Secure shell</w:t>
      </w:r>
    </w:p>
    <w:p w14:paraId="559C38D3" w14:textId="77777777" w:rsidR="00536CA3" w:rsidRDefault="00536CA3" w:rsidP="001E3D53">
      <w:pPr>
        <w:pStyle w:val="ListParagraph"/>
        <w:numPr>
          <w:ilvl w:val="0"/>
          <w:numId w:val="6"/>
        </w:numPr>
      </w:pPr>
      <w:r w:rsidRPr="3DC64EF0">
        <w:rPr>
          <w:cs/>
        </w:rPr>
        <w:t>ใส่รหัสผ่าน</w:t>
      </w:r>
      <w:r>
        <w:rPr>
          <w:rFonts w:hint="cs"/>
          <w:cs/>
        </w:rPr>
        <w:t>สำหรับ</w:t>
      </w:r>
      <w:r w:rsidRPr="3DC64EF0">
        <w:rPr>
          <w:cs/>
          <w:lang w:eastAsia="ja-JP"/>
        </w:rPr>
        <w:t>การเข้าถึงอุปกรณ์ระยะไกลผ่าน</w:t>
      </w:r>
      <w:r>
        <w:rPr>
          <w:cs/>
          <w:lang w:eastAsia="ja-JP"/>
        </w:rPr>
        <w:t>โพรโทคอล</w:t>
      </w:r>
      <w:r w:rsidRPr="3DC64EF0">
        <w:rPr>
          <w:cs/>
          <w:lang w:eastAsia="ja-JP"/>
        </w:rPr>
        <w:t xml:space="preserve"> </w:t>
      </w:r>
      <w:r>
        <w:rPr>
          <w:lang w:eastAsia="ja-JP"/>
        </w:rPr>
        <w:t>Secure shell</w:t>
      </w:r>
    </w:p>
    <w:p w14:paraId="653CD715" w14:textId="77777777" w:rsidR="00536CA3" w:rsidRDefault="00536CA3" w:rsidP="001E3D53">
      <w:pPr>
        <w:pStyle w:val="ListParagraph"/>
        <w:numPr>
          <w:ilvl w:val="0"/>
          <w:numId w:val="6"/>
        </w:numPr>
      </w:pPr>
      <w:r w:rsidRPr="3DC64EF0">
        <w:rPr>
          <w:cs/>
        </w:rPr>
        <w:t>ใส่รหัสการเปิดใช้งานของอุปกรณ์เครือข่าย</w:t>
      </w:r>
    </w:p>
    <w:p w14:paraId="6A143810" w14:textId="77777777" w:rsidR="00536CA3" w:rsidRDefault="00536CA3" w:rsidP="001E3D53">
      <w:pPr>
        <w:pStyle w:val="ListParagraph"/>
        <w:numPr>
          <w:ilvl w:val="0"/>
          <w:numId w:val="6"/>
        </w:numPr>
      </w:pPr>
      <w:r w:rsidRPr="3DC64EF0">
        <w:rPr>
          <w:cs/>
        </w:rPr>
        <w:t>ใส่หมายเลขพอร์ตของ</w:t>
      </w:r>
      <w:r>
        <w:rPr>
          <w:cs/>
        </w:rPr>
        <w:t>โพรโทคอล</w:t>
      </w:r>
      <w:r w:rsidRPr="3DC64EF0">
        <w:rPr>
          <w:cs/>
        </w:rPr>
        <w:t xml:space="preserve"> </w:t>
      </w:r>
      <w:r w:rsidRPr="3DC64EF0">
        <w:rPr>
          <w:lang w:eastAsia="ja-JP"/>
        </w:rPr>
        <w:t>S</w:t>
      </w:r>
      <w:r>
        <w:rPr>
          <w:lang w:eastAsia="ja-JP"/>
        </w:rPr>
        <w:t xml:space="preserve">ecure shell </w:t>
      </w:r>
      <w:r w:rsidRPr="3DC64EF0">
        <w:rPr>
          <w:cs/>
          <w:lang w:eastAsia="ja-JP"/>
        </w:rPr>
        <w:t>ซึ่งค่าเริ่มต้นคือ 22</w:t>
      </w:r>
    </w:p>
    <w:p w14:paraId="2D9DBCB2" w14:textId="4921102E" w:rsidR="00DA6AAB" w:rsidRDefault="00DA6AAB" w:rsidP="001E3D53">
      <w:pPr>
        <w:pStyle w:val="ListParagraph"/>
        <w:numPr>
          <w:ilvl w:val="0"/>
          <w:numId w:val="6"/>
        </w:numPr>
      </w:pPr>
      <w:r>
        <w:rPr>
          <w:rFonts w:hint="cs"/>
          <w:cs/>
        </w:rPr>
        <w:t>ใส่เวอร์ชั่นของ</w:t>
      </w:r>
      <w:r w:rsidR="00F82092">
        <w:rPr>
          <w:rFonts w:hint="cs"/>
          <w:cs/>
        </w:rPr>
        <w:t>โพรโทคอล</w:t>
      </w:r>
      <w:r>
        <w:rPr>
          <w:rFonts w:hint="cs"/>
          <w:cs/>
        </w:rPr>
        <w:t xml:space="preserve"> </w:t>
      </w:r>
      <w:r>
        <w:rPr>
          <w:rFonts w:hint="eastAsia"/>
          <w:lang w:eastAsia="ja-JP"/>
        </w:rPr>
        <w:t>S</w:t>
      </w:r>
      <w:r>
        <w:rPr>
          <w:lang w:eastAsia="ja-JP"/>
        </w:rPr>
        <w:t xml:space="preserve">NMP </w:t>
      </w:r>
      <w:r>
        <w:rPr>
          <w:rFonts w:hint="cs"/>
          <w:cs/>
          <w:lang w:eastAsia="ja-JP"/>
        </w:rPr>
        <w:t>ซึ่งปัจจุบันรองรับเพียงเวอร์ชั่น 2</w:t>
      </w:r>
      <w:r>
        <w:rPr>
          <w:lang w:eastAsia="ja-JP"/>
        </w:rPr>
        <w:t>c</w:t>
      </w:r>
    </w:p>
    <w:p w14:paraId="24B7AC2F" w14:textId="77777777" w:rsidR="00536CA3" w:rsidRDefault="00536CA3" w:rsidP="001E3D53">
      <w:pPr>
        <w:pStyle w:val="ListParagraph"/>
        <w:numPr>
          <w:ilvl w:val="0"/>
          <w:numId w:val="6"/>
        </w:numPr>
      </w:pPr>
      <w:r w:rsidRPr="3DC64EF0">
        <w:rPr>
          <w:cs/>
        </w:rPr>
        <w:t xml:space="preserve">ใส่ค่า </w:t>
      </w:r>
      <w:r w:rsidRPr="3DC64EF0">
        <w:rPr>
          <w:lang w:eastAsia="ja-JP"/>
        </w:rPr>
        <w:t>S</w:t>
      </w:r>
      <w:r>
        <w:rPr>
          <w:lang w:eastAsia="ja-JP"/>
        </w:rPr>
        <w:t xml:space="preserve">NMP Community string </w:t>
      </w:r>
      <w:r w:rsidRPr="3DC64EF0">
        <w:rPr>
          <w:cs/>
          <w:lang w:eastAsia="ja-JP"/>
        </w:rPr>
        <w:t xml:space="preserve">ซึ่งค่าเริ่มต้นคือ </w:t>
      </w:r>
      <w:r w:rsidRPr="3DC64EF0">
        <w:rPr>
          <w:lang w:eastAsia="ja-JP"/>
        </w:rPr>
        <w:t>p</w:t>
      </w:r>
      <w:r>
        <w:rPr>
          <w:lang w:eastAsia="ja-JP"/>
        </w:rPr>
        <w:t>ublic</w:t>
      </w:r>
    </w:p>
    <w:p w14:paraId="35554FE8" w14:textId="2452DCDF" w:rsidR="00536CA3" w:rsidRDefault="00536CA3" w:rsidP="001E3D53">
      <w:pPr>
        <w:pStyle w:val="ListParagraph"/>
        <w:numPr>
          <w:ilvl w:val="0"/>
          <w:numId w:val="6"/>
        </w:numPr>
      </w:pPr>
      <w:r w:rsidRPr="3DC64EF0">
        <w:rPr>
          <w:cs/>
        </w:rPr>
        <w:t>ใส่หมายเลขพอร์ตของ</w:t>
      </w:r>
      <w:r w:rsidR="00F82092">
        <w:rPr>
          <w:cs/>
        </w:rPr>
        <w:t>โพรโทคอล</w:t>
      </w:r>
      <w:r w:rsidRPr="3DC64EF0">
        <w:rPr>
          <w:cs/>
        </w:rPr>
        <w:t xml:space="preserve"> </w:t>
      </w:r>
      <w:r w:rsidRPr="3DC64EF0">
        <w:rPr>
          <w:lang w:eastAsia="ja-JP"/>
        </w:rPr>
        <w:t>S</w:t>
      </w:r>
      <w:r>
        <w:rPr>
          <w:lang w:eastAsia="ja-JP"/>
        </w:rPr>
        <w:t xml:space="preserve">NMP </w:t>
      </w:r>
      <w:r w:rsidRPr="3DC64EF0">
        <w:rPr>
          <w:cs/>
          <w:lang w:eastAsia="ja-JP"/>
        </w:rPr>
        <w:t>ซึ่งค่าเริ่มต้นคือ 161</w:t>
      </w:r>
    </w:p>
    <w:p w14:paraId="228BFCBB" w14:textId="02BBFAF9" w:rsidR="00DA6AAB" w:rsidRDefault="007A6B0B" w:rsidP="007A6B0B">
      <w:pPr>
        <w:jc w:val="center"/>
      </w:pPr>
      <w:r>
        <w:rPr>
          <w:noProof/>
        </w:rPr>
        <w:drawing>
          <wp:inline distT="0" distB="0" distL="0" distR="0" wp14:anchorId="0F164127" wp14:editId="3752475F">
            <wp:extent cx="4401164" cy="2657846"/>
            <wp:effectExtent l="0" t="0" r="0" b="9525"/>
            <wp:docPr id="956413598" name="Picture 956413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13598" name="Add device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7DBEE" w14:textId="31041771" w:rsidR="00EC6AD7" w:rsidRPr="0069287C" w:rsidRDefault="00EC6AD7" w:rsidP="00EC6AD7">
      <w:pPr>
        <w:pStyle w:val="Caption"/>
        <w:rPr>
          <w:b w:val="0"/>
          <w:bCs w:val="0"/>
          <w:lang w:eastAsia="ja-JP"/>
        </w:rPr>
      </w:pPr>
      <w:bookmarkStart w:id="1825" w:name="_Toc515227563"/>
      <w:bookmarkStart w:id="1826" w:name="_Toc515228200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1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="0069287C" w:rsidRPr="0069287C">
        <w:rPr>
          <w:b w:val="0"/>
          <w:bCs w:val="0"/>
          <w:cs/>
        </w:rPr>
        <w:t xml:space="preserve">หน้าจอแสดงการเพิ่มอุปกรณ์ผ่านทาง </w:t>
      </w:r>
      <w:r w:rsidR="005F392E">
        <w:rPr>
          <w:b w:val="0"/>
          <w:bCs w:val="0"/>
        </w:rPr>
        <w:t>Command Line Interface</w:t>
      </w:r>
      <w:bookmarkEnd w:id="1825"/>
      <w:bookmarkEnd w:id="1826"/>
    </w:p>
    <w:p w14:paraId="112978CE" w14:textId="6A88DB81" w:rsidR="00964540" w:rsidRDefault="00964540" w:rsidP="00DA6AAB"/>
    <w:p w14:paraId="1F59D575" w14:textId="77777777" w:rsidR="007A6B0B" w:rsidRDefault="007A6B0B" w:rsidP="00DA6AAB"/>
    <w:p w14:paraId="2D58DC55" w14:textId="03FD9468" w:rsidR="002030C7" w:rsidRDefault="00DA6AAB" w:rsidP="00DA6AAB">
      <w:pPr>
        <w:pStyle w:val="Heading3"/>
        <w:ind w:left="720"/>
        <w:rPr>
          <w:lang w:eastAsia="ja-JP"/>
        </w:rPr>
      </w:pPr>
      <w:bookmarkStart w:id="1827" w:name="_Toc514945088"/>
      <w:bookmarkStart w:id="1828" w:name="_Toc515225647"/>
      <w:bookmarkStart w:id="1829" w:name="_Toc515225682"/>
      <w:bookmarkStart w:id="1830" w:name="_Toc515227502"/>
      <w:bookmarkStart w:id="1831" w:name="_Toc515520448"/>
      <w:r>
        <w:rPr>
          <w:rFonts w:hint="cs"/>
          <w:cs/>
          <w:lang w:eastAsia="ja-JP"/>
        </w:rPr>
        <w:lastRenderedPageBreak/>
        <w:t xml:space="preserve">4.1.2 </w:t>
      </w:r>
      <w:r w:rsidR="00964540">
        <w:rPr>
          <w:rFonts w:hint="cs"/>
          <w:cs/>
          <w:lang w:eastAsia="ja-JP"/>
        </w:rPr>
        <w:t>การ</w:t>
      </w:r>
      <w:r w:rsidR="00A841FA">
        <w:rPr>
          <w:rFonts w:hint="cs"/>
          <w:cs/>
          <w:lang w:eastAsia="ja-JP"/>
        </w:rPr>
        <w:t>แสดง</w:t>
      </w:r>
      <w:r w:rsidR="00964540">
        <w:rPr>
          <w:rFonts w:hint="cs"/>
          <w:cs/>
          <w:lang w:eastAsia="ja-JP"/>
        </w:rPr>
        <w:t>ข้อมูลการเชื่อมต่อกันของอุปกรณ์</w:t>
      </w:r>
      <w:bookmarkEnd w:id="1827"/>
      <w:bookmarkEnd w:id="1828"/>
      <w:bookmarkEnd w:id="1829"/>
      <w:bookmarkEnd w:id="1830"/>
      <w:bookmarkEnd w:id="1831"/>
    </w:p>
    <w:p w14:paraId="77A6F362" w14:textId="720E2C65" w:rsidR="00964540" w:rsidRDefault="00964540" w:rsidP="00964540">
      <w:pPr>
        <w:rPr>
          <w:lang w:eastAsia="ja-JP"/>
        </w:rPr>
      </w:pPr>
      <w:r>
        <w:rPr>
          <w:cs/>
          <w:lang w:eastAsia="ja-JP"/>
        </w:rPr>
        <w:tab/>
      </w:r>
      <w:r>
        <w:rPr>
          <w:rFonts w:hint="cs"/>
          <w:cs/>
          <w:lang w:eastAsia="ja-JP"/>
        </w:rPr>
        <w:t xml:space="preserve">ทดลองโดยการพิมพ์คำสั่ง </w:t>
      </w:r>
      <w:r w:rsidR="005F392E">
        <w:rPr>
          <w:lang w:eastAsia="ja-JP"/>
        </w:rPr>
        <w:t>“</w:t>
      </w:r>
      <w:r>
        <w:rPr>
          <w:lang w:eastAsia="ja-JP"/>
        </w:rPr>
        <w:t>show topology</w:t>
      </w:r>
      <w:r w:rsidR="005F392E">
        <w:rPr>
          <w:lang w:eastAsia="ja-JP"/>
        </w:rPr>
        <w:t>”</w:t>
      </w:r>
    </w:p>
    <w:p w14:paraId="4ED5828B" w14:textId="371E342F" w:rsidR="007A6B0B" w:rsidRDefault="007A6B0B" w:rsidP="007A6B0B">
      <w:pPr>
        <w:jc w:val="center"/>
        <w:rPr>
          <w:lang w:eastAsia="ja-JP"/>
        </w:rPr>
      </w:pPr>
      <w:r>
        <w:rPr>
          <w:noProof/>
          <w:lang w:eastAsia="ja-JP"/>
        </w:rPr>
        <w:drawing>
          <wp:inline distT="0" distB="0" distL="0" distR="0" wp14:anchorId="15B99DFD" wp14:editId="366DEA6E">
            <wp:extent cx="5058481" cy="1286054"/>
            <wp:effectExtent l="0" t="0" r="8890" b="9525"/>
            <wp:docPr id="956413599" name="Picture 956413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13599" name="Show topology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4CAB7" w14:textId="0FD1F2B6" w:rsidR="00AE0BBB" w:rsidRPr="00F63E2B" w:rsidRDefault="00AE0BBB" w:rsidP="00AE0BBB">
      <w:pPr>
        <w:pStyle w:val="Caption"/>
        <w:rPr>
          <w:b w:val="0"/>
          <w:bCs w:val="0"/>
          <w:cs/>
          <w:lang w:eastAsia="ja-JP"/>
        </w:rPr>
      </w:pPr>
      <w:bookmarkStart w:id="1832" w:name="_Toc515227564"/>
      <w:bookmarkStart w:id="1833" w:name="_Toc515228201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2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="00F63E2B" w:rsidRPr="00F63E2B">
        <w:rPr>
          <w:b w:val="0"/>
          <w:bCs w:val="0"/>
          <w:cs/>
        </w:rPr>
        <w:t>หน้าจอแสดงการเชื่อมต่อ</w:t>
      </w:r>
      <w:r w:rsidR="003A6D40">
        <w:rPr>
          <w:rFonts w:hint="cs"/>
          <w:b w:val="0"/>
          <w:bCs w:val="0"/>
          <w:cs/>
        </w:rPr>
        <w:t>ของอุปกรณ์</w:t>
      </w:r>
      <w:bookmarkEnd w:id="1832"/>
      <w:bookmarkEnd w:id="1833"/>
    </w:p>
    <w:p w14:paraId="700B5705" w14:textId="77777777" w:rsidR="00964540" w:rsidRDefault="00964540" w:rsidP="00964540">
      <w:pPr>
        <w:rPr>
          <w:lang w:eastAsia="ja-JP"/>
        </w:rPr>
      </w:pPr>
    </w:p>
    <w:p w14:paraId="394190EA" w14:textId="2D4531C2" w:rsidR="00964540" w:rsidRDefault="00964540" w:rsidP="00B2673E">
      <w:pPr>
        <w:pStyle w:val="Heading3"/>
        <w:ind w:firstLine="720"/>
        <w:rPr>
          <w:lang w:eastAsia="ja-JP"/>
        </w:rPr>
      </w:pPr>
      <w:bookmarkStart w:id="1834" w:name="_Toc514945089"/>
      <w:bookmarkStart w:id="1835" w:name="_Toc515225648"/>
      <w:bookmarkStart w:id="1836" w:name="_Toc515225683"/>
      <w:bookmarkStart w:id="1837" w:name="_Toc515227503"/>
      <w:bookmarkStart w:id="1838" w:name="_Toc515520449"/>
      <w:r>
        <w:rPr>
          <w:rFonts w:hint="cs"/>
          <w:cs/>
          <w:lang w:eastAsia="ja-JP"/>
        </w:rPr>
        <w:t>4.1.3 การ</w:t>
      </w:r>
      <w:r w:rsidR="00B2673E">
        <w:rPr>
          <w:rFonts w:hint="cs"/>
          <w:cs/>
          <w:lang w:eastAsia="ja-JP"/>
        </w:rPr>
        <w:t>แสดง</w:t>
      </w:r>
      <w:r w:rsidR="00B57FBB">
        <w:rPr>
          <w:rFonts w:hint="cs"/>
          <w:cs/>
          <w:lang w:eastAsia="ja-JP"/>
        </w:rPr>
        <w:t>ข้อมูลอุปกรณ์เครือข่าย</w:t>
      </w:r>
      <w:bookmarkEnd w:id="1834"/>
      <w:bookmarkEnd w:id="1835"/>
      <w:bookmarkEnd w:id="1836"/>
      <w:bookmarkEnd w:id="1837"/>
      <w:bookmarkEnd w:id="1838"/>
    </w:p>
    <w:p w14:paraId="6C49A85A" w14:textId="6BD62699" w:rsidR="00B2673E" w:rsidRDefault="00B57FBB" w:rsidP="00B2673E">
      <w:pPr>
        <w:rPr>
          <w:lang w:eastAsia="ja-JP"/>
        </w:rPr>
      </w:pPr>
      <w:r>
        <w:rPr>
          <w:cs/>
          <w:lang w:eastAsia="ja-JP"/>
        </w:rPr>
        <w:tab/>
      </w:r>
      <w:r>
        <w:rPr>
          <w:rFonts w:hint="cs"/>
          <w:cs/>
          <w:lang w:eastAsia="ja-JP"/>
        </w:rPr>
        <w:t xml:space="preserve">ทดลองโดยการพิมพ์คำสั่ง </w:t>
      </w:r>
      <w:r w:rsidR="003A6D40">
        <w:rPr>
          <w:lang w:eastAsia="ja-JP"/>
        </w:rPr>
        <w:t>“</w:t>
      </w:r>
      <w:r>
        <w:rPr>
          <w:rFonts w:hint="eastAsia"/>
          <w:lang w:eastAsia="ja-JP"/>
        </w:rPr>
        <w:t>s</w:t>
      </w:r>
      <w:r>
        <w:rPr>
          <w:lang w:eastAsia="ja-JP"/>
        </w:rPr>
        <w:t>how device</w:t>
      </w:r>
      <w:r w:rsidR="003A6D40">
        <w:rPr>
          <w:lang w:eastAsia="ja-JP"/>
        </w:rPr>
        <w:t>”</w:t>
      </w:r>
    </w:p>
    <w:p w14:paraId="479A03FB" w14:textId="34807487" w:rsidR="007A6B0B" w:rsidRDefault="007A6B0B" w:rsidP="007A6B0B">
      <w:pPr>
        <w:jc w:val="center"/>
        <w:rPr>
          <w:lang w:eastAsia="ja-JP"/>
        </w:rPr>
      </w:pPr>
      <w:r>
        <w:rPr>
          <w:noProof/>
          <w:lang w:eastAsia="ja-JP"/>
        </w:rPr>
        <w:drawing>
          <wp:inline distT="0" distB="0" distL="0" distR="0" wp14:anchorId="4C2E0A75" wp14:editId="55BC08BB">
            <wp:extent cx="3705742" cy="1105054"/>
            <wp:effectExtent l="0" t="0" r="9525" b="0"/>
            <wp:docPr id="216177888" name="Picture 216177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177888" name="Show device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33536" w14:textId="361BEACD" w:rsidR="00F63E2B" w:rsidRDefault="00F63E2B" w:rsidP="00F63E2B">
      <w:pPr>
        <w:pStyle w:val="Caption"/>
        <w:rPr>
          <w:lang w:eastAsia="ja-JP"/>
        </w:rPr>
      </w:pPr>
      <w:bookmarkStart w:id="1839" w:name="_Toc515227565"/>
      <w:bookmarkStart w:id="1840" w:name="_Toc515228202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3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="00093A78" w:rsidRPr="00093A78">
        <w:rPr>
          <w:b w:val="0"/>
          <w:bCs w:val="0"/>
          <w:cs/>
        </w:rPr>
        <w:t>หน้าจอแสดงข้อมูลอุปกรณ์</w:t>
      </w:r>
      <w:bookmarkEnd w:id="1839"/>
      <w:bookmarkEnd w:id="1840"/>
    </w:p>
    <w:p w14:paraId="127F4679" w14:textId="77777777" w:rsidR="00B2673E" w:rsidRPr="00B2673E" w:rsidRDefault="00B2673E" w:rsidP="00B2673E">
      <w:pPr>
        <w:rPr>
          <w:lang w:eastAsia="ja-JP"/>
        </w:rPr>
      </w:pPr>
    </w:p>
    <w:p w14:paraId="5502535F" w14:textId="32331474" w:rsidR="00B57FBB" w:rsidRDefault="00B57FBB" w:rsidP="00B2673E">
      <w:pPr>
        <w:pStyle w:val="Heading3"/>
        <w:ind w:firstLine="720"/>
        <w:rPr>
          <w:lang w:eastAsia="ja-JP"/>
        </w:rPr>
      </w:pPr>
      <w:bookmarkStart w:id="1841" w:name="_Toc514945090"/>
      <w:bookmarkStart w:id="1842" w:name="_Toc515225649"/>
      <w:bookmarkStart w:id="1843" w:name="_Toc515225684"/>
      <w:bookmarkStart w:id="1844" w:name="_Toc515227504"/>
      <w:bookmarkStart w:id="1845" w:name="_Toc515520450"/>
      <w:r>
        <w:rPr>
          <w:rFonts w:hint="cs"/>
          <w:cs/>
          <w:lang w:eastAsia="ja-JP"/>
        </w:rPr>
        <w:t>4.1.4 การ</w:t>
      </w:r>
      <w:r w:rsidR="00B2673E">
        <w:rPr>
          <w:rFonts w:hint="cs"/>
          <w:cs/>
          <w:lang w:eastAsia="ja-JP"/>
        </w:rPr>
        <w:t>แสดง</w:t>
      </w:r>
      <w:r w:rsidR="00B45346">
        <w:rPr>
          <w:rFonts w:hint="cs"/>
          <w:cs/>
          <w:lang w:eastAsia="ja-JP"/>
        </w:rPr>
        <w:t>ข้อมูลอินเตอร์เฟสของอุปกรณ์เครือข่าย</w:t>
      </w:r>
      <w:bookmarkEnd w:id="1841"/>
      <w:bookmarkEnd w:id="1842"/>
      <w:bookmarkEnd w:id="1843"/>
      <w:bookmarkEnd w:id="1844"/>
      <w:bookmarkEnd w:id="1845"/>
    </w:p>
    <w:p w14:paraId="7BA9320B" w14:textId="7B0F2C14" w:rsidR="00B45346" w:rsidRDefault="00B45346" w:rsidP="00B45346">
      <w:pPr>
        <w:rPr>
          <w:lang w:eastAsia="ja-JP"/>
        </w:rPr>
      </w:pPr>
      <w:r>
        <w:rPr>
          <w:cs/>
          <w:lang w:eastAsia="ja-JP"/>
        </w:rPr>
        <w:tab/>
      </w:r>
      <w:r>
        <w:rPr>
          <w:rFonts w:hint="cs"/>
          <w:cs/>
          <w:lang w:eastAsia="ja-JP"/>
        </w:rPr>
        <w:t xml:space="preserve">ทดลองโดยการพิมพ์คำสั่ง </w:t>
      </w:r>
      <w:r w:rsidR="00553717">
        <w:rPr>
          <w:lang w:eastAsia="ja-JP"/>
        </w:rPr>
        <w:t>“</w:t>
      </w:r>
      <w:r>
        <w:rPr>
          <w:rFonts w:hint="eastAsia"/>
          <w:lang w:eastAsia="ja-JP"/>
        </w:rPr>
        <w:t>s</w:t>
      </w:r>
      <w:r>
        <w:rPr>
          <w:lang w:eastAsia="ja-JP"/>
        </w:rPr>
        <w:t>how device &lt;</w:t>
      </w:r>
      <w:r w:rsidR="00553717">
        <w:rPr>
          <w:rFonts w:hint="cs"/>
          <w:cs/>
          <w:lang w:eastAsia="ja-JP"/>
        </w:rPr>
        <w:t>หมายเลขแอดเดรส</w:t>
      </w:r>
      <w:r>
        <w:rPr>
          <w:rFonts w:hint="cs"/>
          <w:cs/>
          <w:lang w:eastAsia="ja-JP"/>
        </w:rPr>
        <w:t>ของอุปกรณ์</w:t>
      </w:r>
      <w:r>
        <w:rPr>
          <w:lang w:eastAsia="ja-JP"/>
        </w:rPr>
        <w:t>&gt; interface</w:t>
      </w:r>
      <w:r w:rsidR="00553717">
        <w:rPr>
          <w:lang w:eastAsia="ja-JP"/>
        </w:rPr>
        <w:t>”</w:t>
      </w:r>
    </w:p>
    <w:p w14:paraId="28455EF6" w14:textId="02F8B360" w:rsidR="007A6B0B" w:rsidRDefault="007A6B0B" w:rsidP="007A6B0B">
      <w:pPr>
        <w:jc w:val="center"/>
        <w:rPr>
          <w:lang w:eastAsia="ja-JP"/>
        </w:rPr>
      </w:pPr>
      <w:r>
        <w:rPr>
          <w:noProof/>
          <w:lang w:eastAsia="ja-JP"/>
        </w:rPr>
        <w:drawing>
          <wp:inline distT="0" distB="0" distL="0" distR="0" wp14:anchorId="65BDF629" wp14:editId="6961FED8">
            <wp:extent cx="5003596" cy="1747584"/>
            <wp:effectExtent l="0" t="0" r="6985" b="5080"/>
            <wp:docPr id="216177889" name="Picture 216177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177889" name="Show device interface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5845" cy="1751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61DE1" w14:textId="4FB801B4" w:rsidR="00093A78" w:rsidRPr="00A23E01" w:rsidRDefault="00093A78" w:rsidP="00093A78">
      <w:pPr>
        <w:pStyle w:val="Caption"/>
        <w:rPr>
          <w:b w:val="0"/>
          <w:bCs w:val="0"/>
          <w:lang w:eastAsia="ja-JP"/>
        </w:rPr>
      </w:pPr>
      <w:bookmarkStart w:id="1846" w:name="_Toc515227566"/>
      <w:bookmarkStart w:id="1847" w:name="_Toc515228203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4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="00A23E01" w:rsidRPr="00A23E01">
        <w:rPr>
          <w:b w:val="0"/>
          <w:bCs w:val="0"/>
          <w:cs/>
        </w:rPr>
        <w:t>หน้าจอแสดงข้อมูลอินเตอร์เฟส</w:t>
      </w:r>
      <w:r w:rsidR="00553717">
        <w:rPr>
          <w:rFonts w:hint="cs"/>
          <w:b w:val="0"/>
          <w:bCs w:val="0"/>
          <w:cs/>
        </w:rPr>
        <w:t>ของอุปกรณ์</w:t>
      </w:r>
      <w:bookmarkEnd w:id="1846"/>
      <w:bookmarkEnd w:id="1847"/>
    </w:p>
    <w:p w14:paraId="25FB1A94" w14:textId="55036C54" w:rsidR="00B45346" w:rsidRDefault="00B45346" w:rsidP="00B45346">
      <w:pPr>
        <w:rPr>
          <w:lang w:eastAsia="ja-JP"/>
        </w:rPr>
      </w:pPr>
    </w:p>
    <w:p w14:paraId="7F5FC29B" w14:textId="17B9AA53" w:rsidR="007A6B0B" w:rsidRDefault="007A6B0B" w:rsidP="00B45346">
      <w:pPr>
        <w:rPr>
          <w:lang w:eastAsia="ja-JP"/>
        </w:rPr>
      </w:pPr>
    </w:p>
    <w:p w14:paraId="48C7E8ED" w14:textId="383F9D78" w:rsidR="007A6B0B" w:rsidRDefault="007A6B0B" w:rsidP="00B45346">
      <w:pPr>
        <w:rPr>
          <w:lang w:eastAsia="ja-JP"/>
        </w:rPr>
      </w:pPr>
    </w:p>
    <w:p w14:paraId="7B88E878" w14:textId="4E4B48AA" w:rsidR="007A6B0B" w:rsidRDefault="007A6B0B" w:rsidP="00B45346">
      <w:pPr>
        <w:rPr>
          <w:lang w:eastAsia="ja-JP"/>
        </w:rPr>
      </w:pPr>
    </w:p>
    <w:p w14:paraId="617565BA" w14:textId="4106475F" w:rsidR="007A6B0B" w:rsidRDefault="007A6B0B" w:rsidP="00B45346">
      <w:pPr>
        <w:rPr>
          <w:lang w:eastAsia="ja-JP"/>
        </w:rPr>
      </w:pPr>
    </w:p>
    <w:p w14:paraId="3F393AEB" w14:textId="2DDA13F6" w:rsidR="00B45346" w:rsidRDefault="00B45346" w:rsidP="00B2673E">
      <w:pPr>
        <w:pStyle w:val="Heading3"/>
        <w:ind w:firstLine="720"/>
        <w:rPr>
          <w:lang w:eastAsia="ja-JP"/>
        </w:rPr>
      </w:pPr>
      <w:bookmarkStart w:id="1848" w:name="_Toc514945091"/>
      <w:bookmarkStart w:id="1849" w:name="_Toc515225650"/>
      <w:bookmarkStart w:id="1850" w:name="_Toc515225685"/>
      <w:bookmarkStart w:id="1851" w:name="_Toc515227505"/>
      <w:bookmarkStart w:id="1852" w:name="_Toc515520451"/>
      <w:r>
        <w:rPr>
          <w:rFonts w:hint="cs"/>
          <w:cs/>
          <w:lang w:eastAsia="ja-JP"/>
        </w:rPr>
        <w:lastRenderedPageBreak/>
        <w:t>4.1.5 การ</w:t>
      </w:r>
      <w:r w:rsidR="00A841FA">
        <w:rPr>
          <w:rFonts w:hint="cs"/>
          <w:cs/>
          <w:lang w:eastAsia="ja-JP"/>
        </w:rPr>
        <w:t>แสดง</w:t>
      </w:r>
      <w:r>
        <w:rPr>
          <w:rFonts w:hint="cs"/>
          <w:cs/>
          <w:lang w:eastAsia="ja-JP"/>
        </w:rPr>
        <w:t>ข้อมูลเส้นทางของอุปกรณ์เครือข่าย</w:t>
      </w:r>
      <w:bookmarkEnd w:id="1848"/>
      <w:bookmarkEnd w:id="1849"/>
      <w:bookmarkEnd w:id="1850"/>
      <w:bookmarkEnd w:id="1851"/>
      <w:bookmarkEnd w:id="1852"/>
    </w:p>
    <w:p w14:paraId="2D2C6B65" w14:textId="13664DEE" w:rsidR="00B45346" w:rsidRDefault="00B45346" w:rsidP="00B45346">
      <w:pPr>
        <w:rPr>
          <w:lang w:eastAsia="ja-JP"/>
        </w:rPr>
      </w:pPr>
      <w:r>
        <w:rPr>
          <w:cs/>
          <w:lang w:eastAsia="ja-JP"/>
        </w:rPr>
        <w:tab/>
      </w:r>
      <w:r>
        <w:rPr>
          <w:rFonts w:hint="cs"/>
          <w:cs/>
          <w:lang w:eastAsia="ja-JP"/>
        </w:rPr>
        <w:t xml:space="preserve">ทดลองโดยการพิมพ์คำสั่ง </w:t>
      </w:r>
      <w:r w:rsidR="00527C35">
        <w:rPr>
          <w:lang w:eastAsia="ja-JP"/>
        </w:rPr>
        <w:t>“</w:t>
      </w:r>
      <w:r>
        <w:rPr>
          <w:rFonts w:hint="eastAsia"/>
          <w:lang w:eastAsia="ja-JP"/>
        </w:rPr>
        <w:t>s</w:t>
      </w:r>
      <w:r>
        <w:rPr>
          <w:lang w:eastAsia="ja-JP"/>
        </w:rPr>
        <w:t>how device &lt;</w:t>
      </w:r>
      <w:r w:rsidR="00527C35">
        <w:rPr>
          <w:rFonts w:hint="cs"/>
          <w:cs/>
          <w:lang w:eastAsia="ja-JP"/>
        </w:rPr>
        <w:t>หมายเลขแอดเดรส</w:t>
      </w:r>
      <w:r>
        <w:rPr>
          <w:rFonts w:hint="cs"/>
          <w:cs/>
          <w:lang w:eastAsia="ja-JP"/>
        </w:rPr>
        <w:t>ของอุปกรณ์</w:t>
      </w:r>
      <w:r>
        <w:rPr>
          <w:lang w:eastAsia="ja-JP"/>
        </w:rPr>
        <w:t>&gt;</w:t>
      </w:r>
      <w:r>
        <w:rPr>
          <w:rFonts w:hint="cs"/>
          <w:cs/>
          <w:lang w:eastAsia="ja-JP"/>
        </w:rPr>
        <w:t xml:space="preserve"> </w:t>
      </w:r>
      <w:r>
        <w:rPr>
          <w:lang w:eastAsia="ja-JP"/>
        </w:rPr>
        <w:t>route</w:t>
      </w:r>
      <w:r w:rsidR="00527C35">
        <w:rPr>
          <w:lang w:eastAsia="ja-JP"/>
        </w:rPr>
        <w:t>”</w:t>
      </w:r>
    </w:p>
    <w:p w14:paraId="6C5B56FE" w14:textId="75B3CFCD" w:rsidR="00B45346" w:rsidRDefault="007A6B0B" w:rsidP="007A6B0B">
      <w:pPr>
        <w:jc w:val="center"/>
        <w:rPr>
          <w:lang w:eastAsia="ja-JP"/>
        </w:rPr>
      </w:pPr>
      <w:r>
        <w:rPr>
          <w:noProof/>
          <w:lang w:eastAsia="ja-JP"/>
        </w:rPr>
        <w:drawing>
          <wp:inline distT="0" distB="0" distL="0" distR="0" wp14:anchorId="3F3C2BDD" wp14:editId="60D135A2">
            <wp:extent cx="4334480" cy="3124636"/>
            <wp:effectExtent l="0" t="0" r="9525" b="0"/>
            <wp:docPr id="216177890" name="Picture 216177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177890" name="Show device route.PN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312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7ED7A" w14:textId="2CCB58D3" w:rsidR="00A23E01" w:rsidRPr="00A23E01" w:rsidRDefault="00A23E01" w:rsidP="00A23E01">
      <w:pPr>
        <w:pStyle w:val="Caption"/>
        <w:rPr>
          <w:b w:val="0"/>
          <w:bCs w:val="0"/>
          <w:lang w:eastAsia="ja-JP"/>
        </w:rPr>
      </w:pPr>
      <w:bookmarkStart w:id="1853" w:name="_Toc515227567"/>
      <w:bookmarkStart w:id="1854" w:name="_Toc515228204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5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Pr="00A23E01">
        <w:rPr>
          <w:b w:val="0"/>
          <w:bCs w:val="0"/>
          <w:cs/>
        </w:rPr>
        <w:t>หน้าจอแสดงข้อมูลเส้นทาง</w:t>
      </w:r>
      <w:r w:rsidR="00527C35">
        <w:rPr>
          <w:rFonts w:hint="cs"/>
          <w:b w:val="0"/>
          <w:bCs w:val="0"/>
          <w:cs/>
        </w:rPr>
        <w:t>ของอุปกรณ์</w:t>
      </w:r>
      <w:bookmarkEnd w:id="1853"/>
      <w:bookmarkEnd w:id="1854"/>
      <w:r w:rsidRPr="00A23E01">
        <w:rPr>
          <w:rFonts w:hint="cs"/>
          <w:b w:val="0"/>
          <w:bCs w:val="0"/>
          <w:cs/>
        </w:rPr>
        <w:t xml:space="preserve"> </w:t>
      </w:r>
    </w:p>
    <w:p w14:paraId="12966A3E" w14:textId="10E4D993" w:rsidR="007A6B0B" w:rsidRDefault="007A6B0B" w:rsidP="008F2CEB"/>
    <w:p w14:paraId="3262B823" w14:textId="2575A611" w:rsidR="005937E1" w:rsidRDefault="005937E1" w:rsidP="005937E1">
      <w:pPr>
        <w:pStyle w:val="Heading2"/>
        <w:rPr>
          <w:rFonts w:eastAsiaTheme="minorEastAsia"/>
          <w:lang w:eastAsia="ja-JP"/>
        </w:rPr>
      </w:pPr>
      <w:bookmarkStart w:id="1855" w:name="_Toc514945092"/>
      <w:bookmarkStart w:id="1856" w:name="_Toc515225651"/>
      <w:bookmarkStart w:id="1857" w:name="_Toc515225686"/>
      <w:bookmarkStart w:id="1858" w:name="_Toc515227506"/>
      <w:bookmarkStart w:id="1859" w:name="_Toc515520452"/>
      <w:r>
        <w:rPr>
          <w:rFonts w:hint="cs"/>
          <w:cs/>
        </w:rPr>
        <w:t>4.2 การทดลองการใช้งาน</w:t>
      </w:r>
      <w:r w:rsidR="004305ED">
        <w:rPr>
          <w:rFonts w:hint="cs"/>
          <w:cs/>
        </w:rPr>
        <w:t>ระบบ</w:t>
      </w:r>
      <w:r>
        <w:rPr>
          <w:rFonts w:hint="cs"/>
          <w:cs/>
        </w:rPr>
        <w:t xml:space="preserve">ผ่าน </w:t>
      </w:r>
      <w:r>
        <w:rPr>
          <w:rFonts w:eastAsiaTheme="minorEastAsia" w:hint="eastAsia"/>
          <w:lang w:eastAsia="ja-JP"/>
        </w:rPr>
        <w:t>W</w:t>
      </w:r>
      <w:r>
        <w:rPr>
          <w:rFonts w:eastAsiaTheme="minorEastAsia"/>
          <w:lang w:eastAsia="ja-JP"/>
        </w:rPr>
        <w:t>eb UI</w:t>
      </w:r>
      <w:bookmarkEnd w:id="1855"/>
      <w:bookmarkEnd w:id="1856"/>
      <w:bookmarkEnd w:id="1857"/>
      <w:bookmarkEnd w:id="1858"/>
      <w:bookmarkEnd w:id="1859"/>
    </w:p>
    <w:p w14:paraId="38973077" w14:textId="3825717B" w:rsidR="005937E1" w:rsidRDefault="005937E1" w:rsidP="002030C7">
      <w:pPr>
        <w:pStyle w:val="Heading3"/>
        <w:ind w:firstLine="720"/>
        <w:rPr>
          <w:lang w:eastAsia="ja-JP"/>
        </w:rPr>
      </w:pPr>
      <w:bookmarkStart w:id="1860" w:name="_Toc514945093"/>
      <w:bookmarkStart w:id="1861" w:name="_Toc515225652"/>
      <w:bookmarkStart w:id="1862" w:name="_Toc515225687"/>
      <w:bookmarkStart w:id="1863" w:name="_Toc515227507"/>
      <w:bookmarkStart w:id="1864" w:name="_Toc515520453"/>
      <w:r>
        <w:rPr>
          <w:lang w:eastAsia="ja-JP"/>
        </w:rPr>
        <w:t xml:space="preserve">4.2.1 </w:t>
      </w:r>
      <w:r>
        <w:rPr>
          <w:rFonts w:hint="cs"/>
          <w:cs/>
          <w:lang w:eastAsia="ja-JP"/>
        </w:rPr>
        <w:t>การเพิ่มอุปกรณ์</w:t>
      </w:r>
      <w:bookmarkEnd w:id="1860"/>
      <w:bookmarkEnd w:id="1861"/>
      <w:bookmarkEnd w:id="1862"/>
      <w:bookmarkEnd w:id="1863"/>
      <w:bookmarkEnd w:id="1864"/>
    </w:p>
    <w:p w14:paraId="758656D5" w14:textId="55E6AA8D" w:rsidR="008C5607" w:rsidRDefault="00086512" w:rsidP="008C5607">
      <w:pPr>
        <w:rPr>
          <w:lang w:eastAsia="ja-JP"/>
        </w:rPr>
      </w:pPr>
      <w:r>
        <w:rPr>
          <w:lang w:eastAsia="ja-JP"/>
        </w:rPr>
        <w:tab/>
      </w:r>
      <w:r>
        <w:rPr>
          <w:rFonts w:hint="cs"/>
          <w:cs/>
          <w:lang w:eastAsia="ja-JP"/>
        </w:rPr>
        <w:t>เลือก</w:t>
      </w:r>
      <w:r w:rsidR="007E4A69">
        <w:rPr>
          <w:rFonts w:hint="cs"/>
          <w:cs/>
          <w:lang w:eastAsia="ja-JP"/>
        </w:rPr>
        <w:t xml:space="preserve"> </w:t>
      </w:r>
      <w:r w:rsidR="007E4A69">
        <w:rPr>
          <w:rFonts w:hint="eastAsia"/>
          <w:lang w:eastAsia="ja-JP"/>
        </w:rPr>
        <w:t>D</w:t>
      </w:r>
      <w:r w:rsidR="007E4A69">
        <w:rPr>
          <w:lang w:eastAsia="ja-JP"/>
        </w:rPr>
        <w:t>evice &gt; Add new</w:t>
      </w:r>
    </w:p>
    <w:p w14:paraId="160D3790" w14:textId="4F80FE80" w:rsidR="007E4A69" w:rsidRDefault="007E4A69" w:rsidP="007E4A69">
      <w:pPr>
        <w:jc w:val="center"/>
        <w:rPr>
          <w:lang w:eastAsia="ja-JP"/>
        </w:rPr>
      </w:pPr>
      <w:r>
        <w:rPr>
          <w:noProof/>
        </w:rPr>
        <w:drawing>
          <wp:inline distT="0" distB="0" distL="0" distR="0" wp14:anchorId="238F03D3" wp14:editId="4092818E">
            <wp:extent cx="3190875" cy="1552575"/>
            <wp:effectExtent l="0" t="0" r="9525" b="9525"/>
            <wp:docPr id="956413586" name="Picture 956413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C3358" w14:textId="151DCDE8" w:rsidR="007E4A69" w:rsidRDefault="007E4A69" w:rsidP="007E4A69">
      <w:pPr>
        <w:pStyle w:val="Caption"/>
        <w:rPr>
          <w:b w:val="0"/>
          <w:bCs w:val="0"/>
        </w:rPr>
      </w:pPr>
      <w:bookmarkStart w:id="1865" w:name="_Toc515227568"/>
      <w:bookmarkStart w:id="1866" w:name="_Toc515228205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6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="00B0597E" w:rsidRPr="00B0597E">
        <w:rPr>
          <w:rFonts w:hint="cs"/>
          <w:b w:val="0"/>
          <w:bCs w:val="0"/>
          <w:cs/>
        </w:rPr>
        <w:t>เมน</w:t>
      </w:r>
      <w:r w:rsidR="007A6B0B">
        <w:rPr>
          <w:rFonts w:hint="cs"/>
          <w:b w:val="0"/>
          <w:bCs w:val="0"/>
          <w:cs/>
        </w:rPr>
        <w:t>ู</w:t>
      </w:r>
      <w:r w:rsidR="00B0597E" w:rsidRPr="00B0597E">
        <w:rPr>
          <w:rFonts w:hint="cs"/>
          <w:b w:val="0"/>
          <w:bCs w:val="0"/>
          <w:cs/>
        </w:rPr>
        <w:t>ก</w:t>
      </w:r>
      <w:r w:rsidR="007A6B0B">
        <w:rPr>
          <w:rFonts w:hint="cs"/>
          <w:b w:val="0"/>
          <w:bCs w:val="0"/>
          <w:cs/>
        </w:rPr>
        <w:t>า</w:t>
      </w:r>
      <w:r w:rsidR="00B0597E" w:rsidRPr="00B0597E">
        <w:rPr>
          <w:rFonts w:hint="cs"/>
          <w:b w:val="0"/>
          <w:bCs w:val="0"/>
          <w:cs/>
        </w:rPr>
        <w:t>รเพิ่มอุปกรณ์</w:t>
      </w:r>
      <w:bookmarkEnd w:id="1865"/>
      <w:bookmarkEnd w:id="1866"/>
    </w:p>
    <w:p w14:paraId="5323D55D" w14:textId="20BD36EA" w:rsidR="00B0597E" w:rsidRDefault="00B0597E" w:rsidP="00B0597E">
      <w:pPr>
        <w:rPr>
          <w:lang w:eastAsia="ja-JP"/>
        </w:rPr>
      </w:pPr>
      <w:r>
        <w:rPr>
          <w:cs/>
          <w:lang w:eastAsia="ja-JP"/>
        </w:rPr>
        <w:tab/>
      </w:r>
    </w:p>
    <w:p w14:paraId="454EFA91" w14:textId="2295FFC2" w:rsidR="00B0597E" w:rsidRDefault="00B0597E" w:rsidP="00B0597E">
      <w:pPr>
        <w:rPr>
          <w:lang w:eastAsia="ja-JP"/>
        </w:rPr>
      </w:pPr>
      <w:r>
        <w:rPr>
          <w:cs/>
          <w:lang w:eastAsia="ja-JP"/>
        </w:rPr>
        <w:tab/>
      </w:r>
      <w:r>
        <w:rPr>
          <w:rFonts w:hint="cs"/>
          <w:cs/>
          <w:lang w:eastAsia="ja-JP"/>
        </w:rPr>
        <w:t>หลังจากนั้นให้ใส่ข้อมูลของอุปกรณ์</w:t>
      </w:r>
      <w:r w:rsidR="00C96DDD">
        <w:rPr>
          <w:rFonts w:hint="cs"/>
          <w:cs/>
          <w:lang w:eastAsia="ja-JP"/>
        </w:rPr>
        <w:t xml:space="preserve"> แล้วกด </w:t>
      </w:r>
      <w:r w:rsidR="00C96DDD">
        <w:rPr>
          <w:lang w:eastAsia="ja-JP"/>
        </w:rPr>
        <w:t>Add device</w:t>
      </w:r>
    </w:p>
    <w:p w14:paraId="3762B201" w14:textId="031D30EE" w:rsidR="00664FD1" w:rsidRDefault="00664FD1" w:rsidP="00664FD1">
      <w:pPr>
        <w:jc w:val="center"/>
        <w:rPr>
          <w:lang w:eastAsia="ja-JP"/>
        </w:rPr>
      </w:pPr>
      <w:r>
        <w:rPr>
          <w:rFonts w:hint="cs"/>
          <w:noProof/>
          <w:lang w:eastAsia="ja-JP"/>
        </w:rPr>
        <w:lastRenderedPageBreak/>
        <w:drawing>
          <wp:inline distT="0" distB="0" distL="0" distR="0" wp14:anchorId="11EAD73B" wp14:editId="3AD6AE9E">
            <wp:extent cx="4979035" cy="1989705"/>
            <wp:effectExtent l="0" t="0" r="0" b="0"/>
            <wp:docPr id="956413587" name="Picture 956413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13587" name="add_device.png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15" t="16148" r="6880" b="15588"/>
                    <a:stretch/>
                  </pic:blipFill>
                  <pic:spPr bwMode="auto">
                    <a:xfrm>
                      <a:off x="0" y="0"/>
                      <a:ext cx="5023359" cy="20074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F9BF96" w14:textId="4D3B65FF" w:rsidR="00605D0C" w:rsidRPr="007A6B0B" w:rsidRDefault="00605D0C" w:rsidP="00605D0C">
      <w:pPr>
        <w:pStyle w:val="Caption"/>
        <w:rPr>
          <w:b w:val="0"/>
          <w:bCs w:val="0"/>
        </w:rPr>
      </w:pPr>
      <w:bookmarkStart w:id="1867" w:name="_Toc515227569"/>
      <w:bookmarkStart w:id="1868" w:name="_Toc515228206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7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="00021230" w:rsidRPr="00021230">
        <w:rPr>
          <w:b w:val="0"/>
          <w:bCs w:val="0"/>
          <w:cs/>
        </w:rPr>
        <w:t>หน้าจอแสดงการเพิ่มอุปกรณ์</w:t>
      </w:r>
      <w:bookmarkEnd w:id="1867"/>
      <w:bookmarkEnd w:id="1868"/>
    </w:p>
    <w:p w14:paraId="720A7F78" w14:textId="77777777" w:rsidR="00605D0C" w:rsidRDefault="00605D0C" w:rsidP="00605D0C">
      <w:pPr>
        <w:rPr>
          <w:lang w:eastAsia="ja-JP"/>
        </w:rPr>
      </w:pPr>
    </w:p>
    <w:p w14:paraId="21E4D32C" w14:textId="7D356682" w:rsidR="00F862B6" w:rsidRDefault="00F862B6" w:rsidP="00F862B6">
      <w:pPr>
        <w:jc w:val="center"/>
        <w:rPr>
          <w:lang w:eastAsia="ja-JP"/>
        </w:rPr>
      </w:pPr>
      <w:r>
        <w:rPr>
          <w:noProof/>
        </w:rPr>
        <w:drawing>
          <wp:inline distT="0" distB="0" distL="0" distR="0" wp14:anchorId="04AA895C" wp14:editId="472A3BE9">
            <wp:extent cx="4512310" cy="2904134"/>
            <wp:effectExtent l="0" t="0" r="2540" b="0"/>
            <wp:docPr id="956413588" name="Picture 956413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0"/>
                    <a:srcRect l="1112" t="1463" r="985" b="1720"/>
                    <a:stretch/>
                  </pic:blipFill>
                  <pic:spPr bwMode="auto">
                    <a:xfrm>
                      <a:off x="0" y="0"/>
                      <a:ext cx="4513469" cy="2904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E4A944" w14:textId="488E408E" w:rsidR="00F862B6" w:rsidRDefault="00F862B6" w:rsidP="00F862B6">
      <w:pPr>
        <w:pStyle w:val="Caption"/>
      </w:pPr>
      <w:bookmarkStart w:id="1869" w:name="_Toc515227570"/>
      <w:bookmarkStart w:id="1870" w:name="_Toc515228207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8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="00FB41BF" w:rsidRPr="00FB41BF">
        <w:rPr>
          <w:b w:val="0"/>
          <w:bCs w:val="0"/>
          <w:cs/>
        </w:rPr>
        <w:t>หน้าจอแสดงเมื่อเพิ่มอุปกรณ์สำเร็จ</w:t>
      </w:r>
      <w:bookmarkEnd w:id="1869"/>
      <w:bookmarkEnd w:id="1870"/>
    </w:p>
    <w:p w14:paraId="579710F9" w14:textId="77777777" w:rsidR="00F862B6" w:rsidRDefault="00F862B6" w:rsidP="00F862B6"/>
    <w:p w14:paraId="04A8EDB3" w14:textId="22F547DF" w:rsidR="00B45FBF" w:rsidRDefault="00B45FBF" w:rsidP="00B45FBF">
      <w:pPr>
        <w:pStyle w:val="Heading3"/>
        <w:ind w:firstLine="720"/>
      </w:pPr>
      <w:bookmarkStart w:id="1871" w:name="_Toc514945094"/>
      <w:bookmarkStart w:id="1872" w:name="_Toc515225653"/>
      <w:bookmarkStart w:id="1873" w:name="_Toc515225688"/>
      <w:bookmarkStart w:id="1874" w:name="_Toc515227508"/>
      <w:bookmarkStart w:id="1875" w:name="_Toc515520454"/>
      <w:r>
        <w:rPr>
          <w:rFonts w:hint="cs"/>
          <w:cs/>
        </w:rPr>
        <w:t>4.2.2 การ</w:t>
      </w:r>
      <w:r w:rsidR="00B2673E">
        <w:rPr>
          <w:rFonts w:hint="cs"/>
          <w:cs/>
        </w:rPr>
        <w:t>แสดง</w:t>
      </w:r>
      <w:r>
        <w:rPr>
          <w:rFonts w:hint="cs"/>
          <w:cs/>
        </w:rPr>
        <w:t>ข้อมูลอุปกรณ์</w:t>
      </w:r>
      <w:bookmarkEnd w:id="1871"/>
      <w:bookmarkEnd w:id="1872"/>
      <w:bookmarkEnd w:id="1873"/>
      <w:bookmarkEnd w:id="1874"/>
      <w:bookmarkEnd w:id="1875"/>
    </w:p>
    <w:p w14:paraId="1B5D06FB" w14:textId="646A09CA" w:rsidR="00A50F7D" w:rsidRDefault="00B2673E" w:rsidP="00F862B6">
      <w:pPr>
        <w:rPr>
          <w:lang w:eastAsia="ja-JP"/>
        </w:rPr>
      </w:pPr>
      <w:r>
        <w:rPr>
          <w:cs/>
        </w:rPr>
        <w:tab/>
      </w:r>
      <w:r>
        <w:rPr>
          <w:rFonts w:hint="cs"/>
          <w:cs/>
        </w:rPr>
        <w:t>ในการทดลองนี้จะเป็นการแสดงข้อมูลอุปกรณ์ โดยจะมีข้อมูล อินเตอร์เฟส</w:t>
      </w:r>
      <w:r>
        <w:rPr>
          <w:rFonts w:hint="eastAsia"/>
          <w:lang w:eastAsia="ja-JP"/>
        </w:rPr>
        <w:t>,</w:t>
      </w:r>
      <w:r>
        <w:rPr>
          <w:lang w:eastAsia="ja-JP"/>
        </w:rPr>
        <w:t xml:space="preserve"> </w:t>
      </w:r>
      <w:r>
        <w:rPr>
          <w:rFonts w:hint="cs"/>
          <w:cs/>
          <w:lang w:eastAsia="ja-JP"/>
        </w:rPr>
        <w:t>ข้อมูล</w:t>
      </w:r>
      <w:r w:rsidR="000E0837">
        <w:rPr>
          <w:rFonts w:hint="cs"/>
          <w:cs/>
          <w:lang w:eastAsia="ja-JP"/>
        </w:rPr>
        <w:t>เส้นทางและข้อมูลอุปกรณ์ที่</w:t>
      </w:r>
      <w:r w:rsidR="00FA0399">
        <w:rPr>
          <w:rFonts w:hint="cs"/>
          <w:cs/>
          <w:lang w:eastAsia="ja-JP"/>
        </w:rPr>
        <w:t>เชื่อมต่ออยู่</w:t>
      </w:r>
      <w:r w:rsidR="00FB41BF">
        <w:rPr>
          <w:rFonts w:hint="cs"/>
          <w:cs/>
          <w:lang w:eastAsia="ja-JP"/>
        </w:rPr>
        <w:t xml:space="preserve"> โดยเข้าที่</w:t>
      </w:r>
      <w:r w:rsidR="00A54DFF">
        <w:rPr>
          <w:rFonts w:hint="cs"/>
          <w:cs/>
          <w:lang w:eastAsia="ja-JP"/>
        </w:rPr>
        <w:t xml:space="preserve">เมนู </w:t>
      </w:r>
      <w:r w:rsidR="00A54DFF">
        <w:rPr>
          <w:rFonts w:hint="eastAsia"/>
          <w:lang w:eastAsia="ja-JP"/>
        </w:rPr>
        <w:t>D</w:t>
      </w:r>
      <w:r w:rsidR="00A54DFF">
        <w:rPr>
          <w:lang w:eastAsia="ja-JP"/>
        </w:rPr>
        <w:t>evice &gt; View</w:t>
      </w:r>
      <w:r w:rsidR="00FD511D">
        <w:rPr>
          <w:lang w:eastAsia="ja-JP"/>
        </w:rPr>
        <w:t xml:space="preserve"> </w:t>
      </w:r>
      <w:r w:rsidR="00FD511D">
        <w:rPr>
          <w:rFonts w:hint="cs"/>
          <w:cs/>
          <w:lang w:eastAsia="ja-JP"/>
        </w:rPr>
        <w:t>จากนั้นคลิกเลือกอุปกรณ์ที่ต้องการดูข้อมูล</w:t>
      </w:r>
      <w:r w:rsidR="000E772B">
        <w:rPr>
          <w:rFonts w:hint="cs"/>
          <w:cs/>
          <w:lang w:eastAsia="ja-JP"/>
        </w:rPr>
        <w:t>จากหน้าต่างทางด้านซ้ายมือ</w:t>
      </w:r>
    </w:p>
    <w:p w14:paraId="7133AEE1" w14:textId="2610AB76" w:rsidR="00A50F7D" w:rsidRDefault="00A50F7D" w:rsidP="00F862B6">
      <w:pPr>
        <w:rPr>
          <w:lang w:eastAsia="ja-JP"/>
        </w:rPr>
      </w:pPr>
    </w:p>
    <w:p w14:paraId="4F9A8946" w14:textId="7E41DA01" w:rsidR="00A50F7D" w:rsidRDefault="00A50F7D" w:rsidP="00F862B6">
      <w:pPr>
        <w:rPr>
          <w:lang w:eastAsia="ja-JP"/>
        </w:rPr>
      </w:pPr>
    </w:p>
    <w:p w14:paraId="2ACD24E3" w14:textId="1E2BB93A" w:rsidR="008D5853" w:rsidRDefault="00A54DFF" w:rsidP="008A53B5">
      <w:pPr>
        <w:jc w:val="center"/>
        <w:rPr>
          <w:lang w:eastAsia="ja-JP"/>
        </w:rPr>
      </w:pPr>
      <w:r>
        <w:rPr>
          <w:rFonts w:hint="cs"/>
          <w:noProof/>
          <w:lang w:val="th-TH" w:eastAsia="ja-JP"/>
        </w:rPr>
        <w:lastRenderedPageBreak/>
        <w:drawing>
          <wp:inline distT="0" distB="0" distL="0" distR="0" wp14:anchorId="32A77E2D" wp14:editId="5AB86C02">
            <wp:extent cx="4059555" cy="7984804"/>
            <wp:effectExtent l="0" t="0" r="0" b="0"/>
            <wp:docPr id="216177892" name="Picture 2161778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177892" name="show_device.png"/>
                    <pic:cNvPicPr/>
                  </pic:nvPicPr>
                  <pic:blipFill rotWithShape="1"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42" t="5530" r="7757" b="4344"/>
                    <a:stretch/>
                  </pic:blipFill>
                  <pic:spPr bwMode="auto">
                    <a:xfrm>
                      <a:off x="0" y="0"/>
                      <a:ext cx="4061242" cy="7988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B51BE" w14:textId="3108F03C" w:rsidR="00A23E01" w:rsidRPr="008A53B5" w:rsidRDefault="00A23E01" w:rsidP="00A23E01">
      <w:pPr>
        <w:pStyle w:val="Caption"/>
        <w:rPr>
          <w:b w:val="0"/>
          <w:bCs w:val="0"/>
          <w:cs/>
          <w:lang w:eastAsia="ja-JP"/>
        </w:rPr>
      </w:pPr>
      <w:bookmarkStart w:id="1876" w:name="_Toc515227571"/>
      <w:bookmarkStart w:id="1877" w:name="_Toc515228208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9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="008A53B5" w:rsidRPr="008A53B5">
        <w:rPr>
          <w:b w:val="0"/>
          <w:bCs w:val="0"/>
          <w:cs/>
        </w:rPr>
        <w:t>หน้า</w:t>
      </w:r>
      <w:r w:rsidR="000E772B">
        <w:rPr>
          <w:rFonts w:hint="cs"/>
          <w:b w:val="0"/>
          <w:bCs w:val="0"/>
          <w:cs/>
        </w:rPr>
        <w:t>จอ</w:t>
      </w:r>
      <w:r w:rsidR="008A53B5" w:rsidRPr="008A53B5">
        <w:rPr>
          <w:b w:val="0"/>
          <w:bCs w:val="0"/>
          <w:cs/>
        </w:rPr>
        <w:t>แสดงข้อมูลอุปกรณ์</w:t>
      </w:r>
      <w:bookmarkEnd w:id="1876"/>
      <w:bookmarkEnd w:id="1877"/>
    </w:p>
    <w:p w14:paraId="2D65EB59" w14:textId="7150DA15" w:rsidR="00F862B6" w:rsidRDefault="00F862B6" w:rsidP="00C71D33">
      <w:pPr>
        <w:pStyle w:val="Heading3"/>
        <w:ind w:firstLine="720"/>
        <w:rPr>
          <w:lang w:eastAsia="ja-JP"/>
        </w:rPr>
      </w:pPr>
      <w:bookmarkStart w:id="1878" w:name="_Toc514945095"/>
      <w:bookmarkStart w:id="1879" w:name="_Toc515225654"/>
      <w:bookmarkStart w:id="1880" w:name="_Toc515225689"/>
      <w:bookmarkStart w:id="1881" w:name="_Toc515227509"/>
      <w:bookmarkStart w:id="1882" w:name="_Toc515520455"/>
      <w:r>
        <w:rPr>
          <w:rFonts w:hint="cs"/>
          <w:cs/>
          <w:lang w:eastAsia="ja-JP"/>
        </w:rPr>
        <w:lastRenderedPageBreak/>
        <w:t>4.2.</w:t>
      </w:r>
      <w:r w:rsidR="00B45FBF">
        <w:rPr>
          <w:rFonts w:hint="cs"/>
          <w:cs/>
          <w:lang w:eastAsia="ja-JP"/>
        </w:rPr>
        <w:t>3</w:t>
      </w:r>
      <w:r w:rsidR="00C71D33">
        <w:rPr>
          <w:rFonts w:hint="cs"/>
          <w:cs/>
          <w:lang w:eastAsia="ja-JP"/>
        </w:rPr>
        <w:t xml:space="preserve"> </w:t>
      </w:r>
      <w:r w:rsidR="00AD01C5">
        <w:rPr>
          <w:rFonts w:hint="cs"/>
          <w:cs/>
          <w:lang w:eastAsia="ja-JP"/>
        </w:rPr>
        <w:t>การ</w:t>
      </w:r>
      <w:r w:rsidR="000F16AA">
        <w:rPr>
          <w:rFonts w:hint="cs"/>
          <w:cs/>
          <w:lang w:eastAsia="ja-JP"/>
        </w:rPr>
        <w:t>สร้างการควบคุมเส้นทางของ</w:t>
      </w:r>
      <w:r w:rsidR="000273DA">
        <w:rPr>
          <w:rFonts w:hint="cs"/>
          <w:cs/>
          <w:lang w:eastAsia="ja-JP"/>
        </w:rPr>
        <w:t>โฟลว์</w:t>
      </w:r>
      <w:bookmarkEnd w:id="1878"/>
      <w:bookmarkEnd w:id="1879"/>
      <w:bookmarkEnd w:id="1880"/>
      <w:bookmarkEnd w:id="1881"/>
      <w:bookmarkEnd w:id="1882"/>
    </w:p>
    <w:p w14:paraId="18525870" w14:textId="7571CA5B" w:rsidR="002212CB" w:rsidRDefault="00FD5C2C" w:rsidP="002212CB">
      <w:pPr>
        <w:rPr>
          <w:lang w:eastAsia="ja-JP"/>
        </w:rPr>
      </w:pPr>
      <w:r>
        <w:rPr>
          <w:cs/>
          <w:lang w:eastAsia="ja-JP"/>
        </w:rPr>
        <w:tab/>
      </w:r>
      <w:r>
        <w:rPr>
          <w:rFonts w:hint="cs"/>
          <w:cs/>
          <w:lang w:eastAsia="ja-JP"/>
        </w:rPr>
        <w:t xml:space="preserve">คลิกที่เมนู </w:t>
      </w:r>
      <w:r w:rsidR="009661F0">
        <w:rPr>
          <w:lang w:eastAsia="ja-JP"/>
        </w:rPr>
        <w:t xml:space="preserve">Flow &gt; Add static flow routing </w:t>
      </w:r>
      <w:r w:rsidR="009661F0">
        <w:rPr>
          <w:rFonts w:hint="cs"/>
          <w:cs/>
          <w:lang w:eastAsia="ja-JP"/>
        </w:rPr>
        <w:t xml:space="preserve">จากนั้นกรอกข้อมูล แล้วกด </w:t>
      </w:r>
      <w:r w:rsidR="009661F0">
        <w:rPr>
          <w:rFonts w:hint="eastAsia"/>
          <w:lang w:eastAsia="ja-JP"/>
        </w:rPr>
        <w:t>A</w:t>
      </w:r>
      <w:r w:rsidR="009661F0">
        <w:rPr>
          <w:lang w:eastAsia="ja-JP"/>
        </w:rPr>
        <w:t>dd static flow routing</w:t>
      </w:r>
    </w:p>
    <w:p w14:paraId="63C43EEA" w14:textId="1567B5C0" w:rsidR="002212CB" w:rsidRDefault="002212CB" w:rsidP="002212CB">
      <w:pPr>
        <w:jc w:val="center"/>
        <w:rPr>
          <w:lang w:eastAsia="ja-JP"/>
        </w:rPr>
      </w:pPr>
      <w:r>
        <w:rPr>
          <w:rFonts w:hint="cs"/>
          <w:noProof/>
          <w:lang w:val="th-TH" w:eastAsia="ja-JP"/>
        </w:rPr>
        <w:drawing>
          <wp:inline distT="0" distB="0" distL="0" distR="0" wp14:anchorId="46B44D1C" wp14:editId="262735B3">
            <wp:extent cx="4916990" cy="2751152"/>
            <wp:effectExtent l="0" t="0" r="0" b="0"/>
            <wp:docPr id="956413589" name="Picture 956413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13589" name="add_static_flow_routing.png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88" t="11835" r="6945" b="12640"/>
                    <a:stretch/>
                  </pic:blipFill>
                  <pic:spPr bwMode="auto">
                    <a:xfrm>
                      <a:off x="0" y="0"/>
                      <a:ext cx="4947291" cy="27681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9394AB" w14:textId="5BA4CB60" w:rsidR="00055925" w:rsidRPr="008C7950" w:rsidRDefault="008A53B5" w:rsidP="008A53B5">
      <w:pPr>
        <w:pStyle w:val="Caption"/>
        <w:rPr>
          <w:b w:val="0"/>
          <w:bCs w:val="0"/>
          <w:cs/>
          <w:lang w:eastAsia="ja-JP"/>
        </w:rPr>
      </w:pPr>
      <w:bookmarkStart w:id="1883" w:name="_Toc515227572"/>
      <w:bookmarkStart w:id="1884" w:name="_Toc515228209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10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="008C7950" w:rsidRPr="008C7950">
        <w:rPr>
          <w:b w:val="0"/>
          <w:bCs w:val="0"/>
          <w:cs/>
        </w:rPr>
        <w:t>หน้า</w:t>
      </w:r>
      <w:r w:rsidR="00A802CE">
        <w:rPr>
          <w:rFonts w:hint="cs"/>
          <w:b w:val="0"/>
          <w:bCs w:val="0"/>
          <w:cs/>
        </w:rPr>
        <w:t>จอ</w:t>
      </w:r>
      <w:r w:rsidR="008C7950" w:rsidRPr="008C7950">
        <w:rPr>
          <w:b w:val="0"/>
          <w:bCs w:val="0"/>
          <w:cs/>
        </w:rPr>
        <w:t>แสดงการสร้างการควบคุมเส้นทางของ</w:t>
      </w:r>
      <w:r w:rsidR="000273DA">
        <w:rPr>
          <w:b w:val="0"/>
          <w:bCs w:val="0"/>
          <w:cs/>
        </w:rPr>
        <w:t>โฟลว์</w:t>
      </w:r>
      <w:bookmarkEnd w:id="1883"/>
      <w:bookmarkEnd w:id="1884"/>
    </w:p>
    <w:p w14:paraId="23E15E11" w14:textId="77777777" w:rsidR="0089550B" w:rsidRDefault="0089550B" w:rsidP="002212CB">
      <w:pPr>
        <w:jc w:val="center"/>
        <w:rPr>
          <w:lang w:eastAsia="ja-JP"/>
        </w:rPr>
      </w:pPr>
    </w:p>
    <w:p w14:paraId="263ABB60" w14:textId="5A4118D6" w:rsidR="00F62AD6" w:rsidRDefault="00A841FA" w:rsidP="00A841FA">
      <w:pPr>
        <w:pStyle w:val="Heading3"/>
        <w:rPr>
          <w:lang w:eastAsia="ja-JP"/>
        </w:rPr>
      </w:pPr>
      <w:r>
        <w:rPr>
          <w:cs/>
          <w:lang w:eastAsia="ja-JP"/>
        </w:rPr>
        <w:tab/>
      </w:r>
      <w:bookmarkStart w:id="1885" w:name="_Toc514945096"/>
      <w:bookmarkStart w:id="1886" w:name="_Toc515225655"/>
      <w:bookmarkStart w:id="1887" w:name="_Toc515225690"/>
      <w:bookmarkStart w:id="1888" w:name="_Toc515227510"/>
      <w:bookmarkStart w:id="1889" w:name="_Toc515520456"/>
      <w:r>
        <w:rPr>
          <w:rFonts w:hint="cs"/>
          <w:cs/>
          <w:lang w:eastAsia="ja-JP"/>
        </w:rPr>
        <w:t>4.2.4 การแสดง</w:t>
      </w:r>
      <w:r w:rsidR="0076277F">
        <w:rPr>
          <w:rFonts w:hint="cs"/>
          <w:cs/>
          <w:lang w:eastAsia="ja-JP"/>
        </w:rPr>
        <w:t>รายการควบคุมเส้นทางของ</w:t>
      </w:r>
      <w:r w:rsidR="000273DA">
        <w:rPr>
          <w:rFonts w:hint="cs"/>
          <w:cs/>
          <w:lang w:eastAsia="ja-JP"/>
        </w:rPr>
        <w:t>โฟลว์</w:t>
      </w:r>
      <w:bookmarkEnd w:id="1885"/>
      <w:bookmarkEnd w:id="1886"/>
      <w:bookmarkEnd w:id="1887"/>
      <w:bookmarkEnd w:id="1888"/>
      <w:bookmarkEnd w:id="1889"/>
    </w:p>
    <w:p w14:paraId="7D878DA2" w14:textId="529527AC" w:rsidR="0076277F" w:rsidRDefault="0076277F" w:rsidP="0076277F">
      <w:pPr>
        <w:rPr>
          <w:cs/>
          <w:lang w:eastAsia="ja-JP"/>
        </w:rPr>
      </w:pPr>
      <w:r>
        <w:rPr>
          <w:cs/>
          <w:lang w:eastAsia="ja-JP"/>
        </w:rPr>
        <w:tab/>
      </w:r>
      <w:r>
        <w:rPr>
          <w:rFonts w:hint="cs"/>
          <w:cs/>
          <w:lang w:eastAsia="ja-JP"/>
        </w:rPr>
        <w:t xml:space="preserve">คลิกที่เมนู </w:t>
      </w:r>
      <w:r>
        <w:rPr>
          <w:rFonts w:hint="eastAsia"/>
          <w:lang w:eastAsia="ja-JP"/>
        </w:rPr>
        <w:t>F</w:t>
      </w:r>
      <w:r>
        <w:rPr>
          <w:lang w:eastAsia="ja-JP"/>
        </w:rPr>
        <w:t xml:space="preserve">low &gt; </w:t>
      </w:r>
      <w:r w:rsidR="00376B10">
        <w:rPr>
          <w:lang w:eastAsia="ja-JP"/>
        </w:rPr>
        <w:t xml:space="preserve">Flow routing </w:t>
      </w:r>
      <w:r w:rsidR="00376B10">
        <w:rPr>
          <w:rFonts w:hint="cs"/>
          <w:cs/>
          <w:lang w:eastAsia="ja-JP"/>
        </w:rPr>
        <w:t xml:space="preserve">โดยจะมีรายละเอียดข้อมูล </w:t>
      </w:r>
      <w:r w:rsidR="00376B10">
        <w:rPr>
          <w:rFonts w:hint="eastAsia"/>
          <w:lang w:eastAsia="ja-JP"/>
        </w:rPr>
        <w:t>F</w:t>
      </w:r>
      <w:r w:rsidR="00376B10">
        <w:rPr>
          <w:lang w:eastAsia="ja-JP"/>
        </w:rPr>
        <w:t xml:space="preserve">low routing </w:t>
      </w:r>
      <w:r w:rsidR="00376B10">
        <w:rPr>
          <w:rFonts w:hint="cs"/>
          <w:cs/>
          <w:lang w:eastAsia="ja-JP"/>
        </w:rPr>
        <w:t>ที่ถูกสร้างขึ้นมา</w:t>
      </w:r>
    </w:p>
    <w:p w14:paraId="573718FC" w14:textId="3F1FC8C7" w:rsidR="0076277F" w:rsidRDefault="0076277F" w:rsidP="00376B10">
      <w:pPr>
        <w:jc w:val="center"/>
        <w:rPr>
          <w:lang w:eastAsia="ja-JP"/>
        </w:rPr>
      </w:pPr>
      <w:r>
        <w:rPr>
          <w:noProof/>
        </w:rPr>
        <w:drawing>
          <wp:inline distT="0" distB="0" distL="0" distR="0" wp14:anchorId="1CD8F243" wp14:editId="79E7675D">
            <wp:extent cx="5223052" cy="1411605"/>
            <wp:effectExtent l="0" t="0" r="0" b="0"/>
            <wp:docPr id="216177909" name="Picture 216177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2"/>
                    <a:srcRect t="2442" r="939" b="3292"/>
                    <a:stretch/>
                  </pic:blipFill>
                  <pic:spPr bwMode="auto">
                    <a:xfrm>
                      <a:off x="0" y="0"/>
                      <a:ext cx="5224806" cy="14120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664539" w14:textId="376F9DD4" w:rsidR="00376B10" w:rsidRPr="008C7950" w:rsidRDefault="008C7950" w:rsidP="008C7950">
      <w:pPr>
        <w:pStyle w:val="Caption"/>
        <w:rPr>
          <w:b w:val="0"/>
          <w:bCs w:val="0"/>
          <w:lang w:eastAsia="ja-JP"/>
        </w:rPr>
      </w:pPr>
      <w:bookmarkStart w:id="1890" w:name="_Toc515227573"/>
      <w:bookmarkStart w:id="1891" w:name="_Toc515228210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11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Pr="008C7950">
        <w:rPr>
          <w:rFonts w:hint="cs"/>
          <w:b w:val="0"/>
          <w:bCs w:val="0"/>
          <w:cs/>
          <w:lang w:eastAsia="ja-JP"/>
        </w:rPr>
        <w:t>แสดงรายการควบคุมเส้นทางของ</w:t>
      </w:r>
      <w:r w:rsidR="000273DA">
        <w:rPr>
          <w:rFonts w:hint="cs"/>
          <w:b w:val="0"/>
          <w:bCs w:val="0"/>
          <w:cs/>
          <w:lang w:eastAsia="ja-JP"/>
        </w:rPr>
        <w:t>โฟลว์</w:t>
      </w:r>
      <w:bookmarkEnd w:id="1890"/>
      <w:bookmarkEnd w:id="1891"/>
    </w:p>
    <w:p w14:paraId="71EB6553" w14:textId="6E9B17E9" w:rsidR="00376B10" w:rsidRDefault="00376B10" w:rsidP="00376B10">
      <w:pPr>
        <w:jc w:val="center"/>
        <w:rPr>
          <w:lang w:eastAsia="ja-JP"/>
        </w:rPr>
      </w:pPr>
    </w:p>
    <w:p w14:paraId="4EF1421A" w14:textId="1881AE0C" w:rsidR="00376B10" w:rsidRDefault="00376B10" w:rsidP="00376B10">
      <w:pPr>
        <w:jc w:val="center"/>
        <w:rPr>
          <w:lang w:eastAsia="ja-JP"/>
        </w:rPr>
      </w:pPr>
    </w:p>
    <w:p w14:paraId="41FECA97" w14:textId="66AEE097" w:rsidR="00376B10" w:rsidRDefault="00376B10" w:rsidP="00376B10">
      <w:pPr>
        <w:jc w:val="center"/>
        <w:rPr>
          <w:lang w:eastAsia="ja-JP"/>
        </w:rPr>
      </w:pPr>
    </w:p>
    <w:p w14:paraId="5DEAE39C" w14:textId="172AC0F3" w:rsidR="00376B10" w:rsidRDefault="00376B10" w:rsidP="00376B10">
      <w:pPr>
        <w:jc w:val="center"/>
        <w:rPr>
          <w:lang w:eastAsia="ja-JP"/>
        </w:rPr>
      </w:pPr>
    </w:p>
    <w:p w14:paraId="5E38E59E" w14:textId="47CDD935" w:rsidR="00376B10" w:rsidRDefault="00376B10" w:rsidP="00376B10">
      <w:pPr>
        <w:jc w:val="center"/>
        <w:rPr>
          <w:lang w:eastAsia="ja-JP"/>
        </w:rPr>
      </w:pPr>
    </w:p>
    <w:p w14:paraId="3F1294EE" w14:textId="46E83DA9" w:rsidR="00376B10" w:rsidRDefault="00376B10" w:rsidP="00376B10">
      <w:pPr>
        <w:jc w:val="center"/>
        <w:rPr>
          <w:lang w:eastAsia="ja-JP"/>
        </w:rPr>
      </w:pPr>
    </w:p>
    <w:p w14:paraId="10555050" w14:textId="77777777" w:rsidR="00376B10" w:rsidRPr="0076277F" w:rsidRDefault="00376B10" w:rsidP="00376B10">
      <w:pPr>
        <w:jc w:val="center"/>
        <w:rPr>
          <w:lang w:eastAsia="ja-JP"/>
        </w:rPr>
      </w:pPr>
    </w:p>
    <w:p w14:paraId="0C88F269" w14:textId="27476ECC" w:rsidR="0089550B" w:rsidRDefault="0089550B" w:rsidP="00F62AD6">
      <w:pPr>
        <w:pStyle w:val="Heading3"/>
        <w:ind w:firstLine="720"/>
        <w:rPr>
          <w:lang w:eastAsia="ja-JP"/>
        </w:rPr>
      </w:pPr>
      <w:bookmarkStart w:id="1892" w:name="_Toc514945097"/>
      <w:bookmarkStart w:id="1893" w:name="_Toc515225656"/>
      <w:bookmarkStart w:id="1894" w:name="_Toc515225691"/>
      <w:bookmarkStart w:id="1895" w:name="_Toc515227511"/>
      <w:bookmarkStart w:id="1896" w:name="_Toc515520457"/>
      <w:r>
        <w:rPr>
          <w:rFonts w:hint="cs"/>
          <w:cs/>
          <w:lang w:eastAsia="ja-JP"/>
        </w:rPr>
        <w:lastRenderedPageBreak/>
        <w:t>4.2.4</w:t>
      </w:r>
      <w:r w:rsidR="00F62AD6">
        <w:rPr>
          <w:rFonts w:hint="cs"/>
          <w:cs/>
          <w:lang w:eastAsia="ja-JP"/>
        </w:rPr>
        <w:t xml:space="preserve"> แสดงข้อมูล</w:t>
      </w:r>
      <w:r w:rsidR="008C7950">
        <w:rPr>
          <w:rFonts w:hint="cs"/>
          <w:cs/>
          <w:lang w:eastAsia="ja-JP"/>
        </w:rPr>
        <w:t>การใช้งานของ</w:t>
      </w:r>
      <w:r w:rsidR="000273DA">
        <w:rPr>
          <w:rFonts w:hint="cs"/>
          <w:cs/>
          <w:lang w:eastAsia="ja-JP"/>
        </w:rPr>
        <w:t>โฟลว์</w:t>
      </w:r>
      <w:bookmarkEnd w:id="1892"/>
      <w:bookmarkEnd w:id="1893"/>
      <w:bookmarkEnd w:id="1894"/>
      <w:bookmarkEnd w:id="1895"/>
      <w:bookmarkEnd w:id="1896"/>
    </w:p>
    <w:p w14:paraId="54254778" w14:textId="1B8B08A8" w:rsidR="009661F0" w:rsidRPr="009661F0" w:rsidRDefault="009661F0" w:rsidP="009661F0">
      <w:pPr>
        <w:rPr>
          <w:lang w:eastAsia="ja-JP"/>
        </w:rPr>
      </w:pPr>
      <w:r>
        <w:rPr>
          <w:lang w:eastAsia="ja-JP"/>
        </w:rPr>
        <w:tab/>
      </w:r>
      <w:r>
        <w:rPr>
          <w:rFonts w:hint="cs"/>
          <w:cs/>
          <w:lang w:eastAsia="ja-JP"/>
        </w:rPr>
        <w:t xml:space="preserve">คลิกที่เมนู </w:t>
      </w:r>
      <w:r>
        <w:rPr>
          <w:rFonts w:hint="eastAsia"/>
          <w:lang w:eastAsia="ja-JP"/>
        </w:rPr>
        <w:t>F</w:t>
      </w:r>
      <w:r>
        <w:rPr>
          <w:lang w:eastAsia="ja-JP"/>
        </w:rPr>
        <w:t xml:space="preserve">low </w:t>
      </w:r>
      <w:r>
        <w:rPr>
          <w:rFonts w:hint="eastAsia"/>
          <w:lang w:eastAsia="ja-JP"/>
        </w:rPr>
        <w:t>&gt;</w:t>
      </w:r>
      <w:r>
        <w:rPr>
          <w:lang w:eastAsia="ja-JP"/>
        </w:rPr>
        <w:t xml:space="preserve"> </w:t>
      </w:r>
      <w:r w:rsidR="007C42FD">
        <w:rPr>
          <w:lang w:eastAsia="ja-JP"/>
        </w:rPr>
        <w:t>Flow stat</w:t>
      </w:r>
    </w:p>
    <w:p w14:paraId="7E0685DA" w14:textId="20BB33B9" w:rsidR="00F62AD6" w:rsidRDefault="00F62AD6" w:rsidP="00F62AD6">
      <w:pPr>
        <w:jc w:val="center"/>
        <w:rPr>
          <w:lang w:eastAsia="ja-JP"/>
        </w:rPr>
      </w:pPr>
      <w:r>
        <w:rPr>
          <w:rFonts w:hint="cs"/>
          <w:noProof/>
          <w:lang w:eastAsia="ja-JP"/>
        </w:rPr>
        <w:drawing>
          <wp:inline distT="0" distB="0" distL="0" distR="0" wp14:anchorId="5A8A5595" wp14:editId="28C3F51F">
            <wp:extent cx="5035681" cy="2297927"/>
            <wp:effectExtent l="0" t="0" r="0" b="7620"/>
            <wp:docPr id="956413591" name="Picture 956413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413591" name="flow_stat.png"/>
                    <pic:cNvPicPr/>
                  </pic:nvPicPr>
                  <pic:blipFill rotWithShape="1"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37" t="19565" r="7852" b="14268"/>
                    <a:stretch/>
                  </pic:blipFill>
                  <pic:spPr bwMode="auto">
                    <a:xfrm>
                      <a:off x="0" y="0"/>
                      <a:ext cx="5063516" cy="2310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1ABFA" w14:textId="5D49F425" w:rsidR="00F62AD6" w:rsidRPr="00F62AD6" w:rsidRDefault="008C7950" w:rsidP="008C7950">
      <w:pPr>
        <w:pStyle w:val="Caption"/>
        <w:rPr>
          <w:cs/>
          <w:lang w:eastAsia="ja-JP"/>
        </w:rPr>
      </w:pPr>
      <w:bookmarkStart w:id="1897" w:name="_Toc515227574"/>
      <w:bookmarkStart w:id="1898" w:name="_Toc515228211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12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Pr="008C7950">
        <w:rPr>
          <w:rFonts w:hint="cs"/>
          <w:b w:val="0"/>
          <w:bCs w:val="0"/>
          <w:cs/>
        </w:rPr>
        <w:t>หน้าแสดง</w:t>
      </w:r>
      <w:r w:rsidRPr="008C7950">
        <w:rPr>
          <w:rFonts w:hint="cs"/>
          <w:b w:val="0"/>
          <w:bCs w:val="0"/>
          <w:cs/>
          <w:lang w:eastAsia="ja-JP"/>
        </w:rPr>
        <w:t>ข้อมูลการใช้งานของ</w:t>
      </w:r>
      <w:r w:rsidR="000273DA">
        <w:rPr>
          <w:rFonts w:hint="cs"/>
          <w:b w:val="0"/>
          <w:bCs w:val="0"/>
          <w:cs/>
          <w:lang w:eastAsia="ja-JP"/>
        </w:rPr>
        <w:t>โฟลว์</w:t>
      </w:r>
      <w:bookmarkEnd w:id="1897"/>
      <w:bookmarkEnd w:id="1898"/>
    </w:p>
    <w:p w14:paraId="33C807EC" w14:textId="77777777" w:rsidR="007C42FD" w:rsidRPr="00605D0C" w:rsidRDefault="007C42FD" w:rsidP="00605D0C">
      <w:pPr>
        <w:rPr>
          <w:lang w:eastAsia="ja-JP"/>
        </w:rPr>
      </w:pPr>
    </w:p>
    <w:p w14:paraId="683B946F" w14:textId="18BFCCAC" w:rsidR="002769AD" w:rsidRDefault="002769AD" w:rsidP="002769AD">
      <w:pPr>
        <w:pStyle w:val="Heading2"/>
        <w:rPr>
          <w:lang w:eastAsia="ja-JP"/>
        </w:rPr>
      </w:pPr>
      <w:bookmarkStart w:id="1899" w:name="_Toc514945098"/>
      <w:bookmarkStart w:id="1900" w:name="_Toc515225657"/>
      <w:bookmarkStart w:id="1901" w:name="_Toc515225692"/>
      <w:bookmarkStart w:id="1902" w:name="_Toc515227512"/>
      <w:bookmarkStart w:id="1903" w:name="_Toc515520458"/>
      <w:r>
        <w:rPr>
          <w:rFonts w:hint="cs"/>
          <w:cs/>
          <w:lang w:eastAsia="ja-JP"/>
        </w:rPr>
        <w:t>4.3</w:t>
      </w:r>
      <w:r w:rsidR="00EC4D89">
        <w:rPr>
          <w:rFonts w:hint="cs"/>
          <w:cs/>
          <w:lang w:eastAsia="ja-JP"/>
        </w:rPr>
        <w:t xml:space="preserve"> การทดลอง</w:t>
      </w:r>
      <w:r w:rsidR="00774B8A">
        <w:rPr>
          <w:rFonts w:hint="cs"/>
          <w:cs/>
          <w:lang w:eastAsia="ja-JP"/>
        </w:rPr>
        <w:t>ระบบ</w:t>
      </w:r>
      <w:r w:rsidR="00EC4D89">
        <w:rPr>
          <w:rFonts w:hint="cs"/>
          <w:cs/>
          <w:lang w:eastAsia="ja-JP"/>
        </w:rPr>
        <w:t>เปลี่ยนเส้นทางแบบอัตโนมัติ</w:t>
      </w:r>
      <w:bookmarkEnd w:id="1899"/>
      <w:bookmarkEnd w:id="1900"/>
      <w:bookmarkEnd w:id="1901"/>
      <w:bookmarkEnd w:id="1902"/>
      <w:bookmarkEnd w:id="1903"/>
    </w:p>
    <w:p w14:paraId="2059CBD7" w14:textId="7DC50298" w:rsidR="00E001B9" w:rsidRPr="00E001B9" w:rsidRDefault="007F06C8" w:rsidP="00E001B9">
      <w:pPr>
        <w:rPr>
          <w:lang w:eastAsia="ja-JP"/>
        </w:rPr>
      </w:pPr>
      <w:r>
        <w:rPr>
          <w:cs/>
          <w:lang w:eastAsia="ja-JP"/>
        </w:rPr>
        <w:tab/>
      </w:r>
      <w:r>
        <w:rPr>
          <w:rFonts w:hint="cs"/>
          <w:cs/>
          <w:lang w:eastAsia="ja-JP"/>
        </w:rPr>
        <w:t>โดยการจำลองระบบเครือข่ายและสร้างสถานการณ์การส่งข้อมูลภายในระบบเครือข่ายในปริมาณมาก ๆ จนทำให้เกิดความคับคั่งขึ้นภายในเส้นทางหนึ่ง ๆ จากนั้นเปิดใช้งานระบบเพื่อทดสอบกระบวนการทำงานและผลจากการทำงานของระบบ โดยจะมีการตรวจสอบค่าปริมาณการใช้งานของลิงค์ต่าง ๆ เพื่อเปรียบเทียบความแตกต่างระหว่างก่อนและหลังการใช้งานระบบ</w:t>
      </w:r>
      <w:r w:rsidR="006E5DBB">
        <w:rPr>
          <w:rFonts w:hint="cs"/>
          <w:cs/>
          <w:lang w:eastAsia="ja-JP"/>
        </w:rPr>
        <w:t xml:space="preserve"> โดยการทดสอบจะแบ่งเป็น</w:t>
      </w:r>
      <w:r w:rsidR="00041B2F">
        <w:rPr>
          <w:rFonts w:hint="cs"/>
          <w:cs/>
          <w:lang w:eastAsia="ja-JP"/>
        </w:rPr>
        <w:t xml:space="preserve"> 2 รอบดังนี้</w:t>
      </w:r>
    </w:p>
    <w:p w14:paraId="78F34D3C" w14:textId="0DCC02FA" w:rsidR="00EC4D89" w:rsidRDefault="00EC4D89" w:rsidP="00EC4D89">
      <w:pPr>
        <w:pStyle w:val="Heading3"/>
        <w:ind w:firstLine="720"/>
        <w:rPr>
          <w:lang w:eastAsia="ja-JP"/>
        </w:rPr>
      </w:pPr>
      <w:bookmarkStart w:id="1904" w:name="_Toc514945099"/>
      <w:bookmarkStart w:id="1905" w:name="_Toc515225658"/>
      <w:bookmarkStart w:id="1906" w:name="_Toc515225693"/>
      <w:bookmarkStart w:id="1907" w:name="_Toc515227513"/>
      <w:bookmarkStart w:id="1908" w:name="_Toc515520459"/>
      <w:r>
        <w:rPr>
          <w:rFonts w:hint="cs"/>
          <w:cs/>
          <w:lang w:eastAsia="ja-JP"/>
        </w:rPr>
        <w:t xml:space="preserve">4.3.1 </w:t>
      </w:r>
      <w:r w:rsidR="00D37C3A">
        <w:rPr>
          <w:rFonts w:hint="cs"/>
          <w:cs/>
          <w:lang w:eastAsia="ja-JP"/>
        </w:rPr>
        <w:t>การทดลอง</w:t>
      </w:r>
      <w:r w:rsidR="00E001B9">
        <w:rPr>
          <w:rFonts w:hint="cs"/>
          <w:cs/>
          <w:lang w:eastAsia="ja-JP"/>
        </w:rPr>
        <w:t>รูป</w:t>
      </w:r>
      <w:r>
        <w:rPr>
          <w:rFonts w:hint="cs"/>
          <w:cs/>
          <w:lang w:eastAsia="ja-JP"/>
        </w:rPr>
        <w:t>แบบที่ 1</w:t>
      </w:r>
      <w:bookmarkEnd w:id="1904"/>
      <w:bookmarkEnd w:id="1905"/>
      <w:bookmarkEnd w:id="1906"/>
      <w:bookmarkEnd w:id="1907"/>
      <w:bookmarkEnd w:id="1908"/>
    </w:p>
    <w:p w14:paraId="2C52ECA3" w14:textId="01DE35E9" w:rsidR="00FD7C2D" w:rsidRPr="00FD7C2D" w:rsidRDefault="00FD7C2D" w:rsidP="00FD7C2D">
      <w:pPr>
        <w:rPr>
          <w:cs/>
          <w:lang w:eastAsia="ja-JP"/>
        </w:rPr>
      </w:pPr>
      <w:r>
        <w:rPr>
          <w:lang w:eastAsia="ja-JP"/>
        </w:rPr>
        <w:tab/>
      </w:r>
      <w:bookmarkStart w:id="1909" w:name="OLE_LINK1"/>
      <w:r>
        <w:rPr>
          <w:rFonts w:hint="cs"/>
          <w:cs/>
          <w:lang w:eastAsia="ja-JP"/>
        </w:rPr>
        <w:t xml:space="preserve">ในการทดลองนี้ จะใช้ </w:t>
      </w:r>
      <w:r>
        <w:rPr>
          <w:rFonts w:hint="eastAsia"/>
          <w:lang w:eastAsia="ja-JP"/>
        </w:rPr>
        <w:t>P</w:t>
      </w:r>
      <w:r>
        <w:rPr>
          <w:lang w:eastAsia="ja-JP"/>
        </w:rPr>
        <w:t>C</w:t>
      </w:r>
      <w:r w:rsidR="00B37D65">
        <w:rPr>
          <w:lang w:eastAsia="ja-JP"/>
        </w:rPr>
        <w:t xml:space="preserve"> </w:t>
      </w:r>
      <w:r w:rsidR="00B37D65">
        <w:rPr>
          <w:rFonts w:hint="cs"/>
          <w:cs/>
          <w:lang w:eastAsia="ja-JP"/>
        </w:rPr>
        <w:t xml:space="preserve">ทั้งหมด </w:t>
      </w:r>
      <w:r w:rsidR="00B73E35">
        <w:rPr>
          <w:lang w:eastAsia="ja-JP"/>
        </w:rPr>
        <w:t>4</w:t>
      </w:r>
      <w:r w:rsidR="00B37D65">
        <w:rPr>
          <w:rFonts w:hint="cs"/>
          <w:cs/>
          <w:lang w:eastAsia="ja-JP"/>
        </w:rPr>
        <w:t xml:space="preserve"> </w:t>
      </w:r>
      <w:r w:rsidR="00B37D65">
        <w:rPr>
          <w:rFonts w:hint="eastAsia"/>
          <w:lang w:eastAsia="ja-JP"/>
        </w:rPr>
        <w:t>P</w:t>
      </w:r>
      <w:r w:rsidR="00B37D65">
        <w:rPr>
          <w:lang w:eastAsia="ja-JP"/>
        </w:rPr>
        <w:t xml:space="preserve">C </w:t>
      </w:r>
      <w:r w:rsidR="00756444">
        <w:rPr>
          <w:rFonts w:hint="cs"/>
          <w:cs/>
          <w:lang w:eastAsia="ja-JP"/>
        </w:rPr>
        <w:t xml:space="preserve">โดยมี </w:t>
      </w:r>
      <w:r w:rsidR="00756444">
        <w:rPr>
          <w:rFonts w:hint="eastAsia"/>
          <w:lang w:eastAsia="ja-JP"/>
        </w:rPr>
        <w:t>P</w:t>
      </w:r>
      <w:r w:rsidR="00756444">
        <w:rPr>
          <w:lang w:eastAsia="ja-JP"/>
        </w:rPr>
        <w:t>C1,</w:t>
      </w:r>
      <w:r w:rsidR="001F5C95">
        <w:rPr>
          <w:lang w:eastAsia="ja-JP"/>
        </w:rPr>
        <w:t xml:space="preserve"> PC2, </w:t>
      </w:r>
      <w:r w:rsidR="00756444">
        <w:rPr>
          <w:lang w:eastAsia="ja-JP"/>
        </w:rPr>
        <w:t xml:space="preserve">PC3 </w:t>
      </w:r>
      <w:r w:rsidR="00756444">
        <w:rPr>
          <w:rFonts w:hint="cs"/>
          <w:cs/>
          <w:lang w:eastAsia="ja-JP"/>
        </w:rPr>
        <w:t xml:space="preserve">และ </w:t>
      </w:r>
      <w:r w:rsidR="00756444">
        <w:rPr>
          <w:lang w:eastAsia="ja-JP"/>
        </w:rPr>
        <w:t>PC</w:t>
      </w:r>
      <w:bookmarkEnd w:id="1909"/>
      <w:r w:rsidR="001F5C95">
        <w:rPr>
          <w:lang w:eastAsia="ja-JP"/>
        </w:rPr>
        <w:t>6</w:t>
      </w:r>
      <w:r w:rsidR="00477743">
        <w:rPr>
          <w:lang w:eastAsia="ja-JP"/>
        </w:rPr>
        <w:t xml:space="preserve"> </w:t>
      </w:r>
      <w:r w:rsidR="00477743">
        <w:rPr>
          <w:rFonts w:hint="cs"/>
          <w:cs/>
          <w:lang w:eastAsia="ja-JP"/>
        </w:rPr>
        <w:t>และอุปกรณ์</w:t>
      </w:r>
      <w:r w:rsidR="006B0B9C">
        <w:rPr>
          <w:rFonts w:hint="cs"/>
          <w:cs/>
          <w:lang w:eastAsia="ja-JP"/>
        </w:rPr>
        <w:t>เครือข่าย</w:t>
      </w:r>
      <w:r w:rsidR="00477743">
        <w:rPr>
          <w:rFonts w:hint="cs"/>
          <w:cs/>
          <w:lang w:eastAsia="ja-JP"/>
        </w:rPr>
        <w:t xml:space="preserve">จำนวน 5 ตัวโดยมี </w:t>
      </w:r>
      <w:r w:rsidR="00477743">
        <w:rPr>
          <w:rFonts w:hint="eastAsia"/>
          <w:lang w:eastAsia="ja-JP"/>
        </w:rPr>
        <w:t>R</w:t>
      </w:r>
      <w:r w:rsidR="00477743">
        <w:rPr>
          <w:lang w:eastAsia="ja-JP"/>
        </w:rPr>
        <w:t xml:space="preserve">1, R2, R3, R4 </w:t>
      </w:r>
      <w:r w:rsidR="00477743">
        <w:rPr>
          <w:rFonts w:hint="cs"/>
          <w:cs/>
          <w:lang w:eastAsia="ja-JP"/>
        </w:rPr>
        <w:t xml:space="preserve">และ </w:t>
      </w:r>
      <w:r w:rsidR="003E7CFC">
        <w:rPr>
          <w:lang w:eastAsia="ja-JP"/>
        </w:rPr>
        <w:t>R5</w:t>
      </w:r>
      <w:r w:rsidR="003E7CFC">
        <w:rPr>
          <w:rFonts w:hint="cs"/>
          <w:cs/>
          <w:lang w:eastAsia="ja-JP"/>
        </w:rPr>
        <w:t xml:space="preserve"> ซึ่งระบบถูกติดตั้งอยู่</w:t>
      </w:r>
      <w:r w:rsidR="00D61F7E">
        <w:rPr>
          <w:rFonts w:hint="cs"/>
          <w:cs/>
          <w:lang w:eastAsia="ja-JP"/>
        </w:rPr>
        <w:t xml:space="preserve">ที่ </w:t>
      </w:r>
      <w:r w:rsidR="00D61F7E">
        <w:rPr>
          <w:rFonts w:hint="eastAsia"/>
          <w:lang w:eastAsia="ja-JP"/>
        </w:rPr>
        <w:t>C</w:t>
      </w:r>
      <w:r w:rsidR="00D61F7E">
        <w:rPr>
          <w:lang w:eastAsia="ja-JP"/>
        </w:rPr>
        <w:t xml:space="preserve">ontroller </w:t>
      </w:r>
      <w:r w:rsidR="00D61F7E">
        <w:rPr>
          <w:rFonts w:hint="cs"/>
          <w:cs/>
          <w:lang w:eastAsia="ja-JP"/>
        </w:rPr>
        <w:t xml:space="preserve">ที่เชื่อมต่ออยู่กับ </w:t>
      </w:r>
      <w:r w:rsidR="00D61F7E">
        <w:rPr>
          <w:rFonts w:hint="eastAsia"/>
          <w:lang w:eastAsia="ja-JP"/>
        </w:rPr>
        <w:t>R</w:t>
      </w:r>
      <w:r w:rsidR="00D61F7E">
        <w:rPr>
          <w:lang w:eastAsia="ja-JP"/>
        </w:rPr>
        <w:t>1</w:t>
      </w:r>
      <w:r w:rsidR="003C0FC1">
        <w:rPr>
          <w:rFonts w:hint="cs"/>
          <w:cs/>
          <w:lang w:eastAsia="ja-JP"/>
        </w:rPr>
        <w:t xml:space="preserve"> โดย</w:t>
      </w:r>
      <w:r w:rsidR="00882500">
        <w:rPr>
          <w:rFonts w:hint="cs"/>
          <w:cs/>
          <w:lang w:eastAsia="ja-JP"/>
        </w:rPr>
        <w:t>ลักษณะการเชื่อมต่อ</w:t>
      </w:r>
      <w:r w:rsidR="003C0FC1">
        <w:rPr>
          <w:rFonts w:hint="cs"/>
          <w:cs/>
          <w:lang w:eastAsia="ja-JP"/>
        </w:rPr>
        <w:t>จะเป็นดังรูป</w:t>
      </w:r>
      <w:r w:rsidR="00BC5D96">
        <w:rPr>
          <w:rFonts w:hint="cs"/>
          <w:cs/>
          <w:lang w:eastAsia="ja-JP"/>
        </w:rPr>
        <w:t>ที่ 4.13</w:t>
      </w:r>
    </w:p>
    <w:p w14:paraId="5D884F16" w14:textId="0BAD1AAA" w:rsidR="00EC4D89" w:rsidRDefault="00350179" w:rsidP="00350179">
      <w:pPr>
        <w:jc w:val="center"/>
        <w:rPr>
          <w:lang w:eastAsia="ja-JP"/>
        </w:rPr>
      </w:pPr>
      <w:r>
        <w:rPr>
          <w:noProof/>
        </w:rPr>
        <w:lastRenderedPageBreak/>
        <w:drawing>
          <wp:inline distT="0" distB="0" distL="0" distR="0" wp14:anchorId="440407B6" wp14:editId="5A668DAF">
            <wp:extent cx="5062118" cy="2643531"/>
            <wp:effectExtent l="0" t="0" r="5715" b="4445"/>
            <wp:docPr id="216177897" name="Picture 216177897" descr="C:\Users\test\AppData\Local\Microsoft\Windows\INetCache\Content.MSO\8ECE26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est\AppData\Local\Microsoft\Windows\INetCache\Content.MSO\8ECE26F2.tmp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719" cy="2650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B3AC3" w14:textId="03FE273B" w:rsidR="00343745" w:rsidRDefault="00573F1A" w:rsidP="00915507">
      <w:pPr>
        <w:pStyle w:val="Caption"/>
        <w:rPr>
          <w:b w:val="0"/>
          <w:bCs w:val="0"/>
        </w:rPr>
      </w:pPr>
      <w:bookmarkStart w:id="1910" w:name="_Toc515227575"/>
      <w:bookmarkStart w:id="1911" w:name="_Toc515228212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13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="00041B2F" w:rsidRPr="00041B2F">
        <w:rPr>
          <w:b w:val="0"/>
          <w:bCs w:val="0"/>
          <w:cs/>
        </w:rPr>
        <w:t>แสดง</w:t>
      </w:r>
      <w:r w:rsidR="00041B2F" w:rsidRPr="00041B2F">
        <w:rPr>
          <w:rFonts w:hint="cs"/>
          <w:b w:val="0"/>
          <w:bCs w:val="0"/>
          <w:cs/>
        </w:rPr>
        <w:t>แผนภาพ</w:t>
      </w:r>
      <w:r w:rsidR="00041B2F" w:rsidRPr="00041B2F">
        <w:rPr>
          <w:b w:val="0"/>
          <w:bCs w:val="0"/>
          <w:cs/>
        </w:rPr>
        <w:t>การเชื่อมต่อของเครือข่าย</w:t>
      </w:r>
      <w:r w:rsidR="00041B2F" w:rsidRPr="00041B2F">
        <w:rPr>
          <w:rFonts w:hint="cs"/>
          <w:b w:val="0"/>
          <w:bCs w:val="0"/>
          <w:cs/>
        </w:rPr>
        <w:t>การทดลองที่ 1</w:t>
      </w:r>
      <w:bookmarkEnd w:id="1910"/>
      <w:bookmarkEnd w:id="1911"/>
    </w:p>
    <w:p w14:paraId="7DA2A857" w14:textId="77777777" w:rsidR="000E5D88" w:rsidRPr="000E5D88" w:rsidRDefault="000E5D88" w:rsidP="000E5D88"/>
    <w:p w14:paraId="2E309286" w14:textId="49A25B13" w:rsidR="00A77F90" w:rsidRPr="00A77F90" w:rsidRDefault="00A77F90" w:rsidP="00A77F90">
      <w:pPr>
        <w:rPr>
          <w:cs/>
          <w:lang w:eastAsia="ja-JP"/>
        </w:rPr>
      </w:pPr>
      <w:r>
        <w:rPr>
          <w:cs/>
        </w:rPr>
        <w:tab/>
      </w:r>
      <w:r w:rsidR="00B81D81">
        <w:rPr>
          <w:rFonts w:hint="cs"/>
          <w:cs/>
        </w:rPr>
        <w:t xml:space="preserve">ในการทดลองจะกำหนดให้ </w:t>
      </w:r>
      <w:r>
        <w:rPr>
          <w:rFonts w:hint="eastAsia"/>
          <w:lang w:eastAsia="ja-JP"/>
        </w:rPr>
        <w:t>P</w:t>
      </w:r>
      <w:r>
        <w:rPr>
          <w:lang w:eastAsia="ja-JP"/>
        </w:rPr>
        <w:t xml:space="preserve">C1, PC2 </w:t>
      </w:r>
      <w:r>
        <w:rPr>
          <w:rFonts w:hint="cs"/>
          <w:cs/>
          <w:lang w:eastAsia="ja-JP"/>
        </w:rPr>
        <w:t xml:space="preserve">และ </w:t>
      </w:r>
      <w:r>
        <w:rPr>
          <w:lang w:eastAsia="ja-JP"/>
        </w:rPr>
        <w:t xml:space="preserve">PC3 </w:t>
      </w:r>
      <w:r>
        <w:rPr>
          <w:rFonts w:hint="cs"/>
          <w:cs/>
          <w:lang w:eastAsia="ja-JP"/>
        </w:rPr>
        <w:t xml:space="preserve">ทำการส่งข้อมูลไปยัง </w:t>
      </w:r>
      <w:r>
        <w:rPr>
          <w:rFonts w:hint="eastAsia"/>
          <w:lang w:eastAsia="ja-JP"/>
        </w:rPr>
        <w:t>P</w:t>
      </w:r>
      <w:r>
        <w:rPr>
          <w:lang w:eastAsia="ja-JP"/>
        </w:rPr>
        <w:t xml:space="preserve">C6 </w:t>
      </w:r>
      <w:r>
        <w:rPr>
          <w:rFonts w:hint="cs"/>
          <w:cs/>
          <w:lang w:eastAsia="ja-JP"/>
        </w:rPr>
        <w:t>พร้อมกันเป็นเวลา 1</w:t>
      </w:r>
      <w:r w:rsidR="002D30E1">
        <w:rPr>
          <w:rFonts w:hint="cs"/>
          <w:cs/>
          <w:lang w:eastAsia="ja-JP"/>
        </w:rPr>
        <w:t>80 วินาทีและ</w:t>
      </w:r>
      <w:r w:rsidR="000E5D88">
        <w:rPr>
          <w:rFonts w:hint="cs"/>
          <w:cs/>
          <w:lang w:eastAsia="ja-JP"/>
        </w:rPr>
        <w:t>มีการกำหนดปริมาณการส่งข้อมูล</w:t>
      </w:r>
      <w:r w:rsidR="002D30E1">
        <w:rPr>
          <w:rFonts w:hint="cs"/>
          <w:cs/>
          <w:lang w:eastAsia="ja-JP"/>
        </w:rPr>
        <w:t xml:space="preserve">ของ </w:t>
      </w:r>
      <w:r w:rsidR="002D30E1">
        <w:rPr>
          <w:lang w:eastAsia="ja-JP"/>
        </w:rPr>
        <w:t xml:space="preserve">PC </w:t>
      </w:r>
      <w:r w:rsidR="000E5D88">
        <w:rPr>
          <w:rFonts w:hint="cs"/>
          <w:cs/>
          <w:lang w:eastAsia="ja-JP"/>
        </w:rPr>
        <w:t xml:space="preserve">ไว้ที่เครื่องละ </w:t>
      </w:r>
      <w:r w:rsidR="000E5D88">
        <w:rPr>
          <w:lang w:eastAsia="ja-JP"/>
        </w:rPr>
        <w:t>3</w:t>
      </w:r>
      <w:r w:rsidR="000E5D88">
        <w:rPr>
          <w:rFonts w:hint="cs"/>
          <w:cs/>
          <w:lang w:eastAsia="ja-JP"/>
        </w:rPr>
        <w:t xml:space="preserve"> </w:t>
      </w:r>
      <w:r w:rsidR="000E5D88">
        <w:rPr>
          <w:rFonts w:hint="eastAsia"/>
          <w:lang w:eastAsia="ja-JP"/>
        </w:rPr>
        <w:t>M</w:t>
      </w:r>
      <w:r w:rsidR="000E5D88">
        <w:rPr>
          <w:lang w:eastAsia="ja-JP"/>
        </w:rPr>
        <w:t xml:space="preserve">bit/s </w:t>
      </w:r>
      <w:r w:rsidR="002D30E1">
        <w:rPr>
          <w:rFonts w:hint="cs"/>
          <w:cs/>
          <w:lang w:eastAsia="ja-JP"/>
        </w:rPr>
        <w:t>ซึ่ง</w:t>
      </w:r>
      <w:r w:rsidR="000E5D88">
        <w:rPr>
          <w:rFonts w:hint="cs"/>
          <w:cs/>
          <w:lang w:eastAsia="ja-JP"/>
        </w:rPr>
        <w:t>เส้น</w:t>
      </w:r>
      <w:r w:rsidR="00B81D81">
        <w:rPr>
          <w:rFonts w:hint="cs"/>
          <w:cs/>
          <w:lang w:eastAsia="ja-JP"/>
        </w:rPr>
        <w:t>ทางการส่งข้อมูลก่อนใช้งานระบบ</w:t>
      </w:r>
      <w:r w:rsidR="000E5D88">
        <w:rPr>
          <w:rFonts w:hint="cs"/>
          <w:cs/>
          <w:lang w:eastAsia="ja-JP"/>
        </w:rPr>
        <w:t>จะเป็นไ</w:t>
      </w:r>
      <w:r w:rsidR="00BC5D96">
        <w:rPr>
          <w:rFonts w:hint="cs"/>
          <w:cs/>
          <w:lang w:eastAsia="ja-JP"/>
        </w:rPr>
        <w:t>ป</w:t>
      </w:r>
      <w:r w:rsidR="000E5D88">
        <w:rPr>
          <w:rFonts w:hint="cs"/>
          <w:cs/>
          <w:lang w:eastAsia="ja-JP"/>
        </w:rPr>
        <w:t>ดังรูปที่ 4.</w:t>
      </w:r>
      <w:r w:rsidR="00BC5D96">
        <w:rPr>
          <w:rFonts w:hint="cs"/>
          <w:cs/>
          <w:lang w:eastAsia="ja-JP"/>
        </w:rPr>
        <w:t>14</w:t>
      </w:r>
    </w:p>
    <w:p w14:paraId="338F84BA" w14:textId="0D5752C2" w:rsidR="00343745" w:rsidRDefault="00140E17" w:rsidP="00140E17">
      <w:pPr>
        <w:jc w:val="center"/>
        <w:rPr>
          <w:lang w:eastAsia="ja-JP"/>
        </w:rPr>
      </w:pPr>
      <w:r>
        <w:rPr>
          <w:noProof/>
          <w:cs/>
        </w:rPr>
        <w:drawing>
          <wp:inline distT="0" distB="0" distL="0" distR="0" wp14:anchorId="02787338" wp14:editId="5E4A38FF">
            <wp:extent cx="4937760" cy="2578589"/>
            <wp:effectExtent l="0" t="0" r="0" b="0"/>
            <wp:docPr id="216177898" name="Picture 216177898" descr="C:\Users\test\AppData\Local\Microsoft\Windows\INetCache\Content.MSO\9F2013D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est\AppData\Local\Microsoft\Windows\INetCache\Content.MSO\9F2013D0.tmp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904" cy="2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DB036" w14:textId="19EAF5DF" w:rsidR="00BB4520" w:rsidRDefault="00915507" w:rsidP="00915507">
      <w:pPr>
        <w:pStyle w:val="Caption"/>
        <w:rPr>
          <w:b w:val="0"/>
          <w:bCs w:val="0"/>
          <w:cs/>
          <w:lang w:eastAsia="ja-JP"/>
        </w:rPr>
      </w:pPr>
      <w:bookmarkStart w:id="1912" w:name="_Toc515227576"/>
      <w:bookmarkStart w:id="1913" w:name="_Toc515228213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14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Pr="00915507">
        <w:rPr>
          <w:b w:val="0"/>
          <w:bCs w:val="0"/>
          <w:cs/>
        </w:rPr>
        <w:t>เส้นทางการส่งข้อมูล</w:t>
      </w:r>
      <w:r w:rsidR="00EE21DB">
        <w:rPr>
          <w:rFonts w:hint="cs"/>
          <w:b w:val="0"/>
          <w:bCs w:val="0"/>
          <w:cs/>
          <w:lang w:eastAsia="ja-JP"/>
        </w:rPr>
        <w:t>ของการทดลองที่</w:t>
      </w:r>
      <w:r w:rsidR="000E1A5D">
        <w:rPr>
          <w:rFonts w:hint="cs"/>
          <w:b w:val="0"/>
          <w:bCs w:val="0"/>
          <w:cs/>
          <w:lang w:eastAsia="ja-JP"/>
        </w:rPr>
        <w:t xml:space="preserve"> 1</w:t>
      </w:r>
      <w:r w:rsidR="00F975E7">
        <w:rPr>
          <w:rFonts w:hint="cs"/>
          <w:b w:val="0"/>
          <w:bCs w:val="0"/>
          <w:cs/>
          <w:lang w:eastAsia="ja-JP"/>
        </w:rPr>
        <w:t xml:space="preserve"> ก่อนใช้งานระบบ</w:t>
      </w:r>
      <w:bookmarkEnd w:id="1912"/>
      <w:bookmarkEnd w:id="1913"/>
    </w:p>
    <w:p w14:paraId="23836DFB" w14:textId="728A715F" w:rsidR="003C0FC1" w:rsidRDefault="003C0FC1" w:rsidP="003C0FC1">
      <w:pPr>
        <w:rPr>
          <w:lang w:eastAsia="ja-JP"/>
        </w:rPr>
      </w:pPr>
    </w:p>
    <w:p w14:paraId="442C3841" w14:textId="4EFD5A94" w:rsidR="0049391B" w:rsidRDefault="0049391B" w:rsidP="003C0FC1">
      <w:pPr>
        <w:rPr>
          <w:lang w:eastAsia="ja-JP"/>
        </w:rPr>
      </w:pPr>
      <w:r>
        <w:rPr>
          <w:cs/>
          <w:lang w:eastAsia="ja-JP"/>
        </w:rPr>
        <w:tab/>
      </w:r>
      <w:r w:rsidR="008B4193">
        <w:rPr>
          <w:rFonts w:hint="cs"/>
          <w:cs/>
          <w:lang w:eastAsia="ja-JP"/>
        </w:rPr>
        <w:t>โดยมีการวัดผลการใช้งานลิงค</w:t>
      </w:r>
      <w:r w:rsidR="00F975E7">
        <w:rPr>
          <w:rFonts w:hint="cs"/>
          <w:cs/>
          <w:lang w:eastAsia="ja-JP"/>
        </w:rPr>
        <w:t>์ที่เชื่อมต่อกันระหว่างอุปกรณ์เครือข่าย</w:t>
      </w:r>
      <w:r w:rsidR="000E5DC1">
        <w:rPr>
          <w:rFonts w:hint="cs"/>
          <w:cs/>
          <w:lang w:eastAsia="ja-JP"/>
        </w:rPr>
        <w:t xml:space="preserve"> ที่เป็น </w:t>
      </w:r>
      <w:r w:rsidR="00502CDF" w:rsidRPr="00502CDF">
        <w:rPr>
          <w:lang w:eastAsia="ja-JP"/>
        </w:rPr>
        <w:t xml:space="preserve">bottleneck </w:t>
      </w:r>
      <w:r w:rsidR="000E5DC1">
        <w:rPr>
          <w:lang w:eastAsia="ja-JP"/>
        </w:rPr>
        <w:t xml:space="preserve">link </w:t>
      </w:r>
      <w:r w:rsidR="00502CDF">
        <w:rPr>
          <w:rFonts w:hint="cs"/>
          <w:cs/>
          <w:lang w:eastAsia="ja-JP"/>
        </w:rPr>
        <w:t xml:space="preserve">ของเส้นทางที่ใช้ส่งข้อมูลไปยัง </w:t>
      </w:r>
      <w:r w:rsidR="00502CDF">
        <w:rPr>
          <w:rFonts w:hint="eastAsia"/>
          <w:lang w:eastAsia="ja-JP"/>
        </w:rPr>
        <w:t>P</w:t>
      </w:r>
      <w:r w:rsidR="00502CDF">
        <w:rPr>
          <w:lang w:eastAsia="ja-JP"/>
        </w:rPr>
        <w:t xml:space="preserve">C6 </w:t>
      </w:r>
      <w:r w:rsidR="00AF7F15">
        <w:rPr>
          <w:rFonts w:hint="cs"/>
          <w:cs/>
          <w:lang w:eastAsia="ja-JP"/>
        </w:rPr>
        <w:t>ด้วยได้ดังนี้</w:t>
      </w:r>
    </w:p>
    <w:p w14:paraId="096A808D" w14:textId="7483CDEF" w:rsidR="00715795" w:rsidRDefault="00715795" w:rsidP="003C0FC1">
      <w:pPr>
        <w:rPr>
          <w:lang w:eastAsia="ja-JP"/>
        </w:rPr>
      </w:pPr>
      <w:r>
        <w:rPr>
          <w:noProof/>
          <w:lang w:eastAsia="ja-JP"/>
        </w:rPr>
        <w:lastRenderedPageBreak/>
        <w:drawing>
          <wp:inline distT="0" distB="0" distL="0" distR="0" wp14:anchorId="33125D2A" wp14:editId="2E3E0A7A">
            <wp:extent cx="5266690" cy="2619146"/>
            <wp:effectExtent l="0" t="0" r="0" b="0"/>
            <wp:docPr id="216177900" name="Picture 2161779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22"/>
                    <a:stretch/>
                  </pic:blipFill>
                  <pic:spPr bwMode="auto">
                    <a:xfrm>
                      <a:off x="0" y="0"/>
                      <a:ext cx="5266690" cy="2619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80400F" w14:textId="4BD039BC" w:rsidR="00EE21DB" w:rsidRDefault="00EE21DB" w:rsidP="00EE21DB">
      <w:pPr>
        <w:pStyle w:val="Caption"/>
        <w:rPr>
          <w:lang w:eastAsia="ja-JP"/>
        </w:rPr>
      </w:pPr>
      <w:bookmarkStart w:id="1914" w:name="_Toc515227577"/>
      <w:bookmarkStart w:id="1915" w:name="_Toc515228214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15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="00224E2B" w:rsidRPr="00224E2B">
        <w:rPr>
          <w:b w:val="0"/>
          <w:bCs w:val="0"/>
          <w:cs/>
        </w:rPr>
        <w:t>กราฟแสดงการใช้งานของลิงค์ระหว่างเราส์เตอร์</w:t>
      </w:r>
      <w:r w:rsidR="00F37069">
        <w:rPr>
          <w:rFonts w:hint="cs"/>
          <w:b w:val="0"/>
          <w:bCs w:val="0"/>
          <w:cs/>
        </w:rPr>
        <w:t>ก่อนใช้งานระบบ</w:t>
      </w:r>
      <w:bookmarkEnd w:id="1914"/>
      <w:bookmarkEnd w:id="1915"/>
    </w:p>
    <w:p w14:paraId="24F0DCCE" w14:textId="4753837B" w:rsidR="007156BB" w:rsidRDefault="007156BB" w:rsidP="003C0FC1">
      <w:pPr>
        <w:rPr>
          <w:lang w:eastAsia="ja-JP"/>
        </w:rPr>
      </w:pPr>
    </w:p>
    <w:p w14:paraId="69E7EBCF" w14:textId="16895B80" w:rsidR="007156BB" w:rsidRDefault="007156BB" w:rsidP="003C0FC1">
      <w:pPr>
        <w:rPr>
          <w:lang w:eastAsia="ja-JP"/>
        </w:rPr>
      </w:pPr>
      <w:r>
        <w:rPr>
          <w:lang w:eastAsia="ja-JP"/>
        </w:rPr>
        <w:tab/>
      </w:r>
      <w:r>
        <w:rPr>
          <w:rFonts w:hint="cs"/>
          <w:cs/>
          <w:lang w:eastAsia="ja-JP"/>
        </w:rPr>
        <w:t>จะเห็นว่า</w:t>
      </w:r>
      <w:r w:rsidR="00CB50AB">
        <w:rPr>
          <w:rFonts w:hint="cs"/>
          <w:cs/>
          <w:lang w:eastAsia="ja-JP"/>
        </w:rPr>
        <w:t xml:space="preserve">มีการใช้เส้นทางที่ไปยัง </w:t>
      </w:r>
      <w:r w:rsidR="00CB50AB">
        <w:rPr>
          <w:rFonts w:hint="eastAsia"/>
          <w:lang w:eastAsia="ja-JP"/>
        </w:rPr>
        <w:t>R</w:t>
      </w:r>
      <w:r w:rsidR="00CB50AB">
        <w:rPr>
          <w:lang w:eastAsia="ja-JP"/>
        </w:rPr>
        <w:t xml:space="preserve">6 </w:t>
      </w:r>
      <w:r w:rsidR="00CB50AB">
        <w:rPr>
          <w:rFonts w:hint="cs"/>
          <w:cs/>
          <w:lang w:eastAsia="ja-JP"/>
        </w:rPr>
        <w:t xml:space="preserve">ผ่านเส้นทาง </w:t>
      </w:r>
      <w:r w:rsidR="00CB50AB">
        <w:rPr>
          <w:rFonts w:hint="eastAsia"/>
          <w:lang w:eastAsia="ja-JP"/>
        </w:rPr>
        <w:t>R</w:t>
      </w:r>
      <w:r w:rsidR="00CB50AB">
        <w:rPr>
          <w:lang w:eastAsia="ja-JP"/>
        </w:rPr>
        <w:t xml:space="preserve">1, R4, R5, R3 </w:t>
      </w:r>
      <w:r w:rsidR="00CB50AB">
        <w:rPr>
          <w:rFonts w:hint="cs"/>
          <w:cs/>
          <w:lang w:eastAsia="ja-JP"/>
        </w:rPr>
        <w:t xml:space="preserve">สำหรับ </w:t>
      </w:r>
      <w:r w:rsidR="00CB50AB">
        <w:rPr>
          <w:rFonts w:hint="eastAsia"/>
          <w:lang w:eastAsia="ja-JP"/>
        </w:rPr>
        <w:t>P</w:t>
      </w:r>
      <w:r w:rsidR="00CB50AB">
        <w:rPr>
          <w:lang w:eastAsia="ja-JP"/>
        </w:rPr>
        <w:t xml:space="preserve">C1 </w:t>
      </w:r>
      <w:r w:rsidR="00CB50AB">
        <w:rPr>
          <w:rFonts w:hint="cs"/>
          <w:cs/>
          <w:lang w:eastAsia="ja-JP"/>
        </w:rPr>
        <w:t xml:space="preserve">และ </w:t>
      </w:r>
      <w:r w:rsidR="00CB50AB">
        <w:rPr>
          <w:lang w:eastAsia="ja-JP"/>
        </w:rPr>
        <w:t xml:space="preserve">PC2 </w:t>
      </w:r>
      <w:r w:rsidR="00CB50AB">
        <w:rPr>
          <w:rFonts w:hint="cs"/>
          <w:cs/>
          <w:lang w:eastAsia="ja-JP"/>
        </w:rPr>
        <w:t xml:space="preserve">ส่วน </w:t>
      </w:r>
      <w:r w:rsidR="00CB50AB">
        <w:rPr>
          <w:rFonts w:hint="eastAsia"/>
          <w:lang w:eastAsia="ja-JP"/>
        </w:rPr>
        <w:t>P</w:t>
      </w:r>
      <w:r w:rsidR="00CB50AB">
        <w:rPr>
          <w:lang w:eastAsia="ja-JP"/>
        </w:rPr>
        <w:t xml:space="preserve">C 3 </w:t>
      </w:r>
      <w:r w:rsidR="00CB50AB">
        <w:rPr>
          <w:rFonts w:hint="cs"/>
          <w:cs/>
          <w:lang w:eastAsia="ja-JP"/>
        </w:rPr>
        <w:t xml:space="preserve">จะใช้เส้นทาง </w:t>
      </w:r>
      <w:r w:rsidR="00CB50AB">
        <w:rPr>
          <w:rFonts w:hint="eastAsia"/>
          <w:lang w:eastAsia="ja-JP"/>
        </w:rPr>
        <w:t>R</w:t>
      </w:r>
      <w:r w:rsidR="00CB50AB">
        <w:rPr>
          <w:lang w:eastAsia="ja-JP"/>
        </w:rPr>
        <w:t xml:space="preserve">4, R5 </w:t>
      </w:r>
      <w:r w:rsidR="00CB50AB">
        <w:rPr>
          <w:rFonts w:hint="cs"/>
          <w:cs/>
          <w:lang w:eastAsia="ja-JP"/>
        </w:rPr>
        <w:t xml:space="preserve">และ </w:t>
      </w:r>
      <w:r w:rsidR="00CB50AB">
        <w:rPr>
          <w:lang w:eastAsia="ja-JP"/>
        </w:rPr>
        <w:t xml:space="preserve">R5 </w:t>
      </w:r>
      <w:r w:rsidR="00CB50AB">
        <w:rPr>
          <w:rFonts w:hint="cs"/>
          <w:cs/>
          <w:lang w:eastAsia="ja-JP"/>
        </w:rPr>
        <w:t xml:space="preserve">จึงทำให้มีการใช้งานที่สูงในลิงค์ระหว่าง </w:t>
      </w:r>
      <w:r w:rsidR="00CB50AB">
        <w:rPr>
          <w:rFonts w:hint="eastAsia"/>
          <w:lang w:eastAsia="ja-JP"/>
        </w:rPr>
        <w:t>R</w:t>
      </w:r>
      <w:r w:rsidR="006E5B2C">
        <w:rPr>
          <w:lang w:eastAsia="ja-JP"/>
        </w:rPr>
        <w:t xml:space="preserve">4 </w:t>
      </w:r>
      <w:r w:rsidR="006E5B2C">
        <w:rPr>
          <w:rFonts w:hint="cs"/>
          <w:cs/>
          <w:lang w:eastAsia="ja-JP"/>
        </w:rPr>
        <w:t xml:space="preserve">และ </w:t>
      </w:r>
      <w:r w:rsidR="006E5B2C">
        <w:rPr>
          <w:lang w:eastAsia="ja-JP"/>
        </w:rPr>
        <w:t>R5</w:t>
      </w:r>
    </w:p>
    <w:p w14:paraId="2E87FF97" w14:textId="4DFFBDC4" w:rsidR="006E5B2C" w:rsidRDefault="006E5B2C" w:rsidP="003C0FC1">
      <w:pPr>
        <w:rPr>
          <w:lang w:eastAsia="ja-JP"/>
        </w:rPr>
      </w:pPr>
      <w:r>
        <w:rPr>
          <w:lang w:eastAsia="ja-JP"/>
        </w:rPr>
        <w:tab/>
      </w:r>
      <w:r>
        <w:rPr>
          <w:rFonts w:hint="cs"/>
          <w:cs/>
          <w:lang w:eastAsia="ja-JP"/>
        </w:rPr>
        <w:t>หลังจากนั้นทำการเปิดใช้งานโปรแกรม</w:t>
      </w:r>
      <w:r w:rsidR="00927250">
        <w:rPr>
          <w:rFonts w:hint="cs"/>
          <w:cs/>
          <w:lang w:eastAsia="ja-JP"/>
        </w:rPr>
        <w:t>และทำการทดลองแบบเดิมอีกรอบ โดยผลที่ได้หลังจากการเปิดใช้งานโปรแกรมได้ดังนี้</w:t>
      </w:r>
    </w:p>
    <w:p w14:paraId="671FF7EB" w14:textId="3762F767" w:rsidR="00927250" w:rsidRDefault="00927250" w:rsidP="00927250">
      <w:pPr>
        <w:jc w:val="center"/>
        <w:rPr>
          <w:lang w:eastAsia="ja-JP"/>
        </w:rPr>
      </w:pPr>
      <w:r>
        <w:rPr>
          <w:rFonts w:hint="cs"/>
          <w:noProof/>
          <w:lang w:val="th-TH" w:eastAsia="ja-JP"/>
        </w:rPr>
        <w:drawing>
          <wp:inline distT="0" distB="0" distL="0" distR="0" wp14:anchorId="5881B906" wp14:editId="04B8D02E">
            <wp:extent cx="5134405" cy="2566467"/>
            <wp:effectExtent l="0" t="0" r="0" b="5715"/>
            <wp:docPr id="216177901" name="Picture 216177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177901" name="tcp-v2-21-12.PNG"/>
                    <pic:cNvPicPr/>
                  </pic:nvPicPr>
                  <pic:blipFill rotWithShape="1"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63"/>
                    <a:stretch/>
                  </pic:blipFill>
                  <pic:spPr bwMode="auto">
                    <a:xfrm>
                      <a:off x="0" y="0"/>
                      <a:ext cx="5145378" cy="2571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B9F113" w14:textId="72B29B4B" w:rsidR="00F37069" w:rsidRDefault="00F37069" w:rsidP="00F37069">
      <w:pPr>
        <w:pStyle w:val="Caption"/>
        <w:rPr>
          <w:lang w:eastAsia="ja-JP"/>
        </w:rPr>
      </w:pPr>
      <w:bookmarkStart w:id="1916" w:name="_Toc515227578"/>
      <w:bookmarkStart w:id="1917" w:name="_Toc515228215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16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Pr="00224E2B">
        <w:rPr>
          <w:b w:val="0"/>
          <w:bCs w:val="0"/>
          <w:cs/>
        </w:rPr>
        <w:t>กราฟแสดงการใช้งานของลิงค์ระหว่างเราส์เตอร์</w:t>
      </w:r>
      <w:r w:rsidR="00823F36">
        <w:rPr>
          <w:rFonts w:hint="cs"/>
          <w:b w:val="0"/>
          <w:bCs w:val="0"/>
          <w:cs/>
        </w:rPr>
        <w:t>หลัง</w:t>
      </w:r>
      <w:r>
        <w:rPr>
          <w:rFonts w:hint="cs"/>
          <w:b w:val="0"/>
          <w:bCs w:val="0"/>
          <w:cs/>
        </w:rPr>
        <w:t>ใช้งานระบบ</w:t>
      </w:r>
      <w:bookmarkEnd w:id="1916"/>
      <w:bookmarkEnd w:id="1917"/>
    </w:p>
    <w:p w14:paraId="2D992BB3" w14:textId="3ACF10B9" w:rsidR="00927250" w:rsidRDefault="00927250" w:rsidP="00927250">
      <w:pPr>
        <w:jc w:val="center"/>
        <w:rPr>
          <w:lang w:eastAsia="ja-JP"/>
        </w:rPr>
      </w:pPr>
    </w:p>
    <w:p w14:paraId="2D831759" w14:textId="2E086E30" w:rsidR="00AF7F15" w:rsidRPr="00502CDF" w:rsidRDefault="00927250" w:rsidP="003C0FC1">
      <w:pPr>
        <w:rPr>
          <w:lang w:eastAsia="ja-JP"/>
        </w:rPr>
      </w:pPr>
      <w:r>
        <w:rPr>
          <w:cs/>
          <w:lang w:eastAsia="ja-JP"/>
        </w:rPr>
        <w:tab/>
      </w:r>
      <w:r>
        <w:rPr>
          <w:rFonts w:hint="cs"/>
          <w:cs/>
          <w:lang w:eastAsia="ja-JP"/>
        </w:rPr>
        <w:t>จากกราฟจะเห็นว่</w:t>
      </w:r>
      <w:r w:rsidR="00EB0546">
        <w:rPr>
          <w:rFonts w:hint="cs"/>
          <w:cs/>
          <w:lang w:eastAsia="ja-JP"/>
        </w:rPr>
        <w:t>าช่วงเวลาวินาทีที่ 100 ระบบมีการย้ายเส้นทางจาก</w:t>
      </w:r>
      <w:r w:rsidR="00C53F04">
        <w:rPr>
          <w:rFonts w:hint="cs"/>
          <w:cs/>
          <w:lang w:eastAsia="ja-JP"/>
        </w:rPr>
        <w:t xml:space="preserve">บางส่วนให้ไปใช้งานเส้นทาง </w:t>
      </w:r>
      <w:r w:rsidR="00C53F04">
        <w:rPr>
          <w:rFonts w:hint="eastAsia"/>
          <w:lang w:eastAsia="ja-JP"/>
        </w:rPr>
        <w:t>R</w:t>
      </w:r>
      <w:r w:rsidR="00EF51CC">
        <w:rPr>
          <w:lang w:eastAsia="ja-JP"/>
        </w:rPr>
        <w:t xml:space="preserve">4, R2 </w:t>
      </w:r>
      <w:r w:rsidR="00EF51CC">
        <w:rPr>
          <w:rFonts w:hint="cs"/>
          <w:cs/>
          <w:lang w:eastAsia="ja-JP"/>
        </w:rPr>
        <w:t>และ</w:t>
      </w:r>
      <w:r w:rsidR="00EF51CC">
        <w:rPr>
          <w:lang w:eastAsia="ja-JP"/>
        </w:rPr>
        <w:t xml:space="preserve"> R3 </w:t>
      </w:r>
      <w:r w:rsidR="00EF51CC">
        <w:rPr>
          <w:rFonts w:hint="cs"/>
          <w:cs/>
          <w:lang w:eastAsia="ja-JP"/>
        </w:rPr>
        <w:t xml:space="preserve">เพื่อลดความคับคั่งของเส้นทาง </w:t>
      </w:r>
      <w:r w:rsidR="00EF51CC">
        <w:rPr>
          <w:lang w:eastAsia="ja-JP"/>
        </w:rPr>
        <w:t xml:space="preserve">R4, R5 </w:t>
      </w:r>
      <w:r w:rsidR="00EF51CC">
        <w:rPr>
          <w:rFonts w:hint="cs"/>
          <w:cs/>
          <w:lang w:eastAsia="ja-JP"/>
        </w:rPr>
        <w:t xml:space="preserve">และ </w:t>
      </w:r>
      <w:r w:rsidR="00EF51CC">
        <w:rPr>
          <w:lang w:eastAsia="ja-JP"/>
        </w:rPr>
        <w:t>R3</w:t>
      </w:r>
      <w:r w:rsidR="007D03B4">
        <w:rPr>
          <w:lang w:eastAsia="ja-JP"/>
        </w:rPr>
        <w:t xml:space="preserve"> </w:t>
      </w:r>
      <w:r w:rsidR="007D03B4">
        <w:rPr>
          <w:rFonts w:hint="cs"/>
          <w:cs/>
          <w:lang w:eastAsia="ja-JP"/>
        </w:rPr>
        <w:t>ส่งผลใช้</w:t>
      </w:r>
      <w:r w:rsidR="006905A8">
        <w:rPr>
          <w:rFonts w:hint="cs"/>
          <w:cs/>
          <w:lang w:eastAsia="ja-JP"/>
        </w:rPr>
        <w:t>เปอร์เซ็นต์</w:t>
      </w:r>
      <w:r w:rsidR="00B27D86">
        <w:rPr>
          <w:rFonts w:hint="cs"/>
          <w:cs/>
          <w:lang w:eastAsia="ja-JP"/>
        </w:rPr>
        <w:t>การใช้งานมีการลดลง โดยเส้นทางจากการที่ระบบได้ทำการย้าย</w:t>
      </w:r>
      <w:r w:rsidR="00981A05">
        <w:rPr>
          <w:rFonts w:hint="cs"/>
          <w:cs/>
          <w:lang w:eastAsia="ja-JP"/>
        </w:rPr>
        <w:t>ระหว่างเกิดความคับคั่งเป็นดังนี้</w:t>
      </w:r>
    </w:p>
    <w:p w14:paraId="31B48188" w14:textId="74DA1459" w:rsidR="003C0FC1" w:rsidRDefault="003C0FC1" w:rsidP="003C0FC1">
      <w:pPr>
        <w:rPr>
          <w:lang w:eastAsia="ja-JP"/>
        </w:rPr>
      </w:pPr>
    </w:p>
    <w:p w14:paraId="6D4B8148" w14:textId="5A89BA8C" w:rsidR="003C0FC1" w:rsidRDefault="003C0FC1" w:rsidP="003C0FC1">
      <w:pPr>
        <w:jc w:val="center"/>
        <w:rPr>
          <w:lang w:eastAsia="ja-JP"/>
        </w:rPr>
      </w:pPr>
      <w:r>
        <w:rPr>
          <w:rFonts w:hint="cs"/>
          <w:noProof/>
          <w:cs/>
        </w:rPr>
        <w:lastRenderedPageBreak/>
        <w:drawing>
          <wp:inline distT="0" distB="0" distL="0" distR="0" wp14:anchorId="42DE6DE0" wp14:editId="7DD938E9">
            <wp:extent cx="4996281" cy="2606074"/>
            <wp:effectExtent l="0" t="0" r="0" b="3810"/>
            <wp:docPr id="216177899" name="Picture 216177899" descr="C:\Users\test\AppData\Local\Microsoft\Windows\INetCache\Content.MSO\98E53A5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test\AppData\Local\Microsoft\Windows\INetCache\Content.MSO\98E53A5E.tmp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698" cy="260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675FB" w14:textId="2898FBD1" w:rsidR="00823F36" w:rsidRPr="000E1A5D" w:rsidRDefault="00823F36" w:rsidP="00823F36">
      <w:pPr>
        <w:pStyle w:val="Caption"/>
        <w:rPr>
          <w:b w:val="0"/>
          <w:bCs w:val="0"/>
          <w:lang w:eastAsia="ja-JP"/>
        </w:rPr>
      </w:pPr>
      <w:bookmarkStart w:id="1918" w:name="_Toc515227579"/>
      <w:bookmarkStart w:id="1919" w:name="_Toc515228216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17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="000E1A5D" w:rsidRPr="000E1A5D">
        <w:rPr>
          <w:b w:val="0"/>
          <w:bCs w:val="0"/>
          <w:cs/>
        </w:rPr>
        <w:t>เส้นทางการส่งข้อมูลขณะที่ระบบได้ย้ายเส้นทาง</w:t>
      </w:r>
      <w:bookmarkEnd w:id="1918"/>
      <w:bookmarkEnd w:id="1919"/>
    </w:p>
    <w:p w14:paraId="50EF606E" w14:textId="41722CEA" w:rsidR="00981A05" w:rsidRDefault="00981A05" w:rsidP="003C0FC1">
      <w:pPr>
        <w:jc w:val="center"/>
        <w:rPr>
          <w:lang w:eastAsia="ja-JP"/>
        </w:rPr>
      </w:pPr>
    </w:p>
    <w:p w14:paraId="3CD6B9C1" w14:textId="46DCCC7D" w:rsidR="00714AB2" w:rsidRDefault="002074F7" w:rsidP="00714AB2">
      <w:pPr>
        <w:spacing w:after="160" w:line="259" w:lineRule="auto"/>
        <w:rPr>
          <w:lang w:eastAsia="ja-JP"/>
        </w:rPr>
      </w:pPr>
      <w:r>
        <w:rPr>
          <w:cs/>
          <w:lang w:eastAsia="ja-JP"/>
        </w:rPr>
        <w:tab/>
      </w:r>
      <w:r>
        <w:rPr>
          <w:rFonts w:hint="cs"/>
          <w:cs/>
          <w:lang w:eastAsia="ja-JP"/>
        </w:rPr>
        <w:t xml:space="preserve">จากรูปเส้นทางจะเห็นว่าระบบได้มีการย้ายเส้นทางจาก </w:t>
      </w:r>
      <w:r>
        <w:rPr>
          <w:rFonts w:hint="eastAsia"/>
          <w:lang w:eastAsia="ja-JP"/>
        </w:rPr>
        <w:t>P</w:t>
      </w:r>
      <w:r>
        <w:rPr>
          <w:lang w:eastAsia="ja-JP"/>
        </w:rPr>
        <w:t>C3</w:t>
      </w:r>
      <w:r w:rsidR="00DC15A9">
        <w:rPr>
          <w:lang w:eastAsia="ja-JP"/>
        </w:rPr>
        <w:t xml:space="preserve"> </w:t>
      </w:r>
      <w:r w:rsidR="00DC15A9">
        <w:rPr>
          <w:rFonts w:hint="cs"/>
          <w:cs/>
          <w:lang w:eastAsia="ja-JP"/>
        </w:rPr>
        <w:t xml:space="preserve">ไปยัง </w:t>
      </w:r>
      <w:r w:rsidR="00DC15A9">
        <w:rPr>
          <w:rFonts w:hint="eastAsia"/>
          <w:lang w:eastAsia="ja-JP"/>
        </w:rPr>
        <w:t>P</w:t>
      </w:r>
      <w:r w:rsidR="00DC15A9">
        <w:rPr>
          <w:lang w:eastAsia="ja-JP"/>
        </w:rPr>
        <w:t xml:space="preserve">C6 </w:t>
      </w:r>
      <w:r w:rsidR="00DC15A9">
        <w:rPr>
          <w:rFonts w:hint="cs"/>
          <w:cs/>
          <w:lang w:eastAsia="ja-JP"/>
        </w:rPr>
        <w:t xml:space="preserve">จากเดิมที่ใช้งานเส้นทาง </w:t>
      </w:r>
      <w:r w:rsidR="00DC15A9">
        <w:rPr>
          <w:rFonts w:hint="eastAsia"/>
          <w:lang w:eastAsia="ja-JP"/>
        </w:rPr>
        <w:t>R</w:t>
      </w:r>
      <w:r w:rsidR="00DC15A9">
        <w:rPr>
          <w:lang w:eastAsia="ja-JP"/>
        </w:rPr>
        <w:t xml:space="preserve">4, R5 </w:t>
      </w:r>
      <w:r w:rsidR="00DC15A9">
        <w:rPr>
          <w:rFonts w:hint="cs"/>
          <w:cs/>
          <w:lang w:eastAsia="ja-JP"/>
        </w:rPr>
        <w:t xml:space="preserve">และ </w:t>
      </w:r>
      <w:r w:rsidR="00DC15A9">
        <w:rPr>
          <w:lang w:eastAsia="ja-JP"/>
        </w:rPr>
        <w:t xml:space="preserve">R3 </w:t>
      </w:r>
      <w:r w:rsidR="00DC15A9">
        <w:rPr>
          <w:rFonts w:hint="cs"/>
          <w:cs/>
          <w:lang w:eastAsia="ja-JP"/>
        </w:rPr>
        <w:t>ไป</w:t>
      </w:r>
      <w:r w:rsidR="00F70377">
        <w:rPr>
          <w:rFonts w:hint="cs"/>
          <w:cs/>
          <w:lang w:eastAsia="ja-JP"/>
        </w:rPr>
        <w:t xml:space="preserve">ใช้เส้นทาง </w:t>
      </w:r>
      <w:r w:rsidR="00F70377">
        <w:rPr>
          <w:rFonts w:hint="eastAsia"/>
          <w:lang w:eastAsia="ja-JP"/>
        </w:rPr>
        <w:t>R</w:t>
      </w:r>
      <w:r w:rsidR="00F70377">
        <w:rPr>
          <w:lang w:eastAsia="ja-JP"/>
        </w:rPr>
        <w:t xml:space="preserve">4, R2 </w:t>
      </w:r>
      <w:r w:rsidR="00F70377">
        <w:rPr>
          <w:rFonts w:hint="cs"/>
          <w:cs/>
          <w:lang w:eastAsia="ja-JP"/>
        </w:rPr>
        <w:t xml:space="preserve">และ </w:t>
      </w:r>
      <w:r w:rsidR="00F70377">
        <w:rPr>
          <w:lang w:eastAsia="ja-JP"/>
        </w:rPr>
        <w:t>R3</w:t>
      </w:r>
    </w:p>
    <w:p w14:paraId="1F9DA035" w14:textId="77777777" w:rsidR="00714AB2" w:rsidRDefault="00714AB2" w:rsidP="00714AB2">
      <w:pPr>
        <w:spacing w:after="160" w:line="259" w:lineRule="auto"/>
        <w:rPr>
          <w:lang w:eastAsia="ja-JP"/>
        </w:rPr>
      </w:pPr>
    </w:p>
    <w:p w14:paraId="5CE366E1" w14:textId="009059EE" w:rsidR="00EC4D89" w:rsidRDefault="00EC4D89" w:rsidP="00EC4D89">
      <w:pPr>
        <w:pStyle w:val="Heading3"/>
        <w:ind w:firstLine="720"/>
        <w:rPr>
          <w:lang w:eastAsia="ja-JP"/>
        </w:rPr>
      </w:pPr>
      <w:bookmarkStart w:id="1920" w:name="_Toc514945100"/>
      <w:bookmarkStart w:id="1921" w:name="_Toc515225659"/>
      <w:bookmarkStart w:id="1922" w:name="_Toc515225694"/>
      <w:bookmarkStart w:id="1923" w:name="_Toc515227514"/>
      <w:bookmarkStart w:id="1924" w:name="_Toc515520460"/>
      <w:r>
        <w:rPr>
          <w:rFonts w:hint="cs"/>
          <w:cs/>
          <w:lang w:eastAsia="ja-JP"/>
        </w:rPr>
        <w:t xml:space="preserve">4.3.2 </w:t>
      </w:r>
      <w:r w:rsidR="00D37C3A">
        <w:rPr>
          <w:rFonts w:hint="cs"/>
          <w:cs/>
          <w:lang w:eastAsia="ja-JP"/>
        </w:rPr>
        <w:t>การทดลอง</w:t>
      </w:r>
      <w:r w:rsidR="00E001B9">
        <w:rPr>
          <w:rFonts w:hint="cs"/>
          <w:cs/>
          <w:lang w:eastAsia="ja-JP"/>
        </w:rPr>
        <w:t>รูป</w:t>
      </w:r>
      <w:r>
        <w:rPr>
          <w:rFonts w:hint="cs"/>
          <w:cs/>
          <w:lang w:eastAsia="ja-JP"/>
        </w:rPr>
        <w:t>แบบที่ 2</w:t>
      </w:r>
      <w:bookmarkEnd w:id="1920"/>
      <w:bookmarkEnd w:id="1921"/>
      <w:bookmarkEnd w:id="1922"/>
      <w:bookmarkEnd w:id="1923"/>
      <w:bookmarkEnd w:id="1924"/>
    </w:p>
    <w:p w14:paraId="4345AD21" w14:textId="553F6ED0" w:rsidR="00756444" w:rsidRPr="00756444" w:rsidRDefault="00756444" w:rsidP="00756444">
      <w:pPr>
        <w:rPr>
          <w:lang w:eastAsia="ja-JP"/>
        </w:rPr>
      </w:pPr>
      <w:r>
        <w:rPr>
          <w:lang w:eastAsia="ja-JP"/>
        </w:rPr>
        <w:tab/>
      </w:r>
      <w:r w:rsidR="00981A05">
        <w:rPr>
          <w:rFonts w:hint="cs"/>
          <w:cs/>
          <w:lang w:eastAsia="ja-JP"/>
        </w:rPr>
        <w:t xml:space="preserve">ในการทดลองนี้ จะใช้ </w:t>
      </w:r>
      <w:r w:rsidR="00981A05">
        <w:rPr>
          <w:rFonts w:hint="eastAsia"/>
          <w:lang w:eastAsia="ja-JP"/>
        </w:rPr>
        <w:t>P</w:t>
      </w:r>
      <w:r w:rsidR="00981A05">
        <w:rPr>
          <w:lang w:eastAsia="ja-JP"/>
        </w:rPr>
        <w:t xml:space="preserve">C </w:t>
      </w:r>
      <w:r w:rsidR="00F35267">
        <w:rPr>
          <w:rFonts w:hint="cs"/>
          <w:cs/>
          <w:lang w:eastAsia="ja-JP"/>
        </w:rPr>
        <w:t xml:space="preserve">ทั้งหมด </w:t>
      </w:r>
      <w:r w:rsidR="00F35267">
        <w:rPr>
          <w:lang w:eastAsia="ja-JP"/>
        </w:rPr>
        <w:t>6</w:t>
      </w:r>
      <w:r w:rsidR="00981A05">
        <w:rPr>
          <w:rFonts w:hint="cs"/>
          <w:cs/>
          <w:lang w:eastAsia="ja-JP"/>
        </w:rPr>
        <w:t xml:space="preserve"> </w:t>
      </w:r>
      <w:r w:rsidR="00981A05">
        <w:rPr>
          <w:rFonts w:hint="eastAsia"/>
          <w:lang w:eastAsia="ja-JP"/>
        </w:rPr>
        <w:t>P</w:t>
      </w:r>
      <w:r w:rsidR="00981A05">
        <w:rPr>
          <w:lang w:eastAsia="ja-JP"/>
        </w:rPr>
        <w:t xml:space="preserve">C </w:t>
      </w:r>
      <w:r w:rsidR="00981A05">
        <w:rPr>
          <w:rFonts w:hint="cs"/>
          <w:cs/>
          <w:lang w:eastAsia="ja-JP"/>
        </w:rPr>
        <w:t xml:space="preserve">โดยมี </w:t>
      </w:r>
      <w:r w:rsidR="00981A05">
        <w:rPr>
          <w:rFonts w:hint="eastAsia"/>
          <w:lang w:eastAsia="ja-JP"/>
        </w:rPr>
        <w:t>P</w:t>
      </w:r>
      <w:r w:rsidR="00981A05">
        <w:rPr>
          <w:lang w:eastAsia="ja-JP"/>
        </w:rPr>
        <w:t xml:space="preserve">C1, PC2, PC3, PC4, PC5 </w:t>
      </w:r>
      <w:r w:rsidR="00981A05">
        <w:rPr>
          <w:rFonts w:hint="cs"/>
          <w:cs/>
          <w:lang w:eastAsia="ja-JP"/>
        </w:rPr>
        <w:t xml:space="preserve">และ </w:t>
      </w:r>
      <w:r w:rsidR="00981A05">
        <w:rPr>
          <w:lang w:eastAsia="ja-JP"/>
        </w:rPr>
        <w:t xml:space="preserve">PC6 </w:t>
      </w:r>
      <w:r w:rsidR="00981A05">
        <w:rPr>
          <w:rFonts w:hint="cs"/>
          <w:cs/>
          <w:lang w:eastAsia="ja-JP"/>
        </w:rPr>
        <w:t xml:space="preserve">และอุปกรณ์เราส์เตอร์จำนวน 5 ตัวโดยมี </w:t>
      </w:r>
      <w:r w:rsidR="00981A05">
        <w:rPr>
          <w:rFonts w:hint="eastAsia"/>
          <w:lang w:eastAsia="ja-JP"/>
        </w:rPr>
        <w:t>R</w:t>
      </w:r>
      <w:r w:rsidR="00981A05">
        <w:rPr>
          <w:lang w:eastAsia="ja-JP"/>
        </w:rPr>
        <w:t xml:space="preserve">1, R2, R3, R4 </w:t>
      </w:r>
      <w:r w:rsidR="00981A05">
        <w:rPr>
          <w:rFonts w:hint="cs"/>
          <w:cs/>
          <w:lang w:eastAsia="ja-JP"/>
        </w:rPr>
        <w:t xml:space="preserve">และ </w:t>
      </w:r>
      <w:r w:rsidR="00981A05">
        <w:rPr>
          <w:lang w:eastAsia="ja-JP"/>
        </w:rPr>
        <w:t xml:space="preserve">R5 </w:t>
      </w:r>
      <w:r w:rsidR="00981A05">
        <w:rPr>
          <w:rFonts w:hint="cs"/>
          <w:cs/>
          <w:lang w:eastAsia="ja-JP"/>
        </w:rPr>
        <w:t xml:space="preserve">มีการใช้งาน </w:t>
      </w:r>
      <w:r w:rsidR="00981A05">
        <w:rPr>
          <w:rFonts w:hint="eastAsia"/>
          <w:lang w:eastAsia="ja-JP"/>
        </w:rPr>
        <w:t>r</w:t>
      </w:r>
      <w:r w:rsidR="00981A05">
        <w:rPr>
          <w:lang w:eastAsia="ja-JP"/>
        </w:rPr>
        <w:t xml:space="preserve">outing protocol OSPF </w:t>
      </w:r>
      <w:r w:rsidR="005072CA">
        <w:rPr>
          <w:rFonts w:hint="cs"/>
          <w:cs/>
          <w:lang w:eastAsia="ja-JP"/>
        </w:rPr>
        <w:t>และ</w:t>
      </w:r>
      <w:r w:rsidR="00981A05">
        <w:rPr>
          <w:rFonts w:hint="cs"/>
          <w:cs/>
          <w:lang w:eastAsia="ja-JP"/>
        </w:rPr>
        <w:t xml:space="preserve">มีตัวระบบรันอยู่ที่ </w:t>
      </w:r>
      <w:r w:rsidR="00981A05">
        <w:rPr>
          <w:rFonts w:hint="eastAsia"/>
          <w:lang w:eastAsia="ja-JP"/>
        </w:rPr>
        <w:t>C</w:t>
      </w:r>
      <w:r w:rsidR="00981A05">
        <w:rPr>
          <w:lang w:eastAsia="ja-JP"/>
        </w:rPr>
        <w:t xml:space="preserve">ontroller </w:t>
      </w:r>
      <w:r w:rsidR="00981A05">
        <w:rPr>
          <w:rFonts w:hint="cs"/>
          <w:cs/>
          <w:lang w:eastAsia="ja-JP"/>
        </w:rPr>
        <w:t xml:space="preserve">ที่เชื่อมต่ออยู่กับ </w:t>
      </w:r>
      <w:r w:rsidR="00981A05">
        <w:rPr>
          <w:rFonts w:hint="eastAsia"/>
          <w:lang w:eastAsia="ja-JP"/>
        </w:rPr>
        <w:t>R</w:t>
      </w:r>
      <w:r w:rsidR="00981A05">
        <w:rPr>
          <w:lang w:eastAsia="ja-JP"/>
        </w:rPr>
        <w:t>1</w:t>
      </w:r>
      <w:r w:rsidR="00981A05">
        <w:rPr>
          <w:rFonts w:hint="cs"/>
          <w:cs/>
          <w:lang w:eastAsia="ja-JP"/>
        </w:rPr>
        <w:t xml:space="preserve"> โดย</w:t>
      </w:r>
      <w:r w:rsidR="00F35267">
        <w:rPr>
          <w:rFonts w:hint="cs"/>
          <w:cs/>
          <w:lang w:eastAsia="ja-JP"/>
        </w:rPr>
        <w:t xml:space="preserve">การเชื่อมต่อกันจะเป็นดังรูปที่ </w:t>
      </w:r>
      <w:r w:rsidR="00F35267">
        <w:rPr>
          <w:lang w:eastAsia="ja-JP"/>
        </w:rPr>
        <w:t>4</w:t>
      </w:r>
      <w:r w:rsidR="00981A05">
        <w:rPr>
          <w:rFonts w:hint="cs"/>
          <w:cs/>
          <w:lang w:eastAsia="ja-JP"/>
        </w:rPr>
        <w:t>.</w:t>
      </w:r>
      <w:r w:rsidR="00180D87">
        <w:rPr>
          <w:lang w:eastAsia="ja-JP"/>
        </w:rPr>
        <w:t>18</w:t>
      </w:r>
    </w:p>
    <w:p w14:paraId="512F336D" w14:textId="685C4FA4" w:rsidR="003F52F1" w:rsidRDefault="000650C8" w:rsidP="00702176">
      <w:pPr>
        <w:jc w:val="center"/>
        <w:rPr>
          <w:lang w:eastAsia="ja-JP"/>
        </w:rPr>
      </w:pPr>
      <w:r>
        <w:rPr>
          <w:noProof/>
          <w:cs/>
        </w:rPr>
        <w:drawing>
          <wp:inline distT="0" distB="0" distL="0" distR="0" wp14:anchorId="7316D0DB" wp14:editId="3821377D">
            <wp:extent cx="5018227" cy="2620610"/>
            <wp:effectExtent l="0" t="0" r="0" b="8890"/>
            <wp:docPr id="216177902" name="Picture 216177902" descr="C:\Users\test\AppData\Local\Microsoft\Windows\INetCache\Content.MSO\EFD2676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test\AppData\Local\Microsoft\Windows\INetCache\Content.MSO\EFD2676D.tmp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808" cy="2629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825D9" w14:textId="757854D6" w:rsidR="000E1A5D" w:rsidRDefault="000E1A5D" w:rsidP="000E1A5D">
      <w:pPr>
        <w:pStyle w:val="Caption"/>
        <w:rPr>
          <w:b w:val="0"/>
          <w:bCs w:val="0"/>
        </w:rPr>
      </w:pPr>
      <w:bookmarkStart w:id="1925" w:name="_Toc515227580"/>
      <w:bookmarkStart w:id="1926" w:name="_Toc515228217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18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Pr="00041B2F">
        <w:rPr>
          <w:b w:val="0"/>
          <w:bCs w:val="0"/>
          <w:cs/>
        </w:rPr>
        <w:t>แสดง</w:t>
      </w:r>
      <w:r w:rsidRPr="00041B2F">
        <w:rPr>
          <w:rFonts w:hint="cs"/>
          <w:b w:val="0"/>
          <w:bCs w:val="0"/>
          <w:cs/>
        </w:rPr>
        <w:t>แผนภาพ</w:t>
      </w:r>
      <w:r w:rsidRPr="00041B2F">
        <w:rPr>
          <w:b w:val="0"/>
          <w:bCs w:val="0"/>
          <w:cs/>
        </w:rPr>
        <w:t>การเชื่อมต่อของเครือข่าย</w:t>
      </w:r>
      <w:r w:rsidRPr="00041B2F">
        <w:rPr>
          <w:rFonts w:hint="cs"/>
          <w:b w:val="0"/>
          <w:bCs w:val="0"/>
          <w:cs/>
        </w:rPr>
        <w:t xml:space="preserve">การทดลองที่ </w:t>
      </w:r>
      <w:r>
        <w:rPr>
          <w:rFonts w:hint="cs"/>
          <w:b w:val="0"/>
          <w:bCs w:val="0"/>
          <w:cs/>
        </w:rPr>
        <w:t>2</w:t>
      </w:r>
      <w:bookmarkEnd w:id="1925"/>
      <w:bookmarkEnd w:id="1926"/>
    </w:p>
    <w:p w14:paraId="318F3B16" w14:textId="77777777" w:rsidR="00981A05" w:rsidRDefault="00981A05" w:rsidP="00981A05">
      <w:pPr>
        <w:rPr>
          <w:lang w:eastAsia="ja-JP"/>
        </w:rPr>
      </w:pPr>
      <w:bookmarkStart w:id="1927" w:name="_Toc499282414"/>
      <w:bookmarkStart w:id="1928" w:name="_Toc499283775"/>
      <w:bookmarkStart w:id="1929" w:name="_Toc499284455"/>
      <w:bookmarkStart w:id="1930" w:name="_Toc499285265"/>
      <w:bookmarkStart w:id="1931" w:name="_Toc499536356"/>
      <w:bookmarkStart w:id="1932" w:name="_Toc499536757"/>
      <w:bookmarkStart w:id="1933" w:name="_Toc499538767"/>
      <w:bookmarkStart w:id="1934" w:name="_Toc499540203"/>
      <w:bookmarkStart w:id="1935" w:name="_Toc499540966"/>
      <w:bookmarkStart w:id="1936" w:name="_Toc499541498"/>
      <w:bookmarkStart w:id="1937" w:name="_Toc499541878"/>
      <w:bookmarkStart w:id="1938" w:name="_Toc499542347"/>
      <w:bookmarkStart w:id="1939" w:name="_Toc499543596"/>
      <w:bookmarkStart w:id="1940" w:name="_Toc499544092"/>
      <w:bookmarkStart w:id="1941" w:name="_Toc499544853"/>
      <w:bookmarkStart w:id="1942" w:name="_Toc499545356"/>
      <w:bookmarkStart w:id="1943" w:name="_Toc499547227"/>
      <w:bookmarkStart w:id="1944" w:name="_Toc499547721"/>
      <w:bookmarkStart w:id="1945" w:name="_Toc499547967"/>
      <w:bookmarkStart w:id="1946" w:name="_Toc499548909"/>
      <w:bookmarkStart w:id="1947" w:name="_Toc499549155"/>
      <w:bookmarkStart w:id="1948" w:name="_Toc499549442"/>
      <w:bookmarkStart w:id="1949" w:name="_Toc499560719"/>
      <w:bookmarkStart w:id="1950" w:name="_Toc513390962"/>
      <w:bookmarkStart w:id="1951" w:name="_Toc513391682"/>
      <w:bookmarkStart w:id="1952" w:name="_Toc513392130"/>
      <w:bookmarkStart w:id="1953" w:name="_Toc513393606"/>
      <w:bookmarkStart w:id="1954" w:name="_Toc513397195"/>
      <w:bookmarkStart w:id="1955" w:name="_Toc513398805"/>
      <w:bookmarkStart w:id="1956" w:name="_Toc513399113"/>
    </w:p>
    <w:p w14:paraId="2D13ACFF" w14:textId="08A7ADD4" w:rsidR="00A6558A" w:rsidRDefault="00981A05" w:rsidP="00981A05">
      <w:pPr>
        <w:rPr>
          <w:lang w:eastAsia="ja-JP"/>
        </w:rPr>
      </w:pPr>
      <w:r>
        <w:rPr>
          <w:lang w:eastAsia="ja-JP"/>
        </w:rPr>
        <w:lastRenderedPageBreak/>
        <w:tab/>
      </w:r>
      <w:r>
        <w:rPr>
          <w:rFonts w:hint="cs"/>
          <w:cs/>
        </w:rPr>
        <w:t xml:space="preserve">ในการทดลองจะมีการให้ </w:t>
      </w:r>
      <w:r>
        <w:rPr>
          <w:rFonts w:hint="eastAsia"/>
          <w:lang w:eastAsia="ja-JP"/>
        </w:rPr>
        <w:t>P</w:t>
      </w:r>
      <w:r>
        <w:rPr>
          <w:lang w:eastAsia="ja-JP"/>
        </w:rPr>
        <w:t xml:space="preserve">C1, PC2 </w:t>
      </w:r>
      <w:r>
        <w:rPr>
          <w:rFonts w:hint="cs"/>
          <w:cs/>
          <w:lang w:eastAsia="ja-JP"/>
        </w:rPr>
        <w:t xml:space="preserve">และ </w:t>
      </w:r>
      <w:r>
        <w:rPr>
          <w:lang w:eastAsia="ja-JP"/>
        </w:rPr>
        <w:t xml:space="preserve">PC3 </w:t>
      </w:r>
      <w:r>
        <w:rPr>
          <w:rFonts w:hint="cs"/>
          <w:cs/>
          <w:lang w:eastAsia="ja-JP"/>
        </w:rPr>
        <w:t xml:space="preserve">ทำการส่งข้อมูลไปยัง </w:t>
      </w:r>
      <w:r>
        <w:rPr>
          <w:rFonts w:hint="eastAsia"/>
          <w:lang w:eastAsia="ja-JP"/>
        </w:rPr>
        <w:t>P</w:t>
      </w:r>
      <w:r>
        <w:rPr>
          <w:lang w:eastAsia="ja-JP"/>
        </w:rPr>
        <w:t xml:space="preserve">C6 </w:t>
      </w:r>
      <w:r>
        <w:rPr>
          <w:rFonts w:hint="cs"/>
          <w:cs/>
          <w:lang w:eastAsia="ja-JP"/>
        </w:rPr>
        <w:t xml:space="preserve">พร้อมกันเป็นเวลา 180 วินาที โดยมีการกำหนดปริมาณการส่งข้อมูลไว้ที่เครื่องละ </w:t>
      </w:r>
      <w:r>
        <w:rPr>
          <w:lang w:eastAsia="ja-JP"/>
        </w:rPr>
        <w:t>3</w:t>
      </w:r>
      <w:r>
        <w:rPr>
          <w:rFonts w:hint="cs"/>
          <w:cs/>
          <w:lang w:eastAsia="ja-JP"/>
        </w:rPr>
        <w:t xml:space="preserve"> </w:t>
      </w:r>
      <w:r>
        <w:rPr>
          <w:rFonts w:hint="eastAsia"/>
          <w:lang w:eastAsia="ja-JP"/>
        </w:rPr>
        <w:t>M</w:t>
      </w:r>
      <w:r>
        <w:rPr>
          <w:lang w:eastAsia="ja-JP"/>
        </w:rPr>
        <w:t>bit/s</w:t>
      </w:r>
      <w:r w:rsidR="000650C8">
        <w:rPr>
          <w:rFonts w:hint="cs"/>
          <w:cs/>
          <w:lang w:eastAsia="ja-JP"/>
        </w:rPr>
        <w:t xml:space="preserve"> และให้ </w:t>
      </w:r>
      <w:r w:rsidR="000650C8">
        <w:rPr>
          <w:rFonts w:hint="eastAsia"/>
          <w:lang w:eastAsia="ja-JP"/>
        </w:rPr>
        <w:t>P</w:t>
      </w:r>
      <w:r w:rsidR="000650C8">
        <w:rPr>
          <w:lang w:eastAsia="ja-JP"/>
        </w:rPr>
        <w:t xml:space="preserve">C4 </w:t>
      </w:r>
      <w:r w:rsidR="000650C8">
        <w:rPr>
          <w:rFonts w:hint="cs"/>
          <w:cs/>
          <w:lang w:eastAsia="ja-JP"/>
        </w:rPr>
        <w:t xml:space="preserve">ส่งข้อมูลไปยัง </w:t>
      </w:r>
      <w:r w:rsidR="000650C8">
        <w:rPr>
          <w:rFonts w:hint="eastAsia"/>
          <w:lang w:eastAsia="ja-JP"/>
        </w:rPr>
        <w:t>P</w:t>
      </w:r>
      <w:r w:rsidR="000650C8">
        <w:rPr>
          <w:lang w:eastAsia="ja-JP"/>
        </w:rPr>
        <w:t xml:space="preserve">C5 </w:t>
      </w:r>
      <w:r w:rsidR="000650C8">
        <w:rPr>
          <w:rFonts w:hint="cs"/>
          <w:cs/>
          <w:lang w:eastAsia="ja-JP"/>
        </w:rPr>
        <w:t xml:space="preserve">โดยมีการกำหนดปริมาณการส่งข้อมูลไว้ที่ </w:t>
      </w:r>
      <w:r w:rsidR="000650C8">
        <w:rPr>
          <w:rFonts w:hint="eastAsia"/>
          <w:lang w:eastAsia="ja-JP"/>
        </w:rPr>
        <w:t>6</w:t>
      </w:r>
      <w:r w:rsidR="000650C8">
        <w:rPr>
          <w:lang w:eastAsia="ja-JP"/>
        </w:rPr>
        <w:t xml:space="preserve"> Mbit/s</w:t>
      </w:r>
      <w:r>
        <w:rPr>
          <w:lang w:eastAsia="ja-JP"/>
        </w:rPr>
        <w:t xml:space="preserve"> </w:t>
      </w:r>
      <w:r>
        <w:rPr>
          <w:rFonts w:hint="cs"/>
          <w:cs/>
          <w:lang w:eastAsia="ja-JP"/>
        </w:rPr>
        <w:t>โดยเส้นทางการส่งข้อมูลก่อนใช้ง</w:t>
      </w:r>
      <w:r w:rsidR="00F35267">
        <w:rPr>
          <w:rFonts w:hint="cs"/>
          <w:cs/>
          <w:lang w:eastAsia="ja-JP"/>
        </w:rPr>
        <w:t xml:space="preserve">านโปรแกรมจะเป็นได้ดังรูปที่ </w:t>
      </w:r>
      <w:r w:rsidR="00F35267">
        <w:rPr>
          <w:lang w:eastAsia="ja-JP"/>
        </w:rPr>
        <w:t>4</w:t>
      </w:r>
      <w:r w:rsidR="00F35267">
        <w:rPr>
          <w:rFonts w:hint="cs"/>
          <w:cs/>
          <w:lang w:eastAsia="ja-JP"/>
        </w:rPr>
        <w:t>.</w:t>
      </w:r>
      <w:r w:rsidR="00F35267">
        <w:rPr>
          <w:lang w:eastAsia="ja-JP"/>
        </w:rPr>
        <w:t>19</w:t>
      </w:r>
    </w:p>
    <w:p w14:paraId="04CC2911" w14:textId="47A47E7E" w:rsidR="00E94F72" w:rsidRDefault="00E94F72" w:rsidP="00981A05">
      <w:pPr>
        <w:rPr>
          <w:lang w:eastAsia="ja-JP"/>
        </w:rPr>
      </w:pPr>
      <w:r>
        <w:rPr>
          <w:noProof/>
        </w:rPr>
        <w:drawing>
          <wp:inline distT="0" distB="0" distL="0" distR="0" wp14:anchorId="77EB5825" wp14:editId="2C597CB8">
            <wp:extent cx="5274310" cy="2591107"/>
            <wp:effectExtent l="0" t="0" r="2540" b="0"/>
            <wp:docPr id="216177908" name="Picture 216177908" descr="C:\Users\test\AppData\Local\Microsoft\Windows\INetCache\Content.MSO\236DA2B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test\AppData\Local\Microsoft\Windows\INetCache\Content.MSO\236DA2BB.tmp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91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D2E9D" w14:textId="4C59EE8B" w:rsidR="00A86B9B" w:rsidRPr="000E1A5D" w:rsidRDefault="000E1A5D" w:rsidP="000E1A5D">
      <w:pPr>
        <w:pStyle w:val="Caption"/>
        <w:rPr>
          <w:b w:val="0"/>
          <w:bCs w:val="0"/>
          <w:lang w:eastAsia="ja-JP"/>
        </w:rPr>
      </w:pPr>
      <w:bookmarkStart w:id="1957" w:name="_Toc515227581"/>
      <w:bookmarkStart w:id="1958" w:name="_Toc515228218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19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Pr="00915507">
        <w:rPr>
          <w:b w:val="0"/>
          <w:bCs w:val="0"/>
          <w:cs/>
        </w:rPr>
        <w:t>เส้นทางการส่งข้อมูล</w:t>
      </w:r>
      <w:r>
        <w:rPr>
          <w:rFonts w:hint="cs"/>
          <w:b w:val="0"/>
          <w:bCs w:val="0"/>
          <w:cs/>
          <w:lang w:eastAsia="ja-JP"/>
        </w:rPr>
        <w:t>ของการทดลองที่ 1</w:t>
      </w:r>
      <w:bookmarkEnd w:id="1957"/>
      <w:bookmarkEnd w:id="1958"/>
    </w:p>
    <w:p w14:paraId="11DD51C7" w14:textId="7296F90F" w:rsidR="003047F2" w:rsidRDefault="003047F2" w:rsidP="00981A05">
      <w:pPr>
        <w:rPr>
          <w:lang w:eastAsia="ja-JP"/>
        </w:rPr>
      </w:pPr>
    </w:p>
    <w:p w14:paraId="24DDB660" w14:textId="6A38F238" w:rsidR="003047F2" w:rsidRDefault="003047F2" w:rsidP="003047F2">
      <w:pPr>
        <w:ind w:firstLine="720"/>
        <w:rPr>
          <w:lang w:eastAsia="ja-JP"/>
        </w:rPr>
      </w:pPr>
      <w:r>
        <w:rPr>
          <w:rFonts w:hint="cs"/>
          <w:cs/>
          <w:lang w:eastAsia="ja-JP"/>
        </w:rPr>
        <w:t xml:space="preserve">โดยมีการวัดผลการใช้งานลิงค์ที่เชื่อมต่อกันระหว่างเราสเตอร์ ที่เป็น </w:t>
      </w:r>
      <w:r w:rsidRPr="00502CDF">
        <w:rPr>
          <w:lang w:eastAsia="ja-JP"/>
        </w:rPr>
        <w:t xml:space="preserve">bottleneck </w:t>
      </w:r>
      <w:r>
        <w:rPr>
          <w:lang w:eastAsia="ja-JP"/>
        </w:rPr>
        <w:t xml:space="preserve">link </w:t>
      </w:r>
      <w:r>
        <w:rPr>
          <w:rFonts w:hint="cs"/>
          <w:cs/>
          <w:lang w:eastAsia="ja-JP"/>
        </w:rPr>
        <w:t xml:space="preserve">ของเส้นทางที่ใช้ส่งข้อมูลไปยัง </w:t>
      </w:r>
      <w:r>
        <w:rPr>
          <w:rFonts w:hint="eastAsia"/>
          <w:lang w:eastAsia="ja-JP"/>
        </w:rPr>
        <w:t>P</w:t>
      </w:r>
      <w:r>
        <w:rPr>
          <w:lang w:eastAsia="ja-JP"/>
        </w:rPr>
        <w:t xml:space="preserve">C6 </w:t>
      </w:r>
      <w:r>
        <w:rPr>
          <w:rFonts w:hint="cs"/>
          <w:cs/>
          <w:lang w:eastAsia="ja-JP"/>
        </w:rPr>
        <w:t>ด้วยได้ดังนี้</w:t>
      </w:r>
    </w:p>
    <w:p w14:paraId="25B1434F" w14:textId="3C1E551B" w:rsidR="003047F2" w:rsidRDefault="003047F2" w:rsidP="003047F2">
      <w:pPr>
        <w:jc w:val="center"/>
        <w:rPr>
          <w:lang w:eastAsia="ja-JP"/>
        </w:rPr>
      </w:pPr>
      <w:r>
        <w:rPr>
          <w:noProof/>
          <w:lang w:eastAsia="ja-JP"/>
        </w:rPr>
        <w:drawing>
          <wp:inline distT="0" distB="0" distL="0" distR="0" wp14:anchorId="76AE25EB" wp14:editId="590736D9">
            <wp:extent cx="4863489" cy="2428088"/>
            <wp:effectExtent l="0" t="0" r="0" b="0"/>
            <wp:docPr id="216177905" name="Picture 216177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177905" name="tcp-v2-21-13.PNG"/>
                    <pic:cNvPicPr/>
                  </pic:nvPicPr>
                  <pic:blipFill rotWithShape="1"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30"/>
                    <a:stretch/>
                  </pic:blipFill>
                  <pic:spPr bwMode="auto">
                    <a:xfrm>
                      <a:off x="0" y="0"/>
                      <a:ext cx="4874100" cy="2433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3C572" w14:textId="345CD9FB" w:rsidR="000E1A5D" w:rsidRDefault="000E1A5D" w:rsidP="000E1A5D">
      <w:pPr>
        <w:pStyle w:val="Caption"/>
        <w:rPr>
          <w:lang w:eastAsia="ja-JP"/>
        </w:rPr>
      </w:pPr>
      <w:bookmarkStart w:id="1959" w:name="_Toc515227582"/>
      <w:bookmarkStart w:id="1960" w:name="_Toc515228219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20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Pr="00224E2B">
        <w:rPr>
          <w:b w:val="0"/>
          <w:bCs w:val="0"/>
          <w:cs/>
        </w:rPr>
        <w:t>กราฟแสดงการใช้งานของลิงค์ระหว่างเราส์เตอร์</w:t>
      </w:r>
      <w:r>
        <w:rPr>
          <w:rFonts w:hint="cs"/>
          <w:b w:val="0"/>
          <w:bCs w:val="0"/>
          <w:cs/>
        </w:rPr>
        <w:t>ก่อนใช้งานระบบ</w:t>
      </w:r>
      <w:bookmarkEnd w:id="1959"/>
      <w:bookmarkEnd w:id="1960"/>
    </w:p>
    <w:p w14:paraId="38EFFB43" w14:textId="6AAD4417" w:rsidR="00D32975" w:rsidRDefault="00D32975" w:rsidP="003047F2">
      <w:pPr>
        <w:jc w:val="center"/>
        <w:rPr>
          <w:lang w:eastAsia="ja-JP"/>
        </w:rPr>
      </w:pPr>
    </w:p>
    <w:p w14:paraId="459A436C" w14:textId="520AE682" w:rsidR="00D32975" w:rsidRDefault="00D32975" w:rsidP="00D32975">
      <w:pPr>
        <w:ind w:firstLine="720"/>
        <w:rPr>
          <w:lang w:eastAsia="ja-JP"/>
        </w:rPr>
      </w:pPr>
      <w:r>
        <w:rPr>
          <w:rFonts w:hint="cs"/>
          <w:cs/>
          <w:lang w:eastAsia="ja-JP"/>
        </w:rPr>
        <w:t xml:space="preserve">จะเห็นว่ามีการใช้เส้นทางที่ไปยัง </w:t>
      </w:r>
      <w:r>
        <w:rPr>
          <w:rFonts w:hint="eastAsia"/>
          <w:lang w:eastAsia="ja-JP"/>
        </w:rPr>
        <w:t>R</w:t>
      </w:r>
      <w:r>
        <w:rPr>
          <w:lang w:eastAsia="ja-JP"/>
        </w:rPr>
        <w:t xml:space="preserve">6 </w:t>
      </w:r>
      <w:r>
        <w:rPr>
          <w:rFonts w:hint="cs"/>
          <w:cs/>
          <w:lang w:eastAsia="ja-JP"/>
        </w:rPr>
        <w:t xml:space="preserve">ผ่านเส้นทาง </w:t>
      </w:r>
      <w:r>
        <w:rPr>
          <w:rFonts w:hint="eastAsia"/>
          <w:lang w:eastAsia="ja-JP"/>
        </w:rPr>
        <w:t>R</w:t>
      </w:r>
      <w:r>
        <w:rPr>
          <w:lang w:eastAsia="ja-JP"/>
        </w:rPr>
        <w:t xml:space="preserve">1, R4, R5, R3 </w:t>
      </w:r>
      <w:r>
        <w:rPr>
          <w:rFonts w:hint="cs"/>
          <w:cs/>
          <w:lang w:eastAsia="ja-JP"/>
        </w:rPr>
        <w:t xml:space="preserve">สำหรับ </w:t>
      </w:r>
      <w:r>
        <w:rPr>
          <w:rFonts w:hint="eastAsia"/>
          <w:lang w:eastAsia="ja-JP"/>
        </w:rPr>
        <w:t>P</w:t>
      </w:r>
      <w:r>
        <w:rPr>
          <w:lang w:eastAsia="ja-JP"/>
        </w:rPr>
        <w:t xml:space="preserve">C1 </w:t>
      </w:r>
      <w:r>
        <w:rPr>
          <w:rFonts w:hint="cs"/>
          <w:cs/>
          <w:lang w:eastAsia="ja-JP"/>
        </w:rPr>
        <w:t xml:space="preserve">และ </w:t>
      </w:r>
      <w:r>
        <w:rPr>
          <w:lang w:eastAsia="ja-JP"/>
        </w:rPr>
        <w:t xml:space="preserve">PC2 </w:t>
      </w:r>
      <w:r>
        <w:rPr>
          <w:rFonts w:hint="cs"/>
          <w:cs/>
          <w:lang w:eastAsia="ja-JP"/>
        </w:rPr>
        <w:t xml:space="preserve">ส่วน </w:t>
      </w:r>
      <w:r>
        <w:rPr>
          <w:rFonts w:hint="eastAsia"/>
          <w:lang w:eastAsia="ja-JP"/>
        </w:rPr>
        <w:t>P</w:t>
      </w:r>
      <w:r>
        <w:rPr>
          <w:lang w:eastAsia="ja-JP"/>
        </w:rPr>
        <w:t xml:space="preserve">C 3 </w:t>
      </w:r>
      <w:r>
        <w:rPr>
          <w:rFonts w:hint="cs"/>
          <w:cs/>
          <w:lang w:eastAsia="ja-JP"/>
        </w:rPr>
        <w:t xml:space="preserve">จะใช้เส้นทาง </w:t>
      </w:r>
      <w:r>
        <w:rPr>
          <w:rFonts w:hint="eastAsia"/>
          <w:lang w:eastAsia="ja-JP"/>
        </w:rPr>
        <w:t>R</w:t>
      </w:r>
      <w:r>
        <w:rPr>
          <w:lang w:eastAsia="ja-JP"/>
        </w:rPr>
        <w:t xml:space="preserve">4, R5 </w:t>
      </w:r>
      <w:r>
        <w:rPr>
          <w:rFonts w:hint="cs"/>
          <w:cs/>
          <w:lang w:eastAsia="ja-JP"/>
        </w:rPr>
        <w:t xml:space="preserve">และ </w:t>
      </w:r>
      <w:r>
        <w:rPr>
          <w:lang w:eastAsia="ja-JP"/>
        </w:rPr>
        <w:t xml:space="preserve">R5 </w:t>
      </w:r>
      <w:r>
        <w:rPr>
          <w:rFonts w:hint="cs"/>
          <w:cs/>
          <w:lang w:eastAsia="ja-JP"/>
        </w:rPr>
        <w:t xml:space="preserve">จึงทำให้มีการใช้งานที่สูงในลิงค์ระหว่าง </w:t>
      </w:r>
      <w:r>
        <w:rPr>
          <w:rFonts w:hint="eastAsia"/>
          <w:lang w:eastAsia="ja-JP"/>
        </w:rPr>
        <w:t>R</w:t>
      </w:r>
      <w:r>
        <w:rPr>
          <w:lang w:eastAsia="ja-JP"/>
        </w:rPr>
        <w:t xml:space="preserve">4 </w:t>
      </w:r>
      <w:r>
        <w:rPr>
          <w:rFonts w:hint="cs"/>
          <w:cs/>
          <w:lang w:eastAsia="ja-JP"/>
        </w:rPr>
        <w:t xml:space="preserve">และ </w:t>
      </w:r>
      <w:r>
        <w:rPr>
          <w:lang w:eastAsia="ja-JP"/>
        </w:rPr>
        <w:t>R5</w:t>
      </w:r>
      <w:r w:rsidR="00944894">
        <w:rPr>
          <w:lang w:eastAsia="ja-JP"/>
        </w:rPr>
        <w:t xml:space="preserve"> </w:t>
      </w:r>
      <w:r w:rsidR="00944894">
        <w:rPr>
          <w:rFonts w:hint="cs"/>
          <w:cs/>
          <w:lang w:eastAsia="ja-JP"/>
        </w:rPr>
        <w:t>และ</w:t>
      </w:r>
      <w:r w:rsidR="00944894">
        <w:rPr>
          <w:rFonts w:hint="cs"/>
          <w:cs/>
          <w:lang w:eastAsia="ja-JP"/>
        </w:rPr>
        <w:lastRenderedPageBreak/>
        <w:t xml:space="preserve">มีการใช้งานประมาณ 78 </w:t>
      </w:r>
      <w:r w:rsidR="00944894">
        <w:rPr>
          <w:cs/>
          <w:lang w:eastAsia="ja-JP"/>
        </w:rPr>
        <w:t>–</w:t>
      </w:r>
      <w:r w:rsidR="00944894">
        <w:rPr>
          <w:rFonts w:hint="cs"/>
          <w:cs/>
          <w:lang w:eastAsia="ja-JP"/>
        </w:rPr>
        <w:t xml:space="preserve"> 80 </w:t>
      </w:r>
      <w:r w:rsidR="006905A8">
        <w:rPr>
          <w:rFonts w:hint="cs"/>
          <w:cs/>
          <w:lang w:eastAsia="ja-JP"/>
        </w:rPr>
        <w:t>เปอร์เซ็นต์</w:t>
      </w:r>
      <w:r w:rsidR="00944894">
        <w:rPr>
          <w:rFonts w:hint="cs"/>
          <w:cs/>
          <w:lang w:eastAsia="ja-JP"/>
        </w:rPr>
        <w:t>สำหรับ</w:t>
      </w:r>
      <w:r w:rsidR="001A1A12">
        <w:rPr>
          <w:rFonts w:hint="cs"/>
          <w:cs/>
          <w:lang w:eastAsia="ja-JP"/>
        </w:rPr>
        <w:t xml:space="preserve">ลิงค์ระหว่าง </w:t>
      </w:r>
      <w:r w:rsidR="001A1A12">
        <w:rPr>
          <w:rFonts w:hint="eastAsia"/>
          <w:lang w:eastAsia="ja-JP"/>
        </w:rPr>
        <w:t>R</w:t>
      </w:r>
      <w:r w:rsidR="001A1A12">
        <w:rPr>
          <w:lang w:eastAsia="ja-JP"/>
        </w:rPr>
        <w:t xml:space="preserve">2 </w:t>
      </w:r>
      <w:r w:rsidR="001A1A12">
        <w:rPr>
          <w:rFonts w:hint="cs"/>
          <w:cs/>
          <w:lang w:eastAsia="ja-JP"/>
        </w:rPr>
        <w:t xml:space="preserve">และ </w:t>
      </w:r>
      <w:r w:rsidR="001A1A12">
        <w:rPr>
          <w:lang w:eastAsia="ja-JP"/>
        </w:rPr>
        <w:t xml:space="preserve">R4 </w:t>
      </w:r>
      <w:r w:rsidR="001A1A12">
        <w:rPr>
          <w:rFonts w:hint="cs"/>
          <w:cs/>
          <w:lang w:eastAsia="ja-JP"/>
        </w:rPr>
        <w:t xml:space="preserve">ซึ่งเป็นเส้นทางที่ใช้ในการส่งข้อมูลจาก </w:t>
      </w:r>
      <w:r w:rsidR="001A1A12">
        <w:rPr>
          <w:rFonts w:hint="eastAsia"/>
          <w:lang w:eastAsia="ja-JP"/>
        </w:rPr>
        <w:t>P</w:t>
      </w:r>
      <w:r w:rsidR="001A1A12">
        <w:rPr>
          <w:lang w:eastAsia="ja-JP"/>
        </w:rPr>
        <w:t xml:space="preserve">C4 </w:t>
      </w:r>
      <w:r w:rsidR="001A1A12">
        <w:rPr>
          <w:rFonts w:hint="cs"/>
          <w:cs/>
          <w:lang w:eastAsia="ja-JP"/>
        </w:rPr>
        <w:t xml:space="preserve">ไปยัง </w:t>
      </w:r>
      <w:r w:rsidR="001A1A12">
        <w:rPr>
          <w:rFonts w:hint="eastAsia"/>
          <w:lang w:eastAsia="ja-JP"/>
        </w:rPr>
        <w:t>P</w:t>
      </w:r>
      <w:r w:rsidR="001A1A12">
        <w:rPr>
          <w:lang w:eastAsia="ja-JP"/>
        </w:rPr>
        <w:t>C5</w:t>
      </w:r>
    </w:p>
    <w:p w14:paraId="4A1953A3" w14:textId="54AD4761" w:rsidR="00D32975" w:rsidRDefault="00D32975" w:rsidP="00D32975">
      <w:pPr>
        <w:rPr>
          <w:lang w:eastAsia="ja-JP"/>
        </w:rPr>
      </w:pPr>
      <w:r>
        <w:rPr>
          <w:lang w:eastAsia="ja-JP"/>
        </w:rPr>
        <w:tab/>
      </w:r>
      <w:r>
        <w:rPr>
          <w:rFonts w:hint="cs"/>
          <w:cs/>
          <w:lang w:eastAsia="ja-JP"/>
        </w:rPr>
        <w:t>หลังจากนั้นทำการเปิดใช้งานโปรแกรมและทำการทดลองแบบเดิมอีกรอบ โดยผลที่ได้หลังจากการเปิดใช้งานโปรแกรมได้ดังนี้</w:t>
      </w:r>
    </w:p>
    <w:p w14:paraId="16982F94" w14:textId="0B437C78" w:rsidR="001A1A12" w:rsidRDefault="001A1A12" w:rsidP="001A1A12">
      <w:pPr>
        <w:jc w:val="center"/>
        <w:rPr>
          <w:lang w:eastAsia="ja-JP"/>
        </w:rPr>
      </w:pPr>
      <w:r>
        <w:rPr>
          <w:noProof/>
          <w:lang w:eastAsia="ja-JP"/>
        </w:rPr>
        <w:drawing>
          <wp:inline distT="0" distB="0" distL="0" distR="0" wp14:anchorId="5798060C" wp14:editId="76A5C31A">
            <wp:extent cx="5009803" cy="2499766"/>
            <wp:effectExtent l="0" t="0" r="635" b="0"/>
            <wp:docPr id="216177906" name="Picture 216177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177906" name="tcp-v2-21-14.PNG"/>
                    <pic:cNvPicPr/>
                  </pic:nvPicPr>
                  <pic:blipFill rotWithShape="1"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77"/>
                    <a:stretch/>
                  </pic:blipFill>
                  <pic:spPr bwMode="auto">
                    <a:xfrm>
                      <a:off x="0" y="0"/>
                      <a:ext cx="5019430" cy="2504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0ACA35" w14:textId="7EAA613A" w:rsidR="000E1A5D" w:rsidRDefault="000E1A5D" w:rsidP="000E1A5D">
      <w:pPr>
        <w:pStyle w:val="Caption"/>
        <w:rPr>
          <w:lang w:eastAsia="ja-JP"/>
        </w:rPr>
      </w:pPr>
      <w:bookmarkStart w:id="1961" w:name="_Toc515227583"/>
      <w:bookmarkStart w:id="1962" w:name="_Toc515228220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21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Pr="00224E2B">
        <w:rPr>
          <w:b w:val="0"/>
          <w:bCs w:val="0"/>
          <w:cs/>
        </w:rPr>
        <w:t>กราฟแสดงการใช้งานของลิงค์ระหว่างเราส์เตอร์</w:t>
      </w:r>
      <w:r>
        <w:rPr>
          <w:rFonts w:hint="cs"/>
          <w:b w:val="0"/>
          <w:bCs w:val="0"/>
          <w:cs/>
        </w:rPr>
        <w:t>หลังใช้งานระบบ</w:t>
      </w:r>
      <w:bookmarkEnd w:id="1961"/>
      <w:bookmarkEnd w:id="1962"/>
    </w:p>
    <w:p w14:paraId="59129B96" w14:textId="0E51BEC0" w:rsidR="00982151" w:rsidRDefault="00982151" w:rsidP="003047F2">
      <w:pPr>
        <w:jc w:val="center"/>
        <w:rPr>
          <w:lang w:eastAsia="ja-JP"/>
        </w:rPr>
      </w:pPr>
    </w:p>
    <w:p w14:paraId="710F89CA" w14:textId="543024AE" w:rsidR="00982151" w:rsidRDefault="00982151" w:rsidP="00C54213">
      <w:pPr>
        <w:ind w:firstLine="720"/>
        <w:rPr>
          <w:lang w:eastAsia="ja-JP"/>
        </w:rPr>
      </w:pPr>
      <w:r>
        <w:rPr>
          <w:rFonts w:hint="cs"/>
          <w:cs/>
          <w:lang w:eastAsia="ja-JP"/>
        </w:rPr>
        <w:t xml:space="preserve">จากกราฟจะเห็นว่าช่วงเวลาวินาทีที่ 100 ระบบมีการย้ายเส้นทางจากบางส่วนให้ไปใช้งานเส้นทางที่ผ่านลิงค์ระหว่าง </w:t>
      </w:r>
      <w:r>
        <w:rPr>
          <w:rFonts w:hint="eastAsia"/>
          <w:lang w:eastAsia="ja-JP"/>
        </w:rPr>
        <w:t>R</w:t>
      </w:r>
      <w:r w:rsidR="00C54213">
        <w:rPr>
          <w:lang w:eastAsia="ja-JP"/>
        </w:rPr>
        <w:t xml:space="preserve">2 </w:t>
      </w:r>
      <w:r w:rsidR="00C54213">
        <w:rPr>
          <w:rFonts w:hint="cs"/>
          <w:cs/>
          <w:lang w:eastAsia="ja-JP"/>
        </w:rPr>
        <w:t xml:space="preserve">และ </w:t>
      </w:r>
      <w:r w:rsidR="00C54213">
        <w:rPr>
          <w:rFonts w:hint="eastAsia"/>
          <w:lang w:eastAsia="ja-JP"/>
        </w:rPr>
        <w:t>R</w:t>
      </w:r>
      <w:r w:rsidR="00C54213">
        <w:rPr>
          <w:lang w:eastAsia="ja-JP"/>
        </w:rPr>
        <w:t xml:space="preserve">3 </w:t>
      </w:r>
      <w:r>
        <w:rPr>
          <w:rFonts w:hint="cs"/>
          <w:cs/>
          <w:lang w:eastAsia="ja-JP"/>
        </w:rPr>
        <w:t>เพื่อลดความคับคั่งของ</w:t>
      </w:r>
      <w:r w:rsidR="00C54213">
        <w:rPr>
          <w:rFonts w:hint="cs"/>
          <w:cs/>
          <w:lang w:eastAsia="ja-JP"/>
        </w:rPr>
        <w:t xml:space="preserve">ลิงค์ระหว่าง </w:t>
      </w:r>
      <w:r w:rsidR="00C54213">
        <w:rPr>
          <w:rFonts w:hint="eastAsia"/>
          <w:lang w:eastAsia="ja-JP"/>
        </w:rPr>
        <w:t>R</w:t>
      </w:r>
      <w:r w:rsidR="00C54213">
        <w:rPr>
          <w:lang w:eastAsia="ja-JP"/>
        </w:rPr>
        <w:t xml:space="preserve">4 </w:t>
      </w:r>
      <w:r w:rsidR="00C54213">
        <w:rPr>
          <w:rFonts w:hint="cs"/>
          <w:cs/>
          <w:lang w:eastAsia="ja-JP"/>
        </w:rPr>
        <w:t xml:space="preserve">และ </w:t>
      </w:r>
      <w:r w:rsidR="00C54213">
        <w:rPr>
          <w:rFonts w:hint="eastAsia"/>
          <w:lang w:eastAsia="ja-JP"/>
        </w:rPr>
        <w:t>R</w:t>
      </w:r>
      <w:r w:rsidR="00C54213">
        <w:rPr>
          <w:lang w:eastAsia="ja-JP"/>
        </w:rPr>
        <w:t>5</w:t>
      </w:r>
      <w:r>
        <w:rPr>
          <w:lang w:eastAsia="ja-JP"/>
        </w:rPr>
        <w:t xml:space="preserve"> </w:t>
      </w:r>
      <w:r>
        <w:rPr>
          <w:rFonts w:hint="cs"/>
          <w:cs/>
          <w:lang w:eastAsia="ja-JP"/>
        </w:rPr>
        <w:t>ส่งผลใช้</w:t>
      </w:r>
      <w:r w:rsidR="006905A8">
        <w:rPr>
          <w:rFonts w:hint="cs"/>
          <w:cs/>
          <w:lang w:eastAsia="ja-JP"/>
        </w:rPr>
        <w:t>เปอร์เซ็นต์</w:t>
      </w:r>
      <w:r>
        <w:rPr>
          <w:rFonts w:hint="cs"/>
          <w:cs/>
          <w:lang w:eastAsia="ja-JP"/>
        </w:rPr>
        <w:t>การใช้งานมีการลดลง โดยเส้นทางจากการที่ระบบได้ทำการย้ายระหว่างเกิดความคับคั่งเป็นดังนี้</w:t>
      </w:r>
    </w:p>
    <w:p w14:paraId="14DBD1FE" w14:textId="37F0C9C8" w:rsidR="00A86B9B" w:rsidRDefault="00A86B9B" w:rsidP="00981A05">
      <w:pPr>
        <w:rPr>
          <w:lang w:eastAsia="ja-JP"/>
        </w:rPr>
      </w:pPr>
      <w:r>
        <w:rPr>
          <w:noProof/>
        </w:rPr>
        <w:drawing>
          <wp:inline distT="0" distB="0" distL="0" distR="0" wp14:anchorId="35FEDDC6" wp14:editId="2FA832BB">
            <wp:extent cx="5274310" cy="2588482"/>
            <wp:effectExtent l="0" t="0" r="2540" b="2540"/>
            <wp:docPr id="216177904" name="Picture 216177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test\AppData\Local\Microsoft\Windows\INetCache\Content.MSO\2F9FBD09.tmp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88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9DF4A" w14:textId="639C103F" w:rsidR="000E1A5D" w:rsidRDefault="000E1A5D" w:rsidP="000E1A5D">
      <w:pPr>
        <w:pStyle w:val="Caption"/>
        <w:rPr>
          <w:b w:val="0"/>
          <w:bCs w:val="0"/>
        </w:rPr>
      </w:pPr>
      <w:bookmarkStart w:id="1963" w:name="_Toc515227584"/>
      <w:bookmarkStart w:id="1964" w:name="_Toc515228221"/>
      <w:r>
        <w:rPr>
          <w:cs/>
        </w:rPr>
        <w:t xml:space="preserve">รูปที่ </w:t>
      </w:r>
      <w:r>
        <w:t>4</w:t>
      </w:r>
      <w:r>
        <w:rPr>
          <w:rFonts w:hint="cs"/>
          <w:cs/>
        </w:rPr>
        <w:t>.</w:t>
      </w:r>
      <w:r w:rsidR="0008292C">
        <w:rPr>
          <w:noProof/>
        </w:rPr>
        <w:fldChar w:fldCharType="begin"/>
      </w:r>
      <w:r w:rsidR="0008292C">
        <w:rPr>
          <w:noProof/>
        </w:rPr>
        <w:instrText xml:space="preserve"> SEQ </w:instrText>
      </w:r>
      <w:r w:rsidR="0008292C">
        <w:rPr>
          <w:noProof/>
          <w:cs/>
        </w:rPr>
        <w:instrText>รูปที่</w:instrText>
      </w:r>
      <w:r w:rsidR="0008292C">
        <w:rPr>
          <w:noProof/>
        </w:rPr>
        <w:instrText xml:space="preserve">_4 \* ARABIC </w:instrText>
      </w:r>
      <w:r w:rsidR="0008292C">
        <w:rPr>
          <w:noProof/>
        </w:rPr>
        <w:fldChar w:fldCharType="separate"/>
      </w:r>
      <w:r w:rsidR="00C30660">
        <w:rPr>
          <w:noProof/>
        </w:rPr>
        <w:t>22</w:t>
      </w:r>
      <w:r w:rsidR="0008292C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Pr="000E1A5D">
        <w:rPr>
          <w:b w:val="0"/>
          <w:bCs w:val="0"/>
          <w:cs/>
        </w:rPr>
        <w:t>เส้นทางการส่งข้อมูลขณะที่ระบบได้ย้ายเส้นทาง</w:t>
      </w:r>
      <w:bookmarkEnd w:id="1963"/>
      <w:bookmarkEnd w:id="1964"/>
    </w:p>
    <w:p w14:paraId="6154D1DE" w14:textId="77777777" w:rsidR="00A72172" w:rsidRPr="00A72172" w:rsidRDefault="00A72172" w:rsidP="00A72172"/>
    <w:p w14:paraId="63433E1A" w14:textId="47BE326B" w:rsidR="000820C7" w:rsidRDefault="000E1A5D" w:rsidP="000E1A5D">
      <w:pPr>
        <w:ind w:firstLine="720"/>
        <w:rPr>
          <w:cs/>
          <w:lang w:eastAsia="ja-JP"/>
        </w:rPr>
      </w:pPr>
      <w:r>
        <w:rPr>
          <w:rFonts w:hint="cs"/>
          <w:cs/>
          <w:lang w:eastAsia="ja-JP"/>
        </w:rPr>
        <w:lastRenderedPageBreak/>
        <w:t xml:space="preserve">จากรูปเส้นทางจะเห็นว่าระบบได้มีการย้ายเส้นทางจาก </w:t>
      </w:r>
      <w:r>
        <w:rPr>
          <w:rFonts w:hint="eastAsia"/>
          <w:lang w:eastAsia="ja-JP"/>
        </w:rPr>
        <w:t>P</w:t>
      </w:r>
      <w:r>
        <w:rPr>
          <w:lang w:eastAsia="ja-JP"/>
        </w:rPr>
        <w:t xml:space="preserve">C1 </w:t>
      </w:r>
      <w:r>
        <w:rPr>
          <w:rFonts w:hint="cs"/>
          <w:cs/>
          <w:lang w:eastAsia="ja-JP"/>
        </w:rPr>
        <w:t xml:space="preserve">ไปยัง </w:t>
      </w:r>
      <w:r>
        <w:rPr>
          <w:rFonts w:hint="eastAsia"/>
          <w:lang w:eastAsia="ja-JP"/>
        </w:rPr>
        <w:t>P</w:t>
      </w:r>
      <w:r>
        <w:rPr>
          <w:lang w:eastAsia="ja-JP"/>
        </w:rPr>
        <w:t xml:space="preserve">C6 </w:t>
      </w:r>
      <w:r>
        <w:rPr>
          <w:rFonts w:hint="cs"/>
          <w:cs/>
          <w:lang w:eastAsia="ja-JP"/>
        </w:rPr>
        <w:t xml:space="preserve">จากเดิมที่ใช้งานเส้นทาง </w:t>
      </w:r>
      <w:r>
        <w:rPr>
          <w:lang w:eastAsia="ja-JP"/>
        </w:rPr>
        <w:t xml:space="preserve">R1, </w:t>
      </w:r>
      <w:r>
        <w:rPr>
          <w:rFonts w:hint="eastAsia"/>
          <w:lang w:eastAsia="ja-JP"/>
        </w:rPr>
        <w:t>R</w:t>
      </w:r>
      <w:r>
        <w:rPr>
          <w:lang w:eastAsia="ja-JP"/>
        </w:rPr>
        <w:t xml:space="preserve">4, R5 </w:t>
      </w:r>
      <w:r>
        <w:rPr>
          <w:rFonts w:hint="cs"/>
          <w:cs/>
          <w:lang w:eastAsia="ja-JP"/>
        </w:rPr>
        <w:t xml:space="preserve">และ </w:t>
      </w:r>
      <w:r>
        <w:rPr>
          <w:lang w:eastAsia="ja-JP"/>
        </w:rPr>
        <w:t xml:space="preserve">R3 </w:t>
      </w:r>
      <w:r>
        <w:rPr>
          <w:rFonts w:hint="cs"/>
          <w:cs/>
          <w:lang w:eastAsia="ja-JP"/>
        </w:rPr>
        <w:t xml:space="preserve">ไปใช้เส้นทาง </w:t>
      </w:r>
      <w:r>
        <w:rPr>
          <w:rFonts w:hint="eastAsia"/>
          <w:lang w:eastAsia="ja-JP"/>
        </w:rPr>
        <w:t>R</w:t>
      </w:r>
      <w:r>
        <w:rPr>
          <w:lang w:eastAsia="ja-JP"/>
        </w:rPr>
        <w:t xml:space="preserve">1, R2 </w:t>
      </w:r>
      <w:r>
        <w:rPr>
          <w:rFonts w:hint="cs"/>
          <w:cs/>
          <w:lang w:eastAsia="ja-JP"/>
        </w:rPr>
        <w:t xml:space="preserve">และ </w:t>
      </w:r>
      <w:r>
        <w:rPr>
          <w:lang w:eastAsia="ja-JP"/>
        </w:rPr>
        <w:t>R3</w:t>
      </w:r>
      <w:r w:rsidR="00334FB1">
        <w:rPr>
          <w:rFonts w:hint="cs"/>
          <w:cs/>
          <w:lang w:eastAsia="ja-JP"/>
        </w:rPr>
        <w:t xml:space="preserve"> โดยที่การคับคั่งของเส้นทางได้เกิดขึ้นที่ลิงค์ระหว่าง </w:t>
      </w:r>
      <w:r w:rsidR="00334FB1">
        <w:rPr>
          <w:rFonts w:hint="eastAsia"/>
          <w:lang w:eastAsia="ja-JP"/>
        </w:rPr>
        <w:t>R</w:t>
      </w:r>
      <w:r w:rsidR="00334FB1">
        <w:rPr>
          <w:lang w:eastAsia="ja-JP"/>
        </w:rPr>
        <w:t xml:space="preserve">4 </w:t>
      </w:r>
      <w:r w:rsidR="00334FB1">
        <w:rPr>
          <w:rFonts w:hint="cs"/>
          <w:cs/>
          <w:lang w:eastAsia="ja-JP"/>
        </w:rPr>
        <w:t xml:space="preserve">และ </w:t>
      </w:r>
      <w:r w:rsidR="00334FB1">
        <w:rPr>
          <w:lang w:eastAsia="ja-JP"/>
        </w:rPr>
        <w:t>R5</w:t>
      </w:r>
      <w:r>
        <w:rPr>
          <w:lang w:eastAsia="ja-JP"/>
        </w:rPr>
        <w:t xml:space="preserve"> </w:t>
      </w:r>
      <w:r w:rsidR="008072FC">
        <w:rPr>
          <w:rFonts w:hint="cs"/>
          <w:cs/>
          <w:lang w:eastAsia="ja-JP"/>
        </w:rPr>
        <w:t xml:space="preserve">โดยที่เลือกเส้นทางนี้เนื่องจากเส้นทาง </w:t>
      </w:r>
      <w:r w:rsidR="008072FC">
        <w:rPr>
          <w:rFonts w:hint="eastAsia"/>
          <w:lang w:eastAsia="ja-JP"/>
        </w:rPr>
        <w:t>R</w:t>
      </w:r>
      <w:r w:rsidR="008072FC">
        <w:rPr>
          <w:lang w:eastAsia="ja-JP"/>
        </w:rPr>
        <w:t xml:space="preserve">4, R2 </w:t>
      </w:r>
      <w:r w:rsidR="008072FC">
        <w:rPr>
          <w:rFonts w:hint="cs"/>
          <w:cs/>
          <w:lang w:eastAsia="ja-JP"/>
        </w:rPr>
        <w:t xml:space="preserve">และ </w:t>
      </w:r>
      <w:r w:rsidR="008072FC">
        <w:rPr>
          <w:lang w:eastAsia="ja-JP"/>
        </w:rPr>
        <w:t xml:space="preserve">R3 </w:t>
      </w:r>
      <w:r w:rsidR="008072FC">
        <w:rPr>
          <w:rFonts w:hint="cs"/>
          <w:cs/>
          <w:lang w:eastAsia="ja-JP"/>
        </w:rPr>
        <w:t>มีการใช้งานอยู่ที่ค่อนข้างสูง</w:t>
      </w:r>
      <w:r w:rsidR="002A220B">
        <w:rPr>
          <w:rFonts w:hint="cs"/>
          <w:cs/>
          <w:lang w:eastAsia="ja-JP"/>
        </w:rPr>
        <w:t xml:space="preserve"> ที่ลิงค์ระหว่าง </w:t>
      </w:r>
      <w:r w:rsidR="002A220B">
        <w:rPr>
          <w:rFonts w:hint="eastAsia"/>
          <w:lang w:eastAsia="ja-JP"/>
        </w:rPr>
        <w:t>R</w:t>
      </w:r>
      <w:r w:rsidR="002A220B">
        <w:rPr>
          <w:lang w:eastAsia="ja-JP"/>
        </w:rPr>
        <w:t xml:space="preserve">2 </w:t>
      </w:r>
      <w:r w:rsidR="002A220B">
        <w:rPr>
          <w:rFonts w:hint="cs"/>
          <w:cs/>
          <w:lang w:eastAsia="ja-JP"/>
        </w:rPr>
        <w:t xml:space="preserve">และ </w:t>
      </w:r>
      <w:r w:rsidR="002A220B">
        <w:rPr>
          <w:lang w:eastAsia="ja-JP"/>
        </w:rPr>
        <w:t xml:space="preserve">R4 </w:t>
      </w:r>
      <w:r w:rsidR="008072FC">
        <w:rPr>
          <w:rFonts w:hint="cs"/>
          <w:cs/>
          <w:lang w:eastAsia="ja-JP"/>
        </w:rPr>
        <w:t>ไม่เพียงพอต่อการที่จะย้ายไปได้</w:t>
      </w:r>
    </w:p>
    <w:p w14:paraId="776E04C0" w14:textId="77777777" w:rsidR="000820C7" w:rsidRDefault="000820C7" w:rsidP="00981A05">
      <w:pPr>
        <w:rPr>
          <w:lang w:eastAsia="ja-JP"/>
        </w:rPr>
      </w:pPr>
    </w:p>
    <w:p w14:paraId="60660B45" w14:textId="32D2F92A" w:rsidR="00E3253C" w:rsidRPr="00981A05" w:rsidRDefault="00E3253C" w:rsidP="00981A05">
      <w:pPr>
        <w:rPr>
          <w:cs/>
          <w:lang w:eastAsia="ja-JP"/>
        </w:rPr>
        <w:sectPr w:rsidR="00E3253C" w:rsidRPr="00981A05" w:rsidSect="00DE2812">
          <w:pgSz w:w="11906" w:h="16838"/>
          <w:pgMar w:top="1440" w:right="1440" w:bottom="1440" w:left="2160" w:header="576" w:footer="720" w:gutter="0"/>
          <w:cols w:space="720"/>
          <w:titlePg/>
          <w:docGrid w:linePitch="435"/>
        </w:sectPr>
      </w:pPr>
    </w:p>
    <w:p w14:paraId="507FBE0C" w14:textId="649322AF" w:rsidR="231C545A" w:rsidRPr="00ED7A10" w:rsidRDefault="231C545A" w:rsidP="00C96B80">
      <w:pPr>
        <w:pStyle w:val="Heading1"/>
        <w:spacing w:before="0"/>
      </w:pPr>
      <w:bookmarkStart w:id="1965" w:name="_Toc513408735"/>
      <w:bookmarkStart w:id="1966" w:name="_Toc513452037"/>
      <w:bookmarkStart w:id="1967" w:name="_Toc513453368"/>
      <w:bookmarkStart w:id="1968" w:name="_Toc513453421"/>
      <w:bookmarkStart w:id="1969" w:name="_Toc513454259"/>
      <w:bookmarkStart w:id="1970" w:name="_Toc513454868"/>
      <w:bookmarkStart w:id="1971" w:name="_Toc513456219"/>
      <w:bookmarkStart w:id="1972" w:name="_Toc513458505"/>
      <w:bookmarkStart w:id="1973" w:name="_Toc513458989"/>
      <w:bookmarkStart w:id="1974" w:name="_Toc513460925"/>
      <w:bookmarkStart w:id="1975" w:name="_Toc513463094"/>
      <w:bookmarkStart w:id="1976" w:name="_Toc513463934"/>
      <w:bookmarkStart w:id="1977" w:name="_Toc513464410"/>
      <w:bookmarkStart w:id="1978" w:name="_Toc513464776"/>
      <w:bookmarkStart w:id="1979" w:name="_Toc513466356"/>
      <w:bookmarkStart w:id="1980" w:name="_Toc513466597"/>
      <w:bookmarkStart w:id="1981" w:name="_Toc513468717"/>
      <w:bookmarkStart w:id="1982" w:name="_Toc513472636"/>
      <w:bookmarkStart w:id="1983" w:name="_Toc514945101"/>
      <w:bookmarkStart w:id="1984" w:name="_Toc515225660"/>
      <w:bookmarkStart w:id="1985" w:name="_Toc515225695"/>
      <w:bookmarkStart w:id="1986" w:name="_Toc515227515"/>
      <w:bookmarkStart w:id="1987" w:name="_Toc515520461"/>
      <w:r w:rsidRPr="008572D3">
        <w:rPr>
          <w:cs/>
        </w:rPr>
        <w:lastRenderedPageBreak/>
        <w:t xml:space="preserve">บทที่ </w:t>
      </w:r>
      <w:r w:rsidRPr="008572D3">
        <w:t>5</w:t>
      </w:r>
      <w:bookmarkEnd w:id="1927"/>
      <w:bookmarkEnd w:id="1928"/>
      <w:bookmarkEnd w:id="1929"/>
      <w:bookmarkEnd w:id="1930"/>
      <w:bookmarkEnd w:id="1931"/>
      <w:bookmarkEnd w:id="1932"/>
      <w:bookmarkEnd w:id="1933"/>
      <w:bookmarkEnd w:id="1934"/>
      <w:bookmarkEnd w:id="1935"/>
      <w:bookmarkEnd w:id="1936"/>
      <w:bookmarkEnd w:id="1937"/>
      <w:bookmarkEnd w:id="1938"/>
      <w:bookmarkEnd w:id="1939"/>
      <w:bookmarkEnd w:id="1940"/>
      <w:bookmarkEnd w:id="1941"/>
      <w:bookmarkEnd w:id="1942"/>
      <w:bookmarkEnd w:id="1943"/>
      <w:bookmarkEnd w:id="1944"/>
      <w:bookmarkEnd w:id="1945"/>
      <w:bookmarkEnd w:id="1946"/>
      <w:bookmarkEnd w:id="1947"/>
      <w:bookmarkEnd w:id="1948"/>
      <w:bookmarkEnd w:id="1949"/>
      <w:bookmarkEnd w:id="1950"/>
      <w:bookmarkEnd w:id="1951"/>
      <w:bookmarkEnd w:id="1952"/>
      <w:bookmarkEnd w:id="1953"/>
      <w:bookmarkEnd w:id="1954"/>
      <w:bookmarkEnd w:id="1955"/>
      <w:bookmarkEnd w:id="1956"/>
      <w:bookmarkEnd w:id="1965"/>
      <w:r w:rsidR="00835FC8">
        <w:rPr>
          <w:cs/>
        </w:rPr>
        <w:br/>
      </w:r>
      <w:r w:rsidR="00E97BEE" w:rsidRPr="00835FC8">
        <w:rPr>
          <w:sz w:val="48"/>
          <w:szCs w:val="48"/>
          <w:cs/>
        </w:rPr>
        <w:t>วิเคราะห์และสรุปผล</w:t>
      </w:r>
      <w:bookmarkEnd w:id="1966"/>
      <w:bookmarkEnd w:id="1967"/>
      <w:bookmarkEnd w:id="1968"/>
      <w:bookmarkEnd w:id="1969"/>
      <w:bookmarkEnd w:id="1970"/>
      <w:bookmarkEnd w:id="1971"/>
      <w:bookmarkEnd w:id="1972"/>
      <w:bookmarkEnd w:id="1973"/>
      <w:bookmarkEnd w:id="1974"/>
      <w:bookmarkEnd w:id="1975"/>
      <w:bookmarkEnd w:id="1976"/>
      <w:bookmarkEnd w:id="1977"/>
      <w:bookmarkEnd w:id="1978"/>
      <w:bookmarkEnd w:id="1979"/>
      <w:bookmarkEnd w:id="1980"/>
      <w:bookmarkEnd w:id="1981"/>
      <w:bookmarkEnd w:id="1982"/>
      <w:bookmarkEnd w:id="1983"/>
      <w:bookmarkEnd w:id="1984"/>
      <w:bookmarkEnd w:id="1985"/>
      <w:bookmarkEnd w:id="1986"/>
      <w:bookmarkEnd w:id="1987"/>
    </w:p>
    <w:p w14:paraId="1F289307" w14:textId="4AA19B49" w:rsidR="00E97BEE" w:rsidRDefault="00D966BC" w:rsidP="00B20F5E">
      <w:pPr>
        <w:pStyle w:val="Heading2"/>
      </w:pPr>
      <w:bookmarkStart w:id="1988" w:name="_Toc499536357"/>
      <w:bookmarkStart w:id="1989" w:name="_Toc499536758"/>
      <w:bookmarkStart w:id="1990" w:name="_Toc499538768"/>
      <w:bookmarkStart w:id="1991" w:name="_Toc499540204"/>
      <w:bookmarkStart w:id="1992" w:name="_Toc499540967"/>
      <w:bookmarkStart w:id="1993" w:name="_Toc499541499"/>
      <w:bookmarkStart w:id="1994" w:name="_Toc499541879"/>
      <w:bookmarkStart w:id="1995" w:name="_Toc499542348"/>
      <w:bookmarkStart w:id="1996" w:name="_Toc499543597"/>
      <w:bookmarkStart w:id="1997" w:name="_Toc499544093"/>
      <w:bookmarkStart w:id="1998" w:name="_Toc499544854"/>
      <w:bookmarkStart w:id="1999" w:name="_Toc499545357"/>
      <w:bookmarkStart w:id="2000" w:name="_Toc499547228"/>
      <w:bookmarkStart w:id="2001" w:name="_Toc499547722"/>
      <w:bookmarkStart w:id="2002" w:name="_Toc499547968"/>
      <w:bookmarkStart w:id="2003" w:name="_Toc499548910"/>
      <w:bookmarkStart w:id="2004" w:name="_Toc499549156"/>
      <w:bookmarkStart w:id="2005" w:name="_Toc499549443"/>
      <w:bookmarkStart w:id="2006" w:name="_Toc499560720"/>
      <w:bookmarkStart w:id="2007" w:name="_Toc513390963"/>
      <w:bookmarkStart w:id="2008" w:name="_Toc513391683"/>
      <w:bookmarkStart w:id="2009" w:name="_Toc513392131"/>
      <w:bookmarkStart w:id="2010" w:name="_Toc513393607"/>
      <w:bookmarkStart w:id="2011" w:name="_Toc513397196"/>
      <w:bookmarkStart w:id="2012" w:name="_Toc513398806"/>
      <w:bookmarkStart w:id="2013" w:name="_Toc513399114"/>
      <w:bookmarkStart w:id="2014" w:name="_Toc513408736"/>
      <w:bookmarkStart w:id="2015" w:name="_Toc513452038"/>
      <w:bookmarkStart w:id="2016" w:name="_Toc513453369"/>
      <w:bookmarkStart w:id="2017" w:name="_Toc513453422"/>
      <w:bookmarkStart w:id="2018" w:name="_Toc513454260"/>
      <w:bookmarkStart w:id="2019" w:name="_Toc513454869"/>
      <w:bookmarkStart w:id="2020" w:name="_Toc513456220"/>
      <w:bookmarkStart w:id="2021" w:name="_Toc513458506"/>
      <w:bookmarkStart w:id="2022" w:name="_Toc513458990"/>
      <w:bookmarkStart w:id="2023" w:name="_Toc513460926"/>
      <w:bookmarkStart w:id="2024" w:name="_Toc513463095"/>
      <w:bookmarkStart w:id="2025" w:name="_Toc513463935"/>
      <w:bookmarkStart w:id="2026" w:name="_Toc513464411"/>
      <w:bookmarkStart w:id="2027" w:name="_Toc513464777"/>
      <w:bookmarkStart w:id="2028" w:name="_Toc513466357"/>
      <w:bookmarkStart w:id="2029" w:name="_Toc513466598"/>
      <w:bookmarkStart w:id="2030" w:name="_Toc513468718"/>
      <w:bookmarkStart w:id="2031" w:name="_Toc513472637"/>
      <w:bookmarkStart w:id="2032" w:name="_Toc514945102"/>
      <w:bookmarkStart w:id="2033" w:name="_Toc515225661"/>
      <w:bookmarkStart w:id="2034" w:name="_Toc515225696"/>
      <w:bookmarkStart w:id="2035" w:name="_Toc515227516"/>
      <w:bookmarkStart w:id="2036" w:name="_Toc515520462"/>
      <w:r w:rsidRPr="3DC64EF0">
        <w:rPr>
          <w:cs/>
        </w:rPr>
        <w:t>5.1 สรุปผลการดำเนินงาน</w:t>
      </w:r>
      <w:bookmarkEnd w:id="1988"/>
      <w:bookmarkEnd w:id="1989"/>
      <w:bookmarkEnd w:id="1990"/>
      <w:bookmarkEnd w:id="1991"/>
      <w:bookmarkEnd w:id="1992"/>
      <w:bookmarkEnd w:id="1993"/>
      <w:bookmarkEnd w:id="1994"/>
      <w:bookmarkEnd w:id="1995"/>
      <w:bookmarkEnd w:id="1996"/>
      <w:bookmarkEnd w:id="1997"/>
      <w:bookmarkEnd w:id="1998"/>
      <w:bookmarkEnd w:id="1999"/>
      <w:bookmarkEnd w:id="2000"/>
      <w:bookmarkEnd w:id="2001"/>
      <w:bookmarkEnd w:id="2002"/>
      <w:bookmarkEnd w:id="2003"/>
      <w:bookmarkEnd w:id="2004"/>
      <w:bookmarkEnd w:id="2005"/>
      <w:bookmarkEnd w:id="2006"/>
      <w:bookmarkEnd w:id="2007"/>
      <w:bookmarkEnd w:id="2008"/>
      <w:bookmarkEnd w:id="2009"/>
      <w:bookmarkEnd w:id="2010"/>
      <w:bookmarkEnd w:id="2011"/>
      <w:bookmarkEnd w:id="2012"/>
      <w:bookmarkEnd w:id="2013"/>
      <w:bookmarkEnd w:id="2014"/>
      <w:bookmarkEnd w:id="2015"/>
      <w:bookmarkEnd w:id="2016"/>
      <w:bookmarkEnd w:id="2017"/>
      <w:bookmarkEnd w:id="2018"/>
      <w:bookmarkEnd w:id="2019"/>
      <w:bookmarkEnd w:id="2020"/>
      <w:bookmarkEnd w:id="2021"/>
      <w:bookmarkEnd w:id="2022"/>
      <w:bookmarkEnd w:id="2023"/>
      <w:bookmarkEnd w:id="2024"/>
      <w:bookmarkEnd w:id="2025"/>
      <w:bookmarkEnd w:id="2026"/>
      <w:bookmarkEnd w:id="2027"/>
      <w:bookmarkEnd w:id="2028"/>
      <w:bookmarkEnd w:id="2029"/>
      <w:bookmarkEnd w:id="2030"/>
      <w:bookmarkEnd w:id="2031"/>
      <w:bookmarkEnd w:id="2032"/>
      <w:bookmarkEnd w:id="2033"/>
      <w:bookmarkEnd w:id="2034"/>
      <w:bookmarkEnd w:id="2035"/>
      <w:bookmarkEnd w:id="2036"/>
    </w:p>
    <w:p w14:paraId="755F6F3A" w14:textId="77777777" w:rsidR="00760C54" w:rsidRDefault="00983B14" w:rsidP="00AA2211">
      <w:pPr>
        <w:ind w:firstLine="720"/>
      </w:pPr>
      <w:r w:rsidRPr="3DC64EF0">
        <w:rPr>
          <w:cs/>
        </w:rPr>
        <w:t>ระบบจัดการ</w:t>
      </w:r>
      <w:r w:rsidR="008A58CC" w:rsidRPr="3DC64EF0">
        <w:rPr>
          <w:cs/>
        </w:rPr>
        <w:t>เครือข่า</w:t>
      </w:r>
      <w:r w:rsidR="00A9341D" w:rsidRPr="3DC64EF0">
        <w:rPr>
          <w:cs/>
        </w:rPr>
        <w:t>ย</w:t>
      </w:r>
      <w:r w:rsidR="007F3748" w:rsidRPr="3DC64EF0">
        <w:rPr>
          <w:cs/>
        </w:rPr>
        <w:t xml:space="preserve"> จะตรวจสอบข้อมูลจากอุปกรณ์เครือข่าย</w:t>
      </w:r>
      <w:r w:rsidR="006C46E0" w:rsidRPr="3DC64EF0">
        <w:rPr>
          <w:cs/>
        </w:rPr>
        <w:t>ที่ผู้ใช้งานได้เพิ่มเข้าไปในระบบ</w:t>
      </w:r>
      <w:r w:rsidR="00B94C3F" w:rsidRPr="3DC64EF0">
        <w:rPr>
          <w:cs/>
        </w:rPr>
        <w:t xml:space="preserve">ได้แบบอัตโนมัติ </w:t>
      </w:r>
      <w:r w:rsidR="00240B3A" w:rsidRPr="3DC64EF0">
        <w:rPr>
          <w:cs/>
        </w:rPr>
        <w:t>ผู้ใช้งานสามารถแก้ไขเส้นทางการจราจรในเครือข่าย</w:t>
      </w:r>
      <w:r w:rsidR="00062A7F" w:rsidRPr="3DC64EF0">
        <w:rPr>
          <w:cs/>
        </w:rPr>
        <w:t>ได้</w:t>
      </w:r>
      <w:r w:rsidR="00EB7D69" w:rsidRPr="3DC64EF0">
        <w:rPr>
          <w:cs/>
        </w:rPr>
        <w:t>ผ่าน</w:t>
      </w:r>
      <w:r w:rsidR="004861DF" w:rsidRPr="3DC64EF0">
        <w:rPr>
          <w:cs/>
        </w:rPr>
        <w:t>ระบบ</w:t>
      </w:r>
      <w:r w:rsidR="00991F5A" w:rsidRPr="3DC64EF0">
        <w:rPr>
          <w:cs/>
        </w:rPr>
        <w:t>โดยตรง สามารถตรวจสอบข้อมูลการใช้งานของอินเตอร์เฟสและข้อมูล</w:t>
      </w:r>
      <w:r w:rsidR="0058205B" w:rsidRPr="3DC64EF0">
        <w:rPr>
          <w:cs/>
        </w:rPr>
        <w:t>การกำหนดเส้นทางของอุปกรณ์ได้</w:t>
      </w:r>
    </w:p>
    <w:p w14:paraId="55114E6A" w14:textId="0381BBD1" w:rsidR="00D966BC" w:rsidRDefault="00760C54" w:rsidP="00AA2211">
      <w:pPr>
        <w:ind w:firstLine="720"/>
      </w:pPr>
      <w:r>
        <w:rPr>
          <w:rFonts w:hint="cs"/>
          <w:cs/>
        </w:rPr>
        <w:t>และในการทดลองเปลี่ยนเส้นทางโดยอัตโนมัติ ผลลัพธ์ที่ได้</w:t>
      </w:r>
      <w:r w:rsidR="006153F0">
        <w:rPr>
          <w:rFonts w:hint="cs"/>
          <w:cs/>
        </w:rPr>
        <w:t>เป็นไปตามที่ได้คิดไว้คือ มีการเปลี่ยนเส้นทาง</w:t>
      </w:r>
      <w:r w:rsidR="00D67D58">
        <w:rPr>
          <w:rFonts w:hint="cs"/>
          <w:cs/>
        </w:rPr>
        <w:t>ได้เองในกรณีที่มีการคับคั่งเกิดขึ้น</w:t>
      </w:r>
    </w:p>
    <w:p w14:paraId="230EEE09" w14:textId="77777777" w:rsidR="005C4EF4" w:rsidRDefault="005C4EF4" w:rsidP="00AA2211">
      <w:pPr>
        <w:ind w:firstLine="720"/>
      </w:pPr>
    </w:p>
    <w:p w14:paraId="0D86E5E4" w14:textId="222F705B" w:rsidR="00D966BC" w:rsidRDefault="00D966BC" w:rsidP="00B20F5E">
      <w:pPr>
        <w:pStyle w:val="Heading2"/>
      </w:pPr>
      <w:bookmarkStart w:id="2037" w:name="_Toc499536358"/>
      <w:bookmarkStart w:id="2038" w:name="_Toc499536759"/>
      <w:bookmarkStart w:id="2039" w:name="_Toc499538769"/>
      <w:bookmarkStart w:id="2040" w:name="_Toc499540205"/>
      <w:bookmarkStart w:id="2041" w:name="_Toc499540968"/>
      <w:bookmarkStart w:id="2042" w:name="_Toc499541500"/>
      <w:bookmarkStart w:id="2043" w:name="_Toc499541880"/>
      <w:bookmarkStart w:id="2044" w:name="_Toc499542349"/>
      <w:bookmarkStart w:id="2045" w:name="_Toc499543598"/>
      <w:bookmarkStart w:id="2046" w:name="_Toc499544094"/>
      <w:bookmarkStart w:id="2047" w:name="_Toc499544855"/>
      <w:bookmarkStart w:id="2048" w:name="_Toc499545358"/>
      <w:bookmarkStart w:id="2049" w:name="_Toc499547229"/>
      <w:bookmarkStart w:id="2050" w:name="_Toc499547723"/>
      <w:bookmarkStart w:id="2051" w:name="_Toc499547969"/>
      <w:bookmarkStart w:id="2052" w:name="_Toc499548911"/>
      <w:bookmarkStart w:id="2053" w:name="_Toc499549157"/>
      <w:bookmarkStart w:id="2054" w:name="_Toc499549444"/>
      <w:bookmarkStart w:id="2055" w:name="_Toc499560721"/>
      <w:bookmarkStart w:id="2056" w:name="_Toc513390964"/>
      <w:bookmarkStart w:id="2057" w:name="_Toc513391684"/>
      <w:bookmarkStart w:id="2058" w:name="_Toc513392132"/>
      <w:bookmarkStart w:id="2059" w:name="_Toc513393608"/>
      <w:bookmarkStart w:id="2060" w:name="_Toc513397197"/>
      <w:bookmarkStart w:id="2061" w:name="_Toc513398807"/>
      <w:bookmarkStart w:id="2062" w:name="_Toc513399115"/>
      <w:bookmarkStart w:id="2063" w:name="_Toc513408737"/>
      <w:bookmarkStart w:id="2064" w:name="_Toc513452039"/>
      <w:bookmarkStart w:id="2065" w:name="_Toc513453370"/>
      <w:bookmarkStart w:id="2066" w:name="_Toc513453423"/>
      <w:bookmarkStart w:id="2067" w:name="_Toc513454261"/>
      <w:bookmarkStart w:id="2068" w:name="_Toc513454870"/>
      <w:bookmarkStart w:id="2069" w:name="_Toc513456221"/>
      <w:bookmarkStart w:id="2070" w:name="_Toc513458507"/>
      <w:bookmarkStart w:id="2071" w:name="_Toc513458991"/>
      <w:bookmarkStart w:id="2072" w:name="_Toc513460927"/>
      <w:bookmarkStart w:id="2073" w:name="_Toc513463096"/>
      <w:bookmarkStart w:id="2074" w:name="_Toc513463936"/>
      <w:bookmarkStart w:id="2075" w:name="_Toc513464412"/>
      <w:bookmarkStart w:id="2076" w:name="_Toc513464778"/>
      <w:bookmarkStart w:id="2077" w:name="_Toc513466358"/>
      <w:bookmarkStart w:id="2078" w:name="_Toc513466599"/>
      <w:bookmarkStart w:id="2079" w:name="_Toc513468719"/>
      <w:bookmarkStart w:id="2080" w:name="_Toc513472638"/>
      <w:bookmarkStart w:id="2081" w:name="_Toc514945103"/>
      <w:bookmarkStart w:id="2082" w:name="_Toc515225662"/>
      <w:bookmarkStart w:id="2083" w:name="_Toc515225697"/>
      <w:bookmarkStart w:id="2084" w:name="_Toc515227517"/>
      <w:bookmarkStart w:id="2085" w:name="_Toc515520463"/>
      <w:r w:rsidRPr="3DC64EF0">
        <w:rPr>
          <w:cs/>
        </w:rPr>
        <w:t>5.2 ปัญหาและอุปสรรค</w:t>
      </w:r>
      <w:r w:rsidR="00FC66BC" w:rsidRPr="3DC64EF0">
        <w:rPr>
          <w:cs/>
        </w:rPr>
        <w:t>ที่พบในการพัฒนาระบบ</w:t>
      </w:r>
      <w:bookmarkEnd w:id="2037"/>
      <w:bookmarkEnd w:id="2038"/>
      <w:bookmarkEnd w:id="2039"/>
      <w:bookmarkEnd w:id="2040"/>
      <w:bookmarkEnd w:id="2041"/>
      <w:bookmarkEnd w:id="2042"/>
      <w:bookmarkEnd w:id="2043"/>
      <w:bookmarkEnd w:id="2044"/>
      <w:bookmarkEnd w:id="2045"/>
      <w:bookmarkEnd w:id="2046"/>
      <w:bookmarkEnd w:id="2047"/>
      <w:bookmarkEnd w:id="2048"/>
      <w:bookmarkEnd w:id="2049"/>
      <w:bookmarkEnd w:id="2050"/>
      <w:bookmarkEnd w:id="2051"/>
      <w:bookmarkEnd w:id="2052"/>
      <w:bookmarkEnd w:id="2053"/>
      <w:bookmarkEnd w:id="2054"/>
      <w:bookmarkEnd w:id="2055"/>
      <w:bookmarkEnd w:id="2056"/>
      <w:bookmarkEnd w:id="2057"/>
      <w:bookmarkEnd w:id="2058"/>
      <w:bookmarkEnd w:id="2059"/>
      <w:bookmarkEnd w:id="2060"/>
      <w:bookmarkEnd w:id="2061"/>
      <w:bookmarkEnd w:id="2062"/>
      <w:bookmarkEnd w:id="2063"/>
      <w:bookmarkEnd w:id="2064"/>
      <w:bookmarkEnd w:id="2065"/>
      <w:bookmarkEnd w:id="2066"/>
      <w:bookmarkEnd w:id="2067"/>
      <w:bookmarkEnd w:id="2068"/>
      <w:bookmarkEnd w:id="2069"/>
      <w:bookmarkEnd w:id="2070"/>
      <w:bookmarkEnd w:id="2071"/>
      <w:bookmarkEnd w:id="2072"/>
      <w:bookmarkEnd w:id="2073"/>
      <w:bookmarkEnd w:id="2074"/>
      <w:bookmarkEnd w:id="2075"/>
      <w:bookmarkEnd w:id="2076"/>
      <w:bookmarkEnd w:id="2077"/>
      <w:bookmarkEnd w:id="2078"/>
      <w:bookmarkEnd w:id="2079"/>
      <w:bookmarkEnd w:id="2080"/>
      <w:bookmarkEnd w:id="2081"/>
      <w:bookmarkEnd w:id="2082"/>
      <w:bookmarkEnd w:id="2083"/>
      <w:bookmarkEnd w:id="2084"/>
      <w:bookmarkEnd w:id="2085"/>
    </w:p>
    <w:p w14:paraId="3C1CAABB" w14:textId="77A9E09E" w:rsidR="00203A9B" w:rsidRDefault="005A487D" w:rsidP="00AA2211">
      <w:pPr>
        <w:ind w:firstLine="720"/>
        <w:rPr>
          <w:lang w:eastAsia="ja-JP"/>
        </w:rPr>
      </w:pPr>
      <w:r w:rsidRPr="3DC64EF0">
        <w:rPr>
          <w:cs/>
        </w:rPr>
        <w:t>การพัฒนา</w:t>
      </w:r>
      <w:r w:rsidR="00F41A76" w:rsidRPr="3DC64EF0">
        <w:rPr>
          <w:cs/>
        </w:rPr>
        <w:t>ระบบ</w:t>
      </w:r>
      <w:r w:rsidR="00A8527A" w:rsidRPr="3DC64EF0">
        <w:rPr>
          <w:cs/>
        </w:rPr>
        <w:t>นี้</w:t>
      </w:r>
      <w:r w:rsidR="001423A0" w:rsidRPr="3DC64EF0">
        <w:rPr>
          <w:cs/>
        </w:rPr>
        <w:t>โดยส่วนใหญ่การทำงานจะเป็นการทำงาน</w:t>
      </w:r>
      <w:r w:rsidR="005B2C37" w:rsidRPr="3DC64EF0">
        <w:rPr>
          <w:cs/>
        </w:rPr>
        <w:t>แบบการประมวลหลาย</w:t>
      </w:r>
      <w:r w:rsidR="00417EFC">
        <w:t xml:space="preserve"> </w:t>
      </w:r>
      <w:r w:rsidR="005B2C37" w:rsidRPr="3DC64EF0">
        <w:rPr>
          <w:cs/>
        </w:rPr>
        <w:t>ๆอย่างพร้อมกัน (</w:t>
      </w:r>
      <w:r w:rsidR="005B2C37">
        <w:rPr>
          <w:lang w:eastAsia="ja-JP"/>
        </w:rPr>
        <w:t>Multi</w:t>
      </w:r>
      <w:r w:rsidR="00B46D5A">
        <w:rPr>
          <w:lang w:eastAsia="ja-JP"/>
        </w:rPr>
        <w:t>processing</w:t>
      </w:r>
      <w:r w:rsidR="005B2C37" w:rsidRPr="3F400B90">
        <w:t>)</w:t>
      </w:r>
      <w:r w:rsidR="00B46D5A" w:rsidRPr="3F400B90">
        <w:t xml:space="preserve"> </w:t>
      </w:r>
      <w:r w:rsidR="003C4451" w:rsidRPr="3DC64EF0">
        <w:rPr>
          <w:cs/>
        </w:rPr>
        <w:t>ซึ่ง</w:t>
      </w:r>
      <w:r w:rsidR="00B46D5A" w:rsidRPr="3DC64EF0">
        <w:rPr>
          <w:cs/>
        </w:rPr>
        <w:t>มีปัญหาในการควบคุม</w:t>
      </w:r>
      <w:r w:rsidR="00A4225A" w:rsidRPr="3DC64EF0">
        <w:rPr>
          <w:cs/>
        </w:rPr>
        <w:t>และ</w:t>
      </w:r>
      <w:r w:rsidR="00B46D5A" w:rsidRPr="3DC64EF0">
        <w:rPr>
          <w:cs/>
        </w:rPr>
        <w:t>ส่งข้อมูลหากัน</w:t>
      </w:r>
      <w:r w:rsidR="00964B11" w:rsidRPr="3DC64EF0">
        <w:rPr>
          <w:cs/>
        </w:rPr>
        <w:t xml:space="preserve"> ซึ่งทางผู้พัฒนา</w:t>
      </w:r>
      <w:r w:rsidR="00A4225A" w:rsidRPr="3DC64EF0">
        <w:rPr>
          <w:cs/>
        </w:rPr>
        <w:t>ไม่ค่อยมีประสบการณ์การ</w:t>
      </w:r>
      <w:r w:rsidR="00296A09" w:rsidRPr="3DC64EF0">
        <w:rPr>
          <w:cs/>
        </w:rPr>
        <w:t>พัฒนา</w:t>
      </w:r>
      <w:r w:rsidR="00F41A76" w:rsidRPr="3DC64EF0">
        <w:rPr>
          <w:cs/>
        </w:rPr>
        <w:t>ระบบ</w:t>
      </w:r>
      <w:r w:rsidR="00296A09" w:rsidRPr="3DC64EF0">
        <w:rPr>
          <w:cs/>
        </w:rPr>
        <w:t>ในลักษณะนี้เท่าที่ควร จึงทำให้</w:t>
      </w:r>
      <w:r w:rsidR="00F41A76" w:rsidRPr="3DC64EF0">
        <w:rPr>
          <w:cs/>
        </w:rPr>
        <w:t>ในช่วงแรกของการพัฒนาระบบ</w:t>
      </w:r>
      <w:r w:rsidR="00203A9B" w:rsidRPr="3DC64EF0">
        <w:rPr>
          <w:cs/>
        </w:rPr>
        <w:t>มีปัญหาระบบไม่สามารถทำงานได้ดังที่คาดหวัง</w:t>
      </w:r>
      <w:r w:rsidR="003C4451" w:rsidRPr="3DC64EF0">
        <w:rPr>
          <w:cs/>
        </w:rPr>
        <w:t xml:space="preserve"> การ</w:t>
      </w:r>
      <w:r w:rsidR="001F39EE" w:rsidRPr="3DC64EF0">
        <w:rPr>
          <w:cs/>
        </w:rPr>
        <w:t>สั่งงานอุปกรณ์เครือข่ายมีการทดลองและหาคำสั่งที่จำเป็นที่จะให้อุปกรณ์เครือข่ายทำงานได้ตามที่ได้วางแผนไว้</w:t>
      </w:r>
      <w:r w:rsidR="00E932B6" w:rsidRPr="3DC64EF0">
        <w:rPr>
          <w:cs/>
        </w:rPr>
        <w:t>ค่อนข้างใช้เวลานานกว่าที่คาดการไว้จึงทำให้การทำงานความล่าช้า</w:t>
      </w:r>
      <w:r w:rsidR="0089164A">
        <w:rPr>
          <w:rFonts w:hint="cs"/>
          <w:cs/>
        </w:rPr>
        <w:t xml:space="preserve"> และ</w:t>
      </w:r>
      <w:r w:rsidR="009F6F06">
        <w:rPr>
          <w:rFonts w:hint="cs"/>
          <w:cs/>
        </w:rPr>
        <w:t xml:space="preserve">การออกแบบตัวระบบที่อิงกับสถาปัตยกรรม </w:t>
      </w:r>
      <w:r w:rsidR="009F6F06">
        <w:rPr>
          <w:rFonts w:hint="eastAsia"/>
          <w:lang w:eastAsia="ja-JP"/>
        </w:rPr>
        <w:t>S</w:t>
      </w:r>
      <w:r w:rsidR="009F6F06">
        <w:rPr>
          <w:lang w:eastAsia="ja-JP"/>
        </w:rPr>
        <w:t xml:space="preserve">DN </w:t>
      </w:r>
      <w:r w:rsidR="00256EEC">
        <w:rPr>
          <w:rFonts w:hint="cs"/>
          <w:cs/>
          <w:lang w:eastAsia="ja-JP"/>
        </w:rPr>
        <w:t>นั้นใช้เวลานานกว่าที่คาดการ</w:t>
      </w:r>
      <w:r w:rsidR="00234487">
        <w:rPr>
          <w:rFonts w:hint="cs"/>
          <w:cs/>
          <w:lang w:eastAsia="ja-JP"/>
        </w:rPr>
        <w:t>ณ์</w:t>
      </w:r>
      <w:r w:rsidR="00256EEC">
        <w:rPr>
          <w:rFonts w:hint="cs"/>
          <w:cs/>
          <w:lang w:eastAsia="ja-JP"/>
        </w:rPr>
        <w:t>ไว้</w:t>
      </w:r>
    </w:p>
    <w:p w14:paraId="01B7CEB6" w14:textId="77777777" w:rsidR="005C4EF4" w:rsidRDefault="005C4EF4" w:rsidP="00AA2211">
      <w:pPr>
        <w:ind w:firstLine="720"/>
        <w:rPr>
          <w:cs/>
          <w:lang w:eastAsia="ja-JP"/>
        </w:rPr>
      </w:pPr>
    </w:p>
    <w:p w14:paraId="35008E1C" w14:textId="6F8E2BF5" w:rsidR="00F85DAC" w:rsidRDefault="006D68B6" w:rsidP="00B20F5E">
      <w:pPr>
        <w:pStyle w:val="Heading2"/>
      </w:pPr>
      <w:bookmarkStart w:id="2086" w:name="_Toc499536359"/>
      <w:bookmarkStart w:id="2087" w:name="_Toc499536760"/>
      <w:bookmarkStart w:id="2088" w:name="_Toc499538770"/>
      <w:bookmarkStart w:id="2089" w:name="_Toc499540206"/>
      <w:bookmarkStart w:id="2090" w:name="_Toc499540969"/>
      <w:bookmarkStart w:id="2091" w:name="_Toc499541501"/>
      <w:bookmarkStart w:id="2092" w:name="_Toc499541881"/>
      <w:bookmarkStart w:id="2093" w:name="_Toc499542350"/>
      <w:bookmarkStart w:id="2094" w:name="_Toc499543599"/>
      <w:bookmarkStart w:id="2095" w:name="_Toc499544095"/>
      <w:bookmarkStart w:id="2096" w:name="_Toc499544856"/>
      <w:bookmarkStart w:id="2097" w:name="_Toc499545359"/>
      <w:bookmarkStart w:id="2098" w:name="_Toc499547230"/>
      <w:bookmarkStart w:id="2099" w:name="_Toc499547724"/>
      <w:bookmarkStart w:id="2100" w:name="_Toc499547970"/>
      <w:bookmarkStart w:id="2101" w:name="_Toc499548912"/>
      <w:bookmarkStart w:id="2102" w:name="_Toc499549158"/>
      <w:bookmarkStart w:id="2103" w:name="_Toc499549445"/>
      <w:bookmarkStart w:id="2104" w:name="_Toc499560722"/>
      <w:bookmarkStart w:id="2105" w:name="_Toc513390965"/>
      <w:bookmarkStart w:id="2106" w:name="_Toc513391685"/>
      <w:bookmarkStart w:id="2107" w:name="_Toc513392133"/>
      <w:bookmarkStart w:id="2108" w:name="_Toc513393609"/>
      <w:bookmarkStart w:id="2109" w:name="_Toc513397198"/>
      <w:bookmarkStart w:id="2110" w:name="_Toc513398808"/>
      <w:bookmarkStart w:id="2111" w:name="_Toc513399116"/>
      <w:bookmarkStart w:id="2112" w:name="_Toc513408738"/>
      <w:bookmarkStart w:id="2113" w:name="_Toc513452040"/>
      <w:bookmarkStart w:id="2114" w:name="_Toc513453371"/>
      <w:bookmarkStart w:id="2115" w:name="_Toc513453424"/>
      <w:bookmarkStart w:id="2116" w:name="_Toc513454262"/>
      <w:bookmarkStart w:id="2117" w:name="_Toc513454871"/>
      <w:bookmarkStart w:id="2118" w:name="_Toc513456222"/>
      <w:bookmarkStart w:id="2119" w:name="_Toc513458508"/>
      <w:bookmarkStart w:id="2120" w:name="_Toc513458992"/>
      <w:bookmarkStart w:id="2121" w:name="_Toc513460928"/>
      <w:bookmarkStart w:id="2122" w:name="_Toc513463097"/>
      <w:bookmarkStart w:id="2123" w:name="_Toc513463937"/>
      <w:bookmarkStart w:id="2124" w:name="_Toc513464413"/>
      <w:bookmarkStart w:id="2125" w:name="_Toc513464779"/>
      <w:bookmarkStart w:id="2126" w:name="_Toc513466359"/>
      <w:bookmarkStart w:id="2127" w:name="_Toc513466600"/>
      <w:bookmarkStart w:id="2128" w:name="_Toc513468720"/>
      <w:bookmarkStart w:id="2129" w:name="_Toc513472639"/>
      <w:bookmarkStart w:id="2130" w:name="_Toc514945104"/>
      <w:bookmarkStart w:id="2131" w:name="_Toc515225663"/>
      <w:bookmarkStart w:id="2132" w:name="_Toc515225698"/>
      <w:bookmarkStart w:id="2133" w:name="_Toc515227518"/>
      <w:bookmarkStart w:id="2134" w:name="_Toc515520464"/>
      <w:r w:rsidRPr="3DC64EF0">
        <w:rPr>
          <w:cs/>
        </w:rPr>
        <w:t>5.3 ข้อจำกัดของระบบ</w:t>
      </w:r>
      <w:bookmarkEnd w:id="2086"/>
      <w:bookmarkEnd w:id="2087"/>
      <w:bookmarkEnd w:id="2088"/>
      <w:bookmarkEnd w:id="2089"/>
      <w:bookmarkEnd w:id="2090"/>
      <w:bookmarkEnd w:id="2091"/>
      <w:bookmarkEnd w:id="2092"/>
      <w:bookmarkEnd w:id="2093"/>
      <w:bookmarkEnd w:id="2094"/>
      <w:bookmarkEnd w:id="2095"/>
      <w:bookmarkEnd w:id="2096"/>
      <w:bookmarkEnd w:id="2097"/>
      <w:bookmarkEnd w:id="2098"/>
      <w:bookmarkEnd w:id="2099"/>
      <w:bookmarkEnd w:id="2100"/>
      <w:bookmarkEnd w:id="2101"/>
      <w:bookmarkEnd w:id="2102"/>
      <w:bookmarkEnd w:id="2103"/>
      <w:bookmarkEnd w:id="2104"/>
      <w:bookmarkEnd w:id="2105"/>
      <w:bookmarkEnd w:id="2106"/>
      <w:bookmarkEnd w:id="2107"/>
      <w:bookmarkEnd w:id="2108"/>
      <w:bookmarkEnd w:id="2109"/>
      <w:bookmarkEnd w:id="2110"/>
      <w:bookmarkEnd w:id="2111"/>
      <w:bookmarkEnd w:id="2112"/>
      <w:bookmarkEnd w:id="2113"/>
      <w:bookmarkEnd w:id="2114"/>
      <w:bookmarkEnd w:id="2115"/>
      <w:bookmarkEnd w:id="2116"/>
      <w:bookmarkEnd w:id="2117"/>
      <w:bookmarkEnd w:id="2118"/>
      <w:bookmarkEnd w:id="2119"/>
      <w:bookmarkEnd w:id="2120"/>
      <w:bookmarkEnd w:id="2121"/>
      <w:bookmarkEnd w:id="2122"/>
      <w:bookmarkEnd w:id="2123"/>
      <w:bookmarkEnd w:id="2124"/>
      <w:bookmarkEnd w:id="2125"/>
      <w:bookmarkEnd w:id="2126"/>
      <w:bookmarkEnd w:id="2127"/>
      <w:bookmarkEnd w:id="2128"/>
      <w:bookmarkEnd w:id="2129"/>
      <w:bookmarkEnd w:id="2130"/>
      <w:bookmarkEnd w:id="2131"/>
      <w:bookmarkEnd w:id="2132"/>
      <w:bookmarkEnd w:id="2133"/>
      <w:bookmarkEnd w:id="2134"/>
    </w:p>
    <w:p w14:paraId="3D9FF89D" w14:textId="456AA8DD" w:rsidR="00A65E4C" w:rsidRDefault="00CB7DB4" w:rsidP="001E3D53">
      <w:pPr>
        <w:pStyle w:val="ListParagraph"/>
        <w:numPr>
          <w:ilvl w:val="0"/>
          <w:numId w:val="4"/>
        </w:numPr>
      </w:pPr>
      <w:r w:rsidRPr="3DC64EF0">
        <w:rPr>
          <w:cs/>
        </w:rPr>
        <w:t>ในการสั่งควบคุมอุปกรณ์เพื่อทำการเปลี่ยน</w:t>
      </w:r>
      <w:r w:rsidR="00484D62" w:rsidRPr="3DC64EF0">
        <w:rPr>
          <w:cs/>
        </w:rPr>
        <w:t>เส้นทางนั้นระบบจะทำการแก้ไขอุปกรณ์ทีละตัวซึ่งทำให้เกิดความล่าช้า</w:t>
      </w:r>
    </w:p>
    <w:p w14:paraId="46EE7D11" w14:textId="0FD7559F" w:rsidR="003935B1" w:rsidRDefault="00DE15EF" w:rsidP="001E3D53">
      <w:pPr>
        <w:pStyle w:val="ListParagraph"/>
        <w:numPr>
          <w:ilvl w:val="0"/>
          <w:numId w:val="4"/>
        </w:numPr>
      </w:pPr>
      <w:r w:rsidRPr="3DC64EF0">
        <w:rPr>
          <w:cs/>
        </w:rPr>
        <w:t>การสร้าง</w:t>
      </w:r>
      <w:r w:rsidR="00373E88" w:rsidRPr="3DC64EF0">
        <w:rPr>
          <w:cs/>
        </w:rPr>
        <w:t>เส้นทางนั้นระบบสามารถสร้างได้สูงสุดเพียง 65536 เส้นทางเนื่องจากเป็นข้อจ</w:t>
      </w:r>
      <w:r w:rsidR="0085115B" w:rsidRPr="3DC64EF0">
        <w:rPr>
          <w:cs/>
        </w:rPr>
        <w:t>ำกัดของอุปกรณ์ที่ทางผู้จัดทำนำมาทดสอบระบบ</w:t>
      </w:r>
    </w:p>
    <w:p w14:paraId="34C9E6F2" w14:textId="282F9B47" w:rsidR="00914C34" w:rsidRPr="00914C34" w:rsidRDefault="00FE019A" w:rsidP="001E3D53">
      <w:pPr>
        <w:pStyle w:val="ListParagraph"/>
        <w:numPr>
          <w:ilvl w:val="0"/>
          <w:numId w:val="4"/>
        </w:numPr>
        <w:rPr>
          <w:cs/>
        </w:rPr>
      </w:pPr>
      <w:r w:rsidRPr="3DC64EF0">
        <w:rPr>
          <w:cs/>
        </w:rPr>
        <w:t xml:space="preserve">ในขั้นตอนการเก็บข้อมูลผ่านทาง </w:t>
      </w:r>
      <w:r w:rsidRPr="3DC64EF0">
        <w:rPr>
          <w:lang w:eastAsia="ja-JP"/>
        </w:rPr>
        <w:t>S</w:t>
      </w:r>
      <w:r>
        <w:rPr>
          <w:lang w:eastAsia="ja-JP"/>
        </w:rPr>
        <w:t xml:space="preserve">NMP </w:t>
      </w:r>
      <w:r w:rsidRPr="3DC64EF0">
        <w:rPr>
          <w:cs/>
          <w:lang w:eastAsia="ja-JP"/>
        </w:rPr>
        <w:t>ตัวระบบมีการใช้ทรัพยากร</w:t>
      </w:r>
      <w:r w:rsidR="0048267B" w:rsidRPr="3DC64EF0">
        <w:rPr>
          <w:cs/>
          <w:lang w:eastAsia="ja-JP"/>
        </w:rPr>
        <w:t>มาก</w:t>
      </w:r>
    </w:p>
    <w:p w14:paraId="5F374401" w14:textId="1F593E56" w:rsidR="008D5853" w:rsidRDefault="00583F5C" w:rsidP="001E3D53">
      <w:pPr>
        <w:pStyle w:val="ListParagraph"/>
        <w:numPr>
          <w:ilvl w:val="0"/>
          <w:numId w:val="4"/>
        </w:numPr>
      </w:pPr>
      <w:r>
        <w:rPr>
          <w:rFonts w:hint="cs"/>
          <w:cs/>
        </w:rPr>
        <w:t>ระบบยังไม่สามารถตรวจสอบโฟลว์ที่มี</w:t>
      </w:r>
      <w:r w:rsidR="00127026">
        <w:rPr>
          <w:rFonts w:hint="cs"/>
          <w:cs/>
        </w:rPr>
        <w:t>ระยะเวลาการเกิดสั้นๆได้ เนื่องจากมีข้อจำกัดจาก</w:t>
      </w:r>
      <w:r w:rsidR="00E8566C">
        <w:rPr>
          <w:rFonts w:hint="cs"/>
          <w:cs/>
        </w:rPr>
        <w:t xml:space="preserve">  </w:t>
      </w:r>
      <w:r w:rsidR="00E8566C">
        <w:rPr>
          <w:rFonts w:hint="eastAsia"/>
          <w:lang w:eastAsia="ja-JP"/>
        </w:rPr>
        <w:t>N</w:t>
      </w:r>
      <w:r w:rsidR="00E8566C">
        <w:rPr>
          <w:lang w:eastAsia="ja-JP"/>
        </w:rPr>
        <w:t xml:space="preserve">etFlow </w:t>
      </w:r>
      <w:r w:rsidR="00E8566C">
        <w:rPr>
          <w:rFonts w:hint="cs"/>
          <w:cs/>
          <w:lang w:eastAsia="ja-JP"/>
        </w:rPr>
        <w:t>ซึ่ง</w:t>
      </w:r>
      <w:r w:rsidR="003D6CA6">
        <w:rPr>
          <w:rFonts w:hint="cs"/>
          <w:cs/>
          <w:lang w:eastAsia="ja-JP"/>
        </w:rPr>
        <w:t>ไม่สามารถส่งข้อมูลมาให้ระบบแบบทันทีได้</w:t>
      </w:r>
    </w:p>
    <w:p w14:paraId="1E27FCD1" w14:textId="77777777" w:rsidR="003D6CA6" w:rsidRDefault="003D6CA6" w:rsidP="00B20F5E"/>
    <w:p w14:paraId="7E08E319" w14:textId="77777777" w:rsidR="00C96B80" w:rsidRDefault="00C96B80" w:rsidP="00B20F5E"/>
    <w:p w14:paraId="503D67A4" w14:textId="77777777" w:rsidR="00C96B80" w:rsidRDefault="00C96B80" w:rsidP="00B20F5E"/>
    <w:p w14:paraId="4CD06C74" w14:textId="77777777" w:rsidR="00C96B80" w:rsidRDefault="00C96B80" w:rsidP="00B20F5E"/>
    <w:p w14:paraId="488409EE" w14:textId="20BE306D" w:rsidR="00530D32" w:rsidRPr="00062FA2" w:rsidRDefault="00062FA2" w:rsidP="00B20F5E">
      <w:pPr>
        <w:pStyle w:val="Heading2"/>
      </w:pPr>
      <w:bookmarkStart w:id="2135" w:name="_Toc499536360"/>
      <w:bookmarkStart w:id="2136" w:name="_Toc499536761"/>
      <w:bookmarkStart w:id="2137" w:name="_Toc499538771"/>
      <w:bookmarkStart w:id="2138" w:name="_Toc499540207"/>
      <w:bookmarkStart w:id="2139" w:name="_Toc499540970"/>
      <w:bookmarkStart w:id="2140" w:name="_Toc499541502"/>
      <w:bookmarkStart w:id="2141" w:name="_Toc499541882"/>
      <w:bookmarkStart w:id="2142" w:name="_Toc499542351"/>
      <w:bookmarkStart w:id="2143" w:name="_Toc499543600"/>
      <w:bookmarkStart w:id="2144" w:name="_Toc499544096"/>
      <w:bookmarkStart w:id="2145" w:name="_Toc499544857"/>
      <w:bookmarkStart w:id="2146" w:name="_Toc499545360"/>
      <w:bookmarkStart w:id="2147" w:name="_Toc499547231"/>
      <w:bookmarkStart w:id="2148" w:name="_Toc499547725"/>
      <w:bookmarkStart w:id="2149" w:name="_Toc499547971"/>
      <w:bookmarkStart w:id="2150" w:name="_Toc499548913"/>
      <w:bookmarkStart w:id="2151" w:name="_Toc499549159"/>
      <w:bookmarkStart w:id="2152" w:name="_Toc499549446"/>
      <w:bookmarkStart w:id="2153" w:name="_Toc499560723"/>
      <w:bookmarkStart w:id="2154" w:name="_Toc513390571"/>
      <w:bookmarkStart w:id="2155" w:name="_Toc513390966"/>
      <w:bookmarkStart w:id="2156" w:name="_Toc513391686"/>
      <w:bookmarkStart w:id="2157" w:name="_Toc513392134"/>
      <w:bookmarkStart w:id="2158" w:name="_Toc513393610"/>
      <w:bookmarkStart w:id="2159" w:name="_Toc513397199"/>
      <w:bookmarkStart w:id="2160" w:name="_Toc513398809"/>
      <w:bookmarkStart w:id="2161" w:name="_Toc513399117"/>
      <w:bookmarkStart w:id="2162" w:name="_Toc513408739"/>
      <w:bookmarkStart w:id="2163" w:name="_Toc513452041"/>
      <w:bookmarkStart w:id="2164" w:name="_Toc513453372"/>
      <w:bookmarkStart w:id="2165" w:name="_Toc513453425"/>
      <w:bookmarkStart w:id="2166" w:name="_Toc513454263"/>
      <w:bookmarkStart w:id="2167" w:name="_Toc513454872"/>
      <w:bookmarkStart w:id="2168" w:name="_Toc513456223"/>
      <w:bookmarkStart w:id="2169" w:name="_Toc513458509"/>
      <w:bookmarkStart w:id="2170" w:name="_Toc513458993"/>
      <w:bookmarkStart w:id="2171" w:name="_Toc513460929"/>
      <w:bookmarkStart w:id="2172" w:name="_Toc513463098"/>
      <w:bookmarkStart w:id="2173" w:name="_Toc513463938"/>
      <w:bookmarkStart w:id="2174" w:name="_Toc513464414"/>
      <w:bookmarkStart w:id="2175" w:name="_Toc513464780"/>
      <w:bookmarkStart w:id="2176" w:name="_Toc513466360"/>
      <w:bookmarkStart w:id="2177" w:name="_Toc513466601"/>
      <w:bookmarkStart w:id="2178" w:name="_Toc513468721"/>
      <w:bookmarkStart w:id="2179" w:name="_Toc513472640"/>
      <w:bookmarkStart w:id="2180" w:name="_Toc514945105"/>
      <w:bookmarkStart w:id="2181" w:name="_Toc515225664"/>
      <w:bookmarkStart w:id="2182" w:name="_Toc515225699"/>
      <w:bookmarkStart w:id="2183" w:name="_Toc515227519"/>
      <w:bookmarkStart w:id="2184" w:name="_Toc515520465"/>
      <w:r w:rsidRPr="3DC64EF0">
        <w:rPr>
          <w:cs/>
        </w:rPr>
        <w:lastRenderedPageBreak/>
        <w:t xml:space="preserve">5.4 </w:t>
      </w:r>
      <w:r w:rsidR="00530D32" w:rsidRPr="3DC64EF0">
        <w:rPr>
          <w:cs/>
        </w:rPr>
        <w:t>ข้อเสนอแนะและแนวทางในการพัฒนาระบบในอนาคต</w:t>
      </w:r>
      <w:bookmarkEnd w:id="2135"/>
      <w:bookmarkEnd w:id="2136"/>
      <w:bookmarkEnd w:id="2137"/>
      <w:bookmarkEnd w:id="2138"/>
      <w:bookmarkEnd w:id="2139"/>
      <w:bookmarkEnd w:id="2140"/>
      <w:bookmarkEnd w:id="2141"/>
      <w:bookmarkEnd w:id="2142"/>
      <w:bookmarkEnd w:id="2143"/>
      <w:bookmarkEnd w:id="2144"/>
      <w:bookmarkEnd w:id="2145"/>
      <w:bookmarkEnd w:id="2146"/>
      <w:bookmarkEnd w:id="2147"/>
      <w:bookmarkEnd w:id="2148"/>
      <w:bookmarkEnd w:id="2149"/>
      <w:bookmarkEnd w:id="2150"/>
      <w:bookmarkEnd w:id="2151"/>
      <w:bookmarkEnd w:id="2152"/>
      <w:bookmarkEnd w:id="2153"/>
      <w:bookmarkEnd w:id="2154"/>
      <w:bookmarkEnd w:id="2155"/>
      <w:bookmarkEnd w:id="2156"/>
      <w:bookmarkEnd w:id="2157"/>
      <w:bookmarkEnd w:id="2158"/>
      <w:bookmarkEnd w:id="2159"/>
      <w:bookmarkEnd w:id="2160"/>
      <w:bookmarkEnd w:id="2161"/>
      <w:bookmarkEnd w:id="2162"/>
      <w:bookmarkEnd w:id="2163"/>
      <w:bookmarkEnd w:id="2164"/>
      <w:bookmarkEnd w:id="2165"/>
      <w:bookmarkEnd w:id="2166"/>
      <w:bookmarkEnd w:id="2167"/>
      <w:bookmarkEnd w:id="2168"/>
      <w:bookmarkEnd w:id="2169"/>
      <w:bookmarkEnd w:id="2170"/>
      <w:bookmarkEnd w:id="2171"/>
      <w:bookmarkEnd w:id="2172"/>
      <w:bookmarkEnd w:id="2173"/>
      <w:bookmarkEnd w:id="2174"/>
      <w:bookmarkEnd w:id="2175"/>
      <w:bookmarkEnd w:id="2176"/>
      <w:bookmarkEnd w:id="2177"/>
      <w:bookmarkEnd w:id="2178"/>
      <w:bookmarkEnd w:id="2179"/>
      <w:bookmarkEnd w:id="2180"/>
      <w:bookmarkEnd w:id="2181"/>
      <w:bookmarkEnd w:id="2182"/>
      <w:bookmarkEnd w:id="2183"/>
      <w:bookmarkEnd w:id="2184"/>
    </w:p>
    <w:p w14:paraId="3B677415" w14:textId="1B414889" w:rsidR="00673022" w:rsidRDefault="005A504B" w:rsidP="00AA2211">
      <w:pPr>
        <w:ind w:firstLine="720"/>
        <w:rPr>
          <w:cs/>
        </w:rPr>
      </w:pPr>
      <w:r w:rsidRPr="3DC64EF0">
        <w:rPr>
          <w:cs/>
        </w:rPr>
        <w:t>ในอนาคต</w:t>
      </w:r>
      <w:r w:rsidR="00AC244B" w:rsidRPr="3DC64EF0">
        <w:rPr>
          <w:cs/>
        </w:rPr>
        <w:t>จะมีการปรับปรุงระบบให้สามารถสั่งงานผ่าน</w:t>
      </w:r>
      <w:r w:rsidR="0064709B" w:rsidRPr="3DC64EF0">
        <w:rPr>
          <w:cs/>
        </w:rPr>
        <w:t>ทางเว็บ</w:t>
      </w:r>
      <w:r w:rsidR="0064709B" w:rsidRPr="7B3468D1">
        <w:rPr>
          <w:cs/>
        </w:rPr>
        <w:t>เบราวเซอร์</w:t>
      </w:r>
      <w:r w:rsidR="0064709B" w:rsidRPr="3DC64EF0">
        <w:rPr>
          <w:cs/>
        </w:rPr>
        <w:t>แบบวิชวลได้</w:t>
      </w:r>
      <w:r w:rsidR="004641B4">
        <w:rPr>
          <w:rFonts w:hint="cs"/>
          <w:cs/>
        </w:rPr>
        <w:t>สมบูรณ์แบบมากกว่านี้</w:t>
      </w:r>
      <w:r w:rsidR="0064709B" w:rsidRPr="3DC64EF0">
        <w:rPr>
          <w:cs/>
        </w:rPr>
        <w:t xml:space="preserve"> ซึ่งจะทำให้การใช้งานระบบมีความง่ายมากขึ้น</w:t>
      </w:r>
      <w:r w:rsidR="00ED5D9A" w:rsidRPr="3F400B90">
        <w:t xml:space="preserve"> </w:t>
      </w:r>
      <w:r w:rsidR="00CE7768" w:rsidRPr="3DC64EF0">
        <w:rPr>
          <w:cs/>
        </w:rPr>
        <w:t>สามารถวิเคราะห์</w:t>
      </w:r>
      <w:r w:rsidR="003D497F" w:rsidRPr="3DC64EF0">
        <w:rPr>
          <w:cs/>
        </w:rPr>
        <w:t>ปริมาณการใช้งานของ</w:t>
      </w:r>
      <w:r w:rsidR="001D2F75">
        <w:rPr>
          <w:rFonts w:hint="cs"/>
          <w:cs/>
        </w:rPr>
        <w:t>โฟลว์ที่เป็นโฟลว์เล็กๆได้ เพื่อสามารถเลือกโฟลว์ที่ดี</w:t>
      </w:r>
      <w:bookmarkStart w:id="2185" w:name="_Toc499282415"/>
      <w:bookmarkStart w:id="2186" w:name="_Toc499283776"/>
      <w:bookmarkStart w:id="2187" w:name="_Toc499284456"/>
      <w:bookmarkStart w:id="2188" w:name="_Toc499285266"/>
      <w:bookmarkStart w:id="2189" w:name="_Toc499536361"/>
      <w:bookmarkStart w:id="2190" w:name="_Toc499536762"/>
      <w:bookmarkStart w:id="2191" w:name="_Toc499538772"/>
      <w:bookmarkStart w:id="2192" w:name="_Toc499540208"/>
      <w:bookmarkStart w:id="2193" w:name="_Toc499540971"/>
      <w:bookmarkStart w:id="2194" w:name="_Toc499541503"/>
      <w:bookmarkStart w:id="2195" w:name="_Toc499541883"/>
      <w:bookmarkStart w:id="2196" w:name="_Toc499542352"/>
      <w:bookmarkStart w:id="2197" w:name="_Toc499543601"/>
      <w:bookmarkStart w:id="2198" w:name="_Toc499544097"/>
      <w:bookmarkStart w:id="2199" w:name="_Toc499544858"/>
      <w:bookmarkStart w:id="2200" w:name="_Toc499545361"/>
      <w:bookmarkStart w:id="2201" w:name="_Toc499547232"/>
      <w:bookmarkStart w:id="2202" w:name="_Toc499547726"/>
      <w:bookmarkStart w:id="2203" w:name="_Toc499547972"/>
      <w:bookmarkStart w:id="2204" w:name="_Toc499548914"/>
      <w:bookmarkStart w:id="2205" w:name="_Toc499549160"/>
      <w:bookmarkStart w:id="2206" w:name="_Toc499549447"/>
      <w:bookmarkStart w:id="2207" w:name="_Toc499560724"/>
      <w:bookmarkStart w:id="2208" w:name="_Toc513390572"/>
      <w:bookmarkStart w:id="2209" w:name="_Toc513390967"/>
      <w:bookmarkStart w:id="2210" w:name="_Toc513391687"/>
      <w:bookmarkStart w:id="2211" w:name="_Toc513392135"/>
      <w:bookmarkStart w:id="2212" w:name="_Toc513393611"/>
      <w:bookmarkStart w:id="2213" w:name="_Toc513397200"/>
      <w:bookmarkStart w:id="2214" w:name="_Toc513398810"/>
      <w:bookmarkStart w:id="2215" w:name="_Toc513399118"/>
      <w:bookmarkStart w:id="2216" w:name="_Toc513408740"/>
      <w:r w:rsidR="00673022">
        <w:rPr>
          <w:rFonts w:hint="cs"/>
          <w:cs/>
        </w:rPr>
        <w:t>กว่าเดิมในการย้ายได้</w:t>
      </w:r>
      <w:r w:rsidR="00673022">
        <w:rPr>
          <w:cs/>
        </w:rPr>
        <w:br w:type="page"/>
      </w:r>
    </w:p>
    <w:p w14:paraId="32886160" w14:textId="77777777" w:rsidR="00DF569F" w:rsidRPr="00673022" w:rsidRDefault="00DF569F" w:rsidP="00AA2211">
      <w:pPr>
        <w:ind w:firstLine="720"/>
        <w:rPr>
          <w:strike/>
          <w:cs/>
        </w:rPr>
        <w:sectPr w:rsidR="00DF569F" w:rsidRPr="00673022" w:rsidSect="00DE2812">
          <w:pgSz w:w="11906" w:h="16838"/>
          <w:pgMar w:top="1440" w:right="1440" w:bottom="1440" w:left="2160" w:header="576" w:footer="720" w:gutter="0"/>
          <w:cols w:space="720"/>
          <w:titlePg/>
          <w:docGrid w:linePitch="435"/>
        </w:sectPr>
      </w:pPr>
    </w:p>
    <w:p w14:paraId="5A1A34FC" w14:textId="217C8883" w:rsidR="231C545A" w:rsidRPr="00062F0E" w:rsidRDefault="231C545A" w:rsidP="00AB43AA">
      <w:pPr>
        <w:pStyle w:val="a"/>
        <w:rPr>
          <w:sz w:val="48"/>
          <w:szCs w:val="48"/>
        </w:rPr>
      </w:pPr>
      <w:bookmarkStart w:id="2217" w:name="_Toc513472641"/>
      <w:bookmarkStart w:id="2218" w:name="_Toc514945106"/>
      <w:bookmarkStart w:id="2219" w:name="_Toc515225665"/>
      <w:bookmarkStart w:id="2220" w:name="_Toc515225700"/>
      <w:bookmarkStart w:id="2221" w:name="_Toc515227520"/>
      <w:bookmarkStart w:id="2222" w:name="_Toc515520466"/>
      <w:r w:rsidRPr="00062F0E">
        <w:rPr>
          <w:sz w:val="48"/>
          <w:szCs w:val="48"/>
          <w:cs/>
        </w:rPr>
        <w:lastRenderedPageBreak/>
        <w:t>บรรณานุกรม</w:t>
      </w:r>
      <w:bookmarkEnd w:id="2185"/>
      <w:bookmarkEnd w:id="2186"/>
      <w:bookmarkEnd w:id="2187"/>
      <w:bookmarkEnd w:id="2188"/>
      <w:bookmarkEnd w:id="2189"/>
      <w:bookmarkEnd w:id="2190"/>
      <w:bookmarkEnd w:id="2191"/>
      <w:bookmarkEnd w:id="2192"/>
      <w:bookmarkEnd w:id="2193"/>
      <w:bookmarkEnd w:id="2194"/>
      <w:bookmarkEnd w:id="2195"/>
      <w:bookmarkEnd w:id="2196"/>
      <w:bookmarkEnd w:id="2197"/>
      <w:bookmarkEnd w:id="2198"/>
      <w:bookmarkEnd w:id="2199"/>
      <w:bookmarkEnd w:id="2200"/>
      <w:bookmarkEnd w:id="2201"/>
      <w:bookmarkEnd w:id="2202"/>
      <w:bookmarkEnd w:id="2203"/>
      <w:bookmarkEnd w:id="2204"/>
      <w:bookmarkEnd w:id="2205"/>
      <w:bookmarkEnd w:id="2206"/>
      <w:bookmarkEnd w:id="2207"/>
      <w:bookmarkEnd w:id="2208"/>
      <w:bookmarkEnd w:id="2209"/>
      <w:bookmarkEnd w:id="2210"/>
      <w:bookmarkEnd w:id="2211"/>
      <w:bookmarkEnd w:id="2212"/>
      <w:bookmarkEnd w:id="2213"/>
      <w:bookmarkEnd w:id="2214"/>
      <w:bookmarkEnd w:id="2215"/>
      <w:bookmarkEnd w:id="2216"/>
      <w:bookmarkEnd w:id="2217"/>
      <w:bookmarkEnd w:id="2218"/>
      <w:bookmarkEnd w:id="2219"/>
      <w:bookmarkEnd w:id="2220"/>
      <w:bookmarkEnd w:id="2221"/>
      <w:bookmarkEnd w:id="2222"/>
    </w:p>
    <w:p w14:paraId="3AB6D343" w14:textId="078F50BA" w:rsidR="00CD2508" w:rsidRPr="007E0FED" w:rsidRDefault="4BD5275C" w:rsidP="00CE5607">
      <w:pPr>
        <w:pStyle w:val="reference"/>
        <w:ind w:left="1170" w:hanging="1170"/>
      </w:pPr>
      <w:r>
        <w:t>[1] Open Networking Foundation. (2012)</w:t>
      </w:r>
      <w:r w:rsidR="00FA319F">
        <w:t xml:space="preserve">. </w:t>
      </w:r>
      <w:r w:rsidR="00FA319F" w:rsidRPr="00F70811">
        <w:rPr>
          <w:b/>
          <w:bCs/>
        </w:rPr>
        <w:t xml:space="preserve">Software-Defined Networking: </w:t>
      </w:r>
      <w:r w:rsidRPr="00F70811">
        <w:rPr>
          <w:b/>
          <w:bCs/>
        </w:rPr>
        <w:t>The New Norm for</w:t>
      </w:r>
      <w:r w:rsidR="0090514C" w:rsidRPr="00F70811">
        <w:rPr>
          <w:rFonts w:hint="cs"/>
          <w:b/>
          <w:bCs/>
          <w:cs/>
        </w:rPr>
        <w:t xml:space="preserve"> </w:t>
      </w:r>
      <w:r w:rsidR="00CE5607">
        <w:rPr>
          <w:rFonts w:hint="cs"/>
          <w:b/>
          <w:bCs/>
          <w:cs/>
        </w:rPr>
        <w:t xml:space="preserve">   </w:t>
      </w:r>
      <w:r w:rsidRPr="00F70811">
        <w:rPr>
          <w:b/>
          <w:bCs/>
        </w:rPr>
        <w:t>Networks</w:t>
      </w:r>
      <w:r>
        <w:t xml:space="preserve">. Available: </w:t>
      </w:r>
      <w:r w:rsidRPr="4BD5275C">
        <w:rPr>
          <w:rFonts w:eastAsia="Angsana New"/>
        </w:rPr>
        <w:t>https://www.opennetworking.org/images/stories/downloads/sdn-resources/white-papers/wp-sdn-newnorm.pdf.</w:t>
      </w:r>
    </w:p>
    <w:p w14:paraId="5682C03E" w14:textId="0D2809A6" w:rsidR="00A8657B" w:rsidRPr="00A8657B" w:rsidRDefault="00D20541" w:rsidP="00D2780B">
      <w:pPr>
        <w:pStyle w:val="reference"/>
        <w:ind w:left="1170" w:hanging="1170"/>
        <w:jc w:val="thaiDistribute"/>
      </w:pPr>
      <w:r>
        <w:t>[2]</w:t>
      </w:r>
      <w:r>
        <w:rPr>
          <w:rFonts w:hint="cs"/>
          <w:cs/>
        </w:rPr>
        <w:t xml:space="preserve"> </w:t>
      </w:r>
      <w:r w:rsidR="4BD5275C" w:rsidRPr="4BD5275C">
        <w:t xml:space="preserve">Raj Jain. (2013). </w:t>
      </w:r>
      <w:r w:rsidR="4BD5275C" w:rsidRPr="00F70811">
        <w:rPr>
          <w:b/>
          <w:bCs/>
        </w:rPr>
        <w:t>Introduction to Software Defined Networking(SDN)</w:t>
      </w:r>
      <w:r w:rsidR="4BD5275C" w:rsidRPr="4BD5275C">
        <w:t>. Available: https://www.cse.wustl.edu/~jain/cse570-13/ftp/m_16sdn.pdf.</w:t>
      </w:r>
    </w:p>
    <w:p w14:paraId="2072C894" w14:textId="42EF6782" w:rsidR="3D7CB728" w:rsidRDefault="4BD5275C" w:rsidP="00D2780B">
      <w:pPr>
        <w:pStyle w:val="reference"/>
        <w:ind w:left="1170" w:hanging="1170"/>
        <w:jc w:val="thaiDistribute"/>
      </w:pPr>
      <w:r w:rsidRPr="4BD5275C">
        <w:t>[3]</w:t>
      </w:r>
      <w:r w:rsidR="00D20541">
        <w:rPr>
          <w:rFonts w:hint="cs"/>
          <w:cs/>
        </w:rPr>
        <w:t xml:space="preserve"> </w:t>
      </w:r>
      <w:r w:rsidRPr="4BD5275C">
        <w:t xml:space="preserve">Xenofon Foukas, Mahesh K. Marina, Kimon Kontovasilis. </w:t>
      </w:r>
      <w:r w:rsidRPr="00F70811">
        <w:rPr>
          <w:b/>
          <w:bCs/>
        </w:rPr>
        <w:t>Software Defined Networking Concepts</w:t>
      </w:r>
      <w:r w:rsidRPr="4BD5275C">
        <w:t>. Available: http://homepages.inf.ed.ac.uk/mmarina/papers/sdn-chapter.pdf.</w:t>
      </w:r>
    </w:p>
    <w:p w14:paraId="7F999F99" w14:textId="6DE22E39" w:rsidR="002E2642" w:rsidRPr="002E2642" w:rsidRDefault="00AE1B51" w:rsidP="00D2780B">
      <w:pPr>
        <w:pStyle w:val="reference"/>
        <w:ind w:left="1170" w:hanging="1170"/>
        <w:jc w:val="thaiDistribute"/>
      </w:pPr>
      <w:r>
        <w:t>[4</w:t>
      </w:r>
      <w:r w:rsidR="4BD5275C" w:rsidRPr="4BD5275C">
        <w:t>]</w:t>
      </w:r>
      <w:r w:rsidR="00D20541">
        <w:rPr>
          <w:rFonts w:hint="cs"/>
          <w:cs/>
        </w:rPr>
        <w:t xml:space="preserve"> </w:t>
      </w:r>
      <w:r w:rsidR="4BD5275C" w:rsidRPr="4BD5275C">
        <w:t xml:space="preserve">Awduche, et. al. </w:t>
      </w:r>
      <w:r w:rsidR="4BD5275C" w:rsidRPr="00F70811">
        <w:rPr>
          <w:b/>
          <w:bCs/>
        </w:rPr>
        <w:t>Overview and Principles of Internet Traffic Engineering</w:t>
      </w:r>
      <w:r w:rsidR="4BD5275C" w:rsidRPr="4BD5275C">
        <w:t xml:space="preserve">. Available: </w:t>
      </w:r>
      <w:proofErr w:type="gramStart"/>
      <w:r w:rsidR="4BD5275C" w:rsidRPr="4BD5275C">
        <w:t>https://tools.ietf.org/html/rfc3272 .</w:t>
      </w:r>
      <w:proofErr w:type="gramEnd"/>
    </w:p>
    <w:p w14:paraId="6191F92B" w14:textId="0940FFF8" w:rsidR="007337CB" w:rsidRPr="007337CB" w:rsidRDefault="00AE1B51" w:rsidP="00D2780B">
      <w:pPr>
        <w:pStyle w:val="reference"/>
        <w:ind w:left="1170" w:hanging="1170"/>
        <w:jc w:val="thaiDistribute"/>
      </w:pPr>
      <w:r>
        <w:t>[5</w:t>
      </w:r>
      <w:r w:rsidR="4BD5275C" w:rsidRPr="4BD5275C">
        <w:t>]</w:t>
      </w:r>
      <w:r w:rsidR="00D20541">
        <w:rPr>
          <w:rFonts w:hint="cs"/>
          <w:cs/>
        </w:rPr>
        <w:t xml:space="preserve"> </w:t>
      </w:r>
      <w:r w:rsidR="4BD5275C" w:rsidRPr="4BD5275C">
        <w:t xml:space="preserve">Tom Scholl. (2014). </w:t>
      </w:r>
      <w:r w:rsidR="4BD5275C" w:rsidRPr="00F70811">
        <w:rPr>
          <w:b/>
          <w:bCs/>
        </w:rPr>
        <w:t>Internet Routing and Traffic Engineering</w:t>
      </w:r>
      <w:r w:rsidR="4BD5275C" w:rsidRPr="4BD5275C">
        <w:t xml:space="preserve">. Available: https://aws.amazon.com/blogs/architecture/internet-routing-and-traffic-engineering/. </w:t>
      </w:r>
    </w:p>
    <w:p w14:paraId="6D45056B" w14:textId="77777777" w:rsidR="009759E5" w:rsidRDefault="00BF33E1" w:rsidP="00D2780B">
      <w:pPr>
        <w:pStyle w:val="reference"/>
        <w:ind w:left="1170" w:hanging="1170"/>
        <w:jc w:val="thaiDistribute"/>
        <w:rPr>
          <w:b/>
          <w:bCs/>
        </w:rPr>
      </w:pPr>
      <w:r>
        <w:t>[6</w:t>
      </w:r>
      <w:r w:rsidR="4BD5275C" w:rsidRPr="4BD5275C">
        <w:t>]</w:t>
      </w:r>
      <w:r w:rsidR="00D20541">
        <w:rPr>
          <w:rFonts w:hint="cs"/>
          <w:cs/>
        </w:rPr>
        <w:t xml:space="preserve"> </w:t>
      </w:r>
      <w:r w:rsidR="4BD5275C" w:rsidRPr="4BD5275C">
        <w:t xml:space="preserve">Zhaogang shu, Jiafu wan, Jiaxiang lin, Shiyong wang, Di li, Seungmin rho and Changcai yang. </w:t>
      </w:r>
      <w:r w:rsidR="4BD5275C" w:rsidRPr="00F70811">
        <w:rPr>
          <w:b/>
          <w:bCs/>
        </w:rPr>
        <w:t xml:space="preserve">Traffic Engineering in Software-Defined Networking: Measurement and </w:t>
      </w:r>
    </w:p>
    <w:p w14:paraId="39B52016" w14:textId="7093B2F3" w:rsidR="00FD035F" w:rsidRPr="00FD035F" w:rsidRDefault="4BD5275C" w:rsidP="00D2780B">
      <w:pPr>
        <w:pStyle w:val="reference"/>
        <w:ind w:left="1170"/>
      </w:pPr>
      <w:r w:rsidRPr="00F70811">
        <w:rPr>
          <w:b/>
          <w:bCs/>
        </w:rPr>
        <w:t>Management</w:t>
      </w:r>
      <w:r w:rsidRPr="4BD5275C">
        <w:t>. Available: http://ieeexplore.ieee.org/stamp/stamp.jsp?arnumber=7496952.</w:t>
      </w:r>
    </w:p>
    <w:p w14:paraId="668813FA" w14:textId="02B9EDF4" w:rsidR="008D511E" w:rsidRDefault="00CD14E7" w:rsidP="00D2780B">
      <w:pPr>
        <w:pStyle w:val="reference"/>
        <w:ind w:left="1170" w:hanging="1170"/>
        <w:jc w:val="thaiDistribute"/>
      </w:pPr>
      <w:r>
        <w:t>[7</w:t>
      </w:r>
      <w:r w:rsidR="008D511E" w:rsidRPr="4BD5275C">
        <w:t>]</w:t>
      </w:r>
      <w:r w:rsidR="00D20541">
        <w:rPr>
          <w:rFonts w:hint="cs"/>
          <w:cs/>
        </w:rPr>
        <w:t xml:space="preserve"> </w:t>
      </w:r>
      <w:r w:rsidR="008D511E" w:rsidRPr="4BD5275C">
        <w:t xml:space="preserve">Cisco. (2012). </w:t>
      </w:r>
      <w:r w:rsidR="008D511E" w:rsidRPr="001D7342">
        <w:rPr>
          <w:b/>
          <w:bCs/>
        </w:rPr>
        <w:t>Introduction to Cisco IOS NetFlow – A Technical Overview</w:t>
      </w:r>
      <w:r w:rsidR="008D511E" w:rsidRPr="4BD5275C">
        <w:t xml:space="preserve">. Available: https://www.cisco.com/c/en/us/products/collateral/ios-nx-os-software/ios-netflow/prod_white_paper0900aecd80406232.html.  </w:t>
      </w:r>
    </w:p>
    <w:p w14:paraId="7884E098" w14:textId="19695885" w:rsidR="00CD14E7" w:rsidRDefault="00C43183" w:rsidP="00D2780B">
      <w:pPr>
        <w:pStyle w:val="reference"/>
        <w:ind w:left="1170" w:hanging="1080"/>
        <w:jc w:val="thaiDistribute"/>
      </w:pPr>
      <w:r>
        <w:t>[8</w:t>
      </w:r>
      <w:r w:rsidR="00CD14E7" w:rsidRPr="4BD5275C">
        <w:t>]</w:t>
      </w:r>
      <w:r w:rsidR="00D20541">
        <w:rPr>
          <w:rFonts w:hint="cs"/>
          <w:cs/>
        </w:rPr>
        <w:t xml:space="preserve"> </w:t>
      </w:r>
      <w:r w:rsidR="00CD14E7" w:rsidRPr="4BD5275C">
        <w:t xml:space="preserve">Cisco. </w:t>
      </w:r>
      <w:r w:rsidR="00CD14E7" w:rsidRPr="001D7342">
        <w:rPr>
          <w:b/>
          <w:bCs/>
        </w:rPr>
        <w:t>Configuring Simple Network Management Protocol (SNMP)</w:t>
      </w:r>
      <w:r w:rsidR="00CD14E7" w:rsidRPr="4BD5275C">
        <w:t xml:space="preserve">. Available: </w:t>
      </w:r>
      <w:r w:rsidR="00CD14E7" w:rsidRPr="008D511E">
        <w:t>https://www.cisco.com/c/en/us/td/docs/app_ntwk_services/data_center_app_services/css11500series/v8-20/configuration/administration/guide/admgd/SNMP.html</w:t>
      </w:r>
      <w:r w:rsidR="00CD14E7" w:rsidRPr="4BD5275C">
        <w:t>.</w:t>
      </w:r>
    </w:p>
    <w:p w14:paraId="78A517A3" w14:textId="6BED94ED" w:rsidR="4F8BCE80" w:rsidRDefault="00C43183" w:rsidP="00D2780B">
      <w:pPr>
        <w:pStyle w:val="reference"/>
        <w:ind w:left="1170" w:hanging="810"/>
        <w:jc w:val="thaiDistribute"/>
      </w:pPr>
      <w:r>
        <w:t>[9</w:t>
      </w:r>
      <w:r w:rsidR="4BD5275C" w:rsidRPr="4BD5275C">
        <w:t>]</w:t>
      </w:r>
      <w:r w:rsidR="00D20541">
        <w:rPr>
          <w:rFonts w:hint="cs"/>
          <w:cs/>
        </w:rPr>
        <w:t xml:space="preserve"> </w:t>
      </w:r>
      <w:r w:rsidR="4BD5275C" w:rsidRPr="4BD5275C">
        <w:t xml:space="preserve">Justin Ellingwood. 2014. </w:t>
      </w:r>
      <w:r w:rsidR="4BD5275C" w:rsidRPr="001D7342">
        <w:rPr>
          <w:b/>
          <w:bCs/>
        </w:rPr>
        <w:t>An Introduction to SNMP (Simple Network Management</w:t>
      </w:r>
      <w:r w:rsidR="4BD5275C" w:rsidRPr="4BD5275C">
        <w:t xml:space="preserve"> </w:t>
      </w:r>
      <w:r w:rsidR="4BD5275C" w:rsidRPr="001D7342">
        <w:rPr>
          <w:b/>
          <w:bCs/>
        </w:rPr>
        <w:t>Protocol)</w:t>
      </w:r>
      <w:r w:rsidR="4BD5275C" w:rsidRPr="4BD5275C">
        <w:t xml:space="preserve">. Available: https://www.digitalocean.com/community/tutorials/an-introduction-to-snmp-simple-network-management-protocol. </w:t>
      </w:r>
    </w:p>
    <w:p w14:paraId="32E5E919" w14:textId="73098049" w:rsidR="005D00ED" w:rsidRPr="005D00ED" w:rsidRDefault="001200D9" w:rsidP="005D00ED">
      <w:pPr>
        <w:ind w:left="720" w:hanging="720"/>
        <w:rPr>
          <w:rFonts w:asciiTheme="majorBidi" w:hAnsiTheme="majorBidi" w:cstheme="majorBidi"/>
          <w:color w:val="333333"/>
        </w:rPr>
      </w:pPr>
      <w:r>
        <w:rPr>
          <w:rFonts w:asciiTheme="majorBidi" w:eastAsia="Angsana New" w:hAnsiTheme="majorBidi" w:cstheme="majorBidi"/>
        </w:rPr>
        <w:t>[10</w:t>
      </w:r>
      <w:r w:rsidR="005D00ED" w:rsidRPr="005D00ED">
        <w:rPr>
          <w:rFonts w:asciiTheme="majorBidi" w:eastAsia="Angsana New" w:hAnsiTheme="majorBidi" w:cstheme="majorBidi"/>
        </w:rPr>
        <w:t>]</w:t>
      </w:r>
      <w:r w:rsidR="00D20541">
        <w:rPr>
          <w:rFonts w:asciiTheme="majorBidi" w:eastAsia="Angsana New" w:hAnsiTheme="majorBidi" w:cstheme="majorBidi" w:hint="cs"/>
          <w:cs/>
        </w:rPr>
        <w:t xml:space="preserve"> </w:t>
      </w:r>
      <w:r w:rsidR="005D00ED" w:rsidRPr="005D00ED">
        <w:rPr>
          <w:rFonts w:asciiTheme="majorBidi" w:eastAsia="Angsana New" w:hAnsiTheme="majorBidi" w:cstheme="majorBidi"/>
        </w:rPr>
        <w:t xml:space="preserve">Rowell Dionicio. </w:t>
      </w:r>
      <w:r w:rsidR="005D00ED" w:rsidRPr="003154E6">
        <w:rPr>
          <w:rFonts w:asciiTheme="majorBidi" w:hAnsiTheme="majorBidi" w:cstheme="majorBidi"/>
          <w:b/>
          <w:bCs/>
          <w:color w:val="333333"/>
        </w:rPr>
        <w:t xml:space="preserve">Cisco NDP – Neighbor Discovery Protocol – What Is </w:t>
      </w:r>
      <w:proofErr w:type="gramStart"/>
      <w:r w:rsidR="005D00ED" w:rsidRPr="003154E6">
        <w:rPr>
          <w:rFonts w:asciiTheme="majorBidi" w:hAnsiTheme="majorBidi" w:cstheme="majorBidi"/>
          <w:b/>
          <w:bCs/>
          <w:color w:val="333333"/>
        </w:rPr>
        <w:t>It?</w:t>
      </w:r>
      <w:r w:rsidR="005D00ED" w:rsidRPr="005D00ED">
        <w:rPr>
          <w:rFonts w:asciiTheme="majorBidi" w:hAnsiTheme="majorBidi" w:cstheme="majorBidi"/>
          <w:color w:val="333333"/>
        </w:rPr>
        <w:t>.</w:t>
      </w:r>
      <w:proofErr w:type="gramEnd"/>
    </w:p>
    <w:p w14:paraId="392C3142" w14:textId="5E7F534B" w:rsidR="005D00ED" w:rsidRDefault="00D2780B" w:rsidP="00D2780B">
      <w:pPr>
        <w:ind w:left="1260" w:hanging="90"/>
        <w:rPr>
          <w:rFonts w:asciiTheme="majorBidi" w:hAnsiTheme="majorBidi" w:cstheme="majorBidi"/>
          <w:color w:val="333333"/>
        </w:rPr>
      </w:pPr>
      <w:r w:rsidRPr="00D2780B">
        <w:rPr>
          <w:rFonts w:asciiTheme="majorBidi" w:hAnsiTheme="majorBidi" w:cstheme="majorBidi"/>
          <w:color w:val="333333"/>
        </w:rPr>
        <w:t>https://www.packet6.com/cisco-ndp-neighbor-discovery-protocol/</w:t>
      </w:r>
      <w:r w:rsidR="005D00ED" w:rsidRPr="005D00ED">
        <w:rPr>
          <w:rFonts w:asciiTheme="majorBidi" w:hAnsiTheme="majorBidi" w:cstheme="majorBidi"/>
          <w:color w:val="333333"/>
        </w:rPr>
        <w:t>.</w:t>
      </w:r>
    </w:p>
    <w:p w14:paraId="7BCC49A8" w14:textId="77777777" w:rsidR="00D2780B" w:rsidRPr="00D2780B" w:rsidRDefault="00D2780B" w:rsidP="00D2780B">
      <w:pPr>
        <w:ind w:left="1260" w:hanging="90"/>
        <w:rPr>
          <w:rFonts w:asciiTheme="majorBidi" w:eastAsia="Angsana New" w:hAnsiTheme="majorBidi" w:cstheme="majorBidi"/>
        </w:rPr>
      </w:pPr>
    </w:p>
    <w:p w14:paraId="34570C15" w14:textId="282DA152" w:rsidR="00D2780B" w:rsidRPr="00D2780B" w:rsidRDefault="00D2780B" w:rsidP="00D2780B">
      <w:pPr>
        <w:ind w:left="720" w:hanging="720"/>
        <w:jc w:val="center"/>
        <w:rPr>
          <w:rFonts w:asciiTheme="majorBidi" w:eastAsia="Angsana New" w:hAnsiTheme="majorBidi" w:cstheme="majorBidi"/>
          <w:b/>
          <w:bCs/>
          <w:sz w:val="48"/>
          <w:szCs w:val="48"/>
        </w:rPr>
      </w:pPr>
      <w:r w:rsidRPr="00AB43AA">
        <w:rPr>
          <w:rFonts w:asciiTheme="majorBidi" w:eastAsia="Angsana New" w:hAnsiTheme="majorBidi"/>
          <w:b/>
          <w:bCs/>
          <w:sz w:val="48"/>
          <w:szCs w:val="48"/>
          <w:cs/>
        </w:rPr>
        <w:lastRenderedPageBreak/>
        <w:t>บรรณานุกรม</w:t>
      </w:r>
      <w:r w:rsidRPr="00AB43AA">
        <w:rPr>
          <w:rFonts w:asciiTheme="majorBidi" w:eastAsia="Angsana New" w:hAnsiTheme="majorBidi"/>
          <w:b/>
          <w:bCs/>
          <w:sz w:val="48"/>
          <w:szCs w:val="48"/>
        </w:rPr>
        <w:t xml:space="preserve"> </w:t>
      </w:r>
      <w:r w:rsidRPr="00AB43AA">
        <w:rPr>
          <w:rFonts w:asciiTheme="majorBidi" w:eastAsia="Angsana New" w:hAnsiTheme="majorBidi" w:hint="cs"/>
          <w:b/>
          <w:bCs/>
          <w:sz w:val="48"/>
          <w:szCs w:val="48"/>
          <w:cs/>
        </w:rPr>
        <w:t>(ต่อ)</w:t>
      </w:r>
    </w:p>
    <w:p w14:paraId="6B1D4CE5" w14:textId="59D7514E" w:rsidR="005D00ED" w:rsidRPr="005D00ED" w:rsidRDefault="001200D9" w:rsidP="005D00ED">
      <w:pPr>
        <w:ind w:left="720" w:hanging="720"/>
        <w:rPr>
          <w:rFonts w:asciiTheme="majorBidi" w:eastAsia="Angsana New" w:hAnsiTheme="majorBidi" w:cstheme="majorBidi"/>
        </w:rPr>
      </w:pPr>
      <w:r>
        <w:rPr>
          <w:rFonts w:asciiTheme="majorBidi" w:eastAsia="Angsana New" w:hAnsiTheme="majorBidi" w:cstheme="majorBidi"/>
        </w:rPr>
        <w:t>[11</w:t>
      </w:r>
      <w:r w:rsidR="005D00ED" w:rsidRPr="005D00ED">
        <w:rPr>
          <w:rFonts w:asciiTheme="majorBidi" w:eastAsia="Angsana New" w:hAnsiTheme="majorBidi" w:cstheme="majorBidi"/>
        </w:rPr>
        <w:t xml:space="preserve">] Cisco. (2016). </w:t>
      </w:r>
      <w:r w:rsidR="005D00ED" w:rsidRPr="003154E6">
        <w:rPr>
          <w:rFonts w:asciiTheme="majorBidi" w:eastAsia="Angsana New" w:hAnsiTheme="majorBidi" w:cstheme="majorBidi"/>
          <w:b/>
          <w:bCs/>
        </w:rPr>
        <w:t>Cisco Discovery Protocol Version 2</w:t>
      </w:r>
      <w:r w:rsidR="005D00ED" w:rsidRPr="005D00ED">
        <w:rPr>
          <w:rFonts w:asciiTheme="majorBidi" w:eastAsia="Angsana New" w:hAnsiTheme="majorBidi" w:cstheme="majorBidi"/>
        </w:rPr>
        <w:t xml:space="preserve">. </w:t>
      </w:r>
    </w:p>
    <w:p w14:paraId="5C2A48AA" w14:textId="6D17EAC3" w:rsidR="00562EC2" w:rsidRPr="00D2780B" w:rsidRDefault="005D00ED" w:rsidP="00D2780B">
      <w:pPr>
        <w:ind w:left="1170"/>
        <w:rPr>
          <w:rFonts w:asciiTheme="majorBidi" w:hAnsiTheme="majorBidi" w:cstheme="majorBidi"/>
        </w:rPr>
      </w:pPr>
      <w:r w:rsidRPr="005D00ED">
        <w:rPr>
          <w:rFonts w:asciiTheme="majorBidi" w:eastAsia="Angsana New" w:hAnsiTheme="majorBidi" w:cstheme="majorBidi"/>
        </w:rPr>
        <w:t xml:space="preserve">https://www.cisco.com/c/en/us/td/docs/ios-xml/ios/cdp/configuration/15-mt/cdp-15-mt-book/nm-cdp-discover.html. </w:t>
      </w:r>
    </w:p>
    <w:p w14:paraId="26CD602F" w14:textId="63241338" w:rsidR="00DB6285" w:rsidRDefault="00D2780B" w:rsidP="00DB6285">
      <w:pPr>
        <w:ind w:left="450" w:hanging="450"/>
        <w:jc w:val="left"/>
        <w:rPr>
          <w:rFonts w:asciiTheme="majorBidi" w:eastAsia="Angsana New" w:hAnsiTheme="majorBidi" w:cstheme="majorBidi"/>
        </w:rPr>
      </w:pPr>
      <w:r>
        <w:rPr>
          <w:rFonts w:asciiTheme="majorBidi" w:eastAsia="Angsana New" w:hAnsiTheme="majorBidi" w:cstheme="majorBidi"/>
        </w:rPr>
        <w:t xml:space="preserve"> </w:t>
      </w:r>
      <w:r w:rsidR="00090315">
        <w:rPr>
          <w:rFonts w:asciiTheme="majorBidi" w:eastAsia="Angsana New" w:hAnsiTheme="majorBidi" w:cstheme="majorBidi"/>
        </w:rPr>
        <w:t>[12</w:t>
      </w:r>
      <w:r w:rsidR="005D00ED" w:rsidRPr="005D00ED">
        <w:rPr>
          <w:rFonts w:asciiTheme="majorBidi" w:eastAsia="Angsana New" w:hAnsiTheme="majorBidi" w:cstheme="majorBidi"/>
        </w:rPr>
        <w:t xml:space="preserve">] Cisco. (2008). </w:t>
      </w:r>
      <w:r w:rsidR="005D00ED" w:rsidRPr="003154E6">
        <w:rPr>
          <w:rFonts w:asciiTheme="majorBidi" w:eastAsia="Angsana New" w:hAnsiTheme="majorBidi" w:cstheme="majorBidi"/>
          <w:b/>
          <w:bCs/>
        </w:rPr>
        <w:t>Cisco Discovery Protocol</w:t>
      </w:r>
      <w:r w:rsidR="005D00ED" w:rsidRPr="005D00ED">
        <w:rPr>
          <w:rFonts w:asciiTheme="majorBidi" w:eastAsia="Angsana New" w:hAnsiTheme="majorBidi" w:cstheme="majorBidi"/>
        </w:rPr>
        <w:t xml:space="preserve">. </w:t>
      </w:r>
      <w:r w:rsidR="00DB6285">
        <w:rPr>
          <w:rFonts w:asciiTheme="majorBidi" w:eastAsia="Angsana New" w:hAnsiTheme="majorBidi" w:cstheme="majorBidi" w:hint="cs"/>
          <w:cs/>
        </w:rPr>
        <w:t xml:space="preserve"> </w:t>
      </w:r>
    </w:p>
    <w:p w14:paraId="18681478" w14:textId="3AFB21DC" w:rsidR="008F7CD6" w:rsidRPr="00090315" w:rsidRDefault="005D00ED" w:rsidP="00D2780B">
      <w:pPr>
        <w:ind w:left="1170"/>
        <w:jc w:val="left"/>
        <w:rPr>
          <w:rFonts w:asciiTheme="majorBidi" w:eastAsia="Angsana New" w:hAnsiTheme="majorBidi" w:cstheme="majorBidi"/>
        </w:rPr>
      </w:pPr>
      <w:r w:rsidRPr="005D00ED">
        <w:rPr>
          <w:rFonts w:asciiTheme="majorBidi" w:eastAsia="Angsana New" w:hAnsiTheme="majorBidi" w:cstheme="majorBidi"/>
        </w:rPr>
        <w:t xml:space="preserve">https://www.cisco.com/c/en/us/td/docs/routers/access/3200/software/wireless/3200WirelessConfigGuide/CiscoDiscovProto.pdf.  </w:t>
      </w:r>
    </w:p>
    <w:p w14:paraId="54A58D8B" w14:textId="623DFFBB" w:rsidR="008F7CD6" w:rsidRPr="008F7CD6" w:rsidRDefault="008F7CD6" w:rsidP="00D2780B">
      <w:pPr>
        <w:ind w:left="1170" w:hanging="1170"/>
        <w:jc w:val="left"/>
        <w:rPr>
          <w:rFonts w:asciiTheme="majorBidi" w:eastAsia="Angsana New" w:hAnsiTheme="majorBidi" w:cstheme="majorBidi"/>
        </w:rPr>
      </w:pPr>
      <w:r w:rsidRPr="008F7CD6">
        <w:rPr>
          <w:rFonts w:asciiTheme="majorBidi" w:eastAsia="Angsana New" w:hAnsiTheme="majorBidi" w:cstheme="majorBidi"/>
        </w:rPr>
        <w:t xml:space="preserve">[13] Cisco. </w:t>
      </w:r>
      <w:r w:rsidRPr="003154E6">
        <w:rPr>
          <w:rFonts w:asciiTheme="majorBidi" w:eastAsia="Angsana New" w:hAnsiTheme="majorBidi" w:cstheme="majorBidi"/>
          <w:b/>
          <w:bCs/>
        </w:rPr>
        <w:t>Routing Information Protocol</w:t>
      </w:r>
      <w:r w:rsidRPr="008F7CD6">
        <w:rPr>
          <w:rFonts w:asciiTheme="majorBidi" w:eastAsia="Angsana New" w:hAnsiTheme="majorBidi" w:cstheme="majorBidi"/>
        </w:rPr>
        <w:t>. https://www.cisco.com/c/en/us/td/docs/switches/lan/catalyst2960x/software/15-2_5_e/configuration_guide/b_1525e_consolidated_2960x_cg/b_1525e_consolidated_2960x_cg_chapter_01011110.pdf.</w:t>
      </w:r>
    </w:p>
    <w:p w14:paraId="6E33E1F0" w14:textId="34106BF7" w:rsidR="008F7CD6" w:rsidRPr="008F7CD6" w:rsidRDefault="008F7CD6" w:rsidP="00D2780B">
      <w:pPr>
        <w:ind w:left="1170" w:hanging="1170"/>
        <w:jc w:val="left"/>
        <w:rPr>
          <w:rFonts w:asciiTheme="majorBidi" w:eastAsia="Angsana New" w:hAnsiTheme="majorBidi" w:cstheme="majorBidi"/>
        </w:rPr>
      </w:pPr>
      <w:r w:rsidRPr="008F7CD6">
        <w:rPr>
          <w:rFonts w:asciiTheme="majorBidi" w:eastAsia="Angsana New" w:hAnsiTheme="majorBidi" w:cstheme="majorBidi"/>
        </w:rPr>
        <w:t xml:space="preserve">[14] Cisco. </w:t>
      </w:r>
      <w:r w:rsidRPr="003154E6">
        <w:rPr>
          <w:rFonts w:asciiTheme="majorBidi" w:eastAsia="Angsana New" w:hAnsiTheme="majorBidi" w:cstheme="majorBidi"/>
          <w:b/>
          <w:bCs/>
        </w:rPr>
        <w:t>OSPF Design Guide</w:t>
      </w:r>
      <w:r w:rsidRPr="008F7CD6">
        <w:rPr>
          <w:rFonts w:asciiTheme="majorBidi" w:eastAsia="Angsana New" w:hAnsiTheme="majorBidi" w:cstheme="majorBidi"/>
        </w:rPr>
        <w:t>. https://www.cisco.com/c/en/us/support/docs/ip/open-shortest-path-first-ospf/7039-1.html#t9.</w:t>
      </w:r>
    </w:p>
    <w:p w14:paraId="576FA939" w14:textId="3408ABB8" w:rsidR="008F7CD6" w:rsidRPr="008F7CD6" w:rsidRDefault="008F7CD6" w:rsidP="00D2780B">
      <w:pPr>
        <w:ind w:left="1170" w:hanging="1170"/>
        <w:jc w:val="left"/>
        <w:rPr>
          <w:rFonts w:asciiTheme="majorBidi" w:eastAsia="Angsana New" w:hAnsiTheme="majorBidi" w:cstheme="majorBidi"/>
        </w:rPr>
      </w:pPr>
      <w:r w:rsidRPr="008F7CD6">
        <w:rPr>
          <w:rFonts w:asciiTheme="majorBidi" w:eastAsia="Angsana New" w:hAnsiTheme="majorBidi" w:cstheme="majorBidi"/>
        </w:rPr>
        <w:t xml:space="preserve">[15] Cisco. (2014). </w:t>
      </w:r>
      <w:r w:rsidRPr="003154E6">
        <w:rPr>
          <w:rFonts w:asciiTheme="majorBidi" w:eastAsia="Angsana New" w:hAnsiTheme="majorBidi" w:cstheme="majorBidi"/>
          <w:b/>
          <w:bCs/>
        </w:rPr>
        <w:t>Configuring Policy-Based Routing</w:t>
      </w:r>
      <w:r w:rsidRPr="008F7CD6">
        <w:rPr>
          <w:rFonts w:asciiTheme="majorBidi" w:eastAsia="Angsana New" w:hAnsiTheme="majorBidi" w:cstheme="majorBidi"/>
        </w:rPr>
        <w:t xml:space="preserve">. https://www.cisco.com/c/en/us/td/docs/ios/12_2/qos/configuration/guide/fqos_c/qcfpbr.pdf. </w:t>
      </w:r>
    </w:p>
    <w:p w14:paraId="71BBE56B" w14:textId="4B53B3A1" w:rsidR="008F7CD6" w:rsidRPr="008F7CD6" w:rsidRDefault="008F7CD6" w:rsidP="00D2780B">
      <w:pPr>
        <w:ind w:left="1170" w:hanging="1170"/>
        <w:jc w:val="left"/>
        <w:rPr>
          <w:rFonts w:asciiTheme="majorBidi" w:eastAsia="Angsana New" w:hAnsiTheme="majorBidi" w:cstheme="majorBidi"/>
        </w:rPr>
      </w:pPr>
      <w:r w:rsidRPr="008F7CD6">
        <w:rPr>
          <w:rFonts w:asciiTheme="majorBidi" w:eastAsia="Angsana New" w:hAnsiTheme="majorBidi" w:cstheme="majorBidi"/>
        </w:rPr>
        <w:t xml:space="preserve">[16] Cisco. (2005). </w:t>
      </w:r>
      <w:r w:rsidRPr="003154E6">
        <w:rPr>
          <w:rFonts w:asciiTheme="majorBidi" w:eastAsia="Angsana New" w:hAnsiTheme="majorBidi" w:cstheme="majorBidi"/>
          <w:b/>
          <w:bCs/>
        </w:rPr>
        <w:t>Understanding Policy Routing</w:t>
      </w:r>
      <w:r w:rsidRPr="008F7CD6">
        <w:rPr>
          <w:rFonts w:asciiTheme="majorBidi" w:eastAsia="Angsana New" w:hAnsiTheme="majorBidi" w:cstheme="majorBidi"/>
        </w:rPr>
        <w:t xml:space="preserve">. https://www.cisco.com/c/en/us/support/docs/ip/border-gateway-protocol-bgp/10116-36.html. </w:t>
      </w:r>
    </w:p>
    <w:p w14:paraId="1FD80746" w14:textId="134E90FA" w:rsidR="008F7CD6" w:rsidRPr="008F7CD6" w:rsidRDefault="008F7CD6" w:rsidP="00D2780B">
      <w:pPr>
        <w:ind w:left="1170" w:hanging="1170"/>
        <w:jc w:val="left"/>
        <w:rPr>
          <w:rFonts w:asciiTheme="majorBidi" w:eastAsia="Angsana New" w:hAnsiTheme="majorBidi" w:cstheme="majorBidi"/>
        </w:rPr>
      </w:pPr>
      <w:r w:rsidRPr="008F7CD6">
        <w:rPr>
          <w:rFonts w:asciiTheme="majorBidi" w:eastAsia="Angsana New" w:hAnsiTheme="majorBidi" w:cstheme="majorBidi"/>
        </w:rPr>
        <w:t>[17] Fabio Semperboni. (2013).</w:t>
      </w:r>
      <w:r w:rsidR="003154E6">
        <w:rPr>
          <w:rFonts w:asciiTheme="majorBidi" w:eastAsia="Angsana New" w:hAnsiTheme="majorBidi" w:cstheme="majorBidi"/>
        </w:rPr>
        <w:t xml:space="preserve"> </w:t>
      </w:r>
      <w:r w:rsidR="003154E6" w:rsidRPr="003154E6">
        <w:rPr>
          <w:rFonts w:asciiTheme="majorBidi" w:eastAsia="Angsana New" w:hAnsiTheme="majorBidi" w:cstheme="majorBidi"/>
          <w:b/>
          <w:bCs/>
        </w:rPr>
        <w:t xml:space="preserve">PBR: Route a packet based on </w:t>
      </w:r>
      <w:r w:rsidRPr="003154E6">
        <w:rPr>
          <w:rFonts w:asciiTheme="majorBidi" w:eastAsia="Angsana New" w:hAnsiTheme="majorBidi" w:cstheme="majorBidi"/>
          <w:b/>
          <w:bCs/>
        </w:rPr>
        <w:t>source IP address</w:t>
      </w:r>
      <w:r w:rsidRPr="008F7CD6">
        <w:rPr>
          <w:rFonts w:asciiTheme="majorBidi" w:eastAsia="Angsana New" w:hAnsiTheme="majorBidi" w:cstheme="majorBidi"/>
        </w:rPr>
        <w:t xml:space="preserve">. http://www.ciscozine.com/pbr-route-a-packet-based-on-source-ip-address/. </w:t>
      </w:r>
    </w:p>
    <w:p w14:paraId="3D9BD681" w14:textId="76802807" w:rsidR="008F7CD6" w:rsidRDefault="008F7CD6" w:rsidP="00D2780B">
      <w:pPr>
        <w:ind w:left="1170" w:hanging="1170"/>
        <w:jc w:val="left"/>
        <w:rPr>
          <w:rFonts w:asciiTheme="majorBidi" w:eastAsia="Angsana New" w:hAnsiTheme="majorBidi" w:cstheme="majorBidi"/>
        </w:rPr>
      </w:pPr>
      <w:r w:rsidRPr="008F7CD6">
        <w:rPr>
          <w:rFonts w:asciiTheme="majorBidi" w:eastAsia="Angsana New" w:hAnsiTheme="majorBidi" w:cstheme="majorBidi"/>
        </w:rPr>
        <w:t xml:space="preserve">[18] Cisco. </w:t>
      </w:r>
      <w:r w:rsidRPr="003154E6">
        <w:rPr>
          <w:rFonts w:asciiTheme="majorBidi" w:eastAsia="Angsana New" w:hAnsiTheme="majorBidi" w:cstheme="majorBidi"/>
          <w:b/>
          <w:bCs/>
        </w:rPr>
        <w:t>Route Maps</w:t>
      </w:r>
      <w:r w:rsidRPr="008F7CD6">
        <w:rPr>
          <w:rFonts w:asciiTheme="majorBidi" w:eastAsia="Angsana New" w:hAnsiTheme="majorBidi" w:cstheme="majorBidi"/>
        </w:rPr>
        <w:t xml:space="preserve">. </w:t>
      </w:r>
      <w:r w:rsidR="004C0122" w:rsidRPr="003876B2">
        <w:rPr>
          <w:rFonts w:asciiTheme="majorBidi" w:eastAsia="Angsana New" w:hAnsiTheme="majorBidi" w:cstheme="majorBidi"/>
        </w:rPr>
        <w:t>https://www.cisco.com/c/en/us/td/docs/security/asa/asa94/config-guides/cli/general/asa-94-general-config/routes-maps.pdf</w:t>
      </w:r>
      <w:r w:rsidRPr="008F7CD6">
        <w:rPr>
          <w:rFonts w:asciiTheme="majorBidi" w:eastAsia="Angsana New" w:hAnsiTheme="majorBidi" w:cstheme="majorBidi"/>
        </w:rPr>
        <w:t>.</w:t>
      </w:r>
    </w:p>
    <w:p w14:paraId="10D23898" w14:textId="4DF8161F" w:rsidR="004C0122" w:rsidRPr="008F7CD6" w:rsidRDefault="00A237E1" w:rsidP="008F4669">
      <w:pPr>
        <w:ind w:left="720" w:hanging="720"/>
        <w:jc w:val="left"/>
        <w:rPr>
          <w:rFonts w:asciiTheme="majorBidi" w:eastAsia="Angsana New" w:hAnsiTheme="majorBidi" w:cstheme="majorBidi"/>
        </w:rPr>
      </w:pPr>
      <w:r>
        <w:rPr>
          <w:rFonts w:asciiTheme="majorBidi" w:eastAsia="Angsana New" w:hAnsiTheme="majorBidi" w:cstheme="majorBidi"/>
        </w:rPr>
        <w:t>[19]</w:t>
      </w:r>
      <w:r>
        <w:rPr>
          <w:rFonts w:asciiTheme="majorBidi" w:eastAsia="Angsana New" w:hAnsiTheme="majorBidi" w:cstheme="majorBidi" w:hint="cs"/>
          <w:cs/>
        </w:rPr>
        <w:t xml:space="preserve"> </w:t>
      </w:r>
      <w:r w:rsidR="003876B2">
        <w:rPr>
          <w:rFonts w:asciiTheme="majorBidi" w:eastAsia="Angsana New" w:hAnsiTheme="majorBidi" w:cstheme="majorBidi"/>
        </w:rPr>
        <w:t>www.</w:t>
      </w:r>
      <w:r w:rsidR="004C0122">
        <w:rPr>
          <w:rFonts w:asciiTheme="majorBidi" w:eastAsia="Angsana New" w:hAnsiTheme="majorBidi" w:cstheme="majorBidi"/>
        </w:rPr>
        <w:t xml:space="preserve">ssh.com. </w:t>
      </w:r>
      <w:r w:rsidR="002A0D30" w:rsidRPr="003154E6">
        <w:rPr>
          <w:rFonts w:asciiTheme="majorBidi" w:eastAsia="Angsana New" w:hAnsiTheme="majorBidi" w:cstheme="majorBidi"/>
          <w:b/>
          <w:bCs/>
        </w:rPr>
        <w:t>SSH (SECURE SHELL)</w:t>
      </w:r>
      <w:r w:rsidR="003876B2">
        <w:rPr>
          <w:rFonts w:asciiTheme="majorBidi" w:eastAsia="Angsana New" w:hAnsiTheme="majorBidi" w:cstheme="majorBidi"/>
        </w:rPr>
        <w:t xml:space="preserve">. </w:t>
      </w:r>
      <w:r w:rsidR="004C0122" w:rsidRPr="004C0122">
        <w:rPr>
          <w:rFonts w:asciiTheme="majorBidi" w:eastAsia="Angsana New" w:hAnsiTheme="majorBidi" w:cstheme="majorBidi"/>
        </w:rPr>
        <w:t>https://www.ssh.com/ssh/</w:t>
      </w:r>
    </w:p>
    <w:p w14:paraId="1E80F70B" w14:textId="545B53F6" w:rsidR="008F7CD6" w:rsidRPr="008F7CD6" w:rsidRDefault="003E46FB" w:rsidP="00D2780B">
      <w:pPr>
        <w:ind w:left="1170" w:hanging="1170"/>
        <w:jc w:val="left"/>
        <w:rPr>
          <w:rFonts w:asciiTheme="majorBidi" w:eastAsia="Angsana New" w:hAnsiTheme="majorBidi" w:cstheme="majorBidi"/>
        </w:rPr>
      </w:pPr>
      <w:r>
        <w:rPr>
          <w:rFonts w:asciiTheme="majorBidi" w:eastAsia="Angsana New" w:hAnsiTheme="majorBidi" w:cstheme="majorBidi"/>
        </w:rPr>
        <w:t>[20</w:t>
      </w:r>
      <w:r w:rsidR="008F7CD6" w:rsidRPr="008F7CD6">
        <w:rPr>
          <w:rFonts w:asciiTheme="majorBidi" w:eastAsia="Angsana New" w:hAnsiTheme="majorBidi" w:cstheme="majorBidi"/>
        </w:rPr>
        <w:t xml:space="preserve">] Mohammad Al-Fares, Barath Raghavan, Sivasankar Radhakrishnan, Nelson Huang and Amin Vahdat. </w:t>
      </w:r>
      <w:r w:rsidR="008F7CD6" w:rsidRPr="003154E6">
        <w:rPr>
          <w:rFonts w:asciiTheme="majorBidi" w:eastAsia="Angsana New" w:hAnsiTheme="majorBidi" w:cstheme="majorBidi"/>
          <w:b/>
          <w:bCs/>
        </w:rPr>
        <w:t>Hedera: Dynamic Flow Scheduling for Data Center Network</w:t>
      </w:r>
      <w:r w:rsidR="008F7CD6" w:rsidRPr="008F7CD6">
        <w:rPr>
          <w:rFonts w:asciiTheme="majorBidi" w:eastAsia="Angsana New" w:hAnsiTheme="majorBidi" w:cstheme="majorBidi"/>
        </w:rPr>
        <w:t>. https://www1.icsi.berkeley.edu/~barath/papers/hedera-nsdi10.pdf.</w:t>
      </w:r>
    </w:p>
    <w:p w14:paraId="37E7382F" w14:textId="73A1F1BD" w:rsidR="008F7CD6" w:rsidRDefault="008F7CD6" w:rsidP="008F7CD6">
      <w:pPr>
        <w:pStyle w:val="reference"/>
        <w:ind w:left="720" w:hanging="720"/>
      </w:pPr>
    </w:p>
    <w:p w14:paraId="611CA7D6" w14:textId="77777777" w:rsidR="008F7CD6" w:rsidRDefault="008F7CD6" w:rsidP="008F7CD6">
      <w:pPr>
        <w:pStyle w:val="reference"/>
        <w:ind w:left="720" w:hanging="720"/>
      </w:pPr>
    </w:p>
    <w:p w14:paraId="0D3DBF85" w14:textId="77777777" w:rsidR="008F7CD6" w:rsidRDefault="008F7CD6" w:rsidP="008F7CD6">
      <w:pPr>
        <w:pStyle w:val="reference"/>
        <w:ind w:left="720" w:hanging="720"/>
      </w:pPr>
    </w:p>
    <w:p w14:paraId="5F2E0893" w14:textId="7F9E911F" w:rsidR="00533924" w:rsidRDefault="00533924">
      <w:pPr>
        <w:spacing w:after="160" w:line="259" w:lineRule="auto"/>
        <w:jc w:val="left"/>
        <w:rPr>
          <w:cs/>
        </w:rPr>
      </w:pPr>
      <w:r>
        <w:rPr>
          <w:cs/>
        </w:rPr>
        <w:br w:type="page"/>
      </w:r>
    </w:p>
    <w:p w14:paraId="40C333F9" w14:textId="1BADB233" w:rsidR="00063206" w:rsidRDefault="00063206" w:rsidP="00711FE0">
      <w:pPr>
        <w:pStyle w:val="a"/>
      </w:pPr>
    </w:p>
    <w:p w14:paraId="719A00BA" w14:textId="5A849A0B" w:rsidR="00063206" w:rsidRDefault="00063206" w:rsidP="00711FE0">
      <w:pPr>
        <w:pStyle w:val="a"/>
      </w:pPr>
    </w:p>
    <w:p w14:paraId="2C167522" w14:textId="280C6DC7" w:rsidR="00063206" w:rsidRDefault="00063206" w:rsidP="00711FE0">
      <w:pPr>
        <w:pStyle w:val="a"/>
      </w:pPr>
    </w:p>
    <w:p w14:paraId="7FDC3C83" w14:textId="033DFDD2" w:rsidR="00063206" w:rsidRDefault="00063206" w:rsidP="00711FE0">
      <w:pPr>
        <w:pStyle w:val="a"/>
      </w:pPr>
    </w:p>
    <w:p w14:paraId="7C3F17E9" w14:textId="6728441C" w:rsidR="00063206" w:rsidRDefault="00063206" w:rsidP="00711FE0">
      <w:pPr>
        <w:pStyle w:val="a"/>
      </w:pPr>
    </w:p>
    <w:p w14:paraId="0EC9DA8A" w14:textId="34203B84" w:rsidR="00063206" w:rsidRDefault="00063206" w:rsidP="00711FE0">
      <w:pPr>
        <w:pStyle w:val="a"/>
      </w:pPr>
    </w:p>
    <w:p w14:paraId="5397F6A4" w14:textId="218BD0CD" w:rsidR="00063206" w:rsidRDefault="00063206" w:rsidP="00711FE0">
      <w:pPr>
        <w:pStyle w:val="a"/>
      </w:pPr>
    </w:p>
    <w:p w14:paraId="0BD615A7" w14:textId="36B974E5" w:rsidR="00063206" w:rsidRDefault="00063206" w:rsidP="00711FE0">
      <w:pPr>
        <w:pStyle w:val="a"/>
      </w:pPr>
    </w:p>
    <w:p w14:paraId="03C654A7" w14:textId="51BE85F7" w:rsidR="00063206" w:rsidRDefault="00063206" w:rsidP="00711FE0">
      <w:pPr>
        <w:pStyle w:val="a"/>
      </w:pPr>
    </w:p>
    <w:p w14:paraId="152624E8" w14:textId="252FCA4C" w:rsidR="00063206" w:rsidRDefault="00063206" w:rsidP="00711FE0">
      <w:pPr>
        <w:pStyle w:val="a"/>
      </w:pPr>
    </w:p>
    <w:p w14:paraId="4418FE03" w14:textId="77777777" w:rsidR="00B93487" w:rsidRDefault="00B93487" w:rsidP="00711FE0">
      <w:pPr>
        <w:pStyle w:val="a"/>
      </w:pPr>
    </w:p>
    <w:p w14:paraId="5A290617" w14:textId="77777777" w:rsidR="003147C0" w:rsidRDefault="003147C0" w:rsidP="00711FE0">
      <w:pPr>
        <w:pStyle w:val="a"/>
      </w:pPr>
    </w:p>
    <w:p w14:paraId="45C563BA" w14:textId="48A60B34" w:rsidR="00063206" w:rsidRPr="00C60484" w:rsidRDefault="00063206" w:rsidP="00063206">
      <w:pPr>
        <w:pStyle w:val="a"/>
        <w:rPr>
          <w:sz w:val="48"/>
          <w:szCs w:val="48"/>
        </w:rPr>
      </w:pPr>
      <w:bookmarkStart w:id="2223" w:name="_Toc515225666"/>
      <w:bookmarkStart w:id="2224" w:name="_Toc515225701"/>
      <w:bookmarkStart w:id="2225" w:name="_Toc515227521"/>
      <w:bookmarkStart w:id="2226" w:name="_Toc515520467"/>
      <w:r w:rsidRPr="00C60484">
        <w:rPr>
          <w:rFonts w:hint="cs"/>
          <w:sz w:val="48"/>
          <w:szCs w:val="48"/>
          <w:cs/>
        </w:rPr>
        <w:t>ภาคผนวก</w:t>
      </w:r>
      <w:bookmarkEnd w:id="2223"/>
      <w:bookmarkEnd w:id="2224"/>
      <w:bookmarkEnd w:id="2225"/>
      <w:bookmarkEnd w:id="2226"/>
    </w:p>
    <w:p w14:paraId="35708B4B" w14:textId="368AEA4E" w:rsidR="00063206" w:rsidRDefault="00063206" w:rsidP="00711FE0">
      <w:pPr>
        <w:pStyle w:val="a"/>
      </w:pPr>
    </w:p>
    <w:p w14:paraId="0A4B7254" w14:textId="42690A86" w:rsidR="00063206" w:rsidRDefault="00063206" w:rsidP="00711FE0">
      <w:pPr>
        <w:pStyle w:val="a"/>
      </w:pPr>
    </w:p>
    <w:p w14:paraId="52C59C22" w14:textId="25C485A1" w:rsidR="00063206" w:rsidRDefault="00063206" w:rsidP="00711FE0">
      <w:pPr>
        <w:pStyle w:val="a"/>
      </w:pPr>
    </w:p>
    <w:p w14:paraId="7F474B79" w14:textId="123FF4B9" w:rsidR="00063206" w:rsidRDefault="00063206" w:rsidP="00711FE0">
      <w:pPr>
        <w:pStyle w:val="a"/>
      </w:pPr>
    </w:p>
    <w:p w14:paraId="3A9C28E3" w14:textId="05C87884" w:rsidR="00063206" w:rsidRDefault="00063206" w:rsidP="00711FE0">
      <w:pPr>
        <w:pStyle w:val="a"/>
      </w:pPr>
    </w:p>
    <w:p w14:paraId="76C412C0" w14:textId="652D9ACB" w:rsidR="00063206" w:rsidRDefault="00063206" w:rsidP="00711FE0">
      <w:pPr>
        <w:pStyle w:val="a"/>
      </w:pPr>
    </w:p>
    <w:p w14:paraId="21984513" w14:textId="13DDE608" w:rsidR="00063206" w:rsidRDefault="00063206" w:rsidP="00711FE0">
      <w:pPr>
        <w:pStyle w:val="a"/>
      </w:pPr>
    </w:p>
    <w:p w14:paraId="42CE7894" w14:textId="2C999CDF" w:rsidR="00063206" w:rsidRDefault="00063206" w:rsidP="00711FE0">
      <w:pPr>
        <w:pStyle w:val="a"/>
      </w:pPr>
    </w:p>
    <w:p w14:paraId="1C23DD5F" w14:textId="5937CB23" w:rsidR="00063206" w:rsidRDefault="00063206" w:rsidP="00711FE0">
      <w:pPr>
        <w:pStyle w:val="a"/>
      </w:pPr>
    </w:p>
    <w:p w14:paraId="4C78EABC" w14:textId="5B4A9548" w:rsidR="00063206" w:rsidRDefault="00063206" w:rsidP="00711FE0">
      <w:pPr>
        <w:pStyle w:val="a"/>
      </w:pPr>
    </w:p>
    <w:p w14:paraId="7B2DF0F8" w14:textId="72DB84D5" w:rsidR="00063206" w:rsidRDefault="00063206" w:rsidP="00711FE0">
      <w:pPr>
        <w:pStyle w:val="a"/>
      </w:pPr>
    </w:p>
    <w:p w14:paraId="702E2FBA" w14:textId="0DD59C00" w:rsidR="00172599" w:rsidRDefault="00172599" w:rsidP="00172599">
      <w:bookmarkStart w:id="2227" w:name="_Toc514945064"/>
    </w:p>
    <w:p w14:paraId="3CAD5206" w14:textId="77777777" w:rsidR="00FE7D8A" w:rsidRDefault="00FE7D8A" w:rsidP="00FE7D8A">
      <w:pPr>
        <w:pStyle w:val="a"/>
      </w:pPr>
    </w:p>
    <w:p w14:paraId="6030788F" w14:textId="77777777" w:rsidR="00FE7D8A" w:rsidRDefault="00FE7D8A" w:rsidP="00FE7D8A">
      <w:pPr>
        <w:pStyle w:val="a"/>
      </w:pPr>
    </w:p>
    <w:p w14:paraId="3E8DF19F" w14:textId="77777777" w:rsidR="00FE7D8A" w:rsidRDefault="00FE7D8A" w:rsidP="00FE7D8A">
      <w:pPr>
        <w:pStyle w:val="a"/>
      </w:pPr>
    </w:p>
    <w:p w14:paraId="667B3B46" w14:textId="77777777" w:rsidR="00FE7D8A" w:rsidRDefault="00FE7D8A" w:rsidP="00FE7D8A">
      <w:pPr>
        <w:pStyle w:val="a"/>
      </w:pPr>
    </w:p>
    <w:p w14:paraId="209DD675" w14:textId="77777777" w:rsidR="00FE7D8A" w:rsidRDefault="00FE7D8A" w:rsidP="00FE7D8A">
      <w:pPr>
        <w:pStyle w:val="a"/>
      </w:pPr>
    </w:p>
    <w:p w14:paraId="6238FACD" w14:textId="77777777" w:rsidR="00FE7D8A" w:rsidRDefault="00FE7D8A" w:rsidP="00FE7D8A">
      <w:pPr>
        <w:pStyle w:val="a"/>
      </w:pPr>
    </w:p>
    <w:p w14:paraId="3EFA826F" w14:textId="77777777" w:rsidR="00FE7D8A" w:rsidRDefault="00FE7D8A" w:rsidP="00FE7D8A">
      <w:pPr>
        <w:pStyle w:val="a"/>
      </w:pPr>
    </w:p>
    <w:p w14:paraId="2B6AAEBF" w14:textId="77777777" w:rsidR="00FE7D8A" w:rsidRDefault="00FE7D8A" w:rsidP="00FE7D8A">
      <w:pPr>
        <w:pStyle w:val="a"/>
      </w:pPr>
    </w:p>
    <w:p w14:paraId="36BEA7BC" w14:textId="77777777" w:rsidR="00FE7D8A" w:rsidRDefault="00FE7D8A" w:rsidP="00FE7D8A">
      <w:pPr>
        <w:pStyle w:val="a"/>
      </w:pPr>
    </w:p>
    <w:p w14:paraId="63AE9658" w14:textId="3D5D718E" w:rsidR="00FE7D8A" w:rsidRDefault="00FE7D8A" w:rsidP="00FE7D8A">
      <w:pPr>
        <w:pStyle w:val="a"/>
      </w:pPr>
    </w:p>
    <w:p w14:paraId="3BCAA375" w14:textId="77777777" w:rsidR="00FE7D8A" w:rsidRDefault="00FE7D8A" w:rsidP="00FE7D8A">
      <w:pPr>
        <w:pStyle w:val="a"/>
      </w:pPr>
    </w:p>
    <w:p w14:paraId="67ED9226" w14:textId="77777777" w:rsidR="00FE7D8A" w:rsidRPr="00C60484" w:rsidRDefault="00FE7D8A" w:rsidP="00FE7D8A">
      <w:pPr>
        <w:pStyle w:val="a"/>
        <w:rPr>
          <w:sz w:val="48"/>
          <w:szCs w:val="48"/>
          <w:cs/>
        </w:rPr>
      </w:pPr>
      <w:bookmarkStart w:id="2228" w:name="_Toc515227522"/>
      <w:bookmarkStart w:id="2229" w:name="_Toc515520468"/>
      <w:r w:rsidRPr="00C60484">
        <w:rPr>
          <w:rFonts w:hint="cs"/>
          <w:sz w:val="48"/>
          <w:szCs w:val="48"/>
          <w:cs/>
        </w:rPr>
        <w:t>ภาคผนวก</w:t>
      </w:r>
      <w:r w:rsidRPr="00C60484">
        <w:rPr>
          <w:sz w:val="48"/>
          <w:szCs w:val="48"/>
        </w:rPr>
        <w:t xml:space="preserve"> </w:t>
      </w:r>
      <w:r w:rsidRPr="00C60484">
        <w:rPr>
          <w:rFonts w:hint="cs"/>
          <w:sz w:val="48"/>
          <w:szCs w:val="48"/>
          <w:cs/>
        </w:rPr>
        <w:t>ก</w:t>
      </w:r>
      <w:bookmarkEnd w:id="2228"/>
      <w:bookmarkEnd w:id="2229"/>
    </w:p>
    <w:p w14:paraId="200CA30F" w14:textId="2E04FB99" w:rsidR="00FE7D8A" w:rsidRPr="00C60484" w:rsidRDefault="00F37EF7" w:rsidP="00FE7D8A">
      <w:pPr>
        <w:pStyle w:val="a"/>
        <w:rPr>
          <w:sz w:val="48"/>
          <w:szCs w:val="48"/>
        </w:rPr>
      </w:pPr>
      <w:bookmarkStart w:id="2230" w:name="_Toc515227523"/>
      <w:bookmarkStart w:id="2231" w:name="_Toc515228301"/>
      <w:bookmarkStart w:id="2232" w:name="_Toc515520469"/>
      <w:r w:rsidRPr="00C60484">
        <w:rPr>
          <w:rFonts w:hint="cs"/>
          <w:sz w:val="48"/>
          <w:szCs w:val="48"/>
          <w:cs/>
        </w:rPr>
        <w:t>วิธีการใช้งานระบบ</w:t>
      </w:r>
      <w:bookmarkEnd w:id="2230"/>
      <w:bookmarkEnd w:id="2231"/>
      <w:bookmarkEnd w:id="2232"/>
    </w:p>
    <w:p w14:paraId="1FD83577" w14:textId="77777777" w:rsidR="00FE7D8A" w:rsidRDefault="00FE7D8A" w:rsidP="00FE7D8A">
      <w:pPr>
        <w:pStyle w:val="a"/>
      </w:pPr>
    </w:p>
    <w:p w14:paraId="4487E6DA" w14:textId="77777777" w:rsidR="00FE7D8A" w:rsidRDefault="00FE7D8A" w:rsidP="00FE7D8A">
      <w:pPr>
        <w:pStyle w:val="a"/>
      </w:pPr>
    </w:p>
    <w:p w14:paraId="2CB0241F" w14:textId="77777777" w:rsidR="00FE7D8A" w:rsidRDefault="00FE7D8A" w:rsidP="00FE7D8A">
      <w:pPr>
        <w:pStyle w:val="a"/>
      </w:pPr>
    </w:p>
    <w:p w14:paraId="7C667474" w14:textId="77777777" w:rsidR="00FE7D8A" w:rsidRDefault="00FE7D8A" w:rsidP="00FE7D8A">
      <w:pPr>
        <w:pStyle w:val="a"/>
      </w:pPr>
    </w:p>
    <w:p w14:paraId="018E7304" w14:textId="77777777" w:rsidR="00FE7D8A" w:rsidRDefault="00FE7D8A" w:rsidP="00FE7D8A">
      <w:pPr>
        <w:pStyle w:val="a"/>
      </w:pPr>
    </w:p>
    <w:p w14:paraId="50DF1115" w14:textId="77777777" w:rsidR="00FE7D8A" w:rsidRDefault="00FE7D8A" w:rsidP="00FE7D8A">
      <w:pPr>
        <w:pStyle w:val="a"/>
      </w:pPr>
    </w:p>
    <w:p w14:paraId="189F280D" w14:textId="77777777" w:rsidR="00FE7D8A" w:rsidRDefault="00FE7D8A" w:rsidP="00FE7D8A">
      <w:pPr>
        <w:pStyle w:val="a"/>
      </w:pPr>
    </w:p>
    <w:p w14:paraId="2CD03C5D" w14:textId="77777777" w:rsidR="00FE7D8A" w:rsidRDefault="00FE7D8A" w:rsidP="00FE7D8A">
      <w:pPr>
        <w:pStyle w:val="a"/>
      </w:pPr>
    </w:p>
    <w:p w14:paraId="4BA873C2" w14:textId="77777777" w:rsidR="00FE7D8A" w:rsidRDefault="00FE7D8A" w:rsidP="00FE7D8A">
      <w:pPr>
        <w:pStyle w:val="a"/>
      </w:pPr>
    </w:p>
    <w:p w14:paraId="627889B8" w14:textId="5324BA96" w:rsidR="00F37EF7" w:rsidRDefault="00F37EF7" w:rsidP="00F37EF7">
      <w:pPr>
        <w:spacing w:after="160" w:line="259" w:lineRule="auto"/>
        <w:jc w:val="left"/>
        <w:rPr>
          <w:b/>
          <w:bCs/>
        </w:rPr>
      </w:pPr>
    </w:p>
    <w:p w14:paraId="4316E74F" w14:textId="77777777" w:rsidR="00C60484" w:rsidRDefault="00C60484" w:rsidP="00F37EF7">
      <w:pPr>
        <w:spacing w:after="160" w:line="259" w:lineRule="auto"/>
        <w:jc w:val="left"/>
        <w:rPr>
          <w:b/>
          <w:bCs/>
        </w:rPr>
      </w:pPr>
    </w:p>
    <w:p w14:paraId="4548392D" w14:textId="61C3D3E4" w:rsidR="00F37EF7" w:rsidRPr="003740F5" w:rsidRDefault="0036359A" w:rsidP="00F37EF7">
      <w:pPr>
        <w:spacing w:after="160" w:line="259" w:lineRule="auto"/>
        <w:jc w:val="left"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cs/>
        </w:rPr>
        <w:lastRenderedPageBreak/>
        <w:t>ขั้นตอนการใช้งานระบบ</w:t>
      </w:r>
    </w:p>
    <w:p w14:paraId="7EC64B4F" w14:textId="1344C8B1" w:rsidR="00F37EF7" w:rsidRDefault="0036359A" w:rsidP="00F37EF7">
      <w:pPr>
        <w:spacing w:after="160" w:line="259" w:lineRule="auto"/>
        <w:ind w:firstLine="450"/>
        <w:rPr>
          <w:cs/>
          <w:lang w:eastAsia="ja-JP"/>
        </w:rPr>
      </w:pPr>
      <w:r>
        <w:rPr>
          <w:rFonts w:hint="cs"/>
          <w:cs/>
        </w:rPr>
        <w:t>ในการใช้งานระบบ</w:t>
      </w:r>
      <w:r w:rsidR="00F37EF7">
        <w:rPr>
          <w:rFonts w:hint="cs"/>
          <w:cs/>
          <w:lang w:eastAsia="ja-JP"/>
        </w:rPr>
        <w:t>จำเป็น</w:t>
      </w:r>
      <w:r>
        <w:rPr>
          <w:rFonts w:hint="cs"/>
          <w:cs/>
          <w:lang w:eastAsia="ja-JP"/>
        </w:rPr>
        <w:t>จะ</w:t>
      </w:r>
      <w:r w:rsidR="00F37EF7">
        <w:rPr>
          <w:rFonts w:hint="cs"/>
          <w:cs/>
          <w:lang w:eastAsia="ja-JP"/>
        </w:rPr>
        <w:t>ต้อง</w:t>
      </w:r>
      <w:r>
        <w:rPr>
          <w:rFonts w:hint="cs"/>
          <w:cs/>
          <w:lang w:eastAsia="ja-JP"/>
        </w:rPr>
        <w:t>ติดตั้งระบบ</w:t>
      </w:r>
      <w:r w:rsidR="00E54BA1">
        <w:rPr>
          <w:rFonts w:hint="cs"/>
          <w:cs/>
          <w:lang w:eastAsia="ja-JP"/>
        </w:rPr>
        <w:t>บนเครื่องเซิฟเวอร์</w:t>
      </w:r>
      <w:r>
        <w:rPr>
          <w:rFonts w:hint="cs"/>
          <w:cs/>
          <w:lang w:eastAsia="ja-JP"/>
        </w:rPr>
        <w:t>ที่ทำงานอยู่บน</w:t>
      </w:r>
      <w:r w:rsidR="00F37EF7">
        <w:rPr>
          <w:rFonts w:hint="cs"/>
          <w:cs/>
          <w:lang w:eastAsia="ja-JP"/>
        </w:rPr>
        <w:t xml:space="preserve">ระบบปฏิบัติการ </w:t>
      </w:r>
      <w:r w:rsidR="00F37EF7">
        <w:rPr>
          <w:rFonts w:hint="eastAsia"/>
          <w:lang w:eastAsia="ja-JP"/>
        </w:rPr>
        <w:t>l</w:t>
      </w:r>
      <w:r w:rsidR="00F37EF7">
        <w:rPr>
          <w:lang w:eastAsia="ja-JP"/>
        </w:rPr>
        <w:t xml:space="preserve">inux </w:t>
      </w:r>
      <w:r w:rsidR="00F37EF7">
        <w:rPr>
          <w:rFonts w:hint="cs"/>
          <w:cs/>
          <w:lang w:eastAsia="ja-JP"/>
        </w:rPr>
        <w:t>เท่านั้น</w:t>
      </w:r>
      <w:r w:rsidR="00F37EF7">
        <w:rPr>
          <w:lang w:eastAsia="ja-JP"/>
        </w:rPr>
        <w:t xml:space="preserve"> </w:t>
      </w:r>
      <w:r w:rsidR="00F37EF7">
        <w:rPr>
          <w:rFonts w:hint="cs"/>
          <w:cs/>
          <w:lang w:eastAsia="ja-JP"/>
        </w:rPr>
        <w:t>และ</w:t>
      </w:r>
      <w:r w:rsidR="00E54BA1">
        <w:rPr>
          <w:rFonts w:hint="cs"/>
          <w:cs/>
          <w:lang w:eastAsia="ja-JP"/>
        </w:rPr>
        <w:t>จำเป็นต้องติดตั้งระบบฐานข้อมูล</w:t>
      </w:r>
      <w:r w:rsidR="00F37EF7">
        <w:rPr>
          <w:rFonts w:hint="cs"/>
          <w:cs/>
          <w:lang w:eastAsia="ja-JP"/>
        </w:rPr>
        <w:t xml:space="preserve"> </w:t>
      </w:r>
      <w:r w:rsidR="00F37EF7">
        <w:rPr>
          <w:rFonts w:hint="eastAsia"/>
          <w:lang w:eastAsia="ja-JP"/>
        </w:rPr>
        <w:t>m</w:t>
      </w:r>
      <w:r w:rsidR="00F37EF7">
        <w:rPr>
          <w:lang w:eastAsia="ja-JP"/>
        </w:rPr>
        <w:t xml:space="preserve">ongodb </w:t>
      </w:r>
      <w:r w:rsidR="00E54BA1">
        <w:rPr>
          <w:rFonts w:hint="cs"/>
          <w:cs/>
          <w:lang w:eastAsia="ja-JP"/>
        </w:rPr>
        <w:t>ซึ่งจะ</w:t>
      </w:r>
      <w:r w:rsidR="00F37EF7">
        <w:rPr>
          <w:rFonts w:hint="cs"/>
          <w:cs/>
          <w:lang w:eastAsia="ja-JP"/>
        </w:rPr>
        <w:t>อยู่ที่</w:t>
      </w:r>
      <w:r w:rsidR="00E54BA1">
        <w:rPr>
          <w:rFonts w:hint="cs"/>
          <w:cs/>
          <w:lang w:eastAsia="ja-JP"/>
        </w:rPr>
        <w:t>ภายในเครื่อง</w:t>
      </w:r>
      <w:r w:rsidR="00F37EF7">
        <w:rPr>
          <w:rFonts w:hint="cs"/>
          <w:cs/>
          <w:lang w:eastAsia="ja-JP"/>
        </w:rPr>
        <w:t>เซิฟเวอร์เดียวกันกับระบบหรือ</w:t>
      </w:r>
      <w:r w:rsidR="00F82D28">
        <w:rPr>
          <w:rFonts w:hint="cs"/>
          <w:cs/>
          <w:lang w:eastAsia="ja-JP"/>
        </w:rPr>
        <w:t>อยู่บน</w:t>
      </w:r>
      <w:r w:rsidR="00F37EF7">
        <w:rPr>
          <w:rFonts w:hint="cs"/>
          <w:cs/>
          <w:lang w:eastAsia="ja-JP"/>
        </w:rPr>
        <w:t>เซิฟเวอร์เครื่องอื่นก็ได้</w:t>
      </w:r>
      <w:r w:rsidR="00F82D28">
        <w:rPr>
          <w:rFonts w:hint="cs"/>
          <w:cs/>
          <w:lang w:eastAsia="ja-JP"/>
        </w:rPr>
        <w:t xml:space="preserve"> โดยขั้นตอนในการ</w:t>
      </w:r>
      <w:r w:rsidR="00D7116B">
        <w:rPr>
          <w:rFonts w:hint="cs"/>
          <w:cs/>
          <w:lang w:eastAsia="ja-JP"/>
        </w:rPr>
        <w:t>ติดตั้งระบบมีดังนี้</w:t>
      </w:r>
    </w:p>
    <w:p w14:paraId="18441F58" w14:textId="15A7F206" w:rsidR="00F37EF7" w:rsidRDefault="00F37EF7" w:rsidP="00F37EF7">
      <w:pPr>
        <w:pStyle w:val="ListParagraph"/>
        <w:numPr>
          <w:ilvl w:val="0"/>
          <w:numId w:val="17"/>
        </w:numPr>
        <w:spacing w:after="160" w:line="259" w:lineRule="auto"/>
        <w:ind w:left="0" w:firstLine="360"/>
      </w:pPr>
      <w:r>
        <w:rPr>
          <w:rFonts w:hint="cs"/>
          <w:cs/>
        </w:rPr>
        <w:t>เข้าไปที่โฟลเดอร์ที่</w:t>
      </w:r>
      <w:r w:rsidR="00D7116B">
        <w:rPr>
          <w:rFonts w:hint="cs"/>
          <w:cs/>
        </w:rPr>
        <w:t>จัด</w:t>
      </w:r>
      <w:r>
        <w:rPr>
          <w:rFonts w:hint="cs"/>
          <w:cs/>
        </w:rPr>
        <w:t>เก็บโค้ดต้นฉบับ (</w:t>
      </w:r>
      <w:r>
        <w:rPr>
          <w:rFonts w:hint="eastAsia"/>
          <w:lang w:eastAsia="ja-JP"/>
        </w:rPr>
        <w:t>s</w:t>
      </w:r>
      <w:r>
        <w:rPr>
          <w:lang w:eastAsia="ja-JP"/>
        </w:rPr>
        <w:t>ource code</w:t>
      </w:r>
      <w:r>
        <w:rPr>
          <w:rFonts w:hint="cs"/>
          <w:cs/>
        </w:rPr>
        <w:t>)</w:t>
      </w:r>
      <w:r>
        <w:t xml:space="preserve"> </w:t>
      </w:r>
      <w:r>
        <w:rPr>
          <w:rFonts w:hint="cs"/>
          <w:cs/>
        </w:rPr>
        <w:t xml:space="preserve">และเข้าไปที่โฟลเดอร์ </w:t>
      </w:r>
      <w:r>
        <w:rPr>
          <w:lang w:eastAsia="ja-JP"/>
        </w:rPr>
        <w:t xml:space="preserve">SDN-handmade/backend/src </w:t>
      </w:r>
      <w:r>
        <w:rPr>
          <w:rFonts w:hint="cs"/>
          <w:cs/>
          <w:lang w:eastAsia="ja-JP"/>
        </w:rPr>
        <w:t>หลังจากนั้นทำการแก้</w:t>
      </w:r>
      <w:r w:rsidR="005B6A18">
        <w:rPr>
          <w:rFonts w:hint="cs"/>
          <w:cs/>
          <w:lang w:eastAsia="ja-JP"/>
        </w:rPr>
        <w:t>ไข</w:t>
      </w:r>
      <w:r>
        <w:rPr>
          <w:rFonts w:hint="cs"/>
          <w:cs/>
          <w:lang w:eastAsia="ja-JP"/>
        </w:rPr>
        <w:t xml:space="preserve">ไฟล์ </w:t>
      </w:r>
      <w:r>
        <w:rPr>
          <w:rFonts w:hint="eastAsia"/>
          <w:lang w:eastAsia="ja-JP"/>
        </w:rPr>
        <w:t>s</w:t>
      </w:r>
      <w:r>
        <w:rPr>
          <w:lang w:eastAsia="ja-JP"/>
        </w:rPr>
        <w:t xml:space="preserve">ettings.py </w:t>
      </w:r>
      <w:r>
        <w:rPr>
          <w:rFonts w:hint="cs"/>
          <w:cs/>
          <w:lang w:eastAsia="ja-JP"/>
        </w:rPr>
        <w:t xml:space="preserve">เพื่อตั้งค่าในส่วน </w:t>
      </w:r>
      <w:r>
        <w:rPr>
          <w:rFonts w:hint="eastAsia"/>
          <w:lang w:eastAsia="ja-JP"/>
        </w:rPr>
        <w:t>d</w:t>
      </w:r>
      <w:r w:rsidR="005D6B64">
        <w:rPr>
          <w:lang w:eastAsia="ja-JP"/>
        </w:rPr>
        <w:t>atabase</w:t>
      </w:r>
      <w:r w:rsidR="005D6B64">
        <w:rPr>
          <w:rFonts w:hint="cs"/>
          <w:cs/>
          <w:lang w:eastAsia="ja-JP"/>
        </w:rPr>
        <w:t xml:space="preserve"> ให้ตรงตามที่ติดตั้งไว้</w:t>
      </w:r>
    </w:p>
    <w:p w14:paraId="7477F195" w14:textId="6740A500" w:rsidR="00004EC7" w:rsidRDefault="00F37EF7" w:rsidP="00F37EF7">
      <w:pPr>
        <w:spacing w:after="160" w:line="259" w:lineRule="auto"/>
        <w:jc w:val="center"/>
      </w:pPr>
      <w:r>
        <w:rPr>
          <w:noProof/>
        </w:rPr>
        <w:drawing>
          <wp:inline distT="0" distB="0" distL="0" distR="0" wp14:anchorId="14F2B9AE" wp14:editId="240A47C1">
            <wp:extent cx="4610100" cy="10953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4"/>
                    <a:srcRect r="10204"/>
                    <a:stretch/>
                  </pic:blipFill>
                  <pic:spPr bwMode="auto">
                    <a:xfrm>
                      <a:off x="0" y="0"/>
                      <a:ext cx="4610100" cy="1095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6D15C" w14:textId="02B3146A" w:rsidR="005B6A18" w:rsidRDefault="005D6B64" w:rsidP="005D6B64">
      <w:pPr>
        <w:pStyle w:val="Caption"/>
        <w:rPr>
          <w:cs/>
        </w:rPr>
      </w:pPr>
      <w:bookmarkStart w:id="2233" w:name="_Toc515495918"/>
      <w:r>
        <w:rPr>
          <w:cs/>
        </w:rPr>
        <w:t>รูปที่ ก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ก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</w:t>
      </w:r>
      <w:r w:rsidR="00C30660">
        <w:rPr>
          <w:noProof/>
        </w:rPr>
        <w:fldChar w:fldCharType="end"/>
      </w:r>
      <w:r w:rsidR="003E6203">
        <w:rPr>
          <w:rFonts w:hint="cs"/>
          <w:cs/>
        </w:rPr>
        <w:t xml:space="preserve"> </w:t>
      </w:r>
      <w:r w:rsidRPr="002D44FA">
        <w:rPr>
          <w:rFonts w:hint="cs"/>
          <w:b w:val="0"/>
          <w:bCs w:val="0"/>
          <w:cs/>
        </w:rPr>
        <w:t xml:space="preserve">แสดงตัวอย่างการตั้งค่า </w:t>
      </w:r>
      <w:r w:rsidRPr="002D44FA">
        <w:rPr>
          <w:b w:val="0"/>
          <w:bCs w:val="0"/>
        </w:rPr>
        <w:t>Database</w:t>
      </w:r>
      <w:bookmarkEnd w:id="2233"/>
      <w:r>
        <w:t xml:space="preserve"> </w:t>
      </w:r>
    </w:p>
    <w:p w14:paraId="3217C7A2" w14:textId="77777777" w:rsidR="005D6B64" w:rsidRPr="005D6B64" w:rsidRDefault="005D6B64" w:rsidP="005D6B64"/>
    <w:p w14:paraId="48794857" w14:textId="45352021" w:rsidR="00F37EF7" w:rsidRDefault="00F37EF7" w:rsidP="00F37EF7">
      <w:pPr>
        <w:pStyle w:val="ListParagraph"/>
        <w:numPr>
          <w:ilvl w:val="0"/>
          <w:numId w:val="17"/>
        </w:numPr>
        <w:spacing w:after="160" w:line="259" w:lineRule="auto"/>
      </w:pPr>
      <w:r>
        <w:rPr>
          <w:rFonts w:hint="cs"/>
          <w:cs/>
        </w:rPr>
        <w:t>ติดตั้งไลบารี่ที่จำเป็น</w:t>
      </w:r>
      <w:r w:rsidR="005D6B64">
        <w:rPr>
          <w:rFonts w:hint="cs"/>
          <w:cs/>
        </w:rPr>
        <w:t>สำหรับการทำงานของระบบ</w:t>
      </w:r>
      <w:r w:rsidR="001950C0">
        <w:rPr>
          <w:rFonts w:hint="cs"/>
          <w:cs/>
        </w:rPr>
        <w:t>ทั้งหมด</w:t>
      </w:r>
      <w:r w:rsidR="005D6B64">
        <w:rPr>
          <w:rFonts w:hint="cs"/>
          <w:cs/>
        </w:rPr>
        <w:t xml:space="preserve"> </w:t>
      </w:r>
      <w:r>
        <w:rPr>
          <w:rFonts w:hint="cs"/>
          <w:cs/>
        </w:rPr>
        <w:t xml:space="preserve">โดยพิมพ์ </w:t>
      </w:r>
      <w:r w:rsidR="005D6B64">
        <w:t>“</w:t>
      </w:r>
      <w:r>
        <w:rPr>
          <w:rFonts w:hint="eastAsia"/>
          <w:lang w:eastAsia="ja-JP"/>
        </w:rPr>
        <w:t>p</w:t>
      </w:r>
      <w:r>
        <w:rPr>
          <w:lang w:eastAsia="ja-JP"/>
        </w:rPr>
        <w:t>ip install -r requirement.txt</w:t>
      </w:r>
      <w:r w:rsidR="005D6B64">
        <w:rPr>
          <w:lang w:eastAsia="ja-JP"/>
        </w:rPr>
        <w:t xml:space="preserve">” </w:t>
      </w:r>
      <w:r w:rsidR="005D6B64">
        <w:rPr>
          <w:rFonts w:hint="cs"/>
          <w:cs/>
          <w:lang w:eastAsia="ja-JP"/>
        </w:rPr>
        <w:t xml:space="preserve">ที่หน้า </w:t>
      </w:r>
      <w:r w:rsidR="005D6B64">
        <w:rPr>
          <w:lang w:eastAsia="ja-JP"/>
        </w:rPr>
        <w:t>Command Line Interface</w:t>
      </w:r>
    </w:p>
    <w:p w14:paraId="33F8F1FD" w14:textId="3D51E006" w:rsidR="00DB7A3B" w:rsidRDefault="00F37EF7" w:rsidP="00DB7A3B">
      <w:pPr>
        <w:pStyle w:val="ListParagraph"/>
        <w:numPr>
          <w:ilvl w:val="0"/>
          <w:numId w:val="17"/>
        </w:numPr>
        <w:spacing w:after="160" w:line="259" w:lineRule="auto"/>
        <w:ind w:left="0" w:firstLine="360"/>
      </w:pPr>
      <w:r>
        <w:rPr>
          <w:rFonts w:hint="cs"/>
          <w:cs/>
        </w:rPr>
        <w:t xml:space="preserve">รันโปรแกรมที่โฟลเดอร์ </w:t>
      </w:r>
      <w:r>
        <w:rPr>
          <w:lang w:eastAsia="ja-JP"/>
        </w:rPr>
        <w:t>SDN-handmade/backend/src</w:t>
      </w:r>
      <w:r>
        <w:rPr>
          <w:rFonts w:hint="cs"/>
          <w:cs/>
          <w:lang w:eastAsia="ja-JP"/>
        </w:rPr>
        <w:t xml:space="preserve"> จำนวน 2 ไฟล์คือไฟล์ </w:t>
      </w:r>
      <w:r>
        <w:rPr>
          <w:rFonts w:hint="eastAsia"/>
          <w:lang w:eastAsia="ja-JP"/>
        </w:rPr>
        <w:t>m</w:t>
      </w:r>
      <w:r>
        <w:rPr>
          <w:lang w:eastAsia="ja-JP"/>
        </w:rPr>
        <w:t xml:space="preserve">ain.py </w:t>
      </w:r>
      <w:r>
        <w:rPr>
          <w:rFonts w:hint="cs"/>
          <w:cs/>
          <w:lang w:eastAsia="ja-JP"/>
        </w:rPr>
        <w:t xml:space="preserve">และ </w:t>
      </w:r>
      <w:r>
        <w:rPr>
          <w:rFonts w:hint="eastAsia"/>
          <w:lang w:eastAsia="ja-JP"/>
        </w:rPr>
        <w:t>m</w:t>
      </w:r>
      <w:r>
        <w:rPr>
          <w:lang w:eastAsia="ja-JP"/>
        </w:rPr>
        <w:t>ain_web.py</w:t>
      </w:r>
      <w:r w:rsidR="00DB7A3B">
        <w:rPr>
          <w:noProof/>
        </w:rPr>
        <w:drawing>
          <wp:inline distT="0" distB="0" distL="0" distR="0" wp14:anchorId="1FA07443" wp14:editId="35A58CFA">
            <wp:extent cx="5274310" cy="7258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CFD7E" w14:textId="27A4E20B" w:rsidR="00DB7A3B" w:rsidRDefault="00DB7A3B" w:rsidP="00DB7A3B">
      <w:pPr>
        <w:pStyle w:val="Caption"/>
      </w:pPr>
      <w:bookmarkStart w:id="2234" w:name="_Toc515495919"/>
      <w:r>
        <w:rPr>
          <w:cs/>
        </w:rPr>
        <w:t>รูปที่ ก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ก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2</w:t>
      </w:r>
      <w:r w:rsidR="00C30660">
        <w:rPr>
          <w:noProof/>
        </w:rPr>
        <w:fldChar w:fldCharType="end"/>
      </w:r>
      <w:r>
        <w:t xml:space="preserve"> </w:t>
      </w:r>
      <w:r w:rsidRPr="002D44FA">
        <w:rPr>
          <w:rFonts w:hint="cs"/>
          <w:b w:val="0"/>
          <w:bCs w:val="0"/>
          <w:cs/>
        </w:rPr>
        <w:t xml:space="preserve">แสดงการรันไฟล์ </w:t>
      </w:r>
      <w:r w:rsidRPr="002D44FA">
        <w:rPr>
          <w:b w:val="0"/>
          <w:bCs w:val="0"/>
        </w:rPr>
        <w:t>main.py</w:t>
      </w:r>
      <w:bookmarkEnd w:id="2234"/>
    </w:p>
    <w:p w14:paraId="7F2E7BAD" w14:textId="77777777" w:rsidR="00DB7A3B" w:rsidRPr="00DB7A3B" w:rsidRDefault="00DB7A3B" w:rsidP="00DB7A3B"/>
    <w:p w14:paraId="0771A598" w14:textId="2EEC3B5C" w:rsidR="00F37EF7" w:rsidRDefault="00F37EF7" w:rsidP="00F37EF7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68CBC973" wp14:editId="6CFC30DE">
            <wp:extent cx="5274310" cy="1267460"/>
            <wp:effectExtent l="0" t="0" r="254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446D9" w14:textId="462CF10E" w:rsidR="00004EC7" w:rsidRDefault="00DB7A3B" w:rsidP="00DB7A3B">
      <w:pPr>
        <w:pStyle w:val="Caption"/>
      </w:pPr>
      <w:bookmarkStart w:id="2235" w:name="_Toc515495920"/>
      <w:r>
        <w:rPr>
          <w:cs/>
        </w:rPr>
        <w:t>รูปที่ ก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ก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3</w:t>
      </w:r>
      <w:r w:rsidR="00C30660">
        <w:rPr>
          <w:noProof/>
        </w:rPr>
        <w:fldChar w:fldCharType="end"/>
      </w:r>
      <w:r>
        <w:t xml:space="preserve"> </w:t>
      </w:r>
      <w:r w:rsidRPr="002D44FA">
        <w:rPr>
          <w:rFonts w:hint="cs"/>
          <w:b w:val="0"/>
          <w:bCs w:val="0"/>
          <w:cs/>
        </w:rPr>
        <w:t>แสดงการรันไฟล์</w:t>
      </w:r>
      <w:r w:rsidRPr="002D44FA">
        <w:rPr>
          <w:b w:val="0"/>
          <w:bCs w:val="0"/>
        </w:rPr>
        <w:t xml:space="preserve"> main_web.py</w:t>
      </w:r>
      <w:bookmarkEnd w:id="2235"/>
    </w:p>
    <w:p w14:paraId="1623D27A" w14:textId="3A3FEFDC" w:rsidR="00F37EF7" w:rsidRDefault="00F37EF7" w:rsidP="00F37EF7">
      <w:pPr>
        <w:pStyle w:val="ListParagraph"/>
        <w:numPr>
          <w:ilvl w:val="0"/>
          <w:numId w:val="17"/>
        </w:numPr>
        <w:spacing w:after="160" w:line="259" w:lineRule="auto"/>
        <w:ind w:left="0" w:firstLine="360"/>
      </w:pPr>
      <w:r>
        <w:rPr>
          <w:rFonts w:hint="cs"/>
          <w:cs/>
        </w:rPr>
        <w:lastRenderedPageBreak/>
        <w:t xml:space="preserve">เข้าไปที่โฟลเดอร์ </w:t>
      </w:r>
      <w:r>
        <w:rPr>
          <w:rFonts w:hint="eastAsia"/>
          <w:lang w:eastAsia="ja-JP"/>
        </w:rPr>
        <w:t>S</w:t>
      </w:r>
      <w:r>
        <w:rPr>
          <w:lang w:eastAsia="ja-JP"/>
        </w:rPr>
        <w:t xml:space="preserve">DN-handmade/frontend </w:t>
      </w:r>
      <w:r w:rsidR="00F159F0">
        <w:rPr>
          <w:rFonts w:hint="cs"/>
          <w:cs/>
          <w:lang w:eastAsia="ja-JP"/>
        </w:rPr>
        <w:t>และ</w:t>
      </w:r>
      <w:r>
        <w:rPr>
          <w:rFonts w:hint="cs"/>
          <w:cs/>
          <w:lang w:eastAsia="ja-JP"/>
        </w:rPr>
        <w:t xml:space="preserve">ทำการแก้ไขไฟล์ </w:t>
      </w:r>
      <w:r w:rsidRPr="00170BC4">
        <w:rPr>
          <w:lang w:eastAsia="ja-JP"/>
        </w:rPr>
        <w:t>nuxt.config.js</w:t>
      </w:r>
      <w:r>
        <w:rPr>
          <w:lang w:eastAsia="ja-JP"/>
        </w:rPr>
        <w:t xml:space="preserve"> </w:t>
      </w:r>
      <w:r w:rsidR="00F159F0">
        <w:rPr>
          <w:rFonts w:hint="cs"/>
          <w:cs/>
          <w:lang w:eastAsia="ja-JP"/>
        </w:rPr>
        <w:t>โดย</w:t>
      </w:r>
      <w:r>
        <w:rPr>
          <w:rFonts w:hint="cs"/>
          <w:cs/>
          <w:lang w:eastAsia="ja-JP"/>
        </w:rPr>
        <w:t xml:space="preserve">แก้ไขในส่วน </w:t>
      </w:r>
      <w:r w:rsidRPr="002D4A7C">
        <w:rPr>
          <w:lang w:eastAsia="ja-JP"/>
        </w:rPr>
        <w:t>baseURL</w:t>
      </w:r>
      <w:r>
        <w:rPr>
          <w:rFonts w:hint="cs"/>
          <w:cs/>
          <w:lang w:eastAsia="ja-JP"/>
        </w:rPr>
        <w:t xml:space="preserve"> ให้เป็น </w:t>
      </w:r>
      <w:r>
        <w:rPr>
          <w:rFonts w:hint="eastAsia"/>
          <w:lang w:eastAsia="ja-JP"/>
        </w:rPr>
        <w:t>u</w:t>
      </w:r>
      <w:r>
        <w:rPr>
          <w:lang w:eastAsia="ja-JP"/>
        </w:rPr>
        <w:t xml:space="preserve">rl </w:t>
      </w:r>
      <w:r>
        <w:rPr>
          <w:rFonts w:hint="cs"/>
          <w:cs/>
          <w:lang w:eastAsia="ja-JP"/>
        </w:rPr>
        <w:t>ของเครื่อง</w:t>
      </w:r>
      <w:r w:rsidR="00F159F0">
        <w:rPr>
          <w:rFonts w:hint="cs"/>
          <w:cs/>
          <w:lang w:eastAsia="ja-JP"/>
        </w:rPr>
        <w:t>เซิฟเวอร์</w:t>
      </w:r>
      <w:r>
        <w:rPr>
          <w:rFonts w:hint="cs"/>
          <w:cs/>
          <w:lang w:eastAsia="ja-JP"/>
        </w:rPr>
        <w:t>ที่รัน</w:t>
      </w:r>
      <w:r w:rsidR="00F159F0">
        <w:rPr>
          <w:rFonts w:hint="cs"/>
          <w:cs/>
          <w:lang w:eastAsia="ja-JP"/>
        </w:rPr>
        <w:t>ไฟล์</w:t>
      </w:r>
      <w:r>
        <w:rPr>
          <w:rFonts w:hint="cs"/>
          <w:cs/>
          <w:lang w:eastAsia="ja-JP"/>
        </w:rPr>
        <w:t xml:space="preserve"> </w:t>
      </w:r>
      <w:r>
        <w:rPr>
          <w:rFonts w:hint="eastAsia"/>
          <w:lang w:eastAsia="ja-JP"/>
        </w:rPr>
        <w:t>m</w:t>
      </w:r>
      <w:r>
        <w:rPr>
          <w:lang w:eastAsia="ja-JP"/>
        </w:rPr>
        <w:t xml:space="preserve">ain_web.py </w:t>
      </w:r>
      <w:r w:rsidR="00F159F0">
        <w:rPr>
          <w:rFonts w:hint="cs"/>
          <w:cs/>
          <w:lang w:eastAsia="ja-JP"/>
        </w:rPr>
        <w:t xml:space="preserve">ในข้อที่ </w:t>
      </w:r>
      <w:r w:rsidR="00F159F0">
        <w:rPr>
          <w:lang w:eastAsia="ja-JP"/>
        </w:rPr>
        <w:t>3</w:t>
      </w:r>
    </w:p>
    <w:p w14:paraId="774E4472" w14:textId="77777777" w:rsidR="00F37EF7" w:rsidRDefault="00F37EF7" w:rsidP="00F37EF7">
      <w:pPr>
        <w:spacing w:after="160" w:line="259" w:lineRule="auto"/>
        <w:jc w:val="center"/>
      </w:pPr>
      <w:r>
        <w:rPr>
          <w:noProof/>
        </w:rPr>
        <w:drawing>
          <wp:inline distT="0" distB="0" distL="0" distR="0" wp14:anchorId="17AB1CC8" wp14:editId="1A7BE22D">
            <wp:extent cx="3648075" cy="8382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7"/>
                    <a:srcRect l="2462" t="64372" r="25000"/>
                    <a:stretch/>
                  </pic:blipFill>
                  <pic:spPr bwMode="auto">
                    <a:xfrm>
                      <a:off x="0" y="0"/>
                      <a:ext cx="3648075" cy="838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9A9C8" w14:textId="1A31DE67" w:rsidR="00004EC7" w:rsidRPr="002D44FA" w:rsidRDefault="00F159F0" w:rsidP="00F159F0">
      <w:pPr>
        <w:pStyle w:val="Caption"/>
        <w:rPr>
          <w:b w:val="0"/>
          <w:bCs w:val="0"/>
        </w:rPr>
      </w:pPr>
      <w:bookmarkStart w:id="2236" w:name="_Toc515495921"/>
      <w:r>
        <w:rPr>
          <w:cs/>
        </w:rPr>
        <w:t>รูปที่ ก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ก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4</w:t>
      </w:r>
      <w:r w:rsidR="00C30660">
        <w:rPr>
          <w:noProof/>
        </w:rPr>
        <w:fldChar w:fldCharType="end"/>
      </w:r>
      <w:r>
        <w:t xml:space="preserve"> </w:t>
      </w:r>
      <w:r w:rsidRPr="002D44FA">
        <w:rPr>
          <w:rFonts w:hint="cs"/>
          <w:b w:val="0"/>
          <w:bCs w:val="0"/>
          <w:cs/>
        </w:rPr>
        <w:t>แสดงการตั้งค</w:t>
      </w:r>
      <w:r w:rsidR="00B16B76" w:rsidRPr="002D44FA">
        <w:rPr>
          <w:rFonts w:hint="cs"/>
          <w:b w:val="0"/>
          <w:bCs w:val="0"/>
          <w:cs/>
        </w:rPr>
        <w:t xml:space="preserve">่า </w:t>
      </w:r>
      <w:r w:rsidR="00B16B76" w:rsidRPr="002D44FA">
        <w:rPr>
          <w:b w:val="0"/>
          <w:bCs w:val="0"/>
        </w:rPr>
        <w:t>baseURL</w:t>
      </w:r>
      <w:bookmarkEnd w:id="2236"/>
    </w:p>
    <w:p w14:paraId="6597E913" w14:textId="77777777" w:rsidR="00B16B76" w:rsidRPr="00B16B76" w:rsidRDefault="00B16B76" w:rsidP="00B16B76"/>
    <w:p w14:paraId="10A4B71D" w14:textId="4F8D53E3" w:rsidR="00F37EF7" w:rsidRDefault="00F37EF7" w:rsidP="00F37EF7">
      <w:pPr>
        <w:pStyle w:val="ListParagraph"/>
        <w:numPr>
          <w:ilvl w:val="0"/>
          <w:numId w:val="17"/>
        </w:numPr>
        <w:spacing w:after="160" w:line="259" w:lineRule="auto"/>
      </w:pPr>
      <w:r>
        <w:rPr>
          <w:rFonts w:hint="cs"/>
          <w:cs/>
        </w:rPr>
        <w:t>ติดตั้งไลบารี่ที่จำเป็น</w:t>
      </w:r>
      <w:r w:rsidR="0093104A">
        <w:rPr>
          <w:rFonts w:hint="cs"/>
          <w:cs/>
        </w:rPr>
        <w:t xml:space="preserve">ต่อการทำงานของระบบ </w:t>
      </w:r>
      <w:r>
        <w:rPr>
          <w:rFonts w:hint="cs"/>
          <w:cs/>
        </w:rPr>
        <w:t>โดยพิมพ์</w:t>
      </w:r>
      <w:r w:rsidR="0093104A">
        <w:rPr>
          <w:rFonts w:hint="cs"/>
          <w:cs/>
        </w:rPr>
        <w:t xml:space="preserve">คำสั่ง </w:t>
      </w:r>
      <w:r w:rsidR="0093104A">
        <w:t>“</w:t>
      </w:r>
      <w:r>
        <w:rPr>
          <w:rFonts w:hint="eastAsia"/>
          <w:lang w:eastAsia="ja-JP"/>
        </w:rPr>
        <w:t>n</w:t>
      </w:r>
      <w:r>
        <w:rPr>
          <w:lang w:eastAsia="ja-JP"/>
        </w:rPr>
        <w:t>pm install</w:t>
      </w:r>
      <w:r w:rsidR="0093104A">
        <w:rPr>
          <w:lang w:eastAsia="ja-JP"/>
        </w:rPr>
        <w:t>”</w:t>
      </w:r>
    </w:p>
    <w:p w14:paraId="1A118404" w14:textId="61160BC1" w:rsidR="00F37EF7" w:rsidRDefault="002D44FA" w:rsidP="00F37EF7">
      <w:pPr>
        <w:pStyle w:val="ListParagraph"/>
        <w:numPr>
          <w:ilvl w:val="0"/>
          <w:numId w:val="17"/>
        </w:numPr>
        <w:spacing w:after="160" w:line="259" w:lineRule="auto"/>
        <w:jc w:val="left"/>
      </w:pPr>
      <w:r>
        <w:rPr>
          <w:rFonts w:hint="cs"/>
          <w:cs/>
        </w:rPr>
        <w:t>รันระบบส่วนของ</w:t>
      </w:r>
      <w:r>
        <w:t xml:space="preserve"> Frontend </w:t>
      </w:r>
      <w:r w:rsidR="00F37EF7">
        <w:rPr>
          <w:rFonts w:hint="cs"/>
          <w:cs/>
        </w:rPr>
        <w:t xml:space="preserve">โดยพิมพ์คำสั่ง </w:t>
      </w:r>
      <w:r>
        <w:t>“</w:t>
      </w:r>
      <w:r w:rsidR="00F37EF7">
        <w:rPr>
          <w:rFonts w:hint="eastAsia"/>
          <w:lang w:eastAsia="ja-JP"/>
        </w:rPr>
        <w:t>n</w:t>
      </w:r>
      <w:r w:rsidR="00F37EF7">
        <w:rPr>
          <w:lang w:eastAsia="ja-JP"/>
        </w:rPr>
        <w:t>pm run dev</w:t>
      </w:r>
      <w:r>
        <w:rPr>
          <w:lang w:eastAsia="ja-JP"/>
        </w:rPr>
        <w:t>”</w:t>
      </w:r>
    </w:p>
    <w:p w14:paraId="2D0254F0" w14:textId="77777777" w:rsidR="00F37EF7" w:rsidRDefault="00F37EF7" w:rsidP="00F37EF7">
      <w:pPr>
        <w:spacing w:after="160" w:line="259" w:lineRule="auto"/>
        <w:jc w:val="center"/>
      </w:pPr>
      <w:r>
        <w:rPr>
          <w:noProof/>
        </w:rPr>
        <w:drawing>
          <wp:inline distT="0" distB="0" distL="0" distR="0" wp14:anchorId="1DA090B2" wp14:editId="33DBC6EB">
            <wp:extent cx="5010150" cy="204061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019646" cy="2044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1399A" w14:textId="3B71528B" w:rsidR="00F37EF7" w:rsidRPr="002D44FA" w:rsidRDefault="002D44FA" w:rsidP="002D44FA">
      <w:pPr>
        <w:pStyle w:val="Caption"/>
        <w:rPr>
          <w:b w:val="0"/>
          <w:bCs w:val="0"/>
        </w:rPr>
      </w:pPr>
      <w:bookmarkStart w:id="2237" w:name="_Toc515495922"/>
      <w:r>
        <w:rPr>
          <w:cs/>
        </w:rPr>
        <w:t>รูปที่ ก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ก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5</w:t>
      </w:r>
      <w:r w:rsidR="00C30660">
        <w:rPr>
          <w:noProof/>
        </w:rPr>
        <w:fldChar w:fldCharType="end"/>
      </w:r>
      <w:r>
        <w:t xml:space="preserve"> </w:t>
      </w:r>
      <w:r w:rsidRPr="002D44FA">
        <w:rPr>
          <w:rFonts w:hint="cs"/>
          <w:b w:val="0"/>
          <w:bCs w:val="0"/>
          <w:cs/>
        </w:rPr>
        <w:t xml:space="preserve">แสดงการรันระบบส่วนของ </w:t>
      </w:r>
      <w:r w:rsidRPr="002D44FA">
        <w:rPr>
          <w:b w:val="0"/>
          <w:bCs w:val="0"/>
        </w:rPr>
        <w:t>Frontend</w:t>
      </w:r>
      <w:bookmarkEnd w:id="2237"/>
    </w:p>
    <w:p w14:paraId="673C7A6F" w14:textId="77777777" w:rsidR="002D44FA" w:rsidRPr="002D44FA" w:rsidRDefault="002D44FA" w:rsidP="002D44FA"/>
    <w:p w14:paraId="718BAE8C" w14:textId="77777777" w:rsidR="00F37EF7" w:rsidRDefault="00F37EF7" w:rsidP="00F37EF7">
      <w:pPr>
        <w:spacing w:after="160" w:line="259" w:lineRule="auto"/>
        <w:jc w:val="left"/>
      </w:pPr>
      <w:r>
        <w:t xml:space="preserve">2. </w:t>
      </w:r>
      <w:r>
        <w:rPr>
          <w:rFonts w:hint="cs"/>
          <w:cs/>
        </w:rPr>
        <w:t>ขั้นตอนการเพิ่มอุปกรณ์ชนิดใหม่เข้าสู่ระบบ</w:t>
      </w:r>
    </w:p>
    <w:p w14:paraId="55680160" w14:textId="4D3EBA8D" w:rsidR="006355DE" w:rsidRDefault="006355DE" w:rsidP="00F37EF7">
      <w:pPr>
        <w:spacing w:after="160" w:line="259" w:lineRule="auto"/>
        <w:jc w:val="left"/>
      </w:pPr>
      <w:r>
        <w:rPr>
          <w:cs/>
        </w:rPr>
        <w:tab/>
      </w:r>
      <w:r w:rsidR="00180066">
        <w:rPr>
          <w:rFonts w:hint="cs"/>
          <w:cs/>
        </w:rPr>
        <w:t>โครงสร้างของไฟล์</w:t>
      </w:r>
      <w:r w:rsidR="007C1D15">
        <w:rPr>
          <w:rFonts w:hint="cs"/>
          <w:cs/>
        </w:rPr>
        <w:t>ที่เกี่ยวข้องกับ</w:t>
      </w:r>
      <w:r w:rsidR="00E316B2">
        <w:rPr>
          <w:rFonts w:hint="cs"/>
          <w:cs/>
        </w:rPr>
        <w:t>การเพิ่มอุปกรณ์ชนิดใหม่</w:t>
      </w:r>
      <w:r w:rsidR="0000641A">
        <w:rPr>
          <w:rFonts w:hint="cs"/>
          <w:cs/>
        </w:rPr>
        <w:t>เข้าสู่ระบบ</w:t>
      </w:r>
      <w:r w:rsidR="007C1D15">
        <w:rPr>
          <w:rFonts w:hint="cs"/>
          <w:cs/>
        </w:rPr>
        <w:t xml:space="preserve"> มีลักษณะดังนี้</w:t>
      </w:r>
      <w:r w:rsidR="00180066">
        <w:rPr>
          <w:rFonts w:hint="cs"/>
          <w:cs/>
        </w:rPr>
        <w:t xml:space="preserve"> </w:t>
      </w:r>
    </w:p>
    <w:p w14:paraId="7922C900" w14:textId="70C12521" w:rsidR="006355DE" w:rsidRDefault="006355DE" w:rsidP="00B8605F">
      <w:pPr>
        <w:spacing w:after="160" w:line="259" w:lineRule="auto"/>
        <w:jc w:val="center"/>
      </w:pPr>
      <w:r>
        <w:rPr>
          <w:noProof/>
        </w:rPr>
        <w:drawing>
          <wp:inline distT="0" distB="0" distL="0" distR="0" wp14:anchorId="4E8ADBED" wp14:editId="4A1C1999">
            <wp:extent cx="4991100" cy="114652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outer_fs.jp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5405" cy="1149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AE281" w14:textId="74992831" w:rsidR="00B8605F" w:rsidRDefault="001A131E" w:rsidP="001A131E">
      <w:pPr>
        <w:pStyle w:val="Caption"/>
      </w:pPr>
      <w:bookmarkStart w:id="2238" w:name="_Toc515495923"/>
      <w:r>
        <w:rPr>
          <w:cs/>
        </w:rPr>
        <w:t>รูปที่ ก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ก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6</w:t>
      </w:r>
      <w:r w:rsidR="00C30660"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Pr="00881C7D">
        <w:rPr>
          <w:rFonts w:hint="cs"/>
          <w:b w:val="0"/>
          <w:bCs w:val="0"/>
          <w:cs/>
        </w:rPr>
        <w:t>แสดงโครงสร้างของไฟล์</w:t>
      </w:r>
      <w:r w:rsidR="00881C7D" w:rsidRPr="00881C7D">
        <w:rPr>
          <w:rFonts w:hint="cs"/>
          <w:b w:val="0"/>
          <w:bCs w:val="0"/>
          <w:cs/>
        </w:rPr>
        <w:t>สำหรับการเพิ่มอุปกรณ์ชนิดใหม่เข้าสู่ระบบ</w:t>
      </w:r>
      <w:bookmarkEnd w:id="2238"/>
    </w:p>
    <w:p w14:paraId="6947B11E" w14:textId="10E293CF" w:rsidR="001A131E" w:rsidRDefault="001A131E" w:rsidP="001A131E">
      <w:pPr>
        <w:rPr>
          <w:lang w:eastAsia="ja-JP"/>
        </w:rPr>
      </w:pPr>
    </w:p>
    <w:p w14:paraId="5F4D394D" w14:textId="12F82754" w:rsidR="0075410F" w:rsidRDefault="0075410F" w:rsidP="001A131E">
      <w:pPr>
        <w:rPr>
          <w:lang w:eastAsia="ja-JP"/>
        </w:rPr>
      </w:pPr>
    </w:p>
    <w:p w14:paraId="55097E48" w14:textId="77777777" w:rsidR="0075410F" w:rsidRPr="001A131E" w:rsidRDefault="0075410F" w:rsidP="001A131E">
      <w:pPr>
        <w:rPr>
          <w:lang w:eastAsia="ja-JP"/>
        </w:rPr>
      </w:pPr>
    </w:p>
    <w:p w14:paraId="16B41664" w14:textId="7A87972C" w:rsidR="00F37EF7" w:rsidRDefault="00881C7D" w:rsidP="00F37EF7">
      <w:pPr>
        <w:spacing w:after="160" w:line="259" w:lineRule="auto"/>
        <w:ind w:firstLine="720"/>
        <w:jc w:val="left"/>
      </w:pPr>
      <w:r>
        <w:rPr>
          <w:rFonts w:hint="cs"/>
          <w:cs/>
        </w:rPr>
        <w:lastRenderedPageBreak/>
        <w:t>โดย</w:t>
      </w:r>
      <w:r w:rsidR="00F37EF7">
        <w:rPr>
          <w:rFonts w:hint="cs"/>
          <w:cs/>
        </w:rPr>
        <w:t>การเพิ่มอุปกรณ์</w:t>
      </w:r>
      <w:r>
        <w:rPr>
          <w:rFonts w:hint="cs"/>
          <w:cs/>
        </w:rPr>
        <w:t>ชนิด</w:t>
      </w:r>
      <w:r w:rsidR="00F37EF7">
        <w:rPr>
          <w:rFonts w:hint="cs"/>
          <w:cs/>
        </w:rPr>
        <w:t>ใหม่เข้าสู่ระบบมีขั้นตอนดังนี้</w:t>
      </w:r>
    </w:p>
    <w:p w14:paraId="15CBB29A" w14:textId="708551EF" w:rsidR="00F37EF7" w:rsidRDefault="00F37EF7" w:rsidP="00F37EF7">
      <w:pPr>
        <w:pStyle w:val="ListParagraph"/>
        <w:numPr>
          <w:ilvl w:val="0"/>
          <w:numId w:val="16"/>
        </w:numPr>
        <w:ind w:left="0" w:firstLine="720"/>
        <w:rPr>
          <w:lang w:eastAsia="ja-JP"/>
        </w:rPr>
      </w:pPr>
      <w:r>
        <w:rPr>
          <w:rFonts w:hint="cs"/>
          <w:cs/>
          <w:lang w:eastAsia="ja-JP"/>
        </w:rPr>
        <w:t xml:space="preserve">สร้างไฟล์ </w:t>
      </w:r>
      <w:r>
        <w:rPr>
          <w:rFonts w:hint="eastAsia"/>
          <w:lang w:eastAsia="ja-JP"/>
        </w:rPr>
        <w:t>p</w:t>
      </w:r>
      <w:r>
        <w:rPr>
          <w:lang w:eastAsia="ja-JP"/>
        </w:rPr>
        <w:t xml:space="preserve">ython (.py)  </w:t>
      </w:r>
      <w:r>
        <w:rPr>
          <w:rFonts w:hint="cs"/>
          <w:cs/>
          <w:lang w:eastAsia="ja-JP"/>
        </w:rPr>
        <w:t>ที่จะใช้ในการสร้างคำสั่ง (</w:t>
      </w:r>
      <w:r>
        <w:rPr>
          <w:rFonts w:hint="eastAsia"/>
          <w:lang w:eastAsia="ja-JP"/>
        </w:rPr>
        <w:t>c</w:t>
      </w:r>
      <w:r>
        <w:rPr>
          <w:lang w:eastAsia="ja-JP"/>
        </w:rPr>
        <w:t>ommand</w:t>
      </w:r>
      <w:r>
        <w:rPr>
          <w:rFonts w:hint="cs"/>
          <w:cs/>
          <w:lang w:eastAsia="ja-JP"/>
        </w:rPr>
        <w:t>) เพื่อ</w:t>
      </w:r>
      <w:r w:rsidR="007E54E8">
        <w:rPr>
          <w:rFonts w:hint="cs"/>
          <w:cs/>
          <w:lang w:eastAsia="ja-JP"/>
        </w:rPr>
        <w:t>ควบคุมอุปกรณ์เครือข่ายประเภทนั้น</w:t>
      </w:r>
      <w:r>
        <w:rPr>
          <w:rFonts w:hint="cs"/>
          <w:cs/>
          <w:lang w:eastAsia="ja-JP"/>
        </w:rPr>
        <w:t xml:space="preserve"> ๆ โดยสร้างไฟล์</w:t>
      </w:r>
      <w:r w:rsidR="00E0459E">
        <w:rPr>
          <w:rFonts w:hint="cs"/>
          <w:cs/>
          <w:lang w:eastAsia="ja-JP"/>
        </w:rPr>
        <w:t>เอาไว้ที่</w:t>
      </w:r>
      <w:r>
        <w:rPr>
          <w:rFonts w:hint="cs"/>
          <w:cs/>
          <w:lang w:eastAsia="ja-JP"/>
        </w:rPr>
        <w:t xml:space="preserve">โฟลเดอร์ </w:t>
      </w:r>
      <w:r>
        <w:rPr>
          <w:rFonts w:hint="eastAsia"/>
          <w:lang w:eastAsia="ja-JP"/>
        </w:rPr>
        <w:t>r</w:t>
      </w:r>
      <w:r>
        <w:rPr>
          <w:lang w:eastAsia="ja-JP"/>
        </w:rPr>
        <w:t xml:space="preserve">outer_command </w:t>
      </w:r>
      <w:r>
        <w:rPr>
          <w:rFonts w:hint="cs"/>
          <w:cs/>
          <w:lang w:eastAsia="ja-JP"/>
        </w:rPr>
        <w:t>จากนั้นให้สร้างฟังก์ชันดังต่อไปนี้</w:t>
      </w:r>
    </w:p>
    <w:p w14:paraId="428F813B" w14:textId="31A771ED" w:rsidR="00F37EF7" w:rsidRDefault="00F37EF7" w:rsidP="00F37EF7">
      <w:pPr>
        <w:pStyle w:val="ListParagraph"/>
        <w:numPr>
          <w:ilvl w:val="1"/>
          <w:numId w:val="16"/>
        </w:numPr>
        <w:ind w:left="0" w:firstLine="1440"/>
        <w:rPr>
          <w:lang w:eastAsia="ja-JP"/>
        </w:rPr>
      </w:pPr>
      <w:r w:rsidRPr="00FB072E">
        <w:rPr>
          <w:lang w:eastAsia="ja-JP"/>
        </w:rPr>
        <w:t>generate_cmd</w:t>
      </w:r>
      <w:r>
        <w:rPr>
          <w:lang w:eastAsia="ja-JP"/>
        </w:rPr>
        <w:t xml:space="preserve"> </w:t>
      </w:r>
      <w:r w:rsidR="008865D9">
        <w:rPr>
          <w:rFonts w:hint="cs"/>
          <w:cs/>
          <w:lang w:eastAsia="ja-JP"/>
        </w:rPr>
        <w:t>ซึ่งเป็นฟังก์ชันที่ใช้ในการสร้างคำสั่งสำหรับควบคุมการทำงานของอุปกรณ์เครือข่าย โดยกำหนดให้ฟังก์ชัน</w:t>
      </w:r>
      <w:r>
        <w:rPr>
          <w:rFonts w:hint="cs"/>
          <w:cs/>
          <w:lang w:eastAsia="ja-JP"/>
        </w:rPr>
        <w:t xml:space="preserve">รับค่า </w:t>
      </w:r>
      <w:r>
        <w:rPr>
          <w:rFonts w:hint="eastAsia"/>
          <w:lang w:eastAsia="ja-JP"/>
        </w:rPr>
        <w:t>a</w:t>
      </w:r>
      <w:r>
        <w:rPr>
          <w:lang w:eastAsia="ja-JP"/>
        </w:rPr>
        <w:t xml:space="preserve">rgument </w:t>
      </w:r>
      <w:r>
        <w:rPr>
          <w:rFonts w:hint="cs"/>
          <w:cs/>
          <w:lang w:eastAsia="ja-JP"/>
        </w:rPr>
        <w:t xml:space="preserve">4 ค่าคือ </w:t>
      </w:r>
      <w:r w:rsidRPr="00A66FE8">
        <w:rPr>
          <w:lang w:eastAsia="ja-JP"/>
        </w:rPr>
        <w:t>flow, flow_id, flow_name</w:t>
      </w:r>
      <w:r>
        <w:rPr>
          <w:lang w:eastAsia="ja-JP"/>
        </w:rPr>
        <w:t xml:space="preserve"> </w:t>
      </w:r>
      <w:r>
        <w:rPr>
          <w:rFonts w:hint="cs"/>
          <w:cs/>
          <w:lang w:eastAsia="ja-JP"/>
        </w:rPr>
        <w:t>และ</w:t>
      </w:r>
      <w:r w:rsidRPr="00A66FE8">
        <w:rPr>
          <w:lang w:eastAsia="ja-JP"/>
        </w:rPr>
        <w:t xml:space="preserve"> action</w:t>
      </w:r>
      <w:r>
        <w:rPr>
          <w:rFonts w:hint="cs"/>
          <w:cs/>
          <w:lang w:eastAsia="ja-JP"/>
        </w:rPr>
        <w:t xml:space="preserve"> พร้อมให้ฟังก์ชั่นทำการคืนค่า คำสั่ง</w:t>
      </w:r>
      <w:r w:rsidR="007E1853">
        <w:rPr>
          <w:rFonts w:hint="cs"/>
          <w:cs/>
          <w:lang w:eastAsia="ja-JP"/>
        </w:rPr>
        <w:t>สำหรับการควบคุมการทำงานของอุปกรณ์ออกมา</w:t>
      </w:r>
      <w:r>
        <w:rPr>
          <w:rFonts w:hint="cs"/>
          <w:cs/>
          <w:lang w:eastAsia="ja-JP"/>
        </w:rPr>
        <w:t xml:space="preserve">มาเป็นข้อมูลประเภท </w:t>
      </w:r>
      <w:r w:rsidR="00AC0817">
        <w:rPr>
          <w:rFonts w:hint="eastAsia"/>
          <w:lang w:eastAsia="ja-JP"/>
        </w:rPr>
        <w:t>l</w:t>
      </w:r>
      <w:r w:rsidR="00AC0817">
        <w:rPr>
          <w:lang w:eastAsia="ja-JP"/>
        </w:rPr>
        <w:t xml:space="preserve">ist </w:t>
      </w:r>
      <w:r w:rsidR="00AC0817">
        <w:rPr>
          <w:rFonts w:hint="cs"/>
          <w:cs/>
          <w:lang w:eastAsia="ja-JP"/>
        </w:rPr>
        <w:t xml:space="preserve">ของ </w:t>
      </w:r>
      <w:r>
        <w:rPr>
          <w:rFonts w:hint="eastAsia"/>
          <w:lang w:eastAsia="ja-JP"/>
        </w:rPr>
        <w:t>s</w:t>
      </w:r>
      <w:r>
        <w:rPr>
          <w:lang w:eastAsia="ja-JP"/>
        </w:rPr>
        <w:t>tring</w:t>
      </w:r>
    </w:p>
    <w:p w14:paraId="165D929F" w14:textId="6406E8C8" w:rsidR="00F37EF7" w:rsidRDefault="00F37EF7" w:rsidP="00F37EF7">
      <w:pPr>
        <w:pStyle w:val="ListParagraph"/>
        <w:numPr>
          <w:ilvl w:val="1"/>
          <w:numId w:val="16"/>
        </w:numPr>
        <w:ind w:left="0" w:firstLine="1440"/>
        <w:rPr>
          <w:lang w:eastAsia="ja-JP"/>
        </w:rPr>
      </w:pPr>
      <w:r>
        <w:rPr>
          <w:lang w:eastAsia="ja-JP"/>
        </w:rPr>
        <w:t xml:space="preserve">generate_remove_command </w:t>
      </w:r>
      <w:r w:rsidR="0037631F">
        <w:rPr>
          <w:rFonts w:hint="cs"/>
          <w:cs/>
          <w:lang w:eastAsia="ja-JP"/>
        </w:rPr>
        <w:t>ซึ่งเป็นฟังก์ชันสำหรับการสร้างคำสั่งเพื่อยกเลิก</w:t>
      </w:r>
      <w:r w:rsidR="00D041D8">
        <w:rPr>
          <w:rFonts w:hint="cs"/>
          <w:cs/>
          <w:lang w:eastAsia="ja-JP"/>
        </w:rPr>
        <w:t>คำสั่งสำหรับการควบคุมการทำงานของอุปกรณ์เครือข่าย โดยกำหนดให้ฟังก์ชัน</w:t>
      </w:r>
      <w:r>
        <w:rPr>
          <w:rFonts w:hint="cs"/>
          <w:cs/>
          <w:lang w:eastAsia="ja-JP"/>
        </w:rPr>
        <w:t xml:space="preserve">รับค่า </w:t>
      </w:r>
      <w:r>
        <w:rPr>
          <w:rFonts w:hint="eastAsia"/>
          <w:lang w:eastAsia="ja-JP"/>
        </w:rPr>
        <w:t>a</w:t>
      </w:r>
      <w:r>
        <w:rPr>
          <w:lang w:eastAsia="ja-JP"/>
        </w:rPr>
        <w:t xml:space="preserve">rgument 1 </w:t>
      </w:r>
      <w:r>
        <w:rPr>
          <w:rFonts w:hint="cs"/>
          <w:cs/>
          <w:lang w:eastAsia="ja-JP"/>
        </w:rPr>
        <w:t xml:space="preserve">ค่าคือ </w:t>
      </w:r>
      <w:r>
        <w:rPr>
          <w:rFonts w:hint="eastAsia"/>
          <w:lang w:eastAsia="ja-JP"/>
        </w:rPr>
        <w:t>f</w:t>
      </w:r>
      <w:r>
        <w:rPr>
          <w:lang w:eastAsia="ja-JP"/>
        </w:rPr>
        <w:t xml:space="preserve">low </w:t>
      </w:r>
      <w:r>
        <w:rPr>
          <w:rFonts w:hint="cs"/>
          <w:cs/>
          <w:lang w:eastAsia="ja-JP"/>
        </w:rPr>
        <w:t>พร้อมให้ฟังก์ชั่นทำการคืนค่าคำสั่ง</w:t>
      </w:r>
      <w:r w:rsidR="00707F9B">
        <w:rPr>
          <w:rFonts w:hint="cs"/>
          <w:cs/>
          <w:lang w:eastAsia="ja-JP"/>
        </w:rPr>
        <w:t>ออก</w:t>
      </w:r>
      <w:r>
        <w:rPr>
          <w:rFonts w:hint="cs"/>
          <w:cs/>
          <w:lang w:eastAsia="ja-JP"/>
        </w:rPr>
        <w:t xml:space="preserve">มาเป็นข้อมูลประเภท </w:t>
      </w:r>
      <w:r w:rsidR="00AC0817">
        <w:rPr>
          <w:rFonts w:hint="eastAsia"/>
          <w:lang w:eastAsia="ja-JP"/>
        </w:rPr>
        <w:t>l</w:t>
      </w:r>
      <w:r w:rsidR="00AC0817">
        <w:rPr>
          <w:lang w:eastAsia="ja-JP"/>
        </w:rPr>
        <w:t xml:space="preserve">ist </w:t>
      </w:r>
      <w:r w:rsidR="00AC0817">
        <w:rPr>
          <w:rFonts w:hint="cs"/>
          <w:cs/>
          <w:lang w:eastAsia="ja-JP"/>
        </w:rPr>
        <w:t xml:space="preserve">ของ </w:t>
      </w:r>
      <w:r>
        <w:rPr>
          <w:rFonts w:hint="eastAsia"/>
          <w:lang w:eastAsia="ja-JP"/>
        </w:rPr>
        <w:t>s</w:t>
      </w:r>
      <w:r>
        <w:rPr>
          <w:lang w:eastAsia="ja-JP"/>
        </w:rPr>
        <w:t>tring</w:t>
      </w:r>
    </w:p>
    <w:p w14:paraId="1ECE9D9A" w14:textId="370802CC" w:rsidR="00F37EF7" w:rsidRDefault="00F37EF7" w:rsidP="00F37EF7">
      <w:pPr>
        <w:pStyle w:val="ListParagraph"/>
        <w:numPr>
          <w:ilvl w:val="1"/>
          <w:numId w:val="16"/>
        </w:numPr>
        <w:ind w:left="0" w:firstLine="1440"/>
        <w:rPr>
          <w:lang w:eastAsia="ja-JP"/>
        </w:rPr>
      </w:pPr>
      <w:r>
        <w:rPr>
          <w:lang w:eastAsia="ja-JP"/>
        </w:rPr>
        <w:t xml:space="preserve">get_netmiko_type </w:t>
      </w:r>
      <w:r w:rsidR="009C5C22">
        <w:rPr>
          <w:rFonts w:hint="cs"/>
          <w:cs/>
          <w:lang w:eastAsia="ja-JP"/>
        </w:rPr>
        <w:t>ซึ่งเป็นฟังก์ชันสำหรับบอกประเภทของ</w:t>
      </w:r>
      <w:r w:rsidR="006078AA">
        <w:rPr>
          <w:rFonts w:hint="cs"/>
          <w:cs/>
          <w:lang w:eastAsia="ja-JP"/>
        </w:rPr>
        <w:t>อุปกรณ์เครือข่ายที่จะทำการควบคุม โดยกำหนดให้ฟังก์ชัน</w:t>
      </w:r>
      <w:r>
        <w:rPr>
          <w:rFonts w:hint="cs"/>
          <w:cs/>
          <w:lang w:eastAsia="ja-JP"/>
        </w:rPr>
        <w:t>คืนค่า</w:t>
      </w:r>
      <w:r w:rsidR="006078AA">
        <w:rPr>
          <w:rFonts w:hint="cs"/>
          <w:cs/>
          <w:lang w:eastAsia="ja-JP"/>
        </w:rPr>
        <w:t>ประเภทของอุปกรณ์</w:t>
      </w:r>
      <w:r>
        <w:rPr>
          <w:rFonts w:hint="cs"/>
          <w:cs/>
          <w:lang w:eastAsia="ja-JP"/>
        </w:rPr>
        <w:t xml:space="preserve">ออกมาเป็น </w:t>
      </w:r>
      <w:r>
        <w:rPr>
          <w:rFonts w:hint="eastAsia"/>
          <w:lang w:eastAsia="ja-JP"/>
        </w:rPr>
        <w:t>s</w:t>
      </w:r>
      <w:r>
        <w:rPr>
          <w:lang w:eastAsia="ja-JP"/>
        </w:rPr>
        <w:t xml:space="preserve">tring </w:t>
      </w:r>
      <w:r w:rsidR="00392E5F">
        <w:rPr>
          <w:rFonts w:hint="cs"/>
          <w:cs/>
          <w:lang w:eastAsia="ja-JP"/>
        </w:rPr>
        <w:t>(</w:t>
      </w:r>
      <w:r w:rsidR="00DE2AC2">
        <w:rPr>
          <w:lang w:eastAsia="ja-JP"/>
        </w:rPr>
        <w:t xml:space="preserve">netmiko </w:t>
      </w:r>
      <w:r w:rsidR="00DE2AC2">
        <w:rPr>
          <w:rFonts w:hint="cs"/>
          <w:cs/>
          <w:lang w:eastAsia="ja-JP"/>
        </w:rPr>
        <w:t xml:space="preserve">เป็นไลบารี่สำหรับช่วยในการสร้างการเชื่อมต่อ </w:t>
      </w:r>
      <w:r w:rsidR="00DE2AC2">
        <w:rPr>
          <w:lang w:eastAsia="ja-JP"/>
        </w:rPr>
        <w:t xml:space="preserve">Secure Shell </w:t>
      </w:r>
      <w:r w:rsidR="00DE2AC2">
        <w:rPr>
          <w:rFonts w:hint="cs"/>
          <w:cs/>
          <w:lang w:eastAsia="ja-JP"/>
        </w:rPr>
        <w:t>ไปยังอุปกรณ์เครือข่าย</w:t>
      </w:r>
      <w:r w:rsidR="002D05DE">
        <w:rPr>
          <w:rFonts w:hint="cs"/>
          <w:cs/>
          <w:lang w:eastAsia="ja-JP"/>
        </w:rPr>
        <w:t xml:space="preserve"> ซึ่งสามารถ</w:t>
      </w:r>
      <w:r>
        <w:rPr>
          <w:rFonts w:hint="cs"/>
          <w:cs/>
          <w:lang w:eastAsia="ja-JP"/>
        </w:rPr>
        <w:t>ดูข้อมูลอุปกรณ์</w:t>
      </w:r>
      <w:r w:rsidR="00040E0B">
        <w:rPr>
          <w:rFonts w:hint="cs"/>
          <w:cs/>
          <w:lang w:eastAsia="ja-JP"/>
        </w:rPr>
        <w:t>เครือข่าย</w:t>
      </w:r>
      <w:r>
        <w:rPr>
          <w:rFonts w:hint="cs"/>
          <w:cs/>
          <w:lang w:eastAsia="ja-JP"/>
        </w:rPr>
        <w:t xml:space="preserve">ที่รองรับการใช้งานได้ที่ </w:t>
      </w:r>
      <w:r w:rsidRPr="0032237E">
        <w:rPr>
          <w:lang w:eastAsia="ja-JP"/>
        </w:rPr>
        <w:t>https://github.com/ktbyers/netmiko</w:t>
      </w:r>
      <w:r w:rsidR="00392E5F">
        <w:rPr>
          <w:rFonts w:hint="cs"/>
          <w:cs/>
          <w:lang w:eastAsia="ja-JP"/>
        </w:rPr>
        <w:t>)</w:t>
      </w:r>
    </w:p>
    <w:p w14:paraId="03246B67" w14:textId="4960298B" w:rsidR="00F37EF7" w:rsidRDefault="00F37EF7" w:rsidP="00F37EF7">
      <w:pPr>
        <w:jc w:val="center"/>
        <w:rPr>
          <w:lang w:eastAsia="ja-JP"/>
        </w:rPr>
      </w:pPr>
      <w:r>
        <w:rPr>
          <w:noProof/>
        </w:rPr>
        <w:drawing>
          <wp:inline distT="0" distB="0" distL="0" distR="0" wp14:anchorId="116AFF70" wp14:editId="626B2AFF">
            <wp:extent cx="5018878" cy="1823720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8878" cy="182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6A6BF" w14:textId="68FDB688" w:rsidR="00040E0B" w:rsidRDefault="00040E0B" w:rsidP="00040E0B">
      <w:pPr>
        <w:pStyle w:val="Caption"/>
      </w:pPr>
      <w:bookmarkStart w:id="2239" w:name="_Toc515495924"/>
      <w:r>
        <w:rPr>
          <w:cs/>
        </w:rPr>
        <w:t>รูปที่ ก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ก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7</w:t>
      </w:r>
      <w:r w:rsidR="00C30660">
        <w:rPr>
          <w:noProof/>
        </w:rPr>
        <w:fldChar w:fldCharType="end"/>
      </w:r>
      <w:r>
        <w:rPr>
          <w:rFonts w:hint="cs"/>
          <w:cs/>
        </w:rPr>
        <w:t xml:space="preserve"> แสดงการสร้างฟังก์ชันสำหรับการเพิ่มอุปกรณ์ชนิดใหม่เข้าสู่ระบบ</w:t>
      </w:r>
      <w:bookmarkEnd w:id="2239"/>
    </w:p>
    <w:p w14:paraId="4ECD6D4A" w14:textId="77777777" w:rsidR="00040E0B" w:rsidRPr="00040E0B" w:rsidRDefault="00040E0B" w:rsidP="00040E0B"/>
    <w:p w14:paraId="2738FC20" w14:textId="51E70035" w:rsidR="00F37EF7" w:rsidRDefault="00F37EF7" w:rsidP="00F37EF7">
      <w:pPr>
        <w:pStyle w:val="ListParagraph"/>
        <w:numPr>
          <w:ilvl w:val="0"/>
          <w:numId w:val="16"/>
        </w:numPr>
        <w:ind w:left="0" w:firstLine="720"/>
        <w:rPr>
          <w:lang w:eastAsia="ja-JP"/>
        </w:rPr>
      </w:pPr>
      <w:r>
        <w:rPr>
          <w:rFonts w:hint="cs"/>
          <w:cs/>
          <w:lang w:eastAsia="ja-JP"/>
        </w:rPr>
        <w:t xml:space="preserve">เปิดไฟล์ </w:t>
      </w:r>
      <w:r>
        <w:rPr>
          <w:lang w:eastAsia="ja-JP"/>
        </w:rPr>
        <w:t xml:space="preserve">policy_command.py </w:t>
      </w:r>
      <w:r>
        <w:rPr>
          <w:rFonts w:hint="cs"/>
          <w:cs/>
          <w:lang w:eastAsia="ja-JP"/>
        </w:rPr>
        <w:t xml:space="preserve">ที่โฟลเดอร์ </w:t>
      </w:r>
      <w:r>
        <w:rPr>
          <w:rFonts w:hint="eastAsia"/>
          <w:lang w:eastAsia="ja-JP"/>
        </w:rPr>
        <w:t>r</w:t>
      </w:r>
      <w:r>
        <w:rPr>
          <w:lang w:eastAsia="ja-JP"/>
        </w:rPr>
        <w:t xml:space="preserve">outer_command </w:t>
      </w:r>
      <w:r w:rsidR="009C3B45">
        <w:rPr>
          <w:rFonts w:hint="cs"/>
          <w:cs/>
          <w:lang w:eastAsia="ja-JP"/>
        </w:rPr>
        <w:t>จากนั้น</w:t>
      </w:r>
      <w:r>
        <w:rPr>
          <w:rFonts w:hint="cs"/>
          <w:cs/>
          <w:lang w:eastAsia="ja-JP"/>
        </w:rPr>
        <w:t>แก้ไขฟังก์ชันดังต่อไปนี้</w:t>
      </w:r>
    </w:p>
    <w:p w14:paraId="502D29D3" w14:textId="366ACDC8" w:rsidR="00F37EF7" w:rsidRDefault="00F37EF7" w:rsidP="00F37EF7">
      <w:pPr>
        <w:pStyle w:val="ListParagraph"/>
        <w:numPr>
          <w:ilvl w:val="0"/>
          <w:numId w:val="18"/>
        </w:numPr>
        <w:ind w:left="0" w:firstLine="1440"/>
        <w:rPr>
          <w:lang w:eastAsia="ja-JP"/>
        </w:rPr>
      </w:pPr>
      <w:r w:rsidRPr="001C0946">
        <w:rPr>
          <w:lang w:eastAsia="ja-JP"/>
        </w:rPr>
        <w:t>generate_config_command</w:t>
      </w:r>
      <w:r>
        <w:rPr>
          <w:rFonts w:hint="cs"/>
          <w:cs/>
          <w:lang w:eastAsia="ja-JP"/>
        </w:rPr>
        <w:t xml:space="preserve"> </w:t>
      </w:r>
      <w:r w:rsidR="00594969">
        <w:rPr>
          <w:rFonts w:hint="cs"/>
          <w:cs/>
          <w:lang w:eastAsia="ja-JP"/>
        </w:rPr>
        <w:t>ซึ่งเป็น</w:t>
      </w:r>
      <w:r w:rsidR="005E4ED4">
        <w:rPr>
          <w:rFonts w:hint="cs"/>
          <w:cs/>
          <w:lang w:eastAsia="ja-JP"/>
        </w:rPr>
        <w:t>ฟังก์ชันที่จะเรียกใช้งาน</w:t>
      </w:r>
      <w:r w:rsidR="00B308D8">
        <w:rPr>
          <w:rFonts w:hint="cs"/>
          <w:cs/>
          <w:lang w:eastAsia="ja-JP"/>
        </w:rPr>
        <w:t>ฟังก์ชันสำหรับการสร้างคำสั่งควบคุมอุปกรณ์เครือข่าย</w:t>
      </w:r>
      <w:r w:rsidR="00AC517A">
        <w:rPr>
          <w:rFonts w:hint="cs"/>
          <w:cs/>
          <w:lang w:eastAsia="ja-JP"/>
        </w:rPr>
        <w:t>ตามประเภทของอุปกรณ์เครือข่าย โดย</w:t>
      </w:r>
      <w:r w:rsidR="00153ADF">
        <w:rPr>
          <w:rFonts w:hint="cs"/>
          <w:cs/>
          <w:lang w:eastAsia="ja-JP"/>
        </w:rPr>
        <w:t xml:space="preserve">ใช้การตรวจสอบเงื่อนไข </w:t>
      </w:r>
      <w:r w:rsidR="00153ADF">
        <w:rPr>
          <w:lang w:eastAsia="ja-JP"/>
        </w:rPr>
        <w:t>if elif</w:t>
      </w:r>
      <w:r w:rsidR="00F60729">
        <w:rPr>
          <w:lang w:eastAsia="ja-JP"/>
        </w:rPr>
        <w:t xml:space="preserve"> </w:t>
      </w:r>
      <w:r w:rsidR="008E4BFA">
        <w:rPr>
          <w:rFonts w:hint="cs"/>
          <w:cs/>
          <w:lang w:eastAsia="ja-JP"/>
        </w:rPr>
        <w:t>ในการตรวจสอบประเภทของอุปกรณ์</w:t>
      </w:r>
      <w:r w:rsidR="00415392">
        <w:rPr>
          <w:rFonts w:hint="cs"/>
          <w:cs/>
          <w:lang w:eastAsia="ja-JP"/>
        </w:rPr>
        <w:t xml:space="preserve"> เมื่อประเภทของอุปกรณ์ตรงตามเงื่อนไขก็จะเรียกใช้งานฟังก์ชันสำหรับการสร้างคำสั่ง</w:t>
      </w:r>
      <w:r w:rsidR="009F5C06">
        <w:rPr>
          <w:rFonts w:hint="cs"/>
          <w:cs/>
          <w:lang w:eastAsia="ja-JP"/>
        </w:rPr>
        <w:t>ที่ตรงกับอุปกรณ์นั้น ๆ เมื่อ</w:t>
      </w:r>
      <w:r w:rsidR="00705DEF">
        <w:rPr>
          <w:rFonts w:hint="cs"/>
          <w:cs/>
          <w:lang w:eastAsia="ja-JP"/>
        </w:rPr>
        <w:t>เพิ่มอุปกรณ์ชนิดใหม่เข้าสู่ระบบ</w:t>
      </w:r>
      <w:r w:rsidR="00D53F0B">
        <w:rPr>
          <w:rFonts w:hint="cs"/>
          <w:cs/>
          <w:lang w:eastAsia="ja-JP"/>
        </w:rPr>
        <w:t>ก็สร้างเงื่อนไขในการตรวจสอบเพิ่มเติม</w:t>
      </w:r>
    </w:p>
    <w:p w14:paraId="6FAA5818" w14:textId="25FFD0A4" w:rsidR="00F37EF7" w:rsidRDefault="00F37EF7" w:rsidP="00F37EF7">
      <w:pPr>
        <w:jc w:val="center"/>
        <w:rPr>
          <w:lang w:eastAsia="ja-JP"/>
        </w:rPr>
      </w:pPr>
      <w:r>
        <w:rPr>
          <w:noProof/>
        </w:rPr>
        <w:lastRenderedPageBreak/>
        <w:drawing>
          <wp:inline distT="0" distB="0" distL="0" distR="0" wp14:anchorId="435F09F2" wp14:editId="300D5844">
            <wp:extent cx="5274310" cy="756920"/>
            <wp:effectExtent l="0" t="0" r="254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3DFD2" w14:textId="45BD927B" w:rsidR="009C3B45" w:rsidRDefault="009C3B45" w:rsidP="009C3B45">
      <w:pPr>
        <w:pStyle w:val="Caption"/>
        <w:rPr>
          <w:lang w:eastAsia="ja-JP"/>
        </w:rPr>
      </w:pPr>
      <w:bookmarkStart w:id="2240" w:name="_Toc515495925"/>
      <w:r>
        <w:rPr>
          <w:cs/>
        </w:rPr>
        <w:t>รูปที่ ก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ก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8</w:t>
      </w:r>
      <w:r w:rsidR="00C30660">
        <w:rPr>
          <w:noProof/>
        </w:rPr>
        <w:fldChar w:fldCharType="end"/>
      </w:r>
      <w:r>
        <w:rPr>
          <w:rFonts w:hint="cs"/>
          <w:cs/>
        </w:rPr>
        <w:t xml:space="preserve"> แสดง</w:t>
      </w:r>
      <w:r w:rsidR="0081123E">
        <w:rPr>
          <w:rFonts w:hint="cs"/>
          <w:cs/>
        </w:rPr>
        <w:t xml:space="preserve">ข้อมูลในฟังก์ชัน </w:t>
      </w:r>
      <w:r w:rsidR="0081123E">
        <w:t>generate_config_command</w:t>
      </w:r>
      <w:bookmarkEnd w:id="2240"/>
    </w:p>
    <w:p w14:paraId="750285C1" w14:textId="77777777" w:rsidR="00F37EF7" w:rsidRDefault="00F37EF7" w:rsidP="00F37EF7">
      <w:pPr>
        <w:jc w:val="both"/>
        <w:rPr>
          <w:lang w:eastAsia="ja-JP"/>
        </w:rPr>
      </w:pPr>
    </w:p>
    <w:p w14:paraId="7CD232D2" w14:textId="03084594" w:rsidR="00F37EF7" w:rsidRDefault="00F37EF7" w:rsidP="00F37EF7">
      <w:pPr>
        <w:pStyle w:val="ListParagraph"/>
        <w:numPr>
          <w:ilvl w:val="0"/>
          <w:numId w:val="18"/>
        </w:numPr>
        <w:ind w:left="0" w:firstLine="1440"/>
        <w:rPr>
          <w:lang w:eastAsia="ja-JP"/>
        </w:rPr>
      </w:pPr>
      <w:r>
        <w:rPr>
          <w:lang w:eastAsia="ja-JP"/>
        </w:rPr>
        <w:t xml:space="preserve">generate_remove_command </w:t>
      </w:r>
      <w:r w:rsidR="00460B8D">
        <w:rPr>
          <w:rFonts w:hint="cs"/>
          <w:cs/>
          <w:lang w:eastAsia="ja-JP"/>
        </w:rPr>
        <w:t>เป็นฟังก์ชันที่มีลักษณะคล้ายกับ</w:t>
      </w:r>
      <w:r w:rsidR="008874CC">
        <w:rPr>
          <w:rFonts w:hint="cs"/>
          <w:cs/>
          <w:lang w:eastAsia="ja-JP"/>
        </w:rPr>
        <w:t>ฟังก์ชันก่อนหน้า แต่แต</w:t>
      </w:r>
      <w:r w:rsidR="009D565B">
        <w:rPr>
          <w:rFonts w:hint="cs"/>
          <w:cs/>
          <w:lang w:eastAsia="ja-JP"/>
        </w:rPr>
        <w:t>กต่าง</w:t>
      </w:r>
      <w:r w:rsidR="008874CC">
        <w:rPr>
          <w:rFonts w:hint="cs"/>
          <w:cs/>
          <w:lang w:eastAsia="ja-JP"/>
        </w:rPr>
        <w:t>ตรงที่ฟังก์นี้</w:t>
      </w:r>
      <w:r w:rsidR="009D565B">
        <w:rPr>
          <w:rFonts w:hint="cs"/>
          <w:cs/>
          <w:lang w:eastAsia="ja-JP"/>
        </w:rPr>
        <w:t>ใช้ตรวจสอบประเภทของอุปกรณ์เครือข่าย เพื่อสร้างคำสั่งสำหรับการยกเลิกการ</w:t>
      </w:r>
      <w:r w:rsidR="008728D3">
        <w:rPr>
          <w:rFonts w:hint="cs"/>
          <w:cs/>
          <w:lang w:eastAsia="ja-JP"/>
        </w:rPr>
        <w:t>ควบคุมการทำงานของอุปกรณ์</w:t>
      </w:r>
    </w:p>
    <w:p w14:paraId="26F4B048" w14:textId="77777777" w:rsidR="00F37EF7" w:rsidRPr="00FB072E" w:rsidRDefault="00F37EF7" w:rsidP="00F37EF7">
      <w:pPr>
        <w:jc w:val="center"/>
        <w:rPr>
          <w:cs/>
          <w:lang w:eastAsia="ja-JP"/>
        </w:rPr>
      </w:pPr>
      <w:r>
        <w:rPr>
          <w:noProof/>
        </w:rPr>
        <w:drawing>
          <wp:inline distT="0" distB="0" distL="0" distR="0" wp14:anchorId="0AFFE9E5" wp14:editId="16BCAAB8">
            <wp:extent cx="5274310" cy="946150"/>
            <wp:effectExtent l="0" t="0" r="254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4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B75BA" w14:textId="5F22C9C8" w:rsidR="00F37EF7" w:rsidRDefault="008728D3" w:rsidP="008728D3">
      <w:pPr>
        <w:pStyle w:val="Caption"/>
      </w:pPr>
      <w:bookmarkStart w:id="2241" w:name="_Toc515495926"/>
      <w:r>
        <w:rPr>
          <w:cs/>
        </w:rPr>
        <w:t>รูปที่ ก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ก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9</w:t>
      </w:r>
      <w:r w:rsidR="00C30660">
        <w:rPr>
          <w:noProof/>
        </w:rPr>
        <w:fldChar w:fldCharType="end"/>
      </w:r>
      <w:r>
        <w:rPr>
          <w:rFonts w:hint="cs"/>
          <w:cs/>
        </w:rPr>
        <w:t xml:space="preserve"> แสดงข้อมูลในฟังก์ชัน</w:t>
      </w:r>
      <w:r w:rsidR="00A263E4">
        <w:rPr>
          <w:rFonts w:hint="cs"/>
          <w:cs/>
        </w:rPr>
        <w:t xml:space="preserve"> </w:t>
      </w:r>
      <w:r w:rsidR="00A263E4">
        <w:t>generate_remove_command</w:t>
      </w:r>
      <w:bookmarkEnd w:id="2241"/>
    </w:p>
    <w:p w14:paraId="1A01B86F" w14:textId="77777777" w:rsidR="008728D3" w:rsidRDefault="008728D3" w:rsidP="00F37EF7">
      <w:pPr>
        <w:ind w:left="720" w:hanging="720"/>
      </w:pPr>
    </w:p>
    <w:p w14:paraId="7C80238E" w14:textId="5A3D55A9" w:rsidR="00F37EF7" w:rsidRDefault="00F37EF7" w:rsidP="00F37EF7">
      <w:pPr>
        <w:pStyle w:val="ListParagraph"/>
        <w:numPr>
          <w:ilvl w:val="0"/>
          <w:numId w:val="18"/>
        </w:numPr>
        <w:ind w:left="0" w:firstLine="1440"/>
        <w:rPr>
          <w:lang w:eastAsia="ja-JP"/>
        </w:rPr>
      </w:pPr>
      <w:r>
        <w:rPr>
          <w:lang w:eastAsia="ja-JP"/>
        </w:rPr>
        <w:t xml:space="preserve">get_netmiko_type </w:t>
      </w:r>
      <w:r w:rsidR="00F93E3A">
        <w:rPr>
          <w:rFonts w:hint="cs"/>
          <w:cs/>
          <w:lang w:eastAsia="ja-JP"/>
        </w:rPr>
        <w:t>เป็นฟังก์ชันสำหรับ</w:t>
      </w:r>
      <w:r>
        <w:rPr>
          <w:rFonts w:hint="cs"/>
          <w:cs/>
          <w:lang w:eastAsia="ja-JP"/>
        </w:rPr>
        <w:t>ตรวจสอบประเภทอุปกรณ์เพื่อให้เรียกฟังก์ชันที่สร้างขึ้นมา</w:t>
      </w:r>
      <w:r w:rsidR="00256E38">
        <w:rPr>
          <w:rFonts w:hint="cs"/>
          <w:cs/>
          <w:lang w:eastAsia="ja-JP"/>
        </w:rPr>
        <w:t xml:space="preserve"> เมื่อเพิ่มอุปกรณ์เครือข่าย</w:t>
      </w:r>
      <w:r w:rsidR="003C17A7">
        <w:rPr>
          <w:rFonts w:hint="cs"/>
          <w:cs/>
          <w:lang w:eastAsia="ja-JP"/>
        </w:rPr>
        <w:t>ก็เพิ่มเงื่อนไขในการตรวจสอบประเภทของอุปกรณ์</w:t>
      </w:r>
    </w:p>
    <w:p w14:paraId="5AE0E742" w14:textId="7E0C1772" w:rsidR="00F37EF7" w:rsidRDefault="00F37EF7" w:rsidP="00F37EF7">
      <w:r>
        <w:rPr>
          <w:noProof/>
        </w:rPr>
        <w:drawing>
          <wp:inline distT="0" distB="0" distL="0" distR="0" wp14:anchorId="5EEE14FB" wp14:editId="6EA7CD9A">
            <wp:extent cx="5274310" cy="122428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C7590" w14:textId="60459D01" w:rsidR="003C17A7" w:rsidRDefault="003C17A7" w:rsidP="003C17A7">
      <w:pPr>
        <w:pStyle w:val="Caption"/>
      </w:pPr>
      <w:bookmarkStart w:id="2242" w:name="_Toc515495927"/>
      <w:r>
        <w:rPr>
          <w:cs/>
        </w:rPr>
        <w:t>รูปที่ ก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รูป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ก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0</w:t>
      </w:r>
      <w:r w:rsidR="00C30660">
        <w:rPr>
          <w:noProof/>
        </w:rPr>
        <w:fldChar w:fldCharType="end"/>
      </w:r>
      <w:r>
        <w:rPr>
          <w:rFonts w:hint="cs"/>
          <w:cs/>
        </w:rPr>
        <w:t xml:space="preserve"> แสดงข้อมูลใน</w:t>
      </w:r>
      <w:r w:rsidR="00833EBF">
        <w:rPr>
          <w:rFonts w:hint="cs"/>
          <w:cs/>
        </w:rPr>
        <w:t xml:space="preserve">ฟังก์ชัน </w:t>
      </w:r>
      <w:r w:rsidR="00833EBF">
        <w:t>get_netmiko_type</w:t>
      </w:r>
      <w:bookmarkEnd w:id="2242"/>
    </w:p>
    <w:p w14:paraId="5AF56C42" w14:textId="5B52D02C" w:rsidR="00F37EF7" w:rsidRPr="00FE7D8A" w:rsidRDefault="00F37EF7" w:rsidP="00DA68EE">
      <w:pPr>
        <w:ind w:left="720" w:hanging="720"/>
      </w:pPr>
      <w:r>
        <w:br w:type="page"/>
      </w:r>
    </w:p>
    <w:p w14:paraId="60BDAB07" w14:textId="77777777" w:rsidR="004C608A" w:rsidRDefault="004C608A" w:rsidP="004C608A">
      <w:pPr>
        <w:pStyle w:val="a"/>
      </w:pPr>
    </w:p>
    <w:p w14:paraId="67571ABC" w14:textId="77777777" w:rsidR="004C608A" w:rsidRDefault="004C608A" w:rsidP="004C608A">
      <w:pPr>
        <w:pStyle w:val="a"/>
      </w:pPr>
    </w:p>
    <w:p w14:paraId="13A98D6B" w14:textId="77777777" w:rsidR="004C608A" w:rsidRDefault="004C608A" w:rsidP="004C608A">
      <w:pPr>
        <w:pStyle w:val="a"/>
      </w:pPr>
    </w:p>
    <w:p w14:paraId="6AA303A8" w14:textId="77777777" w:rsidR="004C608A" w:rsidRDefault="004C608A" w:rsidP="004C608A">
      <w:pPr>
        <w:pStyle w:val="a"/>
      </w:pPr>
    </w:p>
    <w:p w14:paraId="0AD0304E" w14:textId="77777777" w:rsidR="004C608A" w:rsidRDefault="004C608A" w:rsidP="004C608A">
      <w:pPr>
        <w:pStyle w:val="a"/>
      </w:pPr>
    </w:p>
    <w:p w14:paraId="6FD9E5DE" w14:textId="77777777" w:rsidR="004C608A" w:rsidRDefault="004C608A" w:rsidP="004C608A">
      <w:pPr>
        <w:pStyle w:val="a"/>
      </w:pPr>
    </w:p>
    <w:p w14:paraId="15546512" w14:textId="77777777" w:rsidR="004C608A" w:rsidRDefault="004C608A" w:rsidP="004C608A">
      <w:pPr>
        <w:pStyle w:val="a"/>
      </w:pPr>
    </w:p>
    <w:p w14:paraId="61B61AE9" w14:textId="77777777" w:rsidR="004C608A" w:rsidRDefault="004C608A" w:rsidP="004C608A">
      <w:pPr>
        <w:pStyle w:val="a"/>
      </w:pPr>
    </w:p>
    <w:p w14:paraId="22333F67" w14:textId="77777777" w:rsidR="004C608A" w:rsidRDefault="004C608A" w:rsidP="004C608A">
      <w:pPr>
        <w:pStyle w:val="a"/>
      </w:pPr>
    </w:p>
    <w:p w14:paraId="23141555" w14:textId="77777777" w:rsidR="004C608A" w:rsidRDefault="004C608A" w:rsidP="004C608A">
      <w:pPr>
        <w:pStyle w:val="a"/>
      </w:pPr>
    </w:p>
    <w:p w14:paraId="54831939" w14:textId="77777777" w:rsidR="004C608A" w:rsidRDefault="004C608A" w:rsidP="004C608A">
      <w:pPr>
        <w:pStyle w:val="a"/>
      </w:pPr>
    </w:p>
    <w:p w14:paraId="446B7427" w14:textId="77777777" w:rsidR="004C608A" w:rsidRDefault="004C608A" w:rsidP="004C608A">
      <w:pPr>
        <w:pStyle w:val="a"/>
      </w:pPr>
    </w:p>
    <w:p w14:paraId="6953CAD7" w14:textId="55327C9F" w:rsidR="004C608A" w:rsidRPr="00C60484" w:rsidRDefault="004C608A" w:rsidP="004C608A">
      <w:pPr>
        <w:pStyle w:val="a"/>
        <w:rPr>
          <w:sz w:val="48"/>
          <w:szCs w:val="48"/>
          <w:cs/>
        </w:rPr>
      </w:pPr>
      <w:bookmarkStart w:id="2243" w:name="_Toc515225667"/>
      <w:bookmarkStart w:id="2244" w:name="_Toc515225702"/>
      <w:bookmarkStart w:id="2245" w:name="_Toc515227524"/>
      <w:bookmarkStart w:id="2246" w:name="_Toc515520470"/>
      <w:r w:rsidRPr="00C60484">
        <w:rPr>
          <w:rFonts w:hint="cs"/>
          <w:sz w:val="48"/>
          <w:szCs w:val="48"/>
          <w:cs/>
        </w:rPr>
        <w:t>ภาคผนวก</w:t>
      </w:r>
      <w:r w:rsidRPr="00C60484">
        <w:rPr>
          <w:sz w:val="48"/>
          <w:szCs w:val="48"/>
        </w:rPr>
        <w:t xml:space="preserve"> </w:t>
      </w:r>
      <w:bookmarkEnd w:id="2243"/>
      <w:bookmarkEnd w:id="2244"/>
      <w:r w:rsidR="00DA68EE" w:rsidRPr="00C60484">
        <w:rPr>
          <w:rFonts w:hint="cs"/>
          <w:sz w:val="48"/>
          <w:szCs w:val="48"/>
          <w:cs/>
        </w:rPr>
        <w:t>ข</w:t>
      </w:r>
      <w:bookmarkEnd w:id="2245"/>
      <w:bookmarkEnd w:id="2246"/>
    </w:p>
    <w:p w14:paraId="4E998FAB" w14:textId="33C561D4" w:rsidR="004C608A" w:rsidRPr="00C60484" w:rsidRDefault="002D4183" w:rsidP="004C608A">
      <w:pPr>
        <w:pStyle w:val="a"/>
        <w:rPr>
          <w:sz w:val="48"/>
          <w:szCs w:val="48"/>
        </w:rPr>
      </w:pPr>
      <w:bookmarkStart w:id="2247" w:name="_Toc515225668"/>
      <w:bookmarkStart w:id="2248" w:name="_Toc515225703"/>
      <w:bookmarkStart w:id="2249" w:name="_Toc515227525"/>
      <w:bookmarkStart w:id="2250" w:name="_Toc515520471"/>
      <w:r w:rsidRPr="00C60484">
        <w:rPr>
          <w:rFonts w:hint="cs"/>
          <w:sz w:val="48"/>
          <w:szCs w:val="48"/>
          <w:cs/>
        </w:rPr>
        <w:t xml:space="preserve">วิธีการใช้งาน </w:t>
      </w:r>
      <w:r w:rsidRPr="00C60484">
        <w:rPr>
          <w:sz w:val="48"/>
          <w:szCs w:val="48"/>
        </w:rPr>
        <w:t>REST API</w:t>
      </w:r>
      <w:bookmarkEnd w:id="2247"/>
      <w:bookmarkEnd w:id="2248"/>
      <w:bookmarkEnd w:id="2249"/>
      <w:bookmarkEnd w:id="2250"/>
    </w:p>
    <w:p w14:paraId="74296CBC" w14:textId="77777777" w:rsidR="004C608A" w:rsidRDefault="004C608A" w:rsidP="004C608A">
      <w:pPr>
        <w:pStyle w:val="a"/>
      </w:pPr>
    </w:p>
    <w:p w14:paraId="743D4B6D" w14:textId="77777777" w:rsidR="004C608A" w:rsidRDefault="004C608A" w:rsidP="004C608A">
      <w:pPr>
        <w:pStyle w:val="a"/>
      </w:pPr>
    </w:p>
    <w:p w14:paraId="6E837A6C" w14:textId="77777777" w:rsidR="004C608A" w:rsidRDefault="004C608A" w:rsidP="004C608A">
      <w:pPr>
        <w:pStyle w:val="a"/>
      </w:pPr>
    </w:p>
    <w:p w14:paraId="44FC7BBE" w14:textId="77777777" w:rsidR="004C608A" w:rsidRDefault="004C608A" w:rsidP="004C608A">
      <w:pPr>
        <w:pStyle w:val="a"/>
      </w:pPr>
    </w:p>
    <w:p w14:paraId="25240144" w14:textId="77777777" w:rsidR="004C608A" w:rsidRDefault="004C608A" w:rsidP="004C608A">
      <w:pPr>
        <w:pStyle w:val="a"/>
      </w:pPr>
    </w:p>
    <w:p w14:paraId="71514DFD" w14:textId="77777777" w:rsidR="004C608A" w:rsidRDefault="004C608A" w:rsidP="004C608A">
      <w:pPr>
        <w:pStyle w:val="a"/>
      </w:pPr>
    </w:p>
    <w:p w14:paraId="5729DD44" w14:textId="77777777" w:rsidR="004C608A" w:rsidRDefault="004C608A" w:rsidP="004C608A">
      <w:pPr>
        <w:pStyle w:val="a"/>
      </w:pPr>
    </w:p>
    <w:p w14:paraId="7C1A6B5E" w14:textId="77777777" w:rsidR="004C608A" w:rsidRDefault="004C608A" w:rsidP="004C608A">
      <w:pPr>
        <w:pStyle w:val="a"/>
      </w:pPr>
    </w:p>
    <w:p w14:paraId="1C95E40B" w14:textId="77777777" w:rsidR="004C608A" w:rsidRDefault="004C608A" w:rsidP="004C608A">
      <w:pPr>
        <w:pStyle w:val="a"/>
      </w:pPr>
    </w:p>
    <w:p w14:paraId="3D5A4D3E" w14:textId="77777777" w:rsidR="004C608A" w:rsidRDefault="004C608A" w:rsidP="004C608A">
      <w:pPr>
        <w:pStyle w:val="a"/>
      </w:pPr>
    </w:p>
    <w:p w14:paraId="608B72BD" w14:textId="3646E39C" w:rsidR="004C608A" w:rsidRDefault="004C608A" w:rsidP="00172599"/>
    <w:p w14:paraId="4E8E64BF" w14:textId="4638851A" w:rsidR="0044313B" w:rsidRPr="00C60484" w:rsidRDefault="0044313B" w:rsidP="00A630F8">
      <w:pPr>
        <w:jc w:val="mediumKashida"/>
        <w:rPr>
          <w:b/>
          <w:bCs/>
          <w:sz w:val="36"/>
          <w:szCs w:val="36"/>
          <w:lang w:eastAsia="ja-JP"/>
        </w:rPr>
      </w:pPr>
      <w:r w:rsidRPr="00C60484">
        <w:rPr>
          <w:rFonts w:hint="cs"/>
          <w:b/>
          <w:bCs/>
          <w:sz w:val="36"/>
          <w:szCs w:val="36"/>
          <w:cs/>
        </w:rPr>
        <w:lastRenderedPageBreak/>
        <w:t xml:space="preserve">วิธีการใช้งาน </w:t>
      </w:r>
      <w:r w:rsidR="002D4183" w:rsidRPr="00C60484">
        <w:rPr>
          <w:b/>
          <w:bCs/>
          <w:sz w:val="36"/>
          <w:szCs w:val="36"/>
        </w:rPr>
        <w:t>REST</w:t>
      </w:r>
      <w:r w:rsidRPr="00C60484">
        <w:rPr>
          <w:rFonts w:hint="cs"/>
          <w:b/>
          <w:bCs/>
          <w:sz w:val="36"/>
          <w:szCs w:val="36"/>
          <w:cs/>
        </w:rPr>
        <w:t xml:space="preserve"> </w:t>
      </w:r>
      <w:r w:rsidRPr="00C60484">
        <w:rPr>
          <w:rFonts w:hint="eastAsia"/>
          <w:b/>
          <w:bCs/>
          <w:sz w:val="36"/>
          <w:szCs w:val="36"/>
          <w:lang w:eastAsia="ja-JP"/>
        </w:rPr>
        <w:t>A</w:t>
      </w:r>
      <w:r w:rsidRPr="00C60484">
        <w:rPr>
          <w:b/>
          <w:bCs/>
          <w:sz w:val="36"/>
          <w:szCs w:val="36"/>
          <w:lang w:eastAsia="ja-JP"/>
        </w:rPr>
        <w:t>PI</w:t>
      </w:r>
      <w:bookmarkEnd w:id="2227"/>
    </w:p>
    <w:p w14:paraId="47BBCB34" w14:textId="1E54C0A8" w:rsidR="00ED1C45" w:rsidRDefault="0044313B" w:rsidP="00ED1C45">
      <w:pPr>
        <w:rPr>
          <w:lang w:eastAsia="ja-JP"/>
        </w:rPr>
      </w:pPr>
      <w:r>
        <w:rPr>
          <w:cs/>
          <w:lang w:eastAsia="ja-JP"/>
        </w:rPr>
        <w:tab/>
      </w:r>
      <w:r>
        <w:rPr>
          <w:rFonts w:hint="cs"/>
          <w:cs/>
          <w:lang w:eastAsia="ja-JP"/>
        </w:rPr>
        <w:t xml:space="preserve">การเรียกใช้ </w:t>
      </w:r>
      <w:r>
        <w:rPr>
          <w:lang w:eastAsia="ja-JP"/>
        </w:rPr>
        <w:t xml:space="preserve">api </w:t>
      </w:r>
      <w:r>
        <w:rPr>
          <w:rFonts w:hint="cs"/>
          <w:cs/>
          <w:lang w:eastAsia="ja-JP"/>
        </w:rPr>
        <w:t>นั้นสามารถทำได้โดย</w:t>
      </w:r>
      <w:r w:rsidR="003C1A25">
        <w:rPr>
          <w:rFonts w:hint="cs"/>
          <w:cs/>
          <w:lang w:eastAsia="ja-JP"/>
        </w:rPr>
        <w:t>การ</w:t>
      </w:r>
      <w:r>
        <w:rPr>
          <w:rFonts w:hint="cs"/>
          <w:cs/>
          <w:lang w:eastAsia="ja-JP"/>
        </w:rPr>
        <w:t xml:space="preserve">สร้าง </w:t>
      </w:r>
      <w:r>
        <w:rPr>
          <w:rFonts w:hint="eastAsia"/>
          <w:lang w:eastAsia="ja-JP"/>
        </w:rPr>
        <w:t>h</w:t>
      </w:r>
      <w:r w:rsidR="008044C3">
        <w:rPr>
          <w:lang w:eastAsia="ja-JP"/>
        </w:rPr>
        <w:t>ttp request</w:t>
      </w:r>
      <w:r w:rsidR="008044C3">
        <w:rPr>
          <w:rFonts w:hint="cs"/>
          <w:cs/>
          <w:lang w:eastAsia="ja-JP"/>
        </w:rPr>
        <w:t xml:space="preserve"> และใส่</w:t>
      </w:r>
      <w:r>
        <w:rPr>
          <w:lang w:eastAsia="ja-JP"/>
        </w:rPr>
        <w:t xml:space="preserve"> url </w:t>
      </w:r>
      <w:r w:rsidR="008044C3">
        <w:rPr>
          <w:rFonts w:hint="cs"/>
          <w:cs/>
          <w:lang w:eastAsia="ja-JP"/>
        </w:rPr>
        <w:t>เป็น</w:t>
      </w:r>
      <w:r>
        <w:rPr>
          <w:rFonts w:hint="cs"/>
          <w:cs/>
          <w:lang w:eastAsia="ja-JP"/>
        </w:rPr>
        <w:t xml:space="preserve">ของเซิฟเวอร์ </w:t>
      </w:r>
      <w:r>
        <w:rPr>
          <w:lang w:eastAsia="ja-JP"/>
        </w:rPr>
        <w:t xml:space="preserve">api </w:t>
      </w:r>
      <w:r w:rsidR="008044C3">
        <w:rPr>
          <w:rFonts w:hint="cs"/>
          <w:cs/>
          <w:lang w:eastAsia="ja-JP"/>
        </w:rPr>
        <w:t>ซึ่งจะมีลักษณะ</w:t>
      </w:r>
      <w:r>
        <w:rPr>
          <w:rFonts w:hint="cs"/>
          <w:cs/>
          <w:lang w:eastAsia="ja-JP"/>
        </w:rPr>
        <w:t>ดังนี้</w:t>
      </w:r>
      <w:r>
        <w:rPr>
          <w:lang w:eastAsia="ja-JP"/>
        </w:rPr>
        <w:t xml:space="preserve"> http://&lt;server_ip&gt;:5001/api/v1&lt;api&gt;</w:t>
      </w:r>
      <w:r>
        <w:rPr>
          <w:rFonts w:hint="cs"/>
          <w:cs/>
          <w:lang w:eastAsia="ja-JP"/>
        </w:rPr>
        <w:t xml:space="preserve"> โดยรูปแบบการ </w:t>
      </w:r>
      <w:r>
        <w:rPr>
          <w:rFonts w:hint="eastAsia"/>
          <w:lang w:eastAsia="ja-JP"/>
        </w:rPr>
        <w:t>r</w:t>
      </w:r>
      <w:r>
        <w:rPr>
          <w:lang w:eastAsia="ja-JP"/>
        </w:rPr>
        <w:t xml:space="preserve">equest </w:t>
      </w:r>
      <w:r>
        <w:rPr>
          <w:rFonts w:hint="cs"/>
          <w:cs/>
          <w:lang w:eastAsia="ja-JP"/>
        </w:rPr>
        <w:t xml:space="preserve">ที่จะอธิบายด้านล่างจะอยู่ในรูป </w:t>
      </w:r>
      <w:r>
        <w:rPr>
          <w:rFonts w:hint="eastAsia"/>
          <w:lang w:eastAsia="ja-JP"/>
        </w:rPr>
        <w:t>&lt;</w:t>
      </w:r>
      <w:r>
        <w:rPr>
          <w:lang w:eastAsia="ja-JP"/>
        </w:rPr>
        <w:t xml:space="preserve">http_method&gt; &lt;url&gt; </w:t>
      </w:r>
      <w:r>
        <w:rPr>
          <w:rFonts w:hint="cs"/>
          <w:cs/>
          <w:lang w:eastAsia="ja-JP"/>
        </w:rPr>
        <w:t xml:space="preserve">เช่น </w:t>
      </w:r>
      <w:r>
        <w:rPr>
          <w:rFonts w:hint="eastAsia"/>
          <w:lang w:eastAsia="ja-JP"/>
        </w:rPr>
        <w:t>G</w:t>
      </w:r>
      <w:r>
        <w:rPr>
          <w:lang w:eastAsia="ja-JP"/>
        </w:rPr>
        <w:t xml:space="preserve">ET /device </w:t>
      </w:r>
      <w:r>
        <w:rPr>
          <w:rFonts w:hint="cs"/>
          <w:cs/>
          <w:lang w:eastAsia="ja-JP"/>
        </w:rPr>
        <w:t xml:space="preserve">คือให้ใช้ </w:t>
      </w:r>
      <w:r>
        <w:rPr>
          <w:rFonts w:hint="eastAsia"/>
          <w:lang w:eastAsia="ja-JP"/>
        </w:rPr>
        <w:t>h</w:t>
      </w:r>
      <w:r>
        <w:rPr>
          <w:lang w:eastAsia="ja-JP"/>
        </w:rPr>
        <w:t xml:space="preserve">ttp method GET </w:t>
      </w:r>
      <w:r>
        <w:rPr>
          <w:rFonts w:hint="cs"/>
          <w:cs/>
          <w:lang w:eastAsia="ja-JP"/>
        </w:rPr>
        <w:t xml:space="preserve">ในการเรียกข้อมูลที่ </w:t>
      </w:r>
      <w:r>
        <w:rPr>
          <w:rFonts w:hint="eastAsia"/>
          <w:lang w:eastAsia="ja-JP"/>
        </w:rPr>
        <w:t>u</w:t>
      </w:r>
      <w:r>
        <w:rPr>
          <w:lang w:eastAsia="ja-JP"/>
        </w:rPr>
        <w:t>rl http:&lt;server_ip&gt;:5001/api/v1/device</w:t>
      </w:r>
      <w:r>
        <w:rPr>
          <w:rFonts w:hint="cs"/>
          <w:cs/>
          <w:lang w:eastAsia="ja-JP"/>
        </w:rPr>
        <w:t xml:space="preserve"> และใน </w:t>
      </w:r>
      <w:r>
        <w:rPr>
          <w:rFonts w:hint="eastAsia"/>
          <w:lang w:eastAsia="ja-JP"/>
        </w:rPr>
        <w:t>u</w:t>
      </w:r>
      <w:r>
        <w:rPr>
          <w:lang w:eastAsia="ja-JP"/>
        </w:rPr>
        <w:t xml:space="preserve">rl </w:t>
      </w:r>
      <w:r>
        <w:rPr>
          <w:rFonts w:hint="cs"/>
          <w:cs/>
          <w:lang w:eastAsia="ja-JP"/>
        </w:rPr>
        <w:t xml:space="preserve">ข้อความที่มีตัวอักษร </w:t>
      </w:r>
      <w:r>
        <w:rPr>
          <w:rFonts w:hint="eastAsia"/>
          <w:lang w:eastAsia="ja-JP"/>
        </w:rPr>
        <w:t>:</w:t>
      </w:r>
      <w:r>
        <w:rPr>
          <w:lang w:eastAsia="ja-JP"/>
        </w:rPr>
        <w:t xml:space="preserve"> </w:t>
      </w:r>
      <w:r>
        <w:rPr>
          <w:rFonts w:hint="cs"/>
          <w:cs/>
          <w:lang w:eastAsia="ja-JP"/>
        </w:rPr>
        <w:t xml:space="preserve">นำหน้าเช่น </w:t>
      </w:r>
      <w:r>
        <w:rPr>
          <w:lang w:eastAsia="ja-JP"/>
        </w:rPr>
        <w:t xml:space="preserve">:device_id </w:t>
      </w:r>
      <w:r>
        <w:rPr>
          <w:rFonts w:hint="cs"/>
          <w:cs/>
          <w:lang w:eastAsia="ja-JP"/>
        </w:rPr>
        <w:t xml:space="preserve">ให้แทนเป็นข้อมูลของค่านั้น ๆ แทน และในส่วนของการ </w:t>
      </w:r>
      <w:r>
        <w:rPr>
          <w:rFonts w:hint="eastAsia"/>
          <w:lang w:eastAsia="ja-JP"/>
        </w:rPr>
        <w:t>r</w:t>
      </w:r>
      <w:r>
        <w:rPr>
          <w:lang w:eastAsia="ja-JP"/>
        </w:rPr>
        <w:t xml:space="preserve">esponse </w:t>
      </w:r>
      <w:r>
        <w:rPr>
          <w:rFonts w:hint="cs"/>
          <w:cs/>
          <w:lang w:eastAsia="ja-JP"/>
        </w:rPr>
        <w:t xml:space="preserve">จะเป็น </w:t>
      </w:r>
      <w:r>
        <w:rPr>
          <w:lang w:eastAsia="ja-JP"/>
        </w:rPr>
        <w:t xml:space="preserve">http_status </w:t>
      </w:r>
      <w:r>
        <w:rPr>
          <w:rFonts w:hint="cs"/>
          <w:cs/>
          <w:lang w:eastAsia="ja-JP"/>
        </w:rPr>
        <w:t>พร้อมทั้งรูปแบบข้อมูลตัวอย่าง</w:t>
      </w:r>
      <w:bookmarkStart w:id="2251" w:name="_Toc514945065"/>
    </w:p>
    <w:p w14:paraId="79D5B7C6" w14:textId="7F76FC67" w:rsidR="00BA561C" w:rsidRDefault="00136511" w:rsidP="00136511">
      <w:pPr>
        <w:pStyle w:val="Caption"/>
        <w:jc w:val="thaiDistribute"/>
        <w:rPr>
          <w:cs/>
        </w:rPr>
      </w:pPr>
      <w:bookmarkStart w:id="2252" w:name="_Toc515478666"/>
      <w:bookmarkStart w:id="2253" w:name="_Toc515479042"/>
      <w:bookmarkStart w:id="2254" w:name="_Toc515478872"/>
      <w:bookmarkStart w:id="2255" w:name="_Toc515487187"/>
      <w:bookmarkStart w:id="2256" w:name="_Toc515539835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</w:t>
      </w:r>
      <w:r w:rsidR="00C30660">
        <w:rPr>
          <w:noProof/>
        </w:rPr>
        <w:fldChar w:fldCharType="end"/>
      </w:r>
      <w:r w:rsidR="00BA561C">
        <w:rPr>
          <w:lang w:eastAsia="ja-JP"/>
        </w:rPr>
        <w:t xml:space="preserve"> </w:t>
      </w:r>
      <w:r w:rsidR="00BA561C" w:rsidRPr="00C9082C">
        <w:rPr>
          <w:rFonts w:hint="cs"/>
          <w:b w:val="0"/>
          <w:bCs w:val="0"/>
          <w:cs/>
          <w:lang w:eastAsia="ja-JP"/>
        </w:rPr>
        <w:t xml:space="preserve">แสดงรายชื่อของ </w:t>
      </w:r>
      <w:r w:rsidR="00BA561C" w:rsidRPr="00C9082C">
        <w:rPr>
          <w:b w:val="0"/>
          <w:bCs w:val="0"/>
          <w:lang w:eastAsia="ja-JP"/>
        </w:rPr>
        <w:t xml:space="preserve">API </w:t>
      </w:r>
      <w:r w:rsidR="00BA561C" w:rsidRPr="00C9082C">
        <w:rPr>
          <w:rFonts w:hint="cs"/>
          <w:b w:val="0"/>
          <w:bCs w:val="0"/>
          <w:cs/>
          <w:lang w:eastAsia="ja-JP"/>
        </w:rPr>
        <w:t>ทั้งหมด</w:t>
      </w:r>
      <w:bookmarkEnd w:id="2252"/>
      <w:bookmarkEnd w:id="2253"/>
      <w:bookmarkEnd w:id="2254"/>
      <w:bookmarkEnd w:id="2255"/>
      <w:bookmarkEnd w:id="225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867"/>
        <w:gridCol w:w="3867"/>
      </w:tblGrid>
      <w:tr w:rsidR="004677DD" w14:paraId="1134C6C7" w14:textId="77777777" w:rsidTr="004677DD">
        <w:tc>
          <w:tcPr>
            <w:tcW w:w="562" w:type="dxa"/>
          </w:tcPr>
          <w:p w14:paraId="1228405A" w14:textId="77777777" w:rsidR="004677DD" w:rsidRPr="00760CFF" w:rsidRDefault="004677DD" w:rsidP="00ED1C45">
            <w:pPr>
              <w:rPr>
                <w:color w:val="000000" w:themeColor="text1"/>
                <w:lang w:eastAsia="ja-JP"/>
              </w:rPr>
            </w:pPr>
          </w:p>
        </w:tc>
        <w:tc>
          <w:tcPr>
            <w:tcW w:w="3867" w:type="dxa"/>
          </w:tcPr>
          <w:p w14:paraId="287AFDAE" w14:textId="39801426" w:rsidR="004677DD" w:rsidRPr="00760CFF" w:rsidRDefault="00760CFF" w:rsidP="00ED1C45">
            <w:pPr>
              <w:rPr>
                <w:rFonts w:asciiTheme="majorBidi" w:hAnsiTheme="majorBidi" w:cstheme="majorBidi"/>
                <w:color w:val="000000" w:themeColor="text1"/>
                <w:cs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lang w:eastAsia="ja-JP"/>
              </w:rPr>
              <w:t>URL</w:t>
            </w:r>
          </w:p>
        </w:tc>
        <w:tc>
          <w:tcPr>
            <w:tcW w:w="3867" w:type="dxa"/>
          </w:tcPr>
          <w:p w14:paraId="2D397B1D" w14:textId="36D3EB16" w:rsidR="004677DD" w:rsidRPr="00760CFF" w:rsidRDefault="00760CFF" w:rsidP="00ED1C45">
            <w:pPr>
              <w:rPr>
                <w:rFonts w:asciiTheme="majorBidi" w:hAnsiTheme="majorBidi" w:cstheme="majorBidi"/>
                <w:color w:val="000000" w:themeColor="text1"/>
                <w:cs/>
                <w:lang w:eastAsia="ja-JP"/>
              </w:rPr>
            </w:pPr>
            <w:r w:rsidRPr="00760CFF">
              <w:rPr>
                <w:rFonts w:asciiTheme="majorBidi" w:hAnsiTheme="majorBidi" w:cstheme="majorBidi" w:hint="cs"/>
                <w:color w:val="000000" w:themeColor="text1"/>
                <w:cs/>
                <w:lang w:eastAsia="ja-JP"/>
              </w:rPr>
              <w:t>คำอธิบาย</w:t>
            </w:r>
          </w:p>
        </w:tc>
      </w:tr>
      <w:tr w:rsidR="004677DD" w14:paraId="1E3F9E15" w14:textId="77777777" w:rsidTr="004677DD">
        <w:tc>
          <w:tcPr>
            <w:tcW w:w="562" w:type="dxa"/>
          </w:tcPr>
          <w:p w14:paraId="4C5AD231" w14:textId="0476474D" w:rsidR="004677DD" w:rsidRPr="00760CFF" w:rsidRDefault="004677DD" w:rsidP="00ED1C45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1</w:t>
            </w:r>
          </w:p>
        </w:tc>
        <w:tc>
          <w:tcPr>
            <w:tcW w:w="3867" w:type="dxa"/>
          </w:tcPr>
          <w:p w14:paraId="5AE8AE3C" w14:textId="4BDDED34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GET /device</w:t>
            </w:r>
          </w:p>
        </w:tc>
        <w:tc>
          <w:tcPr>
            <w:tcW w:w="3867" w:type="dxa"/>
          </w:tcPr>
          <w:p w14:paraId="533E75F2" w14:textId="34D09EF0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  <w:lang w:eastAsia="ja-JP"/>
              </w:rPr>
              <w:t>ขอข้อมูลอุปกรณ์ทั้งหมด</w:t>
            </w:r>
          </w:p>
        </w:tc>
      </w:tr>
      <w:tr w:rsidR="004677DD" w14:paraId="68D64B8B" w14:textId="77777777" w:rsidTr="004677DD">
        <w:tc>
          <w:tcPr>
            <w:tcW w:w="562" w:type="dxa"/>
          </w:tcPr>
          <w:p w14:paraId="09A044F4" w14:textId="489A0886" w:rsidR="004677DD" w:rsidRPr="00760CFF" w:rsidRDefault="004677DD" w:rsidP="00ED1C45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2</w:t>
            </w:r>
          </w:p>
        </w:tc>
        <w:tc>
          <w:tcPr>
            <w:tcW w:w="3867" w:type="dxa"/>
          </w:tcPr>
          <w:p w14:paraId="7984C579" w14:textId="3E4190CF" w:rsidR="004677DD" w:rsidRPr="00760CFF" w:rsidRDefault="004677DD" w:rsidP="004677DD">
            <w:pPr>
              <w:ind w:left="-41" w:firstLine="41"/>
              <w:rPr>
                <w:color w:val="000000" w:themeColor="text1"/>
                <w:lang w:eastAsia="ja-JP"/>
              </w:rPr>
            </w:pPr>
            <w:r w:rsidRPr="00760CFF">
              <w:rPr>
                <w:rFonts w:hint="eastAsia"/>
                <w:color w:val="000000" w:themeColor="text1"/>
                <w:lang w:eastAsia="ja-JP"/>
              </w:rPr>
              <w:t>P</w:t>
            </w:r>
            <w:r w:rsidRPr="00760CFF">
              <w:rPr>
                <w:color w:val="000000" w:themeColor="text1"/>
                <w:lang w:eastAsia="ja-JP"/>
              </w:rPr>
              <w:t>OST /device</w:t>
            </w:r>
          </w:p>
        </w:tc>
        <w:tc>
          <w:tcPr>
            <w:tcW w:w="3867" w:type="dxa"/>
          </w:tcPr>
          <w:p w14:paraId="6481F664" w14:textId="2935A789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  <w:lang w:eastAsia="ja-JP"/>
              </w:rPr>
              <w:t>เพิ่มอุปกรณ์เข้าสู่ระบบ</w:t>
            </w:r>
          </w:p>
        </w:tc>
      </w:tr>
      <w:tr w:rsidR="004677DD" w14:paraId="439097B4" w14:textId="77777777" w:rsidTr="004677DD">
        <w:tc>
          <w:tcPr>
            <w:tcW w:w="562" w:type="dxa"/>
          </w:tcPr>
          <w:p w14:paraId="001CFEF3" w14:textId="5845D552" w:rsidR="004677DD" w:rsidRPr="00760CFF" w:rsidRDefault="004677DD" w:rsidP="00ED1C45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3</w:t>
            </w:r>
          </w:p>
        </w:tc>
        <w:tc>
          <w:tcPr>
            <w:tcW w:w="3867" w:type="dxa"/>
          </w:tcPr>
          <w:p w14:paraId="3E6B5CC8" w14:textId="32C06863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PATCH /device</w:t>
            </w:r>
            <w:proofErr w:type="gramStart"/>
            <w:r w:rsidRPr="00760CFF">
              <w:rPr>
                <w:color w:val="000000" w:themeColor="text1"/>
                <w:lang w:eastAsia="ja-JP"/>
              </w:rPr>
              <w:t>/:device</w:t>
            </w:r>
            <w:proofErr w:type="gramEnd"/>
            <w:r w:rsidRPr="00760CFF">
              <w:rPr>
                <w:color w:val="000000" w:themeColor="text1"/>
                <w:lang w:eastAsia="ja-JP"/>
              </w:rPr>
              <w:t>_id</w:t>
            </w:r>
          </w:p>
        </w:tc>
        <w:tc>
          <w:tcPr>
            <w:tcW w:w="3867" w:type="dxa"/>
          </w:tcPr>
          <w:p w14:paraId="736D4F85" w14:textId="2733F07E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แก้ไขข้อมูลอุปกรณ์</w:t>
            </w:r>
          </w:p>
        </w:tc>
      </w:tr>
      <w:tr w:rsidR="004677DD" w14:paraId="0791ABA6" w14:textId="77777777" w:rsidTr="004677DD">
        <w:tc>
          <w:tcPr>
            <w:tcW w:w="562" w:type="dxa"/>
          </w:tcPr>
          <w:p w14:paraId="1D18BC52" w14:textId="0A158010" w:rsidR="004677DD" w:rsidRPr="00760CFF" w:rsidRDefault="004677DD" w:rsidP="00ED1C45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4</w:t>
            </w:r>
          </w:p>
        </w:tc>
        <w:tc>
          <w:tcPr>
            <w:tcW w:w="3867" w:type="dxa"/>
          </w:tcPr>
          <w:p w14:paraId="4E077AD4" w14:textId="29906DCE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DELETE /</w:t>
            </w:r>
            <w:proofErr w:type="gramStart"/>
            <w:r w:rsidRPr="00760CFF">
              <w:rPr>
                <w:color w:val="000000" w:themeColor="text1"/>
                <w:lang w:eastAsia="ja-JP"/>
              </w:rPr>
              <w:t>device?device</w:t>
            </w:r>
            <w:proofErr w:type="gramEnd"/>
            <w:r w:rsidRPr="00760CFF">
              <w:rPr>
                <w:color w:val="000000" w:themeColor="text1"/>
                <w:lang w:eastAsia="ja-JP"/>
              </w:rPr>
              <w:t>_id=:device_id</w:t>
            </w:r>
          </w:p>
        </w:tc>
        <w:tc>
          <w:tcPr>
            <w:tcW w:w="3867" w:type="dxa"/>
          </w:tcPr>
          <w:p w14:paraId="58FD46CA" w14:textId="153E566E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ลบข้อมูลอุปกรณ์</w:t>
            </w:r>
          </w:p>
        </w:tc>
      </w:tr>
      <w:tr w:rsidR="004677DD" w14:paraId="7F5BB81C" w14:textId="77777777" w:rsidTr="004677DD">
        <w:tc>
          <w:tcPr>
            <w:tcW w:w="562" w:type="dxa"/>
          </w:tcPr>
          <w:p w14:paraId="7A72A0DF" w14:textId="75DE8E0C" w:rsidR="004677DD" w:rsidRPr="00760CFF" w:rsidRDefault="004677DD" w:rsidP="00ED1C45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5</w:t>
            </w:r>
          </w:p>
        </w:tc>
        <w:tc>
          <w:tcPr>
            <w:tcW w:w="3867" w:type="dxa"/>
          </w:tcPr>
          <w:p w14:paraId="405F14E6" w14:textId="4069EC96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GET /device</w:t>
            </w:r>
            <w:proofErr w:type="gramStart"/>
            <w:r w:rsidRPr="00760CFF">
              <w:rPr>
                <w:color w:val="000000" w:themeColor="text1"/>
                <w:lang w:eastAsia="ja-JP"/>
              </w:rPr>
              <w:t>/:device</w:t>
            </w:r>
            <w:proofErr w:type="gramEnd"/>
            <w:r w:rsidRPr="00760CFF">
              <w:rPr>
                <w:color w:val="000000" w:themeColor="text1"/>
                <w:lang w:eastAsia="ja-JP"/>
              </w:rPr>
              <w:t>_id</w:t>
            </w:r>
          </w:p>
        </w:tc>
        <w:tc>
          <w:tcPr>
            <w:tcW w:w="3867" w:type="dxa"/>
          </w:tcPr>
          <w:p w14:paraId="1A92733D" w14:textId="558488ED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ขอข้อมูลอุปกรณ์ตามไอดีของอุปกรณ์</w:t>
            </w:r>
          </w:p>
        </w:tc>
      </w:tr>
      <w:tr w:rsidR="004677DD" w14:paraId="2C9FF18B" w14:textId="77777777" w:rsidTr="004677DD">
        <w:tc>
          <w:tcPr>
            <w:tcW w:w="562" w:type="dxa"/>
          </w:tcPr>
          <w:p w14:paraId="7CB2F8EA" w14:textId="75FC50F3" w:rsidR="004677DD" w:rsidRPr="00760CFF" w:rsidRDefault="004677DD" w:rsidP="00ED1C45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6</w:t>
            </w:r>
          </w:p>
        </w:tc>
        <w:tc>
          <w:tcPr>
            <w:tcW w:w="3867" w:type="dxa"/>
          </w:tcPr>
          <w:p w14:paraId="1DF70CE2" w14:textId="3E33045B" w:rsidR="004677DD" w:rsidRPr="00760CFF" w:rsidRDefault="004677DD" w:rsidP="004677DD">
            <w:pPr>
              <w:ind w:left="720" w:hanging="671"/>
              <w:rPr>
                <w:color w:val="000000" w:themeColor="text1"/>
                <w:lang w:eastAsia="ja-JP"/>
              </w:rPr>
            </w:pPr>
            <w:r w:rsidRPr="00760CFF">
              <w:rPr>
                <w:rFonts w:hint="eastAsia"/>
                <w:color w:val="000000" w:themeColor="text1"/>
                <w:lang w:eastAsia="ja-JP"/>
              </w:rPr>
              <w:t>G</w:t>
            </w:r>
            <w:r w:rsidRPr="00760CFF">
              <w:rPr>
                <w:color w:val="000000" w:themeColor="text1"/>
                <w:lang w:eastAsia="ja-JP"/>
              </w:rPr>
              <w:t>ET /device</w:t>
            </w:r>
            <w:proofErr w:type="gramStart"/>
            <w:r w:rsidRPr="00760CFF">
              <w:rPr>
                <w:color w:val="000000" w:themeColor="text1"/>
                <w:lang w:eastAsia="ja-JP"/>
              </w:rPr>
              <w:t>/:device</w:t>
            </w:r>
            <w:proofErr w:type="gramEnd"/>
            <w:r w:rsidRPr="00760CFF">
              <w:rPr>
                <w:color w:val="000000" w:themeColor="text1"/>
                <w:lang w:eastAsia="ja-JP"/>
              </w:rPr>
              <w:t>_id/neighbor</w:t>
            </w:r>
          </w:p>
        </w:tc>
        <w:tc>
          <w:tcPr>
            <w:tcW w:w="3867" w:type="dxa"/>
          </w:tcPr>
          <w:p w14:paraId="790414D4" w14:textId="40CC7DC0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ขอข้อมูลอุปกรณ์ที่เชื่อมต่อกัน</w:t>
            </w:r>
          </w:p>
        </w:tc>
      </w:tr>
      <w:tr w:rsidR="004677DD" w14:paraId="51BC9382" w14:textId="77777777" w:rsidTr="004677DD">
        <w:tc>
          <w:tcPr>
            <w:tcW w:w="562" w:type="dxa"/>
          </w:tcPr>
          <w:p w14:paraId="0F0223F6" w14:textId="6BBA7E60" w:rsidR="004677DD" w:rsidRPr="00760CFF" w:rsidRDefault="004677DD" w:rsidP="00ED1C45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7</w:t>
            </w:r>
          </w:p>
        </w:tc>
        <w:tc>
          <w:tcPr>
            <w:tcW w:w="3867" w:type="dxa"/>
          </w:tcPr>
          <w:p w14:paraId="3DB2135B" w14:textId="5E9D14B3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GET /link</w:t>
            </w:r>
          </w:p>
        </w:tc>
        <w:tc>
          <w:tcPr>
            <w:tcW w:w="3867" w:type="dxa"/>
          </w:tcPr>
          <w:p w14:paraId="602A4C43" w14:textId="46F004AB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ขอข้อมูลลิงค์ทั้งหมด</w:t>
            </w:r>
          </w:p>
        </w:tc>
      </w:tr>
      <w:tr w:rsidR="004677DD" w14:paraId="53D280D0" w14:textId="77777777" w:rsidTr="004677DD">
        <w:tc>
          <w:tcPr>
            <w:tcW w:w="562" w:type="dxa"/>
          </w:tcPr>
          <w:p w14:paraId="4A73D504" w14:textId="6C8F0BB4" w:rsidR="004677DD" w:rsidRPr="00760CFF" w:rsidRDefault="004677DD" w:rsidP="00ED1C45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8</w:t>
            </w:r>
          </w:p>
        </w:tc>
        <w:tc>
          <w:tcPr>
            <w:tcW w:w="3867" w:type="dxa"/>
          </w:tcPr>
          <w:p w14:paraId="25B46742" w14:textId="351CF663" w:rsidR="004677DD" w:rsidRPr="00760CFF" w:rsidRDefault="004677DD" w:rsidP="00CF26EE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760CFF">
              <w:rPr>
                <w:color w:val="000000" w:themeColor="text1"/>
                <w:lang w:eastAsia="ja-JP"/>
              </w:rPr>
              <w:t>GET /link</w:t>
            </w:r>
            <w:proofErr w:type="gramStart"/>
            <w:r w:rsidRPr="00760CFF">
              <w:rPr>
                <w:color w:val="000000" w:themeColor="text1"/>
                <w:lang w:eastAsia="ja-JP"/>
              </w:rPr>
              <w:t>/:link</w:t>
            </w:r>
            <w:proofErr w:type="gramEnd"/>
            <w:r w:rsidRPr="00760CFF">
              <w:rPr>
                <w:color w:val="000000" w:themeColor="text1"/>
                <w:lang w:eastAsia="ja-JP"/>
              </w:rPr>
              <w:t>_id</w:t>
            </w:r>
          </w:p>
        </w:tc>
        <w:tc>
          <w:tcPr>
            <w:tcW w:w="3867" w:type="dxa"/>
          </w:tcPr>
          <w:p w14:paraId="58BFDEC8" w14:textId="7867C4A0" w:rsidR="004677DD" w:rsidRPr="00760CFF" w:rsidRDefault="004677DD" w:rsidP="00CF26EE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ขอข้อมูลลิงค์ตามลิงค์ไอดี</w:t>
            </w:r>
          </w:p>
        </w:tc>
      </w:tr>
      <w:tr w:rsidR="004677DD" w14:paraId="7C14190F" w14:textId="77777777" w:rsidTr="004677DD">
        <w:tc>
          <w:tcPr>
            <w:tcW w:w="562" w:type="dxa"/>
          </w:tcPr>
          <w:p w14:paraId="2C0849B2" w14:textId="407577AD" w:rsidR="004677DD" w:rsidRPr="00760CFF" w:rsidRDefault="004677DD" w:rsidP="00ED1C45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9</w:t>
            </w:r>
          </w:p>
        </w:tc>
        <w:tc>
          <w:tcPr>
            <w:tcW w:w="3867" w:type="dxa"/>
          </w:tcPr>
          <w:p w14:paraId="63AE9B32" w14:textId="59418E95" w:rsidR="004677DD" w:rsidRPr="00760CFF" w:rsidRDefault="004677DD" w:rsidP="003D3FEC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760CFF">
              <w:rPr>
                <w:color w:val="000000" w:themeColor="text1"/>
                <w:lang w:eastAsia="ja-JP"/>
              </w:rPr>
              <w:t>GET /path</w:t>
            </w:r>
            <w:proofErr w:type="gramStart"/>
            <w:r w:rsidRPr="00760CFF">
              <w:rPr>
                <w:color w:val="000000" w:themeColor="text1"/>
                <w:lang w:eastAsia="ja-JP"/>
              </w:rPr>
              <w:t>/:from</w:t>
            </w:r>
            <w:proofErr w:type="gramEnd"/>
            <w:r w:rsidRPr="00760CFF">
              <w:rPr>
                <w:color w:val="000000" w:themeColor="text1"/>
                <w:lang w:eastAsia="ja-JP"/>
              </w:rPr>
              <w:t>_device_ip,:to_device_ip</w:t>
            </w:r>
          </w:p>
        </w:tc>
        <w:tc>
          <w:tcPr>
            <w:tcW w:w="3867" w:type="dxa"/>
          </w:tcPr>
          <w:p w14:paraId="55000030" w14:textId="53E1A9EC" w:rsidR="004677DD" w:rsidRPr="00760CFF" w:rsidRDefault="004677DD" w:rsidP="003D3FEC">
            <w:pPr>
              <w:autoSpaceDE w:val="0"/>
              <w:autoSpaceDN w:val="0"/>
              <w:adjustRightInd w:val="0"/>
              <w:jc w:val="left"/>
              <w:rPr>
                <w:rFonts w:asciiTheme="majorBidi" w:hAnsiTheme="majorBidi" w:cstheme="majorBidi"/>
                <w:color w:val="000000" w:themeColor="text1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ข้อมูลเส้นทางจากอุปกรณ์เครื่องหนึ่งไปยังอุปกรณ์อีกเครื่องหนึ่ง</w:t>
            </w:r>
          </w:p>
        </w:tc>
      </w:tr>
      <w:tr w:rsidR="004677DD" w14:paraId="69C55109" w14:textId="77777777" w:rsidTr="004677DD">
        <w:tc>
          <w:tcPr>
            <w:tcW w:w="562" w:type="dxa"/>
          </w:tcPr>
          <w:p w14:paraId="2A125CAC" w14:textId="59AD97FA" w:rsidR="004677DD" w:rsidRPr="00760CFF" w:rsidRDefault="004677DD" w:rsidP="00ED1C45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10</w:t>
            </w:r>
          </w:p>
        </w:tc>
        <w:tc>
          <w:tcPr>
            <w:tcW w:w="3867" w:type="dxa"/>
          </w:tcPr>
          <w:p w14:paraId="10650990" w14:textId="6C0F9663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GET /flow</w:t>
            </w:r>
          </w:p>
        </w:tc>
        <w:tc>
          <w:tcPr>
            <w:tcW w:w="3867" w:type="dxa"/>
          </w:tcPr>
          <w:p w14:paraId="1D79EEA7" w14:textId="26EDE1BC" w:rsidR="004677DD" w:rsidRPr="00760CFF" w:rsidRDefault="004677DD" w:rsidP="00ED1C45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ขอข้อมูลโฟลว์ทั้งหมด</w:t>
            </w:r>
          </w:p>
        </w:tc>
      </w:tr>
      <w:tr w:rsidR="004677DD" w14:paraId="07009D57" w14:textId="77777777" w:rsidTr="004677DD">
        <w:tc>
          <w:tcPr>
            <w:tcW w:w="562" w:type="dxa"/>
          </w:tcPr>
          <w:p w14:paraId="51C2B457" w14:textId="302D7765" w:rsidR="004677DD" w:rsidRPr="00760CFF" w:rsidRDefault="004677DD" w:rsidP="00ED1C45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11</w:t>
            </w:r>
          </w:p>
        </w:tc>
        <w:tc>
          <w:tcPr>
            <w:tcW w:w="3867" w:type="dxa"/>
          </w:tcPr>
          <w:p w14:paraId="4CC45004" w14:textId="4CDD876D" w:rsidR="004677DD" w:rsidRPr="00760CFF" w:rsidRDefault="004677DD" w:rsidP="003D3FEC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GET /flow/routing</w:t>
            </w:r>
          </w:p>
        </w:tc>
        <w:tc>
          <w:tcPr>
            <w:tcW w:w="3867" w:type="dxa"/>
          </w:tcPr>
          <w:p w14:paraId="358D40ED" w14:textId="2E292279" w:rsidR="004677DD" w:rsidRPr="00760CFF" w:rsidRDefault="004677DD" w:rsidP="003D3FEC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ขอข้อมูลเส้นทางของโฟลว์</w:t>
            </w:r>
          </w:p>
        </w:tc>
      </w:tr>
      <w:tr w:rsidR="004677DD" w14:paraId="47014FAA" w14:textId="77777777" w:rsidTr="004677DD">
        <w:tc>
          <w:tcPr>
            <w:tcW w:w="562" w:type="dxa"/>
          </w:tcPr>
          <w:p w14:paraId="3DA0D2E5" w14:textId="4627D1C6" w:rsidR="004677DD" w:rsidRPr="00760CFF" w:rsidRDefault="004677DD" w:rsidP="004677DD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12</w:t>
            </w:r>
          </w:p>
        </w:tc>
        <w:tc>
          <w:tcPr>
            <w:tcW w:w="3867" w:type="dxa"/>
          </w:tcPr>
          <w:p w14:paraId="2AB7A373" w14:textId="47E3877A" w:rsidR="004677DD" w:rsidRPr="00760CFF" w:rsidRDefault="004677DD" w:rsidP="004677DD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POST /flow/routing</w:t>
            </w:r>
          </w:p>
        </w:tc>
        <w:tc>
          <w:tcPr>
            <w:tcW w:w="3867" w:type="dxa"/>
          </w:tcPr>
          <w:p w14:paraId="5DC76F2F" w14:textId="28C8B322" w:rsidR="004677DD" w:rsidRPr="00760CFF" w:rsidRDefault="004677DD" w:rsidP="004677DD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สร้างเส้นทางของโฟลว์</w:t>
            </w:r>
          </w:p>
        </w:tc>
      </w:tr>
      <w:tr w:rsidR="004677DD" w14:paraId="503F7372" w14:textId="77777777" w:rsidTr="004677DD">
        <w:tc>
          <w:tcPr>
            <w:tcW w:w="562" w:type="dxa"/>
          </w:tcPr>
          <w:p w14:paraId="185A14B0" w14:textId="6C330601" w:rsidR="004677DD" w:rsidRPr="00760CFF" w:rsidRDefault="004677DD" w:rsidP="004677DD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13</w:t>
            </w:r>
          </w:p>
        </w:tc>
        <w:tc>
          <w:tcPr>
            <w:tcW w:w="3867" w:type="dxa"/>
          </w:tcPr>
          <w:p w14:paraId="7DE5E998" w14:textId="58CD0F57" w:rsidR="004677DD" w:rsidRPr="00760CFF" w:rsidRDefault="004677DD" w:rsidP="004677DD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PATCH /flow/routing</w:t>
            </w:r>
          </w:p>
        </w:tc>
        <w:tc>
          <w:tcPr>
            <w:tcW w:w="3867" w:type="dxa"/>
          </w:tcPr>
          <w:p w14:paraId="52D854F1" w14:textId="23569DE7" w:rsidR="004677DD" w:rsidRPr="00760CFF" w:rsidRDefault="004677DD" w:rsidP="004677DD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แก้ไขข้อมูลเส้นทางของโฟลว์</w:t>
            </w:r>
          </w:p>
        </w:tc>
      </w:tr>
      <w:tr w:rsidR="004677DD" w14:paraId="05A38F10" w14:textId="77777777" w:rsidTr="004677DD">
        <w:tc>
          <w:tcPr>
            <w:tcW w:w="562" w:type="dxa"/>
          </w:tcPr>
          <w:p w14:paraId="2D3CCAB6" w14:textId="7BD19301" w:rsidR="004677DD" w:rsidRPr="00760CFF" w:rsidRDefault="004677DD" w:rsidP="004677DD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14</w:t>
            </w:r>
          </w:p>
        </w:tc>
        <w:tc>
          <w:tcPr>
            <w:tcW w:w="3867" w:type="dxa"/>
          </w:tcPr>
          <w:p w14:paraId="12F9ED3C" w14:textId="606651A1" w:rsidR="004677DD" w:rsidRPr="00760CFF" w:rsidRDefault="004677DD" w:rsidP="004677DD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DELETE /flow/</w:t>
            </w:r>
            <w:proofErr w:type="gramStart"/>
            <w:r w:rsidRPr="00760CFF">
              <w:rPr>
                <w:color w:val="000000" w:themeColor="text1"/>
                <w:lang w:eastAsia="ja-JP"/>
              </w:rPr>
              <w:t>routing?flow</w:t>
            </w:r>
            <w:proofErr w:type="gramEnd"/>
            <w:r w:rsidRPr="00760CFF">
              <w:rPr>
                <w:color w:val="000000" w:themeColor="text1"/>
                <w:lang w:eastAsia="ja-JP"/>
              </w:rPr>
              <w:t>_id=:flow_id</w:t>
            </w:r>
          </w:p>
        </w:tc>
        <w:tc>
          <w:tcPr>
            <w:tcW w:w="3867" w:type="dxa"/>
          </w:tcPr>
          <w:p w14:paraId="103969FB" w14:textId="294710FF" w:rsidR="004677DD" w:rsidRPr="00760CFF" w:rsidRDefault="004677DD" w:rsidP="004677DD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ลบเส้นทางของโฟลว์</w:t>
            </w:r>
          </w:p>
        </w:tc>
      </w:tr>
      <w:tr w:rsidR="004677DD" w14:paraId="6AA3C4A3" w14:textId="77777777" w:rsidTr="004677DD">
        <w:tc>
          <w:tcPr>
            <w:tcW w:w="562" w:type="dxa"/>
          </w:tcPr>
          <w:p w14:paraId="6EB41A39" w14:textId="02783038" w:rsidR="004677DD" w:rsidRPr="00760CFF" w:rsidRDefault="004677DD" w:rsidP="004677DD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15</w:t>
            </w:r>
          </w:p>
        </w:tc>
        <w:tc>
          <w:tcPr>
            <w:tcW w:w="3867" w:type="dxa"/>
          </w:tcPr>
          <w:p w14:paraId="4475139A" w14:textId="69C84D12" w:rsidR="004677DD" w:rsidRPr="00760CFF" w:rsidRDefault="004677DD" w:rsidP="004677DD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GET /flow/routing</w:t>
            </w:r>
            <w:proofErr w:type="gramStart"/>
            <w:r w:rsidRPr="00760CFF">
              <w:rPr>
                <w:color w:val="000000" w:themeColor="text1"/>
                <w:lang w:eastAsia="ja-JP"/>
              </w:rPr>
              <w:t>/:flow</w:t>
            </w:r>
            <w:proofErr w:type="gramEnd"/>
            <w:r w:rsidRPr="00760CFF">
              <w:rPr>
                <w:color w:val="000000" w:themeColor="text1"/>
                <w:lang w:eastAsia="ja-JP"/>
              </w:rPr>
              <w:t>_id</w:t>
            </w:r>
          </w:p>
        </w:tc>
        <w:tc>
          <w:tcPr>
            <w:tcW w:w="3867" w:type="dxa"/>
          </w:tcPr>
          <w:p w14:paraId="0E5EEC81" w14:textId="3F61A5C8" w:rsidR="004677DD" w:rsidRPr="00760CFF" w:rsidRDefault="004677DD" w:rsidP="004677DD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ขอเส้นทางของโฟลว์</w:t>
            </w:r>
          </w:p>
        </w:tc>
      </w:tr>
      <w:tr w:rsidR="004677DD" w14:paraId="51AA4A1C" w14:textId="77777777" w:rsidTr="004677DD">
        <w:tc>
          <w:tcPr>
            <w:tcW w:w="562" w:type="dxa"/>
          </w:tcPr>
          <w:p w14:paraId="27BB8EC3" w14:textId="0C7B1295" w:rsidR="004677DD" w:rsidRPr="00760CFF" w:rsidRDefault="004677DD" w:rsidP="004677DD">
            <w:pPr>
              <w:rPr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16</w:t>
            </w:r>
          </w:p>
        </w:tc>
        <w:tc>
          <w:tcPr>
            <w:tcW w:w="3867" w:type="dxa"/>
          </w:tcPr>
          <w:p w14:paraId="2E9B7E13" w14:textId="283DE4F7" w:rsidR="004677DD" w:rsidRPr="00760CFF" w:rsidRDefault="004677DD" w:rsidP="004677DD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color w:val="000000" w:themeColor="text1"/>
                <w:lang w:eastAsia="ja-JP"/>
              </w:rPr>
              <w:t>GET /routes/device_id</w:t>
            </w:r>
          </w:p>
        </w:tc>
        <w:tc>
          <w:tcPr>
            <w:tcW w:w="3867" w:type="dxa"/>
          </w:tcPr>
          <w:p w14:paraId="616097BE" w14:textId="0DC467DE" w:rsidR="004677DD" w:rsidRPr="00760CFF" w:rsidRDefault="004677DD" w:rsidP="004677DD">
            <w:pPr>
              <w:rPr>
                <w:rFonts w:asciiTheme="majorBidi" w:hAnsiTheme="majorBidi" w:cstheme="majorBidi"/>
                <w:color w:val="000000" w:themeColor="text1"/>
                <w:lang w:eastAsia="ja-JP"/>
              </w:rPr>
            </w:pPr>
            <w:r w:rsidRPr="00760CFF">
              <w:rPr>
                <w:rFonts w:asciiTheme="majorBidi" w:hAnsiTheme="majorBidi" w:cstheme="majorBidi"/>
                <w:color w:val="000000" w:themeColor="text1"/>
                <w:cs/>
              </w:rPr>
              <w:t>ขอข้อมูลตารางเส้นทางของอุปกรณ์</w:t>
            </w:r>
          </w:p>
        </w:tc>
      </w:tr>
    </w:tbl>
    <w:p w14:paraId="4F825051" w14:textId="4D287047" w:rsidR="00BA561C" w:rsidRDefault="00BA561C" w:rsidP="00ED1C45">
      <w:pPr>
        <w:rPr>
          <w:lang w:eastAsia="ja-JP"/>
        </w:rPr>
      </w:pPr>
    </w:p>
    <w:p w14:paraId="4C63C8C6" w14:textId="2A793BEA" w:rsidR="00550147" w:rsidRPr="00550147" w:rsidRDefault="00ED1C45" w:rsidP="00550147">
      <w:pPr>
        <w:rPr>
          <w:b/>
          <w:bCs/>
          <w:lang w:eastAsia="ja-JP"/>
        </w:rPr>
      </w:pPr>
      <w:r>
        <w:rPr>
          <w:lang w:eastAsia="ja-JP"/>
        </w:rPr>
        <w:tab/>
      </w:r>
      <w:r w:rsidR="0044313B" w:rsidRPr="00550147">
        <w:rPr>
          <w:rFonts w:hint="cs"/>
          <w:b/>
          <w:bCs/>
          <w:cs/>
          <w:lang w:eastAsia="ja-JP"/>
        </w:rPr>
        <w:t>1 การขอข้อมูลอุปกรณ์ทั้งหมด</w:t>
      </w:r>
      <w:bookmarkEnd w:id="2251"/>
    </w:p>
    <w:p w14:paraId="01DDB79F" w14:textId="77777777" w:rsidR="00550147" w:rsidRDefault="00550147" w:rsidP="00550147">
      <w:pPr>
        <w:rPr>
          <w:lang w:eastAsia="ja-JP"/>
        </w:rPr>
      </w:pPr>
      <w:r>
        <w:rPr>
          <w:lang w:eastAsia="ja-JP"/>
        </w:rPr>
        <w:tab/>
      </w:r>
      <w:r w:rsidR="0044313B">
        <w:rPr>
          <w:lang w:eastAsia="ja-JP"/>
        </w:rPr>
        <w:t>GET /device</w:t>
      </w:r>
    </w:p>
    <w:p w14:paraId="1FF80522" w14:textId="4441883A" w:rsidR="00CC65A9" w:rsidRDefault="00550147" w:rsidP="00CC65A9">
      <w:pPr>
        <w:rPr>
          <w:lang w:eastAsia="ja-JP"/>
        </w:rPr>
      </w:pPr>
      <w:r>
        <w:rPr>
          <w:lang w:eastAsia="ja-JP"/>
        </w:rPr>
        <w:tab/>
      </w:r>
      <w:r w:rsidR="0044313B" w:rsidRPr="007C24F7">
        <w:rPr>
          <w:b/>
          <w:bCs/>
          <w:lang w:eastAsia="ja-JP"/>
        </w:rPr>
        <w:t>Response:</w:t>
      </w:r>
      <w:r w:rsidR="0044313B">
        <w:rPr>
          <w:lang w:eastAsia="ja-JP"/>
        </w:rPr>
        <w:t xml:space="preserve"> Status 200 OK</w:t>
      </w:r>
      <w:bookmarkStart w:id="2257" w:name="_Toc514944305"/>
      <w:bookmarkStart w:id="2258" w:name="_Toc515227527"/>
    </w:p>
    <w:p w14:paraId="2113E6FF" w14:textId="77777777" w:rsidR="004677DD" w:rsidRDefault="004677DD" w:rsidP="00CC65A9">
      <w:pPr>
        <w:rPr>
          <w:lang w:eastAsia="ja-JP"/>
        </w:rPr>
      </w:pPr>
    </w:p>
    <w:p w14:paraId="41827A29" w14:textId="28AD5E60" w:rsidR="0044313B" w:rsidRPr="00CC65A9" w:rsidRDefault="00CC65A9" w:rsidP="0044313B">
      <w:pPr>
        <w:pStyle w:val="Caption"/>
        <w:jc w:val="left"/>
        <w:rPr>
          <w:cs/>
        </w:rPr>
      </w:pPr>
      <w:bookmarkStart w:id="2259" w:name="_Toc515478667"/>
      <w:bookmarkStart w:id="2260" w:name="_Toc515479043"/>
      <w:bookmarkStart w:id="2261" w:name="_Toc515478873"/>
      <w:bookmarkStart w:id="2262" w:name="_Toc515487188"/>
      <w:bookmarkStart w:id="2263" w:name="_Toc515539836"/>
      <w:r>
        <w:rPr>
          <w:cs/>
        </w:rPr>
        <w:lastRenderedPageBreak/>
        <w:t>ตารางที่ ข.</w:t>
      </w:r>
      <w:fldSimple w:instr=" SEQ ตารางที่_ข. \* ARABIC ">
        <w:r w:rsidR="00C30660">
          <w:rPr>
            <w:noProof/>
            <w:cs/>
          </w:rPr>
          <w:t>2</w:t>
        </w:r>
      </w:fldSimple>
      <w:r>
        <w:t xml:space="preserve"> </w:t>
      </w:r>
      <w:r w:rsidR="006B1061" w:rsidRPr="00A616FD">
        <w:rPr>
          <w:b w:val="0"/>
          <w:bCs w:val="0"/>
          <w:cs/>
        </w:rPr>
        <w:t>ตัวอย่าง</w:t>
      </w:r>
      <w:r w:rsidR="0044313B" w:rsidRPr="00FF6460">
        <w:rPr>
          <w:b w:val="0"/>
          <w:bCs w:val="0"/>
          <w:cs/>
        </w:rPr>
        <w:t>ข้อมูลที่คืนค่า</w:t>
      </w:r>
      <w:r w:rsidR="0044313B">
        <w:rPr>
          <w:rFonts w:hint="cs"/>
          <w:b w:val="0"/>
          <w:bCs w:val="0"/>
          <w:cs/>
        </w:rPr>
        <w:t>ข้อมูลอุปกรณ์ทั้งหมด</w:t>
      </w:r>
      <w:bookmarkEnd w:id="2257"/>
      <w:bookmarkEnd w:id="2258"/>
      <w:bookmarkEnd w:id="2259"/>
      <w:bookmarkEnd w:id="2260"/>
      <w:bookmarkEnd w:id="2261"/>
      <w:bookmarkEnd w:id="2262"/>
      <w:bookmarkEnd w:id="2263"/>
    </w:p>
    <w:tbl>
      <w:tblPr>
        <w:tblStyle w:val="TableGrid"/>
        <w:tblW w:w="8330" w:type="dxa"/>
        <w:tblLook w:val="04A0" w:firstRow="1" w:lastRow="0" w:firstColumn="1" w:lastColumn="0" w:noHBand="0" w:noVBand="1"/>
      </w:tblPr>
      <w:tblGrid>
        <w:gridCol w:w="8330"/>
      </w:tblGrid>
      <w:tr w:rsidR="0044313B" w14:paraId="53E485B4" w14:textId="77777777" w:rsidTr="00DD3882">
        <w:tc>
          <w:tcPr>
            <w:tcW w:w="8330" w:type="dxa"/>
          </w:tcPr>
          <w:p w14:paraId="45955D2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0E24388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"</w:t>
            </w:r>
            <w:r>
              <w:rPr>
                <w:lang w:eastAsia="ja-JP"/>
              </w:rPr>
              <w:t>devices":[</w:t>
            </w:r>
          </w:p>
          <w:p w14:paraId="1E98665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{</w:t>
            </w:r>
          </w:p>
          <w:p w14:paraId="579AB0E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_id":{</w:t>
            </w:r>
          </w:p>
          <w:p w14:paraId="6482836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"</w:t>
            </w:r>
            <w:r>
              <w:rPr>
                <w:lang w:eastAsia="ja-JP"/>
              </w:rPr>
              <w:t>$oid":"</w:t>
            </w:r>
            <w:r>
              <w:rPr>
                <w:cs/>
                <w:lang w:eastAsia="ja-JP"/>
              </w:rPr>
              <w:t>5</w:t>
            </w:r>
            <w:r>
              <w:rPr>
                <w:lang w:eastAsia="ja-JP"/>
              </w:rPr>
              <w:t>af</w:t>
            </w:r>
            <w:r>
              <w:rPr>
                <w:cs/>
                <w:lang w:eastAsia="ja-JP"/>
              </w:rPr>
              <w:t>97</w:t>
            </w:r>
            <w:r>
              <w:rPr>
                <w:lang w:eastAsia="ja-JP"/>
              </w:rPr>
              <w:t>cbf</w:t>
            </w:r>
            <w:r>
              <w:rPr>
                <w:cs/>
                <w:lang w:eastAsia="ja-JP"/>
              </w:rPr>
              <w:t>02</w:t>
            </w:r>
            <w:r>
              <w:rPr>
                <w:lang w:eastAsia="ja-JP"/>
              </w:rPr>
              <w:t>b</w:t>
            </w:r>
            <w:r>
              <w:rPr>
                <w:cs/>
                <w:lang w:eastAsia="ja-JP"/>
              </w:rPr>
              <w:t>9</w:t>
            </w:r>
            <w:r>
              <w:rPr>
                <w:lang w:eastAsia="ja-JP"/>
              </w:rPr>
              <w:t>c</w:t>
            </w:r>
            <w:r>
              <w:rPr>
                <w:cs/>
                <w:lang w:eastAsia="ja-JP"/>
              </w:rPr>
              <w:t>80969284</w:t>
            </w:r>
            <w:r>
              <w:rPr>
                <w:lang w:eastAsia="ja-JP"/>
              </w:rPr>
              <w:t>ca</w:t>
            </w:r>
            <w:r>
              <w:rPr>
                <w:cs/>
                <w:lang w:eastAsia="ja-JP"/>
              </w:rPr>
              <w:t>6"</w:t>
            </w:r>
          </w:p>
          <w:p w14:paraId="7DF9258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5A21443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management_ip":"</w:t>
            </w:r>
            <w:r>
              <w:rPr>
                <w:cs/>
                <w:lang w:eastAsia="ja-JP"/>
              </w:rPr>
              <w:t>192.168.1.1"</w:t>
            </w:r>
            <w:r>
              <w:rPr>
                <w:lang w:eastAsia="ja-JP"/>
              </w:rPr>
              <w:t>,</w:t>
            </w:r>
          </w:p>
          <w:p w14:paraId="4943F22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device_ip":"</w:t>
            </w:r>
            <w:r>
              <w:rPr>
                <w:cs/>
                <w:lang w:eastAsia="ja-JP"/>
              </w:rPr>
              <w:t>192.168.1.1"</w:t>
            </w:r>
            <w:r>
              <w:rPr>
                <w:lang w:eastAsia="ja-JP"/>
              </w:rPr>
              <w:t>,</w:t>
            </w:r>
          </w:p>
          <w:p w14:paraId="4EAD0CF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snmp_info":{</w:t>
            </w:r>
          </w:p>
          <w:p w14:paraId="5FD7614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"</w:t>
            </w:r>
            <w:r>
              <w:rPr>
                <w:lang w:eastAsia="ja-JP"/>
              </w:rPr>
              <w:t>version":"</w:t>
            </w:r>
            <w:r>
              <w:rPr>
                <w:cs/>
                <w:lang w:eastAsia="ja-JP"/>
              </w:rPr>
              <w:t>2</w:t>
            </w:r>
            <w:r>
              <w:rPr>
                <w:lang w:eastAsia="ja-JP"/>
              </w:rPr>
              <w:t>c",</w:t>
            </w:r>
          </w:p>
          <w:p w14:paraId="64BBE32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"</w:t>
            </w:r>
            <w:r>
              <w:rPr>
                <w:lang w:eastAsia="ja-JP"/>
              </w:rPr>
              <w:t>community":"public",</w:t>
            </w:r>
          </w:p>
          <w:p w14:paraId="1706C49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"</w:t>
            </w:r>
            <w:r>
              <w:rPr>
                <w:lang w:eastAsia="ja-JP"/>
              </w:rPr>
              <w:t>port":</w:t>
            </w:r>
            <w:r>
              <w:rPr>
                <w:cs/>
                <w:lang w:eastAsia="ja-JP"/>
              </w:rPr>
              <w:t>161</w:t>
            </w:r>
          </w:p>
          <w:p w14:paraId="79AF76E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5B71EE7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snmp_is_running":false,</w:t>
            </w:r>
          </w:p>
          <w:p w14:paraId="3CD5FDA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snmp_last_run_time":</w:t>
            </w:r>
            <w:r>
              <w:rPr>
                <w:cs/>
                <w:lang w:eastAsia="ja-JP"/>
              </w:rPr>
              <w:t>1526992492.2371502</w:t>
            </w:r>
            <w:r>
              <w:rPr>
                <w:lang w:eastAsia="ja-JP"/>
              </w:rPr>
              <w:t>,</w:t>
            </w:r>
          </w:p>
          <w:p w14:paraId="7870F93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ssh_info":{</w:t>
            </w:r>
          </w:p>
          <w:p w14:paraId="21165F8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"</w:t>
            </w:r>
            <w:r>
              <w:rPr>
                <w:lang w:eastAsia="ja-JP"/>
              </w:rPr>
              <w:t>username":"cisco",</w:t>
            </w:r>
          </w:p>
          <w:p w14:paraId="725B3A5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"</w:t>
            </w:r>
            <w:r>
              <w:rPr>
                <w:lang w:eastAsia="ja-JP"/>
              </w:rPr>
              <w:t>password":"cisco",</w:t>
            </w:r>
          </w:p>
          <w:p w14:paraId="30DB2C2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"</w:t>
            </w:r>
            <w:r>
              <w:rPr>
                <w:lang w:eastAsia="ja-JP"/>
              </w:rPr>
              <w:t>port":</w:t>
            </w:r>
            <w:r>
              <w:rPr>
                <w:cs/>
                <w:lang w:eastAsia="ja-JP"/>
              </w:rPr>
              <w:t>22</w:t>
            </w:r>
            <w:r>
              <w:rPr>
                <w:lang w:eastAsia="ja-JP"/>
              </w:rPr>
              <w:t>,</w:t>
            </w:r>
          </w:p>
          <w:p w14:paraId="77EBFC3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"</w:t>
            </w:r>
            <w:r>
              <w:rPr>
                <w:lang w:eastAsia="ja-JP"/>
              </w:rPr>
              <w:t>secret":"cisco"</w:t>
            </w:r>
          </w:p>
          <w:p w14:paraId="3337F44B" w14:textId="77777777" w:rsidR="00760CFF" w:rsidRDefault="00760CFF" w:rsidP="00760CFF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04A3B625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status":</w:t>
            </w:r>
            <w:r>
              <w:rPr>
                <w:cs/>
                <w:lang w:eastAsia="ja-JP"/>
              </w:rPr>
              <w:t>1</w:t>
            </w:r>
            <w:r>
              <w:rPr>
                <w:lang w:eastAsia="ja-JP"/>
              </w:rPr>
              <w:t>,</w:t>
            </w:r>
          </w:p>
          <w:p w14:paraId="178F5534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type":"cisco_ios",</w:t>
            </w:r>
          </w:p>
          <w:p w14:paraId="70C4625C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is_ssh_connect":true,</w:t>
            </w:r>
          </w:p>
          <w:p w14:paraId="38FE65A6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cdp_enable":true,</w:t>
            </w:r>
          </w:p>
          <w:p w14:paraId="128E5F75" w14:textId="77777777" w:rsidR="00760CFF" w:rsidRDefault="00760CFF" w:rsidP="00760CFF">
            <w:pPr>
              <w:rPr>
                <w:lang w:eastAsia="ja-JP"/>
              </w:rPr>
            </w:pPr>
            <w:r>
              <w:rPr>
                <w:rFonts w:hint="cs"/>
                <w:cs/>
                <w:lang w:eastAsia="ja-JP"/>
              </w:rPr>
              <w:t xml:space="preserve">      </w:t>
            </w:r>
            <w:r>
              <w:rPr>
                <w:cs/>
                <w:lang w:eastAsia="ja-JP"/>
              </w:rPr>
              <w:t>"</w:t>
            </w:r>
            <w:r>
              <w:rPr>
                <w:lang w:eastAsia="ja-JP"/>
              </w:rPr>
              <w:t>description":"Cisco IOS Software, C</w:t>
            </w:r>
            <w:r>
              <w:rPr>
                <w:cs/>
                <w:lang w:eastAsia="ja-JP"/>
              </w:rPr>
              <w:t>2900</w:t>
            </w:r>
            <w:r>
              <w:rPr>
                <w:lang w:eastAsia="ja-JP"/>
              </w:rPr>
              <w:t xml:space="preserve"> Software (C</w:t>
            </w:r>
            <w:r>
              <w:rPr>
                <w:cs/>
                <w:lang w:eastAsia="ja-JP"/>
              </w:rPr>
              <w:t>2900-</w:t>
            </w:r>
            <w:r>
              <w:rPr>
                <w:lang w:eastAsia="ja-JP"/>
              </w:rPr>
              <w:t>UNIVERSALK</w:t>
            </w:r>
            <w:r>
              <w:rPr>
                <w:cs/>
                <w:lang w:eastAsia="ja-JP"/>
              </w:rPr>
              <w:t>9-</w:t>
            </w:r>
            <w:r>
              <w:rPr>
                <w:lang w:eastAsia="ja-JP"/>
              </w:rPr>
              <w:t xml:space="preserve">M), Version </w:t>
            </w:r>
            <w:r>
              <w:rPr>
                <w:cs/>
                <w:lang w:eastAsia="ja-JP"/>
              </w:rPr>
              <w:t>15.5(3)</w:t>
            </w:r>
            <w:r>
              <w:rPr>
                <w:lang w:eastAsia="ja-JP"/>
              </w:rPr>
              <w:t>M</w:t>
            </w:r>
            <w:r>
              <w:rPr>
                <w:cs/>
                <w:lang w:eastAsia="ja-JP"/>
              </w:rPr>
              <w:t>6</w:t>
            </w:r>
            <w:r>
              <w:rPr>
                <w:lang w:eastAsia="ja-JP"/>
              </w:rPr>
              <w:t>, RELEASE SOFTWARE (fc</w:t>
            </w:r>
            <w:r>
              <w:rPr>
                <w:cs/>
                <w:lang w:eastAsia="ja-JP"/>
              </w:rPr>
              <w:t>2)</w:t>
            </w:r>
            <w:r>
              <w:rPr>
                <w:lang w:eastAsia="ja-JP"/>
              </w:rPr>
              <w:t xml:space="preserve">\r\nTechnical Support: http://www.cisco.com/techsupport\r\nCopyright (c) </w:t>
            </w:r>
            <w:r>
              <w:rPr>
                <w:cs/>
                <w:lang w:eastAsia="ja-JP"/>
              </w:rPr>
              <w:t>1986-2017</w:t>
            </w:r>
            <w:r>
              <w:rPr>
                <w:lang w:eastAsia="ja-JP"/>
              </w:rPr>
              <w:t xml:space="preserve"> by Cisco Systems, Inc.\r\nCompiled Tue </w:t>
            </w:r>
            <w:r>
              <w:rPr>
                <w:cs/>
                <w:lang w:eastAsia="ja-JP"/>
              </w:rPr>
              <w:t>25-</w:t>
            </w:r>
            <w:r>
              <w:rPr>
                <w:lang w:eastAsia="ja-JP"/>
              </w:rPr>
              <w:t>Jul-</w:t>
            </w:r>
            <w:r>
              <w:rPr>
                <w:cs/>
                <w:lang w:eastAsia="ja-JP"/>
              </w:rPr>
              <w:t>17 13:17</w:t>
            </w:r>
            <w:r>
              <w:rPr>
                <w:lang w:eastAsia="ja-JP"/>
              </w:rPr>
              <w:t xml:space="preserve"> by prod_rel_team",</w:t>
            </w:r>
          </w:p>
          <w:p w14:paraId="7AF0D049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interfaces":[</w:t>
            </w:r>
          </w:p>
          <w:p w14:paraId="633A6FEB" w14:textId="57692637" w:rsidR="00760CFF" w:rsidRDefault="00760CFF" w:rsidP="00DD3882">
            <w:pPr>
              <w:rPr>
                <w:lang w:eastAsia="ja-JP"/>
              </w:rPr>
            </w:pPr>
          </w:p>
        </w:tc>
      </w:tr>
    </w:tbl>
    <w:p w14:paraId="00EA237C" w14:textId="51F9B256" w:rsidR="0044313B" w:rsidRDefault="00760CFF" w:rsidP="0044313B">
      <w:pPr>
        <w:pStyle w:val="Caption"/>
        <w:jc w:val="left"/>
      </w:pPr>
      <w:r>
        <w:rPr>
          <w:cs/>
        </w:rPr>
        <w:lastRenderedPageBreak/>
        <w:t xml:space="preserve">ตารางที่ </w:t>
      </w:r>
      <w:r>
        <w:rPr>
          <w:rFonts w:hint="cs"/>
          <w:cs/>
        </w:rPr>
        <w:t>ข.</w:t>
      </w:r>
      <w:r>
        <w:t>2</w:t>
      </w:r>
      <w:r>
        <w:rPr>
          <w:rFonts w:hint="cs"/>
          <w:cs/>
        </w:rPr>
        <w:t xml:space="preserve"> (ต่อ) </w:t>
      </w:r>
      <w:r w:rsidRPr="00A616FD">
        <w:rPr>
          <w:b w:val="0"/>
          <w:bCs w:val="0"/>
          <w:cs/>
        </w:rPr>
        <w:t>ตัวอย่าง</w:t>
      </w:r>
      <w:r w:rsidRPr="00FF6460">
        <w:rPr>
          <w:b w:val="0"/>
          <w:bCs w:val="0"/>
          <w:cs/>
        </w:rPr>
        <w:t>ข้อมูลที่คืนค่า</w:t>
      </w:r>
      <w:r>
        <w:rPr>
          <w:rFonts w:hint="cs"/>
          <w:b w:val="0"/>
          <w:bCs w:val="0"/>
          <w:cs/>
        </w:rPr>
        <w:t>ข้อมูลอุปกรณ์ทั้งหมด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16594B1B" w14:textId="77777777" w:rsidTr="00DD3882">
        <w:tc>
          <w:tcPr>
            <w:tcW w:w="8296" w:type="dxa"/>
          </w:tcPr>
          <w:p w14:paraId="41E73D3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{</w:t>
            </w:r>
          </w:p>
          <w:p w14:paraId="5F23F78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index":</w:t>
            </w:r>
            <w:r>
              <w:rPr>
                <w:cs/>
                <w:lang w:eastAsia="ja-JP"/>
              </w:rPr>
              <w:t>1</w:t>
            </w:r>
            <w:r>
              <w:rPr>
                <w:lang w:eastAsia="ja-JP"/>
              </w:rPr>
              <w:t>,</w:t>
            </w:r>
          </w:p>
          <w:p w14:paraId="01DB907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description":"Embedded-Service-Engine</w:t>
            </w:r>
            <w:r>
              <w:rPr>
                <w:cs/>
                <w:lang w:eastAsia="ja-JP"/>
              </w:rPr>
              <w:t>0/0"</w:t>
            </w:r>
            <w:r>
              <w:rPr>
                <w:lang w:eastAsia="ja-JP"/>
              </w:rPr>
              <w:t>,</w:t>
            </w:r>
          </w:p>
          <w:p w14:paraId="5F43102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type":</w:t>
            </w:r>
            <w:r>
              <w:rPr>
                <w:cs/>
                <w:lang w:eastAsia="ja-JP"/>
              </w:rPr>
              <w:t>6</w:t>
            </w:r>
            <w:r>
              <w:rPr>
                <w:lang w:eastAsia="ja-JP"/>
              </w:rPr>
              <w:t>,</w:t>
            </w:r>
          </w:p>
          <w:p w14:paraId="2AD0AFD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mtu":</w:t>
            </w:r>
            <w:r>
              <w:rPr>
                <w:cs/>
                <w:lang w:eastAsia="ja-JP"/>
              </w:rPr>
              <w:t>1500</w:t>
            </w:r>
            <w:r>
              <w:rPr>
                <w:lang w:eastAsia="ja-JP"/>
              </w:rPr>
              <w:t>,</w:t>
            </w:r>
          </w:p>
          <w:p w14:paraId="22F5E67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speed":</w:t>
            </w:r>
            <w:r>
              <w:rPr>
                <w:cs/>
                <w:lang w:eastAsia="ja-JP"/>
              </w:rPr>
              <w:t>10000000</w:t>
            </w:r>
            <w:r>
              <w:rPr>
                <w:lang w:eastAsia="ja-JP"/>
              </w:rPr>
              <w:t>,</w:t>
            </w:r>
          </w:p>
          <w:p w14:paraId="4E97B25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physical_address":"</w:t>
            </w:r>
            <w:r>
              <w:rPr>
                <w:cs/>
                <w:lang w:eastAsia="ja-JP"/>
              </w:rPr>
              <w:t>0</w:t>
            </w:r>
            <w:r>
              <w:rPr>
                <w:lang w:eastAsia="ja-JP"/>
              </w:rPr>
              <w:t>x</w:t>
            </w:r>
            <w:r>
              <w:rPr>
                <w:cs/>
                <w:lang w:eastAsia="ja-JP"/>
              </w:rPr>
              <w:t>000000000000"</w:t>
            </w:r>
            <w:r>
              <w:rPr>
                <w:lang w:eastAsia="ja-JP"/>
              </w:rPr>
              <w:t>,</w:t>
            </w:r>
          </w:p>
          <w:p w14:paraId="2CA142D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admin_status":</w:t>
            </w:r>
            <w:r>
              <w:rPr>
                <w:cs/>
                <w:lang w:eastAsia="ja-JP"/>
              </w:rPr>
              <w:t>2</w:t>
            </w:r>
            <w:r>
              <w:rPr>
                <w:lang w:eastAsia="ja-JP"/>
              </w:rPr>
              <w:t>,</w:t>
            </w:r>
          </w:p>
          <w:p w14:paraId="418D20E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operational_status":</w:t>
            </w:r>
            <w:r>
              <w:rPr>
                <w:cs/>
                <w:lang w:eastAsia="ja-JP"/>
              </w:rPr>
              <w:t>2</w:t>
            </w:r>
            <w:r>
              <w:rPr>
                <w:lang w:eastAsia="ja-JP"/>
              </w:rPr>
              <w:t>,</w:t>
            </w:r>
          </w:p>
          <w:p w14:paraId="5E33CA4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last_change":</w:t>
            </w:r>
            <w:r>
              <w:rPr>
                <w:cs/>
                <w:lang w:eastAsia="ja-JP"/>
              </w:rPr>
              <w:t>4275</w:t>
            </w:r>
            <w:r>
              <w:rPr>
                <w:lang w:eastAsia="ja-JP"/>
              </w:rPr>
              <w:t>,</w:t>
            </w:r>
          </w:p>
          <w:p w14:paraId="03E404E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in_octets":</w:t>
            </w:r>
            <w:r>
              <w:rPr>
                <w:cs/>
                <w:lang w:eastAsia="ja-JP"/>
              </w:rPr>
              <w:t>0</w:t>
            </w:r>
            <w:r>
              <w:rPr>
                <w:lang w:eastAsia="ja-JP"/>
              </w:rPr>
              <w:t>,</w:t>
            </w:r>
          </w:p>
          <w:p w14:paraId="5D9BBB3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in_ucast_packets":</w:t>
            </w:r>
            <w:r>
              <w:rPr>
                <w:cs/>
                <w:lang w:eastAsia="ja-JP"/>
              </w:rPr>
              <w:t>0</w:t>
            </w:r>
            <w:r>
              <w:rPr>
                <w:lang w:eastAsia="ja-JP"/>
              </w:rPr>
              <w:t>,</w:t>
            </w:r>
          </w:p>
          <w:p w14:paraId="3A6B50B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in_discards":</w:t>
            </w:r>
            <w:r>
              <w:rPr>
                <w:cs/>
                <w:lang w:eastAsia="ja-JP"/>
              </w:rPr>
              <w:t>0</w:t>
            </w:r>
            <w:r>
              <w:rPr>
                <w:lang w:eastAsia="ja-JP"/>
              </w:rPr>
              <w:t>,</w:t>
            </w:r>
          </w:p>
          <w:p w14:paraId="4204DE8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in_errors":</w:t>
            </w:r>
            <w:r>
              <w:rPr>
                <w:cs/>
                <w:lang w:eastAsia="ja-JP"/>
              </w:rPr>
              <w:t>0</w:t>
            </w:r>
            <w:r>
              <w:rPr>
                <w:lang w:eastAsia="ja-JP"/>
              </w:rPr>
              <w:t>,</w:t>
            </w:r>
          </w:p>
          <w:p w14:paraId="4FDA2E5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in_unknown_protos":</w:t>
            </w:r>
            <w:r>
              <w:rPr>
                <w:cs/>
                <w:lang w:eastAsia="ja-JP"/>
              </w:rPr>
              <w:t>0</w:t>
            </w:r>
            <w:r>
              <w:rPr>
                <w:lang w:eastAsia="ja-JP"/>
              </w:rPr>
              <w:t>,</w:t>
            </w:r>
          </w:p>
          <w:p w14:paraId="0030DA7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out_octets":</w:t>
            </w:r>
            <w:r>
              <w:rPr>
                <w:cs/>
                <w:lang w:eastAsia="ja-JP"/>
              </w:rPr>
              <w:t>0</w:t>
            </w:r>
            <w:r>
              <w:rPr>
                <w:lang w:eastAsia="ja-JP"/>
              </w:rPr>
              <w:t>,</w:t>
            </w:r>
          </w:p>
          <w:p w14:paraId="6D3A8BD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out_ucast_packets":</w:t>
            </w:r>
            <w:r>
              <w:rPr>
                <w:cs/>
                <w:lang w:eastAsia="ja-JP"/>
              </w:rPr>
              <w:t>0</w:t>
            </w:r>
            <w:r>
              <w:rPr>
                <w:lang w:eastAsia="ja-JP"/>
              </w:rPr>
              <w:t>,</w:t>
            </w:r>
          </w:p>
          <w:p w14:paraId="7A133A7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out_discards":</w:t>
            </w:r>
            <w:r>
              <w:rPr>
                <w:cs/>
                <w:lang w:eastAsia="ja-JP"/>
              </w:rPr>
              <w:t>0</w:t>
            </w:r>
            <w:r>
              <w:rPr>
                <w:lang w:eastAsia="ja-JP"/>
              </w:rPr>
              <w:t>,</w:t>
            </w:r>
          </w:p>
          <w:p w14:paraId="4EB7494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out_errors":</w:t>
            </w:r>
            <w:r>
              <w:rPr>
                <w:cs/>
                <w:lang w:eastAsia="ja-JP"/>
              </w:rPr>
              <w:t>0</w:t>
            </w:r>
            <w:r>
              <w:rPr>
                <w:lang w:eastAsia="ja-JP"/>
              </w:rPr>
              <w:t>,</w:t>
            </w:r>
          </w:p>
          <w:p w14:paraId="4DE80B8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device_ip":"</w:t>
            </w:r>
            <w:r>
              <w:rPr>
                <w:cs/>
                <w:lang w:eastAsia="ja-JP"/>
              </w:rPr>
              <w:t>192.168.1.1"</w:t>
            </w:r>
            <w:r>
              <w:rPr>
                <w:lang w:eastAsia="ja-JP"/>
              </w:rPr>
              <w:t>,</w:t>
            </w:r>
          </w:p>
          <w:p w14:paraId="5A0FD3C6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bw_in_usage_octets":</w:t>
            </w:r>
            <w:r>
              <w:rPr>
                <w:cs/>
                <w:lang w:eastAsia="ja-JP"/>
              </w:rPr>
              <w:t>0</w:t>
            </w:r>
            <w:r>
              <w:rPr>
                <w:lang w:eastAsia="ja-JP"/>
              </w:rPr>
              <w:t>,</w:t>
            </w:r>
          </w:p>
          <w:p w14:paraId="2C3C2B92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bw_in_usage_persec":</w:t>
            </w:r>
            <w:r>
              <w:rPr>
                <w:cs/>
                <w:lang w:eastAsia="ja-JP"/>
              </w:rPr>
              <w:t>0.0</w:t>
            </w:r>
            <w:r>
              <w:rPr>
                <w:lang w:eastAsia="ja-JP"/>
              </w:rPr>
              <w:t>,</w:t>
            </w:r>
          </w:p>
          <w:p w14:paraId="1B60554F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bw_in_usage_percent":</w:t>
            </w:r>
            <w:r>
              <w:rPr>
                <w:cs/>
                <w:lang w:eastAsia="ja-JP"/>
              </w:rPr>
              <w:t>0.0</w:t>
            </w:r>
            <w:r>
              <w:rPr>
                <w:lang w:eastAsia="ja-JP"/>
              </w:rPr>
              <w:t>,</w:t>
            </w:r>
          </w:p>
          <w:p w14:paraId="59B5864C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bw_out_usage_octets":</w:t>
            </w:r>
            <w:r>
              <w:rPr>
                <w:cs/>
                <w:lang w:eastAsia="ja-JP"/>
              </w:rPr>
              <w:t>0</w:t>
            </w:r>
            <w:r>
              <w:rPr>
                <w:lang w:eastAsia="ja-JP"/>
              </w:rPr>
              <w:t>,</w:t>
            </w:r>
          </w:p>
          <w:p w14:paraId="23EE0035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bw_out_usage_persec":</w:t>
            </w:r>
            <w:r>
              <w:rPr>
                <w:cs/>
                <w:lang w:eastAsia="ja-JP"/>
              </w:rPr>
              <w:t>0.0</w:t>
            </w:r>
            <w:r>
              <w:rPr>
                <w:lang w:eastAsia="ja-JP"/>
              </w:rPr>
              <w:t>,</w:t>
            </w:r>
          </w:p>
          <w:p w14:paraId="7C8AA89F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bw_out_usage_percent":</w:t>
            </w:r>
            <w:r>
              <w:rPr>
                <w:cs/>
                <w:lang w:eastAsia="ja-JP"/>
              </w:rPr>
              <w:t>0.0</w:t>
            </w:r>
            <w:r>
              <w:rPr>
                <w:lang w:eastAsia="ja-JP"/>
              </w:rPr>
              <w:t>,</w:t>
            </w:r>
          </w:p>
          <w:p w14:paraId="6E73E4E1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    "</w:t>
            </w:r>
            <w:r>
              <w:rPr>
                <w:lang w:eastAsia="ja-JP"/>
              </w:rPr>
              <w:t>bw_usage_update":</w:t>
            </w:r>
            <w:r>
              <w:rPr>
                <w:cs/>
                <w:lang w:eastAsia="ja-JP"/>
              </w:rPr>
              <w:t>1526992492.0793455</w:t>
            </w:r>
          </w:p>
          <w:p w14:paraId="6F207529" w14:textId="77777777" w:rsidR="00760CFF" w:rsidRDefault="00760CFF" w:rsidP="00760CFF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},</w:t>
            </w:r>
          </w:p>
          <w:p w14:paraId="4B3B959D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]</w:t>
            </w:r>
            <w:r>
              <w:rPr>
                <w:lang w:eastAsia="ja-JP"/>
              </w:rPr>
              <w:t>,</w:t>
            </w:r>
          </w:p>
          <w:p w14:paraId="16714B6E" w14:textId="77777777" w:rsidR="00760CFF" w:rsidRDefault="00760CFF" w:rsidP="00760CFF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interfaces_update_time":</w:t>
            </w:r>
            <w:r>
              <w:rPr>
                <w:cs/>
                <w:lang w:eastAsia="ja-JP"/>
              </w:rPr>
              <w:t>1526992491.794834</w:t>
            </w:r>
            <w:r>
              <w:rPr>
                <w:lang w:eastAsia="ja-JP"/>
              </w:rPr>
              <w:t>,</w:t>
            </w:r>
          </w:p>
          <w:p w14:paraId="6883762B" w14:textId="60CA59E8" w:rsidR="00760CFF" w:rsidRDefault="00760CFF" w:rsidP="00DD3882">
            <w:pPr>
              <w:rPr>
                <w:lang w:eastAsia="ja-JP"/>
              </w:rPr>
            </w:pPr>
          </w:p>
        </w:tc>
      </w:tr>
    </w:tbl>
    <w:p w14:paraId="6EB8ADA8" w14:textId="77777777" w:rsidR="000C13CB" w:rsidRDefault="000C13CB" w:rsidP="0044313B">
      <w:pPr>
        <w:pStyle w:val="Caption"/>
        <w:jc w:val="left"/>
      </w:pPr>
    </w:p>
    <w:p w14:paraId="7AA30B78" w14:textId="614D5B0B" w:rsidR="0044313B" w:rsidRDefault="0044313B" w:rsidP="0044313B">
      <w:pPr>
        <w:pStyle w:val="Caption"/>
        <w:jc w:val="left"/>
      </w:pPr>
      <w:r>
        <w:rPr>
          <w:cs/>
        </w:rPr>
        <w:t xml:space="preserve">ตารางที่ </w:t>
      </w:r>
      <w:r w:rsidR="006267E2">
        <w:rPr>
          <w:rFonts w:hint="cs"/>
          <w:cs/>
        </w:rPr>
        <w:t>ข</w:t>
      </w:r>
      <w:r w:rsidR="00CC65A9">
        <w:rPr>
          <w:rFonts w:hint="cs"/>
          <w:cs/>
        </w:rPr>
        <w:t>.</w:t>
      </w:r>
      <w:r w:rsidR="00CC65A9">
        <w:t>2</w:t>
      </w:r>
      <w:r>
        <w:rPr>
          <w:rFonts w:hint="cs"/>
          <w:cs/>
        </w:rPr>
        <w:t xml:space="preserve"> (ต่อ) </w:t>
      </w:r>
      <w:r w:rsidR="006B1061" w:rsidRPr="00A616FD">
        <w:rPr>
          <w:b w:val="0"/>
          <w:bCs w:val="0"/>
          <w:cs/>
        </w:rPr>
        <w:t>ตัวอย่าง</w:t>
      </w:r>
      <w:r w:rsidRPr="00FF6460">
        <w:rPr>
          <w:b w:val="0"/>
          <w:bCs w:val="0"/>
          <w:cs/>
        </w:rPr>
        <w:t>ข้อมูลที่คืนค่า</w:t>
      </w:r>
      <w:r>
        <w:rPr>
          <w:rFonts w:hint="cs"/>
          <w:b w:val="0"/>
          <w:bCs w:val="0"/>
          <w:cs/>
        </w:rPr>
        <w:t>ข้อมูลอุปกรณ์ทั้งหมด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67FC9C41" w14:textId="77777777" w:rsidTr="00DD3882">
        <w:tc>
          <w:tcPr>
            <w:tcW w:w="8296" w:type="dxa"/>
          </w:tcPr>
          <w:p w14:paraId="3CF1498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name":"R</w:t>
            </w:r>
            <w:r>
              <w:rPr>
                <w:cs/>
                <w:lang w:eastAsia="ja-JP"/>
              </w:rPr>
              <w:t>1.</w:t>
            </w:r>
            <w:r>
              <w:rPr>
                <w:lang w:eastAsia="ja-JP"/>
              </w:rPr>
              <w:t>lab</w:t>
            </w:r>
            <w:r>
              <w:rPr>
                <w:cs/>
                <w:lang w:eastAsia="ja-JP"/>
              </w:rPr>
              <w:t>306"</w:t>
            </w:r>
            <w:r>
              <w:rPr>
                <w:lang w:eastAsia="ja-JP"/>
              </w:rPr>
              <w:t>,</w:t>
            </w:r>
          </w:p>
          <w:p w14:paraId="0F9EFFC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updated_at":</w:t>
            </w:r>
            <w:r>
              <w:rPr>
                <w:cs/>
                <w:lang w:eastAsia="ja-JP"/>
              </w:rPr>
              <w:t>1526992492.0795121</w:t>
            </w:r>
            <w:r>
              <w:rPr>
                <w:lang w:eastAsia="ja-JP"/>
              </w:rPr>
              <w:t>,</w:t>
            </w:r>
          </w:p>
          <w:p w14:paraId="61C794E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uptime":</w:t>
            </w:r>
            <w:r>
              <w:rPr>
                <w:cs/>
                <w:lang w:eastAsia="ja-JP"/>
              </w:rPr>
              <w:t>4448648</w:t>
            </w:r>
            <w:r>
              <w:rPr>
                <w:lang w:eastAsia="ja-JP"/>
              </w:rPr>
              <w:t>,</w:t>
            </w:r>
          </w:p>
          <w:p w14:paraId="40A7C49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    "</w:t>
            </w:r>
            <w:r>
              <w:rPr>
                <w:lang w:eastAsia="ja-JP"/>
              </w:rPr>
              <w:t>is_snmp_connect":true</w:t>
            </w:r>
          </w:p>
          <w:p w14:paraId="7F2EE0C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4472040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]</w:t>
            </w:r>
            <w:r>
              <w:rPr>
                <w:lang w:eastAsia="ja-JP"/>
              </w:rPr>
              <w:t>,</w:t>
            </w:r>
          </w:p>
          <w:p w14:paraId="6511D41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cs/>
                <w:lang w:eastAsia="ja-JP"/>
              </w:rPr>
              <w:t xml:space="preserve">  "</w:t>
            </w:r>
            <w:r>
              <w:rPr>
                <w:lang w:eastAsia="ja-JP"/>
              </w:rPr>
              <w:t>success":true</w:t>
            </w:r>
          </w:p>
          <w:p w14:paraId="7801613F" w14:textId="77777777" w:rsidR="0044313B" w:rsidRDefault="0044313B" w:rsidP="00DD3882">
            <w:pPr>
              <w:pStyle w:val="Caption"/>
              <w:jc w:val="left"/>
            </w:pPr>
            <w:r>
              <w:rPr>
                <w:lang w:eastAsia="ja-JP"/>
              </w:rPr>
              <w:t>}</w:t>
            </w:r>
          </w:p>
        </w:tc>
      </w:tr>
    </w:tbl>
    <w:p w14:paraId="3048C754" w14:textId="77777777" w:rsidR="008B2C3D" w:rsidRDefault="0044313B" w:rsidP="008B2C3D">
      <w:pPr>
        <w:pStyle w:val="Caption"/>
        <w:jc w:val="left"/>
      </w:pPr>
      <w:r w:rsidRPr="00666FE2">
        <w:rPr>
          <w:rFonts w:hint="cs"/>
        </w:rPr>
        <w:t xml:space="preserve"> </w:t>
      </w:r>
      <w:bookmarkStart w:id="2264" w:name="_Toc514945066"/>
    </w:p>
    <w:p w14:paraId="5875A5D3" w14:textId="7313AF10" w:rsidR="0044313B" w:rsidRPr="006267E2" w:rsidRDefault="008B2C3D" w:rsidP="008B2C3D">
      <w:pPr>
        <w:pStyle w:val="Caption"/>
        <w:jc w:val="left"/>
        <w:rPr>
          <w:cs/>
        </w:rPr>
      </w:pPr>
      <w:r>
        <w:rPr>
          <w:cs/>
        </w:rPr>
        <w:tab/>
      </w:r>
      <w:r w:rsidR="0044313B" w:rsidRPr="006267E2">
        <w:rPr>
          <w:rFonts w:hint="cs"/>
          <w:cs/>
          <w:lang w:eastAsia="ja-JP"/>
        </w:rPr>
        <w:t>2 การเพิ่มอุปกรณ์เข้าสู่ระบบ</w:t>
      </w:r>
      <w:bookmarkEnd w:id="2264"/>
    </w:p>
    <w:p w14:paraId="5778E774" w14:textId="77777777" w:rsidR="004677DD" w:rsidRPr="007C24F7" w:rsidRDefault="004677DD" w:rsidP="004677DD">
      <w:pPr>
        <w:ind w:left="720"/>
        <w:rPr>
          <w:lang w:eastAsia="ja-JP"/>
        </w:rPr>
      </w:pPr>
      <w:r w:rsidRPr="007C24F7">
        <w:rPr>
          <w:rFonts w:hint="eastAsia"/>
          <w:lang w:eastAsia="ja-JP"/>
        </w:rPr>
        <w:t>P</w:t>
      </w:r>
      <w:r w:rsidRPr="007C24F7">
        <w:rPr>
          <w:lang w:eastAsia="ja-JP"/>
        </w:rPr>
        <w:t>OST /device</w:t>
      </w:r>
    </w:p>
    <w:p w14:paraId="1A5DAE13" w14:textId="0CD27897" w:rsidR="000475F5" w:rsidRDefault="0044313B" w:rsidP="000475F5">
      <w:pPr>
        <w:ind w:left="720"/>
        <w:rPr>
          <w:lang w:eastAsia="ja-JP"/>
        </w:rPr>
      </w:pPr>
      <w:r>
        <w:rPr>
          <w:rFonts w:hint="cs"/>
          <w:cs/>
          <w:lang w:eastAsia="ja-JP"/>
        </w:rPr>
        <w:t>ข้อมูลที่ต้องส่งไป</w:t>
      </w:r>
      <w:bookmarkStart w:id="2265" w:name="_Toc514944306"/>
    </w:p>
    <w:p w14:paraId="1452A7F0" w14:textId="5975D3D3" w:rsidR="0044313B" w:rsidRPr="000475F5" w:rsidRDefault="000475F5" w:rsidP="0044313B">
      <w:pPr>
        <w:pStyle w:val="Caption"/>
        <w:jc w:val="left"/>
        <w:rPr>
          <w:cs/>
        </w:rPr>
      </w:pPr>
      <w:bookmarkStart w:id="2266" w:name="_Toc515478668"/>
      <w:bookmarkStart w:id="2267" w:name="_Toc515479044"/>
      <w:bookmarkStart w:id="2268" w:name="_Toc515478874"/>
      <w:bookmarkStart w:id="2269" w:name="_Toc515487189"/>
      <w:bookmarkStart w:id="2270" w:name="_Toc515539837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3</w:t>
      </w:r>
      <w:r w:rsidR="00C30660">
        <w:rPr>
          <w:noProof/>
        </w:rPr>
        <w:fldChar w:fldCharType="end"/>
      </w:r>
      <w:bookmarkStart w:id="2271" w:name="_Toc515227528"/>
      <w:r>
        <w:t xml:space="preserve"> </w:t>
      </w:r>
      <w:r w:rsidR="0044313B" w:rsidRPr="00A616FD">
        <w:rPr>
          <w:b w:val="0"/>
          <w:bCs w:val="0"/>
          <w:cs/>
        </w:rPr>
        <w:t>ตัวอย่างข้อมูลที่ใช้ในการส่งเพื่อเพิ่มอุปกรณ์</w:t>
      </w:r>
      <w:bookmarkEnd w:id="2265"/>
      <w:bookmarkEnd w:id="2266"/>
      <w:bookmarkEnd w:id="2267"/>
      <w:bookmarkEnd w:id="2268"/>
      <w:bookmarkEnd w:id="2269"/>
      <w:bookmarkEnd w:id="2270"/>
      <w:bookmarkEnd w:id="227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459D892A" w14:textId="77777777" w:rsidTr="00DD3882">
        <w:tc>
          <w:tcPr>
            <w:tcW w:w="8296" w:type="dxa"/>
          </w:tcPr>
          <w:p w14:paraId="420156B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48686A9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management_ip":"192.168.1.40",</w:t>
            </w:r>
          </w:p>
          <w:p w14:paraId="68CF1BD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type":"cisco_ios",</w:t>
            </w:r>
          </w:p>
          <w:p w14:paraId="6C6B1AC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sh_info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63EE6BA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username":"cisco",</w:t>
            </w:r>
          </w:p>
          <w:p w14:paraId="4CA4C42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password":"cisco_pass",</w:t>
            </w:r>
          </w:p>
          <w:p w14:paraId="5E38972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port":22,</w:t>
            </w:r>
          </w:p>
          <w:p w14:paraId="3C0C44CE" w14:textId="77777777" w:rsidR="00760CFF" w:rsidRDefault="00760CFF" w:rsidP="00760CFF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ecret":"enable_pass"</w:t>
            </w:r>
          </w:p>
          <w:p w14:paraId="3DB87A2A" w14:textId="77777777" w:rsidR="00760CFF" w:rsidRDefault="00760CFF" w:rsidP="00760CFF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},</w:t>
            </w:r>
          </w:p>
          <w:p w14:paraId="6933633D" w14:textId="77777777" w:rsidR="00760CFF" w:rsidRDefault="00760CFF" w:rsidP="00760CFF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nmp_info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73730E06" w14:textId="77777777" w:rsidR="00760CFF" w:rsidRDefault="00760CFF" w:rsidP="00760CFF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version":"2c",</w:t>
            </w:r>
          </w:p>
          <w:p w14:paraId="1FEDE77B" w14:textId="77777777" w:rsidR="00760CFF" w:rsidRDefault="00760CFF" w:rsidP="00760CFF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community":"public",</w:t>
            </w:r>
          </w:p>
          <w:p w14:paraId="04D6115C" w14:textId="77777777" w:rsidR="00760CFF" w:rsidRDefault="00760CFF" w:rsidP="00760CFF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port":161</w:t>
            </w:r>
          </w:p>
          <w:p w14:paraId="2364A854" w14:textId="77777777" w:rsidR="00760CFF" w:rsidRDefault="00760CFF" w:rsidP="00760CFF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}</w:t>
            </w:r>
          </w:p>
          <w:p w14:paraId="6805E7E1" w14:textId="372FA8D6" w:rsidR="00760CFF" w:rsidRDefault="00760CFF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7B7DA793" w14:textId="77777777" w:rsidR="000C13CB" w:rsidRDefault="000C13CB" w:rsidP="0044313B">
      <w:pPr>
        <w:jc w:val="left"/>
        <w:rPr>
          <w:b/>
          <w:bCs/>
          <w:lang w:eastAsia="ja-JP"/>
        </w:rPr>
      </w:pPr>
    </w:p>
    <w:p w14:paraId="64E53975" w14:textId="5E7CBC76" w:rsidR="008C5426" w:rsidRDefault="006267E2" w:rsidP="008C5426">
      <w:pPr>
        <w:ind w:left="720" w:hanging="720"/>
        <w:jc w:val="mediumKashida"/>
        <w:rPr>
          <w:lang w:eastAsia="ja-JP"/>
        </w:rPr>
      </w:pPr>
      <w:r>
        <w:rPr>
          <w:b/>
          <w:bCs/>
          <w:cs/>
          <w:lang w:eastAsia="ja-JP"/>
        </w:rPr>
        <w:lastRenderedPageBreak/>
        <w:tab/>
      </w:r>
      <w:r w:rsidR="0044313B" w:rsidRPr="00540D87">
        <w:rPr>
          <w:b/>
          <w:bCs/>
          <w:lang w:eastAsia="ja-JP"/>
        </w:rPr>
        <w:t>Response:</w:t>
      </w:r>
      <w:r w:rsidR="0044313B">
        <w:rPr>
          <w:lang w:eastAsia="ja-JP"/>
        </w:rPr>
        <w:t xml:space="preserve"> Status 201 Created</w:t>
      </w:r>
      <w:bookmarkStart w:id="2272" w:name="_Toc514944307"/>
      <w:bookmarkStart w:id="2273" w:name="_Toc515227529"/>
    </w:p>
    <w:p w14:paraId="31B9D822" w14:textId="5115BD12" w:rsidR="0044313B" w:rsidRPr="008C5426" w:rsidRDefault="008C5426" w:rsidP="0044313B">
      <w:pPr>
        <w:pStyle w:val="Caption"/>
        <w:jc w:val="left"/>
        <w:rPr>
          <w:cs/>
        </w:rPr>
      </w:pPr>
      <w:bookmarkStart w:id="2274" w:name="_Toc515478669"/>
      <w:bookmarkStart w:id="2275" w:name="_Toc515479045"/>
      <w:bookmarkStart w:id="2276" w:name="_Toc515478875"/>
      <w:bookmarkStart w:id="2277" w:name="_Toc515487190"/>
      <w:bookmarkStart w:id="2278" w:name="_Toc515539838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4</w:t>
      </w:r>
      <w:r w:rsidR="00C30660">
        <w:rPr>
          <w:noProof/>
        </w:rPr>
        <w:fldChar w:fldCharType="end"/>
      </w:r>
      <w:r>
        <w:t xml:space="preserve"> </w:t>
      </w:r>
      <w:r w:rsidR="0044313B" w:rsidRPr="00B45566">
        <w:rPr>
          <w:b w:val="0"/>
          <w:bCs w:val="0"/>
          <w:cs/>
        </w:rPr>
        <w:t>ตัวอย่างข้อมูลที่คืนค่าของการเพิ่มอุปกรณ์</w:t>
      </w:r>
      <w:bookmarkEnd w:id="2272"/>
      <w:bookmarkEnd w:id="2273"/>
      <w:bookmarkEnd w:id="2274"/>
      <w:bookmarkEnd w:id="2275"/>
      <w:bookmarkEnd w:id="2276"/>
      <w:bookmarkEnd w:id="2277"/>
      <w:bookmarkEnd w:id="227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3982F742" w14:textId="77777777" w:rsidTr="00DD3882">
        <w:tc>
          <w:tcPr>
            <w:tcW w:w="8296" w:type="dxa"/>
          </w:tcPr>
          <w:p w14:paraId="41A5706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02D640B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uccess</w:t>
            </w:r>
            <w:proofErr w:type="gramStart"/>
            <w:r>
              <w:rPr>
                <w:lang w:eastAsia="ja-JP"/>
              </w:rPr>
              <w:t>":true</w:t>
            </w:r>
            <w:proofErr w:type="gramEnd"/>
            <w:r>
              <w:rPr>
                <w:lang w:eastAsia="ja-JP"/>
              </w:rPr>
              <w:t>,</w:t>
            </w:r>
          </w:p>
          <w:p w14:paraId="707E6F4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message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3D7F976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management_ip":"192.168.1.40",</w:t>
            </w:r>
          </w:p>
          <w:p w14:paraId="62DFA25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type":"cisco_ios",</w:t>
            </w:r>
          </w:p>
          <w:p w14:paraId="386369E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sh_info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58E2804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username":"cisco",</w:t>
            </w:r>
          </w:p>
          <w:p w14:paraId="0460414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password":"cisco_pass",</w:t>
            </w:r>
          </w:p>
          <w:p w14:paraId="7BB5ACB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port":22,</w:t>
            </w:r>
          </w:p>
          <w:p w14:paraId="03B0CE5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ecret":"enable_pass"</w:t>
            </w:r>
          </w:p>
          <w:p w14:paraId="30E8A6D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68563C2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nmp_info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4F4EBC7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version":"2c",</w:t>
            </w:r>
          </w:p>
          <w:p w14:paraId="1AA2388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community":"public",</w:t>
            </w:r>
          </w:p>
          <w:p w14:paraId="5C5FEF4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port":161</w:t>
            </w:r>
          </w:p>
          <w:p w14:paraId="676A8AB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</w:t>
            </w:r>
          </w:p>
          <w:p w14:paraId="7D599E1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}</w:t>
            </w:r>
          </w:p>
          <w:p w14:paraId="72120CD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645A973F" w14:textId="77777777" w:rsidR="00A56ACC" w:rsidRDefault="0044313B" w:rsidP="00A56ACC">
      <w:pPr>
        <w:spacing w:after="160" w:line="259" w:lineRule="auto"/>
        <w:jc w:val="left"/>
        <w:rPr>
          <w:b/>
          <w:bCs/>
          <w:lang w:eastAsia="ja-JP"/>
        </w:rPr>
      </w:pPr>
      <w:r>
        <w:rPr>
          <w:cs/>
          <w:lang w:eastAsia="ja-JP"/>
        </w:rPr>
        <w:br w:type="page"/>
      </w:r>
      <w:bookmarkStart w:id="2279" w:name="_Toc514945067"/>
      <w:r w:rsidR="00A56ACC">
        <w:rPr>
          <w:cs/>
          <w:lang w:eastAsia="ja-JP"/>
        </w:rPr>
        <w:lastRenderedPageBreak/>
        <w:tab/>
      </w:r>
      <w:r w:rsidRPr="00A56ACC">
        <w:rPr>
          <w:rFonts w:hint="cs"/>
          <w:b/>
          <w:bCs/>
          <w:cs/>
          <w:lang w:eastAsia="ja-JP"/>
        </w:rPr>
        <w:t>3 การแก้ไขข้อมูลอุปกรณ์</w:t>
      </w:r>
      <w:bookmarkEnd w:id="2279"/>
    </w:p>
    <w:p w14:paraId="202F9A30" w14:textId="0269499F" w:rsidR="0044313B" w:rsidRPr="00A56ACC" w:rsidRDefault="00A56ACC" w:rsidP="00A56ACC">
      <w:pPr>
        <w:spacing w:after="160" w:line="259" w:lineRule="auto"/>
        <w:jc w:val="left"/>
        <w:rPr>
          <w:b/>
          <w:bCs/>
          <w:lang w:eastAsia="ja-JP"/>
        </w:rPr>
      </w:pPr>
      <w:r>
        <w:rPr>
          <w:b/>
          <w:bCs/>
          <w:cs/>
          <w:lang w:eastAsia="ja-JP"/>
        </w:rPr>
        <w:tab/>
      </w:r>
      <w:r w:rsidR="0044313B">
        <w:rPr>
          <w:lang w:eastAsia="ja-JP"/>
        </w:rPr>
        <w:t>PATCH /device</w:t>
      </w:r>
      <w:proofErr w:type="gramStart"/>
      <w:r w:rsidR="0044313B">
        <w:rPr>
          <w:lang w:eastAsia="ja-JP"/>
        </w:rPr>
        <w:t>/:device</w:t>
      </w:r>
      <w:proofErr w:type="gramEnd"/>
      <w:r w:rsidR="0044313B">
        <w:rPr>
          <w:lang w:eastAsia="ja-JP"/>
        </w:rPr>
        <w:t>_id</w:t>
      </w:r>
    </w:p>
    <w:p w14:paraId="480BD56F" w14:textId="08EA9339" w:rsidR="008C5426" w:rsidRDefault="0044313B" w:rsidP="008C5426">
      <w:pPr>
        <w:ind w:left="720"/>
        <w:rPr>
          <w:lang w:eastAsia="ja-JP"/>
        </w:rPr>
      </w:pPr>
      <w:r>
        <w:rPr>
          <w:rFonts w:hint="cs"/>
          <w:cs/>
          <w:lang w:eastAsia="ja-JP"/>
        </w:rPr>
        <w:t>ข้อมูลที่ต้องส่งไป</w:t>
      </w:r>
      <w:bookmarkStart w:id="2280" w:name="_Toc514944308"/>
      <w:bookmarkStart w:id="2281" w:name="_Toc515227530"/>
    </w:p>
    <w:p w14:paraId="37B50543" w14:textId="477F56E2" w:rsidR="0044313B" w:rsidRPr="008C5426" w:rsidRDefault="008C5426" w:rsidP="0044313B">
      <w:pPr>
        <w:pStyle w:val="Caption"/>
        <w:jc w:val="left"/>
      </w:pPr>
      <w:bookmarkStart w:id="2282" w:name="_Toc515478670"/>
      <w:bookmarkStart w:id="2283" w:name="_Toc515479046"/>
      <w:bookmarkStart w:id="2284" w:name="_Toc515478876"/>
      <w:bookmarkStart w:id="2285" w:name="_Toc515487191"/>
      <w:bookmarkStart w:id="2286" w:name="_Toc515539839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5</w:t>
      </w:r>
      <w:r w:rsidR="00C30660">
        <w:rPr>
          <w:noProof/>
        </w:rPr>
        <w:fldChar w:fldCharType="end"/>
      </w:r>
      <w:r>
        <w:t xml:space="preserve"> </w:t>
      </w:r>
      <w:r w:rsidR="0044313B" w:rsidRPr="00A616FD">
        <w:rPr>
          <w:b w:val="0"/>
          <w:bCs w:val="0"/>
          <w:cs/>
        </w:rPr>
        <w:t>ตัวอย่างข้อมูลที่ใช้ในการส่งเพื่อ</w:t>
      </w:r>
      <w:r w:rsidR="0044313B">
        <w:rPr>
          <w:rFonts w:hint="cs"/>
          <w:b w:val="0"/>
          <w:bCs w:val="0"/>
          <w:cs/>
        </w:rPr>
        <w:t>แก้ไข</w:t>
      </w:r>
      <w:r w:rsidR="0044313B" w:rsidRPr="00A616FD">
        <w:rPr>
          <w:b w:val="0"/>
          <w:bCs w:val="0"/>
          <w:cs/>
        </w:rPr>
        <w:t>อุปกรณ์</w:t>
      </w:r>
      <w:bookmarkEnd w:id="2280"/>
      <w:bookmarkEnd w:id="2281"/>
      <w:bookmarkEnd w:id="2282"/>
      <w:bookmarkEnd w:id="2283"/>
      <w:bookmarkEnd w:id="2284"/>
      <w:bookmarkEnd w:id="2285"/>
      <w:bookmarkEnd w:id="228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2BE96ACF" w14:textId="77777777" w:rsidTr="00DD3882">
        <w:tc>
          <w:tcPr>
            <w:tcW w:w="8296" w:type="dxa"/>
          </w:tcPr>
          <w:p w14:paraId="3697BD6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764AA92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management_ip":"192.168.1.1",</w:t>
            </w:r>
          </w:p>
          <w:p w14:paraId="294843F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type":"cisco_ios",</w:t>
            </w:r>
          </w:p>
          <w:p w14:paraId="54642BE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sh_info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21F425B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username":"cisco",</w:t>
            </w:r>
          </w:p>
          <w:p w14:paraId="2E57A23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password":"cisco",</w:t>
            </w:r>
          </w:p>
          <w:p w14:paraId="72F5FAE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port":22,</w:t>
            </w:r>
          </w:p>
          <w:p w14:paraId="61A8611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ecret":"cisco"</w:t>
            </w:r>
          </w:p>
          <w:p w14:paraId="13A1871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},</w:t>
            </w:r>
          </w:p>
          <w:p w14:paraId="36C8987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nmp_info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488D9A3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version":"2c",</w:t>
            </w:r>
          </w:p>
          <w:p w14:paraId="7B6133E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community":"public",</w:t>
            </w:r>
          </w:p>
          <w:p w14:paraId="5B10E02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port":161</w:t>
            </w:r>
          </w:p>
          <w:p w14:paraId="31755EF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},</w:t>
            </w:r>
          </w:p>
          <w:p w14:paraId="7EC9E9A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_id":"5af97cbf02b9c80969284ca6"</w:t>
            </w:r>
          </w:p>
          <w:p w14:paraId="23165C8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34B35C05" w14:textId="77777777" w:rsidR="00A56ACC" w:rsidRDefault="0044313B" w:rsidP="00A56ACC">
      <w:pPr>
        <w:rPr>
          <w:lang w:eastAsia="ja-JP"/>
        </w:rPr>
      </w:pPr>
      <w:r>
        <w:rPr>
          <w:lang w:eastAsia="ja-JP"/>
        </w:rPr>
        <w:tab/>
      </w:r>
    </w:p>
    <w:p w14:paraId="0919C4CE" w14:textId="783CE9C5" w:rsidR="008C5426" w:rsidRDefault="00A56ACC" w:rsidP="008C5426">
      <w:pPr>
        <w:rPr>
          <w:lang w:eastAsia="ja-JP"/>
        </w:rPr>
      </w:pPr>
      <w:r>
        <w:rPr>
          <w:cs/>
          <w:lang w:eastAsia="ja-JP"/>
        </w:rPr>
        <w:tab/>
      </w:r>
      <w:r w:rsidR="0044313B" w:rsidRPr="008C37DD">
        <w:rPr>
          <w:b/>
          <w:bCs/>
          <w:lang w:eastAsia="ja-JP"/>
        </w:rPr>
        <w:t>Response:</w:t>
      </w:r>
      <w:r w:rsidR="0044313B">
        <w:rPr>
          <w:lang w:eastAsia="ja-JP"/>
        </w:rPr>
        <w:t xml:space="preserve"> Status 200 OK</w:t>
      </w:r>
      <w:bookmarkStart w:id="2287" w:name="_Toc514944309"/>
    </w:p>
    <w:p w14:paraId="6158690D" w14:textId="5C552273" w:rsidR="0044313B" w:rsidRDefault="008C5426" w:rsidP="0044313B">
      <w:pPr>
        <w:pStyle w:val="Caption"/>
        <w:jc w:val="left"/>
      </w:pPr>
      <w:bookmarkStart w:id="2288" w:name="_Toc515478671"/>
      <w:bookmarkStart w:id="2289" w:name="_Toc515479047"/>
      <w:bookmarkStart w:id="2290" w:name="_Toc515478877"/>
      <w:bookmarkStart w:id="2291" w:name="_Toc515487192"/>
      <w:bookmarkStart w:id="2292" w:name="_Toc515539840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6</w:t>
      </w:r>
      <w:r w:rsidR="00C30660">
        <w:rPr>
          <w:noProof/>
        </w:rPr>
        <w:fldChar w:fldCharType="end"/>
      </w:r>
      <w:bookmarkStart w:id="2293" w:name="_Toc515227531"/>
      <w:r>
        <w:t xml:space="preserve"> </w:t>
      </w:r>
      <w:r w:rsidR="0044313B" w:rsidRPr="00B45566">
        <w:rPr>
          <w:b w:val="0"/>
          <w:bCs w:val="0"/>
          <w:cs/>
        </w:rPr>
        <w:t>ตัวอย่างข้อมูลที่คืนค่าของการ</w:t>
      </w:r>
      <w:r w:rsidR="0044313B">
        <w:rPr>
          <w:rFonts w:hint="cs"/>
          <w:b w:val="0"/>
          <w:bCs w:val="0"/>
          <w:cs/>
        </w:rPr>
        <w:t>แก้ไข</w:t>
      </w:r>
      <w:r w:rsidR="0044313B" w:rsidRPr="00B45566">
        <w:rPr>
          <w:b w:val="0"/>
          <w:bCs w:val="0"/>
          <w:cs/>
        </w:rPr>
        <w:t>อุปกรณ์</w:t>
      </w:r>
      <w:bookmarkEnd w:id="2287"/>
      <w:bookmarkEnd w:id="2288"/>
      <w:bookmarkEnd w:id="2289"/>
      <w:bookmarkEnd w:id="2290"/>
      <w:bookmarkEnd w:id="2291"/>
      <w:bookmarkEnd w:id="2292"/>
      <w:bookmarkEnd w:id="229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017EF788" w14:textId="77777777" w:rsidTr="00DD3882">
        <w:tc>
          <w:tcPr>
            <w:tcW w:w="8296" w:type="dxa"/>
          </w:tcPr>
          <w:p w14:paraId="17C2F33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2CF9302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tatus</w:t>
            </w:r>
            <w:proofErr w:type="gramStart"/>
            <w:r>
              <w:rPr>
                <w:lang w:eastAsia="ja-JP"/>
              </w:rPr>
              <w:t>":true</w:t>
            </w:r>
            <w:proofErr w:type="gramEnd"/>
            <w:r>
              <w:rPr>
                <w:lang w:eastAsia="ja-JP"/>
              </w:rPr>
              <w:t>,</w:t>
            </w:r>
          </w:p>
          <w:p w14:paraId="6EB8A08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message":"Update device!"</w:t>
            </w:r>
          </w:p>
          <w:p w14:paraId="3BF357E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7EEAD6FF" w14:textId="77777777" w:rsidR="0044313B" w:rsidRDefault="0044313B" w:rsidP="0044313B">
      <w:pPr>
        <w:rPr>
          <w:lang w:eastAsia="ja-JP"/>
        </w:rPr>
      </w:pPr>
    </w:p>
    <w:p w14:paraId="476AF68C" w14:textId="77777777" w:rsidR="0044313B" w:rsidRDefault="0044313B" w:rsidP="0044313B">
      <w:pPr>
        <w:rPr>
          <w:lang w:eastAsia="ja-JP"/>
        </w:rPr>
      </w:pPr>
    </w:p>
    <w:p w14:paraId="1FC23DB2" w14:textId="77777777" w:rsidR="00BB117F" w:rsidRDefault="0044313B" w:rsidP="008E5241">
      <w:pPr>
        <w:jc w:val="left"/>
        <w:rPr>
          <w:b/>
          <w:bCs/>
          <w:lang w:eastAsia="ja-JP"/>
        </w:rPr>
      </w:pPr>
      <w:r>
        <w:rPr>
          <w:cs/>
          <w:lang w:eastAsia="ja-JP"/>
        </w:rPr>
        <w:br w:type="page"/>
      </w:r>
      <w:bookmarkStart w:id="2294" w:name="_Toc514945068"/>
      <w:r w:rsidR="00BB117F">
        <w:rPr>
          <w:cs/>
          <w:lang w:eastAsia="ja-JP"/>
        </w:rPr>
        <w:lastRenderedPageBreak/>
        <w:tab/>
      </w:r>
      <w:r w:rsidRPr="00BB117F">
        <w:rPr>
          <w:rFonts w:hint="cs"/>
          <w:b/>
          <w:bCs/>
          <w:cs/>
          <w:lang w:eastAsia="ja-JP"/>
        </w:rPr>
        <w:t>4 การลบข้อมูลอุปกรณ์</w:t>
      </w:r>
      <w:bookmarkEnd w:id="2294"/>
    </w:p>
    <w:p w14:paraId="6D2E699D" w14:textId="77777777" w:rsidR="00BB117F" w:rsidRPr="008E5241" w:rsidRDefault="00BB117F" w:rsidP="008E5241">
      <w:pPr>
        <w:jc w:val="left"/>
        <w:rPr>
          <w:lang w:eastAsia="ja-JP"/>
        </w:rPr>
      </w:pPr>
      <w:r>
        <w:rPr>
          <w:b/>
          <w:bCs/>
          <w:cs/>
          <w:lang w:eastAsia="ja-JP"/>
        </w:rPr>
        <w:tab/>
      </w:r>
      <w:r w:rsidR="0044313B" w:rsidRPr="008E5241">
        <w:rPr>
          <w:lang w:eastAsia="ja-JP"/>
        </w:rPr>
        <w:t>DELETE /</w:t>
      </w:r>
      <w:proofErr w:type="gramStart"/>
      <w:r w:rsidR="0044313B" w:rsidRPr="008E5241">
        <w:rPr>
          <w:lang w:eastAsia="ja-JP"/>
        </w:rPr>
        <w:t>device?device</w:t>
      </w:r>
      <w:proofErr w:type="gramEnd"/>
      <w:r w:rsidR="0044313B" w:rsidRPr="008E5241">
        <w:rPr>
          <w:lang w:eastAsia="ja-JP"/>
        </w:rPr>
        <w:t>_id=:device_id</w:t>
      </w:r>
    </w:p>
    <w:p w14:paraId="45485009" w14:textId="77777777" w:rsidR="00BB117F" w:rsidRDefault="00BB117F" w:rsidP="008E5241">
      <w:pPr>
        <w:jc w:val="left"/>
        <w:rPr>
          <w:b/>
          <w:bCs/>
          <w:lang w:eastAsia="ja-JP"/>
        </w:rPr>
      </w:pPr>
      <w:r>
        <w:rPr>
          <w:b/>
          <w:bCs/>
          <w:cs/>
          <w:lang w:eastAsia="ja-JP"/>
        </w:rPr>
        <w:tab/>
      </w:r>
      <w:r w:rsidR="0044313B" w:rsidRPr="008C37DD">
        <w:rPr>
          <w:b/>
          <w:bCs/>
          <w:lang w:eastAsia="ja-JP"/>
        </w:rPr>
        <w:t>Response:</w:t>
      </w:r>
      <w:r w:rsidR="0044313B">
        <w:rPr>
          <w:lang w:eastAsia="ja-JP"/>
        </w:rPr>
        <w:t xml:space="preserve"> Status </w:t>
      </w:r>
      <w:r w:rsidR="0044313B" w:rsidRPr="003439BF">
        <w:rPr>
          <w:lang w:eastAsia="ja-JP"/>
        </w:rPr>
        <w:t>204 No Content</w:t>
      </w:r>
      <w:bookmarkStart w:id="2295" w:name="_Toc514945069"/>
    </w:p>
    <w:p w14:paraId="01BF7093" w14:textId="77777777" w:rsidR="00BB117F" w:rsidRDefault="00BB117F" w:rsidP="008E5241">
      <w:pPr>
        <w:spacing w:line="259" w:lineRule="auto"/>
        <w:jc w:val="left"/>
        <w:rPr>
          <w:b/>
          <w:bCs/>
          <w:lang w:eastAsia="ja-JP"/>
        </w:rPr>
      </w:pPr>
    </w:p>
    <w:p w14:paraId="65EB1D40" w14:textId="77777777" w:rsidR="00BB117F" w:rsidRDefault="00BB117F" w:rsidP="008E5241">
      <w:pPr>
        <w:jc w:val="left"/>
        <w:rPr>
          <w:b/>
          <w:bCs/>
          <w:lang w:eastAsia="ja-JP"/>
        </w:rPr>
      </w:pPr>
      <w:r>
        <w:rPr>
          <w:b/>
          <w:bCs/>
          <w:cs/>
          <w:lang w:eastAsia="ja-JP"/>
        </w:rPr>
        <w:tab/>
      </w:r>
      <w:r w:rsidR="0044313B" w:rsidRPr="00BB117F">
        <w:rPr>
          <w:rFonts w:hint="cs"/>
          <w:b/>
          <w:bCs/>
          <w:cs/>
          <w:lang w:eastAsia="ja-JP"/>
        </w:rPr>
        <w:t>5 การขอข้อมูลอุปกรณ์ตามไอดีของอุปกรณ์</w:t>
      </w:r>
      <w:bookmarkEnd w:id="2295"/>
    </w:p>
    <w:p w14:paraId="041971CC" w14:textId="07CE00FC" w:rsidR="0044313B" w:rsidRPr="008E5241" w:rsidRDefault="00BB117F" w:rsidP="008E5241">
      <w:pPr>
        <w:jc w:val="left"/>
        <w:rPr>
          <w:lang w:eastAsia="ja-JP"/>
        </w:rPr>
      </w:pPr>
      <w:r>
        <w:rPr>
          <w:b/>
          <w:bCs/>
          <w:cs/>
          <w:lang w:eastAsia="ja-JP"/>
        </w:rPr>
        <w:tab/>
      </w:r>
      <w:r w:rsidR="0044313B" w:rsidRPr="008E6BEB">
        <w:rPr>
          <w:rFonts w:hint="cs"/>
          <w:b/>
          <w:bCs/>
          <w:cs/>
          <w:lang w:eastAsia="ja-JP"/>
        </w:rPr>
        <w:t xml:space="preserve"> </w:t>
      </w:r>
      <w:r w:rsidR="0044313B" w:rsidRPr="008E5241">
        <w:rPr>
          <w:lang w:eastAsia="ja-JP"/>
        </w:rPr>
        <w:t>GET /device</w:t>
      </w:r>
      <w:proofErr w:type="gramStart"/>
      <w:r w:rsidR="0044313B" w:rsidRPr="008E5241">
        <w:rPr>
          <w:lang w:eastAsia="ja-JP"/>
        </w:rPr>
        <w:t>/:device</w:t>
      </w:r>
      <w:proofErr w:type="gramEnd"/>
      <w:r w:rsidR="0044313B" w:rsidRPr="008E5241">
        <w:rPr>
          <w:lang w:eastAsia="ja-JP"/>
        </w:rPr>
        <w:t>_id</w:t>
      </w:r>
    </w:p>
    <w:p w14:paraId="5F2F416D" w14:textId="479350DB" w:rsidR="0044313B" w:rsidRDefault="0044313B" w:rsidP="008E5241">
      <w:pPr>
        <w:ind w:left="720"/>
        <w:rPr>
          <w:lang w:eastAsia="ja-JP"/>
        </w:rPr>
      </w:pPr>
      <w:r w:rsidRPr="008C37DD">
        <w:rPr>
          <w:b/>
          <w:bCs/>
          <w:lang w:eastAsia="ja-JP"/>
        </w:rPr>
        <w:t>Response</w:t>
      </w:r>
      <w:r w:rsidRPr="008C37DD">
        <w:rPr>
          <w:rFonts w:hint="eastAsia"/>
          <w:b/>
          <w:bCs/>
          <w:lang w:eastAsia="ja-JP"/>
        </w:rPr>
        <w:t>:</w:t>
      </w:r>
      <w:r>
        <w:rPr>
          <w:lang w:eastAsia="ja-JP"/>
        </w:rPr>
        <w:t xml:space="preserve"> Status 200 OK</w:t>
      </w:r>
    </w:p>
    <w:p w14:paraId="32EDD3C8" w14:textId="6BBD46D3" w:rsidR="0044313B" w:rsidRPr="008C5426" w:rsidRDefault="008C5426" w:rsidP="0044313B">
      <w:pPr>
        <w:pStyle w:val="Caption"/>
        <w:jc w:val="left"/>
      </w:pPr>
      <w:bookmarkStart w:id="2296" w:name="_Toc514944310"/>
      <w:bookmarkStart w:id="2297" w:name="_Toc515478672"/>
      <w:bookmarkStart w:id="2298" w:name="_Toc515479048"/>
      <w:bookmarkStart w:id="2299" w:name="_Toc515478878"/>
      <w:bookmarkStart w:id="2300" w:name="_Toc515487193"/>
      <w:bookmarkStart w:id="2301" w:name="_Toc515539841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7</w:t>
      </w:r>
      <w:r w:rsidR="00C30660">
        <w:rPr>
          <w:noProof/>
        </w:rPr>
        <w:fldChar w:fldCharType="end"/>
      </w:r>
      <w:r w:rsidR="0044313B">
        <w:rPr>
          <w:rFonts w:hint="cs"/>
          <w:cs/>
        </w:rPr>
        <w:t xml:space="preserve"> </w:t>
      </w:r>
      <w:bookmarkStart w:id="2302" w:name="_Toc515227532"/>
      <w:r w:rsidR="0044313B" w:rsidRPr="00301F93">
        <w:rPr>
          <w:b w:val="0"/>
          <w:bCs w:val="0"/>
          <w:cs/>
        </w:rPr>
        <w:t>ตัวอย่างการคืนค่าข้อมูลของการขอข้อมูลอุปกรณ์</w:t>
      </w:r>
      <w:r w:rsidR="0044313B">
        <w:rPr>
          <w:rFonts w:hint="cs"/>
          <w:b w:val="0"/>
          <w:bCs w:val="0"/>
          <w:cs/>
        </w:rPr>
        <w:t>ตามไอดีของอุปกรณ์</w:t>
      </w:r>
      <w:bookmarkEnd w:id="2296"/>
      <w:bookmarkEnd w:id="2297"/>
      <w:bookmarkEnd w:id="2298"/>
      <w:bookmarkEnd w:id="2299"/>
      <w:bookmarkEnd w:id="2300"/>
      <w:bookmarkEnd w:id="2301"/>
      <w:bookmarkEnd w:id="230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50AF5D64" w14:textId="77777777" w:rsidTr="00DD3882">
        <w:tc>
          <w:tcPr>
            <w:tcW w:w="8296" w:type="dxa"/>
          </w:tcPr>
          <w:p w14:paraId="68E269A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50FD4A1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device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20106DA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314BB84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$oid":"5af97cbf02b9c80969284ca6"</w:t>
            </w:r>
          </w:p>
          <w:p w14:paraId="40EA158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6F488E5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management_ip":"192.168.1.1",</w:t>
            </w:r>
          </w:p>
          <w:p w14:paraId="4D88B50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device_ip":"192.168.1.1",</w:t>
            </w:r>
          </w:p>
          <w:p w14:paraId="1096CF3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nmp_info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0497ADB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version":"2c",</w:t>
            </w:r>
          </w:p>
          <w:p w14:paraId="49EF5B2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community":"public",</w:t>
            </w:r>
          </w:p>
          <w:p w14:paraId="7E88F10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port":161</w:t>
            </w:r>
          </w:p>
          <w:p w14:paraId="6693C88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4E7FB56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nmp_is_running</w:t>
            </w:r>
            <w:proofErr w:type="gramStart"/>
            <w:r>
              <w:rPr>
                <w:lang w:eastAsia="ja-JP"/>
              </w:rPr>
              <w:t>":false</w:t>
            </w:r>
            <w:proofErr w:type="gramEnd"/>
            <w:r>
              <w:rPr>
                <w:lang w:eastAsia="ja-JP"/>
              </w:rPr>
              <w:t>,</w:t>
            </w:r>
          </w:p>
          <w:p w14:paraId="1460427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nmp_last_run_time":1526992492.2371502,</w:t>
            </w:r>
          </w:p>
          <w:p w14:paraId="4BE35CB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sh_info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6C69F31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username":"cisco",</w:t>
            </w:r>
          </w:p>
          <w:p w14:paraId="379F7BD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password":"cisco",</w:t>
            </w:r>
          </w:p>
          <w:p w14:paraId="7C5DDF4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port":22,</w:t>
            </w:r>
          </w:p>
          <w:p w14:paraId="384ADB1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ecret":"cisco"</w:t>
            </w:r>
          </w:p>
          <w:p w14:paraId="2AC4D65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5C602D5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tatus":1,</w:t>
            </w:r>
          </w:p>
          <w:p w14:paraId="70B812A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type":"cisco_ios",</w:t>
            </w:r>
          </w:p>
          <w:p w14:paraId="60AFBB4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is_ssh_connect</w:t>
            </w:r>
            <w:proofErr w:type="gramStart"/>
            <w:r>
              <w:rPr>
                <w:lang w:eastAsia="ja-JP"/>
              </w:rPr>
              <w:t>":true</w:t>
            </w:r>
            <w:proofErr w:type="gramEnd"/>
            <w:r>
              <w:rPr>
                <w:lang w:eastAsia="ja-JP"/>
              </w:rPr>
              <w:t>,</w:t>
            </w:r>
          </w:p>
        </w:tc>
      </w:tr>
    </w:tbl>
    <w:p w14:paraId="729EA8AE" w14:textId="1051BC19" w:rsidR="0044313B" w:rsidRPr="00301F93" w:rsidRDefault="003B19B8" w:rsidP="0044313B">
      <w:pPr>
        <w:rPr>
          <w:lang w:eastAsia="ja-JP"/>
        </w:rPr>
      </w:pPr>
      <w:r>
        <w:rPr>
          <w:rFonts w:hint="cs"/>
          <w:b/>
          <w:bCs/>
          <w:cs/>
          <w:lang w:eastAsia="ja-JP"/>
        </w:rPr>
        <w:lastRenderedPageBreak/>
        <w:t>ตารางที่ ข</w:t>
      </w:r>
      <w:r w:rsidR="00F94C10">
        <w:rPr>
          <w:rFonts w:hint="cs"/>
          <w:b/>
          <w:bCs/>
          <w:cs/>
          <w:lang w:eastAsia="ja-JP"/>
        </w:rPr>
        <w:t>.</w:t>
      </w:r>
      <w:r w:rsidR="00F94C10">
        <w:rPr>
          <w:b/>
          <w:bCs/>
          <w:lang w:eastAsia="ja-JP"/>
        </w:rPr>
        <w:t>7</w:t>
      </w:r>
      <w:r w:rsidR="0044313B">
        <w:rPr>
          <w:rFonts w:hint="cs"/>
          <w:b/>
          <w:bCs/>
          <w:cs/>
          <w:lang w:eastAsia="ja-JP"/>
        </w:rPr>
        <w:t xml:space="preserve"> (ต่อ) </w:t>
      </w:r>
      <w:r w:rsidR="0044313B" w:rsidRPr="00301F93">
        <w:rPr>
          <w:cs/>
        </w:rPr>
        <w:t>ตัวอย่างการคืนค่าข้อมูลของการขอข้อมูลอุปกรณ์</w:t>
      </w:r>
      <w:r w:rsidR="0044313B" w:rsidRPr="00301F93">
        <w:rPr>
          <w:rFonts w:hint="cs"/>
          <w:cs/>
        </w:rPr>
        <w:t>ตามไอดีของอุปกรณ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78E01008" w14:textId="77777777" w:rsidTr="00DD3882">
        <w:tc>
          <w:tcPr>
            <w:tcW w:w="8296" w:type="dxa"/>
          </w:tcPr>
          <w:p w14:paraId="4BBA15D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cdp_enable</w:t>
            </w:r>
            <w:proofErr w:type="gramStart"/>
            <w:r>
              <w:rPr>
                <w:lang w:eastAsia="ja-JP"/>
              </w:rPr>
              <w:t>":true</w:t>
            </w:r>
            <w:proofErr w:type="gramEnd"/>
            <w:r>
              <w:rPr>
                <w:lang w:eastAsia="ja-JP"/>
              </w:rPr>
              <w:t>,</w:t>
            </w:r>
          </w:p>
          <w:p w14:paraId="3CE5CCD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description":"Cisco IOS Software, C2900 Software (C2900-UNIVERSALK9-M), Version 15.5(3)M6, RELEASE SOFTWARE (fc</w:t>
            </w:r>
            <w:proofErr w:type="gramStart"/>
            <w:r>
              <w:rPr>
                <w:lang w:eastAsia="ja-JP"/>
              </w:rPr>
              <w:t>2)\r\nTechnical</w:t>
            </w:r>
            <w:proofErr w:type="gramEnd"/>
            <w:r>
              <w:rPr>
                <w:lang w:eastAsia="ja-JP"/>
              </w:rPr>
              <w:t xml:space="preserve"> Support: http://www.cisco.com/techsupport\r\nCopyright (c) 1986-2017 by Cisco Systems, Inc.\r\nCompiled Tue 25-Jul-17 13:17 by prod_rel_team",</w:t>
            </w:r>
          </w:p>
          <w:p w14:paraId="56EF991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interfaces</w:t>
            </w:r>
            <w:proofErr w:type="gramStart"/>
            <w:r>
              <w:rPr>
                <w:lang w:eastAsia="ja-JP"/>
              </w:rPr>
              <w:t>":[</w:t>
            </w:r>
            <w:proofErr w:type="gramEnd"/>
          </w:p>
          <w:p w14:paraId="40CFCF8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{</w:t>
            </w:r>
          </w:p>
          <w:p w14:paraId="7F5A652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index":1,</w:t>
            </w:r>
          </w:p>
          <w:p w14:paraId="49E6AE6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description":"Embedded-Service-Engine0/0",</w:t>
            </w:r>
          </w:p>
          <w:p w14:paraId="31BE8D2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type":6,</w:t>
            </w:r>
          </w:p>
          <w:p w14:paraId="7639C6D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mtu":1500,</w:t>
            </w:r>
          </w:p>
          <w:p w14:paraId="218D1BD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speed":10000000,</w:t>
            </w:r>
          </w:p>
          <w:p w14:paraId="3D72C25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physical_address":"0x000000000000",</w:t>
            </w:r>
          </w:p>
          <w:p w14:paraId="7695F09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admin_status":2,</w:t>
            </w:r>
          </w:p>
          <w:p w14:paraId="713B0BF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operational_status":2,</w:t>
            </w:r>
          </w:p>
          <w:p w14:paraId="0148125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last_change":4275,</w:t>
            </w:r>
          </w:p>
          <w:p w14:paraId="44F3C82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in_octets":0,</w:t>
            </w:r>
          </w:p>
          <w:p w14:paraId="57525D6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in_ucast_packets":0,</w:t>
            </w:r>
          </w:p>
          <w:p w14:paraId="0DD5360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in_discards":0,</w:t>
            </w:r>
          </w:p>
          <w:p w14:paraId="47871BB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in_errors":0,</w:t>
            </w:r>
          </w:p>
          <w:p w14:paraId="253FF00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in_unknown_protos":0,</w:t>
            </w:r>
          </w:p>
          <w:p w14:paraId="20E862F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out_octets":0,</w:t>
            </w:r>
          </w:p>
          <w:p w14:paraId="0E293B1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out_ucast_packets":0,</w:t>
            </w:r>
          </w:p>
          <w:p w14:paraId="5ECD361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out_discards":0,</w:t>
            </w:r>
          </w:p>
          <w:p w14:paraId="01A06AB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out_errors":0,</w:t>
            </w:r>
          </w:p>
          <w:p w14:paraId="022BCDD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device_ip":"192.168.1.1",</w:t>
            </w:r>
          </w:p>
          <w:p w14:paraId="6583C01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bw_in_usage_octets":0,</w:t>
            </w:r>
          </w:p>
          <w:p w14:paraId="0A6E012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bw_in_usage_persec":0.0,</w:t>
            </w:r>
          </w:p>
          <w:p w14:paraId="392FBE0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bw_in_usage_percent":0.0,</w:t>
            </w:r>
          </w:p>
          <w:p w14:paraId="779A634A" w14:textId="77777777" w:rsidR="0044313B" w:rsidRPr="00072F99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bw_out_usage_octets":0,</w:t>
            </w:r>
          </w:p>
        </w:tc>
      </w:tr>
    </w:tbl>
    <w:p w14:paraId="3D6CFBAF" w14:textId="77777777" w:rsidR="008E5241" w:rsidRDefault="008E5241" w:rsidP="0044313B">
      <w:pPr>
        <w:rPr>
          <w:b/>
          <w:bCs/>
          <w:lang w:eastAsia="ja-JP"/>
        </w:rPr>
      </w:pPr>
    </w:p>
    <w:p w14:paraId="46D3F060" w14:textId="64C6850D" w:rsidR="0044313B" w:rsidRPr="00301F93" w:rsidRDefault="0044313B" w:rsidP="0044313B">
      <w:pPr>
        <w:rPr>
          <w:lang w:eastAsia="ja-JP"/>
        </w:rPr>
      </w:pPr>
      <w:r>
        <w:rPr>
          <w:rFonts w:hint="cs"/>
          <w:b/>
          <w:bCs/>
          <w:cs/>
          <w:lang w:eastAsia="ja-JP"/>
        </w:rPr>
        <w:lastRenderedPageBreak/>
        <w:t>ตาราง</w:t>
      </w:r>
      <w:r w:rsidR="003B19B8">
        <w:rPr>
          <w:rFonts w:hint="cs"/>
          <w:b/>
          <w:bCs/>
          <w:cs/>
          <w:lang w:eastAsia="ja-JP"/>
        </w:rPr>
        <w:t>ที่ ข</w:t>
      </w:r>
      <w:r w:rsidR="00F94C10">
        <w:rPr>
          <w:rFonts w:hint="cs"/>
          <w:b/>
          <w:bCs/>
          <w:cs/>
          <w:lang w:eastAsia="ja-JP"/>
        </w:rPr>
        <w:t>.</w:t>
      </w:r>
      <w:r w:rsidR="00F94C10">
        <w:rPr>
          <w:b/>
          <w:bCs/>
          <w:lang w:eastAsia="ja-JP"/>
        </w:rPr>
        <w:t>7</w:t>
      </w:r>
      <w:r>
        <w:rPr>
          <w:rFonts w:hint="cs"/>
          <w:b/>
          <w:bCs/>
          <w:cs/>
          <w:lang w:eastAsia="ja-JP"/>
        </w:rPr>
        <w:t xml:space="preserve"> (ต่อ) </w:t>
      </w:r>
      <w:r w:rsidRPr="00301F93">
        <w:rPr>
          <w:cs/>
        </w:rPr>
        <w:t>ตัวอย่างการคืนค่าข้อมูลของการขอข้อมูลอุปกรณ์</w:t>
      </w:r>
      <w:r w:rsidRPr="00301F93">
        <w:rPr>
          <w:rFonts w:hint="cs"/>
          <w:cs/>
        </w:rPr>
        <w:t>ตามไอดีของอุปกรณ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02F733B9" w14:textId="77777777" w:rsidTr="00DD3882">
        <w:tc>
          <w:tcPr>
            <w:tcW w:w="8296" w:type="dxa"/>
          </w:tcPr>
          <w:p w14:paraId="4BB97B4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bw_out_usage_persec":0.0,</w:t>
            </w:r>
          </w:p>
          <w:p w14:paraId="25BA211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bw_out_usage_percent":0.0,</w:t>
            </w:r>
          </w:p>
          <w:p w14:paraId="7093425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bw_usage_update":1526992492.0793455</w:t>
            </w:r>
          </w:p>
          <w:p w14:paraId="5C651A8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2DB6E6D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],</w:t>
            </w:r>
          </w:p>
          <w:p w14:paraId="5CC2720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interfaces_update_time":1526992491.794834,</w:t>
            </w:r>
          </w:p>
          <w:p w14:paraId="2A9CC7D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name":"R</w:t>
            </w:r>
            <w:proofErr w:type="gramStart"/>
            <w:r>
              <w:rPr>
                <w:lang w:eastAsia="ja-JP"/>
              </w:rPr>
              <w:t>1.lab</w:t>
            </w:r>
            <w:proofErr w:type="gramEnd"/>
            <w:r>
              <w:rPr>
                <w:lang w:eastAsia="ja-JP"/>
              </w:rPr>
              <w:t>306",</w:t>
            </w:r>
          </w:p>
          <w:p w14:paraId="5BAC3CE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updated_at":1526992492.0795121,</w:t>
            </w:r>
          </w:p>
          <w:p w14:paraId="79A95F0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uptime":4448648,</w:t>
            </w:r>
          </w:p>
          <w:p w14:paraId="71AF8C1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is_snmp_connect</w:t>
            </w:r>
            <w:proofErr w:type="gramStart"/>
            <w:r>
              <w:rPr>
                <w:lang w:eastAsia="ja-JP"/>
              </w:rPr>
              <w:t>":true</w:t>
            </w:r>
            <w:proofErr w:type="gramEnd"/>
          </w:p>
          <w:p w14:paraId="769D8A8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},</w:t>
            </w:r>
          </w:p>
          <w:p w14:paraId="14D8E80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uccess</w:t>
            </w:r>
            <w:proofErr w:type="gramStart"/>
            <w:r>
              <w:rPr>
                <w:lang w:eastAsia="ja-JP"/>
              </w:rPr>
              <w:t>":true</w:t>
            </w:r>
            <w:proofErr w:type="gramEnd"/>
          </w:p>
          <w:p w14:paraId="60499C1F" w14:textId="77777777" w:rsidR="0044313B" w:rsidRDefault="0044313B" w:rsidP="00DD3882">
            <w:pPr>
              <w:rPr>
                <w:b/>
                <w:bCs/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2CCE5A44" w14:textId="77777777" w:rsidR="00DF6424" w:rsidRDefault="00DF6424" w:rsidP="006D600E">
      <w:pPr>
        <w:ind w:left="720" w:firstLine="720"/>
        <w:rPr>
          <w:lang w:eastAsia="ja-JP"/>
        </w:rPr>
      </w:pPr>
      <w:bookmarkStart w:id="2303" w:name="_Toc514945070"/>
    </w:p>
    <w:p w14:paraId="58BF27B7" w14:textId="0369B700" w:rsidR="0044313B" w:rsidRPr="00DF6424" w:rsidRDefault="00DF6424" w:rsidP="00DF6424">
      <w:pPr>
        <w:ind w:left="720" w:hanging="720"/>
        <w:rPr>
          <w:b/>
          <w:bCs/>
          <w:lang w:eastAsia="ja-JP"/>
        </w:rPr>
      </w:pPr>
      <w:r>
        <w:rPr>
          <w:cs/>
          <w:lang w:eastAsia="ja-JP"/>
        </w:rPr>
        <w:tab/>
      </w:r>
      <w:r w:rsidR="0044313B" w:rsidRPr="00DF6424">
        <w:rPr>
          <w:rFonts w:hint="cs"/>
          <w:b/>
          <w:bCs/>
          <w:cs/>
          <w:lang w:eastAsia="ja-JP"/>
        </w:rPr>
        <w:t>6 การขอข้อมูลอุปกรณ์ที่เชื่อมต่อกัน</w:t>
      </w:r>
      <w:bookmarkEnd w:id="2303"/>
    </w:p>
    <w:p w14:paraId="3863816E" w14:textId="1666991B" w:rsidR="0044313B" w:rsidRPr="00EA5363" w:rsidRDefault="0044313B" w:rsidP="0044313B">
      <w:pPr>
        <w:ind w:left="720"/>
        <w:rPr>
          <w:lang w:eastAsia="ja-JP"/>
        </w:rPr>
      </w:pPr>
      <w:r w:rsidRPr="00EA5363">
        <w:rPr>
          <w:rFonts w:hint="eastAsia"/>
          <w:lang w:eastAsia="ja-JP"/>
        </w:rPr>
        <w:t>G</w:t>
      </w:r>
      <w:r w:rsidRPr="00EA5363">
        <w:rPr>
          <w:lang w:eastAsia="ja-JP"/>
        </w:rPr>
        <w:t>ET /device</w:t>
      </w:r>
      <w:proofErr w:type="gramStart"/>
      <w:r w:rsidRPr="00EA5363">
        <w:rPr>
          <w:lang w:eastAsia="ja-JP"/>
        </w:rPr>
        <w:t>/:device</w:t>
      </w:r>
      <w:proofErr w:type="gramEnd"/>
      <w:r w:rsidRPr="00EA5363">
        <w:rPr>
          <w:lang w:eastAsia="ja-JP"/>
        </w:rPr>
        <w:t>_id/neighbor</w:t>
      </w:r>
    </w:p>
    <w:p w14:paraId="5C692CA8" w14:textId="68E4E7DF" w:rsidR="0044313B" w:rsidRDefault="0044313B" w:rsidP="0044313B">
      <w:pPr>
        <w:ind w:left="720"/>
        <w:rPr>
          <w:lang w:eastAsia="ja-JP"/>
        </w:rPr>
      </w:pPr>
      <w:r w:rsidRPr="00BB1F0D">
        <w:rPr>
          <w:rFonts w:hint="eastAsia"/>
          <w:b/>
          <w:bCs/>
          <w:lang w:eastAsia="ja-JP"/>
        </w:rPr>
        <w:t>R</w:t>
      </w:r>
      <w:r w:rsidRPr="00BB1F0D">
        <w:rPr>
          <w:b/>
          <w:bCs/>
          <w:lang w:eastAsia="ja-JP"/>
        </w:rPr>
        <w:t>esponse:</w:t>
      </w:r>
      <w:r>
        <w:rPr>
          <w:lang w:eastAsia="ja-JP"/>
        </w:rPr>
        <w:t xml:space="preserve"> Status 200 OK</w:t>
      </w:r>
    </w:p>
    <w:p w14:paraId="49E2FEC0" w14:textId="5321BF20" w:rsidR="0044313B" w:rsidRPr="00F94C10" w:rsidRDefault="00F94C10" w:rsidP="0044313B">
      <w:pPr>
        <w:pStyle w:val="Caption"/>
        <w:jc w:val="left"/>
      </w:pPr>
      <w:bookmarkStart w:id="2304" w:name="_Toc514944311"/>
      <w:bookmarkStart w:id="2305" w:name="_Toc515478673"/>
      <w:bookmarkStart w:id="2306" w:name="_Toc515479049"/>
      <w:bookmarkStart w:id="2307" w:name="_Toc515478879"/>
      <w:bookmarkStart w:id="2308" w:name="_Toc515487194"/>
      <w:bookmarkStart w:id="2309" w:name="_Toc515539842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8</w:t>
      </w:r>
      <w:r w:rsidR="00C30660">
        <w:rPr>
          <w:noProof/>
        </w:rPr>
        <w:fldChar w:fldCharType="end"/>
      </w:r>
      <w:r w:rsidR="0044313B">
        <w:rPr>
          <w:rFonts w:hint="cs"/>
          <w:cs/>
        </w:rPr>
        <w:t xml:space="preserve"> </w:t>
      </w:r>
      <w:bookmarkStart w:id="2310" w:name="_Toc515227533"/>
      <w:r w:rsidR="0044313B" w:rsidRPr="00EA5363">
        <w:rPr>
          <w:b w:val="0"/>
          <w:bCs w:val="0"/>
          <w:cs/>
        </w:rPr>
        <w:t>ตัวอย่างข้อมูลที่คืนค่าของการขอข้อมูลอุปกรณ์ที่เชื่อมต่อกัน</w:t>
      </w:r>
      <w:bookmarkEnd w:id="2304"/>
      <w:bookmarkEnd w:id="2305"/>
      <w:bookmarkEnd w:id="2306"/>
      <w:bookmarkEnd w:id="2307"/>
      <w:bookmarkEnd w:id="2308"/>
      <w:bookmarkEnd w:id="2309"/>
      <w:bookmarkEnd w:id="23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259524A7" w14:textId="77777777" w:rsidTr="00DD3882">
        <w:tc>
          <w:tcPr>
            <w:tcW w:w="8296" w:type="dxa"/>
          </w:tcPr>
          <w:p w14:paraId="2453DDC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4070B0F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neighbor</w:t>
            </w:r>
            <w:proofErr w:type="gramStart"/>
            <w:r>
              <w:rPr>
                <w:lang w:eastAsia="ja-JP"/>
              </w:rPr>
              <w:t>":[</w:t>
            </w:r>
            <w:proofErr w:type="gramEnd"/>
          </w:p>
          <w:p w14:paraId="3E4246C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{</w:t>
            </w:r>
          </w:p>
          <w:p w14:paraId="0FA31A7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ip_addr":"0.0.0.0",</w:t>
            </w:r>
          </w:p>
          <w:p w14:paraId="7F3B019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version":"Cisco Internetwork Operating System Software \nIOS (tm) C2950 Software (C2950-I6Q4L2-M), Version 12.1(</w:t>
            </w:r>
            <w:proofErr w:type="gramStart"/>
            <w:r>
              <w:rPr>
                <w:lang w:eastAsia="ja-JP"/>
              </w:rPr>
              <w:t>22)EA</w:t>
            </w:r>
            <w:proofErr w:type="gramEnd"/>
            <w:r>
              <w:rPr>
                <w:lang w:eastAsia="ja-JP"/>
              </w:rPr>
              <w:t>8a, RELEASE SOFTWARE (fc1)\nCopyright (c) 1986-2006 by cisco Systems, Inc.\nCompiled Fri 28-Jul-06 15:16 by weiliu",</w:t>
            </w:r>
          </w:p>
          <w:p w14:paraId="15B9378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name":"Switch",</w:t>
            </w:r>
          </w:p>
          <w:p w14:paraId="7D94141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port":"FastEthernet0/24",</w:t>
            </w:r>
          </w:p>
          <w:p w14:paraId="34D31B8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local_ifindex":2,</w:t>
            </w:r>
          </w:p>
          <w:p w14:paraId="21D4095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evice_ip":"192.168.1.1"</w:t>
            </w:r>
          </w:p>
          <w:p w14:paraId="5E77661C" w14:textId="77777777" w:rsidR="0044313B" w:rsidRDefault="0044313B" w:rsidP="00DD3882">
            <w:pPr>
              <w:rPr>
                <w:cs/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</w:tc>
      </w:tr>
    </w:tbl>
    <w:p w14:paraId="37126FEF" w14:textId="77777777" w:rsidR="008E5241" w:rsidRDefault="008E5241" w:rsidP="0044313B">
      <w:pPr>
        <w:rPr>
          <w:b/>
          <w:bCs/>
          <w:lang w:eastAsia="ja-JP"/>
        </w:rPr>
      </w:pPr>
    </w:p>
    <w:p w14:paraId="65ABE465" w14:textId="3CCCA966" w:rsidR="0044313B" w:rsidRPr="000B7D0C" w:rsidRDefault="007B3760" w:rsidP="0044313B">
      <w:pPr>
        <w:rPr>
          <w:lang w:eastAsia="ja-JP"/>
        </w:rPr>
      </w:pPr>
      <w:r>
        <w:rPr>
          <w:rFonts w:hint="cs"/>
          <w:b/>
          <w:bCs/>
          <w:cs/>
          <w:lang w:eastAsia="ja-JP"/>
        </w:rPr>
        <w:lastRenderedPageBreak/>
        <w:t>ตารางที่ ข</w:t>
      </w:r>
      <w:r w:rsidR="00F94C10">
        <w:rPr>
          <w:rFonts w:hint="cs"/>
          <w:b/>
          <w:bCs/>
          <w:cs/>
          <w:lang w:eastAsia="ja-JP"/>
        </w:rPr>
        <w:t>.</w:t>
      </w:r>
      <w:r w:rsidR="00F94C10">
        <w:rPr>
          <w:b/>
          <w:bCs/>
          <w:lang w:eastAsia="ja-JP"/>
        </w:rPr>
        <w:t>8</w:t>
      </w:r>
      <w:r w:rsidR="0044313B">
        <w:rPr>
          <w:rFonts w:hint="cs"/>
          <w:b/>
          <w:bCs/>
          <w:cs/>
          <w:lang w:eastAsia="ja-JP"/>
        </w:rPr>
        <w:t xml:space="preserve"> (ต่อ) </w:t>
      </w:r>
      <w:r w:rsidR="0044313B" w:rsidRPr="000B7D0C">
        <w:rPr>
          <w:cs/>
        </w:rPr>
        <w:t>ตัวอย่างข้อมูลที่คืนค่าของการขอข้อมูลอุปกรณ์ที่เชื่อมต่อกั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57EB8AD7" w14:textId="77777777" w:rsidTr="00DD3882">
        <w:tc>
          <w:tcPr>
            <w:tcW w:w="8296" w:type="dxa"/>
          </w:tcPr>
          <w:p w14:paraId="0E65ECB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{</w:t>
            </w:r>
          </w:p>
          <w:p w14:paraId="7736927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ip_addr":"192.168.1.6",</w:t>
            </w:r>
          </w:p>
          <w:p w14:paraId="039D368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version":"Cisco IOS Software, C2900 Software (C2900-UNIVERSALK9-M), Version 15.5(3)M6, RELEASE SOFTWARE (fc</w:t>
            </w:r>
            <w:proofErr w:type="gramStart"/>
            <w:r>
              <w:rPr>
                <w:lang w:eastAsia="ja-JP"/>
              </w:rPr>
              <w:t>2)\</w:t>
            </w:r>
            <w:proofErr w:type="gramEnd"/>
            <w:r>
              <w:rPr>
                <w:lang w:eastAsia="ja-JP"/>
              </w:rPr>
              <w:t>nTechnical Support: http://www.cisco.com/techsupport\nCopyright (c) 1986-2017 by Cisco Systems, Inc.\nCompiled Tue 25-Jul-17 13:17 by prod_rel_team",</w:t>
            </w:r>
          </w:p>
          <w:p w14:paraId="41425A9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name":"R</w:t>
            </w:r>
            <w:proofErr w:type="gramStart"/>
            <w:r>
              <w:rPr>
                <w:lang w:eastAsia="ja-JP"/>
              </w:rPr>
              <w:t>2.lab</w:t>
            </w:r>
            <w:proofErr w:type="gramEnd"/>
            <w:r>
              <w:rPr>
                <w:lang w:eastAsia="ja-JP"/>
              </w:rPr>
              <w:t>306",</w:t>
            </w:r>
          </w:p>
          <w:p w14:paraId="2999785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port":"Serial0/0/0",</w:t>
            </w:r>
          </w:p>
          <w:p w14:paraId="7FAA919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local_ifindex":5,</w:t>
            </w:r>
          </w:p>
          <w:p w14:paraId="4DA16FC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evice_ip":"192.168.1.1"</w:t>
            </w:r>
          </w:p>
          <w:p w14:paraId="454B132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6C2B3096" w14:textId="77777777" w:rsidR="0044313B" w:rsidRDefault="0044313B" w:rsidP="00DD3882">
            <w:pPr>
              <w:rPr>
                <w:cs/>
                <w:lang w:eastAsia="ja-JP"/>
              </w:rPr>
            </w:pPr>
            <w:r>
              <w:rPr>
                <w:lang w:eastAsia="ja-JP"/>
              </w:rPr>
              <w:t xml:space="preserve">    {</w:t>
            </w:r>
          </w:p>
          <w:p w14:paraId="4FF3CDC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ip_addr":"192.168.1.2",</w:t>
            </w:r>
          </w:p>
          <w:p w14:paraId="5729F25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version":"Cisco IOS Software, C2900 Software (C2900-UNIVERSALK9-M), Version 15.5(3)M6, RELEASE SOFTWARE (fc</w:t>
            </w:r>
            <w:proofErr w:type="gramStart"/>
            <w:r>
              <w:rPr>
                <w:lang w:eastAsia="ja-JP"/>
              </w:rPr>
              <w:t>2)\</w:t>
            </w:r>
            <w:proofErr w:type="gramEnd"/>
            <w:r>
              <w:rPr>
                <w:lang w:eastAsia="ja-JP"/>
              </w:rPr>
              <w:t>nTechnical Support: http://www.cisco.com/techsupport\nCopyright (c) 1986-2017 by Cisco Systems, Inc.\nCompiled Tue 25-Jul-17 13:17 by prod_rel_team",</w:t>
            </w:r>
          </w:p>
          <w:p w14:paraId="7F4272B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name":"R</w:t>
            </w:r>
            <w:proofErr w:type="gramStart"/>
            <w:r>
              <w:rPr>
                <w:lang w:eastAsia="ja-JP"/>
              </w:rPr>
              <w:t>4.lab</w:t>
            </w:r>
            <w:proofErr w:type="gramEnd"/>
            <w:r>
              <w:rPr>
                <w:lang w:eastAsia="ja-JP"/>
              </w:rPr>
              <w:t>306",</w:t>
            </w:r>
          </w:p>
          <w:p w14:paraId="33375CB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port":"Serial0/0/1",</w:t>
            </w:r>
          </w:p>
          <w:p w14:paraId="6DEC1BD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local_ifindex":6,</w:t>
            </w:r>
          </w:p>
          <w:p w14:paraId="15F5C92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evice_ip":"192.168.1.1"</w:t>
            </w:r>
          </w:p>
          <w:p w14:paraId="113284F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</w:t>
            </w:r>
          </w:p>
          <w:p w14:paraId="5A236FC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],</w:t>
            </w:r>
          </w:p>
          <w:p w14:paraId="1C84687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uccess</w:t>
            </w:r>
            <w:proofErr w:type="gramStart"/>
            <w:r>
              <w:rPr>
                <w:lang w:eastAsia="ja-JP"/>
              </w:rPr>
              <w:t>":true</w:t>
            </w:r>
            <w:proofErr w:type="gramEnd"/>
          </w:p>
          <w:p w14:paraId="1EA91732" w14:textId="77777777" w:rsidR="0044313B" w:rsidRDefault="0044313B" w:rsidP="00DD3882">
            <w:pPr>
              <w:rPr>
                <w:b/>
                <w:bCs/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023A445C" w14:textId="77777777" w:rsidR="0044313B" w:rsidRDefault="0044313B" w:rsidP="0044313B">
      <w:pPr>
        <w:rPr>
          <w:b/>
          <w:bCs/>
          <w:lang w:eastAsia="ja-JP"/>
        </w:rPr>
      </w:pPr>
    </w:p>
    <w:p w14:paraId="105D2044" w14:textId="77777777" w:rsidR="0044313B" w:rsidRDefault="0044313B" w:rsidP="0044313B">
      <w:pPr>
        <w:spacing w:after="160" w:line="259" w:lineRule="auto"/>
        <w:jc w:val="left"/>
        <w:rPr>
          <w:b/>
          <w:bCs/>
          <w:lang w:eastAsia="ja-JP"/>
        </w:rPr>
      </w:pPr>
      <w:r>
        <w:rPr>
          <w:b/>
          <w:bCs/>
          <w:lang w:eastAsia="ja-JP"/>
        </w:rPr>
        <w:br w:type="page"/>
      </w:r>
    </w:p>
    <w:p w14:paraId="5D514B14" w14:textId="77777777" w:rsidR="00DF6424" w:rsidRDefault="00DF6424" w:rsidP="00DF6424">
      <w:pPr>
        <w:ind w:left="720" w:hanging="720"/>
        <w:rPr>
          <w:b/>
          <w:bCs/>
          <w:lang w:eastAsia="ja-JP"/>
        </w:rPr>
      </w:pPr>
      <w:bookmarkStart w:id="2311" w:name="_Toc514945071"/>
      <w:r>
        <w:rPr>
          <w:b/>
          <w:bCs/>
          <w:cs/>
          <w:lang w:eastAsia="ja-JP"/>
        </w:rPr>
        <w:lastRenderedPageBreak/>
        <w:tab/>
      </w:r>
      <w:r w:rsidR="0044313B" w:rsidRPr="00DF6424">
        <w:rPr>
          <w:rFonts w:hint="cs"/>
          <w:b/>
          <w:bCs/>
          <w:cs/>
          <w:lang w:eastAsia="ja-JP"/>
        </w:rPr>
        <w:t>7 การขอข้อมูลลิงค์ทั้งหมด</w:t>
      </w:r>
      <w:bookmarkEnd w:id="2311"/>
    </w:p>
    <w:p w14:paraId="2B3983B1" w14:textId="77777777" w:rsidR="00DF6424" w:rsidRDefault="00DF6424" w:rsidP="00DF6424">
      <w:pPr>
        <w:ind w:left="720" w:hanging="720"/>
        <w:rPr>
          <w:b/>
          <w:bCs/>
          <w:lang w:eastAsia="ja-JP"/>
        </w:rPr>
      </w:pPr>
      <w:r>
        <w:rPr>
          <w:b/>
          <w:bCs/>
          <w:cs/>
          <w:lang w:eastAsia="ja-JP"/>
        </w:rPr>
        <w:tab/>
      </w:r>
      <w:r w:rsidR="0044313B" w:rsidRPr="000B7D0C">
        <w:rPr>
          <w:lang w:eastAsia="ja-JP"/>
        </w:rPr>
        <w:t>GET /link</w:t>
      </w:r>
    </w:p>
    <w:p w14:paraId="3309CB60" w14:textId="587DF065" w:rsidR="0044313B" w:rsidRPr="00DF6424" w:rsidRDefault="00DF6424" w:rsidP="00DF6424">
      <w:pPr>
        <w:ind w:left="720" w:hanging="720"/>
        <w:rPr>
          <w:b/>
          <w:bCs/>
          <w:lang w:eastAsia="ja-JP"/>
        </w:rPr>
      </w:pPr>
      <w:r>
        <w:rPr>
          <w:b/>
          <w:bCs/>
          <w:cs/>
          <w:lang w:eastAsia="ja-JP"/>
        </w:rPr>
        <w:tab/>
      </w:r>
      <w:r w:rsidR="0044313B" w:rsidRPr="000B7D0C">
        <w:rPr>
          <w:rFonts w:hint="eastAsia"/>
          <w:b/>
          <w:bCs/>
          <w:lang w:eastAsia="ja-JP"/>
        </w:rPr>
        <w:t>R</w:t>
      </w:r>
      <w:r w:rsidR="0044313B" w:rsidRPr="000B7D0C">
        <w:rPr>
          <w:b/>
          <w:bCs/>
          <w:lang w:eastAsia="ja-JP"/>
        </w:rPr>
        <w:t>esponse:</w:t>
      </w:r>
      <w:r w:rsidR="0044313B">
        <w:rPr>
          <w:lang w:eastAsia="ja-JP"/>
        </w:rPr>
        <w:t xml:space="preserve"> Status 200 OK</w:t>
      </w:r>
    </w:p>
    <w:p w14:paraId="19CBFCFE" w14:textId="79A828D7" w:rsidR="0044313B" w:rsidRPr="00C476CC" w:rsidRDefault="00F94C10" w:rsidP="0044313B">
      <w:pPr>
        <w:pStyle w:val="Caption"/>
        <w:jc w:val="left"/>
      </w:pPr>
      <w:bookmarkStart w:id="2312" w:name="_Toc514944312"/>
      <w:bookmarkStart w:id="2313" w:name="_Toc515478674"/>
      <w:bookmarkStart w:id="2314" w:name="_Toc515479050"/>
      <w:bookmarkStart w:id="2315" w:name="_Toc515478880"/>
      <w:bookmarkStart w:id="2316" w:name="_Toc515487195"/>
      <w:bookmarkStart w:id="2317" w:name="_Toc515539843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9</w:t>
      </w:r>
      <w:r w:rsidR="00C30660">
        <w:rPr>
          <w:noProof/>
        </w:rPr>
        <w:fldChar w:fldCharType="end"/>
      </w:r>
      <w:r w:rsidR="0044313B">
        <w:rPr>
          <w:rFonts w:hint="cs"/>
          <w:cs/>
        </w:rPr>
        <w:t xml:space="preserve"> </w:t>
      </w:r>
      <w:bookmarkStart w:id="2318" w:name="_Toc515227534"/>
      <w:r w:rsidR="0044313B" w:rsidRPr="000B7D0C">
        <w:rPr>
          <w:b w:val="0"/>
          <w:bCs w:val="0"/>
          <w:cs/>
        </w:rPr>
        <w:t>ตัวอย่างข้อมูลที่คืนค่าของการขอ</w:t>
      </w:r>
      <w:r w:rsidR="0044313B">
        <w:rPr>
          <w:rFonts w:hint="cs"/>
          <w:b w:val="0"/>
          <w:bCs w:val="0"/>
          <w:cs/>
        </w:rPr>
        <w:t>ข้อมูลลิงค์ทั้งหมด</w:t>
      </w:r>
      <w:bookmarkEnd w:id="2312"/>
      <w:bookmarkEnd w:id="2313"/>
      <w:bookmarkEnd w:id="2314"/>
      <w:bookmarkEnd w:id="2315"/>
      <w:bookmarkEnd w:id="2316"/>
      <w:bookmarkEnd w:id="2317"/>
      <w:bookmarkEnd w:id="23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2374E364" w14:textId="77777777" w:rsidTr="00DD3882">
        <w:tc>
          <w:tcPr>
            <w:tcW w:w="8296" w:type="dxa"/>
          </w:tcPr>
          <w:p w14:paraId="41B54AF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630952B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links</w:t>
            </w:r>
            <w:proofErr w:type="gramStart"/>
            <w:r>
              <w:rPr>
                <w:lang w:eastAsia="ja-JP"/>
              </w:rPr>
              <w:t>":[</w:t>
            </w:r>
            <w:proofErr w:type="gramEnd"/>
          </w:p>
          <w:p w14:paraId="77B6719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{</w:t>
            </w:r>
          </w:p>
          <w:p w14:paraId="2D31BD6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683AD2D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$oid":"5af97e6c02b9c80969285511"</w:t>
            </w:r>
          </w:p>
          <w:p w14:paraId="33B70FB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10E3C81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st_if_ip":"192.168.1.2",</w:t>
            </w:r>
          </w:p>
          <w:p w14:paraId="0D80BD1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st_node_ip":"192.168.1.2",</w:t>
            </w:r>
          </w:p>
          <w:p w14:paraId="1EE2791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rc_if_ip":"192.168.1.1",</w:t>
            </w:r>
          </w:p>
          <w:p w14:paraId="714D26F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rc_node_ip":"192.168.1.1",</w:t>
            </w:r>
          </w:p>
          <w:p w14:paraId="37DE003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st_if_index":6,</w:t>
            </w:r>
          </w:p>
          <w:p w14:paraId="5ABA45D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st_in_use":18751.97607585901,</w:t>
            </w:r>
          </w:p>
          <w:p w14:paraId="37174F5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st_ip":"192.168.1.2",</w:t>
            </w:r>
          </w:p>
          <w:p w14:paraId="144B491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st_node_hostname":"R</w:t>
            </w:r>
            <w:proofErr w:type="gramStart"/>
            <w:r>
              <w:rPr>
                <w:lang w:eastAsia="ja-JP"/>
              </w:rPr>
              <w:t>4.lab</w:t>
            </w:r>
            <w:proofErr w:type="gramEnd"/>
            <w:r>
              <w:rPr>
                <w:lang w:eastAsia="ja-JP"/>
              </w:rPr>
              <w:t>306",</w:t>
            </w:r>
          </w:p>
          <w:p w14:paraId="2740EA8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st_node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0072F73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$oid":"5af97e4302b9c809692853c0"</w:t>
            </w:r>
          </w:p>
          <w:p w14:paraId="5582EA9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1A6DCAF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],</w:t>
            </w:r>
          </w:p>
          <w:p w14:paraId="0110489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tatus":"ok"</w:t>
            </w:r>
          </w:p>
          <w:p w14:paraId="68BC863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56442D3F" w14:textId="77777777" w:rsidR="0044313B" w:rsidRDefault="0044313B" w:rsidP="0044313B">
      <w:pPr>
        <w:rPr>
          <w:cs/>
          <w:lang w:eastAsia="ja-JP"/>
        </w:rPr>
      </w:pPr>
    </w:p>
    <w:p w14:paraId="1088B364" w14:textId="77777777" w:rsidR="0044313B" w:rsidRDefault="0044313B" w:rsidP="0044313B">
      <w:pPr>
        <w:spacing w:after="160" w:line="259" w:lineRule="auto"/>
        <w:jc w:val="left"/>
        <w:rPr>
          <w:lang w:eastAsia="ja-JP"/>
        </w:rPr>
      </w:pPr>
      <w:r>
        <w:rPr>
          <w:cs/>
          <w:lang w:eastAsia="ja-JP"/>
        </w:rPr>
        <w:br w:type="page"/>
      </w:r>
    </w:p>
    <w:p w14:paraId="6756AD36" w14:textId="249080BC" w:rsidR="0044313B" w:rsidRPr="00DF6424" w:rsidRDefault="00DF6424" w:rsidP="00DF6424">
      <w:pPr>
        <w:ind w:left="720" w:hanging="720"/>
        <w:rPr>
          <w:b/>
          <w:bCs/>
          <w:lang w:eastAsia="ja-JP"/>
        </w:rPr>
      </w:pPr>
      <w:bookmarkStart w:id="2319" w:name="_Toc514945072"/>
      <w:r>
        <w:rPr>
          <w:cs/>
          <w:lang w:eastAsia="ja-JP"/>
        </w:rPr>
        <w:lastRenderedPageBreak/>
        <w:tab/>
      </w:r>
      <w:r w:rsidR="0044313B" w:rsidRPr="00DF6424">
        <w:rPr>
          <w:rFonts w:hint="cs"/>
          <w:b/>
          <w:bCs/>
          <w:cs/>
          <w:lang w:eastAsia="ja-JP"/>
        </w:rPr>
        <w:t>8 การขอข้อมูลลิงค์ตามลิงค์ไอดี</w:t>
      </w:r>
      <w:bookmarkEnd w:id="2319"/>
    </w:p>
    <w:p w14:paraId="033FDF11" w14:textId="56A780E4" w:rsidR="0044313B" w:rsidRPr="000B7D0C" w:rsidRDefault="00DF6424" w:rsidP="00DF6424">
      <w:pPr>
        <w:ind w:left="720" w:hanging="720"/>
        <w:jc w:val="left"/>
        <w:rPr>
          <w:cs/>
          <w:lang w:eastAsia="ja-JP"/>
        </w:rPr>
      </w:pPr>
      <w:r>
        <w:rPr>
          <w:cs/>
          <w:lang w:eastAsia="ja-JP"/>
        </w:rPr>
        <w:tab/>
      </w:r>
      <w:r w:rsidR="0044313B" w:rsidRPr="000B7D0C">
        <w:rPr>
          <w:lang w:eastAsia="ja-JP"/>
        </w:rPr>
        <w:t>GET /link</w:t>
      </w:r>
      <w:proofErr w:type="gramStart"/>
      <w:r w:rsidR="0044313B" w:rsidRPr="000B7D0C">
        <w:rPr>
          <w:lang w:eastAsia="ja-JP"/>
        </w:rPr>
        <w:t>/:link</w:t>
      </w:r>
      <w:proofErr w:type="gramEnd"/>
      <w:r w:rsidR="0044313B" w:rsidRPr="000B7D0C">
        <w:rPr>
          <w:lang w:eastAsia="ja-JP"/>
        </w:rPr>
        <w:t>_id</w:t>
      </w:r>
    </w:p>
    <w:p w14:paraId="445D389C" w14:textId="2940C102" w:rsidR="0044313B" w:rsidRDefault="0044313B" w:rsidP="0044313B">
      <w:pPr>
        <w:ind w:left="720"/>
        <w:rPr>
          <w:lang w:eastAsia="ja-JP"/>
        </w:rPr>
      </w:pPr>
      <w:r w:rsidRPr="000B7D0C">
        <w:rPr>
          <w:b/>
          <w:bCs/>
          <w:lang w:eastAsia="ja-JP"/>
        </w:rPr>
        <w:t>Response:</w:t>
      </w:r>
      <w:r>
        <w:rPr>
          <w:lang w:eastAsia="ja-JP"/>
        </w:rPr>
        <w:t xml:space="preserve"> Status 200 OK</w:t>
      </w:r>
    </w:p>
    <w:p w14:paraId="4751A3AC" w14:textId="66337677" w:rsidR="0044313B" w:rsidRPr="00F94C10" w:rsidRDefault="00F94C10" w:rsidP="0044313B">
      <w:pPr>
        <w:pStyle w:val="Caption"/>
        <w:jc w:val="left"/>
      </w:pPr>
      <w:bookmarkStart w:id="2320" w:name="_Toc514944313"/>
      <w:bookmarkStart w:id="2321" w:name="_Toc515478675"/>
      <w:bookmarkStart w:id="2322" w:name="_Toc515479051"/>
      <w:bookmarkStart w:id="2323" w:name="_Toc515478881"/>
      <w:bookmarkStart w:id="2324" w:name="_Toc515487196"/>
      <w:bookmarkStart w:id="2325" w:name="_Toc515539844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0</w:t>
      </w:r>
      <w:r w:rsidR="00C30660">
        <w:rPr>
          <w:noProof/>
        </w:rPr>
        <w:fldChar w:fldCharType="end"/>
      </w:r>
      <w:r w:rsidR="0044313B">
        <w:rPr>
          <w:rFonts w:hint="cs"/>
          <w:cs/>
        </w:rPr>
        <w:t xml:space="preserve"> </w:t>
      </w:r>
      <w:bookmarkStart w:id="2326" w:name="_Toc515227535"/>
      <w:r w:rsidR="0044313B" w:rsidRPr="000B7D0C">
        <w:rPr>
          <w:b w:val="0"/>
          <w:bCs w:val="0"/>
          <w:cs/>
        </w:rPr>
        <w:t>ตัวอย่างข้อมูลที่คืนค่าของการขอ</w:t>
      </w:r>
      <w:r w:rsidR="0044313B">
        <w:rPr>
          <w:rFonts w:hint="cs"/>
          <w:b w:val="0"/>
          <w:bCs w:val="0"/>
          <w:cs/>
        </w:rPr>
        <w:t>ข้อมูลลิงค์ตามไอดี</w:t>
      </w:r>
      <w:bookmarkEnd w:id="2320"/>
      <w:bookmarkEnd w:id="2321"/>
      <w:bookmarkEnd w:id="2322"/>
      <w:bookmarkEnd w:id="2323"/>
      <w:bookmarkEnd w:id="2324"/>
      <w:bookmarkEnd w:id="2325"/>
      <w:bookmarkEnd w:id="232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7AF4912F" w14:textId="77777777" w:rsidTr="00DD3882">
        <w:tc>
          <w:tcPr>
            <w:tcW w:w="8296" w:type="dxa"/>
          </w:tcPr>
          <w:p w14:paraId="2200D6A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15377DF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link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0CE92B0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6824766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$oid":"5af97e6c02b9c80969285511"</w:t>
            </w:r>
          </w:p>
          <w:p w14:paraId="59DEEC2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5815E6A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dst_if_ip":"192.168.1.2",</w:t>
            </w:r>
          </w:p>
          <w:p w14:paraId="5B3FBDF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dst_node_ip":"192.168.1.2",</w:t>
            </w:r>
          </w:p>
          <w:p w14:paraId="37675FE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rc_if_ip":"192.168.1.1",</w:t>
            </w:r>
          </w:p>
          <w:p w14:paraId="13D7237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rc_node_ip":"192.168.1.1",</w:t>
            </w:r>
          </w:p>
          <w:p w14:paraId="3F778FE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dst_if_index":6,</w:t>
            </w:r>
          </w:p>
          <w:p w14:paraId="68D943D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dst_in_use":18751.97607585901,</w:t>
            </w:r>
          </w:p>
          <w:p w14:paraId="720BCF7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dst_ip":"192.168.1.2",</w:t>
            </w:r>
          </w:p>
          <w:p w14:paraId="4A23E67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dst_node_hostname":"R</w:t>
            </w:r>
            <w:proofErr w:type="gramStart"/>
            <w:r>
              <w:rPr>
                <w:lang w:eastAsia="ja-JP"/>
              </w:rPr>
              <w:t>4.lab</w:t>
            </w:r>
            <w:proofErr w:type="gramEnd"/>
            <w:r>
              <w:rPr>
                <w:lang w:eastAsia="ja-JP"/>
              </w:rPr>
              <w:t>306",</w:t>
            </w:r>
          </w:p>
          <w:p w14:paraId="5E4C7CF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dst_node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376278C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$oid":"5af97e4302b9c809692853c0"</w:t>
            </w:r>
          </w:p>
          <w:p w14:paraId="57C13A5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2AE8350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dst_out_use":87632.65940608659,</w:t>
            </w:r>
          </w:p>
          <w:p w14:paraId="29485A4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dst_port":"Serial0/0/1",</w:t>
            </w:r>
          </w:p>
          <w:p w14:paraId="57BC9A8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link_min_speed":8000000,</w:t>
            </w:r>
          </w:p>
          <w:p w14:paraId="798212F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rc_if_index":6,</w:t>
            </w:r>
          </w:p>
          <w:p w14:paraId="0E1ECF0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rc_in_use":104929.19999419784,</w:t>
            </w:r>
          </w:p>
          <w:p w14:paraId="4EF9CB1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rc_ip":"192.168.1.1",</w:t>
            </w:r>
          </w:p>
          <w:p w14:paraId="5FF1E38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rc_node_hostname":"R</w:t>
            </w:r>
            <w:proofErr w:type="gramStart"/>
            <w:r>
              <w:rPr>
                <w:lang w:eastAsia="ja-JP"/>
              </w:rPr>
              <w:t>1.lab</w:t>
            </w:r>
            <w:proofErr w:type="gramEnd"/>
            <w:r>
              <w:rPr>
                <w:lang w:eastAsia="ja-JP"/>
              </w:rPr>
              <w:t>306",</w:t>
            </w:r>
          </w:p>
          <w:p w14:paraId="5DB1F97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rc_node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0FBC6B7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$oid":"5af97cbf02b9c80969284ca6"</w:t>
            </w:r>
          </w:p>
          <w:p w14:paraId="4A73FCF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5EBC5AC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rc_out_use":26050.905835436173,</w:t>
            </w:r>
          </w:p>
        </w:tc>
      </w:tr>
    </w:tbl>
    <w:p w14:paraId="33878836" w14:textId="77777777" w:rsidR="009413A3" w:rsidRDefault="009413A3" w:rsidP="0044313B">
      <w:pPr>
        <w:rPr>
          <w:b/>
          <w:bCs/>
          <w:lang w:eastAsia="ja-JP"/>
        </w:rPr>
      </w:pPr>
    </w:p>
    <w:p w14:paraId="1372BE0D" w14:textId="637EB619" w:rsidR="0044313B" w:rsidRPr="00FF186D" w:rsidRDefault="00496597" w:rsidP="0044313B">
      <w:pPr>
        <w:rPr>
          <w:lang w:eastAsia="ja-JP"/>
        </w:rPr>
      </w:pPr>
      <w:r>
        <w:rPr>
          <w:rFonts w:hint="cs"/>
          <w:b/>
          <w:bCs/>
          <w:cs/>
          <w:lang w:eastAsia="ja-JP"/>
        </w:rPr>
        <w:lastRenderedPageBreak/>
        <w:t>ตารางที่ ข</w:t>
      </w:r>
      <w:r w:rsidR="00F94C10">
        <w:rPr>
          <w:rFonts w:hint="cs"/>
          <w:b/>
          <w:bCs/>
          <w:cs/>
          <w:lang w:eastAsia="ja-JP"/>
        </w:rPr>
        <w:t>.</w:t>
      </w:r>
      <w:r w:rsidR="00F94C10">
        <w:rPr>
          <w:b/>
          <w:bCs/>
          <w:lang w:eastAsia="ja-JP"/>
        </w:rPr>
        <w:t>10</w:t>
      </w:r>
      <w:r w:rsidR="0044313B">
        <w:rPr>
          <w:rFonts w:hint="cs"/>
          <w:b/>
          <w:bCs/>
          <w:cs/>
          <w:lang w:eastAsia="ja-JP"/>
        </w:rPr>
        <w:t xml:space="preserve"> (ต่อ) </w:t>
      </w:r>
      <w:r w:rsidR="0044313B" w:rsidRPr="00FF186D">
        <w:rPr>
          <w:cs/>
        </w:rPr>
        <w:t>ตัวอย่างข้อมูลที่คืนค่าของการขอ</w:t>
      </w:r>
      <w:r w:rsidR="0044313B" w:rsidRPr="00FF186D">
        <w:rPr>
          <w:rFonts w:hint="cs"/>
          <w:cs/>
        </w:rPr>
        <w:t>ข้อมูลลิงค์ตามไอด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2BE8D288" w14:textId="77777777" w:rsidTr="00DD3882">
        <w:tc>
          <w:tcPr>
            <w:tcW w:w="8296" w:type="dxa"/>
          </w:tcPr>
          <w:p w14:paraId="33F1A38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src_port":"Serial0/0/1"</w:t>
            </w:r>
          </w:p>
          <w:p w14:paraId="581A813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},</w:t>
            </w:r>
          </w:p>
          <w:p w14:paraId="0BDB6C9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tatus":"ok"</w:t>
            </w:r>
          </w:p>
          <w:p w14:paraId="7BE21912" w14:textId="77777777" w:rsidR="0044313B" w:rsidRDefault="0044313B" w:rsidP="00DD3882">
            <w:pPr>
              <w:rPr>
                <w:b/>
                <w:bCs/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1DE18326" w14:textId="77777777" w:rsidR="0044313B" w:rsidRPr="0008292C" w:rsidRDefault="0044313B" w:rsidP="0044313B">
      <w:pPr>
        <w:rPr>
          <w:b/>
          <w:bCs/>
          <w:cs/>
          <w:lang w:eastAsia="ja-JP"/>
        </w:rPr>
      </w:pPr>
    </w:p>
    <w:p w14:paraId="54D450FD" w14:textId="51F2FCA9" w:rsidR="00DF6424" w:rsidRPr="00DF6424" w:rsidRDefault="00DF6424" w:rsidP="00DF6424">
      <w:pPr>
        <w:ind w:left="720" w:hanging="720"/>
        <w:rPr>
          <w:b/>
          <w:bCs/>
          <w:cs/>
          <w:lang w:eastAsia="ja-JP"/>
        </w:rPr>
      </w:pPr>
      <w:bookmarkStart w:id="2327" w:name="_Toc514945073"/>
      <w:r>
        <w:rPr>
          <w:cs/>
          <w:lang w:eastAsia="ja-JP"/>
        </w:rPr>
        <w:tab/>
      </w:r>
      <w:r w:rsidR="0044313B" w:rsidRPr="00DF6424">
        <w:rPr>
          <w:rFonts w:hint="cs"/>
          <w:b/>
          <w:bCs/>
          <w:cs/>
          <w:lang w:eastAsia="ja-JP"/>
        </w:rPr>
        <w:t>9 การข้อมูลเส้นทาง</w:t>
      </w:r>
      <w:bookmarkEnd w:id="2327"/>
      <w:r w:rsidR="00053844">
        <w:rPr>
          <w:rFonts w:hint="cs"/>
          <w:b/>
          <w:bCs/>
          <w:cs/>
          <w:lang w:eastAsia="ja-JP"/>
        </w:rPr>
        <w:t>จากอุปกรณ์เครื่องหนึ่งไปยังอุปกรณ์อีกเครื่องหนึ่ง</w:t>
      </w:r>
    </w:p>
    <w:p w14:paraId="60931966" w14:textId="7033D0AD" w:rsidR="0044313B" w:rsidRPr="00FF186D" w:rsidRDefault="00DF6424" w:rsidP="00DF6424">
      <w:pPr>
        <w:ind w:left="720" w:hanging="720"/>
        <w:rPr>
          <w:lang w:eastAsia="ja-JP"/>
        </w:rPr>
      </w:pPr>
      <w:r>
        <w:rPr>
          <w:cs/>
          <w:lang w:eastAsia="ja-JP"/>
        </w:rPr>
        <w:tab/>
      </w:r>
      <w:r w:rsidR="0044313B" w:rsidRPr="00FF186D">
        <w:rPr>
          <w:lang w:eastAsia="ja-JP"/>
        </w:rPr>
        <w:t>GET /path</w:t>
      </w:r>
      <w:proofErr w:type="gramStart"/>
      <w:r w:rsidR="0044313B" w:rsidRPr="00FF186D">
        <w:rPr>
          <w:lang w:eastAsia="ja-JP"/>
        </w:rPr>
        <w:t>/:from</w:t>
      </w:r>
      <w:proofErr w:type="gramEnd"/>
      <w:r w:rsidR="0044313B" w:rsidRPr="00FF186D">
        <w:rPr>
          <w:lang w:eastAsia="ja-JP"/>
        </w:rPr>
        <w:t>_device_ip,:to_device_ip</w:t>
      </w:r>
    </w:p>
    <w:p w14:paraId="0642483B" w14:textId="44D3992E" w:rsidR="0044313B" w:rsidRDefault="0044313B" w:rsidP="0044313B">
      <w:pPr>
        <w:ind w:left="720"/>
        <w:rPr>
          <w:lang w:eastAsia="ja-JP"/>
        </w:rPr>
      </w:pPr>
      <w:r w:rsidRPr="00FF186D">
        <w:rPr>
          <w:b/>
          <w:bCs/>
          <w:lang w:eastAsia="ja-JP"/>
        </w:rPr>
        <w:t>Response:</w:t>
      </w:r>
      <w:r>
        <w:rPr>
          <w:lang w:eastAsia="ja-JP"/>
        </w:rPr>
        <w:t xml:space="preserve"> Status 200 OK</w:t>
      </w:r>
    </w:p>
    <w:p w14:paraId="37D9C1AC" w14:textId="15F57AE4" w:rsidR="0044313B" w:rsidRPr="002046BF" w:rsidRDefault="002046BF" w:rsidP="0044313B">
      <w:pPr>
        <w:pStyle w:val="Caption"/>
        <w:jc w:val="left"/>
      </w:pPr>
      <w:bookmarkStart w:id="2328" w:name="_Toc514944314"/>
      <w:bookmarkStart w:id="2329" w:name="_Toc515478676"/>
      <w:bookmarkStart w:id="2330" w:name="_Toc515479052"/>
      <w:bookmarkStart w:id="2331" w:name="_Toc515478882"/>
      <w:bookmarkStart w:id="2332" w:name="_Toc515487197"/>
      <w:bookmarkStart w:id="2333" w:name="_Toc515539845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1</w:t>
      </w:r>
      <w:r w:rsidR="00C30660">
        <w:rPr>
          <w:noProof/>
        </w:rPr>
        <w:fldChar w:fldCharType="end"/>
      </w:r>
      <w:r w:rsidR="0044313B">
        <w:rPr>
          <w:rFonts w:hint="cs"/>
          <w:cs/>
        </w:rPr>
        <w:t xml:space="preserve"> </w:t>
      </w:r>
      <w:bookmarkStart w:id="2334" w:name="_Toc515227536"/>
      <w:r w:rsidR="0044313B" w:rsidRPr="002C73BF">
        <w:rPr>
          <w:b w:val="0"/>
          <w:bCs w:val="0"/>
          <w:cs/>
        </w:rPr>
        <w:t>ตัวอย่างข้อมูลที่คืนค่าของการขอข้อมูล</w:t>
      </w:r>
      <w:r w:rsidR="0044313B">
        <w:rPr>
          <w:rFonts w:hint="cs"/>
          <w:b w:val="0"/>
          <w:bCs w:val="0"/>
          <w:cs/>
        </w:rPr>
        <w:t>เส้น</w:t>
      </w:r>
      <w:bookmarkEnd w:id="2328"/>
      <w:bookmarkEnd w:id="2334"/>
      <w:r w:rsidR="00F740B1">
        <w:rPr>
          <w:rFonts w:hint="cs"/>
          <w:b w:val="0"/>
          <w:bCs w:val="0"/>
          <w:cs/>
        </w:rPr>
        <w:t>จากอุปกรณ์หนึ่งไปยังอีกอุปกรณ์หนึ่ง</w:t>
      </w:r>
      <w:bookmarkEnd w:id="2329"/>
      <w:bookmarkEnd w:id="2330"/>
      <w:bookmarkEnd w:id="2331"/>
      <w:bookmarkEnd w:id="2332"/>
      <w:bookmarkEnd w:id="233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6434F604" w14:textId="77777777" w:rsidTr="00DD3882">
        <w:tc>
          <w:tcPr>
            <w:tcW w:w="8296" w:type="dxa"/>
          </w:tcPr>
          <w:p w14:paraId="37E7ACD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4DDE874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paths</w:t>
            </w:r>
            <w:proofErr w:type="gramStart"/>
            <w:r>
              <w:rPr>
                <w:lang w:eastAsia="ja-JP"/>
              </w:rPr>
              <w:t>":[</w:t>
            </w:r>
            <w:proofErr w:type="gramEnd"/>
          </w:p>
          <w:p w14:paraId="6CF87A1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[</w:t>
            </w:r>
          </w:p>
          <w:p w14:paraId="1370D99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192.168.1.1",</w:t>
            </w:r>
          </w:p>
          <w:p w14:paraId="6B592F4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192.168.1.6"</w:t>
            </w:r>
          </w:p>
          <w:p w14:paraId="5777AF6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],</w:t>
            </w:r>
          </w:p>
          <w:p w14:paraId="2591D38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],</w:t>
            </w:r>
          </w:p>
          <w:p w14:paraId="666C76D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tatus":"ok"</w:t>
            </w:r>
          </w:p>
          <w:p w14:paraId="6A1935E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5ECEEC44" w14:textId="77777777" w:rsidR="0044313B" w:rsidRDefault="0044313B" w:rsidP="0044313B">
      <w:pPr>
        <w:rPr>
          <w:lang w:eastAsia="ja-JP"/>
        </w:rPr>
      </w:pPr>
    </w:p>
    <w:p w14:paraId="606698F1" w14:textId="77777777" w:rsidR="00DF6424" w:rsidRPr="00DF6424" w:rsidRDefault="00DF6424" w:rsidP="00DF6424">
      <w:pPr>
        <w:ind w:left="720" w:hanging="720"/>
        <w:rPr>
          <w:b/>
          <w:bCs/>
          <w:lang w:eastAsia="ja-JP"/>
        </w:rPr>
      </w:pPr>
      <w:bookmarkStart w:id="2335" w:name="_Toc514945074"/>
      <w:r>
        <w:rPr>
          <w:cs/>
          <w:lang w:eastAsia="ja-JP"/>
        </w:rPr>
        <w:tab/>
      </w:r>
      <w:r w:rsidR="0044313B" w:rsidRPr="00DF6424">
        <w:rPr>
          <w:rFonts w:hint="cs"/>
          <w:b/>
          <w:bCs/>
          <w:cs/>
          <w:lang w:eastAsia="ja-JP"/>
        </w:rPr>
        <w:t>10 การขอข้อมูล</w:t>
      </w:r>
      <w:r w:rsidR="00072A3C" w:rsidRPr="00DF6424">
        <w:rPr>
          <w:rFonts w:hint="cs"/>
          <w:b/>
          <w:bCs/>
          <w:cs/>
          <w:lang w:eastAsia="ja-JP"/>
        </w:rPr>
        <w:t>โฟลว์</w:t>
      </w:r>
      <w:r w:rsidR="0044313B" w:rsidRPr="00DF6424">
        <w:rPr>
          <w:rFonts w:hint="cs"/>
          <w:b/>
          <w:bCs/>
          <w:cs/>
          <w:lang w:eastAsia="ja-JP"/>
        </w:rPr>
        <w:t>ทั้งหมด</w:t>
      </w:r>
      <w:bookmarkEnd w:id="2335"/>
    </w:p>
    <w:p w14:paraId="27B52867" w14:textId="5B064053" w:rsidR="0044313B" w:rsidRPr="002C73BF" w:rsidRDefault="00DF6424" w:rsidP="00DF6424">
      <w:pPr>
        <w:ind w:left="720" w:hanging="720"/>
        <w:rPr>
          <w:lang w:eastAsia="ja-JP"/>
        </w:rPr>
      </w:pPr>
      <w:r>
        <w:rPr>
          <w:cs/>
          <w:lang w:eastAsia="ja-JP"/>
        </w:rPr>
        <w:tab/>
      </w:r>
      <w:r w:rsidR="0044313B" w:rsidRPr="002C73BF">
        <w:rPr>
          <w:lang w:eastAsia="ja-JP"/>
        </w:rPr>
        <w:t>GET /flow</w:t>
      </w:r>
    </w:p>
    <w:p w14:paraId="6BDBB30F" w14:textId="087211AF" w:rsidR="0044313B" w:rsidRDefault="0044313B" w:rsidP="0044313B">
      <w:pPr>
        <w:ind w:left="720"/>
        <w:rPr>
          <w:lang w:eastAsia="ja-JP"/>
        </w:rPr>
      </w:pPr>
      <w:r w:rsidRPr="002C73BF">
        <w:rPr>
          <w:b/>
          <w:bCs/>
          <w:lang w:eastAsia="ja-JP"/>
        </w:rPr>
        <w:t xml:space="preserve">Response: </w:t>
      </w:r>
      <w:r>
        <w:rPr>
          <w:lang w:eastAsia="ja-JP"/>
        </w:rPr>
        <w:t>Status 200 OK</w:t>
      </w:r>
    </w:p>
    <w:p w14:paraId="667136C4" w14:textId="4FAC632F" w:rsidR="0044313B" w:rsidRPr="002046BF" w:rsidRDefault="002046BF" w:rsidP="0044313B">
      <w:pPr>
        <w:pStyle w:val="Caption"/>
        <w:jc w:val="left"/>
      </w:pPr>
      <w:bookmarkStart w:id="2336" w:name="_Toc514944315"/>
      <w:bookmarkStart w:id="2337" w:name="_Toc515478677"/>
      <w:bookmarkStart w:id="2338" w:name="_Toc515479053"/>
      <w:bookmarkStart w:id="2339" w:name="_Toc515478883"/>
      <w:bookmarkStart w:id="2340" w:name="_Toc515487198"/>
      <w:bookmarkStart w:id="2341" w:name="_Toc515539846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2</w:t>
      </w:r>
      <w:r w:rsidR="00C30660">
        <w:rPr>
          <w:noProof/>
        </w:rPr>
        <w:fldChar w:fldCharType="end"/>
      </w:r>
      <w:r w:rsidR="0044313B">
        <w:rPr>
          <w:rFonts w:hint="cs"/>
          <w:cs/>
        </w:rPr>
        <w:t xml:space="preserve"> </w:t>
      </w:r>
      <w:bookmarkStart w:id="2342" w:name="_Toc515227537"/>
      <w:r w:rsidR="0044313B" w:rsidRPr="00C35355">
        <w:rPr>
          <w:b w:val="0"/>
          <w:bCs w:val="0"/>
          <w:cs/>
        </w:rPr>
        <w:t>ตัวอย่างข้อมูลที่คืนค่าของการขอข้อมูล</w:t>
      </w:r>
      <w:r w:rsidR="00072A3C">
        <w:rPr>
          <w:rFonts w:hint="cs"/>
          <w:b w:val="0"/>
          <w:bCs w:val="0"/>
          <w:cs/>
        </w:rPr>
        <w:t>โฟลว์</w:t>
      </w:r>
      <w:r w:rsidR="0044313B">
        <w:rPr>
          <w:rFonts w:hint="cs"/>
          <w:b w:val="0"/>
          <w:bCs w:val="0"/>
          <w:cs/>
        </w:rPr>
        <w:t>ทั้งหมด</w:t>
      </w:r>
      <w:bookmarkEnd w:id="2336"/>
      <w:bookmarkEnd w:id="2337"/>
      <w:bookmarkEnd w:id="2338"/>
      <w:bookmarkEnd w:id="2339"/>
      <w:bookmarkEnd w:id="2340"/>
      <w:bookmarkEnd w:id="2341"/>
      <w:bookmarkEnd w:id="234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56157B3C" w14:textId="77777777" w:rsidTr="00DD3882">
        <w:tc>
          <w:tcPr>
            <w:tcW w:w="8296" w:type="dxa"/>
          </w:tcPr>
          <w:p w14:paraId="204EE1D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0D3A800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flows</w:t>
            </w:r>
            <w:proofErr w:type="gramStart"/>
            <w:r>
              <w:rPr>
                <w:lang w:eastAsia="ja-JP"/>
              </w:rPr>
              <w:t>":[</w:t>
            </w:r>
            <w:proofErr w:type="gramEnd"/>
          </w:p>
          <w:p w14:paraId="184F13C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{</w:t>
            </w:r>
          </w:p>
          <w:p w14:paraId="2CB6240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629070D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$oid":"5b037c08eb6bb6611acaf91f"</w:t>
            </w:r>
          </w:p>
          <w:p w14:paraId="5A44C0B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1AA20E9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cisco_51":0,</w:t>
            </w:r>
          </w:p>
        </w:tc>
      </w:tr>
    </w:tbl>
    <w:p w14:paraId="11258D3C" w14:textId="6BF58D47" w:rsidR="0044313B" w:rsidRPr="00E32B25" w:rsidRDefault="00496597" w:rsidP="0044313B">
      <w:pPr>
        <w:rPr>
          <w:lang w:eastAsia="ja-JP"/>
        </w:rPr>
      </w:pPr>
      <w:r>
        <w:rPr>
          <w:rFonts w:hint="cs"/>
          <w:b/>
          <w:bCs/>
          <w:cs/>
          <w:lang w:eastAsia="ja-JP"/>
        </w:rPr>
        <w:lastRenderedPageBreak/>
        <w:t>ตารางที่ ข</w:t>
      </w:r>
      <w:r w:rsidR="002046BF">
        <w:rPr>
          <w:rFonts w:hint="cs"/>
          <w:b/>
          <w:bCs/>
          <w:cs/>
          <w:lang w:eastAsia="ja-JP"/>
        </w:rPr>
        <w:t>.</w:t>
      </w:r>
      <w:r w:rsidR="006279CA">
        <w:rPr>
          <w:b/>
          <w:bCs/>
          <w:lang w:eastAsia="ja-JP"/>
        </w:rPr>
        <w:t>12</w:t>
      </w:r>
      <w:r w:rsidR="0044313B">
        <w:rPr>
          <w:rFonts w:hint="cs"/>
          <w:b/>
          <w:bCs/>
          <w:cs/>
          <w:lang w:eastAsia="ja-JP"/>
        </w:rPr>
        <w:t xml:space="preserve"> (ต่อ) </w:t>
      </w:r>
      <w:r w:rsidR="0044313B" w:rsidRPr="00E32B25">
        <w:rPr>
          <w:cs/>
        </w:rPr>
        <w:t>ตัวอย่างข้อมูลที่คืนค่าของการขอข้อมูล</w:t>
      </w:r>
      <w:r w:rsidR="00072A3C">
        <w:rPr>
          <w:rFonts w:hint="cs"/>
          <w:cs/>
        </w:rPr>
        <w:t>โฟลว์</w:t>
      </w:r>
      <w:r w:rsidR="0044313B" w:rsidRPr="00E32B25">
        <w:rPr>
          <w:rFonts w:hint="cs"/>
          <w:cs/>
        </w:rPr>
        <w:t>ทั้งหมด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04901903" w14:textId="77777777" w:rsidTr="00DD3882">
        <w:tc>
          <w:tcPr>
            <w:tcW w:w="8296" w:type="dxa"/>
          </w:tcPr>
          <w:p w14:paraId="68A7E18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irection":0,</w:t>
            </w:r>
          </w:p>
          <w:p w14:paraId="0B83003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st_as":0,</w:t>
            </w:r>
          </w:p>
          <w:p w14:paraId="3BACC6A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st_mask":24,</w:t>
            </w:r>
          </w:p>
          <w:p w14:paraId="6E4CD73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flow_sampler_id":0,</w:t>
            </w:r>
          </w:p>
          <w:p w14:paraId="14EA4DA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from_ip":"172.16.0.1",</w:t>
            </w:r>
          </w:p>
          <w:p w14:paraId="7BB2ABE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input_snmp":6,</w:t>
            </w:r>
          </w:p>
          <w:p w14:paraId="1079B6C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ipv4_dst_addr":"172.16.0.200",</w:t>
            </w:r>
          </w:p>
          <w:p w14:paraId="2864CB1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ipv4_next_hop":"172.16.0.200",</w:t>
            </w:r>
          </w:p>
          <w:p w14:paraId="3DCF844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ipv4_src_addr":"192.168.1.2",</w:t>
            </w:r>
          </w:p>
          <w:p w14:paraId="5D1157C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l4_dst_port":23456,</w:t>
            </w:r>
          </w:p>
          <w:p w14:paraId="7D604C0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l4_src_port":64735,</w:t>
            </w:r>
          </w:p>
          <w:p w14:paraId="7252466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output_snmp":2,</w:t>
            </w:r>
          </w:p>
          <w:p w14:paraId="5963690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protocol":17,</w:t>
            </w:r>
          </w:p>
          <w:p w14:paraId="55C137B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rc_as":0,</w:t>
            </w:r>
          </w:p>
          <w:p w14:paraId="708433B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rc_mask":30,</w:t>
            </w:r>
          </w:p>
          <w:p w14:paraId="1AC0B61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rc_tos":0,</w:t>
            </w:r>
          </w:p>
          <w:p w14:paraId="6E167CA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tcp_flags":16,</w:t>
            </w:r>
          </w:p>
          <w:p w14:paraId="6FB7F20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created_at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7ECC993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$date":1526992436856</w:t>
            </w:r>
          </w:p>
          <w:p w14:paraId="0A1F708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732CF43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first_switche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1EA2920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$date":1526992371388</w:t>
            </w:r>
          </w:p>
          <w:p w14:paraId="5DC9675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128F63E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in_bytes":11328,</w:t>
            </w:r>
          </w:p>
          <w:p w14:paraId="21F87E3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in_pkts":8,</w:t>
            </w:r>
          </w:p>
          <w:p w14:paraId="550DFF8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last_switche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150FF2A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$date":1526992429388</w:t>
            </w:r>
          </w:p>
          <w:p w14:paraId="1FDD7F2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</w:t>
            </w:r>
          </w:p>
          <w:p w14:paraId="0F64171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0DD6CD56" w14:textId="77777777" w:rsidR="0044313B" w:rsidRPr="00230245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],</w:t>
            </w:r>
          </w:p>
        </w:tc>
      </w:tr>
    </w:tbl>
    <w:p w14:paraId="0B65A2C4" w14:textId="77777777" w:rsidR="009413A3" w:rsidRDefault="009413A3" w:rsidP="0044313B">
      <w:pPr>
        <w:rPr>
          <w:b/>
          <w:bCs/>
          <w:lang w:eastAsia="ja-JP"/>
        </w:rPr>
      </w:pPr>
    </w:p>
    <w:p w14:paraId="271C477B" w14:textId="5E5C2F58" w:rsidR="0044313B" w:rsidRDefault="00496597" w:rsidP="0044313B">
      <w:pPr>
        <w:rPr>
          <w:b/>
          <w:bCs/>
          <w:lang w:eastAsia="ja-JP"/>
        </w:rPr>
      </w:pPr>
      <w:r>
        <w:rPr>
          <w:rFonts w:hint="cs"/>
          <w:b/>
          <w:bCs/>
          <w:cs/>
          <w:lang w:eastAsia="ja-JP"/>
        </w:rPr>
        <w:lastRenderedPageBreak/>
        <w:t>ตารางที่ ข</w:t>
      </w:r>
      <w:r w:rsidR="006279CA">
        <w:rPr>
          <w:rFonts w:hint="cs"/>
          <w:b/>
          <w:bCs/>
          <w:cs/>
          <w:lang w:eastAsia="ja-JP"/>
        </w:rPr>
        <w:t>.</w:t>
      </w:r>
      <w:r w:rsidR="006279CA">
        <w:rPr>
          <w:b/>
          <w:bCs/>
          <w:lang w:eastAsia="ja-JP"/>
        </w:rPr>
        <w:t>12</w:t>
      </w:r>
      <w:r w:rsidR="0044313B">
        <w:rPr>
          <w:rFonts w:hint="cs"/>
          <w:b/>
          <w:bCs/>
          <w:cs/>
          <w:lang w:eastAsia="ja-JP"/>
        </w:rPr>
        <w:t xml:space="preserve"> (ต่อ) </w:t>
      </w:r>
      <w:r w:rsidR="0044313B" w:rsidRPr="00E32B25">
        <w:rPr>
          <w:cs/>
        </w:rPr>
        <w:t>ตัวอย่างข้อมูลที่คืนค่าของการขอข้อมูล</w:t>
      </w:r>
      <w:r w:rsidR="00072A3C">
        <w:rPr>
          <w:rFonts w:hint="cs"/>
          <w:cs/>
        </w:rPr>
        <w:t>โฟลว์</w:t>
      </w:r>
      <w:r w:rsidR="0044313B" w:rsidRPr="00E32B25">
        <w:rPr>
          <w:rFonts w:hint="cs"/>
          <w:cs/>
        </w:rPr>
        <w:t>ทั้งหมด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192C7DAD" w14:textId="77777777" w:rsidTr="00DD3882">
        <w:tc>
          <w:tcPr>
            <w:tcW w:w="8296" w:type="dxa"/>
          </w:tcPr>
          <w:p w14:paraId="02EF06C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tatus":"ok"</w:t>
            </w:r>
          </w:p>
          <w:p w14:paraId="26E42357" w14:textId="77777777" w:rsidR="0044313B" w:rsidRDefault="0044313B" w:rsidP="00DD3882">
            <w:pPr>
              <w:rPr>
                <w:b/>
                <w:bCs/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5ADE21C0" w14:textId="77777777" w:rsidR="0044313B" w:rsidRPr="00230245" w:rsidRDefault="0044313B" w:rsidP="0044313B">
      <w:pPr>
        <w:rPr>
          <w:b/>
          <w:bCs/>
          <w:lang w:eastAsia="ja-JP"/>
        </w:rPr>
      </w:pPr>
    </w:p>
    <w:p w14:paraId="7D134830" w14:textId="77777777" w:rsidR="008079A6" w:rsidRPr="008079A6" w:rsidRDefault="008079A6" w:rsidP="008079A6">
      <w:pPr>
        <w:ind w:left="720" w:hanging="720"/>
        <w:rPr>
          <w:b/>
          <w:bCs/>
          <w:lang w:eastAsia="ja-JP"/>
        </w:rPr>
      </w:pPr>
      <w:bookmarkStart w:id="2343" w:name="_Toc514945075"/>
      <w:r>
        <w:rPr>
          <w:cs/>
          <w:lang w:eastAsia="ja-JP"/>
        </w:rPr>
        <w:tab/>
      </w:r>
      <w:r w:rsidR="0044313B" w:rsidRPr="008079A6">
        <w:rPr>
          <w:rFonts w:hint="cs"/>
          <w:b/>
          <w:bCs/>
          <w:cs/>
          <w:lang w:eastAsia="ja-JP"/>
        </w:rPr>
        <w:t>11 การขอข้อมูลเส้นทางของ</w:t>
      </w:r>
      <w:r w:rsidR="00072A3C" w:rsidRPr="008079A6">
        <w:rPr>
          <w:rFonts w:hint="cs"/>
          <w:b/>
          <w:bCs/>
          <w:cs/>
          <w:lang w:eastAsia="ja-JP"/>
        </w:rPr>
        <w:t>โฟลว์</w:t>
      </w:r>
      <w:bookmarkEnd w:id="2343"/>
    </w:p>
    <w:p w14:paraId="1CA3FE67" w14:textId="67C55212" w:rsidR="0044313B" w:rsidRPr="00513E3F" w:rsidRDefault="008079A6" w:rsidP="008079A6">
      <w:pPr>
        <w:ind w:left="720" w:hanging="720"/>
        <w:rPr>
          <w:lang w:eastAsia="ja-JP"/>
        </w:rPr>
      </w:pPr>
      <w:r>
        <w:rPr>
          <w:cs/>
          <w:lang w:eastAsia="ja-JP"/>
        </w:rPr>
        <w:tab/>
      </w:r>
      <w:r w:rsidR="0044313B" w:rsidRPr="00513E3F">
        <w:rPr>
          <w:lang w:eastAsia="ja-JP"/>
        </w:rPr>
        <w:t>GET /flow/routing</w:t>
      </w:r>
    </w:p>
    <w:p w14:paraId="5A636452" w14:textId="168FFB6D" w:rsidR="0044313B" w:rsidRDefault="0044313B" w:rsidP="0044313B">
      <w:pPr>
        <w:ind w:left="720"/>
        <w:rPr>
          <w:lang w:eastAsia="ja-JP"/>
        </w:rPr>
      </w:pPr>
      <w:r w:rsidRPr="00513E3F">
        <w:rPr>
          <w:b/>
          <w:bCs/>
          <w:lang w:eastAsia="ja-JP"/>
        </w:rPr>
        <w:t>Response:</w:t>
      </w:r>
      <w:r>
        <w:rPr>
          <w:lang w:eastAsia="ja-JP"/>
        </w:rPr>
        <w:t xml:space="preserve"> Status 200 OK</w:t>
      </w:r>
    </w:p>
    <w:p w14:paraId="320C92C1" w14:textId="0443CDBD" w:rsidR="0044313B" w:rsidRPr="006279CA" w:rsidRDefault="006279CA" w:rsidP="0044313B">
      <w:pPr>
        <w:pStyle w:val="Caption"/>
        <w:jc w:val="left"/>
      </w:pPr>
      <w:bookmarkStart w:id="2344" w:name="_Toc514944316"/>
      <w:bookmarkStart w:id="2345" w:name="_Toc515227538"/>
      <w:bookmarkStart w:id="2346" w:name="_Toc515478678"/>
      <w:bookmarkStart w:id="2347" w:name="_Toc515479054"/>
      <w:bookmarkStart w:id="2348" w:name="_Toc515478884"/>
      <w:bookmarkStart w:id="2349" w:name="_Toc515487199"/>
      <w:bookmarkStart w:id="2350" w:name="_Toc515539847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3</w:t>
      </w:r>
      <w:r w:rsidR="00C30660">
        <w:rPr>
          <w:noProof/>
        </w:rPr>
        <w:fldChar w:fldCharType="end"/>
      </w:r>
      <w:r>
        <w:t xml:space="preserve"> </w:t>
      </w:r>
      <w:r w:rsidR="0044313B" w:rsidRPr="00513E3F">
        <w:rPr>
          <w:b w:val="0"/>
          <w:bCs w:val="0"/>
          <w:cs/>
        </w:rPr>
        <w:t>ตัวอย่างข้อมูลที่คืนค่าของการขอข้อมูล</w:t>
      </w:r>
      <w:r w:rsidR="0044313B">
        <w:rPr>
          <w:rFonts w:hint="cs"/>
          <w:b w:val="0"/>
          <w:bCs w:val="0"/>
          <w:cs/>
        </w:rPr>
        <w:t>เส้นทางของ</w:t>
      </w:r>
      <w:r w:rsidR="00072A3C">
        <w:rPr>
          <w:rFonts w:hint="cs"/>
          <w:b w:val="0"/>
          <w:bCs w:val="0"/>
          <w:cs/>
        </w:rPr>
        <w:t>โฟลว์</w:t>
      </w:r>
      <w:bookmarkEnd w:id="2344"/>
      <w:bookmarkEnd w:id="2345"/>
      <w:bookmarkEnd w:id="2346"/>
      <w:bookmarkEnd w:id="2347"/>
      <w:bookmarkEnd w:id="2348"/>
      <w:bookmarkEnd w:id="2349"/>
      <w:bookmarkEnd w:id="235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7A08EB58" w14:textId="77777777" w:rsidTr="00DD3882">
        <w:tc>
          <w:tcPr>
            <w:tcW w:w="8296" w:type="dxa"/>
          </w:tcPr>
          <w:p w14:paraId="2766BE5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2BA113B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flows</w:t>
            </w:r>
            <w:proofErr w:type="gramStart"/>
            <w:r>
              <w:rPr>
                <w:lang w:eastAsia="ja-JP"/>
              </w:rPr>
              <w:t>":[</w:t>
            </w:r>
            <w:proofErr w:type="gramEnd"/>
          </w:p>
          <w:p w14:paraId="5D7DC32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{</w:t>
            </w:r>
          </w:p>
          <w:p w14:paraId="3CB44BB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6BC98D2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$oid":"5b0635c669324570da9f63ab"</w:t>
            </w:r>
          </w:p>
          <w:p w14:paraId="2E3A3EE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0B8B32D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new_flow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762AAB5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name":"test-flow-routing",</w:t>
            </w:r>
          </w:p>
          <w:p w14:paraId="5DFCE44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src_ip":"10.0.0.0",</w:t>
            </w:r>
          </w:p>
          <w:p w14:paraId="49CE5B5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src_port":"any",</w:t>
            </w:r>
          </w:p>
          <w:p w14:paraId="0C9434B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src_wildcard":"0.0.0.255",</w:t>
            </w:r>
          </w:p>
          <w:p w14:paraId="2CB704D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dst_ip":"172.16.99.1",</w:t>
            </w:r>
          </w:p>
          <w:p w14:paraId="04421E2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dst_port":"5201",</w:t>
            </w:r>
          </w:p>
          <w:p w14:paraId="778A7FE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dst_wildcard":"0.0.0.0",</w:t>
            </w:r>
          </w:p>
          <w:p w14:paraId="175A79D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actions</w:t>
            </w:r>
            <w:proofErr w:type="gramStart"/>
            <w:r>
              <w:rPr>
                <w:lang w:eastAsia="ja-JP"/>
              </w:rPr>
              <w:t>":[</w:t>
            </w:r>
            <w:proofErr w:type="gramEnd"/>
          </w:p>
          <w:p w14:paraId="0500352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{</w:t>
            </w:r>
          </w:p>
          <w:p w14:paraId="7403ADB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"device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4C2B7D0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  "$oid":"5af97cbf02b9c80969284ca6"</w:t>
            </w:r>
          </w:p>
          <w:p w14:paraId="3B6836A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},</w:t>
            </w:r>
          </w:p>
          <w:p w14:paraId="28059EF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"action":2,</w:t>
            </w:r>
          </w:p>
          <w:p w14:paraId="7AAFBAE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"data":"192.168.1.6"</w:t>
            </w:r>
          </w:p>
          <w:p w14:paraId="42A1F59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},</w:t>
            </w:r>
          </w:p>
          <w:p w14:paraId="5A57EC1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{</w:t>
            </w:r>
          </w:p>
        </w:tc>
      </w:tr>
    </w:tbl>
    <w:p w14:paraId="0FAA3618" w14:textId="77777777" w:rsidR="009413A3" w:rsidRDefault="009413A3" w:rsidP="0044313B">
      <w:pPr>
        <w:rPr>
          <w:b/>
          <w:bCs/>
          <w:lang w:eastAsia="ja-JP"/>
        </w:rPr>
      </w:pPr>
    </w:p>
    <w:p w14:paraId="433989A0" w14:textId="5FB5F12F" w:rsidR="0044313B" w:rsidRPr="00573BED" w:rsidRDefault="008348E4" w:rsidP="0044313B">
      <w:pPr>
        <w:rPr>
          <w:lang w:eastAsia="ja-JP"/>
        </w:rPr>
      </w:pPr>
      <w:r>
        <w:rPr>
          <w:rFonts w:hint="cs"/>
          <w:b/>
          <w:bCs/>
          <w:cs/>
          <w:lang w:eastAsia="ja-JP"/>
        </w:rPr>
        <w:lastRenderedPageBreak/>
        <w:t>ตารางที่ ข</w:t>
      </w:r>
      <w:r w:rsidR="006279CA">
        <w:rPr>
          <w:rFonts w:hint="cs"/>
          <w:b/>
          <w:bCs/>
          <w:cs/>
          <w:lang w:eastAsia="ja-JP"/>
        </w:rPr>
        <w:t>.</w:t>
      </w:r>
      <w:r w:rsidR="006279CA">
        <w:rPr>
          <w:b/>
          <w:bCs/>
          <w:lang w:eastAsia="ja-JP"/>
        </w:rPr>
        <w:t>13</w:t>
      </w:r>
      <w:r w:rsidR="0044313B">
        <w:rPr>
          <w:rFonts w:hint="cs"/>
          <w:b/>
          <w:bCs/>
          <w:cs/>
          <w:lang w:eastAsia="ja-JP"/>
        </w:rPr>
        <w:t xml:space="preserve"> (ต่อ) </w:t>
      </w:r>
      <w:r w:rsidR="0044313B" w:rsidRPr="00573BED">
        <w:rPr>
          <w:cs/>
        </w:rPr>
        <w:t>ตัวอย่างข้อมูลที่คืนค่าของการขอข้อมูล</w:t>
      </w:r>
      <w:r w:rsidR="0044313B" w:rsidRPr="00573BED">
        <w:rPr>
          <w:rFonts w:hint="cs"/>
          <w:cs/>
        </w:rPr>
        <w:t>เส้นทางของ</w:t>
      </w:r>
      <w:r w:rsidR="00072A3C">
        <w:rPr>
          <w:rFonts w:hint="cs"/>
          <w:cs/>
        </w:rPr>
        <w:t>โฟลว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672EEFB7" w14:textId="77777777" w:rsidTr="00DD3882">
        <w:tc>
          <w:tcPr>
            <w:tcW w:w="8296" w:type="dxa"/>
          </w:tcPr>
          <w:p w14:paraId="1161A64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{</w:t>
            </w:r>
          </w:p>
          <w:p w14:paraId="6A35B66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"device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29A2A25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  "$oid":"5af97e4302b9c809692853c0"</w:t>
            </w:r>
          </w:p>
          <w:p w14:paraId="5F3AF48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},</w:t>
            </w:r>
          </w:p>
          <w:p w14:paraId="73C3510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"action":3,</w:t>
            </w:r>
          </w:p>
          <w:p w14:paraId="27087B0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"data":"GigabitEthernet0/1"</w:t>
            </w:r>
          </w:p>
          <w:p w14:paraId="0B6443D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},</w:t>
            </w:r>
          </w:p>
          <w:p w14:paraId="208C2EF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{</w:t>
            </w:r>
          </w:p>
          <w:p w14:paraId="3CF327C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"device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5749D9E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  "$oid":"5af97e7202b9c8096928555e"</w:t>
            </w:r>
          </w:p>
          <w:p w14:paraId="4739603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},</w:t>
            </w:r>
          </w:p>
          <w:p w14:paraId="7F2DDE8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"action":1,</w:t>
            </w:r>
          </w:p>
          <w:p w14:paraId="1DBE96C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"data":""</w:t>
            </w:r>
          </w:p>
          <w:p w14:paraId="33AAC02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}</w:t>
            </w:r>
          </w:p>
          <w:p w14:paraId="389BA2E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]</w:t>
            </w:r>
          </w:p>
          <w:p w14:paraId="45C4DA2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2BF29F8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info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15DFCEB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submit_from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460960C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"type":1,</w:t>
            </w:r>
          </w:p>
          <w:p w14:paraId="70D26B2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"user":"Unknown - Todo Implement"</w:t>
            </w:r>
          </w:p>
          <w:p w14:paraId="5365FEE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},</w:t>
            </w:r>
          </w:p>
          <w:p w14:paraId="0AF1ADD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status":0</w:t>
            </w:r>
          </w:p>
          <w:p w14:paraId="74A66EC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2FF50DE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created_at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67224A2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$date":1527133638407</w:t>
            </w:r>
          </w:p>
          <w:p w14:paraId="2982A23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1395E3B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updated_at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784E6F4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$date":1527133638407</w:t>
            </w:r>
          </w:p>
          <w:p w14:paraId="740FB14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</w:t>
            </w:r>
          </w:p>
          <w:p w14:paraId="19121EA9" w14:textId="77777777" w:rsidR="0044313B" w:rsidRPr="00230245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</w:t>
            </w:r>
          </w:p>
        </w:tc>
      </w:tr>
    </w:tbl>
    <w:p w14:paraId="1F4569BF" w14:textId="77777777" w:rsidR="009413A3" w:rsidRDefault="009413A3" w:rsidP="0044313B">
      <w:pPr>
        <w:rPr>
          <w:b/>
          <w:bCs/>
          <w:lang w:eastAsia="ja-JP"/>
        </w:rPr>
      </w:pPr>
    </w:p>
    <w:p w14:paraId="0EAF33C6" w14:textId="0E15557E" w:rsidR="0044313B" w:rsidRDefault="008348E4" w:rsidP="0044313B">
      <w:pPr>
        <w:rPr>
          <w:b/>
          <w:bCs/>
          <w:lang w:eastAsia="ja-JP"/>
        </w:rPr>
      </w:pPr>
      <w:r>
        <w:rPr>
          <w:rFonts w:hint="cs"/>
          <w:b/>
          <w:bCs/>
          <w:cs/>
          <w:lang w:eastAsia="ja-JP"/>
        </w:rPr>
        <w:lastRenderedPageBreak/>
        <w:t>ตารางที่ ข</w:t>
      </w:r>
      <w:r w:rsidR="00B2228C">
        <w:rPr>
          <w:rFonts w:hint="cs"/>
          <w:b/>
          <w:bCs/>
          <w:cs/>
          <w:lang w:eastAsia="ja-JP"/>
        </w:rPr>
        <w:t>.</w:t>
      </w:r>
      <w:r w:rsidR="00B2228C">
        <w:rPr>
          <w:b/>
          <w:bCs/>
          <w:lang w:eastAsia="ja-JP"/>
        </w:rPr>
        <w:t>13</w:t>
      </w:r>
      <w:r w:rsidR="0044313B">
        <w:rPr>
          <w:rFonts w:hint="cs"/>
          <w:b/>
          <w:bCs/>
          <w:cs/>
          <w:lang w:eastAsia="ja-JP"/>
        </w:rPr>
        <w:t xml:space="preserve"> (ต่อ) </w:t>
      </w:r>
      <w:r w:rsidR="0044313B" w:rsidRPr="00573BED">
        <w:rPr>
          <w:cs/>
        </w:rPr>
        <w:t>ตัวอย่างข้อมูลที่คืนค่าของการขอข้อมูล</w:t>
      </w:r>
      <w:r w:rsidR="0044313B" w:rsidRPr="00573BED">
        <w:rPr>
          <w:rFonts w:hint="cs"/>
          <w:cs/>
        </w:rPr>
        <w:t>เส้นทางของ</w:t>
      </w:r>
      <w:r w:rsidR="00072A3C">
        <w:rPr>
          <w:rFonts w:hint="cs"/>
          <w:cs/>
        </w:rPr>
        <w:t>โฟลว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3786B1A4" w14:textId="77777777" w:rsidTr="00DD3882">
        <w:tc>
          <w:tcPr>
            <w:tcW w:w="8296" w:type="dxa"/>
          </w:tcPr>
          <w:p w14:paraId="7261E2CE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],</w:t>
            </w:r>
          </w:p>
          <w:p w14:paraId="3046FBA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tatus":"ok"</w:t>
            </w:r>
          </w:p>
          <w:p w14:paraId="2E3161EE" w14:textId="77777777" w:rsidR="0044313B" w:rsidRDefault="0044313B" w:rsidP="00DD3882">
            <w:pPr>
              <w:rPr>
                <w:b/>
                <w:bCs/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4559B3AC" w14:textId="77777777" w:rsidR="0044313B" w:rsidRPr="00230245" w:rsidRDefault="0044313B" w:rsidP="0044313B">
      <w:pPr>
        <w:rPr>
          <w:b/>
          <w:bCs/>
          <w:lang w:eastAsia="ja-JP"/>
        </w:rPr>
      </w:pPr>
    </w:p>
    <w:p w14:paraId="5AC331EB" w14:textId="77777777" w:rsidR="008079A6" w:rsidRPr="008079A6" w:rsidRDefault="008079A6" w:rsidP="008079A6">
      <w:pPr>
        <w:ind w:left="720" w:hanging="720"/>
        <w:rPr>
          <w:b/>
          <w:bCs/>
          <w:lang w:eastAsia="ja-JP"/>
        </w:rPr>
      </w:pPr>
      <w:bookmarkStart w:id="2351" w:name="_Toc514945076"/>
      <w:r>
        <w:rPr>
          <w:cs/>
          <w:lang w:eastAsia="ja-JP"/>
        </w:rPr>
        <w:tab/>
      </w:r>
      <w:r w:rsidR="0044313B" w:rsidRPr="008079A6">
        <w:rPr>
          <w:rFonts w:hint="cs"/>
          <w:b/>
          <w:bCs/>
          <w:cs/>
          <w:lang w:eastAsia="ja-JP"/>
        </w:rPr>
        <w:t>12 การสร้างเส้นทางของโฟลว์</w:t>
      </w:r>
      <w:bookmarkEnd w:id="2351"/>
    </w:p>
    <w:p w14:paraId="6FFCAFB9" w14:textId="0D5EDA8B" w:rsidR="0044313B" w:rsidRPr="00573BED" w:rsidRDefault="008079A6" w:rsidP="008079A6">
      <w:pPr>
        <w:ind w:left="720" w:hanging="720"/>
        <w:rPr>
          <w:cs/>
          <w:lang w:eastAsia="ja-JP"/>
        </w:rPr>
      </w:pPr>
      <w:r>
        <w:rPr>
          <w:cs/>
          <w:lang w:eastAsia="ja-JP"/>
        </w:rPr>
        <w:tab/>
      </w:r>
      <w:r w:rsidR="0044313B" w:rsidRPr="00573BED">
        <w:rPr>
          <w:lang w:eastAsia="ja-JP"/>
        </w:rPr>
        <w:t>POST /flow/routing</w:t>
      </w:r>
    </w:p>
    <w:p w14:paraId="4BEE4571" w14:textId="1C2E9EA2" w:rsidR="0044313B" w:rsidRPr="00573BED" w:rsidRDefault="0044313B" w:rsidP="0044313B">
      <w:pPr>
        <w:ind w:left="720"/>
        <w:rPr>
          <w:lang w:eastAsia="ja-JP"/>
        </w:rPr>
      </w:pPr>
      <w:r>
        <w:rPr>
          <w:rFonts w:hint="cs"/>
          <w:cs/>
          <w:lang w:eastAsia="ja-JP"/>
        </w:rPr>
        <w:t>ข้อมูลที่ต้องส่งไป</w:t>
      </w:r>
    </w:p>
    <w:p w14:paraId="0EEAD5FF" w14:textId="749A7694" w:rsidR="0044313B" w:rsidRPr="00B2228C" w:rsidRDefault="00B2228C" w:rsidP="0044313B">
      <w:pPr>
        <w:pStyle w:val="Caption"/>
        <w:jc w:val="left"/>
      </w:pPr>
      <w:bookmarkStart w:id="2352" w:name="_Toc514944317"/>
      <w:bookmarkStart w:id="2353" w:name="_Toc515478679"/>
      <w:bookmarkStart w:id="2354" w:name="_Toc515479055"/>
      <w:bookmarkStart w:id="2355" w:name="_Toc515478885"/>
      <w:bookmarkStart w:id="2356" w:name="_Toc515487200"/>
      <w:bookmarkStart w:id="2357" w:name="_Toc515539848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4</w:t>
      </w:r>
      <w:r w:rsidR="00C30660">
        <w:rPr>
          <w:noProof/>
        </w:rPr>
        <w:fldChar w:fldCharType="end"/>
      </w:r>
      <w:r w:rsidR="0044313B">
        <w:rPr>
          <w:rFonts w:hint="cs"/>
          <w:cs/>
        </w:rPr>
        <w:t xml:space="preserve"> </w:t>
      </w:r>
      <w:bookmarkStart w:id="2358" w:name="_Toc515227539"/>
      <w:r w:rsidR="0044313B" w:rsidRPr="00A616FD">
        <w:rPr>
          <w:b w:val="0"/>
          <w:bCs w:val="0"/>
          <w:cs/>
        </w:rPr>
        <w:t>ตัวอย่างข้อมูลที่ใช้ในการส่งเพื่อ</w:t>
      </w:r>
      <w:r w:rsidR="0044313B">
        <w:rPr>
          <w:rFonts w:hint="cs"/>
          <w:b w:val="0"/>
          <w:bCs w:val="0"/>
          <w:cs/>
        </w:rPr>
        <w:t>สร้างเส้นทางของโฟลว์</w:t>
      </w:r>
      <w:bookmarkEnd w:id="2352"/>
      <w:bookmarkEnd w:id="2353"/>
      <w:bookmarkEnd w:id="2354"/>
      <w:bookmarkEnd w:id="2355"/>
      <w:bookmarkEnd w:id="2356"/>
      <w:bookmarkEnd w:id="2357"/>
      <w:bookmarkEnd w:id="235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17B5D209" w14:textId="77777777" w:rsidTr="00DD3882">
        <w:tc>
          <w:tcPr>
            <w:tcW w:w="8296" w:type="dxa"/>
          </w:tcPr>
          <w:p w14:paraId="6220583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0DE5729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name":"test-flow-routing",</w:t>
            </w:r>
          </w:p>
          <w:p w14:paraId="3669528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rc_ip":"10.0.0.0",</w:t>
            </w:r>
          </w:p>
          <w:p w14:paraId="018F2EA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rc_subnet":"0.0.0.255",</w:t>
            </w:r>
          </w:p>
          <w:p w14:paraId="6CFD85F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rc_port":"any",</w:t>
            </w:r>
          </w:p>
          <w:p w14:paraId="5508877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dst_ip":"172.16.99.1",</w:t>
            </w:r>
          </w:p>
          <w:p w14:paraId="434254B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dst_subnet":"0.0.0.0",</w:t>
            </w:r>
          </w:p>
          <w:p w14:paraId="62B90B4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dst_port":"5201",</w:t>
            </w:r>
          </w:p>
          <w:p w14:paraId="6FF2AD5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actions</w:t>
            </w:r>
            <w:proofErr w:type="gramStart"/>
            <w:r>
              <w:rPr>
                <w:lang w:eastAsia="ja-JP"/>
              </w:rPr>
              <w:t>":[</w:t>
            </w:r>
            <w:proofErr w:type="gramEnd"/>
          </w:p>
          <w:p w14:paraId="4BF0907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{</w:t>
            </w:r>
          </w:p>
          <w:p w14:paraId="66E2DF0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evice_id":"5af97cbf02b9c80969284ca6",</w:t>
            </w:r>
          </w:p>
          <w:p w14:paraId="2891DE9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action":2,</w:t>
            </w:r>
          </w:p>
          <w:p w14:paraId="7F1412C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ata":"192.168.1.6"</w:t>
            </w:r>
          </w:p>
          <w:p w14:paraId="4022302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7A9EB87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{</w:t>
            </w:r>
          </w:p>
          <w:p w14:paraId="361774B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evice_id":"5af97e4302b9c809692853c0",</w:t>
            </w:r>
          </w:p>
          <w:p w14:paraId="3CE54F0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action":3,</w:t>
            </w:r>
          </w:p>
          <w:p w14:paraId="44164C8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ata":"GigabitEthernet0/1"</w:t>
            </w:r>
          </w:p>
          <w:p w14:paraId="2683010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    {</w:t>
            </w:r>
          </w:p>
          <w:p w14:paraId="0ACC556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evice_id":"5af97e7202b9c8096928555e",</w:t>
            </w:r>
          </w:p>
          <w:p w14:paraId="5BF4DF5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action":"1",</w:t>
            </w:r>
          </w:p>
          <w:p w14:paraId="5C2878F9" w14:textId="77777777" w:rsidR="0044313B" w:rsidRPr="00573BED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ata":""</w:t>
            </w:r>
          </w:p>
        </w:tc>
      </w:tr>
    </w:tbl>
    <w:p w14:paraId="4254FD6F" w14:textId="77777777" w:rsidR="009413A3" w:rsidRDefault="009413A3" w:rsidP="0044313B">
      <w:pPr>
        <w:rPr>
          <w:b/>
          <w:bCs/>
          <w:lang w:eastAsia="ja-JP"/>
        </w:rPr>
      </w:pPr>
    </w:p>
    <w:p w14:paraId="35475420" w14:textId="63E7A604" w:rsidR="0044313B" w:rsidRDefault="0044313B" w:rsidP="0044313B">
      <w:pPr>
        <w:rPr>
          <w:b/>
          <w:bCs/>
          <w:lang w:eastAsia="ja-JP"/>
        </w:rPr>
      </w:pPr>
      <w:r>
        <w:rPr>
          <w:rFonts w:hint="cs"/>
          <w:b/>
          <w:bCs/>
          <w:cs/>
          <w:lang w:eastAsia="ja-JP"/>
        </w:rPr>
        <w:lastRenderedPageBreak/>
        <w:t>ตาราง</w:t>
      </w:r>
      <w:r w:rsidR="007B438F">
        <w:rPr>
          <w:rFonts w:hint="cs"/>
          <w:b/>
          <w:bCs/>
          <w:cs/>
          <w:lang w:eastAsia="ja-JP"/>
        </w:rPr>
        <w:t>ที่ ข</w:t>
      </w:r>
      <w:r w:rsidR="00B2228C">
        <w:rPr>
          <w:rFonts w:hint="cs"/>
          <w:b/>
          <w:bCs/>
          <w:cs/>
          <w:lang w:eastAsia="ja-JP"/>
        </w:rPr>
        <w:t>.</w:t>
      </w:r>
      <w:r w:rsidR="00B2228C">
        <w:rPr>
          <w:b/>
          <w:bCs/>
          <w:lang w:eastAsia="ja-JP"/>
        </w:rPr>
        <w:t>14</w:t>
      </w:r>
      <w:r>
        <w:rPr>
          <w:rFonts w:hint="cs"/>
          <w:b/>
          <w:bCs/>
          <w:cs/>
          <w:lang w:eastAsia="ja-JP"/>
        </w:rPr>
        <w:t xml:space="preserve"> (ต่อ) </w:t>
      </w:r>
      <w:r w:rsidRPr="00573BED">
        <w:rPr>
          <w:cs/>
        </w:rPr>
        <w:t>ตัวอย่างข้อมูลที่ใช้ในการส่งเพื่อ</w:t>
      </w:r>
      <w:r w:rsidRPr="00573BED">
        <w:rPr>
          <w:rFonts w:hint="cs"/>
          <w:cs/>
        </w:rPr>
        <w:t>สร้างเส้นทางของโฟลว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0ADB87B8" w14:textId="77777777" w:rsidTr="00DD3882">
        <w:tc>
          <w:tcPr>
            <w:tcW w:w="8296" w:type="dxa"/>
          </w:tcPr>
          <w:p w14:paraId="0C73139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</w:t>
            </w:r>
          </w:p>
          <w:p w14:paraId="35C331A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]</w:t>
            </w:r>
          </w:p>
          <w:p w14:paraId="1C552E3C" w14:textId="77777777" w:rsidR="0044313B" w:rsidRDefault="0044313B" w:rsidP="00DD3882">
            <w:pPr>
              <w:rPr>
                <w:b/>
                <w:bCs/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3BAF735B" w14:textId="77777777" w:rsidR="00FE7D8A" w:rsidRDefault="00FE7D8A" w:rsidP="0044313B">
      <w:pPr>
        <w:ind w:left="720" w:firstLine="720"/>
        <w:rPr>
          <w:b/>
          <w:bCs/>
          <w:lang w:eastAsia="ja-JP"/>
        </w:rPr>
      </w:pPr>
    </w:p>
    <w:p w14:paraId="47AA6B7E" w14:textId="54E92EC4" w:rsidR="0044313B" w:rsidRDefault="00FE7D8A" w:rsidP="00FE7D8A">
      <w:pPr>
        <w:ind w:left="720" w:hanging="720"/>
        <w:rPr>
          <w:lang w:eastAsia="ja-JP"/>
        </w:rPr>
      </w:pPr>
      <w:r>
        <w:rPr>
          <w:b/>
          <w:bCs/>
          <w:cs/>
          <w:lang w:eastAsia="ja-JP"/>
        </w:rPr>
        <w:tab/>
      </w:r>
      <w:r w:rsidR="0044313B">
        <w:rPr>
          <w:b/>
          <w:bCs/>
          <w:lang w:eastAsia="ja-JP"/>
        </w:rPr>
        <w:t xml:space="preserve">Reponse: </w:t>
      </w:r>
      <w:r w:rsidR="0044313B" w:rsidRPr="00573BED">
        <w:rPr>
          <w:lang w:eastAsia="ja-JP"/>
        </w:rPr>
        <w:t>Status 201 Created</w:t>
      </w:r>
    </w:p>
    <w:p w14:paraId="6FEA97C3" w14:textId="4835635B" w:rsidR="0044313B" w:rsidRPr="00B2228C" w:rsidRDefault="00B2228C" w:rsidP="0044313B">
      <w:pPr>
        <w:pStyle w:val="Caption"/>
        <w:jc w:val="left"/>
        <w:rPr>
          <w:cs/>
        </w:rPr>
      </w:pPr>
      <w:bookmarkStart w:id="2359" w:name="_Toc514944318"/>
      <w:bookmarkStart w:id="2360" w:name="_Toc515227540"/>
      <w:bookmarkStart w:id="2361" w:name="_Toc515478680"/>
      <w:bookmarkStart w:id="2362" w:name="_Toc515479056"/>
      <w:bookmarkStart w:id="2363" w:name="_Toc515478886"/>
      <w:bookmarkStart w:id="2364" w:name="_Toc515487201"/>
      <w:bookmarkStart w:id="2365" w:name="_Toc515539849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5</w:t>
      </w:r>
      <w:r w:rsidR="00C30660">
        <w:rPr>
          <w:noProof/>
        </w:rPr>
        <w:fldChar w:fldCharType="end"/>
      </w:r>
      <w:r>
        <w:t xml:space="preserve"> </w:t>
      </w:r>
      <w:r w:rsidR="0044313B" w:rsidRPr="006340A6">
        <w:rPr>
          <w:b w:val="0"/>
          <w:bCs w:val="0"/>
          <w:cs/>
        </w:rPr>
        <w:t>ตัวอย่างข้อมูลที่คืนค่าของการ</w:t>
      </w:r>
      <w:r w:rsidR="0044313B">
        <w:rPr>
          <w:rFonts w:hint="cs"/>
          <w:b w:val="0"/>
          <w:bCs w:val="0"/>
          <w:cs/>
        </w:rPr>
        <w:t>สร้างเส้นทางของโฟลว์</w:t>
      </w:r>
      <w:bookmarkEnd w:id="2359"/>
      <w:bookmarkEnd w:id="2360"/>
      <w:bookmarkEnd w:id="2361"/>
      <w:bookmarkEnd w:id="2362"/>
      <w:bookmarkEnd w:id="2363"/>
      <w:bookmarkEnd w:id="2364"/>
      <w:bookmarkEnd w:id="236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76DD234C" w14:textId="77777777" w:rsidTr="00DD3882">
        <w:tc>
          <w:tcPr>
            <w:tcW w:w="8296" w:type="dxa"/>
          </w:tcPr>
          <w:p w14:paraId="15CD0FA0" w14:textId="77777777" w:rsidR="0044313B" w:rsidRPr="00962188" w:rsidRDefault="0044313B" w:rsidP="00DD3882">
            <w:pPr>
              <w:rPr>
                <w:lang w:eastAsia="ja-JP"/>
              </w:rPr>
            </w:pPr>
            <w:r w:rsidRPr="005D308D">
              <w:rPr>
                <w:lang w:eastAsia="ja-JP"/>
              </w:rPr>
              <w:t>{"</w:t>
            </w:r>
            <w:r>
              <w:rPr>
                <w:lang w:eastAsia="ja-JP"/>
              </w:rPr>
              <w:t>status</w:t>
            </w:r>
            <w:r w:rsidRPr="005D308D">
              <w:rPr>
                <w:lang w:eastAsia="ja-JP"/>
              </w:rPr>
              <w:t>":</w:t>
            </w:r>
            <w:r>
              <w:rPr>
                <w:lang w:eastAsia="ja-JP"/>
              </w:rPr>
              <w:t xml:space="preserve"> </w:t>
            </w:r>
            <w:r w:rsidRPr="005D308D">
              <w:rPr>
                <w:lang w:eastAsia="ja-JP"/>
              </w:rPr>
              <w:t>"</w:t>
            </w:r>
            <w:r>
              <w:rPr>
                <w:lang w:eastAsia="ja-JP"/>
              </w:rPr>
              <w:t>ok</w:t>
            </w:r>
            <w:r w:rsidRPr="005D308D">
              <w:rPr>
                <w:lang w:eastAsia="ja-JP"/>
              </w:rPr>
              <w:t>"}</w:t>
            </w:r>
          </w:p>
        </w:tc>
      </w:tr>
    </w:tbl>
    <w:p w14:paraId="1CA000F7" w14:textId="77777777" w:rsidR="0044313B" w:rsidRDefault="0044313B" w:rsidP="0044313B">
      <w:pPr>
        <w:rPr>
          <w:b/>
          <w:bCs/>
          <w:lang w:eastAsia="ja-JP"/>
        </w:rPr>
      </w:pPr>
    </w:p>
    <w:p w14:paraId="66C23CF5" w14:textId="77777777" w:rsidR="00FE7D8A" w:rsidRPr="00FE7D8A" w:rsidRDefault="00FE7D8A" w:rsidP="00FE7D8A">
      <w:pPr>
        <w:ind w:left="720" w:hanging="720"/>
        <w:rPr>
          <w:b/>
          <w:bCs/>
          <w:lang w:eastAsia="ja-JP"/>
        </w:rPr>
      </w:pPr>
      <w:bookmarkStart w:id="2366" w:name="_Toc514945077"/>
      <w:r>
        <w:rPr>
          <w:cs/>
          <w:lang w:eastAsia="ja-JP"/>
        </w:rPr>
        <w:tab/>
      </w:r>
      <w:r w:rsidR="0044313B" w:rsidRPr="00FE7D8A">
        <w:rPr>
          <w:rFonts w:hint="cs"/>
          <w:b/>
          <w:bCs/>
          <w:cs/>
          <w:lang w:eastAsia="ja-JP"/>
        </w:rPr>
        <w:t>13 การแก้ไขข้อมูลเส้นทางของโฟลว์</w:t>
      </w:r>
      <w:bookmarkEnd w:id="2366"/>
    </w:p>
    <w:p w14:paraId="77A635A5" w14:textId="44A9653C" w:rsidR="0044313B" w:rsidRPr="006340A6" w:rsidRDefault="00FE7D8A" w:rsidP="00FE7D8A">
      <w:pPr>
        <w:ind w:left="720" w:hanging="720"/>
        <w:rPr>
          <w:lang w:eastAsia="ja-JP"/>
        </w:rPr>
      </w:pPr>
      <w:r>
        <w:rPr>
          <w:cs/>
          <w:lang w:eastAsia="ja-JP"/>
        </w:rPr>
        <w:tab/>
      </w:r>
      <w:r w:rsidR="0044313B" w:rsidRPr="006340A6">
        <w:rPr>
          <w:lang w:eastAsia="ja-JP"/>
        </w:rPr>
        <w:t>PATCH /flow/routing</w:t>
      </w:r>
    </w:p>
    <w:p w14:paraId="3E64FF7D" w14:textId="04503E3A" w:rsidR="0044313B" w:rsidRPr="006340A6" w:rsidRDefault="0044313B" w:rsidP="0044313B">
      <w:pPr>
        <w:ind w:left="720"/>
        <w:rPr>
          <w:lang w:eastAsia="ja-JP"/>
        </w:rPr>
      </w:pPr>
      <w:r>
        <w:rPr>
          <w:rFonts w:hint="cs"/>
          <w:cs/>
          <w:lang w:eastAsia="ja-JP"/>
        </w:rPr>
        <w:t>ข้อมูลที่ต้องส่งไป</w:t>
      </w:r>
    </w:p>
    <w:p w14:paraId="43AA44B0" w14:textId="18FCD8A0" w:rsidR="0044313B" w:rsidRPr="00B2228C" w:rsidRDefault="0014793A" w:rsidP="0044313B">
      <w:pPr>
        <w:pStyle w:val="Caption"/>
        <w:jc w:val="left"/>
      </w:pPr>
      <w:bookmarkStart w:id="2367" w:name="_Toc514944319"/>
      <w:bookmarkStart w:id="2368" w:name="_Toc515478681"/>
      <w:bookmarkStart w:id="2369" w:name="_Toc515479057"/>
      <w:bookmarkStart w:id="2370" w:name="_Toc515478887"/>
      <w:bookmarkStart w:id="2371" w:name="_Toc515487202"/>
      <w:bookmarkStart w:id="2372" w:name="_Toc515539850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6</w:t>
      </w:r>
      <w:r w:rsidR="00C30660">
        <w:rPr>
          <w:noProof/>
        </w:rPr>
        <w:fldChar w:fldCharType="end"/>
      </w:r>
      <w:r w:rsidR="0044313B">
        <w:rPr>
          <w:rFonts w:hint="cs"/>
          <w:cs/>
        </w:rPr>
        <w:t xml:space="preserve"> </w:t>
      </w:r>
      <w:bookmarkStart w:id="2373" w:name="_Toc515227541"/>
      <w:r w:rsidR="0044313B" w:rsidRPr="006340A6">
        <w:rPr>
          <w:b w:val="0"/>
          <w:bCs w:val="0"/>
          <w:cs/>
        </w:rPr>
        <w:t>ตัวอย่างข้อมูลที่ใช้ในการส่งเพื่อ</w:t>
      </w:r>
      <w:r w:rsidR="0044313B">
        <w:rPr>
          <w:rFonts w:hint="cs"/>
          <w:b w:val="0"/>
          <w:bCs w:val="0"/>
          <w:cs/>
        </w:rPr>
        <w:t>แก้ไข</w:t>
      </w:r>
      <w:r w:rsidR="0044313B" w:rsidRPr="006340A6">
        <w:rPr>
          <w:rFonts w:hint="cs"/>
          <w:b w:val="0"/>
          <w:bCs w:val="0"/>
          <w:cs/>
        </w:rPr>
        <w:t>เส้นทางของโฟลว์</w:t>
      </w:r>
      <w:bookmarkEnd w:id="2367"/>
      <w:bookmarkEnd w:id="2368"/>
      <w:bookmarkEnd w:id="2369"/>
      <w:bookmarkEnd w:id="2370"/>
      <w:bookmarkEnd w:id="2371"/>
      <w:bookmarkEnd w:id="2372"/>
      <w:bookmarkEnd w:id="237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25BBFEF6" w14:textId="77777777" w:rsidTr="00DD3882">
        <w:tc>
          <w:tcPr>
            <w:tcW w:w="8296" w:type="dxa"/>
          </w:tcPr>
          <w:p w14:paraId="7619EB7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5B6AA0F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name":"test-flow-routing",</w:t>
            </w:r>
          </w:p>
          <w:p w14:paraId="24AE569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rc_ip":"10.0.0.0",</w:t>
            </w:r>
          </w:p>
          <w:p w14:paraId="4F3C821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rc_port":"any",</w:t>
            </w:r>
          </w:p>
          <w:p w14:paraId="5F56D49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rc_subnet":"0.0.0.255",</w:t>
            </w:r>
          </w:p>
          <w:p w14:paraId="2127705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dst_ip":"172.16.99.1",</w:t>
            </w:r>
          </w:p>
          <w:p w14:paraId="010D834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dst_port":"5201",</w:t>
            </w:r>
          </w:p>
          <w:p w14:paraId="7E716A0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dst_subnet":"0.0.0.0",</w:t>
            </w:r>
          </w:p>
          <w:p w14:paraId="5FFD22F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actions</w:t>
            </w:r>
            <w:proofErr w:type="gramStart"/>
            <w:r>
              <w:rPr>
                <w:lang w:eastAsia="ja-JP"/>
              </w:rPr>
              <w:t>":[</w:t>
            </w:r>
            <w:proofErr w:type="gramEnd"/>
          </w:p>
          <w:p w14:paraId="0D348CA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{</w:t>
            </w:r>
          </w:p>
          <w:p w14:paraId="3404610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evice_id":"5af97e7202b9c8096928555e",</w:t>
            </w:r>
          </w:p>
          <w:p w14:paraId="270AD6C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action":1,</w:t>
            </w:r>
          </w:p>
          <w:p w14:paraId="65DF7C7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ata":""</w:t>
            </w:r>
          </w:p>
          <w:p w14:paraId="49B5F29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</w:t>
            </w:r>
          </w:p>
          <w:p w14:paraId="64274D4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],</w:t>
            </w:r>
          </w:p>
          <w:p w14:paraId="52CCD49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flow_id":1</w:t>
            </w:r>
          </w:p>
          <w:p w14:paraId="1704945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3830FB09" w14:textId="77777777" w:rsidR="0044313B" w:rsidRDefault="0044313B" w:rsidP="0044313B">
      <w:pPr>
        <w:spacing w:after="160" w:line="259" w:lineRule="auto"/>
        <w:jc w:val="left"/>
        <w:rPr>
          <w:b/>
          <w:bCs/>
          <w:cs/>
          <w:lang w:eastAsia="ja-JP"/>
        </w:rPr>
      </w:pPr>
      <w:r>
        <w:rPr>
          <w:b/>
          <w:bCs/>
          <w:cs/>
          <w:lang w:eastAsia="ja-JP"/>
        </w:rPr>
        <w:br w:type="page"/>
      </w:r>
    </w:p>
    <w:p w14:paraId="4A1B4FAD" w14:textId="5A44F52F" w:rsidR="0044313B" w:rsidRDefault="00FE7D8A" w:rsidP="00FE7D8A">
      <w:pPr>
        <w:ind w:left="720" w:hanging="720"/>
        <w:jc w:val="left"/>
        <w:rPr>
          <w:lang w:eastAsia="ja-JP"/>
        </w:rPr>
      </w:pPr>
      <w:r>
        <w:rPr>
          <w:b/>
          <w:bCs/>
          <w:cs/>
          <w:lang w:eastAsia="ja-JP"/>
        </w:rPr>
        <w:lastRenderedPageBreak/>
        <w:tab/>
      </w:r>
      <w:r w:rsidR="0044313B" w:rsidRPr="00E134B4">
        <w:rPr>
          <w:b/>
          <w:bCs/>
          <w:lang w:eastAsia="ja-JP"/>
        </w:rPr>
        <w:t>Response</w:t>
      </w:r>
      <w:r w:rsidR="0044313B">
        <w:rPr>
          <w:lang w:eastAsia="ja-JP"/>
        </w:rPr>
        <w:t>: Status 200 OK</w:t>
      </w:r>
    </w:p>
    <w:p w14:paraId="14CC7DA9" w14:textId="0338A0C0" w:rsidR="0044313B" w:rsidRDefault="004A09A7" w:rsidP="0044313B">
      <w:pPr>
        <w:pStyle w:val="Caption"/>
        <w:jc w:val="left"/>
        <w:rPr>
          <w:lang w:eastAsia="ja-JP"/>
        </w:rPr>
      </w:pPr>
      <w:bookmarkStart w:id="2374" w:name="_Toc514944320"/>
      <w:bookmarkStart w:id="2375" w:name="_Toc515478682"/>
      <w:bookmarkStart w:id="2376" w:name="_Toc515479058"/>
      <w:bookmarkStart w:id="2377" w:name="_Toc515478888"/>
      <w:bookmarkStart w:id="2378" w:name="_Toc515487203"/>
      <w:bookmarkStart w:id="2379" w:name="_Toc515539851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7</w:t>
      </w:r>
      <w:r w:rsidR="00C30660">
        <w:rPr>
          <w:noProof/>
        </w:rPr>
        <w:fldChar w:fldCharType="end"/>
      </w:r>
      <w:r w:rsidR="0044313B">
        <w:rPr>
          <w:rFonts w:hint="cs"/>
          <w:cs/>
        </w:rPr>
        <w:t xml:space="preserve"> </w:t>
      </w:r>
      <w:bookmarkStart w:id="2380" w:name="_Toc515227542"/>
      <w:r w:rsidR="0044313B" w:rsidRPr="006340A6">
        <w:rPr>
          <w:b w:val="0"/>
          <w:bCs w:val="0"/>
          <w:cs/>
        </w:rPr>
        <w:t>ตัวอย่างข้อมูลที่คืนค่าของการ</w:t>
      </w:r>
      <w:r w:rsidR="0044313B">
        <w:rPr>
          <w:rFonts w:hint="cs"/>
          <w:b w:val="0"/>
          <w:bCs w:val="0"/>
          <w:cs/>
        </w:rPr>
        <w:t>แก้ไขข้อมูลเส้นทางของโฟลว์</w:t>
      </w:r>
      <w:bookmarkEnd w:id="2374"/>
      <w:bookmarkEnd w:id="2375"/>
      <w:bookmarkEnd w:id="2376"/>
      <w:bookmarkEnd w:id="2377"/>
      <w:bookmarkEnd w:id="2378"/>
      <w:bookmarkEnd w:id="2379"/>
      <w:bookmarkEnd w:id="238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2AD1B6FC" w14:textId="77777777" w:rsidTr="00DD3882">
        <w:tc>
          <w:tcPr>
            <w:tcW w:w="8296" w:type="dxa"/>
          </w:tcPr>
          <w:p w14:paraId="03FD7FC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2F1AF44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tatus</w:t>
            </w:r>
            <w:proofErr w:type="gramStart"/>
            <w:r>
              <w:rPr>
                <w:lang w:eastAsia="ja-JP"/>
              </w:rPr>
              <w:t>":true</w:t>
            </w:r>
            <w:proofErr w:type="gramEnd"/>
            <w:r>
              <w:rPr>
                <w:lang w:eastAsia="ja-JP"/>
              </w:rPr>
              <w:t>,</w:t>
            </w:r>
          </w:p>
          <w:p w14:paraId="3819B6C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message":"Update flow routing!"</w:t>
            </w:r>
          </w:p>
          <w:p w14:paraId="4D860DF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4A65B29E" w14:textId="77777777" w:rsidR="0044313B" w:rsidRDefault="0044313B" w:rsidP="0044313B">
      <w:pPr>
        <w:rPr>
          <w:lang w:eastAsia="ja-JP"/>
        </w:rPr>
      </w:pPr>
    </w:p>
    <w:p w14:paraId="274CCC86" w14:textId="77777777" w:rsidR="00FE7D8A" w:rsidRPr="00FE7D8A" w:rsidRDefault="00FE7D8A" w:rsidP="00FE7D8A">
      <w:pPr>
        <w:ind w:left="720" w:hanging="720"/>
        <w:rPr>
          <w:b/>
          <w:bCs/>
          <w:lang w:eastAsia="ja-JP"/>
        </w:rPr>
      </w:pPr>
      <w:bookmarkStart w:id="2381" w:name="_Toc514945078"/>
      <w:r>
        <w:rPr>
          <w:cs/>
          <w:lang w:eastAsia="ja-JP"/>
        </w:rPr>
        <w:tab/>
      </w:r>
      <w:r w:rsidR="0044313B" w:rsidRPr="00FE7D8A">
        <w:rPr>
          <w:rFonts w:hint="cs"/>
          <w:b/>
          <w:bCs/>
          <w:cs/>
          <w:lang w:eastAsia="ja-JP"/>
        </w:rPr>
        <w:t>14 การลบเส้นทางของโฟลว์</w:t>
      </w:r>
      <w:bookmarkEnd w:id="2381"/>
    </w:p>
    <w:p w14:paraId="32BB5F66" w14:textId="484F0712" w:rsidR="0044313B" w:rsidRPr="00A87AF9" w:rsidRDefault="00FE7D8A" w:rsidP="00FE7D8A">
      <w:pPr>
        <w:ind w:left="720" w:hanging="720"/>
        <w:rPr>
          <w:lang w:eastAsia="ja-JP"/>
        </w:rPr>
      </w:pPr>
      <w:r>
        <w:rPr>
          <w:cs/>
          <w:lang w:eastAsia="ja-JP"/>
        </w:rPr>
        <w:tab/>
      </w:r>
      <w:r w:rsidR="0044313B" w:rsidRPr="00A87AF9">
        <w:rPr>
          <w:lang w:eastAsia="ja-JP"/>
        </w:rPr>
        <w:t>DELETE /flow/</w:t>
      </w:r>
      <w:proofErr w:type="gramStart"/>
      <w:r w:rsidR="0044313B" w:rsidRPr="00A87AF9">
        <w:rPr>
          <w:lang w:eastAsia="ja-JP"/>
        </w:rPr>
        <w:t>routing?flow</w:t>
      </w:r>
      <w:proofErr w:type="gramEnd"/>
      <w:r w:rsidR="0044313B" w:rsidRPr="00A87AF9">
        <w:rPr>
          <w:lang w:eastAsia="ja-JP"/>
        </w:rPr>
        <w:t>_id=:flow_id</w:t>
      </w:r>
    </w:p>
    <w:p w14:paraId="594794CF" w14:textId="183BF955" w:rsidR="0044313B" w:rsidRDefault="0044313B" w:rsidP="0044313B">
      <w:pPr>
        <w:ind w:left="720"/>
        <w:rPr>
          <w:lang w:eastAsia="ja-JP"/>
        </w:rPr>
      </w:pPr>
      <w:r w:rsidRPr="00A87AF9">
        <w:rPr>
          <w:b/>
          <w:bCs/>
          <w:lang w:eastAsia="ja-JP"/>
        </w:rPr>
        <w:t>Response:</w:t>
      </w:r>
      <w:r>
        <w:rPr>
          <w:lang w:eastAsia="ja-JP"/>
        </w:rPr>
        <w:t xml:space="preserve"> Status 204 No Content</w:t>
      </w:r>
    </w:p>
    <w:p w14:paraId="7EB0CB0D" w14:textId="77777777" w:rsidR="00FE7D8A" w:rsidRDefault="00FE7D8A" w:rsidP="006D600E">
      <w:pPr>
        <w:ind w:left="720" w:firstLine="720"/>
        <w:rPr>
          <w:lang w:eastAsia="ja-JP"/>
        </w:rPr>
      </w:pPr>
      <w:bookmarkStart w:id="2382" w:name="_Toc514945079"/>
    </w:p>
    <w:p w14:paraId="7B8CAE99" w14:textId="77777777" w:rsidR="00FE7D8A" w:rsidRPr="00FE7D8A" w:rsidRDefault="00FE7D8A" w:rsidP="00FE7D8A">
      <w:pPr>
        <w:ind w:left="720" w:hanging="720"/>
        <w:rPr>
          <w:b/>
          <w:bCs/>
          <w:lang w:eastAsia="ja-JP"/>
        </w:rPr>
      </w:pPr>
      <w:r>
        <w:rPr>
          <w:cs/>
          <w:lang w:eastAsia="ja-JP"/>
        </w:rPr>
        <w:tab/>
      </w:r>
      <w:r w:rsidR="0044313B" w:rsidRPr="00FE7D8A">
        <w:rPr>
          <w:rFonts w:hint="cs"/>
          <w:b/>
          <w:bCs/>
          <w:cs/>
          <w:lang w:eastAsia="ja-JP"/>
        </w:rPr>
        <w:t>15 การขอเส้นทางของโฟลว์</w:t>
      </w:r>
      <w:bookmarkEnd w:id="2382"/>
    </w:p>
    <w:p w14:paraId="15F5F2D8" w14:textId="5F132FEC" w:rsidR="0044313B" w:rsidRPr="00A87AF9" w:rsidRDefault="00FE7D8A" w:rsidP="00FE7D8A">
      <w:pPr>
        <w:ind w:left="720" w:hanging="720"/>
        <w:rPr>
          <w:lang w:eastAsia="ja-JP"/>
        </w:rPr>
      </w:pPr>
      <w:r>
        <w:rPr>
          <w:cs/>
          <w:lang w:eastAsia="ja-JP"/>
        </w:rPr>
        <w:tab/>
      </w:r>
      <w:r w:rsidR="0044313B" w:rsidRPr="00A87AF9">
        <w:rPr>
          <w:lang w:eastAsia="ja-JP"/>
        </w:rPr>
        <w:t>GET /flow/routing</w:t>
      </w:r>
      <w:proofErr w:type="gramStart"/>
      <w:r w:rsidR="0044313B" w:rsidRPr="00A87AF9">
        <w:rPr>
          <w:lang w:eastAsia="ja-JP"/>
        </w:rPr>
        <w:t>/:flow</w:t>
      </w:r>
      <w:proofErr w:type="gramEnd"/>
      <w:r w:rsidR="0044313B" w:rsidRPr="00A87AF9">
        <w:rPr>
          <w:lang w:eastAsia="ja-JP"/>
        </w:rPr>
        <w:t>_id</w:t>
      </w:r>
    </w:p>
    <w:p w14:paraId="17721187" w14:textId="3B77B79C" w:rsidR="0044313B" w:rsidRPr="004A09A7" w:rsidRDefault="004A09A7" w:rsidP="0044313B">
      <w:pPr>
        <w:pStyle w:val="Caption"/>
        <w:jc w:val="left"/>
      </w:pPr>
      <w:bookmarkStart w:id="2383" w:name="_Toc514944321"/>
      <w:bookmarkStart w:id="2384" w:name="_Toc515478683"/>
      <w:bookmarkStart w:id="2385" w:name="_Toc515479059"/>
      <w:bookmarkStart w:id="2386" w:name="_Toc515478889"/>
      <w:bookmarkStart w:id="2387" w:name="_Toc515487204"/>
      <w:bookmarkStart w:id="2388" w:name="_Toc515539852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8</w:t>
      </w:r>
      <w:r w:rsidR="00C30660">
        <w:rPr>
          <w:noProof/>
        </w:rPr>
        <w:fldChar w:fldCharType="end"/>
      </w:r>
      <w:r w:rsidR="0044313B">
        <w:rPr>
          <w:rFonts w:hint="cs"/>
          <w:cs/>
        </w:rPr>
        <w:t xml:space="preserve"> </w:t>
      </w:r>
      <w:bookmarkStart w:id="2389" w:name="_Toc515227543"/>
      <w:r w:rsidR="0044313B" w:rsidRPr="007A6DA9">
        <w:rPr>
          <w:b w:val="0"/>
          <w:bCs w:val="0"/>
          <w:cs/>
        </w:rPr>
        <w:t>ตัวอย่างข้อมูลที่คืนค่าของการขอข้อมูล</w:t>
      </w:r>
      <w:r w:rsidR="0044313B">
        <w:rPr>
          <w:rFonts w:hint="cs"/>
          <w:b w:val="0"/>
          <w:bCs w:val="0"/>
          <w:cs/>
        </w:rPr>
        <w:t>เส้นทางของโฟลว์</w:t>
      </w:r>
      <w:bookmarkEnd w:id="2383"/>
      <w:bookmarkEnd w:id="2384"/>
      <w:bookmarkEnd w:id="2385"/>
      <w:bookmarkEnd w:id="2386"/>
      <w:bookmarkEnd w:id="2387"/>
      <w:bookmarkEnd w:id="2388"/>
      <w:bookmarkEnd w:id="238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37A8C4BB" w14:textId="77777777" w:rsidTr="00DD3882">
        <w:tc>
          <w:tcPr>
            <w:tcW w:w="8296" w:type="dxa"/>
          </w:tcPr>
          <w:p w14:paraId="0E171F5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281A286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flow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0E8C71B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3CF3A78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$oid":"5b0635c669324570da9f63ab"</w:t>
            </w:r>
          </w:p>
          <w:p w14:paraId="6A6F311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46BB6F5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new_flow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1FAC101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name":"test-flow-routing",</w:t>
            </w:r>
          </w:p>
          <w:p w14:paraId="26F2ED6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rc_ip":"10.0.0.0",</w:t>
            </w:r>
          </w:p>
          <w:p w14:paraId="508A12C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rc_port":"any",</w:t>
            </w:r>
          </w:p>
          <w:p w14:paraId="5BFE78D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rc_wildcard":"0.0.0.255",</w:t>
            </w:r>
          </w:p>
          <w:p w14:paraId="4C6F8EB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st_ip":"172.16.99.1",</w:t>
            </w:r>
          </w:p>
          <w:p w14:paraId="6EC24FC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st_port":"5201",</w:t>
            </w:r>
          </w:p>
          <w:p w14:paraId="2F7A7A1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st_wildcard":"0.0.0.0",</w:t>
            </w:r>
          </w:p>
          <w:p w14:paraId="08AA188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actions</w:t>
            </w:r>
            <w:proofErr w:type="gramStart"/>
            <w:r>
              <w:rPr>
                <w:lang w:eastAsia="ja-JP"/>
              </w:rPr>
              <w:t>":[</w:t>
            </w:r>
            <w:proofErr w:type="gramEnd"/>
          </w:p>
          <w:p w14:paraId="007B9C8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{</w:t>
            </w:r>
          </w:p>
          <w:p w14:paraId="2131BF3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"device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0C8078D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  "$oid":"5af97cbf02b9c80969284ca6"</w:t>
            </w:r>
          </w:p>
        </w:tc>
      </w:tr>
    </w:tbl>
    <w:p w14:paraId="64CD572F" w14:textId="77777777" w:rsidR="009A6C92" w:rsidRDefault="009A6C92" w:rsidP="0044313B">
      <w:pPr>
        <w:rPr>
          <w:b/>
          <w:bCs/>
          <w:lang w:eastAsia="ja-JP"/>
        </w:rPr>
      </w:pPr>
    </w:p>
    <w:p w14:paraId="60901C5A" w14:textId="72AB4A19" w:rsidR="0044313B" w:rsidRPr="007A6DA9" w:rsidRDefault="007B438F" w:rsidP="0044313B">
      <w:pPr>
        <w:rPr>
          <w:lang w:eastAsia="ja-JP"/>
        </w:rPr>
      </w:pPr>
      <w:r>
        <w:rPr>
          <w:rFonts w:hint="cs"/>
          <w:b/>
          <w:bCs/>
          <w:cs/>
          <w:lang w:eastAsia="ja-JP"/>
        </w:rPr>
        <w:lastRenderedPageBreak/>
        <w:t>ตารางที่ ข</w:t>
      </w:r>
      <w:r w:rsidR="004A09A7">
        <w:rPr>
          <w:rFonts w:hint="cs"/>
          <w:b/>
          <w:bCs/>
          <w:cs/>
          <w:lang w:eastAsia="ja-JP"/>
        </w:rPr>
        <w:t>.</w:t>
      </w:r>
      <w:r w:rsidR="004A09A7">
        <w:rPr>
          <w:b/>
          <w:bCs/>
          <w:lang w:eastAsia="ja-JP"/>
        </w:rPr>
        <w:t>18</w:t>
      </w:r>
      <w:r w:rsidR="0044313B">
        <w:rPr>
          <w:rFonts w:hint="cs"/>
          <w:b/>
          <w:bCs/>
          <w:cs/>
          <w:lang w:eastAsia="ja-JP"/>
        </w:rPr>
        <w:t xml:space="preserve"> (ต่อ) </w:t>
      </w:r>
      <w:r w:rsidR="0044313B" w:rsidRPr="007A6DA9">
        <w:rPr>
          <w:cs/>
        </w:rPr>
        <w:t>ตัวอย่างข้อมูลที่คืนค่าของการขอข้อมูล</w:t>
      </w:r>
      <w:r w:rsidR="0044313B" w:rsidRPr="007A6DA9">
        <w:rPr>
          <w:rFonts w:hint="cs"/>
          <w:cs/>
        </w:rPr>
        <w:t>เส้นทางของโฟลว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6D16D392" w14:textId="77777777" w:rsidTr="00DD3882">
        <w:tc>
          <w:tcPr>
            <w:tcW w:w="8296" w:type="dxa"/>
          </w:tcPr>
          <w:p w14:paraId="139C85C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},</w:t>
            </w:r>
          </w:p>
          <w:p w14:paraId="76C42DE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"action":2,</w:t>
            </w:r>
          </w:p>
          <w:p w14:paraId="5F20F8B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  "data":"192.168.1.6"</w:t>
            </w:r>
          </w:p>
          <w:p w14:paraId="0EF3490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]</w:t>
            </w:r>
          </w:p>
          <w:p w14:paraId="26442C6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2068A6D1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info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69D45E4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ubmit_from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1331355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type":1,</w:t>
            </w:r>
          </w:p>
          <w:p w14:paraId="61D80DE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user":"Unknown - Todo Implement"</w:t>
            </w:r>
          </w:p>
          <w:p w14:paraId="3899C20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7DB4D34A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tatus":0</w:t>
            </w:r>
          </w:p>
          <w:p w14:paraId="1D1AB4C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2496B3C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created_at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447B9F9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$date":1527133638407</w:t>
            </w:r>
          </w:p>
          <w:p w14:paraId="55A5B2C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50C8571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"updated_at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30C2865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$date":1527133638407</w:t>
            </w:r>
          </w:p>
          <w:p w14:paraId="31A8A826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</w:t>
            </w:r>
          </w:p>
          <w:p w14:paraId="2E478CE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},</w:t>
            </w:r>
          </w:p>
          <w:p w14:paraId="09F53E4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tatus":"ok"</w:t>
            </w:r>
          </w:p>
          <w:p w14:paraId="20621044" w14:textId="77777777" w:rsidR="0044313B" w:rsidRDefault="0044313B" w:rsidP="00DD3882">
            <w:pPr>
              <w:rPr>
                <w:b/>
                <w:bCs/>
                <w:lang w:eastAsia="ja-JP"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1FBF8433" w14:textId="77777777" w:rsidR="0044313B" w:rsidRDefault="0044313B" w:rsidP="0044313B">
      <w:pPr>
        <w:rPr>
          <w:lang w:eastAsia="ja-JP"/>
        </w:rPr>
      </w:pPr>
    </w:p>
    <w:p w14:paraId="5E1A5AD4" w14:textId="77777777" w:rsidR="00FE7D8A" w:rsidRPr="00FE7D8A" w:rsidRDefault="00FE7D8A" w:rsidP="00FE7D8A">
      <w:pPr>
        <w:ind w:left="720" w:hanging="720"/>
        <w:rPr>
          <w:b/>
          <w:bCs/>
          <w:lang w:eastAsia="ja-JP"/>
        </w:rPr>
      </w:pPr>
      <w:bookmarkStart w:id="2390" w:name="_Toc514945080"/>
      <w:r>
        <w:rPr>
          <w:cs/>
          <w:lang w:eastAsia="ja-JP"/>
        </w:rPr>
        <w:tab/>
      </w:r>
      <w:r w:rsidR="0044313B" w:rsidRPr="00FE7D8A">
        <w:rPr>
          <w:rFonts w:hint="cs"/>
          <w:b/>
          <w:bCs/>
          <w:cs/>
          <w:lang w:eastAsia="ja-JP"/>
        </w:rPr>
        <w:t>16 การขอข้อมูลตารางเส้นทางของอุปกรณ์</w:t>
      </w:r>
      <w:bookmarkEnd w:id="2390"/>
    </w:p>
    <w:p w14:paraId="4436D554" w14:textId="341B666F" w:rsidR="0044313B" w:rsidRPr="007A6DA9" w:rsidRDefault="00FE7D8A" w:rsidP="00FE7D8A">
      <w:pPr>
        <w:ind w:left="720" w:hanging="720"/>
        <w:rPr>
          <w:lang w:eastAsia="ja-JP"/>
        </w:rPr>
      </w:pPr>
      <w:r>
        <w:rPr>
          <w:cs/>
          <w:lang w:eastAsia="ja-JP"/>
        </w:rPr>
        <w:tab/>
      </w:r>
      <w:r w:rsidR="0044313B" w:rsidRPr="007A6DA9">
        <w:rPr>
          <w:lang w:eastAsia="ja-JP"/>
        </w:rPr>
        <w:t>GET /routes/device_id</w:t>
      </w:r>
    </w:p>
    <w:p w14:paraId="06A2D3C2" w14:textId="1394D856" w:rsidR="0044313B" w:rsidRDefault="0044313B" w:rsidP="0044313B">
      <w:pPr>
        <w:ind w:left="720"/>
        <w:rPr>
          <w:lang w:eastAsia="ja-JP"/>
        </w:rPr>
      </w:pPr>
      <w:r w:rsidRPr="007A6DA9">
        <w:rPr>
          <w:b/>
          <w:bCs/>
          <w:lang w:eastAsia="ja-JP"/>
        </w:rPr>
        <w:t>Response:</w:t>
      </w:r>
      <w:r>
        <w:rPr>
          <w:lang w:eastAsia="ja-JP"/>
        </w:rPr>
        <w:t xml:space="preserve"> Status 200 OK</w:t>
      </w:r>
    </w:p>
    <w:p w14:paraId="2FA25D98" w14:textId="154014C4" w:rsidR="0044313B" w:rsidRPr="004A09A7" w:rsidRDefault="004A09A7" w:rsidP="0044313B">
      <w:pPr>
        <w:pStyle w:val="Caption"/>
        <w:jc w:val="left"/>
      </w:pPr>
      <w:bookmarkStart w:id="2391" w:name="_Toc514944322"/>
      <w:bookmarkStart w:id="2392" w:name="_Toc515478684"/>
      <w:bookmarkStart w:id="2393" w:name="_Toc515479060"/>
      <w:bookmarkStart w:id="2394" w:name="_Toc515478890"/>
      <w:bookmarkStart w:id="2395" w:name="_Toc515487205"/>
      <w:bookmarkStart w:id="2396" w:name="_Toc515539853"/>
      <w:r>
        <w:rPr>
          <w:cs/>
        </w:rPr>
        <w:t>ตารางที่ ข.</w:t>
      </w:r>
      <w:r w:rsidR="00C30660">
        <w:rPr>
          <w:noProof/>
        </w:rPr>
        <w:fldChar w:fldCharType="begin"/>
      </w:r>
      <w:r w:rsidR="00C30660">
        <w:rPr>
          <w:noProof/>
        </w:rPr>
        <w:instrText xml:space="preserve"> SEQ </w:instrText>
      </w:r>
      <w:r w:rsidR="00C30660">
        <w:rPr>
          <w:noProof/>
          <w:cs/>
        </w:rPr>
        <w:instrText>ตารางที่</w:instrText>
      </w:r>
      <w:r w:rsidR="00C30660">
        <w:rPr>
          <w:noProof/>
        </w:rPr>
        <w:instrText>_</w:instrText>
      </w:r>
      <w:r w:rsidR="00C30660">
        <w:rPr>
          <w:noProof/>
          <w:cs/>
        </w:rPr>
        <w:instrText xml:space="preserve">ข. </w:instrText>
      </w:r>
      <w:r w:rsidR="00C30660">
        <w:rPr>
          <w:noProof/>
        </w:rPr>
        <w:instrText xml:space="preserve">\* ARABIC </w:instrText>
      </w:r>
      <w:r w:rsidR="00C30660">
        <w:rPr>
          <w:noProof/>
        </w:rPr>
        <w:fldChar w:fldCharType="separate"/>
      </w:r>
      <w:r w:rsidR="00C30660">
        <w:rPr>
          <w:noProof/>
        </w:rPr>
        <w:t>19</w:t>
      </w:r>
      <w:r w:rsidR="00C30660">
        <w:rPr>
          <w:noProof/>
        </w:rPr>
        <w:fldChar w:fldCharType="end"/>
      </w:r>
      <w:r w:rsidR="0044313B">
        <w:rPr>
          <w:rFonts w:hint="cs"/>
          <w:cs/>
        </w:rPr>
        <w:t xml:space="preserve"> </w:t>
      </w:r>
      <w:bookmarkStart w:id="2397" w:name="_Toc515227544"/>
      <w:r w:rsidR="0044313B" w:rsidRPr="007A6DA9">
        <w:rPr>
          <w:b w:val="0"/>
          <w:bCs w:val="0"/>
          <w:cs/>
        </w:rPr>
        <w:t>ตัวอย่างข้อมูลที่คืนค่าของการขอข้อมูล</w:t>
      </w:r>
      <w:r w:rsidR="0044313B">
        <w:rPr>
          <w:rFonts w:hint="cs"/>
          <w:b w:val="0"/>
          <w:bCs w:val="0"/>
          <w:cs/>
        </w:rPr>
        <w:t>ตารางเส้นทางของอุปกรณ์</w:t>
      </w:r>
      <w:bookmarkEnd w:id="2391"/>
      <w:bookmarkEnd w:id="2392"/>
      <w:bookmarkEnd w:id="2393"/>
      <w:bookmarkEnd w:id="2394"/>
      <w:bookmarkEnd w:id="2395"/>
      <w:bookmarkEnd w:id="2396"/>
      <w:bookmarkEnd w:id="239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4A24E75F" w14:textId="77777777" w:rsidTr="00DD3882">
        <w:tc>
          <w:tcPr>
            <w:tcW w:w="8296" w:type="dxa"/>
          </w:tcPr>
          <w:p w14:paraId="02ED58D4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>{</w:t>
            </w:r>
          </w:p>
          <w:p w14:paraId="667570D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routes</w:t>
            </w:r>
            <w:proofErr w:type="gramStart"/>
            <w:r>
              <w:rPr>
                <w:lang w:eastAsia="ja-JP"/>
              </w:rPr>
              <w:t>":[</w:t>
            </w:r>
            <w:proofErr w:type="gramEnd"/>
          </w:p>
          <w:p w14:paraId="4277C2C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{</w:t>
            </w:r>
          </w:p>
          <w:p w14:paraId="07790E4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</w:tc>
      </w:tr>
    </w:tbl>
    <w:p w14:paraId="6CB7824A" w14:textId="77777777" w:rsidR="009413A3" w:rsidRDefault="009413A3" w:rsidP="0044313B">
      <w:pPr>
        <w:rPr>
          <w:b/>
          <w:bCs/>
        </w:rPr>
      </w:pPr>
    </w:p>
    <w:p w14:paraId="04CD08D9" w14:textId="70BE5D75" w:rsidR="0044313B" w:rsidRDefault="007B438F" w:rsidP="0044313B">
      <w:pPr>
        <w:rPr>
          <w:b/>
          <w:bCs/>
        </w:rPr>
      </w:pPr>
      <w:r>
        <w:rPr>
          <w:rFonts w:hint="cs"/>
          <w:b/>
          <w:bCs/>
          <w:cs/>
        </w:rPr>
        <w:lastRenderedPageBreak/>
        <w:t>ตารางที่ ข</w:t>
      </w:r>
      <w:r w:rsidR="004A09A7">
        <w:rPr>
          <w:rFonts w:hint="cs"/>
          <w:b/>
          <w:bCs/>
          <w:cs/>
        </w:rPr>
        <w:t>.</w:t>
      </w:r>
      <w:r w:rsidR="004A09A7">
        <w:rPr>
          <w:b/>
          <w:bCs/>
        </w:rPr>
        <w:t>19</w:t>
      </w:r>
      <w:r w:rsidR="0044313B">
        <w:rPr>
          <w:rFonts w:hint="cs"/>
          <w:b/>
          <w:bCs/>
          <w:cs/>
        </w:rPr>
        <w:t xml:space="preserve"> (ต่อ) </w:t>
      </w:r>
      <w:r w:rsidR="0044313B" w:rsidRPr="001D001B">
        <w:rPr>
          <w:cs/>
        </w:rPr>
        <w:t>ตัวอย่างข้อมูลที่คืนค่าของการขอข้อมูล</w:t>
      </w:r>
      <w:r w:rsidR="0044313B" w:rsidRPr="001D001B">
        <w:rPr>
          <w:rFonts w:hint="cs"/>
          <w:cs/>
        </w:rPr>
        <w:t>ตารางเส้นทางของอุปกรณ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313B" w14:paraId="2F078FFF" w14:textId="77777777" w:rsidTr="00DD3882">
        <w:tc>
          <w:tcPr>
            <w:tcW w:w="8296" w:type="dxa"/>
          </w:tcPr>
          <w:p w14:paraId="48D91E6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$oid":"5b040e6c69324522cf090cfe"</w:t>
            </w:r>
          </w:p>
          <w:p w14:paraId="4C716B9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3639E6A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st":"172.16.0.0",</w:t>
            </w:r>
          </w:p>
          <w:p w14:paraId="6651C01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mask":"255.255.255.0",</w:t>
            </w:r>
          </w:p>
          <w:p w14:paraId="69426FF8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tos":0,</w:t>
            </w:r>
          </w:p>
          <w:p w14:paraId="34CE597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next_hop":"0.0.0.0",</w:t>
            </w:r>
          </w:p>
          <w:p w14:paraId="6B4B9C1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if_index":2,</w:t>
            </w:r>
          </w:p>
          <w:p w14:paraId="4EB051C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type":3,</w:t>
            </w:r>
          </w:p>
          <w:p w14:paraId="5D3F4D3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proto":2,</w:t>
            </w:r>
          </w:p>
          <w:p w14:paraId="6082EB3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age":44447,</w:t>
            </w:r>
          </w:p>
          <w:p w14:paraId="198740FB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info":"0.0",</w:t>
            </w:r>
          </w:p>
          <w:p w14:paraId="74D48B0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next_hop_AS":0,</w:t>
            </w:r>
          </w:p>
          <w:p w14:paraId="18E6DEC5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metric1":0,</w:t>
            </w:r>
          </w:p>
          <w:p w14:paraId="6BFCE0D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metric2</w:t>
            </w:r>
            <w:proofErr w:type="gramStart"/>
            <w:r>
              <w:rPr>
                <w:lang w:eastAsia="ja-JP"/>
              </w:rPr>
              <w:t>":-</w:t>
            </w:r>
            <w:proofErr w:type="gramEnd"/>
            <w:r>
              <w:rPr>
                <w:lang w:eastAsia="ja-JP"/>
              </w:rPr>
              <w:t>1,</w:t>
            </w:r>
          </w:p>
          <w:p w14:paraId="5F4A779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metric3</w:t>
            </w:r>
            <w:proofErr w:type="gramStart"/>
            <w:r>
              <w:rPr>
                <w:lang w:eastAsia="ja-JP"/>
              </w:rPr>
              <w:t>":-</w:t>
            </w:r>
            <w:proofErr w:type="gramEnd"/>
            <w:r>
              <w:rPr>
                <w:lang w:eastAsia="ja-JP"/>
              </w:rPr>
              <w:t>1,</w:t>
            </w:r>
          </w:p>
          <w:p w14:paraId="46D9B90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metric4</w:t>
            </w:r>
            <w:proofErr w:type="gramStart"/>
            <w:r>
              <w:rPr>
                <w:lang w:eastAsia="ja-JP"/>
              </w:rPr>
              <w:t>":-</w:t>
            </w:r>
            <w:proofErr w:type="gramEnd"/>
            <w:r>
              <w:rPr>
                <w:lang w:eastAsia="ja-JP"/>
              </w:rPr>
              <w:t>1,</w:t>
            </w:r>
          </w:p>
          <w:p w14:paraId="299C736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metric5</w:t>
            </w:r>
            <w:proofErr w:type="gramStart"/>
            <w:r>
              <w:rPr>
                <w:lang w:eastAsia="ja-JP"/>
              </w:rPr>
              <w:t>":-</w:t>
            </w:r>
            <w:proofErr w:type="gramEnd"/>
            <w:r>
              <w:rPr>
                <w:lang w:eastAsia="ja-JP"/>
              </w:rPr>
              <w:t>1,</w:t>
            </w:r>
          </w:p>
          <w:p w14:paraId="7204D850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tatus":1,</w:t>
            </w:r>
          </w:p>
          <w:p w14:paraId="3EEB6C59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start_ip":2886729729,</w:t>
            </w:r>
          </w:p>
          <w:p w14:paraId="68A872C3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end_ip":2886729982,</w:t>
            </w:r>
          </w:p>
          <w:p w14:paraId="21479A4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device_id</w:t>
            </w:r>
            <w:proofErr w:type="gramStart"/>
            <w:r>
              <w:rPr>
                <w:lang w:eastAsia="ja-JP"/>
              </w:rPr>
              <w:t>":{</w:t>
            </w:r>
            <w:proofErr w:type="gramEnd"/>
          </w:p>
          <w:p w14:paraId="52F65DCC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  "$oid":"5af97cbf02b9c80969284ca6"</w:t>
            </w:r>
          </w:p>
          <w:p w14:paraId="50794A4D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},</w:t>
            </w:r>
          </w:p>
          <w:p w14:paraId="58245B17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  "updated_at":1526992492.2342358</w:t>
            </w:r>
          </w:p>
          <w:p w14:paraId="05C7698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  },</w:t>
            </w:r>
          </w:p>
          <w:p w14:paraId="4E276622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],</w:t>
            </w:r>
          </w:p>
          <w:p w14:paraId="5886123F" w14:textId="77777777" w:rsidR="0044313B" w:rsidRDefault="0044313B" w:rsidP="00DD3882">
            <w:pPr>
              <w:rPr>
                <w:lang w:eastAsia="ja-JP"/>
              </w:rPr>
            </w:pPr>
            <w:r>
              <w:rPr>
                <w:lang w:eastAsia="ja-JP"/>
              </w:rPr>
              <w:t xml:space="preserve">  "status":"ok"</w:t>
            </w:r>
          </w:p>
          <w:p w14:paraId="2A76EA4F" w14:textId="77777777" w:rsidR="0044313B" w:rsidRDefault="0044313B" w:rsidP="00DD3882">
            <w:pPr>
              <w:rPr>
                <w:b/>
                <w:bCs/>
              </w:rPr>
            </w:pPr>
            <w:r>
              <w:rPr>
                <w:lang w:eastAsia="ja-JP"/>
              </w:rPr>
              <w:t>}</w:t>
            </w:r>
          </w:p>
        </w:tc>
      </w:tr>
    </w:tbl>
    <w:p w14:paraId="726EA24B" w14:textId="21C0C416" w:rsidR="00711FE0" w:rsidRDefault="00711FE0" w:rsidP="00BD4FE6">
      <w:pPr>
        <w:spacing w:after="160" w:line="259" w:lineRule="auto"/>
        <w:jc w:val="left"/>
        <w:rPr>
          <w:b/>
          <w:bCs/>
        </w:rPr>
      </w:pPr>
    </w:p>
    <w:p w14:paraId="5CEF91E2" w14:textId="64A0DB4F" w:rsidR="009A6C92" w:rsidRDefault="009A6C92" w:rsidP="008F7CD6">
      <w:pPr>
        <w:pStyle w:val="reference"/>
        <w:ind w:left="720" w:hanging="720"/>
        <w:rPr>
          <w:cs/>
        </w:rPr>
      </w:pPr>
    </w:p>
    <w:p w14:paraId="357223F3" w14:textId="22990B2B" w:rsidR="005F640F" w:rsidRPr="00D61D91" w:rsidRDefault="005F640F" w:rsidP="00AB43AA">
      <w:pPr>
        <w:pStyle w:val="a"/>
        <w:rPr>
          <w:sz w:val="48"/>
          <w:szCs w:val="48"/>
        </w:rPr>
      </w:pPr>
      <w:bookmarkStart w:id="2398" w:name="_Toc499233316"/>
      <w:bookmarkStart w:id="2399" w:name="_Toc499308400"/>
      <w:bookmarkStart w:id="2400" w:name="_Toc499308498"/>
      <w:bookmarkStart w:id="2401" w:name="_Toc499308642"/>
      <w:bookmarkStart w:id="2402" w:name="_Toc513255208"/>
      <w:bookmarkStart w:id="2403" w:name="_Toc513472642"/>
      <w:bookmarkStart w:id="2404" w:name="_Toc514945107"/>
      <w:bookmarkStart w:id="2405" w:name="_Toc515225669"/>
      <w:bookmarkStart w:id="2406" w:name="_Toc515225704"/>
      <w:bookmarkStart w:id="2407" w:name="_Toc515227526"/>
      <w:bookmarkStart w:id="2408" w:name="_Toc515520472"/>
      <w:r w:rsidRPr="00D61D91">
        <w:rPr>
          <w:sz w:val="48"/>
          <w:szCs w:val="48"/>
          <w:cs/>
        </w:rPr>
        <w:lastRenderedPageBreak/>
        <w:t>ประวัติผู้เขียน</w:t>
      </w:r>
      <w:bookmarkEnd w:id="2398"/>
      <w:bookmarkEnd w:id="2399"/>
      <w:bookmarkEnd w:id="2400"/>
      <w:bookmarkEnd w:id="2401"/>
      <w:bookmarkEnd w:id="2402"/>
      <w:bookmarkEnd w:id="2403"/>
      <w:bookmarkEnd w:id="2404"/>
      <w:bookmarkEnd w:id="2405"/>
      <w:bookmarkEnd w:id="2406"/>
      <w:bookmarkEnd w:id="2407"/>
      <w:bookmarkEnd w:id="2408"/>
    </w:p>
    <w:p w14:paraId="76D9E755" w14:textId="53040106" w:rsidR="005F640F" w:rsidRPr="00F3163E" w:rsidRDefault="005F640F" w:rsidP="00B20F5E">
      <w:pPr>
        <w:pStyle w:val="a"/>
      </w:pPr>
    </w:p>
    <w:p w14:paraId="208CA1B7" w14:textId="393C8420" w:rsidR="005F640F" w:rsidRPr="00F3163E" w:rsidRDefault="00A7442C" w:rsidP="00B20F5E">
      <w:r>
        <w:rPr>
          <w:noProof/>
        </w:rPr>
        <w:drawing>
          <wp:anchor distT="0" distB="0" distL="114300" distR="114300" simplePos="0" relativeHeight="251658241" behindDoc="0" locked="0" layoutInCell="1" allowOverlap="1" wp14:anchorId="2C63BAB1" wp14:editId="229A34A9">
            <wp:simplePos x="0" y="0"/>
            <wp:positionH relativeFrom="column">
              <wp:posOffset>4583430</wp:posOffset>
            </wp:positionH>
            <wp:positionV relativeFrom="paragraph">
              <wp:posOffset>42545</wp:posOffset>
            </wp:positionV>
            <wp:extent cx="629920" cy="682625"/>
            <wp:effectExtent l="0" t="0" r="5080" b="3175"/>
            <wp:wrapThrough wrapText="bothSides">
              <wp:wrapPolygon edited="0">
                <wp:start x="0" y="0"/>
                <wp:lineTo x="0" y="21299"/>
                <wp:lineTo x="21339" y="21299"/>
                <wp:lineTo x="2133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561-05-25 at 14.22.51.png"/>
                    <pic:cNvPicPr/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20" cy="682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640F" w:rsidRPr="00F3163E">
        <w:rPr>
          <w:cs/>
        </w:rPr>
        <w:t xml:space="preserve">ชื่อ – นามสกุล </w:t>
      </w:r>
      <w:r w:rsidR="005F640F" w:rsidRPr="00F3163E">
        <w:rPr>
          <w:cs/>
        </w:rPr>
        <w:tab/>
      </w:r>
      <w:r w:rsidR="005F640F" w:rsidRPr="00F3163E">
        <w:rPr>
          <w:cs/>
        </w:rPr>
        <w:tab/>
        <w:t>นาย</w:t>
      </w:r>
      <w:r w:rsidR="00D63C6C">
        <w:rPr>
          <w:rFonts w:hint="cs"/>
          <w:cs/>
        </w:rPr>
        <w:t>กฤษฎา  อิงอาน</w:t>
      </w:r>
    </w:p>
    <w:p w14:paraId="6A37BF9A" w14:textId="78BFACAB" w:rsidR="00DD716D" w:rsidRDefault="005F640F" w:rsidP="00B20F5E">
      <w:r w:rsidRPr="00F3163E">
        <w:rPr>
          <w:cs/>
        </w:rPr>
        <w:t>วัน เดือน ปีเกิด</w:t>
      </w:r>
      <w:r w:rsidRPr="00F3163E">
        <w:rPr>
          <w:cs/>
        </w:rPr>
        <w:tab/>
      </w:r>
      <w:r w:rsidRPr="00F3163E">
        <w:rPr>
          <w:cs/>
        </w:rPr>
        <w:tab/>
      </w:r>
      <w:r w:rsidR="00D63C6C">
        <w:rPr>
          <w:rFonts w:hint="cs"/>
          <w:cs/>
        </w:rPr>
        <w:t>12 เมษายน 2539</w:t>
      </w:r>
      <w:r w:rsidRPr="00F3163E">
        <w:rPr>
          <w:cs/>
        </w:rPr>
        <w:t xml:space="preserve"> </w:t>
      </w:r>
    </w:p>
    <w:p w14:paraId="4E24AA71" w14:textId="68216041" w:rsidR="005F640F" w:rsidRPr="00F3163E" w:rsidRDefault="00DD716D" w:rsidP="00B20F5E">
      <w:r>
        <w:rPr>
          <w:rFonts w:hint="cs"/>
          <w:cs/>
        </w:rPr>
        <w:t xml:space="preserve">สถานที่เกิด </w:t>
      </w:r>
      <w:r>
        <w:rPr>
          <w:cs/>
        </w:rPr>
        <w:tab/>
      </w:r>
      <w:r>
        <w:rPr>
          <w:cs/>
        </w:rPr>
        <w:tab/>
      </w:r>
      <w:r w:rsidR="005F640F" w:rsidRPr="00F3163E">
        <w:rPr>
          <w:cs/>
        </w:rPr>
        <w:t>จังหวัดกรุงเทพมหานคร</w:t>
      </w:r>
    </w:p>
    <w:p w14:paraId="6FAB9D65" w14:textId="65FCE8AB" w:rsidR="005F640F" w:rsidRPr="00F3163E" w:rsidRDefault="005F640F" w:rsidP="00B20F5E">
      <w:r w:rsidRPr="00F3163E">
        <w:rPr>
          <w:cs/>
        </w:rPr>
        <w:t>ที่อยู่</w:t>
      </w:r>
      <w:r w:rsidRPr="00F3163E">
        <w:rPr>
          <w:cs/>
        </w:rPr>
        <w:tab/>
      </w:r>
      <w:r w:rsidRPr="00F3163E">
        <w:rPr>
          <w:cs/>
        </w:rPr>
        <w:tab/>
      </w:r>
      <w:r w:rsidRPr="00F3163E">
        <w:rPr>
          <w:cs/>
        </w:rPr>
        <w:tab/>
        <w:t xml:space="preserve">เลขที่ </w:t>
      </w:r>
      <w:r w:rsidR="00C90E82">
        <w:t xml:space="preserve">471 </w:t>
      </w:r>
      <w:r w:rsidR="00C90E82">
        <w:rPr>
          <w:rFonts w:hint="cs"/>
          <w:cs/>
        </w:rPr>
        <w:t>หมู่บ้านฟ้าคราม หมู่5 ต.คูคต อ.ลำลูกกา จ.ปทุมธานี</w:t>
      </w:r>
    </w:p>
    <w:p w14:paraId="231B18F6" w14:textId="1A153C46" w:rsidR="005F640F" w:rsidRPr="00F3163E" w:rsidRDefault="005F640F" w:rsidP="00B20F5E">
      <w:r w:rsidRPr="00F3163E">
        <w:rPr>
          <w:cs/>
        </w:rPr>
        <w:t>ประวัติการศึกษา</w:t>
      </w:r>
      <w:r w:rsidRPr="00F3163E">
        <w:rPr>
          <w:cs/>
        </w:rPr>
        <w:tab/>
      </w:r>
      <w:r w:rsidRPr="00F3163E">
        <w:rPr>
          <w:cs/>
        </w:rPr>
        <w:tab/>
        <w:t>2560 วิทยาศาสตร</w:t>
      </w:r>
      <w:r w:rsidR="003F6299">
        <w:rPr>
          <w:cs/>
        </w:rPr>
        <w:t>บัณฑิต สาขาวิชาเทคโนโลยีสารสน</w:t>
      </w:r>
      <w:r w:rsidR="003F6299">
        <w:rPr>
          <w:rFonts w:hint="cs"/>
          <w:cs/>
        </w:rPr>
        <w:t>เ</w:t>
      </w:r>
      <w:r w:rsidR="003F6299">
        <w:rPr>
          <w:cs/>
        </w:rPr>
        <w:t>ท</w:t>
      </w:r>
      <w:r w:rsidRPr="00F3163E">
        <w:rPr>
          <w:cs/>
        </w:rPr>
        <w:t>ศ</w:t>
      </w:r>
    </w:p>
    <w:p w14:paraId="61995401" w14:textId="77777777" w:rsidR="005F640F" w:rsidRPr="00F3163E" w:rsidRDefault="005F640F" w:rsidP="00B20F5E">
      <w:r w:rsidRPr="00F3163E">
        <w:rPr>
          <w:cs/>
        </w:rPr>
        <w:tab/>
      </w:r>
      <w:r w:rsidRPr="00F3163E">
        <w:rPr>
          <w:cs/>
        </w:rPr>
        <w:tab/>
      </w:r>
      <w:r w:rsidRPr="00F3163E">
        <w:rPr>
          <w:cs/>
        </w:rPr>
        <w:tab/>
        <w:t xml:space="preserve">         คณะเทคโนโลยีสารสนเทศ สถาบันเทคโนโลยีพระจอมเกล้าเจ้าคุณ</w:t>
      </w:r>
      <w:r w:rsidRPr="00F3163E">
        <w:rPr>
          <w:cs/>
        </w:rPr>
        <w:tab/>
      </w:r>
      <w:r w:rsidRPr="00F3163E">
        <w:rPr>
          <w:cs/>
        </w:rPr>
        <w:tab/>
      </w:r>
      <w:r w:rsidRPr="00F3163E">
        <w:rPr>
          <w:cs/>
        </w:rPr>
        <w:tab/>
        <w:t xml:space="preserve">         ทหารลาดกระบัง</w:t>
      </w:r>
    </w:p>
    <w:p w14:paraId="5238A4DF" w14:textId="3E02275C" w:rsidR="005F640F" w:rsidRPr="00F3163E" w:rsidRDefault="005F640F" w:rsidP="00B20F5E">
      <w:pPr>
        <w:rPr>
          <w:lang w:eastAsia="ja-JP"/>
        </w:rPr>
      </w:pPr>
      <w:r w:rsidRPr="00F3163E">
        <w:rPr>
          <w:cs/>
        </w:rPr>
        <w:t>อีเมล</w:t>
      </w:r>
      <w:r w:rsidRPr="00F3163E">
        <w:rPr>
          <w:cs/>
        </w:rPr>
        <w:tab/>
      </w:r>
      <w:r w:rsidRPr="00F3163E">
        <w:rPr>
          <w:cs/>
        </w:rPr>
        <w:tab/>
      </w:r>
      <w:r w:rsidRPr="00F3163E">
        <w:rPr>
          <w:cs/>
        </w:rPr>
        <w:tab/>
      </w:r>
      <w:r w:rsidR="000B6B38">
        <w:rPr>
          <w:lang w:eastAsia="ja-JP"/>
        </w:rPr>
        <w:t>krissada.ing@gmail.com</w:t>
      </w:r>
    </w:p>
    <w:p w14:paraId="6219D82D" w14:textId="30093AA6" w:rsidR="005F640F" w:rsidRPr="00F3163E" w:rsidRDefault="005F640F" w:rsidP="00B20F5E"/>
    <w:p w14:paraId="14871609" w14:textId="578C3790" w:rsidR="005F640F" w:rsidRPr="00073368" w:rsidRDefault="00073368" w:rsidP="00B20F5E">
      <w:r>
        <w:rPr>
          <w:noProof/>
        </w:rPr>
        <w:drawing>
          <wp:anchor distT="0" distB="0" distL="114300" distR="114300" simplePos="0" relativeHeight="251658240" behindDoc="0" locked="0" layoutInCell="1" allowOverlap="1" wp14:anchorId="2FC1C642" wp14:editId="0AE9F748">
            <wp:simplePos x="0" y="0"/>
            <wp:positionH relativeFrom="column">
              <wp:posOffset>4602480</wp:posOffset>
            </wp:positionH>
            <wp:positionV relativeFrom="paragraph">
              <wp:posOffset>111125</wp:posOffset>
            </wp:positionV>
            <wp:extent cx="631190" cy="711835"/>
            <wp:effectExtent l="0" t="0" r="3810" b="0"/>
            <wp:wrapThrough wrapText="bothSides">
              <wp:wrapPolygon edited="0">
                <wp:start x="0" y="0"/>
                <wp:lineTo x="0" y="21195"/>
                <wp:lineTo x="21296" y="21195"/>
                <wp:lineTo x="2129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561-05-25 at 13.56.49.png"/>
                    <pic:cNvPicPr/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190" cy="711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640F" w:rsidRPr="00F3163E">
        <w:rPr>
          <w:cs/>
        </w:rPr>
        <w:t xml:space="preserve">ชื่อ – นามสกุล </w:t>
      </w:r>
      <w:r w:rsidR="005F640F" w:rsidRPr="00F3163E">
        <w:rPr>
          <w:cs/>
        </w:rPr>
        <w:tab/>
      </w:r>
      <w:r w:rsidR="005F640F" w:rsidRPr="00F3163E">
        <w:rPr>
          <w:cs/>
        </w:rPr>
        <w:tab/>
        <w:t>นาย</w:t>
      </w:r>
      <w:r w:rsidR="001A7A89">
        <w:rPr>
          <w:rFonts w:hint="cs"/>
          <w:cs/>
        </w:rPr>
        <w:t>สถาพร  แดงน้อย</w:t>
      </w:r>
    </w:p>
    <w:p w14:paraId="1D650906" w14:textId="252E66EC" w:rsidR="005F640F" w:rsidRDefault="005F640F" w:rsidP="00B20F5E">
      <w:r w:rsidRPr="00F3163E">
        <w:rPr>
          <w:cs/>
        </w:rPr>
        <w:t>วัน เดือน ปีเกิด</w:t>
      </w:r>
      <w:r w:rsidRPr="00F3163E">
        <w:rPr>
          <w:cs/>
        </w:rPr>
        <w:tab/>
      </w:r>
      <w:r w:rsidRPr="00F3163E">
        <w:rPr>
          <w:cs/>
        </w:rPr>
        <w:tab/>
      </w:r>
      <w:r w:rsidR="001A7A89">
        <w:t xml:space="preserve">12 </w:t>
      </w:r>
      <w:r w:rsidR="001A7A89">
        <w:rPr>
          <w:rFonts w:hint="cs"/>
          <w:cs/>
        </w:rPr>
        <w:t xml:space="preserve">กันยายน  </w:t>
      </w:r>
      <w:r w:rsidR="001A7A89">
        <w:t>2538</w:t>
      </w:r>
    </w:p>
    <w:p w14:paraId="4BDF9916" w14:textId="2D6D57AC" w:rsidR="00DD716D" w:rsidRPr="00F3163E" w:rsidRDefault="00DD716D" w:rsidP="00B20F5E">
      <w:r>
        <w:rPr>
          <w:rFonts w:hint="cs"/>
          <w:cs/>
        </w:rPr>
        <w:t>สถานที่เกิด</w:t>
      </w:r>
      <w:r>
        <w:rPr>
          <w:cs/>
        </w:rPr>
        <w:tab/>
      </w:r>
      <w:r>
        <w:rPr>
          <w:cs/>
        </w:rPr>
        <w:tab/>
      </w:r>
      <w:r>
        <w:rPr>
          <w:rFonts w:hint="cs"/>
          <w:cs/>
        </w:rPr>
        <w:t>จังหวัดสมุทรปราการ</w:t>
      </w:r>
    </w:p>
    <w:p w14:paraId="4817F608" w14:textId="05329A25" w:rsidR="005F640F" w:rsidRPr="00F3163E" w:rsidRDefault="005F640F" w:rsidP="00B20F5E">
      <w:r w:rsidRPr="00F3163E">
        <w:rPr>
          <w:cs/>
        </w:rPr>
        <w:t xml:space="preserve">ที่อยู่ </w:t>
      </w:r>
      <w:r w:rsidRPr="00F3163E">
        <w:rPr>
          <w:cs/>
        </w:rPr>
        <w:tab/>
      </w:r>
      <w:r w:rsidRPr="00F3163E">
        <w:rPr>
          <w:cs/>
        </w:rPr>
        <w:tab/>
      </w:r>
      <w:r w:rsidRPr="00F3163E">
        <w:rPr>
          <w:cs/>
        </w:rPr>
        <w:tab/>
      </w:r>
      <w:r w:rsidR="001A7A89">
        <w:rPr>
          <w:rFonts w:hint="cs"/>
          <w:cs/>
        </w:rPr>
        <w:t xml:space="preserve">เลขที่ </w:t>
      </w:r>
      <w:r w:rsidR="001A7A89">
        <w:t xml:space="preserve">1 </w:t>
      </w:r>
      <w:r w:rsidR="001A7A89">
        <w:rPr>
          <w:rFonts w:hint="cs"/>
          <w:cs/>
        </w:rPr>
        <w:t xml:space="preserve">หมู่ </w:t>
      </w:r>
      <w:r w:rsidR="003F6299">
        <w:t>7</w:t>
      </w:r>
      <w:r w:rsidR="003F6299">
        <w:rPr>
          <w:rFonts w:hint="cs"/>
          <w:cs/>
        </w:rPr>
        <w:t xml:space="preserve"> ตำบล คลองสวน อำเภอ บางบ่อ จังหวัด สมุทรปราการ </w:t>
      </w:r>
      <w:r w:rsidR="003F6299">
        <w:tab/>
      </w:r>
      <w:r w:rsidR="003F6299">
        <w:tab/>
      </w:r>
      <w:r w:rsidR="003F6299">
        <w:tab/>
        <w:t>10560</w:t>
      </w:r>
    </w:p>
    <w:p w14:paraId="5D1D74AA" w14:textId="335C8CB5" w:rsidR="005F640F" w:rsidRPr="00F3163E" w:rsidRDefault="005F640F" w:rsidP="00B20F5E">
      <w:r w:rsidRPr="00F3163E">
        <w:rPr>
          <w:cs/>
        </w:rPr>
        <w:t>ประวัติการศึกษา</w:t>
      </w:r>
      <w:r w:rsidRPr="00F3163E">
        <w:rPr>
          <w:cs/>
        </w:rPr>
        <w:tab/>
      </w:r>
      <w:r w:rsidRPr="00F3163E">
        <w:rPr>
          <w:cs/>
        </w:rPr>
        <w:tab/>
        <w:t xml:space="preserve">2560 วิทยาศาสตรบัณฑิต </w:t>
      </w:r>
      <w:r w:rsidR="003F6299">
        <w:rPr>
          <w:cs/>
        </w:rPr>
        <w:t>สาขาวิชาเทคโนโลยีสารสน</w:t>
      </w:r>
      <w:r w:rsidR="003F6299">
        <w:rPr>
          <w:rFonts w:hint="cs"/>
          <w:cs/>
        </w:rPr>
        <w:t>เทศ</w:t>
      </w:r>
    </w:p>
    <w:p w14:paraId="4E119425" w14:textId="77777777" w:rsidR="005F640F" w:rsidRPr="00F3163E" w:rsidRDefault="005F640F" w:rsidP="00B20F5E">
      <w:r w:rsidRPr="00F3163E">
        <w:rPr>
          <w:cs/>
        </w:rPr>
        <w:tab/>
      </w:r>
      <w:r w:rsidRPr="00F3163E">
        <w:rPr>
          <w:cs/>
        </w:rPr>
        <w:tab/>
      </w:r>
      <w:r w:rsidRPr="00F3163E">
        <w:rPr>
          <w:cs/>
        </w:rPr>
        <w:tab/>
        <w:t xml:space="preserve">         คณะเทคโนโลยีสารสนเทศ สถาบันเทคโนโลยีพระจอมเกล้าเจ้าคุณ</w:t>
      </w:r>
      <w:r w:rsidRPr="00F3163E">
        <w:rPr>
          <w:cs/>
        </w:rPr>
        <w:tab/>
      </w:r>
      <w:r w:rsidRPr="00F3163E">
        <w:rPr>
          <w:cs/>
        </w:rPr>
        <w:tab/>
      </w:r>
      <w:r w:rsidRPr="00F3163E">
        <w:rPr>
          <w:cs/>
        </w:rPr>
        <w:tab/>
        <w:t xml:space="preserve">         ทหารลาดกระบัง</w:t>
      </w:r>
    </w:p>
    <w:p w14:paraId="136D28FC" w14:textId="7F65B94B" w:rsidR="005F640F" w:rsidRPr="00F3163E" w:rsidRDefault="005F640F" w:rsidP="00B20F5E">
      <w:r w:rsidRPr="00F3163E">
        <w:rPr>
          <w:cs/>
        </w:rPr>
        <w:t xml:space="preserve">อีเมล </w:t>
      </w:r>
      <w:r w:rsidRPr="00F3163E">
        <w:rPr>
          <w:cs/>
        </w:rPr>
        <w:tab/>
      </w:r>
      <w:r w:rsidRPr="00F3163E">
        <w:rPr>
          <w:cs/>
        </w:rPr>
        <w:tab/>
      </w:r>
      <w:r w:rsidRPr="00F3163E">
        <w:rPr>
          <w:cs/>
        </w:rPr>
        <w:tab/>
      </w:r>
      <w:r w:rsidR="008C1CAD">
        <w:t>Sathapon_Dangnoi@outlook.com</w:t>
      </w:r>
    </w:p>
    <w:p w14:paraId="7CF7472A" w14:textId="77777777" w:rsidR="231C545A" w:rsidRDefault="231C545A" w:rsidP="006901A7"/>
    <w:sectPr w:rsidR="231C545A" w:rsidSect="00140BB5">
      <w:pgSz w:w="11906" w:h="16838"/>
      <w:pgMar w:top="1440" w:right="1440" w:bottom="1440" w:left="2160" w:header="576" w:footer="720" w:gutter="0"/>
      <w:cols w:space="720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09AE90" w14:textId="77777777" w:rsidR="009A319A" w:rsidRDefault="009A319A" w:rsidP="009D3D96">
      <w:r>
        <w:separator/>
      </w:r>
    </w:p>
    <w:p w14:paraId="447A9A7C" w14:textId="77777777" w:rsidR="009A319A" w:rsidRDefault="009A319A" w:rsidP="009D3D96"/>
  </w:endnote>
  <w:endnote w:type="continuationSeparator" w:id="0">
    <w:p w14:paraId="4FEDDE99" w14:textId="77777777" w:rsidR="009A319A" w:rsidRDefault="009A319A" w:rsidP="009D3D96">
      <w:r>
        <w:continuationSeparator/>
      </w:r>
    </w:p>
    <w:p w14:paraId="73817E34" w14:textId="77777777" w:rsidR="009A319A" w:rsidRDefault="009A319A" w:rsidP="009D3D96"/>
  </w:endnote>
  <w:endnote w:type="continuationNotice" w:id="1">
    <w:p w14:paraId="516CDA54" w14:textId="77777777" w:rsidR="009A319A" w:rsidRDefault="009A319A" w:rsidP="009D3D96"/>
    <w:p w14:paraId="5800ABDF" w14:textId="77777777" w:rsidR="009A319A" w:rsidRDefault="009A319A" w:rsidP="009D3D9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eeSerif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D48ADD" w14:textId="70464EBD" w:rsidR="00C30660" w:rsidRDefault="00C306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FD657" w14:textId="77777777" w:rsidR="00C30660" w:rsidRDefault="00C306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65008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45E152" w14:textId="56ED09AB" w:rsidR="00C30660" w:rsidRDefault="00C3066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XXXVII</w:t>
        </w:r>
        <w:r>
          <w:rPr>
            <w:noProof/>
          </w:rPr>
          <w:fldChar w:fldCharType="end"/>
        </w:r>
      </w:p>
    </w:sdtContent>
  </w:sdt>
  <w:p w14:paraId="1639ED50" w14:textId="77777777" w:rsidR="00C30660" w:rsidRDefault="00C3066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3070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9D17B8" w14:textId="4739FAEB" w:rsidR="00C30660" w:rsidRDefault="00C3066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14:paraId="36BDE649" w14:textId="77777777" w:rsidR="00C30660" w:rsidRDefault="00C3066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ECD9AA" w14:textId="77777777" w:rsidR="00C30660" w:rsidRDefault="00C30660" w:rsidP="00B20F5E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B70D36" w14:textId="77777777" w:rsidR="00C30660" w:rsidRDefault="00C30660" w:rsidP="00B20F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D9A368" w14:textId="77777777" w:rsidR="009A319A" w:rsidRDefault="009A319A" w:rsidP="009D3D96">
      <w:r>
        <w:separator/>
      </w:r>
    </w:p>
    <w:p w14:paraId="645E8400" w14:textId="77777777" w:rsidR="009A319A" w:rsidRDefault="009A319A" w:rsidP="009D3D96"/>
  </w:footnote>
  <w:footnote w:type="continuationSeparator" w:id="0">
    <w:p w14:paraId="6DB6A93A" w14:textId="77777777" w:rsidR="009A319A" w:rsidRDefault="009A319A" w:rsidP="009D3D96">
      <w:r>
        <w:continuationSeparator/>
      </w:r>
    </w:p>
    <w:p w14:paraId="1386F708" w14:textId="77777777" w:rsidR="009A319A" w:rsidRDefault="009A319A" w:rsidP="009D3D96"/>
  </w:footnote>
  <w:footnote w:type="continuationNotice" w:id="1">
    <w:p w14:paraId="41E3FB2B" w14:textId="77777777" w:rsidR="009A319A" w:rsidRDefault="009A319A" w:rsidP="009D3D96"/>
    <w:p w14:paraId="62278A31" w14:textId="77777777" w:rsidR="009A319A" w:rsidRDefault="009A319A" w:rsidP="009D3D9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6AE3E5" w14:textId="77777777" w:rsidR="00C30660" w:rsidRDefault="00C306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4793085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6C8009B" w14:textId="7A95FA37" w:rsidR="00C30660" w:rsidRDefault="00C30660" w:rsidP="001D43E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0ECCE" w14:textId="1A7FAFD4" w:rsidR="00C30660" w:rsidRDefault="00C30660" w:rsidP="00B20F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81DAE"/>
    <w:multiLevelType w:val="hybridMultilevel"/>
    <w:tmpl w:val="AFA4A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917CF"/>
    <w:multiLevelType w:val="hybridMultilevel"/>
    <w:tmpl w:val="DF265A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8F2048"/>
    <w:multiLevelType w:val="multilevel"/>
    <w:tmpl w:val="7BA4B9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4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20772790"/>
    <w:multiLevelType w:val="hybridMultilevel"/>
    <w:tmpl w:val="F78C56CA"/>
    <w:lvl w:ilvl="0" w:tplc="3C5C0C7C">
      <w:numFmt w:val="bullet"/>
      <w:lvlText w:val="-"/>
      <w:lvlJc w:val="left"/>
      <w:pPr>
        <w:ind w:left="1440" w:hanging="360"/>
      </w:pPr>
      <w:rPr>
        <w:rFonts w:ascii="Angsana New" w:eastAsiaTheme="minorHAns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92350E"/>
    <w:multiLevelType w:val="hybridMultilevel"/>
    <w:tmpl w:val="3E4073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65B30A6"/>
    <w:multiLevelType w:val="multilevel"/>
    <w:tmpl w:val="62A248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2D4A3DE7"/>
    <w:multiLevelType w:val="multilevel"/>
    <w:tmpl w:val="0D4EAA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41D67627"/>
    <w:multiLevelType w:val="multilevel"/>
    <w:tmpl w:val="E0BC12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5FF7890"/>
    <w:multiLevelType w:val="hybridMultilevel"/>
    <w:tmpl w:val="411665CC"/>
    <w:lvl w:ilvl="0" w:tplc="D50267C4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4903A5"/>
    <w:multiLevelType w:val="hybridMultilevel"/>
    <w:tmpl w:val="D878F516"/>
    <w:lvl w:ilvl="0" w:tplc="3C5C0C7C">
      <w:numFmt w:val="bullet"/>
      <w:lvlText w:val="-"/>
      <w:lvlJc w:val="left"/>
      <w:pPr>
        <w:ind w:left="2520" w:hanging="360"/>
      </w:pPr>
      <w:rPr>
        <w:rFonts w:ascii="Angsana New" w:eastAsiaTheme="minorHAns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566A6F9D"/>
    <w:multiLevelType w:val="hybridMultilevel"/>
    <w:tmpl w:val="591048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5FC4554"/>
    <w:multiLevelType w:val="hybridMultilevel"/>
    <w:tmpl w:val="F834A8FA"/>
    <w:lvl w:ilvl="0" w:tplc="F5FEAA12">
      <w:start w:val="2"/>
      <w:numFmt w:val="bullet"/>
      <w:lvlText w:val="-"/>
      <w:lvlJc w:val="left"/>
      <w:pPr>
        <w:ind w:left="720" w:hanging="360"/>
      </w:pPr>
      <w:rPr>
        <w:rFonts w:ascii="Angsana New" w:eastAsiaTheme="minorEastAsia" w:hAnsi="Angsana New" w:cs="Angsana New" w:hint="default"/>
      </w:rPr>
    </w:lvl>
    <w:lvl w:ilvl="1" w:tplc="3C5C0C7C">
      <w:numFmt w:val="bullet"/>
      <w:lvlText w:val="-"/>
      <w:lvlJc w:val="left"/>
      <w:pPr>
        <w:ind w:left="1440" w:hanging="360"/>
      </w:pPr>
      <w:rPr>
        <w:rFonts w:ascii="Angsana New" w:eastAsiaTheme="minorHAnsi" w:hAnsi="Angsana New" w:cs="Angsana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E569A1"/>
    <w:multiLevelType w:val="hybridMultilevel"/>
    <w:tmpl w:val="2AE059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D8C5EB8"/>
    <w:multiLevelType w:val="hybridMultilevel"/>
    <w:tmpl w:val="27A8AD38"/>
    <w:lvl w:ilvl="0" w:tplc="3C5C0C7C">
      <w:numFmt w:val="bullet"/>
      <w:lvlText w:val="-"/>
      <w:lvlJc w:val="left"/>
      <w:pPr>
        <w:ind w:left="1440" w:hanging="360"/>
      </w:pPr>
      <w:rPr>
        <w:rFonts w:ascii="Angsana New" w:eastAsiaTheme="minorHAns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F124EA4"/>
    <w:multiLevelType w:val="multilevel"/>
    <w:tmpl w:val="F0E4203C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920" w:hanging="48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5" w15:restartNumberingAfterBreak="0">
    <w:nsid w:val="6FBC48BD"/>
    <w:multiLevelType w:val="hybridMultilevel"/>
    <w:tmpl w:val="66460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A332EC"/>
    <w:multiLevelType w:val="hybridMultilevel"/>
    <w:tmpl w:val="4558B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2E626B"/>
    <w:multiLevelType w:val="hybridMultilevel"/>
    <w:tmpl w:val="0EE6034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E9F6CCE"/>
    <w:multiLevelType w:val="multilevel"/>
    <w:tmpl w:val="F29279B8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2"/>
      <w:numFmt w:val="decimal"/>
      <w:isLgl/>
      <w:lvlText w:val="%1.%2"/>
      <w:lvlJc w:val="left"/>
      <w:pPr>
        <w:ind w:left="1920" w:hanging="48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6"/>
  </w:num>
  <w:num w:numId="5">
    <w:abstractNumId w:val="11"/>
  </w:num>
  <w:num w:numId="6">
    <w:abstractNumId w:val="17"/>
  </w:num>
  <w:num w:numId="7">
    <w:abstractNumId w:val="8"/>
  </w:num>
  <w:num w:numId="8">
    <w:abstractNumId w:val="5"/>
  </w:num>
  <w:num w:numId="9">
    <w:abstractNumId w:val="13"/>
  </w:num>
  <w:num w:numId="10">
    <w:abstractNumId w:val="10"/>
  </w:num>
  <w:num w:numId="11">
    <w:abstractNumId w:val="3"/>
  </w:num>
  <w:num w:numId="12">
    <w:abstractNumId w:val="18"/>
  </w:num>
  <w:num w:numId="13">
    <w:abstractNumId w:val="14"/>
  </w:num>
  <w:num w:numId="14">
    <w:abstractNumId w:val="9"/>
  </w:num>
  <w:num w:numId="15">
    <w:abstractNumId w:val="12"/>
  </w:num>
  <w:num w:numId="16">
    <w:abstractNumId w:val="1"/>
  </w:num>
  <w:num w:numId="17">
    <w:abstractNumId w:val="15"/>
  </w:num>
  <w:num w:numId="18">
    <w:abstractNumId w:val="4"/>
  </w:num>
  <w:num w:numId="19">
    <w:abstractNumId w:val="1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hideSpelling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0IjUxNLI0MDI0tjMyUdpeDU4uLM/DyQAtNaAOFasZosAAAA"/>
  </w:docVars>
  <w:rsids>
    <w:rsidRoot w:val="231C545A"/>
    <w:rsid w:val="00000312"/>
    <w:rsid w:val="00000418"/>
    <w:rsid w:val="00000D25"/>
    <w:rsid w:val="000016AB"/>
    <w:rsid w:val="000017E6"/>
    <w:rsid w:val="00001A75"/>
    <w:rsid w:val="00001B11"/>
    <w:rsid w:val="00001ECD"/>
    <w:rsid w:val="000029FE"/>
    <w:rsid w:val="00002CA5"/>
    <w:rsid w:val="00003273"/>
    <w:rsid w:val="00003446"/>
    <w:rsid w:val="0000383A"/>
    <w:rsid w:val="00003E07"/>
    <w:rsid w:val="000043A0"/>
    <w:rsid w:val="000045E0"/>
    <w:rsid w:val="000046C8"/>
    <w:rsid w:val="00004EC7"/>
    <w:rsid w:val="00004F84"/>
    <w:rsid w:val="00005121"/>
    <w:rsid w:val="00005805"/>
    <w:rsid w:val="00005DE3"/>
    <w:rsid w:val="00005E1A"/>
    <w:rsid w:val="00005ED7"/>
    <w:rsid w:val="00005FE2"/>
    <w:rsid w:val="0000641A"/>
    <w:rsid w:val="00006A0E"/>
    <w:rsid w:val="00006A40"/>
    <w:rsid w:val="00006A9C"/>
    <w:rsid w:val="00006C8D"/>
    <w:rsid w:val="00006E7D"/>
    <w:rsid w:val="00010884"/>
    <w:rsid w:val="0001096B"/>
    <w:rsid w:val="00010BE7"/>
    <w:rsid w:val="00010CCC"/>
    <w:rsid w:val="0001163B"/>
    <w:rsid w:val="00012B0A"/>
    <w:rsid w:val="00012BD5"/>
    <w:rsid w:val="00012C38"/>
    <w:rsid w:val="0001305E"/>
    <w:rsid w:val="00013289"/>
    <w:rsid w:val="00013295"/>
    <w:rsid w:val="000138E1"/>
    <w:rsid w:val="00013905"/>
    <w:rsid w:val="00013D44"/>
    <w:rsid w:val="000142B3"/>
    <w:rsid w:val="00014721"/>
    <w:rsid w:val="000152F0"/>
    <w:rsid w:val="00016350"/>
    <w:rsid w:val="00016488"/>
    <w:rsid w:val="0001668B"/>
    <w:rsid w:val="00017D6D"/>
    <w:rsid w:val="000201A6"/>
    <w:rsid w:val="000201CB"/>
    <w:rsid w:val="0002079A"/>
    <w:rsid w:val="00020947"/>
    <w:rsid w:val="00020C40"/>
    <w:rsid w:val="00021230"/>
    <w:rsid w:val="000212AF"/>
    <w:rsid w:val="000214BE"/>
    <w:rsid w:val="000215A5"/>
    <w:rsid w:val="00021703"/>
    <w:rsid w:val="000218BA"/>
    <w:rsid w:val="00021ADB"/>
    <w:rsid w:val="000223E7"/>
    <w:rsid w:val="00022582"/>
    <w:rsid w:val="00022772"/>
    <w:rsid w:val="00022CAF"/>
    <w:rsid w:val="00023B2E"/>
    <w:rsid w:val="00024413"/>
    <w:rsid w:val="000257D6"/>
    <w:rsid w:val="00025AE8"/>
    <w:rsid w:val="00025E38"/>
    <w:rsid w:val="00026B0D"/>
    <w:rsid w:val="00026BDE"/>
    <w:rsid w:val="00026C38"/>
    <w:rsid w:val="0002717A"/>
    <w:rsid w:val="000273DA"/>
    <w:rsid w:val="000274F6"/>
    <w:rsid w:val="00027B34"/>
    <w:rsid w:val="00027FBB"/>
    <w:rsid w:val="00030E5E"/>
    <w:rsid w:val="00031A55"/>
    <w:rsid w:val="00031BB6"/>
    <w:rsid w:val="0003209B"/>
    <w:rsid w:val="000321AC"/>
    <w:rsid w:val="00032376"/>
    <w:rsid w:val="00032E20"/>
    <w:rsid w:val="000331DD"/>
    <w:rsid w:val="000334C7"/>
    <w:rsid w:val="00033B55"/>
    <w:rsid w:val="000345AE"/>
    <w:rsid w:val="00034E28"/>
    <w:rsid w:val="00035666"/>
    <w:rsid w:val="0003597F"/>
    <w:rsid w:val="00035CF1"/>
    <w:rsid w:val="00035F4E"/>
    <w:rsid w:val="0003621E"/>
    <w:rsid w:val="00036BEC"/>
    <w:rsid w:val="000372A2"/>
    <w:rsid w:val="000372BC"/>
    <w:rsid w:val="000376DB"/>
    <w:rsid w:val="00037A51"/>
    <w:rsid w:val="00040C4F"/>
    <w:rsid w:val="00040E0B"/>
    <w:rsid w:val="00040E44"/>
    <w:rsid w:val="00040FCB"/>
    <w:rsid w:val="0004115C"/>
    <w:rsid w:val="00041B2F"/>
    <w:rsid w:val="00041E01"/>
    <w:rsid w:val="00042455"/>
    <w:rsid w:val="000428B4"/>
    <w:rsid w:val="00043346"/>
    <w:rsid w:val="000435C7"/>
    <w:rsid w:val="00043F22"/>
    <w:rsid w:val="00044027"/>
    <w:rsid w:val="000440AA"/>
    <w:rsid w:val="000445D9"/>
    <w:rsid w:val="00044864"/>
    <w:rsid w:val="000448D9"/>
    <w:rsid w:val="00044E50"/>
    <w:rsid w:val="00044F44"/>
    <w:rsid w:val="00045031"/>
    <w:rsid w:val="000450C0"/>
    <w:rsid w:val="00045143"/>
    <w:rsid w:val="00045AE7"/>
    <w:rsid w:val="00045B18"/>
    <w:rsid w:val="00046C9D"/>
    <w:rsid w:val="00046FFD"/>
    <w:rsid w:val="00047015"/>
    <w:rsid w:val="00047493"/>
    <w:rsid w:val="000475F5"/>
    <w:rsid w:val="0004773F"/>
    <w:rsid w:val="0004784E"/>
    <w:rsid w:val="00047DCB"/>
    <w:rsid w:val="00047F43"/>
    <w:rsid w:val="00050202"/>
    <w:rsid w:val="00050581"/>
    <w:rsid w:val="0005071D"/>
    <w:rsid w:val="00050875"/>
    <w:rsid w:val="00050FA7"/>
    <w:rsid w:val="000510BB"/>
    <w:rsid w:val="0005118D"/>
    <w:rsid w:val="0005159F"/>
    <w:rsid w:val="000517C2"/>
    <w:rsid w:val="00051851"/>
    <w:rsid w:val="000518B5"/>
    <w:rsid w:val="00051994"/>
    <w:rsid w:val="000522EA"/>
    <w:rsid w:val="00052BD7"/>
    <w:rsid w:val="00052C9B"/>
    <w:rsid w:val="0005349D"/>
    <w:rsid w:val="0005379D"/>
    <w:rsid w:val="00053844"/>
    <w:rsid w:val="0005478E"/>
    <w:rsid w:val="00054A3F"/>
    <w:rsid w:val="00054D33"/>
    <w:rsid w:val="00055019"/>
    <w:rsid w:val="00055105"/>
    <w:rsid w:val="000554E6"/>
    <w:rsid w:val="000556AD"/>
    <w:rsid w:val="0005581F"/>
    <w:rsid w:val="00055925"/>
    <w:rsid w:val="0005597F"/>
    <w:rsid w:val="00055F86"/>
    <w:rsid w:val="0005667E"/>
    <w:rsid w:val="00057537"/>
    <w:rsid w:val="00060AE3"/>
    <w:rsid w:val="00060B02"/>
    <w:rsid w:val="0006108B"/>
    <w:rsid w:val="00061188"/>
    <w:rsid w:val="000618D9"/>
    <w:rsid w:val="000620CD"/>
    <w:rsid w:val="0006236E"/>
    <w:rsid w:val="000627DE"/>
    <w:rsid w:val="00062A1D"/>
    <w:rsid w:val="00062A7F"/>
    <w:rsid w:val="00062D71"/>
    <w:rsid w:val="00062F0E"/>
    <w:rsid w:val="00062FA2"/>
    <w:rsid w:val="00063206"/>
    <w:rsid w:val="00063494"/>
    <w:rsid w:val="0006393A"/>
    <w:rsid w:val="00063BF5"/>
    <w:rsid w:val="00063C45"/>
    <w:rsid w:val="00063EA5"/>
    <w:rsid w:val="0006409C"/>
    <w:rsid w:val="000642DF"/>
    <w:rsid w:val="0006431D"/>
    <w:rsid w:val="0006433D"/>
    <w:rsid w:val="00064559"/>
    <w:rsid w:val="00064D17"/>
    <w:rsid w:val="000650C8"/>
    <w:rsid w:val="000657D8"/>
    <w:rsid w:val="0006613C"/>
    <w:rsid w:val="000676FE"/>
    <w:rsid w:val="000679EA"/>
    <w:rsid w:val="00067BEB"/>
    <w:rsid w:val="00070322"/>
    <w:rsid w:val="00070FA4"/>
    <w:rsid w:val="000711BB"/>
    <w:rsid w:val="00071A40"/>
    <w:rsid w:val="00071AC7"/>
    <w:rsid w:val="00071AE3"/>
    <w:rsid w:val="00071DA1"/>
    <w:rsid w:val="00071E40"/>
    <w:rsid w:val="00072A3C"/>
    <w:rsid w:val="00072F99"/>
    <w:rsid w:val="00073368"/>
    <w:rsid w:val="00073E5D"/>
    <w:rsid w:val="00073F88"/>
    <w:rsid w:val="00074220"/>
    <w:rsid w:val="00074DD0"/>
    <w:rsid w:val="000752B9"/>
    <w:rsid w:val="00075542"/>
    <w:rsid w:val="00075890"/>
    <w:rsid w:val="0007589F"/>
    <w:rsid w:val="000761B0"/>
    <w:rsid w:val="00076517"/>
    <w:rsid w:val="0007660D"/>
    <w:rsid w:val="00076919"/>
    <w:rsid w:val="00076B2A"/>
    <w:rsid w:val="00076D96"/>
    <w:rsid w:val="000771B1"/>
    <w:rsid w:val="00077213"/>
    <w:rsid w:val="000777C6"/>
    <w:rsid w:val="00077962"/>
    <w:rsid w:val="00077FD9"/>
    <w:rsid w:val="00080148"/>
    <w:rsid w:val="000805A0"/>
    <w:rsid w:val="00080DB9"/>
    <w:rsid w:val="00081268"/>
    <w:rsid w:val="000815BC"/>
    <w:rsid w:val="000817BD"/>
    <w:rsid w:val="00081877"/>
    <w:rsid w:val="00081A39"/>
    <w:rsid w:val="000820C7"/>
    <w:rsid w:val="000822FB"/>
    <w:rsid w:val="000827E4"/>
    <w:rsid w:val="0008292C"/>
    <w:rsid w:val="000833C3"/>
    <w:rsid w:val="000835EA"/>
    <w:rsid w:val="00083730"/>
    <w:rsid w:val="00083C97"/>
    <w:rsid w:val="000846D7"/>
    <w:rsid w:val="00084702"/>
    <w:rsid w:val="00084B87"/>
    <w:rsid w:val="0008504A"/>
    <w:rsid w:val="00085115"/>
    <w:rsid w:val="00085141"/>
    <w:rsid w:val="00085D62"/>
    <w:rsid w:val="00085DC5"/>
    <w:rsid w:val="00085FFA"/>
    <w:rsid w:val="00086327"/>
    <w:rsid w:val="0008647F"/>
    <w:rsid w:val="00086512"/>
    <w:rsid w:val="00086BF7"/>
    <w:rsid w:val="00086F13"/>
    <w:rsid w:val="000870E9"/>
    <w:rsid w:val="00087137"/>
    <w:rsid w:val="000872E1"/>
    <w:rsid w:val="00087A30"/>
    <w:rsid w:val="00090309"/>
    <w:rsid w:val="00090315"/>
    <w:rsid w:val="00090F4B"/>
    <w:rsid w:val="000911BE"/>
    <w:rsid w:val="000911C3"/>
    <w:rsid w:val="000913B8"/>
    <w:rsid w:val="00091875"/>
    <w:rsid w:val="00091CDE"/>
    <w:rsid w:val="00091DA8"/>
    <w:rsid w:val="000921D2"/>
    <w:rsid w:val="0009223C"/>
    <w:rsid w:val="000925D4"/>
    <w:rsid w:val="00092675"/>
    <w:rsid w:val="00092C3D"/>
    <w:rsid w:val="00092EB9"/>
    <w:rsid w:val="00092FB5"/>
    <w:rsid w:val="000930D7"/>
    <w:rsid w:val="000932A8"/>
    <w:rsid w:val="0009383F"/>
    <w:rsid w:val="00093A78"/>
    <w:rsid w:val="00094256"/>
    <w:rsid w:val="000948F1"/>
    <w:rsid w:val="00095AA3"/>
    <w:rsid w:val="000964C9"/>
    <w:rsid w:val="0009652B"/>
    <w:rsid w:val="00096AE0"/>
    <w:rsid w:val="00096BE9"/>
    <w:rsid w:val="00096D5A"/>
    <w:rsid w:val="00096E86"/>
    <w:rsid w:val="00097B20"/>
    <w:rsid w:val="00097B61"/>
    <w:rsid w:val="00097BA3"/>
    <w:rsid w:val="000A0118"/>
    <w:rsid w:val="000A0C40"/>
    <w:rsid w:val="000A118B"/>
    <w:rsid w:val="000A1325"/>
    <w:rsid w:val="000A1A8C"/>
    <w:rsid w:val="000A2475"/>
    <w:rsid w:val="000A31C6"/>
    <w:rsid w:val="000A3453"/>
    <w:rsid w:val="000A34CC"/>
    <w:rsid w:val="000A3576"/>
    <w:rsid w:val="000A3627"/>
    <w:rsid w:val="000A40C9"/>
    <w:rsid w:val="000A48F2"/>
    <w:rsid w:val="000A4916"/>
    <w:rsid w:val="000A4B43"/>
    <w:rsid w:val="000A50C3"/>
    <w:rsid w:val="000A5D23"/>
    <w:rsid w:val="000A629F"/>
    <w:rsid w:val="000A6BA4"/>
    <w:rsid w:val="000A6D06"/>
    <w:rsid w:val="000A6E2A"/>
    <w:rsid w:val="000A6FD6"/>
    <w:rsid w:val="000A7950"/>
    <w:rsid w:val="000B093A"/>
    <w:rsid w:val="000B0F39"/>
    <w:rsid w:val="000B0FB0"/>
    <w:rsid w:val="000B1B56"/>
    <w:rsid w:val="000B1D33"/>
    <w:rsid w:val="000B246E"/>
    <w:rsid w:val="000B26C1"/>
    <w:rsid w:val="000B27AA"/>
    <w:rsid w:val="000B2EF6"/>
    <w:rsid w:val="000B2F7D"/>
    <w:rsid w:val="000B3665"/>
    <w:rsid w:val="000B3A00"/>
    <w:rsid w:val="000B3AEF"/>
    <w:rsid w:val="000B4022"/>
    <w:rsid w:val="000B4059"/>
    <w:rsid w:val="000B4E9D"/>
    <w:rsid w:val="000B5018"/>
    <w:rsid w:val="000B5610"/>
    <w:rsid w:val="000B5AC4"/>
    <w:rsid w:val="000B64D7"/>
    <w:rsid w:val="000B652B"/>
    <w:rsid w:val="000B66CE"/>
    <w:rsid w:val="000B6739"/>
    <w:rsid w:val="000B69B1"/>
    <w:rsid w:val="000B6B38"/>
    <w:rsid w:val="000B76A4"/>
    <w:rsid w:val="000B78DD"/>
    <w:rsid w:val="000B79B5"/>
    <w:rsid w:val="000B7C46"/>
    <w:rsid w:val="000B7D0C"/>
    <w:rsid w:val="000B7E2B"/>
    <w:rsid w:val="000C0526"/>
    <w:rsid w:val="000C11DF"/>
    <w:rsid w:val="000C13CB"/>
    <w:rsid w:val="000C1751"/>
    <w:rsid w:val="000C1866"/>
    <w:rsid w:val="000C18BA"/>
    <w:rsid w:val="000C1915"/>
    <w:rsid w:val="000C1A8E"/>
    <w:rsid w:val="000C2BE0"/>
    <w:rsid w:val="000C38E1"/>
    <w:rsid w:val="000C4157"/>
    <w:rsid w:val="000C4C4A"/>
    <w:rsid w:val="000C4D86"/>
    <w:rsid w:val="000C4DCC"/>
    <w:rsid w:val="000C53F0"/>
    <w:rsid w:val="000C5755"/>
    <w:rsid w:val="000C5C7C"/>
    <w:rsid w:val="000C5D7B"/>
    <w:rsid w:val="000C5FDB"/>
    <w:rsid w:val="000C616A"/>
    <w:rsid w:val="000C61C4"/>
    <w:rsid w:val="000C68E9"/>
    <w:rsid w:val="000C76DB"/>
    <w:rsid w:val="000C7B86"/>
    <w:rsid w:val="000D06A2"/>
    <w:rsid w:val="000D0878"/>
    <w:rsid w:val="000D0F69"/>
    <w:rsid w:val="000D1210"/>
    <w:rsid w:val="000D1C72"/>
    <w:rsid w:val="000D1F86"/>
    <w:rsid w:val="000D21D4"/>
    <w:rsid w:val="000D2670"/>
    <w:rsid w:val="000D28FC"/>
    <w:rsid w:val="000D2956"/>
    <w:rsid w:val="000D2D21"/>
    <w:rsid w:val="000D2E35"/>
    <w:rsid w:val="000D3367"/>
    <w:rsid w:val="000D350C"/>
    <w:rsid w:val="000D38D9"/>
    <w:rsid w:val="000D3B01"/>
    <w:rsid w:val="000D3F49"/>
    <w:rsid w:val="000D4004"/>
    <w:rsid w:val="000D4038"/>
    <w:rsid w:val="000D418F"/>
    <w:rsid w:val="000D4953"/>
    <w:rsid w:val="000D4990"/>
    <w:rsid w:val="000D4FDF"/>
    <w:rsid w:val="000D5728"/>
    <w:rsid w:val="000D61ED"/>
    <w:rsid w:val="000D6791"/>
    <w:rsid w:val="000D6B88"/>
    <w:rsid w:val="000D71D4"/>
    <w:rsid w:val="000D7202"/>
    <w:rsid w:val="000D72C6"/>
    <w:rsid w:val="000D7F87"/>
    <w:rsid w:val="000E00D5"/>
    <w:rsid w:val="000E01BD"/>
    <w:rsid w:val="000E0837"/>
    <w:rsid w:val="000E0931"/>
    <w:rsid w:val="000E09A9"/>
    <w:rsid w:val="000E0A6F"/>
    <w:rsid w:val="000E0CD5"/>
    <w:rsid w:val="000E129B"/>
    <w:rsid w:val="000E1714"/>
    <w:rsid w:val="000E1841"/>
    <w:rsid w:val="000E1919"/>
    <w:rsid w:val="000E193B"/>
    <w:rsid w:val="000E1A5D"/>
    <w:rsid w:val="000E1B0A"/>
    <w:rsid w:val="000E1E65"/>
    <w:rsid w:val="000E253F"/>
    <w:rsid w:val="000E2966"/>
    <w:rsid w:val="000E3338"/>
    <w:rsid w:val="000E47B0"/>
    <w:rsid w:val="000E490F"/>
    <w:rsid w:val="000E4A5E"/>
    <w:rsid w:val="000E55CD"/>
    <w:rsid w:val="000E569E"/>
    <w:rsid w:val="000E5BA9"/>
    <w:rsid w:val="000E5D88"/>
    <w:rsid w:val="000E5DC1"/>
    <w:rsid w:val="000E5F46"/>
    <w:rsid w:val="000E6026"/>
    <w:rsid w:val="000E6536"/>
    <w:rsid w:val="000E6A3A"/>
    <w:rsid w:val="000E6CE2"/>
    <w:rsid w:val="000E6D81"/>
    <w:rsid w:val="000E729F"/>
    <w:rsid w:val="000E772B"/>
    <w:rsid w:val="000E7F45"/>
    <w:rsid w:val="000F0085"/>
    <w:rsid w:val="000F021F"/>
    <w:rsid w:val="000F12C5"/>
    <w:rsid w:val="000F16AA"/>
    <w:rsid w:val="000F178A"/>
    <w:rsid w:val="000F1D43"/>
    <w:rsid w:val="000F1EEE"/>
    <w:rsid w:val="000F1F84"/>
    <w:rsid w:val="000F2165"/>
    <w:rsid w:val="000F269F"/>
    <w:rsid w:val="000F2ADC"/>
    <w:rsid w:val="000F3299"/>
    <w:rsid w:val="000F33FC"/>
    <w:rsid w:val="000F35BB"/>
    <w:rsid w:val="000F3619"/>
    <w:rsid w:val="000F3E40"/>
    <w:rsid w:val="000F4611"/>
    <w:rsid w:val="000F464B"/>
    <w:rsid w:val="000F4EEF"/>
    <w:rsid w:val="000F5419"/>
    <w:rsid w:val="000F5BB7"/>
    <w:rsid w:val="000F68D3"/>
    <w:rsid w:val="000F6D33"/>
    <w:rsid w:val="000F7975"/>
    <w:rsid w:val="000F79B2"/>
    <w:rsid w:val="000F7B82"/>
    <w:rsid w:val="000F7C06"/>
    <w:rsid w:val="000F7D86"/>
    <w:rsid w:val="000F7EE4"/>
    <w:rsid w:val="00100271"/>
    <w:rsid w:val="001008CB"/>
    <w:rsid w:val="0010097A"/>
    <w:rsid w:val="0010107E"/>
    <w:rsid w:val="00101962"/>
    <w:rsid w:val="0010210B"/>
    <w:rsid w:val="001029BE"/>
    <w:rsid w:val="00102A88"/>
    <w:rsid w:val="00102DF3"/>
    <w:rsid w:val="00102E97"/>
    <w:rsid w:val="001047DE"/>
    <w:rsid w:val="00105558"/>
    <w:rsid w:val="00105AD2"/>
    <w:rsid w:val="00105C07"/>
    <w:rsid w:val="001068C2"/>
    <w:rsid w:val="00107260"/>
    <w:rsid w:val="00107562"/>
    <w:rsid w:val="001076DA"/>
    <w:rsid w:val="001077CB"/>
    <w:rsid w:val="00107AB9"/>
    <w:rsid w:val="00107BAC"/>
    <w:rsid w:val="00107DDD"/>
    <w:rsid w:val="00110389"/>
    <w:rsid w:val="00110C7A"/>
    <w:rsid w:val="00111212"/>
    <w:rsid w:val="0011163C"/>
    <w:rsid w:val="00111677"/>
    <w:rsid w:val="00111ED1"/>
    <w:rsid w:val="0011295E"/>
    <w:rsid w:val="00112B51"/>
    <w:rsid w:val="00112CD2"/>
    <w:rsid w:val="00113284"/>
    <w:rsid w:val="001136FE"/>
    <w:rsid w:val="001139CD"/>
    <w:rsid w:val="00113BA2"/>
    <w:rsid w:val="00113DB9"/>
    <w:rsid w:val="00114353"/>
    <w:rsid w:val="00114752"/>
    <w:rsid w:val="00114E61"/>
    <w:rsid w:val="00114FB5"/>
    <w:rsid w:val="00115460"/>
    <w:rsid w:val="00115E46"/>
    <w:rsid w:val="00115EB1"/>
    <w:rsid w:val="001161CC"/>
    <w:rsid w:val="0011642C"/>
    <w:rsid w:val="001164F8"/>
    <w:rsid w:val="00116965"/>
    <w:rsid w:val="00117384"/>
    <w:rsid w:val="00117442"/>
    <w:rsid w:val="0011745D"/>
    <w:rsid w:val="00117C1B"/>
    <w:rsid w:val="001200D9"/>
    <w:rsid w:val="0012087F"/>
    <w:rsid w:val="00120A37"/>
    <w:rsid w:val="00120B10"/>
    <w:rsid w:val="0012112F"/>
    <w:rsid w:val="00121276"/>
    <w:rsid w:val="00121A02"/>
    <w:rsid w:val="00121A53"/>
    <w:rsid w:val="00121AB2"/>
    <w:rsid w:val="00121B92"/>
    <w:rsid w:val="00121D75"/>
    <w:rsid w:val="0012246D"/>
    <w:rsid w:val="00122A00"/>
    <w:rsid w:val="00122CC6"/>
    <w:rsid w:val="001230AC"/>
    <w:rsid w:val="00123117"/>
    <w:rsid w:val="001239F7"/>
    <w:rsid w:val="00123A54"/>
    <w:rsid w:val="00123A64"/>
    <w:rsid w:val="00123F09"/>
    <w:rsid w:val="001241D0"/>
    <w:rsid w:val="0012478F"/>
    <w:rsid w:val="00124908"/>
    <w:rsid w:val="00124934"/>
    <w:rsid w:val="00124B80"/>
    <w:rsid w:val="0012584C"/>
    <w:rsid w:val="00125A21"/>
    <w:rsid w:val="0012606F"/>
    <w:rsid w:val="00126492"/>
    <w:rsid w:val="00126530"/>
    <w:rsid w:val="00126B27"/>
    <w:rsid w:val="00126C1E"/>
    <w:rsid w:val="00127026"/>
    <w:rsid w:val="001274EA"/>
    <w:rsid w:val="001275B0"/>
    <w:rsid w:val="00127FCE"/>
    <w:rsid w:val="001302A7"/>
    <w:rsid w:val="00130B70"/>
    <w:rsid w:val="00130CDF"/>
    <w:rsid w:val="0013127B"/>
    <w:rsid w:val="0013143E"/>
    <w:rsid w:val="0013144E"/>
    <w:rsid w:val="00131A3F"/>
    <w:rsid w:val="00133004"/>
    <w:rsid w:val="00133286"/>
    <w:rsid w:val="00133C74"/>
    <w:rsid w:val="0013404A"/>
    <w:rsid w:val="001340EC"/>
    <w:rsid w:val="00134A35"/>
    <w:rsid w:val="00135422"/>
    <w:rsid w:val="00136511"/>
    <w:rsid w:val="001366EA"/>
    <w:rsid w:val="00136AF8"/>
    <w:rsid w:val="0013766A"/>
    <w:rsid w:val="001379CF"/>
    <w:rsid w:val="00140A47"/>
    <w:rsid w:val="00140A69"/>
    <w:rsid w:val="00140BB5"/>
    <w:rsid w:val="00140E17"/>
    <w:rsid w:val="00140E71"/>
    <w:rsid w:val="00141535"/>
    <w:rsid w:val="00141990"/>
    <w:rsid w:val="00141D16"/>
    <w:rsid w:val="00141D36"/>
    <w:rsid w:val="001423A0"/>
    <w:rsid w:val="00142783"/>
    <w:rsid w:val="00142803"/>
    <w:rsid w:val="00142C4E"/>
    <w:rsid w:val="001435EC"/>
    <w:rsid w:val="00143CCA"/>
    <w:rsid w:val="00143DFD"/>
    <w:rsid w:val="00144127"/>
    <w:rsid w:val="00144694"/>
    <w:rsid w:val="00144A04"/>
    <w:rsid w:val="001453CE"/>
    <w:rsid w:val="00145432"/>
    <w:rsid w:val="001455DD"/>
    <w:rsid w:val="00145D70"/>
    <w:rsid w:val="00145EFD"/>
    <w:rsid w:val="0014686E"/>
    <w:rsid w:val="00146A6C"/>
    <w:rsid w:val="001471B1"/>
    <w:rsid w:val="001476EB"/>
    <w:rsid w:val="0014793A"/>
    <w:rsid w:val="00147ACE"/>
    <w:rsid w:val="00147B18"/>
    <w:rsid w:val="0015015D"/>
    <w:rsid w:val="00150482"/>
    <w:rsid w:val="00150FD4"/>
    <w:rsid w:val="001516FC"/>
    <w:rsid w:val="00151B6E"/>
    <w:rsid w:val="00151BD5"/>
    <w:rsid w:val="00152559"/>
    <w:rsid w:val="001528BF"/>
    <w:rsid w:val="00152D55"/>
    <w:rsid w:val="00152DAA"/>
    <w:rsid w:val="001530BE"/>
    <w:rsid w:val="00153457"/>
    <w:rsid w:val="001536CF"/>
    <w:rsid w:val="00153ADF"/>
    <w:rsid w:val="00153B60"/>
    <w:rsid w:val="00154788"/>
    <w:rsid w:val="00154E54"/>
    <w:rsid w:val="00154E95"/>
    <w:rsid w:val="0015500E"/>
    <w:rsid w:val="001553FE"/>
    <w:rsid w:val="00155D03"/>
    <w:rsid w:val="001561C0"/>
    <w:rsid w:val="00156D49"/>
    <w:rsid w:val="00157297"/>
    <w:rsid w:val="001578D7"/>
    <w:rsid w:val="00157C5E"/>
    <w:rsid w:val="00157C65"/>
    <w:rsid w:val="00157D02"/>
    <w:rsid w:val="00161F50"/>
    <w:rsid w:val="00162129"/>
    <w:rsid w:val="001623DD"/>
    <w:rsid w:val="0016285F"/>
    <w:rsid w:val="001629F0"/>
    <w:rsid w:val="00162BCB"/>
    <w:rsid w:val="001633D4"/>
    <w:rsid w:val="00163B8D"/>
    <w:rsid w:val="00163C64"/>
    <w:rsid w:val="00163D3F"/>
    <w:rsid w:val="0016404A"/>
    <w:rsid w:val="001643FB"/>
    <w:rsid w:val="001644E0"/>
    <w:rsid w:val="00164863"/>
    <w:rsid w:val="001649C5"/>
    <w:rsid w:val="00164F11"/>
    <w:rsid w:val="00165311"/>
    <w:rsid w:val="00165ECB"/>
    <w:rsid w:val="001663DE"/>
    <w:rsid w:val="001666F7"/>
    <w:rsid w:val="00166968"/>
    <w:rsid w:val="00166A2C"/>
    <w:rsid w:val="001675A1"/>
    <w:rsid w:val="00170A8F"/>
    <w:rsid w:val="00170BC4"/>
    <w:rsid w:val="00171722"/>
    <w:rsid w:val="001724E9"/>
    <w:rsid w:val="00172599"/>
    <w:rsid w:val="001729D4"/>
    <w:rsid w:val="00172F93"/>
    <w:rsid w:val="0017347C"/>
    <w:rsid w:val="00173952"/>
    <w:rsid w:val="00173A86"/>
    <w:rsid w:val="00173F60"/>
    <w:rsid w:val="0017499F"/>
    <w:rsid w:val="001751C9"/>
    <w:rsid w:val="00175585"/>
    <w:rsid w:val="00175B51"/>
    <w:rsid w:val="00176102"/>
    <w:rsid w:val="00176199"/>
    <w:rsid w:val="0017690F"/>
    <w:rsid w:val="00176B4D"/>
    <w:rsid w:val="00176BED"/>
    <w:rsid w:val="00176C89"/>
    <w:rsid w:val="001771CC"/>
    <w:rsid w:val="00177B43"/>
    <w:rsid w:val="00177C85"/>
    <w:rsid w:val="00177EAA"/>
    <w:rsid w:val="00180066"/>
    <w:rsid w:val="001806AB"/>
    <w:rsid w:val="001807D1"/>
    <w:rsid w:val="00180859"/>
    <w:rsid w:val="00180D87"/>
    <w:rsid w:val="00180F27"/>
    <w:rsid w:val="00181521"/>
    <w:rsid w:val="0018152D"/>
    <w:rsid w:val="00181B9D"/>
    <w:rsid w:val="001820CB"/>
    <w:rsid w:val="001820F8"/>
    <w:rsid w:val="00182276"/>
    <w:rsid w:val="00183473"/>
    <w:rsid w:val="00183474"/>
    <w:rsid w:val="00183846"/>
    <w:rsid w:val="001838A3"/>
    <w:rsid w:val="00183E77"/>
    <w:rsid w:val="0018446C"/>
    <w:rsid w:val="00184C56"/>
    <w:rsid w:val="00184EB5"/>
    <w:rsid w:val="00185741"/>
    <w:rsid w:val="00185BAC"/>
    <w:rsid w:val="001861FD"/>
    <w:rsid w:val="00186A4B"/>
    <w:rsid w:val="00187BF9"/>
    <w:rsid w:val="00187EED"/>
    <w:rsid w:val="001909C0"/>
    <w:rsid w:val="00190C32"/>
    <w:rsid w:val="00190E3C"/>
    <w:rsid w:val="0019154B"/>
    <w:rsid w:val="001916DD"/>
    <w:rsid w:val="0019198C"/>
    <w:rsid w:val="00192730"/>
    <w:rsid w:val="00192873"/>
    <w:rsid w:val="00192AC1"/>
    <w:rsid w:val="0019312D"/>
    <w:rsid w:val="00193370"/>
    <w:rsid w:val="001933A0"/>
    <w:rsid w:val="00193B40"/>
    <w:rsid w:val="00194125"/>
    <w:rsid w:val="001942BE"/>
    <w:rsid w:val="001942C2"/>
    <w:rsid w:val="001943E1"/>
    <w:rsid w:val="00194854"/>
    <w:rsid w:val="00194D63"/>
    <w:rsid w:val="001950C0"/>
    <w:rsid w:val="00195652"/>
    <w:rsid w:val="00195DCA"/>
    <w:rsid w:val="00195F32"/>
    <w:rsid w:val="001962F8"/>
    <w:rsid w:val="00196E4E"/>
    <w:rsid w:val="00196EE3"/>
    <w:rsid w:val="00196F4C"/>
    <w:rsid w:val="00197571"/>
    <w:rsid w:val="00197669"/>
    <w:rsid w:val="001979E0"/>
    <w:rsid w:val="00197B17"/>
    <w:rsid w:val="00197ED7"/>
    <w:rsid w:val="001A0D25"/>
    <w:rsid w:val="001A131E"/>
    <w:rsid w:val="001A17C8"/>
    <w:rsid w:val="001A1A12"/>
    <w:rsid w:val="001A22CF"/>
    <w:rsid w:val="001A2502"/>
    <w:rsid w:val="001A26D0"/>
    <w:rsid w:val="001A26D4"/>
    <w:rsid w:val="001A2FF5"/>
    <w:rsid w:val="001A4C0F"/>
    <w:rsid w:val="001A4D2A"/>
    <w:rsid w:val="001A5401"/>
    <w:rsid w:val="001A54F2"/>
    <w:rsid w:val="001A5858"/>
    <w:rsid w:val="001A58C1"/>
    <w:rsid w:val="001A619C"/>
    <w:rsid w:val="001A6357"/>
    <w:rsid w:val="001A63D1"/>
    <w:rsid w:val="001A677E"/>
    <w:rsid w:val="001A6AD5"/>
    <w:rsid w:val="001A6D01"/>
    <w:rsid w:val="001A6E6E"/>
    <w:rsid w:val="001A6F46"/>
    <w:rsid w:val="001A7031"/>
    <w:rsid w:val="001A7038"/>
    <w:rsid w:val="001A7598"/>
    <w:rsid w:val="001A7A89"/>
    <w:rsid w:val="001A7B76"/>
    <w:rsid w:val="001B036D"/>
    <w:rsid w:val="001B0791"/>
    <w:rsid w:val="001B0DFE"/>
    <w:rsid w:val="001B11CD"/>
    <w:rsid w:val="001B1534"/>
    <w:rsid w:val="001B15BD"/>
    <w:rsid w:val="001B1A8A"/>
    <w:rsid w:val="001B2109"/>
    <w:rsid w:val="001B2C56"/>
    <w:rsid w:val="001B3759"/>
    <w:rsid w:val="001B38D1"/>
    <w:rsid w:val="001B3A9F"/>
    <w:rsid w:val="001B3DF4"/>
    <w:rsid w:val="001B46E5"/>
    <w:rsid w:val="001B4BEF"/>
    <w:rsid w:val="001B524C"/>
    <w:rsid w:val="001B5B82"/>
    <w:rsid w:val="001B5DA2"/>
    <w:rsid w:val="001B6802"/>
    <w:rsid w:val="001B6C29"/>
    <w:rsid w:val="001B6E3B"/>
    <w:rsid w:val="001B6F50"/>
    <w:rsid w:val="001B7812"/>
    <w:rsid w:val="001B7B3F"/>
    <w:rsid w:val="001B7BBE"/>
    <w:rsid w:val="001C08C6"/>
    <w:rsid w:val="001C0946"/>
    <w:rsid w:val="001C0E3A"/>
    <w:rsid w:val="001C11E8"/>
    <w:rsid w:val="001C17BD"/>
    <w:rsid w:val="001C2404"/>
    <w:rsid w:val="001C29D9"/>
    <w:rsid w:val="001C2A79"/>
    <w:rsid w:val="001C3056"/>
    <w:rsid w:val="001C3623"/>
    <w:rsid w:val="001C3748"/>
    <w:rsid w:val="001C3BA8"/>
    <w:rsid w:val="001C3ED9"/>
    <w:rsid w:val="001C41F0"/>
    <w:rsid w:val="001C4347"/>
    <w:rsid w:val="001C462C"/>
    <w:rsid w:val="001C4B70"/>
    <w:rsid w:val="001C4D47"/>
    <w:rsid w:val="001C5096"/>
    <w:rsid w:val="001C5184"/>
    <w:rsid w:val="001C52A2"/>
    <w:rsid w:val="001C5E6F"/>
    <w:rsid w:val="001C62DE"/>
    <w:rsid w:val="001C6378"/>
    <w:rsid w:val="001C656C"/>
    <w:rsid w:val="001C671F"/>
    <w:rsid w:val="001C6BA3"/>
    <w:rsid w:val="001C73D0"/>
    <w:rsid w:val="001C755D"/>
    <w:rsid w:val="001C77BB"/>
    <w:rsid w:val="001C7974"/>
    <w:rsid w:val="001C7A7D"/>
    <w:rsid w:val="001C7AC6"/>
    <w:rsid w:val="001C7EAB"/>
    <w:rsid w:val="001C7F1C"/>
    <w:rsid w:val="001D001B"/>
    <w:rsid w:val="001D0028"/>
    <w:rsid w:val="001D051F"/>
    <w:rsid w:val="001D05BD"/>
    <w:rsid w:val="001D09FE"/>
    <w:rsid w:val="001D0F55"/>
    <w:rsid w:val="001D0FDB"/>
    <w:rsid w:val="001D108E"/>
    <w:rsid w:val="001D1340"/>
    <w:rsid w:val="001D14D6"/>
    <w:rsid w:val="001D159A"/>
    <w:rsid w:val="001D17F7"/>
    <w:rsid w:val="001D1C51"/>
    <w:rsid w:val="001D1C67"/>
    <w:rsid w:val="001D23B1"/>
    <w:rsid w:val="001D2F75"/>
    <w:rsid w:val="001D3766"/>
    <w:rsid w:val="001D382C"/>
    <w:rsid w:val="001D3A61"/>
    <w:rsid w:val="001D43E3"/>
    <w:rsid w:val="001D43F5"/>
    <w:rsid w:val="001D4469"/>
    <w:rsid w:val="001D49C6"/>
    <w:rsid w:val="001D56C2"/>
    <w:rsid w:val="001D59F7"/>
    <w:rsid w:val="001D6023"/>
    <w:rsid w:val="001D633F"/>
    <w:rsid w:val="001D6393"/>
    <w:rsid w:val="001D6B6C"/>
    <w:rsid w:val="001D6BD9"/>
    <w:rsid w:val="001D6EC7"/>
    <w:rsid w:val="001D7342"/>
    <w:rsid w:val="001D770E"/>
    <w:rsid w:val="001D7729"/>
    <w:rsid w:val="001E01C7"/>
    <w:rsid w:val="001E05C6"/>
    <w:rsid w:val="001E05E8"/>
    <w:rsid w:val="001E1000"/>
    <w:rsid w:val="001E1140"/>
    <w:rsid w:val="001E17E7"/>
    <w:rsid w:val="001E1B6B"/>
    <w:rsid w:val="001E288A"/>
    <w:rsid w:val="001E2A14"/>
    <w:rsid w:val="001E2A36"/>
    <w:rsid w:val="001E2B1E"/>
    <w:rsid w:val="001E2CC7"/>
    <w:rsid w:val="001E3115"/>
    <w:rsid w:val="001E348E"/>
    <w:rsid w:val="001E3D53"/>
    <w:rsid w:val="001E437B"/>
    <w:rsid w:val="001E4557"/>
    <w:rsid w:val="001E482D"/>
    <w:rsid w:val="001E4CDE"/>
    <w:rsid w:val="001E5268"/>
    <w:rsid w:val="001E52C6"/>
    <w:rsid w:val="001E5B83"/>
    <w:rsid w:val="001E5C59"/>
    <w:rsid w:val="001E5CDD"/>
    <w:rsid w:val="001E622A"/>
    <w:rsid w:val="001E64C4"/>
    <w:rsid w:val="001E6761"/>
    <w:rsid w:val="001E68F4"/>
    <w:rsid w:val="001E72B2"/>
    <w:rsid w:val="001E7611"/>
    <w:rsid w:val="001E7B30"/>
    <w:rsid w:val="001E7B76"/>
    <w:rsid w:val="001E7BF4"/>
    <w:rsid w:val="001E7D54"/>
    <w:rsid w:val="001E7F1B"/>
    <w:rsid w:val="001F032D"/>
    <w:rsid w:val="001F0488"/>
    <w:rsid w:val="001F073C"/>
    <w:rsid w:val="001F0EB4"/>
    <w:rsid w:val="001F0F73"/>
    <w:rsid w:val="001F1497"/>
    <w:rsid w:val="001F1A69"/>
    <w:rsid w:val="001F1D07"/>
    <w:rsid w:val="001F39EE"/>
    <w:rsid w:val="001F3C60"/>
    <w:rsid w:val="001F4E07"/>
    <w:rsid w:val="001F5C33"/>
    <w:rsid w:val="001F5C95"/>
    <w:rsid w:val="001F6071"/>
    <w:rsid w:val="001F67FA"/>
    <w:rsid w:val="001F6AED"/>
    <w:rsid w:val="001F6AEF"/>
    <w:rsid w:val="001F7141"/>
    <w:rsid w:val="0020069D"/>
    <w:rsid w:val="00200FB6"/>
    <w:rsid w:val="00201214"/>
    <w:rsid w:val="00201236"/>
    <w:rsid w:val="0020130D"/>
    <w:rsid w:val="00201539"/>
    <w:rsid w:val="00201FDC"/>
    <w:rsid w:val="002022B9"/>
    <w:rsid w:val="002030A1"/>
    <w:rsid w:val="002030C7"/>
    <w:rsid w:val="00203940"/>
    <w:rsid w:val="00203A9B"/>
    <w:rsid w:val="00203BA6"/>
    <w:rsid w:val="00204440"/>
    <w:rsid w:val="002046BF"/>
    <w:rsid w:val="00204C58"/>
    <w:rsid w:val="00204CF7"/>
    <w:rsid w:val="00204EC3"/>
    <w:rsid w:val="00205201"/>
    <w:rsid w:val="00205265"/>
    <w:rsid w:val="002052BD"/>
    <w:rsid w:val="00205519"/>
    <w:rsid w:val="00205CBF"/>
    <w:rsid w:val="00206223"/>
    <w:rsid w:val="002067C0"/>
    <w:rsid w:val="00206903"/>
    <w:rsid w:val="00206BCB"/>
    <w:rsid w:val="00206D7B"/>
    <w:rsid w:val="002070F4"/>
    <w:rsid w:val="00207269"/>
    <w:rsid w:val="002074F7"/>
    <w:rsid w:val="002101ED"/>
    <w:rsid w:val="00210209"/>
    <w:rsid w:val="00210671"/>
    <w:rsid w:val="002106D4"/>
    <w:rsid w:val="00210E03"/>
    <w:rsid w:val="002118A8"/>
    <w:rsid w:val="00211C25"/>
    <w:rsid w:val="00212080"/>
    <w:rsid w:val="002122D6"/>
    <w:rsid w:val="00212604"/>
    <w:rsid w:val="00212866"/>
    <w:rsid w:val="00212B05"/>
    <w:rsid w:val="0021300D"/>
    <w:rsid w:val="002130C7"/>
    <w:rsid w:val="00213571"/>
    <w:rsid w:val="002138D3"/>
    <w:rsid w:val="00213B3D"/>
    <w:rsid w:val="00213C68"/>
    <w:rsid w:val="00213D9C"/>
    <w:rsid w:val="00214767"/>
    <w:rsid w:val="00215651"/>
    <w:rsid w:val="00215834"/>
    <w:rsid w:val="00215AF4"/>
    <w:rsid w:val="00216295"/>
    <w:rsid w:val="00216613"/>
    <w:rsid w:val="0021669B"/>
    <w:rsid w:val="00216884"/>
    <w:rsid w:val="00216887"/>
    <w:rsid w:val="002169CE"/>
    <w:rsid w:val="00216F30"/>
    <w:rsid w:val="002174B2"/>
    <w:rsid w:val="00217E66"/>
    <w:rsid w:val="00220100"/>
    <w:rsid w:val="0022063A"/>
    <w:rsid w:val="00220684"/>
    <w:rsid w:val="002212CB"/>
    <w:rsid w:val="002213A5"/>
    <w:rsid w:val="0022221D"/>
    <w:rsid w:val="002229BA"/>
    <w:rsid w:val="00222B8A"/>
    <w:rsid w:val="002233C9"/>
    <w:rsid w:val="0022353B"/>
    <w:rsid w:val="00223BE6"/>
    <w:rsid w:val="00223EDA"/>
    <w:rsid w:val="00223F8A"/>
    <w:rsid w:val="002242D5"/>
    <w:rsid w:val="0022462C"/>
    <w:rsid w:val="00224740"/>
    <w:rsid w:val="00224A07"/>
    <w:rsid w:val="00224D5A"/>
    <w:rsid w:val="00224E2B"/>
    <w:rsid w:val="00225D65"/>
    <w:rsid w:val="00225DF6"/>
    <w:rsid w:val="002261EF"/>
    <w:rsid w:val="00226344"/>
    <w:rsid w:val="002264C2"/>
    <w:rsid w:val="002269A8"/>
    <w:rsid w:val="0022728E"/>
    <w:rsid w:val="00227841"/>
    <w:rsid w:val="00230245"/>
    <w:rsid w:val="002309C1"/>
    <w:rsid w:val="002312EF"/>
    <w:rsid w:val="002313A8"/>
    <w:rsid w:val="00231E05"/>
    <w:rsid w:val="0023257E"/>
    <w:rsid w:val="0023287C"/>
    <w:rsid w:val="00232AA1"/>
    <w:rsid w:val="00232D27"/>
    <w:rsid w:val="00233786"/>
    <w:rsid w:val="00233D3E"/>
    <w:rsid w:val="00234487"/>
    <w:rsid w:val="00234656"/>
    <w:rsid w:val="0023490F"/>
    <w:rsid w:val="002349E4"/>
    <w:rsid w:val="00234CAC"/>
    <w:rsid w:val="002351FB"/>
    <w:rsid w:val="00235240"/>
    <w:rsid w:val="002352A9"/>
    <w:rsid w:val="0023622E"/>
    <w:rsid w:val="0023669A"/>
    <w:rsid w:val="0023672A"/>
    <w:rsid w:val="00237CD9"/>
    <w:rsid w:val="0024039F"/>
    <w:rsid w:val="0024041E"/>
    <w:rsid w:val="0024061C"/>
    <w:rsid w:val="00240B3A"/>
    <w:rsid w:val="00241013"/>
    <w:rsid w:val="002411A0"/>
    <w:rsid w:val="00241500"/>
    <w:rsid w:val="00241741"/>
    <w:rsid w:val="0024197A"/>
    <w:rsid w:val="00242156"/>
    <w:rsid w:val="0024232E"/>
    <w:rsid w:val="00242513"/>
    <w:rsid w:val="00242919"/>
    <w:rsid w:val="00243317"/>
    <w:rsid w:val="00244AED"/>
    <w:rsid w:val="00244C0B"/>
    <w:rsid w:val="00244ECB"/>
    <w:rsid w:val="0024512E"/>
    <w:rsid w:val="00245416"/>
    <w:rsid w:val="00245B56"/>
    <w:rsid w:val="00245D16"/>
    <w:rsid w:val="002468A6"/>
    <w:rsid w:val="00246985"/>
    <w:rsid w:val="00246D27"/>
    <w:rsid w:val="00247871"/>
    <w:rsid w:val="00247FC9"/>
    <w:rsid w:val="00250085"/>
    <w:rsid w:val="0025084F"/>
    <w:rsid w:val="00250F05"/>
    <w:rsid w:val="0025117A"/>
    <w:rsid w:val="002515E7"/>
    <w:rsid w:val="00251730"/>
    <w:rsid w:val="00251A3F"/>
    <w:rsid w:val="00251C6E"/>
    <w:rsid w:val="00252EED"/>
    <w:rsid w:val="0025356D"/>
    <w:rsid w:val="00254454"/>
    <w:rsid w:val="00254885"/>
    <w:rsid w:val="00254B2F"/>
    <w:rsid w:val="00254E09"/>
    <w:rsid w:val="00254ECB"/>
    <w:rsid w:val="00255046"/>
    <w:rsid w:val="0025515D"/>
    <w:rsid w:val="00255AE3"/>
    <w:rsid w:val="00255F17"/>
    <w:rsid w:val="0025614A"/>
    <w:rsid w:val="00256E38"/>
    <w:rsid w:val="00256EEC"/>
    <w:rsid w:val="00256F22"/>
    <w:rsid w:val="00257516"/>
    <w:rsid w:val="002575B3"/>
    <w:rsid w:val="0025770E"/>
    <w:rsid w:val="00257A5F"/>
    <w:rsid w:val="00260EE1"/>
    <w:rsid w:val="00260FE1"/>
    <w:rsid w:val="002612A8"/>
    <w:rsid w:val="002616C0"/>
    <w:rsid w:val="00262079"/>
    <w:rsid w:val="00262430"/>
    <w:rsid w:val="00262E88"/>
    <w:rsid w:val="002631D9"/>
    <w:rsid w:val="00263257"/>
    <w:rsid w:val="002633EA"/>
    <w:rsid w:val="00263871"/>
    <w:rsid w:val="00263F0E"/>
    <w:rsid w:val="00264AC3"/>
    <w:rsid w:val="00264ACD"/>
    <w:rsid w:val="00264D06"/>
    <w:rsid w:val="00264D74"/>
    <w:rsid w:val="00264DC2"/>
    <w:rsid w:val="00265053"/>
    <w:rsid w:val="00265409"/>
    <w:rsid w:val="00265524"/>
    <w:rsid w:val="00265950"/>
    <w:rsid w:val="00266423"/>
    <w:rsid w:val="002667A2"/>
    <w:rsid w:val="0026690C"/>
    <w:rsid w:val="00266AFE"/>
    <w:rsid w:val="00266B09"/>
    <w:rsid w:val="00266B80"/>
    <w:rsid w:val="00266FDE"/>
    <w:rsid w:val="00267496"/>
    <w:rsid w:val="00267D13"/>
    <w:rsid w:val="00267E42"/>
    <w:rsid w:val="00270162"/>
    <w:rsid w:val="0027032E"/>
    <w:rsid w:val="002703D4"/>
    <w:rsid w:val="002709CF"/>
    <w:rsid w:val="002712F5"/>
    <w:rsid w:val="00271546"/>
    <w:rsid w:val="00271ABB"/>
    <w:rsid w:val="00271AFD"/>
    <w:rsid w:val="00271EAC"/>
    <w:rsid w:val="0027212D"/>
    <w:rsid w:val="002722BF"/>
    <w:rsid w:val="00272813"/>
    <w:rsid w:val="0027336D"/>
    <w:rsid w:val="00273B38"/>
    <w:rsid w:val="002748DC"/>
    <w:rsid w:val="00274969"/>
    <w:rsid w:val="00274D99"/>
    <w:rsid w:val="00274ECB"/>
    <w:rsid w:val="00275139"/>
    <w:rsid w:val="00275530"/>
    <w:rsid w:val="00275D94"/>
    <w:rsid w:val="00275F8F"/>
    <w:rsid w:val="0027616A"/>
    <w:rsid w:val="00276182"/>
    <w:rsid w:val="0027669E"/>
    <w:rsid w:val="002769AD"/>
    <w:rsid w:val="00276E01"/>
    <w:rsid w:val="00276F2E"/>
    <w:rsid w:val="00277374"/>
    <w:rsid w:val="002774F4"/>
    <w:rsid w:val="00277837"/>
    <w:rsid w:val="00277E83"/>
    <w:rsid w:val="00277F2A"/>
    <w:rsid w:val="002803C1"/>
    <w:rsid w:val="002804EA"/>
    <w:rsid w:val="00280AA2"/>
    <w:rsid w:val="00281151"/>
    <w:rsid w:val="00281714"/>
    <w:rsid w:val="002817D2"/>
    <w:rsid w:val="00282203"/>
    <w:rsid w:val="0028322D"/>
    <w:rsid w:val="00283907"/>
    <w:rsid w:val="00283AA9"/>
    <w:rsid w:val="002848B1"/>
    <w:rsid w:val="00284950"/>
    <w:rsid w:val="00284B94"/>
    <w:rsid w:val="00284D10"/>
    <w:rsid w:val="00284FC7"/>
    <w:rsid w:val="00285028"/>
    <w:rsid w:val="0028507D"/>
    <w:rsid w:val="00285235"/>
    <w:rsid w:val="0028572F"/>
    <w:rsid w:val="00285868"/>
    <w:rsid w:val="00286C47"/>
    <w:rsid w:val="0028744F"/>
    <w:rsid w:val="002876CC"/>
    <w:rsid w:val="00287FA3"/>
    <w:rsid w:val="00290934"/>
    <w:rsid w:val="00290F4A"/>
    <w:rsid w:val="002914A2"/>
    <w:rsid w:val="0029174C"/>
    <w:rsid w:val="0029183D"/>
    <w:rsid w:val="00291954"/>
    <w:rsid w:val="00291AD7"/>
    <w:rsid w:val="002920B7"/>
    <w:rsid w:val="00292159"/>
    <w:rsid w:val="002923BA"/>
    <w:rsid w:val="00292450"/>
    <w:rsid w:val="0029281C"/>
    <w:rsid w:val="00292B15"/>
    <w:rsid w:val="00292D0C"/>
    <w:rsid w:val="0029304B"/>
    <w:rsid w:val="002937CC"/>
    <w:rsid w:val="00293BB5"/>
    <w:rsid w:val="0029472A"/>
    <w:rsid w:val="002947D0"/>
    <w:rsid w:val="00294A5B"/>
    <w:rsid w:val="00294E56"/>
    <w:rsid w:val="00294E69"/>
    <w:rsid w:val="0029554C"/>
    <w:rsid w:val="00295877"/>
    <w:rsid w:val="00295942"/>
    <w:rsid w:val="00295BE7"/>
    <w:rsid w:val="00296253"/>
    <w:rsid w:val="00296556"/>
    <w:rsid w:val="00296A09"/>
    <w:rsid w:val="00296A15"/>
    <w:rsid w:val="00296C47"/>
    <w:rsid w:val="002970A9"/>
    <w:rsid w:val="0029732E"/>
    <w:rsid w:val="002974C8"/>
    <w:rsid w:val="0029794A"/>
    <w:rsid w:val="00297A13"/>
    <w:rsid w:val="00297A99"/>
    <w:rsid w:val="00297B8A"/>
    <w:rsid w:val="002A0417"/>
    <w:rsid w:val="002A09BC"/>
    <w:rsid w:val="002A0D30"/>
    <w:rsid w:val="002A1131"/>
    <w:rsid w:val="002A1171"/>
    <w:rsid w:val="002A14FD"/>
    <w:rsid w:val="002A1596"/>
    <w:rsid w:val="002A1A46"/>
    <w:rsid w:val="002A1B7E"/>
    <w:rsid w:val="002A220B"/>
    <w:rsid w:val="002A246A"/>
    <w:rsid w:val="002A2720"/>
    <w:rsid w:val="002A27C4"/>
    <w:rsid w:val="002A27ED"/>
    <w:rsid w:val="002A2893"/>
    <w:rsid w:val="002A28D4"/>
    <w:rsid w:val="002A3181"/>
    <w:rsid w:val="002A38DB"/>
    <w:rsid w:val="002A3CD1"/>
    <w:rsid w:val="002A426A"/>
    <w:rsid w:val="002A45DF"/>
    <w:rsid w:val="002A4981"/>
    <w:rsid w:val="002A4B49"/>
    <w:rsid w:val="002A520C"/>
    <w:rsid w:val="002A5414"/>
    <w:rsid w:val="002A599A"/>
    <w:rsid w:val="002A5C00"/>
    <w:rsid w:val="002A6103"/>
    <w:rsid w:val="002A6699"/>
    <w:rsid w:val="002A6A6B"/>
    <w:rsid w:val="002A6BA1"/>
    <w:rsid w:val="002A6F71"/>
    <w:rsid w:val="002A700A"/>
    <w:rsid w:val="002A7854"/>
    <w:rsid w:val="002A7CE2"/>
    <w:rsid w:val="002A7F6A"/>
    <w:rsid w:val="002A7FCA"/>
    <w:rsid w:val="002B1015"/>
    <w:rsid w:val="002B2064"/>
    <w:rsid w:val="002B2AF2"/>
    <w:rsid w:val="002B2C61"/>
    <w:rsid w:val="002B335E"/>
    <w:rsid w:val="002B3C0D"/>
    <w:rsid w:val="002B3E7A"/>
    <w:rsid w:val="002B441B"/>
    <w:rsid w:val="002B46E2"/>
    <w:rsid w:val="002B4791"/>
    <w:rsid w:val="002B4945"/>
    <w:rsid w:val="002B4B08"/>
    <w:rsid w:val="002B525E"/>
    <w:rsid w:val="002B55E9"/>
    <w:rsid w:val="002B5B8B"/>
    <w:rsid w:val="002B647C"/>
    <w:rsid w:val="002B64D5"/>
    <w:rsid w:val="002B7260"/>
    <w:rsid w:val="002B76E7"/>
    <w:rsid w:val="002B7A52"/>
    <w:rsid w:val="002B7B1E"/>
    <w:rsid w:val="002B7CE4"/>
    <w:rsid w:val="002B7EB4"/>
    <w:rsid w:val="002C043A"/>
    <w:rsid w:val="002C0612"/>
    <w:rsid w:val="002C1072"/>
    <w:rsid w:val="002C1218"/>
    <w:rsid w:val="002C171C"/>
    <w:rsid w:val="002C1FEE"/>
    <w:rsid w:val="002C2816"/>
    <w:rsid w:val="002C3182"/>
    <w:rsid w:val="002C3235"/>
    <w:rsid w:val="002C33CF"/>
    <w:rsid w:val="002C3606"/>
    <w:rsid w:val="002C360E"/>
    <w:rsid w:val="002C3626"/>
    <w:rsid w:val="002C39FC"/>
    <w:rsid w:val="002C3B83"/>
    <w:rsid w:val="002C4111"/>
    <w:rsid w:val="002C4304"/>
    <w:rsid w:val="002C4617"/>
    <w:rsid w:val="002C4900"/>
    <w:rsid w:val="002C5380"/>
    <w:rsid w:val="002C58FE"/>
    <w:rsid w:val="002C688B"/>
    <w:rsid w:val="002C68C2"/>
    <w:rsid w:val="002C7218"/>
    <w:rsid w:val="002C73BF"/>
    <w:rsid w:val="002C7461"/>
    <w:rsid w:val="002C7A4A"/>
    <w:rsid w:val="002C7C6B"/>
    <w:rsid w:val="002C7F0F"/>
    <w:rsid w:val="002D0352"/>
    <w:rsid w:val="002D05DE"/>
    <w:rsid w:val="002D0A6C"/>
    <w:rsid w:val="002D0E1E"/>
    <w:rsid w:val="002D0EC4"/>
    <w:rsid w:val="002D1821"/>
    <w:rsid w:val="002D21D1"/>
    <w:rsid w:val="002D239E"/>
    <w:rsid w:val="002D242C"/>
    <w:rsid w:val="002D30C6"/>
    <w:rsid w:val="002D30E1"/>
    <w:rsid w:val="002D30F7"/>
    <w:rsid w:val="002D314A"/>
    <w:rsid w:val="002D33B8"/>
    <w:rsid w:val="002D3BBF"/>
    <w:rsid w:val="002D4183"/>
    <w:rsid w:val="002D44D8"/>
    <w:rsid w:val="002D44FA"/>
    <w:rsid w:val="002D465D"/>
    <w:rsid w:val="002D46C5"/>
    <w:rsid w:val="002D47EB"/>
    <w:rsid w:val="002D49E9"/>
    <w:rsid w:val="002D4A6C"/>
    <w:rsid w:val="002D4A7C"/>
    <w:rsid w:val="002D4BEE"/>
    <w:rsid w:val="002D4C8C"/>
    <w:rsid w:val="002D4FC4"/>
    <w:rsid w:val="002D6332"/>
    <w:rsid w:val="002D6487"/>
    <w:rsid w:val="002D66D5"/>
    <w:rsid w:val="002D719D"/>
    <w:rsid w:val="002D7370"/>
    <w:rsid w:val="002D7498"/>
    <w:rsid w:val="002D7906"/>
    <w:rsid w:val="002D7F13"/>
    <w:rsid w:val="002D7FD3"/>
    <w:rsid w:val="002E0240"/>
    <w:rsid w:val="002E0781"/>
    <w:rsid w:val="002E0CA0"/>
    <w:rsid w:val="002E1201"/>
    <w:rsid w:val="002E12A9"/>
    <w:rsid w:val="002E140C"/>
    <w:rsid w:val="002E16A9"/>
    <w:rsid w:val="002E2314"/>
    <w:rsid w:val="002E24CD"/>
    <w:rsid w:val="002E2642"/>
    <w:rsid w:val="002E272F"/>
    <w:rsid w:val="002E28AA"/>
    <w:rsid w:val="002E2C9C"/>
    <w:rsid w:val="002E2CA4"/>
    <w:rsid w:val="002E3096"/>
    <w:rsid w:val="002E345A"/>
    <w:rsid w:val="002E3F1D"/>
    <w:rsid w:val="002E3F60"/>
    <w:rsid w:val="002E461C"/>
    <w:rsid w:val="002E46F3"/>
    <w:rsid w:val="002E504E"/>
    <w:rsid w:val="002E53BA"/>
    <w:rsid w:val="002E5499"/>
    <w:rsid w:val="002E56BF"/>
    <w:rsid w:val="002E5A9A"/>
    <w:rsid w:val="002E5DEF"/>
    <w:rsid w:val="002E5FA1"/>
    <w:rsid w:val="002E6455"/>
    <w:rsid w:val="002E6D4A"/>
    <w:rsid w:val="002E6F77"/>
    <w:rsid w:val="002E7271"/>
    <w:rsid w:val="002E7679"/>
    <w:rsid w:val="002E7F7F"/>
    <w:rsid w:val="002F06E4"/>
    <w:rsid w:val="002F1540"/>
    <w:rsid w:val="002F1670"/>
    <w:rsid w:val="002F2184"/>
    <w:rsid w:val="002F2221"/>
    <w:rsid w:val="002F26E0"/>
    <w:rsid w:val="002F2D14"/>
    <w:rsid w:val="002F2E93"/>
    <w:rsid w:val="002F3497"/>
    <w:rsid w:val="002F3716"/>
    <w:rsid w:val="002F406E"/>
    <w:rsid w:val="002F4164"/>
    <w:rsid w:val="002F41FB"/>
    <w:rsid w:val="002F4214"/>
    <w:rsid w:val="002F431F"/>
    <w:rsid w:val="002F43E3"/>
    <w:rsid w:val="002F501D"/>
    <w:rsid w:val="002F50E8"/>
    <w:rsid w:val="002F519F"/>
    <w:rsid w:val="002F5A9C"/>
    <w:rsid w:val="002F5E12"/>
    <w:rsid w:val="002F666F"/>
    <w:rsid w:val="002F68EB"/>
    <w:rsid w:val="002F6EAE"/>
    <w:rsid w:val="002F739A"/>
    <w:rsid w:val="002F74A0"/>
    <w:rsid w:val="002F74C5"/>
    <w:rsid w:val="002F7A5C"/>
    <w:rsid w:val="003007C6"/>
    <w:rsid w:val="00300D8E"/>
    <w:rsid w:val="003016D1"/>
    <w:rsid w:val="003017DD"/>
    <w:rsid w:val="0030190D"/>
    <w:rsid w:val="00301911"/>
    <w:rsid w:val="00301998"/>
    <w:rsid w:val="00301F93"/>
    <w:rsid w:val="0030255F"/>
    <w:rsid w:val="003031EA"/>
    <w:rsid w:val="003036F7"/>
    <w:rsid w:val="00303DFC"/>
    <w:rsid w:val="003041CB"/>
    <w:rsid w:val="0030432D"/>
    <w:rsid w:val="003044AE"/>
    <w:rsid w:val="003047F2"/>
    <w:rsid w:val="003054EC"/>
    <w:rsid w:val="00305513"/>
    <w:rsid w:val="00305574"/>
    <w:rsid w:val="003055AD"/>
    <w:rsid w:val="00305B41"/>
    <w:rsid w:val="00306361"/>
    <w:rsid w:val="003063ED"/>
    <w:rsid w:val="00306A05"/>
    <w:rsid w:val="003075C9"/>
    <w:rsid w:val="00307B22"/>
    <w:rsid w:val="00307C17"/>
    <w:rsid w:val="00310333"/>
    <w:rsid w:val="00310334"/>
    <w:rsid w:val="003105F8"/>
    <w:rsid w:val="00310DFE"/>
    <w:rsid w:val="00311134"/>
    <w:rsid w:val="00311F1C"/>
    <w:rsid w:val="00312088"/>
    <w:rsid w:val="00312FB8"/>
    <w:rsid w:val="00313003"/>
    <w:rsid w:val="00313226"/>
    <w:rsid w:val="003132E9"/>
    <w:rsid w:val="00313553"/>
    <w:rsid w:val="003136A9"/>
    <w:rsid w:val="0031385A"/>
    <w:rsid w:val="003139DA"/>
    <w:rsid w:val="003147C0"/>
    <w:rsid w:val="00314A02"/>
    <w:rsid w:val="00315067"/>
    <w:rsid w:val="003154E6"/>
    <w:rsid w:val="003156A0"/>
    <w:rsid w:val="003157ED"/>
    <w:rsid w:val="00315C8C"/>
    <w:rsid w:val="00315D19"/>
    <w:rsid w:val="00315E60"/>
    <w:rsid w:val="003165D7"/>
    <w:rsid w:val="0031680C"/>
    <w:rsid w:val="003169ED"/>
    <w:rsid w:val="00316BE6"/>
    <w:rsid w:val="00316D16"/>
    <w:rsid w:val="00316D61"/>
    <w:rsid w:val="00317709"/>
    <w:rsid w:val="0031796A"/>
    <w:rsid w:val="00317A6D"/>
    <w:rsid w:val="00317B83"/>
    <w:rsid w:val="00317CBE"/>
    <w:rsid w:val="00317FE5"/>
    <w:rsid w:val="00321CB5"/>
    <w:rsid w:val="0032237E"/>
    <w:rsid w:val="0032253A"/>
    <w:rsid w:val="00322F65"/>
    <w:rsid w:val="003234D3"/>
    <w:rsid w:val="003237B8"/>
    <w:rsid w:val="003242E7"/>
    <w:rsid w:val="00324C91"/>
    <w:rsid w:val="00325124"/>
    <w:rsid w:val="003254C8"/>
    <w:rsid w:val="00325B46"/>
    <w:rsid w:val="003266A2"/>
    <w:rsid w:val="003266A7"/>
    <w:rsid w:val="003269B4"/>
    <w:rsid w:val="00326E40"/>
    <w:rsid w:val="00327538"/>
    <w:rsid w:val="00327A7A"/>
    <w:rsid w:val="00327E11"/>
    <w:rsid w:val="00327EA2"/>
    <w:rsid w:val="00330694"/>
    <w:rsid w:val="003309DE"/>
    <w:rsid w:val="00330D24"/>
    <w:rsid w:val="00331093"/>
    <w:rsid w:val="003311BA"/>
    <w:rsid w:val="003313F7"/>
    <w:rsid w:val="00331463"/>
    <w:rsid w:val="00331ADE"/>
    <w:rsid w:val="00331BEE"/>
    <w:rsid w:val="00331E2A"/>
    <w:rsid w:val="0033228B"/>
    <w:rsid w:val="0033327F"/>
    <w:rsid w:val="00333633"/>
    <w:rsid w:val="00333DE5"/>
    <w:rsid w:val="003342F2"/>
    <w:rsid w:val="00334FB1"/>
    <w:rsid w:val="003365BD"/>
    <w:rsid w:val="00336D0B"/>
    <w:rsid w:val="0033741D"/>
    <w:rsid w:val="0033774D"/>
    <w:rsid w:val="003378A7"/>
    <w:rsid w:val="003378E6"/>
    <w:rsid w:val="00337A73"/>
    <w:rsid w:val="0034032D"/>
    <w:rsid w:val="00340400"/>
    <w:rsid w:val="00340750"/>
    <w:rsid w:val="00340ED9"/>
    <w:rsid w:val="003416AC"/>
    <w:rsid w:val="00341845"/>
    <w:rsid w:val="003419F3"/>
    <w:rsid w:val="00341FCF"/>
    <w:rsid w:val="00342016"/>
    <w:rsid w:val="003421FB"/>
    <w:rsid w:val="0034246A"/>
    <w:rsid w:val="00342672"/>
    <w:rsid w:val="0034281E"/>
    <w:rsid w:val="00342CE7"/>
    <w:rsid w:val="0034354F"/>
    <w:rsid w:val="00343745"/>
    <w:rsid w:val="003439BF"/>
    <w:rsid w:val="00343A4F"/>
    <w:rsid w:val="00343AED"/>
    <w:rsid w:val="00343C37"/>
    <w:rsid w:val="00343EC6"/>
    <w:rsid w:val="003440E2"/>
    <w:rsid w:val="00344381"/>
    <w:rsid w:val="0034484F"/>
    <w:rsid w:val="0034574A"/>
    <w:rsid w:val="00345A6F"/>
    <w:rsid w:val="00345F87"/>
    <w:rsid w:val="00346350"/>
    <w:rsid w:val="003464C7"/>
    <w:rsid w:val="00346A7B"/>
    <w:rsid w:val="00346E5E"/>
    <w:rsid w:val="0034732F"/>
    <w:rsid w:val="003478E4"/>
    <w:rsid w:val="00347932"/>
    <w:rsid w:val="00347ABC"/>
    <w:rsid w:val="00347BC3"/>
    <w:rsid w:val="00350179"/>
    <w:rsid w:val="003506F0"/>
    <w:rsid w:val="003507E4"/>
    <w:rsid w:val="00350AF0"/>
    <w:rsid w:val="00350EDE"/>
    <w:rsid w:val="003510AF"/>
    <w:rsid w:val="003511B4"/>
    <w:rsid w:val="003517DA"/>
    <w:rsid w:val="00351A98"/>
    <w:rsid w:val="00351D63"/>
    <w:rsid w:val="00351E21"/>
    <w:rsid w:val="003522F7"/>
    <w:rsid w:val="00352F6C"/>
    <w:rsid w:val="003538DC"/>
    <w:rsid w:val="00353E95"/>
    <w:rsid w:val="00354198"/>
    <w:rsid w:val="003542CF"/>
    <w:rsid w:val="003546B9"/>
    <w:rsid w:val="00354A9D"/>
    <w:rsid w:val="00354B9C"/>
    <w:rsid w:val="0035542A"/>
    <w:rsid w:val="00355CCC"/>
    <w:rsid w:val="00355D3F"/>
    <w:rsid w:val="00355E06"/>
    <w:rsid w:val="0035628E"/>
    <w:rsid w:val="00356BAC"/>
    <w:rsid w:val="00357328"/>
    <w:rsid w:val="003579FF"/>
    <w:rsid w:val="00357EB2"/>
    <w:rsid w:val="00360373"/>
    <w:rsid w:val="0036064A"/>
    <w:rsid w:val="00360867"/>
    <w:rsid w:val="00360D50"/>
    <w:rsid w:val="00360F3B"/>
    <w:rsid w:val="00361751"/>
    <w:rsid w:val="0036193A"/>
    <w:rsid w:val="003619D5"/>
    <w:rsid w:val="00361C96"/>
    <w:rsid w:val="00362281"/>
    <w:rsid w:val="0036254B"/>
    <w:rsid w:val="00362579"/>
    <w:rsid w:val="00362882"/>
    <w:rsid w:val="00362E3C"/>
    <w:rsid w:val="00362F99"/>
    <w:rsid w:val="00362FA1"/>
    <w:rsid w:val="0036307B"/>
    <w:rsid w:val="003632D0"/>
    <w:rsid w:val="003634E7"/>
    <w:rsid w:val="00363530"/>
    <w:rsid w:val="0036359A"/>
    <w:rsid w:val="00363947"/>
    <w:rsid w:val="0036411E"/>
    <w:rsid w:val="0036437F"/>
    <w:rsid w:val="003643CB"/>
    <w:rsid w:val="003645D0"/>
    <w:rsid w:val="00364C1F"/>
    <w:rsid w:val="003653AD"/>
    <w:rsid w:val="00365679"/>
    <w:rsid w:val="0036571C"/>
    <w:rsid w:val="00365F87"/>
    <w:rsid w:val="00366896"/>
    <w:rsid w:val="00366FAC"/>
    <w:rsid w:val="00367234"/>
    <w:rsid w:val="003673E3"/>
    <w:rsid w:val="003679FC"/>
    <w:rsid w:val="00367E41"/>
    <w:rsid w:val="00370104"/>
    <w:rsid w:val="00370228"/>
    <w:rsid w:val="003707B2"/>
    <w:rsid w:val="00370CBF"/>
    <w:rsid w:val="00370D6C"/>
    <w:rsid w:val="0037143F"/>
    <w:rsid w:val="00371DE4"/>
    <w:rsid w:val="003722DF"/>
    <w:rsid w:val="00372D9C"/>
    <w:rsid w:val="00372F00"/>
    <w:rsid w:val="00373092"/>
    <w:rsid w:val="00373C32"/>
    <w:rsid w:val="00373E88"/>
    <w:rsid w:val="003740F5"/>
    <w:rsid w:val="003742B4"/>
    <w:rsid w:val="00374317"/>
    <w:rsid w:val="00374651"/>
    <w:rsid w:val="00374B14"/>
    <w:rsid w:val="00374C6C"/>
    <w:rsid w:val="0037538D"/>
    <w:rsid w:val="0037581A"/>
    <w:rsid w:val="00375DB2"/>
    <w:rsid w:val="0037631F"/>
    <w:rsid w:val="003767C8"/>
    <w:rsid w:val="00376924"/>
    <w:rsid w:val="00376B10"/>
    <w:rsid w:val="00376B38"/>
    <w:rsid w:val="00376F6B"/>
    <w:rsid w:val="00377081"/>
    <w:rsid w:val="0038036F"/>
    <w:rsid w:val="0038067A"/>
    <w:rsid w:val="003809D4"/>
    <w:rsid w:val="00380B59"/>
    <w:rsid w:val="00380C03"/>
    <w:rsid w:val="00380E59"/>
    <w:rsid w:val="0038127B"/>
    <w:rsid w:val="003816CE"/>
    <w:rsid w:val="00381D07"/>
    <w:rsid w:val="00383408"/>
    <w:rsid w:val="0038340D"/>
    <w:rsid w:val="003836DF"/>
    <w:rsid w:val="00383CAC"/>
    <w:rsid w:val="00383CE9"/>
    <w:rsid w:val="00383F87"/>
    <w:rsid w:val="003843E4"/>
    <w:rsid w:val="003846F5"/>
    <w:rsid w:val="003848DA"/>
    <w:rsid w:val="003857FC"/>
    <w:rsid w:val="00385A64"/>
    <w:rsid w:val="00385EE3"/>
    <w:rsid w:val="00386536"/>
    <w:rsid w:val="00386704"/>
    <w:rsid w:val="00386C13"/>
    <w:rsid w:val="00386CE4"/>
    <w:rsid w:val="00386CF5"/>
    <w:rsid w:val="003870D8"/>
    <w:rsid w:val="003876B2"/>
    <w:rsid w:val="00390551"/>
    <w:rsid w:val="003909E5"/>
    <w:rsid w:val="00390AE3"/>
    <w:rsid w:val="00390DB9"/>
    <w:rsid w:val="00391276"/>
    <w:rsid w:val="00391E0F"/>
    <w:rsid w:val="00392100"/>
    <w:rsid w:val="0039238D"/>
    <w:rsid w:val="003924EB"/>
    <w:rsid w:val="00392DB5"/>
    <w:rsid w:val="00392E5F"/>
    <w:rsid w:val="0039313A"/>
    <w:rsid w:val="00393518"/>
    <w:rsid w:val="003935B1"/>
    <w:rsid w:val="0039387B"/>
    <w:rsid w:val="003945FD"/>
    <w:rsid w:val="0039479F"/>
    <w:rsid w:val="00394A0C"/>
    <w:rsid w:val="003955E8"/>
    <w:rsid w:val="00395ACA"/>
    <w:rsid w:val="003967CC"/>
    <w:rsid w:val="00396860"/>
    <w:rsid w:val="00396E5B"/>
    <w:rsid w:val="0039742D"/>
    <w:rsid w:val="00397554"/>
    <w:rsid w:val="00397815"/>
    <w:rsid w:val="00397960"/>
    <w:rsid w:val="003979C5"/>
    <w:rsid w:val="003A0252"/>
    <w:rsid w:val="003A11C4"/>
    <w:rsid w:val="003A12BE"/>
    <w:rsid w:val="003A1316"/>
    <w:rsid w:val="003A146C"/>
    <w:rsid w:val="003A2060"/>
    <w:rsid w:val="003A2292"/>
    <w:rsid w:val="003A2819"/>
    <w:rsid w:val="003A2D6D"/>
    <w:rsid w:val="003A326D"/>
    <w:rsid w:val="003A386B"/>
    <w:rsid w:val="003A3F07"/>
    <w:rsid w:val="003A4D5D"/>
    <w:rsid w:val="003A52FC"/>
    <w:rsid w:val="003A5450"/>
    <w:rsid w:val="003A58FE"/>
    <w:rsid w:val="003A5F4C"/>
    <w:rsid w:val="003A60E9"/>
    <w:rsid w:val="003A6508"/>
    <w:rsid w:val="003A653F"/>
    <w:rsid w:val="003A66F3"/>
    <w:rsid w:val="003A68F8"/>
    <w:rsid w:val="003A6D40"/>
    <w:rsid w:val="003A72FB"/>
    <w:rsid w:val="003A73ED"/>
    <w:rsid w:val="003A7571"/>
    <w:rsid w:val="003A7641"/>
    <w:rsid w:val="003B0293"/>
    <w:rsid w:val="003B0AC2"/>
    <w:rsid w:val="003B19B8"/>
    <w:rsid w:val="003B24C8"/>
    <w:rsid w:val="003B2B11"/>
    <w:rsid w:val="003B33C9"/>
    <w:rsid w:val="003B3526"/>
    <w:rsid w:val="003B3F3F"/>
    <w:rsid w:val="003B3F9B"/>
    <w:rsid w:val="003B40E9"/>
    <w:rsid w:val="003B4AC0"/>
    <w:rsid w:val="003B4CE9"/>
    <w:rsid w:val="003B5298"/>
    <w:rsid w:val="003B53C2"/>
    <w:rsid w:val="003B5434"/>
    <w:rsid w:val="003B5878"/>
    <w:rsid w:val="003B5C91"/>
    <w:rsid w:val="003B6458"/>
    <w:rsid w:val="003B64D8"/>
    <w:rsid w:val="003B6BB4"/>
    <w:rsid w:val="003B6EA9"/>
    <w:rsid w:val="003B6EB3"/>
    <w:rsid w:val="003C0008"/>
    <w:rsid w:val="003C001A"/>
    <w:rsid w:val="003C02CD"/>
    <w:rsid w:val="003C050C"/>
    <w:rsid w:val="003C05DC"/>
    <w:rsid w:val="003C0FC1"/>
    <w:rsid w:val="003C10A0"/>
    <w:rsid w:val="003C12B7"/>
    <w:rsid w:val="003C17A7"/>
    <w:rsid w:val="003C191E"/>
    <w:rsid w:val="003C1991"/>
    <w:rsid w:val="003C1A25"/>
    <w:rsid w:val="003C1EA1"/>
    <w:rsid w:val="003C1F48"/>
    <w:rsid w:val="003C2263"/>
    <w:rsid w:val="003C2B84"/>
    <w:rsid w:val="003C2F44"/>
    <w:rsid w:val="003C3C1D"/>
    <w:rsid w:val="003C3CFC"/>
    <w:rsid w:val="003C4092"/>
    <w:rsid w:val="003C42B2"/>
    <w:rsid w:val="003C4451"/>
    <w:rsid w:val="003C46B5"/>
    <w:rsid w:val="003C4C62"/>
    <w:rsid w:val="003C5345"/>
    <w:rsid w:val="003C5588"/>
    <w:rsid w:val="003C55D4"/>
    <w:rsid w:val="003C59FC"/>
    <w:rsid w:val="003C60A9"/>
    <w:rsid w:val="003C6101"/>
    <w:rsid w:val="003C611C"/>
    <w:rsid w:val="003C6464"/>
    <w:rsid w:val="003C677D"/>
    <w:rsid w:val="003C6962"/>
    <w:rsid w:val="003C72E2"/>
    <w:rsid w:val="003C7647"/>
    <w:rsid w:val="003C7D8C"/>
    <w:rsid w:val="003D00D1"/>
    <w:rsid w:val="003D062B"/>
    <w:rsid w:val="003D0D7F"/>
    <w:rsid w:val="003D0F75"/>
    <w:rsid w:val="003D1119"/>
    <w:rsid w:val="003D1306"/>
    <w:rsid w:val="003D140F"/>
    <w:rsid w:val="003D15C7"/>
    <w:rsid w:val="003D169E"/>
    <w:rsid w:val="003D1B44"/>
    <w:rsid w:val="003D1DBD"/>
    <w:rsid w:val="003D1E1C"/>
    <w:rsid w:val="003D23C9"/>
    <w:rsid w:val="003D2A63"/>
    <w:rsid w:val="003D2C2F"/>
    <w:rsid w:val="003D2EF9"/>
    <w:rsid w:val="003D32DF"/>
    <w:rsid w:val="003D35D9"/>
    <w:rsid w:val="003D38AA"/>
    <w:rsid w:val="003D38AE"/>
    <w:rsid w:val="003D3FEC"/>
    <w:rsid w:val="003D4237"/>
    <w:rsid w:val="003D45D5"/>
    <w:rsid w:val="003D497F"/>
    <w:rsid w:val="003D4A47"/>
    <w:rsid w:val="003D4E42"/>
    <w:rsid w:val="003D4E88"/>
    <w:rsid w:val="003D4EAF"/>
    <w:rsid w:val="003D56D2"/>
    <w:rsid w:val="003D57A0"/>
    <w:rsid w:val="003D596C"/>
    <w:rsid w:val="003D5A62"/>
    <w:rsid w:val="003D5B4B"/>
    <w:rsid w:val="003D5E61"/>
    <w:rsid w:val="003D6249"/>
    <w:rsid w:val="003D6C9A"/>
    <w:rsid w:val="003D6CA6"/>
    <w:rsid w:val="003D6DA1"/>
    <w:rsid w:val="003D7931"/>
    <w:rsid w:val="003E1442"/>
    <w:rsid w:val="003E1EC2"/>
    <w:rsid w:val="003E2016"/>
    <w:rsid w:val="003E21A4"/>
    <w:rsid w:val="003E23B3"/>
    <w:rsid w:val="003E23BE"/>
    <w:rsid w:val="003E2FA2"/>
    <w:rsid w:val="003E3305"/>
    <w:rsid w:val="003E354C"/>
    <w:rsid w:val="003E36A3"/>
    <w:rsid w:val="003E38B7"/>
    <w:rsid w:val="003E3953"/>
    <w:rsid w:val="003E3CBC"/>
    <w:rsid w:val="003E46F1"/>
    <w:rsid w:val="003E46FB"/>
    <w:rsid w:val="003E4706"/>
    <w:rsid w:val="003E49E9"/>
    <w:rsid w:val="003E545B"/>
    <w:rsid w:val="003E54AC"/>
    <w:rsid w:val="003E562C"/>
    <w:rsid w:val="003E5821"/>
    <w:rsid w:val="003E5D3B"/>
    <w:rsid w:val="003E5D4A"/>
    <w:rsid w:val="003E6203"/>
    <w:rsid w:val="003E65C3"/>
    <w:rsid w:val="003E6C91"/>
    <w:rsid w:val="003E6EED"/>
    <w:rsid w:val="003E6FC5"/>
    <w:rsid w:val="003E70F7"/>
    <w:rsid w:val="003E757A"/>
    <w:rsid w:val="003E7CFC"/>
    <w:rsid w:val="003F087D"/>
    <w:rsid w:val="003F0A91"/>
    <w:rsid w:val="003F1153"/>
    <w:rsid w:val="003F11A3"/>
    <w:rsid w:val="003F1FA3"/>
    <w:rsid w:val="003F21E7"/>
    <w:rsid w:val="003F269F"/>
    <w:rsid w:val="003F26E7"/>
    <w:rsid w:val="003F27CA"/>
    <w:rsid w:val="003F2890"/>
    <w:rsid w:val="003F31E1"/>
    <w:rsid w:val="003F3514"/>
    <w:rsid w:val="003F365E"/>
    <w:rsid w:val="003F3849"/>
    <w:rsid w:val="003F38FC"/>
    <w:rsid w:val="003F3B0D"/>
    <w:rsid w:val="003F3BA2"/>
    <w:rsid w:val="003F3C20"/>
    <w:rsid w:val="003F3DFE"/>
    <w:rsid w:val="003F3E73"/>
    <w:rsid w:val="003F42E7"/>
    <w:rsid w:val="003F4615"/>
    <w:rsid w:val="003F4914"/>
    <w:rsid w:val="003F4BE0"/>
    <w:rsid w:val="003F4E68"/>
    <w:rsid w:val="003F4FD7"/>
    <w:rsid w:val="003F52F1"/>
    <w:rsid w:val="003F59F6"/>
    <w:rsid w:val="003F5F85"/>
    <w:rsid w:val="003F6299"/>
    <w:rsid w:val="003F66CE"/>
    <w:rsid w:val="003F67CA"/>
    <w:rsid w:val="003F6A75"/>
    <w:rsid w:val="003F7235"/>
    <w:rsid w:val="003F7450"/>
    <w:rsid w:val="003F7DFC"/>
    <w:rsid w:val="004001F5"/>
    <w:rsid w:val="0040050F"/>
    <w:rsid w:val="00400910"/>
    <w:rsid w:val="00400D2B"/>
    <w:rsid w:val="00401091"/>
    <w:rsid w:val="004018C8"/>
    <w:rsid w:val="00401A52"/>
    <w:rsid w:val="00402DEB"/>
    <w:rsid w:val="00402F24"/>
    <w:rsid w:val="00402F92"/>
    <w:rsid w:val="004047E2"/>
    <w:rsid w:val="00404922"/>
    <w:rsid w:val="00405841"/>
    <w:rsid w:val="00405F10"/>
    <w:rsid w:val="00405F62"/>
    <w:rsid w:val="00406A8F"/>
    <w:rsid w:val="004072CB"/>
    <w:rsid w:val="00407C22"/>
    <w:rsid w:val="004102DA"/>
    <w:rsid w:val="00410A14"/>
    <w:rsid w:val="004115E9"/>
    <w:rsid w:val="00411BB2"/>
    <w:rsid w:val="00411EF7"/>
    <w:rsid w:val="00412089"/>
    <w:rsid w:val="00412E4D"/>
    <w:rsid w:val="00413556"/>
    <w:rsid w:val="004136A7"/>
    <w:rsid w:val="00413B97"/>
    <w:rsid w:val="00413D11"/>
    <w:rsid w:val="00414E6E"/>
    <w:rsid w:val="00415392"/>
    <w:rsid w:val="0041577A"/>
    <w:rsid w:val="00415A0D"/>
    <w:rsid w:val="00415AB6"/>
    <w:rsid w:val="00415DC5"/>
    <w:rsid w:val="004160E2"/>
    <w:rsid w:val="0041678C"/>
    <w:rsid w:val="00416AA8"/>
    <w:rsid w:val="00416D9D"/>
    <w:rsid w:val="00416E57"/>
    <w:rsid w:val="00417E28"/>
    <w:rsid w:val="00417EFC"/>
    <w:rsid w:val="0042073F"/>
    <w:rsid w:val="00420BF5"/>
    <w:rsid w:val="00421799"/>
    <w:rsid w:val="004217AF"/>
    <w:rsid w:val="004217EF"/>
    <w:rsid w:val="00421B0A"/>
    <w:rsid w:val="00421E3A"/>
    <w:rsid w:val="0042215F"/>
    <w:rsid w:val="004221E9"/>
    <w:rsid w:val="004221FC"/>
    <w:rsid w:val="0042241C"/>
    <w:rsid w:val="00422ABF"/>
    <w:rsid w:val="00422D2F"/>
    <w:rsid w:val="0042358C"/>
    <w:rsid w:val="00423CA0"/>
    <w:rsid w:val="00423E5E"/>
    <w:rsid w:val="004241E4"/>
    <w:rsid w:val="0042491B"/>
    <w:rsid w:val="004249B0"/>
    <w:rsid w:val="00424D25"/>
    <w:rsid w:val="00425034"/>
    <w:rsid w:val="004250E7"/>
    <w:rsid w:val="00425387"/>
    <w:rsid w:val="00425A31"/>
    <w:rsid w:val="00425A79"/>
    <w:rsid w:val="00425A81"/>
    <w:rsid w:val="0042649D"/>
    <w:rsid w:val="00426C73"/>
    <w:rsid w:val="00426D7E"/>
    <w:rsid w:val="00427110"/>
    <w:rsid w:val="004301BA"/>
    <w:rsid w:val="00430233"/>
    <w:rsid w:val="0043024F"/>
    <w:rsid w:val="004305ED"/>
    <w:rsid w:val="00430A70"/>
    <w:rsid w:val="00430A88"/>
    <w:rsid w:val="00430FA1"/>
    <w:rsid w:val="004314BB"/>
    <w:rsid w:val="00431925"/>
    <w:rsid w:val="00432A2B"/>
    <w:rsid w:val="00433CEB"/>
    <w:rsid w:val="00434364"/>
    <w:rsid w:val="004345AF"/>
    <w:rsid w:val="00434BEA"/>
    <w:rsid w:val="00435205"/>
    <w:rsid w:val="004358F0"/>
    <w:rsid w:val="00435D7E"/>
    <w:rsid w:val="004363E9"/>
    <w:rsid w:val="004368C5"/>
    <w:rsid w:val="00436D92"/>
    <w:rsid w:val="004376EB"/>
    <w:rsid w:val="0043798A"/>
    <w:rsid w:val="00437A48"/>
    <w:rsid w:val="00437AC1"/>
    <w:rsid w:val="00437D76"/>
    <w:rsid w:val="00440492"/>
    <w:rsid w:val="004407C3"/>
    <w:rsid w:val="00440983"/>
    <w:rsid w:val="00440A1D"/>
    <w:rsid w:val="00440F55"/>
    <w:rsid w:val="00441B58"/>
    <w:rsid w:val="00442344"/>
    <w:rsid w:val="00442534"/>
    <w:rsid w:val="00442C69"/>
    <w:rsid w:val="00442E5F"/>
    <w:rsid w:val="00442F01"/>
    <w:rsid w:val="00442F41"/>
    <w:rsid w:val="0044313B"/>
    <w:rsid w:val="004434D2"/>
    <w:rsid w:val="00443DF3"/>
    <w:rsid w:val="00443FB7"/>
    <w:rsid w:val="0044447B"/>
    <w:rsid w:val="004444F1"/>
    <w:rsid w:val="004444F3"/>
    <w:rsid w:val="0044476F"/>
    <w:rsid w:val="00444B8E"/>
    <w:rsid w:val="00444D68"/>
    <w:rsid w:val="00444F22"/>
    <w:rsid w:val="00444FCD"/>
    <w:rsid w:val="00445247"/>
    <w:rsid w:val="00445636"/>
    <w:rsid w:val="004457EC"/>
    <w:rsid w:val="00445A3B"/>
    <w:rsid w:val="00445A51"/>
    <w:rsid w:val="00445D89"/>
    <w:rsid w:val="00446160"/>
    <w:rsid w:val="00446172"/>
    <w:rsid w:val="00446722"/>
    <w:rsid w:val="0044685E"/>
    <w:rsid w:val="00446F0B"/>
    <w:rsid w:val="004470AF"/>
    <w:rsid w:val="00447532"/>
    <w:rsid w:val="0045029D"/>
    <w:rsid w:val="004503B3"/>
    <w:rsid w:val="004505CF"/>
    <w:rsid w:val="00450783"/>
    <w:rsid w:val="004508DC"/>
    <w:rsid w:val="00450CBE"/>
    <w:rsid w:val="0045109F"/>
    <w:rsid w:val="004511EB"/>
    <w:rsid w:val="0045136F"/>
    <w:rsid w:val="0045181B"/>
    <w:rsid w:val="00451C64"/>
    <w:rsid w:val="00451E65"/>
    <w:rsid w:val="00451F28"/>
    <w:rsid w:val="0045206E"/>
    <w:rsid w:val="0045253A"/>
    <w:rsid w:val="00452EB3"/>
    <w:rsid w:val="00453F74"/>
    <w:rsid w:val="00454057"/>
    <w:rsid w:val="0045412F"/>
    <w:rsid w:val="0045414B"/>
    <w:rsid w:val="004546A3"/>
    <w:rsid w:val="0045481C"/>
    <w:rsid w:val="00454D83"/>
    <w:rsid w:val="00454DA3"/>
    <w:rsid w:val="00455114"/>
    <w:rsid w:val="00455152"/>
    <w:rsid w:val="00455A1C"/>
    <w:rsid w:val="00455D9E"/>
    <w:rsid w:val="00456196"/>
    <w:rsid w:val="0045627D"/>
    <w:rsid w:val="004566D5"/>
    <w:rsid w:val="00456869"/>
    <w:rsid w:val="00456EEC"/>
    <w:rsid w:val="00456FC4"/>
    <w:rsid w:val="00457025"/>
    <w:rsid w:val="004576B2"/>
    <w:rsid w:val="00457772"/>
    <w:rsid w:val="00460173"/>
    <w:rsid w:val="00460660"/>
    <w:rsid w:val="0046067C"/>
    <w:rsid w:val="00460B8D"/>
    <w:rsid w:val="0046117F"/>
    <w:rsid w:val="00461419"/>
    <w:rsid w:val="00461BF7"/>
    <w:rsid w:val="00461E1B"/>
    <w:rsid w:val="004623E5"/>
    <w:rsid w:val="0046261D"/>
    <w:rsid w:val="00462E1A"/>
    <w:rsid w:val="00462E9C"/>
    <w:rsid w:val="004630F9"/>
    <w:rsid w:val="0046337B"/>
    <w:rsid w:val="00463862"/>
    <w:rsid w:val="004638AD"/>
    <w:rsid w:val="004638BB"/>
    <w:rsid w:val="00463A3C"/>
    <w:rsid w:val="004641B4"/>
    <w:rsid w:val="00465644"/>
    <w:rsid w:val="00465804"/>
    <w:rsid w:val="00466752"/>
    <w:rsid w:val="0046690A"/>
    <w:rsid w:val="004669D1"/>
    <w:rsid w:val="00466BBF"/>
    <w:rsid w:val="00467171"/>
    <w:rsid w:val="00467201"/>
    <w:rsid w:val="004677DD"/>
    <w:rsid w:val="00467924"/>
    <w:rsid w:val="00467B28"/>
    <w:rsid w:val="00467DF1"/>
    <w:rsid w:val="00467FC6"/>
    <w:rsid w:val="00470109"/>
    <w:rsid w:val="004701E1"/>
    <w:rsid w:val="004706DA"/>
    <w:rsid w:val="0047104F"/>
    <w:rsid w:val="00471205"/>
    <w:rsid w:val="004720CB"/>
    <w:rsid w:val="0047224D"/>
    <w:rsid w:val="00472569"/>
    <w:rsid w:val="00472C28"/>
    <w:rsid w:val="00473376"/>
    <w:rsid w:val="00473775"/>
    <w:rsid w:val="00473876"/>
    <w:rsid w:val="0047469F"/>
    <w:rsid w:val="0047500F"/>
    <w:rsid w:val="00475413"/>
    <w:rsid w:val="00476482"/>
    <w:rsid w:val="0047680F"/>
    <w:rsid w:val="00476837"/>
    <w:rsid w:val="00476A1F"/>
    <w:rsid w:val="004775F9"/>
    <w:rsid w:val="00477743"/>
    <w:rsid w:val="00477A37"/>
    <w:rsid w:val="00477C96"/>
    <w:rsid w:val="0048020B"/>
    <w:rsid w:val="0048041D"/>
    <w:rsid w:val="00480A73"/>
    <w:rsid w:val="00480DE1"/>
    <w:rsid w:val="00480E11"/>
    <w:rsid w:val="004818A1"/>
    <w:rsid w:val="004818A2"/>
    <w:rsid w:val="00481C65"/>
    <w:rsid w:val="00481FA3"/>
    <w:rsid w:val="00482531"/>
    <w:rsid w:val="0048267B"/>
    <w:rsid w:val="00482E1B"/>
    <w:rsid w:val="0048398F"/>
    <w:rsid w:val="004839F6"/>
    <w:rsid w:val="00483BA8"/>
    <w:rsid w:val="00483F8F"/>
    <w:rsid w:val="0048411D"/>
    <w:rsid w:val="0048432D"/>
    <w:rsid w:val="00484C67"/>
    <w:rsid w:val="00484D62"/>
    <w:rsid w:val="00484D79"/>
    <w:rsid w:val="004850B0"/>
    <w:rsid w:val="00485A20"/>
    <w:rsid w:val="00485A4A"/>
    <w:rsid w:val="00485DAB"/>
    <w:rsid w:val="004861DF"/>
    <w:rsid w:val="004864F5"/>
    <w:rsid w:val="004865E5"/>
    <w:rsid w:val="00486B23"/>
    <w:rsid w:val="00486E7B"/>
    <w:rsid w:val="004870BE"/>
    <w:rsid w:val="00487B3E"/>
    <w:rsid w:val="00490130"/>
    <w:rsid w:val="00490691"/>
    <w:rsid w:val="00491D6E"/>
    <w:rsid w:val="00491E6F"/>
    <w:rsid w:val="00491FD6"/>
    <w:rsid w:val="00492018"/>
    <w:rsid w:val="004922EE"/>
    <w:rsid w:val="0049280B"/>
    <w:rsid w:val="0049284E"/>
    <w:rsid w:val="00492E4F"/>
    <w:rsid w:val="00493384"/>
    <w:rsid w:val="00493914"/>
    <w:rsid w:val="0049391B"/>
    <w:rsid w:val="00493950"/>
    <w:rsid w:val="00493AC1"/>
    <w:rsid w:val="00493E24"/>
    <w:rsid w:val="004941C4"/>
    <w:rsid w:val="00494205"/>
    <w:rsid w:val="0049450F"/>
    <w:rsid w:val="00494FB2"/>
    <w:rsid w:val="00495B6C"/>
    <w:rsid w:val="00495BBC"/>
    <w:rsid w:val="00495D63"/>
    <w:rsid w:val="0049614D"/>
    <w:rsid w:val="00496279"/>
    <w:rsid w:val="00496597"/>
    <w:rsid w:val="004965D8"/>
    <w:rsid w:val="00496881"/>
    <w:rsid w:val="00497E2E"/>
    <w:rsid w:val="004A014F"/>
    <w:rsid w:val="004A04A2"/>
    <w:rsid w:val="004A0853"/>
    <w:rsid w:val="004A09A7"/>
    <w:rsid w:val="004A0A78"/>
    <w:rsid w:val="004A0BCA"/>
    <w:rsid w:val="004A0C3C"/>
    <w:rsid w:val="004A0E85"/>
    <w:rsid w:val="004A1095"/>
    <w:rsid w:val="004A1352"/>
    <w:rsid w:val="004A13E5"/>
    <w:rsid w:val="004A148A"/>
    <w:rsid w:val="004A1A55"/>
    <w:rsid w:val="004A1EB9"/>
    <w:rsid w:val="004A20D5"/>
    <w:rsid w:val="004A210D"/>
    <w:rsid w:val="004A21F7"/>
    <w:rsid w:val="004A25EE"/>
    <w:rsid w:val="004A37A9"/>
    <w:rsid w:val="004A40D9"/>
    <w:rsid w:val="004A427C"/>
    <w:rsid w:val="004A44D5"/>
    <w:rsid w:val="004A4792"/>
    <w:rsid w:val="004A4918"/>
    <w:rsid w:val="004A4B9C"/>
    <w:rsid w:val="004A4D5F"/>
    <w:rsid w:val="004A51B8"/>
    <w:rsid w:val="004A5365"/>
    <w:rsid w:val="004A6072"/>
    <w:rsid w:val="004A60AB"/>
    <w:rsid w:val="004A61E2"/>
    <w:rsid w:val="004A6A03"/>
    <w:rsid w:val="004A6AF5"/>
    <w:rsid w:val="004A6B23"/>
    <w:rsid w:val="004A6BF3"/>
    <w:rsid w:val="004A6F60"/>
    <w:rsid w:val="004A6FA1"/>
    <w:rsid w:val="004A7553"/>
    <w:rsid w:val="004A7800"/>
    <w:rsid w:val="004A7B75"/>
    <w:rsid w:val="004A7E53"/>
    <w:rsid w:val="004B0372"/>
    <w:rsid w:val="004B0660"/>
    <w:rsid w:val="004B07A6"/>
    <w:rsid w:val="004B07C8"/>
    <w:rsid w:val="004B0D7C"/>
    <w:rsid w:val="004B1141"/>
    <w:rsid w:val="004B1327"/>
    <w:rsid w:val="004B1778"/>
    <w:rsid w:val="004B299A"/>
    <w:rsid w:val="004B29F7"/>
    <w:rsid w:val="004B3525"/>
    <w:rsid w:val="004B35BF"/>
    <w:rsid w:val="004B3677"/>
    <w:rsid w:val="004B3ACA"/>
    <w:rsid w:val="004B3CFD"/>
    <w:rsid w:val="004B44F0"/>
    <w:rsid w:val="004B464D"/>
    <w:rsid w:val="004B5484"/>
    <w:rsid w:val="004B5630"/>
    <w:rsid w:val="004B5757"/>
    <w:rsid w:val="004B59BF"/>
    <w:rsid w:val="004B5AF7"/>
    <w:rsid w:val="004B5BAE"/>
    <w:rsid w:val="004B5CF3"/>
    <w:rsid w:val="004B6037"/>
    <w:rsid w:val="004B65DF"/>
    <w:rsid w:val="004B73CE"/>
    <w:rsid w:val="004B7A70"/>
    <w:rsid w:val="004B7EA3"/>
    <w:rsid w:val="004C0122"/>
    <w:rsid w:val="004C0637"/>
    <w:rsid w:val="004C07B6"/>
    <w:rsid w:val="004C0959"/>
    <w:rsid w:val="004C1022"/>
    <w:rsid w:val="004C124C"/>
    <w:rsid w:val="004C1325"/>
    <w:rsid w:val="004C15B9"/>
    <w:rsid w:val="004C16CB"/>
    <w:rsid w:val="004C19D3"/>
    <w:rsid w:val="004C20B8"/>
    <w:rsid w:val="004C2281"/>
    <w:rsid w:val="004C24F1"/>
    <w:rsid w:val="004C286D"/>
    <w:rsid w:val="004C359F"/>
    <w:rsid w:val="004C417E"/>
    <w:rsid w:val="004C5275"/>
    <w:rsid w:val="004C585F"/>
    <w:rsid w:val="004C5949"/>
    <w:rsid w:val="004C5DB3"/>
    <w:rsid w:val="004C608A"/>
    <w:rsid w:val="004C6D70"/>
    <w:rsid w:val="004C6EA0"/>
    <w:rsid w:val="004C6F49"/>
    <w:rsid w:val="004C7755"/>
    <w:rsid w:val="004C7AF6"/>
    <w:rsid w:val="004D0304"/>
    <w:rsid w:val="004D05E5"/>
    <w:rsid w:val="004D088F"/>
    <w:rsid w:val="004D1E1B"/>
    <w:rsid w:val="004D1F01"/>
    <w:rsid w:val="004D2061"/>
    <w:rsid w:val="004D20A2"/>
    <w:rsid w:val="004D224D"/>
    <w:rsid w:val="004D28CF"/>
    <w:rsid w:val="004D2914"/>
    <w:rsid w:val="004D29CE"/>
    <w:rsid w:val="004D34B5"/>
    <w:rsid w:val="004D3849"/>
    <w:rsid w:val="004D38F2"/>
    <w:rsid w:val="004D39C6"/>
    <w:rsid w:val="004D4055"/>
    <w:rsid w:val="004D4185"/>
    <w:rsid w:val="004D432B"/>
    <w:rsid w:val="004D43FE"/>
    <w:rsid w:val="004D4627"/>
    <w:rsid w:val="004D4B8F"/>
    <w:rsid w:val="004D523C"/>
    <w:rsid w:val="004D5943"/>
    <w:rsid w:val="004D5A54"/>
    <w:rsid w:val="004D5BC0"/>
    <w:rsid w:val="004D6BC7"/>
    <w:rsid w:val="004D6C0A"/>
    <w:rsid w:val="004D6EE0"/>
    <w:rsid w:val="004D6F06"/>
    <w:rsid w:val="004D72E1"/>
    <w:rsid w:val="004D78B5"/>
    <w:rsid w:val="004E02EA"/>
    <w:rsid w:val="004E03C8"/>
    <w:rsid w:val="004E2084"/>
    <w:rsid w:val="004E2C9E"/>
    <w:rsid w:val="004E2DB0"/>
    <w:rsid w:val="004E373A"/>
    <w:rsid w:val="004E374E"/>
    <w:rsid w:val="004E3DAE"/>
    <w:rsid w:val="004E3E6F"/>
    <w:rsid w:val="004E4125"/>
    <w:rsid w:val="004E46C0"/>
    <w:rsid w:val="004E47FC"/>
    <w:rsid w:val="004E52FC"/>
    <w:rsid w:val="004E5659"/>
    <w:rsid w:val="004E5DB0"/>
    <w:rsid w:val="004E5E95"/>
    <w:rsid w:val="004E5FB4"/>
    <w:rsid w:val="004E61EE"/>
    <w:rsid w:val="004E66D1"/>
    <w:rsid w:val="004E67B1"/>
    <w:rsid w:val="004E684F"/>
    <w:rsid w:val="004E724F"/>
    <w:rsid w:val="004E7B6C"/>
    <w:rsid w:val="004E7BDA"/>
    <w:rsid w:val="004F03BA"/>
    <w:rsid w:val="004F06E7"/>
    <w:rsid w:val="004F0ADF"/>
    <w:rsid w:val="004F0B72"/>
    <w:rsid w:val="004F0BE9"/>
    <w:rsid w:val="004F0CFB"/>
    <w:rsid w:val="004F0FE2"/>
    <w:rsid w:val="004F162C"/>
    <w:rsid w:val="004F169D"/>
    <w:rsid w:val="004F1945"/>
    <w:rsid w:val="004F1F5D"/>
    <w:rsid w:val="004F2180"/>
    <w:rsid w:val="004F22B6"/>
    <w:rsid w:val="004F2426"/>
    <w:rsid w:val="004F2920"/>
    <w:rsid w:val="004F2DA3"/>
    <w:rsid w:val="004F2F50"/>
    <w:rsid w:val="004F36B6"/>
    <w:rsid w:val="004F37CA"/>
    <w:rsid w:val="004F4259"/>
    <w:rsid w:val="004F4365"/>
    <w:rsid w:val="004F48AC"/>
    <w:rsid w:val="004F4EAF"/>
    <w:rsid w:val="004F4FFC"/>
    <w:rsid w:val="004F5085"/>
    <w:rsid w:val="004F5E05"/>
    <w:rsid w:val="004F6072"/>
    <w:rsid w:val="004F69FD"/>
    <w:rsid w:val="004F6F14"/>
    <w:rsid w:val="004F777E"/>
    <w:rsid w:val="004F785A"/>
    <w:rsid w:val="005004E3"/>
    <w:rsid w:val="0050161C"/>
    <w:rsid w:val="005018FF"/>
    <w:rsid w:val="0050197F"/>
    <w:rsid w:val="00501AEF"/>
    <w:rsid w:val="00501E3B"/>
    <w:rsid w:val="00502861"/>
    <w:rsid w:val="0050293F"/>
    <w:rsid w:val="005029F0"/>
    <w:rsid w:val="00502CD4"/>
    <w:rsid w:val="00502CDF"/>
    <w:rsid w:val="0050328B"/>
    <w:rsid w:val="005033D3"/>
    <w:rsid w:val="005034C6"/>
    <w:rsid w:val="00503990"/>
    <w:rsid w:val="00503A55"/>
    <w:rsid w:val="00504261"/>
    <w:rsid w:val="00504917"/>
    <w:rsid w:val="00504B64"/>
    <w:rsid w:val="00504F30"/>
    <w:rsid w:val="00504F32"/>
    <w:rsid w:val="00506EAA"/>
    <w:rsid w:val="005072CA"/>
    <w:rsid w:val="005076BB"/>
    <w:rsid w:val="0050770C"/>
    <w:rsid w:val="00507F0A"/>
    <w:rsid w:val="00511106"/>
    <w:rsid w:val="0051120D"/>
    <w:rsid w:val="005115EC"/>
    <w:rsid w:val="00511808"/>
    <w:rsid w:val="00511FCB"/>
    <w:rsid w:val="00512699"/>
    <w:rsid w:val="00512FD2"/>
    <w:rsid w:val="0051303B"/>
    <w:rsid w:val="005130D5"/>
    <w:rsid w:val="0051340B"/>
    <w:rsid w:val="00513E3F"/>
    <w:rsid w:val="00514208"/>
    <w:rsid w:val="00514EAB"/>
    <w:rsid w:val="0051591C"/>
    <w:rsid w:val="005160EE"/>
    <w:rsid w:val="0051634C"/>
    <w:rsid w:val="005171A0"/>
    <w:rsid w:val="0051728E"/>
    <w:rsid w:val="0051776C"/>
    <w:rsid w:val="00517994"/>
    <w:rsid w:val="00517ED0"/>
    <w:rsid w:val="00520456"/>
    <w:rsid w:val="00520872"/>
    <w:rsid w:val="00520993"/>
    <w:rsid w:val="00520FCF"/>
    <w:rsid w:val="0052145C"/>
    <w:rsid w:val="00521CC7"/>
    <w:rsid w:val="00521DB3"/>
    <w:rsid w:val="00521E9F"/>
    <w:rsid w:val="005228C2"/>
    <w:rsid w:val="00522B92"/>
    <w:rsid w:val="0052431B"/>
    <w:rsid w:val="005248E6"/>
    <w:rsid w:val="005252D6"/>
    <w:rsid w:val="005256D6"/>
    <w:rsid w:val="00526CA4"/>
    <w:rsid w:val="00527C35"/>
    <w:rsid w:val="00527E88"/>
    <w:rsid w:val="00530049"/>
    <w:rsid w:val="005302B6"/>
    <w:rsid w:val="00530D32"/>
    <w:rsid w:val="00530F02"/>
    <w:rsid w:val="005311A5"/>
    <w:rsid w:val="0053154A"/>
    <w:rsid w:val="0053171C"/>
    <w:rsid w:val="0053180B"/>
    <w:rsid w:val="005318C9"/>
    <w:rsid w:val="00532944"/>
    <w:rsid w:val="00532AB8"/>
    <w:rsid w:val="00532BA9"/>
    <w:rsid w:val="0053336F"/>
    <w:rsid w:val="00533924"/>
    <w:rsid w:val="00533969"/>
    <w:rsid w:val="00533C5B"/>
    <w:rsid w:val="00533D26"/>
    <w:rsid w:val="005340A4"/>
    <w:rsid w:val="005342FE"/>
    <w:rsid w:val="00534402"/>
    <w:rsid w:val="00535103"/>
    <w:rsid w:val="005357D3"/>
    <w:rsid w:val="00535828"/>
    <w:rsid w:val="0053650C"/>
    <w:rsid w:val="00536528"/>
    <w:rsid w:val="00536CA3"/>
    <w:rsid w:val="005377F3"/>
    <w:rsid w:val="00537AED"/>
    <w:rsid w:val="00540CEC"/>
    <w:rsid w:val="00540D87"/>
    <w:rsid w:val="0054103C"/>
    <w:rsid w:val="0054152A"/>
    <w:rsid w:val="00541576"/>
    <w:rsid w:val="00541ED4"/>
    <w:rsid w:val="005426FB"/>
    <w:rsid w:val="005430E5"/>
    <w:rsid w:val="00543252"/>
    <w:rsid w:val="005436D1"/>
    <w:rsid w:val="00543DC3"/>
    <w:rsid w:val="00543E80"/>
    <w:rsid w:val="0054416D"/>
    <w:rsid w:val="0054441F"/>
    <w:rsid w:val="005444AA"/>
    <w:rsid w:val="0054460F"/>
    <w:rsid w:val="00544923"/>
    <w:rsid w:val="00544C07"/>
    <w:rsid w:val="00544DAC"/>
    <w:rsid w:val="00545569"/>
    <w:rsid w:val="00545C9B"/>
    <w:rsid w:val="00546025"/>
    <w:rsid w:val="00546246"/>
    <w:rsid w:val="00546985"/>
    <w:rsid w:val="00546C93"/>
    <w:rsid w:val="0054717A"/>
    <w:rsid w:val="00547197"/>
    <w:rsid w:val="005471F5"/>
    <w:rsid w:val="005478DD"/>
    <w:rsid w:val="0054799E"/>
    <w:rsid w:val="00547B8B"/>
    <w:rsid w:val="00550147"/>
    <w:rsid w:val="0055049B"/>
    <w:rsid w:val="005505BE"/>
    <w:rsid w:val="00550AB5"/>
    <w:rsid w:val="005511F5"/>
    <w:rsid w:val="005514D6"/>
    <w:rsid w:val="00551CB5"/>
    <w:rsid w:val="005530C5"/>
    <w:rsid w:val="00553717"/>
    <w:rsid w:val="00553E6C"/>
    <w:rsid w:val="0055528F"/>
    <w:rsid w:val="005552B6"/>
    <w:rsid w:val="005559E3"/>
    <w:rsid w:val="00555ADE"/>
    <w:rsid w:val="005562AB"/>
    <w:rsid w:val="00556489"/>
    <w:rsid w:val="005568B1"/>
    <w:rsid w:val="00556918"/>
    <w:rsid w:val="00556BBC"/>
    <w:rsid w:val="00557990"/>
    <w:rsid w:val="00557E0E"/>
    <w:rsid w:val="005601AF"/>
    <w:rsid w:val="005605B7"/>
    <w:rsid w:val="0056115F"/>
    <w:rsid w:val="00561672"/>
    <w:rsid w:val="005619F3"/>
    <w:rsid w:val="005620DA"/>
    <w:rsid w:val="005623A2"/>
    <w:rsid w:val="00562996"/>
    <w:rsid w:val="00562EC2"/>
    <w:rsid w:val="00563146"/>
    <w:rsid w:val="005635E5"/>
    <w:rsid w:val="00563624"/>
    <w:rsid w:val="005642BA"/>
    <w:rsid w:val="00564369"/>
    <w:rsid w:val="0056470C"/>
    <w:rsid w:val="00564719"/>
    <w:rsid w:val="0056488E"/>
    <w:rsid w:val="005649DA"/>
    <w:rsid w:val="0056502B"/>
    <w:rsid w:val="00565266"/>
    <w:rsid w:val="005659B4"/>
    <w:rsid w:val="00565BAA"/>
    <w:rsid w:val="00565D25"/>
    <w:rsid w:val="00566432"/>
    <w:rsid w:val="005665BF"/>
    <w:rsid w:val="0056685F"/>
    <w:rsid w:val="0056691E"/>
    <w:rsid w:val="00566A8C"/>
    <w:rsid w:val="00567371"/>
    <w:rsid w:val="00567733"/>
    <w:rsid w:val="005700B4"/>
    <w:rsid w:val="00570960"/>
    <w:rsid w:val="00570C78"/>
    <w:rsid w:val="005710CB"/>
    <w:rsid w:val="005710D9"/>
    <w:rsid w:val="0057115E"/>
    <w:rsid w:val="0057128B"/>
    <w:rsid w:val="00571C2D"/>
    <w:rsid w:val="00572F13"/>
    <w:rsid w:val="005734E8"/>
    <w:rsid w:val="00573702"/>
    <w:rsid w:val="0057385E"/>
    <w:rsid w:val="00573BED"/>
    <w:rsid w:val="00573F1A"/>
    <w:rsid w:val="005743F3"/>
    <w:rsid w:val="0057442B"/>
    <w:rsid w:val="00574766"/>
    <w:rsid w:val="00574C56"/>
    <w:rsid w:val="005756BC"/>
    <w:rsid w:val="0057584A"/>
    <w:rsid w:val="00575946"/>
    <w:rsid w:val="00575B2C"/>
    <w:rsid w:val="00576068"/>
    <w:rsid w:val="00576D5B"/>
    <w:rsid w:val="00576E7F"/>
    <w:rsid w:val="0057729D"/>
    <w:rsid w:val="00580267"/>
    <w:rsid w:val="00580656"/>
    <w:rsid w:val="00580C2D"/>
    <w:rsid w:val="00580DB7"/>
    <w:rsid w:val="00580E19"/>
    <w:rsid w:val="00581A7F"/>
    <w:rsid w:val="00581EE4"/>
    <w:rsid w:val="0058202A"/>
    <w:rsid w:val="0058205B"/>
    <w:rsid w:val="00582924"/>
    <w:rsid w:val="00582D91"/>
    <w:rsid w:val="00582E82"/>
    <w:rsid w:val="0058305A"/>
    <w:rsid w:val="005833EB"/>
    <w:rsid w:val="005834C9"/>
    <w:rsid w:val="00583911"/>
    <w:rsid w:val="00583F5C"/>
    <w:rsid w:val="00583FCC"/>
    <w:rsid w:val="0058403B"/>
    <w:rsid w:val="00584B1E"/>
    <w:rsid w:val="00584B23"/>
    <w:rsid w:val="0058530F"/>
    <w:rsid w:val="005854BA"/>
    <w:rsid w:val="00585C24"/>
    <w:rsid w:val="00586F83"/>
    <w:rsid w:val="00586FD5"/>
    <w:rsid w:val="005872B3"/>
    <w:rsid w:val="005875F8"/>
    <w:rsid w:val="0059041E"/>
    <w:rsid w:val="00591378"/>
    <w:rsid w:val="00591460"/>
    <w:rsid w:val="005916BC"/>
    <w:rsid w:val="005918D6"/>
    <w:rsid w:val="00591948"/>
    <w:rsid w:val="00591BEB"/>
    <w:rsid w:val="005937E1"/>
    <w:rsid w:val="00593B8B"/>
    <w:rsid w:val="00593C5F"/>
    <w:rsid w:val="005940C4"/>
    <w:rsid w:val="00594448"/>
    <w:rsid w:val="005946CD"/>
    <w:rsid w:val="005948DF"/>
    <w:rsid w:val="00594969"/>
    <w:rsid w:val="00594A96"/>
    <w:rsid w:val="00594C11"/>
    <w:rsid w:val="00595048"/>
    <w:rsid w:val="0059556E"/>
    <w:rsid w:val="00595E04"/>
    <w:rsid w:val="00595EB6"/>
    <w:rsid w:val="005966E6"/>
    <w:rsid w:val="00596703"/>
    <w:rsid w:val="00596D30"/>
    <w:rsid w:val="005977B7"/>
    <w:rsid w:val="00597927"/>
    <w:rsid w:val="00597A77"/>
    <w:rsid w:val="00597E43"/>
    <w:rsid w:val="00597ED1"/>
    <w:rsid w:val="00597FB7"/>
    <w:rsid w:val="005A0376"/>
    <w:rsid w:val="005A0B4F"/>
    <w:rsid w:val="005A0E04"/>
    <w:rsid w:val="005A1DBA"/>
    <w:rsid w:val="005A1E5C"/>
    <w:rsid w:val="005A2323"/>
    <w:rsid w:val="005A2422"/>
    <w:rsid w:val="005A2B7A"/>
    <w:rsid w:val="005A2E95"/>
    <w:rsid w:val="005A3A39"/>
    <w:rsid w:val="005A487D"/>
    <w:rsid w:val="005A4F4E"/>
    <w:rsid w:val="005A504B"/>
    <w:rsid w:val="005A53AC"/>
    <w:rsid w:val="005A5857"/>
    <w:rsid w:val="005A6346"/>
    <w:rsid w:val="005A6BBC"/>
    <w:rsid w:val="005A727B"/>
    <w:rsid w:val="005B04D6"/>
    <w:rsid w:val="005B0707"/>
    <w:rsid w:val="005B07C4"/>
    <w:rsid w:val="005B084D"/>
    <w:rsid w:val="005B0FCB"/>
    <w:rsid w:val="005B129B"/>
    <w:rsid w:val="005B1569"/>
    <w:rsid w:val="005B1B3C"/>
    <w:rsid w:val="005B1F77"/>
    <w:rsid w:val="005B2016"/>
    <w:rsid w:val="005B2116"/>
    <w:rsid w:val="005B26EE"/>
    <w:rsid w:val="005B2828"/>
    <w:rsid w:val="005B2C37"/>
    <w:rsid w:val="005B31A8"/>
    <w:rsid w:val="005B3514"/>
    <w:rsid w:val="005B52C4"/>
    <w:rsid w:val="005B5690"/>
    <w:rsid w:val="005B5781"/>
    <w:rsid w:val="005B5933"/>
    <w:rsid w:val="005B5B02"/>
    <w:rsid w:val="005B5BC2"/>
    <w:rsid w:val="005B5D34"/>
    <w:rsid w:val="005B5F36"/>
    <w:rsid w:val="005B6195"/>
    <w:rsid w:val="005B61F3"/>
    <w:rsid w:val="005B628D"/>
    <w:rsid w:val="005B66A3"/>
    <w:rsid w:val="005B6766"/>
    <w:rsid w:val="005B6A18"/>
    <w:rsid w:val="005B6BD9"/>
    <w:rsid w:val="005B7435"/>
    <w:rsid w:val="005B7DB3"/>
    <w:rsid w:val="005C0184"/>
    <w:rsid w:val="005C0B12"/>
    <w:rsid w:val="005C1442"/>
    <w:rsid w:val="005C15A1"/>
    <w:rsid w:val="005C2150"/>
    <w:rsid w:val="005C222D"/>
    <w:rsid w:val="005C2889"/>
    <w:rsid w:val="005C2A67"/>
    <w:rsid w:val="005C2E92"/>
    <w:rsid w:val="005C315B"/>
    <w:rsid w:val="005C32E3"/>
    <w:rsid w:val="005C3314"/>
    <w:rsid w:val="005C331F"/>
    <w:rsid w:val="005C33EF"/>
    <w:rsid w:val="005C3799"/>
    <w:rsid w:val="005C3ABC"/>
    <w:rsid w:val="005C3C2E"/>
    <w:rsid w:val="005C3C4D"/>
    <w:rsid w:val="005C3D66"/>
    <w:rsid w:val="005C4EF4"/>
    <w:rsid w:val="005C509E"/>
    <w:rsid w:val="005C5521"/>
    <w:rsid w:val="005C5665"/>
    <w:rsid w:val="005C5900"/>
    <w:rsid w:val="005C5BCC"/>
    <w:rsid w:val="005C622C"/>
    <w:rsid w:val="005C6612"/>
    <w:rsid w:val="005C6631"/>
    <w:rsid w:val="005C668E"/>
    <w:rsid w:val="005C66DA"/>
    <w:rsid w:val="005C67BE"/>
    <w:rsid w:val="005C69E5"/>
    <w:rsid w:val="005C6ACB"/>
    <w:rsid w:val="005C6AD7"/>
    <w:rsid w:val="005C6CA3"/>
    <w:rsid w:val="005C6D3A"/>
    <w:rsid w:val="005C70F6"/>
    <w:rsid w:val="005C77E0"/>
    <w:rsid w:val="005D00ED"/>
    <w:rsid w:val="005D0E06"/>
    <w:rsid w:val="005D0EE6"/>
    <w:rsid w:val="005D0F49"/>
    <w:rsid w:val="005D16D9"/>
    <w:rsid w:val="005D1901"/>
    <w:rsid w:val="005D1AB1"/>
    <w:rsid w:val="005D1BCF"/>
    <w:rsid w:val="005D1F7E"/>
    <w:rsid w:val="005D2286"/>
    <w:rsid w:val="005D308D"/>
    <w:rsid w:val="005D3094"/>
    <w:rsid w:val="005D3BA4"/>
    <w:rsid w:val="005D3D37"/>
    <w:rsid w:val="005D3E39"/>
    <w:rsid w:val="005D4B5B"/>
    <w:rsid w:val="005D4C8D"/>
    <w:rsid w:val="005D57D5"/>
    <w:rsid w:val="005D5A7A"/>
    <w:rsid w:val="005D667C"/>
    <w:rsid w:val="005D6ACF"/>
    <w:rsid w:val="005D6B64"/>
    <w:rsid w:val="005D77E0"/>
    <w:rsid w:val="005E03BC"/>
    <w:rsid w:val="005E0421"/>
    <w:rsid w:val="005E0AD0"/>
    <w:rsid w:val="005E0C43"/>
    <w:rsid w:val="005E0C9B"/>
    <w:rsid w:val="005E1126"/>
    <w:rsid w:val="005E124A"/>
    <w:rsid w:val="005E199C"/>
    <w:rsid w:val="005E2278"/>
    <w:rsid w:val="005E28D4"/>
    <w:rsid w:val="005E2C2C"/>
    <w:rsid w:val="005E2CDF"/>
    <w:rsid w:val="005E3151"/>
    <w:rsid w:val="005E3183"/>
    <w:rsid w:val="005E3414"/>
    <w:rsid w:val="005E34DB"/>
    <w:rsid w:val="005E351E"/>
    <w:rsid w:val="005E3FAF"/>
    <w:rsid w:val="005E44F8"/>
    <w:rsid w:val="005E466B"/>
    <w:rsid w:val="005E4ED4"/>
    <w:rsid w:val="005E4F41"/>
    <w:rsid w:val="005E563D"/>
    <w:rsid w:val="005E5789"/>
    <w:rsid w:val="005E584C"/>
    <w:rsid w:val="005E5C83"/>
    <w:rsid w:val="005E61C1"/>
    <w:rsid w:val="005E7732"/>
    <w:rsid w:val="005E7937"/>
    <w:rsid w:val="005E7EF9"/>
    <w:rsid w:val="005F05B7"/>
    <w:rsid w:val="005F06E5"/>
    <w:rsid w:val="005F076E"/>
    <w:rsid w:val="005F0C0A"/>
    <w:rsid w:val="005F1DCB"/>
    <w:rsid w:val="005F25A9"/>
    <w:rsid w:val="005F316C"/>
    <w:rsid w:val="005F392E"/>
    <w:rsid w:val="005F3CC6"/>
    <w:rsid w:val="005F4A0C"/>
    <w:rsid w:val="005F4D73"/>
    <w:rsid w:val="005F59B3"/>
    <w:rsid w:val="005F5C89"/>
    <w:rsid w:val="005F640F"/>
    <w:rsid w:val="005F65D5"/>
    <w:rsid w:val="005F6731"/>
    <w:rsid w:val="005F6A43"/>
    <w:rsid w:val="005F6B2F"/>
    <w:rsid w:val="005F6D90"/>
    <w:rsid w:val="005F7BB9"/>
    <w:rsid w:val="0060039A"/>
    <w:rsid w:val="00600741"/>
    <w:rsid w:val="0060079C"/>
    <w:rsid w:val="00600BC4"/>
    <w:rsid w:val="00600F44"/>
    <w:rsid w:val="00601622"/>
    <w:rsid w:val="00601992"/>
    <w:rsid w:val="00601D0E"/>
    <w:rsid w:val="00601EDA"/>
    <w:rsid w:val="0060208C"/>
    <w:rsid w:val="006029D7"/>
    <w:rsid w:val="00603136"/>
    <w:rsid w:val="0060366F"/>
    <w:rsid w:val="00603BA3"/>
    <w:rsid w:val="00603BA4"/>
    <w:rsid w:val="00603F35"/>
    <w:rsid w:val="0060405C"/>
    <w:rsid w:val="006041DA"/>
    <w:rsid w:val="006048A8"/>
    <w:rsid w:val="00604AB9"/>
    <w:rsid w:val="006050BF"/>
    <w:rsid w:val="00605676"/>
    <w:rsid w:val="00605782"/>
    <w:rsid w:val="0060597E"/>
    <w:rsid w:val="00605A31"/>
    <w:rsid w:val="00605B55"/>
    <w:rsid w:val="00605D0C"/>
    <w:rsid w:val="006062BF"/>
    <w:rsid w:val="00606303"/>
    <w:rsid w:val="00606410"/>
    <w:rsid w:val="00606613"/>
    <w:rsid w:val="0060664C"/>
    <w:rsid w:val="00606AB3"/>
    <w:rsid w:val="00606ED3"/>
    <w:rsid w:val="00606F17"/>
    <w:rsid w:val="00607837"/>
    <w:rsid w:val="00607852"/>
    <w:rsid w:val="006078AA"/>
    <w:rsid w:val="0061019F"/>
    <w:rsid w:val="00610777"/>
    <w:rsid w:val="00610C2A"/>
    <w:rsid w:val="00610E02"/>
    <w:rsid w:val="00610FB1"/>
    <w:rsid w:val="0061145C"/>
    <w:rsid w:val="006118F5"/>
    <w:rsid w:val="00611AAC"/>
    <w:rsid w:val="00612170"/>
    <w:rsid w:val="00612901"/>
    <w:rsid w:val="006129AD"/>
    <w:rsid w:val="00613046"/>
    <w:rsid w:val="00613250"/>
    <w:rsid w:val="006137CA"/>
    <w:rsid w:val="00613C94"/>
    <w:rsid w:val="00613FBE"/>
    <w:rsid w:val="006145AE"/>
    <w:rsid w:val="00614B25"/>
    <w:rsid w:val="00614D8D"/>
    <w:rsid w:val="00615280"/>
    <w:rsid w:val="006153F0"/>
    <w:rsid w:val="00615776"/>
    <w:rsid w:val="00615780"/>
    <w:rsid w:val="006158A6"/>
    <w:rsid w:val="00615F9F"/>
    <w:rsid w:val="00616273"/>
    <w:rsid w:val="006165CB"/>
    <w:rsid w:val="00616E2A"/>
    <w:rsid w:val="00617ABF"/>
    <w:rsid w:val="0062006D"/>
    <w:rsid w:val="00620B00"/>
    <w:rsid w:val="0062142A"/>
    <w:rsid w:val="0062167C"/>
    <w:rsid w:val="00621BB7"/>
    <w:rsid w:val="0062248E"/>
    <w:rsid w:val="00622C7D"/>
    <w:rsid w:val="00623052"/>
    <w:rsid w:val="00623903"/>
    <w:rsid w:val="00623DA7"/>
    <w:rsid w:val="00624428"/>
    <w:rsid w:val="006249E5"/>
    <w:rsid w:val="006251D0"/>
    <w:rsid w:val="00625885"/>
    <w:rsid w:val="00625AFD"/>
    <w:rsid w:val="00625D4E"/>
    <w:rsid w:val="0062639F"/>
    <w:rsid w:val="0062663B"/>
    <w:rsid w:val="006267E2"/>
    <w:rsid w:val="00626A15"/>
    <w:rsid w:val="00626BE9"/>
    <w:rsid w:val="00626D28"/>
    <w:rsid w:val="006271DE"/>
    <w:rsid w:val="006273E7"/>
    <w:rsid w:val="006275E6"/>
    <w:rsid w:val="0062775D"/>
    <w:rsid w:val="006279CA"/>
    <w:rsid w:val="00627C9A"/>
    <w:rsid w:val="00630000"/>
    <w:rsid w:val="00630233"/>
    <w:rsid w:val="00630411"/>
    <w:rsid w:val="00630578"/>
    <w:rsid w:val="00630BF7"/>
    <w:rsid w:val="00631F8D"/>
    <w:rsid w:val="00632397"/>
    <w:rsid w:val="0063254B"/>
    <w:rsid w:val="00632876"/>
    <w:rsid w:val="00632EE6"/>
    <w:rsid w:val="0063340D"/>
    <w:rsid w:val="006334CB"/>
    <w:rsid w:val="006340A6"/>
    <w:rsid w:val="00634586"/>
    <w:rsid w:val="00634D27"/>
    <w:rsid w:val="00634E91"/>
    <w:rsid w:val="0063534C"/>
    <w:rsid w:val="006355DE"/>
    <w:rsid w:val="00635A51"/>
    <w:rsid w:val="0063666C"/>
    <w:rsid w:val="0063677A"/>
    <w:rsid w:val="00636BFD"/>
    <w:rsid w:val="00636D47"/>
    <w:rsid w:val="0063709A"/>
    <w:rsid w:val="006370B3"/>
    <w:rsid w:val="00637D88"/>
    <w:rsid w:val="0064070C"/>
    <w:rsid w:val="0064107B"/>
    <w:rsid w:val="006410D8"/>
    <w:rsid w:val="0064123A"/>
    <w:rsid w:val="00641615"/>
    <w:rsid w:val="00641750"/>
    <w:rsid w:val="006417B0"/>
    <w:rsid w:val="006418AA"/>
    <w:rsid w:val="00641C63"/>
    <w:rsid w:val="006420EB"/>
    <w:rsid w:val="00643238"/>
    <w:rsid w:val="00643ABF"/>
    <w:rsid w:val="00643FD2"/>
    <w:rsid w:val="0064425A"/>
    <w:rsid w:val="006444EE"/>
    <w:rsid w:val="0064451B"/>
    <w:rsid w:val="00644E4B"/>
    <w:rsid w:val="00645241"/>
    <w:rsid w:val="006453B1"/>
    <w:rsid w:val="00645433"/>
    <w:rsid w:val="006455B2"/>
    <w:rsid w:val="00645B3E"/>
    <w:rsid w:val="00646B64"/>
    <w:rsid w:val="00646E4E"/>
    <w:rsid w:val="0064709B"/>
    <w:rsid w:val="006470BA"/>
    <w:rsid w:val="00647234"/>
    <w:rsid w:val="006476B4"/>
    <w:rsid w:val="00647913"/>
    <w:rsid w:val="00647C00"/>
    <w:rsid w:val="00650840"/>
    <w:rsid w:val="00650D3F"/>
    <w:rsid w:val="006511FF"/>
    <w:rsid w:val="006512B1"/>
    <w:rsid w:val="00651971"/>
    <w:rsid w:val="006520ED"/>
    <w:rsid w:val="0065273B"/>
    <w:rsid w:val="006529CB"/>
    <w:rsid w:val="00652ECF"/>
    <w:rsid w:val="00652EF1"/>
    <w:rsid w:val="006537F9"/>
    <w:rsid w:val="00653DEA"/>
    <w:rsid w:val="00653DF5"/>
    <w:rsid w:val="00653E4F"/>
    <w:rsid w:val="0065418B"/>
    <w:rsid w:val="006541B3"/>
    <w:rsid w:val="006549FC"/>
    <w:rsid w:val="00655260"/>
    <w:rsid w:val="006554CC"/>
    <w:rsid w:val="0065589E"/>
    <w:rsid w:val="00656655"/>
    <w:rsid w:val="00656786"/>
    <w:rsid w:val="0065682A"/>
    <w:rsid w:val="00656FAF"/>
    <w:rsid w:val="006573CF"/>
    <w:rsid w:val="006574F5"/>
    <w:rsid w:val="00657863"/>
    <w:rsid w:val="0065797C"/>
    <w:rsid w:val="0066043B"/>
    <w:rsid w:val="006613AC"/>
    <w:rsid w:val="0066161E"/>
    <w:rsid w:val="00661678"/>
    <w:rsid w:val="006624D3"/>
    <w:rsid w:val="0066267F"/>
    <w:rsid w:val="00662B45"/>
    <w:rsid w:val="00662C2C"/>
    <w:rsid w:val="00662ECE"/>
    <w:rsid w:val="0066310F"/>
    <w:rsid w:val="006638FB"/>
    <w:rsid w:val="0066412B"/>
    <w:rsid w:val="0066436F"/>
    <w:rsid w:val="006648D1"/>
    <w:rsid w:val="00664FD1"/>
    <w:rsid w:val="00665135"/>
    <w:rsid w:val="006657C1"/>
    <w:rsid w:val="00665A10"/>
    <w:rsid w:val="00665BED"/>
    <w:rsid w:val="00665C3A"/>
    <w:rsid w:val="0066605E"/>
    <w:rsid w:val="00666FE2"/>
    <w:rsid w:val="0066755E"/>
    <w:rsid w:val="0066773E"/>
    <w:rsid w:val="00670079"/>
    <w:rsid w:val="0067030F"/>
    <w:rsid w:val="0067080F"/>
    <w:rsid w:val="006718F5"/>
    <w:rsid w:val="00671E4D"/>
    <w:rsid w:val="00672647"/>
    <w:rsid w:val="00673022"/>
    <w:rsid w:val="006735CF"/>
    <w:rsid w:val="0067377E"/>
    <w:rsid w:val="006737BD"/>
    <w:rsid w:val="00673D56"/>
    <w:rsid w:val="00674893"/>
    <w:rsid w:val="00674DC6"/>
    <w:rsid w:val="00674EE7"/>
    <w:rsid w:val="00675A2F"/>
    <w:rsid w:val="00675EC7"/>
    <w:rsid w:val="0067620A"/>
    <w:rsid w:val="0067641C"/>
    <w:rsid w:val="006765B6"/>
    <w:rsid w:val="00676B38"/>
    <w:rsid w:val="0067704E"/>
    <w:rsid w:val="0067761D"/>
    <w:rsid w:val="00677641"/>
    <w:rsid w:val="006776A4"/>
    <w:rsid w:val="00677BB6"/>
    <w:rsid w:val="00677C2F"/>
    <w:rsid w:val="00677D60"/>
    <w:rsid w:val="00681101"/>
    <w:rsid w:val="0068133E"/>
    <w:rsid w:val="006813D8"/>
    <w:rsid w:val="006819A4"/>
    <w:rsid w:val="006819EF"/>
    <w:rsid w:val="00681E03"/>
    <w:rsid w:val="00682230"/>
    <w:rsid w:val="00682630"/>
    <w:rsid w:val="006826B4"/>
    <w:rsid w:val="006828C7"/>
    <w:rsid w:val="0068292A"/>
    <w:rsid w:val="00682A2B"/>
    <w:rsid w:val="00682BBE"/>
    <w:rsid w:val="00683165"/>
    <w:rsid w:val="006831F6"/>
    <w:rsid w:val="00683265"/>
    <w:rsid w:val="006835C1"/>
    <w:rsid w:val="006838B2"/>
    <w:rsid w:val="0068446D"/>
    <w:rsid w:val="00684985"/>
    <w:rsid w:val="00684C7F"/>
    <w:rsid w:val="006850BB"/>
    <w:rsid w:val="00685181"/>
    <w:rsid w:val="006858C6"/>
    <w:rsid w:val="006861BB"/>
    <w:rsid w:val="0068649F"/>
    <w:rsid w:val="00686E0E"/>
    <w:rsid w:val="00686E78"/>
    <w:rsid w:val="00687845"/>
    <w:rsid w:val="0068796C"/>
    <w:rsid w:val="00687F2B"/>
    <w:rsid w:val="00687F32"/>
    <w:rsid w:val="006901A7"/>
    <w:rsid w:val="006902C6"/>
    <w:rsid w:val="006903A3"/>
    <w:rsid w:val="006905A8"/>
    <w:rsid w:val="006905EC"/>
    <w:rsid w:val="00690909"/>
    <w:rsid w:val="00690962"/>
    <w:rsid w:val="006909B2"/>
    <w:rsid w:val="00690FCF"/>
    <w:rsid w:val="00690FD7"/>
    <w:rsid w:val="00691050"/>
    <w:rsid w:val="006910A7"/>
    <w:rsid w:val="006913E0"/>
    <w:rsid w:val="0069160E"/>
    <w:rsid w:val="0069215C"/>
    <w:rsid w:val="006924DF"/>
    <w:rsid w:val="0069287C"/>
    <w:rsid w:val="00693975"/>
    <w:rsid w:val="00694705"/>
    <w:rsid w:val="00694741"/>
    <w:rsid w:val="006951E9"/>
    <w:rsid w:val="0069544A"/>
    <w:rsid w:val="0069562E"/>
    <w:rsid w:val="006957EE"/>
    <w:rsid w:val="00695851"/>
    <w:rsid w:val="0069590B"/>
    <w:rsid w:val="00695EEE"/>
    <w:rsid w:val="006960C3"/>
    <w:rsid w:val="00697175"/>
    <w:rsid w:val="0069721A"/>
    <w:rsid w:val="006973AF"/>
    <w:rsid w:val="006975C6"/>
    <w:rsid w:val="00697618"/>
    <w:rsid w:val="00697C31"/>
    <w:rsid w:val="006A0665"/>
    <w:rsid w:val="006A0D11"/>
    <w:rsid w:val="006A0F2C"/>
    <w:rsid w:val="006A167D"/>
    <w:rsid w:val="006A1820"/>
    <w:rsid w:val="006A1C4F"/>
    <w:rsid w:val="006A20C2"/>
    <w:rsid w:val="006A268C"/>
    <w:rsid w:val="006A2A3E"/>
    <w:rsid w:val="006A2B81"/>
    <w:rsid w:val="006A2D33"/>
    <w:rsid w:val="006A2F04"/>
    <w:rsid w:val="006A3379"/>
    <w:rsid w:val="006A3EA0"/>
    <w:rsid w:val="006A3F3F"/>
    <w:rsid w:val="006A455A"/>
    <w:rsid w:val="006A47A1"/>
    <w:rsid w:val="006A4A0F"/>
    <w:rsid w:val="006A4A30"/>
    <w:rsid w:val="006A4C4A"/>
    <w:rsid w:val="006A4C8B"/>
    <w:rsid w:val="006A4E60"/>
    <w:rsid w:val="006A5B4A"/>
    <w:rsid w:val="006A5DA0"/>
    <w:rsid w:val="006A5DA7"/>
    <w:rsid w:val="006A6199"/>
    <w:rsid w:val="006A61A8"/>
    <w:rsid w:val="006A68CF"/>
    <w:rsid w:val="006A692F"/>
    <w:rsid w:val="006A6A34"/>
    <w:rsid w:val="006A7348"/>
    <w:rsid w:val="006A77FD"/>
    <w:rsid w:val="006B0115"/>
    <w:rsid w:val="006B0756"/>
    <w:rsid w:val="006B0B9C"/>
    <w:rsid w:val="006B0E9F"/>
    <w:rsid w:val="006B0F32"/>
    <w:rsid w:val="006B1061"/>
    <w:rsid w:val="006B11F9"/>
    <w:rsid w:val="006B1279"/>
    <w:rsid w:val="006B12AB"/>
    <w:rsid w:val="006B176A"/>
    <w:rsid w:val="006B1A99"/>
    <w:rsid w:val="006B1B93"/>
    <w:rsid w:val="006B21E4"/>
    <w:rsid w:val="006B226B"/>
    <w:rsid w:val="006B2444"/>
    <w:rsid w:val="006B2B2C"/>
    <w:rsid w:val="006B2D12"/>
    <w:rsid w:val="006B3495"/>
    <w:rsid w:val="006B37CE"/>
    <w:rsid w:val="006B382F"/>
    <w:rsid w:val="006B3D3D"/>
    <w:rsid w:val="006B40DA"/>
    <w:rsid w:val="006B4EF1"/>
    <w:rsid w:val="006B5316"/>
    <w:rsid w:val="006B574F"/>
    <w:rsid w:val="006B592E"/>
    <w:rsid w:val="006B645F"/>
    <w:rsid w:val="006B6975"/>
    <w:rsid w:val="006B69E2"/>
    <w:rsid w:val="006B6C50"/>
    <w:rsid w:val="006B7ADC"/>
    <w:rsid w:val="006B7AFB"/>
    <w:rsid w:val="006C00E5"/>
    <w:rsid w:val="006C05BF"/>
    <w:rsid w:val="006C076F"/>
    <w:rsid w:val="006C0C87"/>
    <w:rsid w:val="006C1169"/>
    <w:rsid w:val="006C1EEB"/>
    <w:rsid w:val="006C2517"/>
    <w:rsid w:val="006C25E6"/>
    <w:rsid w:val="006C291B"/>
    <w:rsid w:val="006C31EA"/>
    <w:rsid w:val="006C333C"/>
    <w:rsid w:val="006C3774"/>
    <w:rsid w:val="006C37B5"/>
    <w:rsid w:val="006C38C7"/>
    <w:rsid w:val="006C3A62"/>
    <w:rsid w:val="006C3AEE"/>
    <w:rsid w:val="006C4404"/>
    <w:rsid w:val="006C4651"/>
    <w:rsid w:val="006C46E0"/>
    <w:rsid w:val="006C4800"/>
    <w:rsid w:val="006C4BE8"/>
    <w:rsid w:val="006C520C"/>
    <w:rsid w:val="006C54F8"/>
    <w:rsid w:val="006C5580"/>
    <w:rsid w:val="006C5916"/>
    <w:rsid w:val="006C59D3"/>
    <w:rsid w:val="006C5AE9"/>
    <w:rsid w:val="006C6036"/>
    <w:rsid w:val="006C6524"/>
    <w:rsid w:val="006C66C5"/>
    <w:rsid w:val="006C6AA4"/>
    <w:rsid w:val="006C71FD"/>
    <w:rsid w:val="006C75DB"/>
    <w:rsid w:val="006C76C3"/>
    <w:rsid w:val="006C7F3E"/>
    <w:rsid w:val="006D0B33"/>
    <w:rsid w:val="006D100E"/>
    <w:rsid w:val="006D1247"/>
    <w:rsid w:val="006D163D"/>
    <w:rsid w:val="006D1A9E"/>
    <w:rsid w:val="006D1B88"/>
    <w:rsid w:val="006D1BE7"/>
    <w:rsid w:val="006D1BEC"/>
    <w:rsid w:val="006D1DB9"/>
    <w:rsid w:val="006D287D"/>
    <w:rsid w:val="006D2BCA"/>
    <w:rsid w:val="006D2C3A"/>
    <w:rsid w:val="006D35F8"/>
    <w:rsid w:val="006D3692"/>
    <w:rsid w:val="006D3A39"/>
    <w:rsid w:val="006D3C99"/>
    <w:rsid w:val="006D3DA6"/>
    <w:rsid w:val="006D4542"/>
    <w:rsid w:val="006D4635"/>
    <w:rsid w:val="006D4CF4"/>
    <w:rsid w:val="006D55E0"/>
    <w:rsid w:val="006D5927"/>
    <w:rsid w:val="006D5D43"/>
    <w:rsid w:val="006D5D87"/>
    <w:rsid w:val="006D600E"/>
    <w:rsid w:val="006D6036"/>
    <w:rsid w:val="006D6501"/>
    <w:rsid w:val="006D68B6"/>
    <w:rsid w:val="006D721C"/>
    <w:rsid w:val="006D75BF"/>
    <w:rsid w:val="006D7D9D"/>
    <w:rsid w:val="006E0747"/>
    <w:rsid w:val="006E0C8C"/>
    <w:rsid w:val="006E10A5"/>
    <w:rsid w:val="006E121E"/>
    <w:rsid w:val="006E1265"/>
    <w:rsid w:val="006E1A4A"/>
    <w:rsid w:val="006E1B74"/>
    <w:rsid w:val="006E1BB7"/>
    <w:rsid w:val="006E1C9E"/>
    <w:rsid w:val="006E2059"/>
    <w:rsid w:val="006E218D"/>
    <w:rsid w:val="006E2983"/>
    <w:rsid w:val="006E30D6"/>
    <w:rsid w:val="006E32A1"/>
    <w:rsid w:val="006E371A"/>
    <w:rsid w:val="006E387A"/>
    <w:rsid w:val="006E3FEC"/>
    <w:rsid w:val="006E4170"/>
    <w:rsid w:val="006E4A9A"/>
    <w:rsid w:val="006E4AE3"/>
    <w:rsid w:val="006E4B5E"/>
    <w:rsid w:val="006E4F4D"/>
    <w:rsid w:val="006E5B2C"/>
    <w:rsid w:val="006E5B94"/>
    <w:rsid w:val="006E5C38"/>
    <w:rsid w:val="006E5DBB"/>
    <w:rsid w:val="006E5F40"/>
    <w:rsid w:val="006E605A"/>
    <w:rsid w:val="006E618C"/>
    <w:rsid w:val="006E68C2"/>
    <w:rsid w:val="006E6D7A"/>
    <w:rsid w:val="006E6E7E"/>
    <w:rsid w:val="006E718A"/>
    <w:rsid w:val="006E7447"/>
    <w:rsid w:val="006E7AC9"/>
    <w:rsid w:val="006E7B0E"/>
    <w:rsid w:val="006E7B5E"/>
    <w:rsid w:val="006F04B5"/>
    <w:rsid w:val="006F0CE8"/>
    <w:rsid w:val="006F19D4"/>
    <w:rsid w:val="006F1CB1"/>
    <w:rsid w:val="006F1E8E"/>
    <w:rsid w:val="006F1FC9"/>
    <w:rsid w:val="006F214F"/>
    <w:rsid w:val="006F2236"/>
    <w:rsid w:val="006F2292"/>
    <w:rsid w:val="006F2826"/>
    <w:rsid w:val="006F28B9"/>
    <w:rsid w:val="006F28D1"/>
    <w:rsid w:val="006F29BB"/>
    <w:rsid w:val="006F2F81"/>
    <w:rsid w:val="006F3808"/>
    <w:rsid w:val="006F3E26"/>
    <w:rsid w:val="006F3E37"/>
    <w:rsid w:val="006F484E"/>
    <w:rsid w:val="006F51D8"/>
    <w:rsid w:val="006F5430"/>
    <w:rsid w:val="006F5492"/>
    <w:rsid w:val="006F57A1"/>
    <w:rsid w:val="006F598E"/>
    <w:rsid w:val="006F5A9C"/>
    <w:rsid w:val="006F712D"/>
    <w:rsid w:val="006F7702"/>
    <w:rsid w:val="006F77A7"/>
    <w:rsid w:val="006F7AB0"/>
    <w:rsid w:val="006F7AB1"/>
    <w:rsid w:val="006F7F90"/>
    <w:rsid w:val="0070025A"/>
    <w:rsid w:val="0070039B"/>
    <w:rsid w:val="00700570"/>
    <w:rsid w:val="00700ACF"/>
    <w:rsid w:val="00701227"/>
    <w:rsid w:val="00701A8B"/>
    <w:rsid w:val="00702176"/>
    <w:rsid w:val="00702199"/>
    <w:rsid w:val="007022F1"/>
    <w:rsid w:val="007023C1"/>
    <w:rsid w:val="007025BD"/>
    <w:rsid w:val="00702714"/>
    <w:rsid w:val="00702B23"/>
    <w:rsid w:val="00702F9B"/>
    <w:rsid w:val="007038B6"/>
    <w:rsid w:val="00703BFB"/>
    <w:rsid w:val="00703D1E"/>
    <w:rsid w:val="0070429A"/>
    <w:rsid w:val="00704A8E"/>
    <w:rsid w:val="00705039"/>
    <w:rsid w:val="00705587"/>
    <w:rsid w:val="00705B3F"/>
    <w:rsid w:val="00705DEF"/>
    <w:rsid w:val="007070BB"/>
    <w:rsid w:val="00707D41"/>
    <w:rsid w:val="00707DE8"/>
    <w:rsid w:val="00707E05"/>
    <w:rsid w:val="00707F9B"/>
    <w:rsid w:val="007103CC"/>
    <w:rsid w:val="007104ED"/>
    <w:rsid w:val="00710867"/>
    <w:rsid w:val="00710A47"/>
    <w:rsid w:val="00711192"/>
    <w:rsid w:val="00711BEA"/>
    <w:rsid w:val="00711FB7"/>
    <w:rsid w:val="00711FE0"/>
    <w:rsid w:val="00712E3F"/>
    <w:rsid w:val="00712E91"/>
    <w:rsid w:val="00713784"/>
    <w:rsid w:val="00713B42"/>
    <w:rsid w:val="00713BC4"/>
    <w:rsid w:val="0071410E"/>
    <w:rsid w:val="007142DE"/>
    <w:rsid w:val="00714363"/>
    <w:rsid w:val="00714AB2"/>
    <w:rsid w:val="007156BB"/>
    <w:rsid w:val="00715795"/>
    <w:rsid w:val="00715CF4"/>
    <w:rsid w:val="00715F30"/>
    <w:rsid w:val="007167DF"/>
    <w:rsid w:val="007169D7"/>
    <w:rsid w:val="00717497"/>
    <w:rsid w:val="00717D10"/>
    <w:rsid w:val="007204E6"/>
    <w:rsid w:val="007207B3"/>
    <w:rsid w:val="00720942"/>
    <w:rsid w:val="00720CA4"/>
    <w:rsid w:val="00720E46"/>
    <w:rsid w:val="0072110B"/>
    <w:rsid w:val="007217A6"/>
    <w:rsid w:val="00721F69"/>
    <w:rsid w:val="0072226F"/>
    <w:rsid w:val="00722451"/>
    <w:rsid w:val="00722ECF"/>
    <w:rsid w:val="00723D84"/>
    <w:rsid w:val="00723F2A"/>
    <w:rsid w:val="00724D08"/>
    <w:rsid w:val="007251A8"/>
    <w:rsid w:val="007255EF"/>
    <w:rsid w:val="00725B95"/>
    <w:rsid w:val="00726F9E"/>
    <w:rsid w:val="007275BB"/>
    <w:rsid w:val="00730361"/>
    <w:rsid w:val="00730768"/>
    <w:rsid w:val="00730891"/>
    <w:rsid w:val="0073093C"/>
    <w:rsid w:val="00730E84"/>
    <w:rsid w:val="007315C4"/>
    <w:rsid w:val="00731AB1"/>
    <w:rsid w:val="00731FAD"/>
    <w:rsid w:val="00731FF3"/>
    <w:rsid w:val="007326E6"/>
    <w:rsid w:val="007326E8"/>
    <w:rsid w:val="0073354D"/>
    <w:rsid w:val="0073375E"/>
    <w:rsid w:val="007337CB"/>
    <w:rsid w:val="00734214"/>
    <w:rsid w:val="00734422"/>
    <w:rsid w:val="0073442C"/>
    <w:rsid w:val="00734B57"/>
    <w:rsid w:val="00734BB8"/>
    <w:rsid w:val="00735098"/>
    <w:rsid w:val="007350ED"/>
    <w:rsid w:val="0073642F"/>
    <w:rsid w:val="00736559"/>
    <w:rsid w:val="00736698"/>
    <w:rsid w:val="007368C5"/>
    <w:rsid w:val="00736B93"/>
    <w:rsid w:val="007373FC"/>
    <w:rsid w:val="00737566"/>
    <w:rsid w:val="0073757F"/>
    <w:rsid w:val="00737AF5"/>
    <w:rsid w:val="00737BE1"/>
    <w:rsid w:val="0073B37A"/>
    <w:rsid w:val="007403F8"/>
    <w:rsid w:val="0074067C"/>
    <w:rsid w:val="00740A6B"/>
    <w:rsid w:val="00740CF0"/>
    <w:rsid w:val="00741094"/>
    <w:rsid w:val="0074120D"/>
    <w:rsid w:val="00741C89"/>
    <w:rsid w:val="00742402"/>
    <w:rsid w:val="0074255D"/>
    <w:rsid w:val="0074284D"/>
    <w:rsid w:val="007428D8"/>
    <w:rsid w:val="00742E9E"/>
    <w:rsid w:val="00743257"/>
    <w:rsid w:val="007436DC"/>
    <w:rsid w:val="00743740"/>
    <w:rsid w:val="00743892"/>
    <w:rsid w:val="00743E17"/>
    <w:rsid w:val="007440D4"/>
    <w:rsid w:val="00745335"/>
    <w:rsid w:val="00745753"/>
    <w:rsid w:val="00745F21"/>
    <w:rsid w:val="00745F9C"/>
    <w:rsid w:val="0074653B"/>
    <w:rsid w:val="00746935"/>
    <w:rsid w:val="00746A68"/>
    <w:rsid w:val="0074737E"/>
    <w:rsid w:val="0074797B"/>
    <w:rsid w:val="007504CB"/>
    <w:rsid w:val="0075060A"/>
    <w:rsid w:val="00750788"/>
    <w:rsid w:val="007507C5"/>
    <w:rsid w:val="00750997"/>
    <w:rsid w:val="00750A6B"/>
    <w:rsid w:val="00750E92"/>
    <w:rsid w:val="00750F28"/>
    <w:rsid w:val="007510B3"/>
    <w:rsid w:val="00751266"/>
    <w:rsid w:val="007512C3"/>
    <w:rsid w:val="00751520"/>
    <w:rsid w:val="00751C21"/>
    <w:rsid w:val="00751C6C"/>
    <w:rsid w:val="0075202D"/>
    <w:rsid w:val="007521F0"/>
    <w:rsid w:val="007521FE"/>
    <w:rsid w:val="0075288E"/>
    <w:rsid w:val="00752922"/>
    <w:rsid w:val="0075390A"/>
    <w:rsid w:val="00753B21"/>
    <w:rsid w:val="00753F61"/>
    <w:rsid w:val="00754059"/>
    <w:rsid w:val="0075410F"/>
    <w:rsid w:val="00754329"/>
    <w:rsid w:val="00754443"/>
    <w:rsid w:val="00754462"/>
    <w:rsid w:val="0075497A"/>
    <w:rsid w:val="007550A3"/>
    <w:rsid w:val="00755637"/>
    <w:rsid w:val="007559A0"/>
    <w:rsid w:val="00755A0C"/>
    <w:rsid w:val="0075618A"/>
    <w:rsid w:val="00756383"/>
    <w:rsid w:val="00756444"/>
    <w:rsid w:val="00756449"/>
    <w:rsid w:val="00756AB1"/>
    <w:rsid w:val="00756B87"/>
    <w:rsid w:val="0075721D"/>
    <w:rsid w:val="00757401"/>
    <w:rsid w:val="00757560"/>
    <w:rsid w:val="007575E2"/>
    <w:rsid w:val="0075782A"/>
    <w:rsid w:val="00757883"/>
    <w:rsid w:val="00757E0E"/>
    <w:rsid w:val="0076030C"/>
    <w:rsid w:val="0076075B"/>
    <w:rsid w:val="0076082F"/>
    <w:rsid w:val="007609E8"/>
    <w:rsid w:val="00760C54"/>
    <w:rsid w:val="00760CFF"/>
    <w:rsid w:val="00760DBD"/>
    <w:rsid w:val="0076139F"/>
    <w:rsid w:val="00761AA7"/>
    <w:rsid w:val="00761C64"/>
    <w:rsid w:val="00762528"/>
    <w:rsid w:val="0076277F"/>
    <w:rsid w:val="00763106"/>
    <w:rsid w:val="007631D0"/>
    <w:rsid w:val="00763281"/>
    <w:rsid w:val="007638D7"/>
    <w:rsid w:val="00763AB9"/>
    <w:rsid w:val="00763C26"/>
    <w:rsid w:val="00764323"/>
    <w:rsid w:val="00764993"/>
    <w:rsid w:val="00764CFB"/>
    <w:rsid w:val="0076501F"/>
    <w:rsid w:val="00765536"/>
    <w:rsid w:val="007657B8"/>
    <w:rsid w:val="00765A40"/>
    <w:rsid w:val="00765B6A"/>
    <w:rsid w:val="00765FDA"/>
    <w:rsid w:val="0076624C"/>
    <w:rsid w:val="00766601"/>
    <w:rsid w:val="007669A1"/>
    <w:rsid w:val="00766F7B"/>
    <w:rsid w:val="007670B9"/>
    <w:rsid w:val="0076798E"/>
    <w:rsid w:val="00767CE5"/>
    <w:rsid w:val="00767F8F"/>
    <w:rsid w:val="00770221"/>
    <w:rsid w:val="007704BC"/>
    <w:rsid w:val="00770874"/>
    <w:rsid w:val="00770D92"/>
    <w:rsid w:val="00771219"/>
    <w:rsid w:val="007713BC"/>
    <w:rsid w:val="007713EE"/>
    <w:rsid w:val="007715C7"/>
    <w:rsid w:val="0077215A"/>
    <w:rsid w:val="007726C4"/>
    <w:rsid w:val="00772BBD"/>
    <w:rsid w:val="00772E3D"/>
    <w:rsid w:val="00773098"/>
    <w:rsid w:val="0077430A"/>
    <w:rsid w:val="007746CD"/>
    <w:rsid w:val="00774AA4"/>
    <w:rsid w:val="00774B8A"/>
    <w:rsid w:val="00774FD0"/>
    <w:rsid w:val="007751C9"/>
    <w:rsid w:val="00775995"/>
    <w:rsid w:val="00775BF6"/>
    <w:rsid w:val="00775FE8"/>
    <w:rsid w:val="00776845"/>
    <w:rsid w:val="00776A63"/>
    <w:rsid w:val="00776C00"/>
    <w:rsid w:val="00777420"/>
    <w:rsid w:val="007776E1"/>
    <w:rsid w:val="0077787E"/>
    <w:rsid w:val="007778C3"/>
    <w:rsid w:val="00780E0E"/>
    <w:rsid w:val="00781577"/>
    <w:rsid w:val="00781B3D"/>
    <w:rsid w:val="00781C48"/>
    <w:rsid w:val="00781C9C"/>
    <w:rsid w:val="00781DEB"/>
    <w:rsid w:val="00782090"/>
    <w:rsid w:val="00782196"/>
    <w:rsid w:val="00782286"/>
    <w:rsid w:val="00782565"/>
    <w:rsid w:val="007825A4"/>
    <w:rsid w:val="007827B5"/>
    <w:rsid w:val="00782F97"/>
    <w:rsid w:val="007832B8"/>
    <w:rsid w:val="00783592"/>
    <w:rsid w:val="00783631"/>
    <w:rsid w:val="00784043"/>
    <w:rsid w:val="007853E5"/>
    <w:rsid w:val="007856C9"/>
    <w:rsid w:val="00785C67"/>
    <w:rsid w:val="0078614A"/>
    <w:rsid w:val="00786642"/>
    <w:rsid w:val="00786853"/>
    <w:rsid w:val="0078690B"/>
    <w:rsid w:val="00786B7E"/>
    <w:rsid w:val="0078706F"/>
    <w:rsid w:val="00787632"/>
    <w:rsid w:val="00787756"/>
    <w:rsid w:val="00787995"/>
    <w:rsid w:val="007879F4"/>
    <w:rsid w:val="00787A3D"/>
    <w:rsid w:val="00787AD1"/>
    <w:rsid w:val="00790083"/>
    <w:rsid w:val="00790492"/>
    <w:rsid w:val="007910CF"/>
    <w:rsid w:val="0079156F"/>
    <w:rsid w:val="00791875"/>
    <w:rsid w:val="00791F98"/>
    <w:rsid w:val="0079221F"/>
    <w:rsid w:val="007923BD"/>
    <w:rsid w:val="007923C0"/>
    <w:rsid w:val="00792617"/>
    <w:rsid w:val="00792A0D"/>
    <w:rsid w:val="00793468"/>
    <w:rsid w:val="00793DD3"/>
    <w:rsid w:val="00794721"/>
    <w:rsid w:val="00794779"/>
    <w:rsid w:val="00794DA2"/>
    <w:rsid w:val="00795723"/>
    <w:rsid w:val="00795CFC"/>
    <w:rsid w:val="00796116"/>
    <w:rsid w:val="0079638B"/>
    <w:rsid w:val="007963C0"/>
    <w:rsid w:val="00797692"/>
    <w:rsid w:val="007979CC"/>
    <w:rsid w:val="00797C00"/>
    <w:rsid w:val="007A018A"/>
    <w:rsid w:val="007A1C9C"/>
    <w:rsid w:val="007A2787"/>
    <w:rsid w:val="007A2822"/>
    <w:rsid w:val="007A294A"/>
    <w:rsid w:val="007A2AE4"/>
    <w:rsid w:val="007A30F5"/>
    <w:rsid w:val="007A33E0"/>
    <w:rsid w:val="007A38ED"/>
    <w:rsid w:val="007A3C35"/>
    <w:rsid w:val="007A431B"/>
    <w:rsid w:val="007A59E2"/>
    <w:rsid w:val="007A5D18"/>
    <w:rsid w:val="007A64E6"/>
    <w:rsid w:val="007A6A67"/>
    <w:rsid w:val="007A6B0B"/>
    <w:rsid w:val="007A6DA9"/>
    <w:rsid w:val="007A6E79"/>
    <w:rsid w:val="007A6E88"/>
    <w:rsid w:val="007B0828"/>
    <w:rsid w:val="007B10E0"/>
    <w:rsid w:val="007B1399"/>
    <w:rsid w:val="007B1647"/>
    <w:rsid w:val="007B1E45"/>
    <w:rsid w:val="007B20AF"/>
    <w:rsid w:val="007B2793"/>
    <w:rsid w:val="007B3028"/>
    <w:rsid w:val="007B3760"/>
    <w:rsid w:val="007B3B5E"/>
    <w:rsid w:val="007B3BC9"/>
    <w:rsid w:val="007B3E4B"/>
    <w:rsid w:val="007B3F0A"/>
    <w:rsid w:val="007B438F"/>
    <w:rsid w:val="007B44E0"/>
    <w:rsid w:val="007B51F6"/>
    <w:rsid w:val="007B54FA"/>
    <w:rsid w:val="007B572D"/>
    <w:rsid w:val="007B5A9A"/>
    <w:rsid w:val="007B5DFB"/>
    <w:rsid w:val="007B5FC5"/>
    <w:rsid w:val="007B6063"/>
    <w:rsid w:val="007B617B"/>
    <w:rsid w:val="007B6304"/>
    <w:rsid w:val="007B67DE"/>
    <w:rsid w:val="007B7649"/>
    <w:rsid w:val="007B77B9"/>
    <w:rsid w:val="007B7B6F"/>
    <w:rsid w:val="007C05C8"/>
    <w:rsid w:val="007C0686"/>
    <w:rsid w:val="007C0BC9"/>
    <w:rsid w:val="007C0DA6"/>
    <w:rsid w:val="007C134C"/>
    <w:rsid w:val="007C18A9"/>
    <w:rsid w:val="007C1AA9"/>
    <w:rsid w:val="007C1D15"/>
    <w:rsid w:val="007C1DBF"/>
    <w:rsid w:val="007C1E35"/>
    <w:rsid w:val="007C1E76"/>
    <w:rsid w:val="007C228D"/>
    <w:rsid w:val="007C24F7"/>
    <w:rsid w:val="007C254D"/>
    <w:rsid w:val="007C2B4D"/>
    <w:rsid w:val="007C3145"/>
    <w:rsid w:val="007C3263"/>
    <w:rsid w:val="007C32B9"/>
    <w:rsid w:val="007C357D"/>
    <w:rsid w:val="007C3762"/>
    <w:rsid w:val="007C379E"/>
    <w:rsid w:val="007C37D3"/>
    <w:rsid w:val="007C38B1"/>
    <w:rsid w:val="007C3D85"/>
    <w:rsid w:val="007C3F0B"/>
    <w:rsid w:val="007C4279"/>
    <w:rsid w:val="007C42FD"/>
    <w:rsid w:val="007C4C9A"/>
    <w:rsid w:val="007C4D9B"/>
    <w:rsid w:val="007C529B"/>
    <w:rsid w:val="007C6203"/>
    <w:rsid w:val="007C6DB6"/>
    <w:rsid w:val="007C71BB"/>
    <w:rsid w:val="007C7614"/>
    <w:rsid w:val="007C764F"/>
    <w:rsid w:val="007C7752"/>
    <w:rsid w:val="007C7E4A"/>
    <w:rsid w:val="007D0117"/>
    <w:rsid w:val="007D03B4"/>
    <w:rsid w:val="007D041B"/>
    <w:rsid w:val="007D0862"/>
    <w:rsid w:val="007D087D"/>
    <w:rsid w:val="007D0B90"/>
    <w:rsid w:val="007D2458"/>
    <w:rsid w:val="007D24E9"/>
    <w:rsid w:val="007D2B91"/>
    <w:rsid w:val="007D2CA2"/>
    <w:rsid w:val="007D306C"/>
    <w:rsid w:val="007D3182"/>
    <w:rsid w:val="007D346B"/>
    <w:rsid w:val="007D35DF"/>
    <w:rsid w:val="007D3F16"/>
    <w:rsid w:val="007D4120"/>
    <w:rsid w:val="007D4187"/>
    <w:rsid w:val="007D4352"/>
    <w:rsid w:val="007D44DA"/>
    <w:rsid w:val="007D453B"/>
    <w:rsid w:val="007D55F8"/>
    <w:rsid w:val="007D5A37"/>
    <w:rsid w:val="007D5B27"/>
    <w:rsid w:val="007D60A5"/>
    <w:rsid w:val="007D60E5"/>
    <w:rsid w:val="007D6123"/>
    <w:rsid w:val="007D61B1"/>
    <w:rsid w:val="007D766F"/>
    <w:rsid w:val="007D7C1C"/>
    <w:rsid w:val="007E0291"/>
    <w:rsid w:val="007E0736"/>
    <w:rsid w:val="007E09D4"/>
    <w:rsid w:val="007E0DE2"/>
    <w:rsid w:val="007E0FED"/>
    <w:rsid w:val="007E109E"/>
    <w:rsid w:val="007E11E3"/>
    <w:rsid w:val="007E1853"/>
    <w:rsid w:val="007E1D4E"/>
    <w:rsid w:val="007E2026"/>
    <w:rsid w:val="007E2A4E"/>
    <w:rsid w:val="007E321E"/>
    <w:rsid w:val="007E395C"/>
    <w:rsid w:val="007E39AE"/>
    <w:rsid w:val="007E3D3E"/>
    <w:rsid w:val="007E4495"/>
    <w:rsid w:val="007E4A69"/>
    <w:rsid w:val="007E4BC2"/>
    <w:rsid w:val="007E54E8"/>
    <w:rsid w:val="007E567B"/>
    <w:rsid w:val="007E59A9"/>
    <w:rsid w:val="007E6274"/>
    <w:rsid w:val="007E6C88"/>
    <w:rsid w:val="007E73C7"/>
    <w:rsid w:val="007E7B8D"/>
    <w:rsid w:val="007F050D"/>
    <w:rsid w:val="007F06C8"/>
    <w:rsid w:val="007F0D88"/>
    <w:rsid w:val="007F16A1"/>
    <w:rsid w:val="007F200A"/>
    <w:rsid w:val="007F2084"/>
    <w:rsid w:val="007F25AF"/>
    <w:rsid w:val="007F2842"/>
    <w:rsid w:val="007F3311"/>
    <w:rsid w:val="007F34FE"/>
    <w:rsid w:val="007F3748"/>
    <w:rsid w:val="007F3818"/>
    <w:rsid w:val="007F396E"/>
    <w:rsid w:val="007F3D21"/>
    <w:rsid w:val="007F3D91"/>
    <w:rsid w:val="007F42FA"/>
    <w:rsid w:val="007F4927"/>
    <w:rsid w:val="007F50E3"/>
    <w:rsid w:val="007F50FB"/>
    <w:rsid w:val="007F523B"/>
    <w:rsid w:val="007F57E8"/>
    <w:rsid w:val="007F59BB"/>
    <w:rsid w:val="007F59C8"/>
    <w:rsid w:val="007F5AB8"/>
    <w:rsid w:val="007F5C11"/>
    <w:rsid w:val="007F6328"/>
    <w:rsid w:val="007F6426"/>
    <w:rsid w:val="007F7017"/>
    <w:rsid w:val="007F7489"/>
    <w:rsid w:val="007F757B"/>
    <w:rsid w:val="007F77E2"/>
    <w:rsid w:val="007F7CA4"/>
    <w:rsid w:val="00800074"/>
    <w:rsid w:val="00800144"/>
    <w:rsid w:val="00800C61"/>
    <w:rsid w:val="00800F77"/>
    <w:rsid w:val="00801075"/>
    <w:rsid w:val="0080112C"/>
    <w:rsid w:val="00801254"/>
    <w:rsid w:val="0080144B"/>
    <w:rsid w:val="00802041"/>
    <w:rsid w:val="00802487"/>
    <w:rsid w:val="00802510"/>
    <w:rsid w:val="00802B18"/>
    <w:rsid w:val="00802D08"/>
    <w:rsid w:val="00803058"/>
    <w:rsid w:val="00803169"/>
    <w:rsid w:val="00803449"/>
    <w:rsid w:val="008037C5"/>
    <w:rsid w:val="0080411E"/>
    <w:rsid w:val="008044C3"/>
    <w:rsid w:val="008044E6"/>
    <w:rsid w:val="00805024"/>
    <w:rsid w:val="00805083"/>
    <w:rsid w:val="0080599C"/>
    <w:rsid w:val="00805C04"/>
    <w:rsid w:val="00805DAE"/>
    <w:rsid w:val="00806803"/>
    <w:rsid w:val="00807082"/>
    <w:rsid w:val="00807266"/>
    <w:rsid w:val="008072FC"/>
    <w:rsid w:val="008079A6"/>
    <w:rsid w:val="00807FEB"/>
    <w:rsid w:val="008100A9"/>
    <w:rsid w:val="00810B27"/>
    <w:rsid w:val="0081123E"/>
    <w:rsid w:val="00811D5C"/>
    <w:rsid w:val="008122E7"/>
    <w:rsid w:val="00812668"/>
    <w:rsid w:val="00812D08"/>
    <w:rsid w:val="00812F33"/>
    <w:rsid w:val="00813438"/>
    <w:rsid w:val="00813967"/>
    <w:rsid w:val="00813E39"/>
    <w:rsid w:val="008141E8"/>
    <w:rsid w:val="00814B43"/>
    <w:rsid w:val="00814C0C"/>
    <w:rsid w:val="00815166"/>
    <w:rsid w:val="008156BD"/>
    <w:rsid w:val="008157A4"/>
    <w:rsid w:val="008158E6"/>
    <w:rsid w:val="00815E6F"/>
    <w:rsid w:val="00816007"/>
    <w:rsid w:val="0081645E"/>
    <w:rsid w:val="00816742"/>
    <w:rsid w:val="00816D42"/>
    <w:rsid w:val="00817668"/>
    <w:rsid w:val="008179B7"/>
    <w:rsid w:val="00817C8B"/>
    <w:rsid w:val="00817DF1"/>
    <w:rsid w:val="008201C1"/>
    <w:rsid w:val="00820680"/>
    <w:rsid w:val="008210C1"/>
    <w:rsid w:val="008215EB"/>
    <w:rsid w:val="00822434"/>
    <w:rsid w:val="008224D4"/>
    <w:rsid w:val="00822AA4"/>
    <w:rsid w:val="00822C6C"/>
    <w:rsid w:val="00822FCD"/>
    <w:rsid w:val="008235D8"/>
    <w:rsid w:val="00823DF0"/>
    <w:rsid w:val="00823F36"/>
    <w:rsid w:val="00823FCB"/>
    <w:rsid w:val="008241B1"/>
    <w:rsid w:val="00824815"/>
    <w:rsid w:val="00824CC5"/>
    <w:rsid w:val="00824DDF"/>
    <w:rsid w:val="00825167"/>
    <w:rsid w:val="0082579E"/>
    <w:rsid w:val="008258F0"/>
    <w:rsid w:val="00825D25"/>
    <w:rsid w:val="008265D0"/>
    <w:rsid w:val="00826B17"/>
    <w:rsid w:val="00827635"/>
    <w:rsid w:val="00827862"/>
    <w:rsid w:val="00827B2A"/>
    <w:rsid w:val="00827F7B"/>
    <w:rsid w:val="008300C3"/>
    <w:rsid w:val="008301B9"/>
    <w:rsid w:val="00830255"/>
    <w:rsid w:val="00830347"/>
    <w:rsid w:val="00830496"/>
    <w:rsid w:val="00830D66"/>
    <w:rsid w:val="008310EE"/>
    <w:rsid w:val="008315A3"/>
    <w:rsid w:val="0083171B"/>
    <w:rsid w:val="00831ABE"/>
    <w:rsid w:val="008327AC"/>
    <w:rsid w:val="008329BA"/>
    <w:rsid w:val="008336DE"/>
    <w:rsid w:val="00833A2F"/>
    <w:rsid w:val="00833DD2"/>
    <w:rsid w:val="00833EBF"/>
    <w:rsid w:val="00834679"/>
    <w:rsid w:val="008348E4"/>
    <w:rsid w:val="0083499B"/>
    <w:rsid w:val="0083517B"/>
    <w:rsid w:val="00835FC8"/>
    <w:rsid w:val="00836114"/>
    <w:rsid w:val="00836BC6"/>
    <w:rsid w:val="00836FD0"/>
    <w:rsid w:val="0083717A"/>
    <w:rsid w:val="0083743C"/>
    <w:rsid w:val="008377CD"/>
    <w:rsid w:val="00837898"/>
    <w:rsid w:val="00837980"/>
    <w:rsid w:val="00837B5A"/>
    <w:rsid w:val="00837E30"/>
    <w:rsid w:val="00840354"/>
    <w:rsid w:val="0084046B"/>
    <w:rsid w:val="008405CD"/>
    <w:rsid w:val="0084065F"/>
    <w:rsid w:val="00840765"/>
    <w:rsid w:val="00840B36"/>
    <w:rsid w:val="00840E03"/>
    <w:rsid w:val="00840F6D"/>
    <w:rsid w:val="00840F75"/>
    <w:rsid w:val="008410E1"/>
    <w:rsid w:val="00841150"/>
    <w:rsid w:val="00841481"/>
    <w:rsid w:val="00841569"/>
    <w:rsid w:val="00841FD2"/>
    <w:rsid w:val="00842407"/>
    <w:rsid w:val="00842576"/>
    <w:rsid w:val="0084286C"/>
    <w:rsid w:val="00842A68"/>
    <w:rsid w:val="008430DD"/>
    <w:rsid w:val="00843A90"/>
    <w:rsid w:val="00843AC3"/>
    <w:rsid w:val="00843B53"/>
    <w:rsid w:val="00844358"/>
    <w:rsid w:val="00844E1C"/>
    <w:rsid w:val="00844EC0"/>
    <w:rsid w:val="00845543"/>
    <w:rsid w:val="00845BDD"/>
    <w:rsid w:val="008461AE"/>
    <w:rsid w:val="008469CE"/>
    <w:rsid w:val="00846E54"/>
    <w:rsid w:val="008477E9"/>
    <w:rsid w:val="00847A59"/>
    <w:rsid w:val="00847AAA"/>
    <w:rsid w:val="00850BA7"/>
    <w:rsid w:val="00850EE0"/>
    <w:rsid w:val="00851031"/>
    <w:rsid w:val="0085115B"/>
    <w:rsid w:val="00851AE0"/>
    <w:rsid w:val="00851B0E"/>
    <w:rsid w:val="00851C32"/>
    <w:rsid w:val="00852AB4"/>
    <w:rsid w:val="00852E6D"/>
    <w:rsid w:val="008538DB"/>
    <w:rsid w:val="0085428A"/>
    <w:rsid w:val="0085455A"/>
    <w:rsid w:val="00854668"/>
    <w:rsid w:val="00854AAC"/>
    <w:rsid w:val="00854B0A"/>
    <w:rsid w:val="00854B2F"/>
    <w:rsid w:val="00854EAC"/>
    <w:rsid w:val="00855669"/>
    <w:rsid w:val="008559C4"/>
    <w:rsid w:val="00855AD4"/>
    <w:rsid w:val="008562C8"/>
    <w:rsid w:val="00856AC6"/>
    <w:rsid w:val="008572D3"/>
    <w:rsid w:val="008578DE"/>
    <w:rsid w:val="008579E3"/>
    <w:rsid w:val="00860888"/>
    <w:rsid w:val="0086241B"/>
    <w:rsid w:val="0086322B"/>
    <w:rsid w:val="008633C0"/>
    <w:rsid w:val="0086390E"/>
    <w:rsid w:val="00863C69"/>
    <w:rsid w:val="008643A2"/>
    <w:rsid w:val="008648D6"/>
    <w:rsid w:val="008655DF"/>
    <w:rsid w:val="00865826"/>
    <w:rsid w:val="008658ED"/>
    <w:rsid w:val="00865A53"/>
    <w:rsid w:val="008661D0"/>
    <w:rsid w:val="0086723B"/>
    <w:rsid w:val="008673D5"/>
    <w:rsid w:val="00867578"/>
    <w:rsid w:val="00867A5A"/>
    <w:rsid w:val="008705DF"/>
    <w:rsid w:val="00870A43"/>
    <w:rsid w:val="00870B90"/>
    <w:rsid w:val="00870D20"/>
    <w:rsid w:val="00871FF9"/>
    <w:rsid w:val="0087259B"/>
    <w:rsid w:val="008728D3"/>
    <w:rsid w:val="00872CD4"/>
    <w:rsid w:val="0087322A"/>
    <w:rsid w:val="00873677"/>
    <w:rsid w:val="0087391D"/>
    <w:rsid w:val="008745B1"/>
    <w:rsid w:val="0087464C"/>
    <w:rsid w:val="00874B93"/>
    <w:rsid w:val="00874D4B"/>
    <w:rsid w:val="00874EA3"/>
    <w:rsid w:val="00875BBD"/>
    <w:rsid w:val="00875F09"/>
    <w:rsid w:val="00876AAC"/>
    <w:rsid w:val="00877FD5"/>
    <w:rsid w:val="00880055"/>
    <w:rsid w:val="00880A31"/>
    <w:rsid w:val="00880BA4"/>
    <w:rsid w:val="00880C22"/>
    <w:rsid w:val="0088112C"/>
    <w:rsid w:val="00881692"/>
    <w:rsid w:val="0088186F"/>
    <w:rsid w:val="00881B76"/>
    <w:rsid w:val="00881C7D"/>
    <w:rsid w:val="00882500"/>
    <w:rsid w:val="008829BE"/>
    <w:rsid w:val="00882A01"/>
    <w:rsid w:val="00883040"/>
    <w:rsid w:val="008830B2"/>
    <w:rsid w:val="00883424"/>
    <w:rsid w:val="00883523"/>
    <w:rsid w:val="00883857"/>
    <w:rsid w:val="00884F0A"/>
    <w:rsid w:val="0088502D"/>
    <w:rsid w:val="008856BA"/>
    <w:rsid w:val="00885A4B"/>
    <w:rsid w:val="0088621D"/>
    <w:rsid w:val="008865D9"/>
    <w:rsid w:val="00886BAA"/>
    <w:rsid w:val="008872BE"/>
    <w:rsid w:val="008873A9"/>
    <w:rsid w:val="008874CC"/>
    <w:rsid w:val="00887DEB"/>
    <w:rsid w:val="00887F51"/>
    <w:rsid w:val="00890048"/>
    <w:rsid w:val="008905A7"/>
    <w:rsid w:val="0089080C"/>
    <w:rsid w:val="00890A69"/>
    <w:rsid w:val="00891129"/>
    <w:rsid w:val="008914CA"/>
    <w:rsid w:val="00891625"/>
    <w:rsid w:val="0089164A"/>
    <w:rsid w:val="0089173B"/>
    <w:rsid w:val="00891FF1"/>
    <w:rsid w:val="0089219C"/>
    <w:rsid w:val="008923E5"/>
    <w:rsid w:val="008924A7"/>
    <w:rsid w:val="008927E2"/>
    <w:rsid w:val="008928B6"/>
    <w:rsid w:val="008929AE"/>
    <w:rsid w:val="0089342E"/>
    <w:rsid w:val="00893742"/>
    <w:rsid w:val="00893788"/>
    <w:rsid w:val="008937A8"/>
    <w:rsid w:val="00893A11"/>
    <w:rsid w:val="0089550B"/>
    <w:rsid w:val="00895960"/>
    <w:rsid w:val="00896559"/>
    <w:rsid w:val="00896604"/>
    <w:rsid w:val="00896DAD"/>
    <w:rsid w:val="00896E28"/>
    <w:rsid w:val="00896E44"/>
    <w:rsid w:val="00896E71"/>
    <w:rsid w:val="00897402"/>
    <w:rsid w:val="00897E91"/>
    <w:rsid w:val="008A049D"/>
    <w:rsid w:val="008A066E"/>
    <w:rsid w:val="008A0F61"/>
    <w:rsid w:val="008A1207"/>
    <w:rsid w:val="008A1584"/>
    <w:rsid w:val="008A190E"/>
    <w:rsid w:val="008A1A1A"/>
    <w:rsid w:val="008A2360"/>
    <w:rsid w:val="008A285A"/>
    <w:rsid w:val="008A3F6D"/>
    <w:rsid w:val="008A400D"/>
    <w:rsid w:val="008A43F1"/>
    <w:rsid w:val="008A4474"/>
    <w:rsid w:val="008A46F6"/>
    <w:rsid w:val="008A53B5"/>
    <w:rsid w:val="008A58A1"/>
    <w:rsid w:val="008A58CC"/>
    <w:rsid w:val="008A5BA3"/>
    <w:rsid w:val="008A5BB7"/>
    <w:rsid w:val="008A5CFC"/>
    <w:rsid w:val="008A62EF"/>
    <w:rsid w:val="008A6703"/>
    <w:rsid w:val="008A677D"/>
    <w:rsid w:val="008A6906"/>
    <w:rsid w:val="008A6981"/>
    <w:rsid w:val="008A6F08"/>
    <w:rsid w:val="008A7A6D"/>
    <w:rsid w:val="008A7E34"/>
    <w:rsid w:val="008B062B"/>
    <w:rsid w:val="008B0BF3"/>
    <w:rsid w:val="008B1275"/>
    <w:rsid w:val="008B13A5"/>
    <w:rsid w:val="008B19C9"/>
    <w:rsid w:val="008B1A06"/>
    <w:rsid w:val="008B242F"/>
    <w:rsid w:val="008B2726"/>
    <w:rsid w:val="008B279F"/>
    <w:rsid w:val="008B2C3D"/>
    <w:rsid w:val="008B2F59"/>
    <w:rsid w:val="008B3045"/>
    <w:rsid w:val="008B332A"/>
    <w:rsid w:val="008B37FE"/>
    <w:rsid w:val="008B4193"/>
    <w:rsid w:val="008B44D9"/>
    <w:rsid w:val="008B4636"/>
    <w:rsid w:val="008B4CFF"/>
    <w:rsid w:val="008B5499"/>
    <w:rsid w:val="008B5E0D"/>
    <w:rsid w:val="008B5F7B"/>
    <w:rsid w:val="008B6073"/>
    <w:rsid w:val="008B6A9B"/>
    <w:rsid w:val="008B6AB0"/>
    <w:rsid w:val="008B6C8A"/>
    <w:rsid w:val="008B6DAE"/>
    <w:rsid w:val="008B6F4C"/>
    <w:rsid w:val="008B73E3"/>
    <w:rsid w:val="008B789B"/>
    <w:rsid w:val="008B7A96"/>
    <w:rsid w:val="008B7B1D"/>
    <w:rsid w:val="008C0114"/>
    <w:rsid w:val="008C0871"/>
    <w:rsid w:val="008C129F"/>
    <w:rsid w:val="008C1CAD"/>
    <w:rsid w:val="008C1E77"/>
    <w:rsid w:val="008C1F2C"/>
    <w:rsid w:val="008C22CC"/>
    <w:rsid w:val="008C37DD"/>
    <w:rsid w:val="008C4075"/>
    <w:rsid w:val="008C5176"/>
    <w:rsid w:val="008C5426"/>
    <w:rsid w:val="008C5607"/>
    <w:rsid w:val="008C5631"/>
    <w:rsid w:val="008C5C45"/>
    <w:rsid w:val="008C5D9B"/>
    <w:rsid w:val="008C5EEB"/>
    <w:rsid w:val="008C65BD"/>
    <w:rsid w:val="008C66B2"/>
    <w:rsid w:val="008C6A97"/>
    <w:rsid w:val="008C6BA0"/>
    <w:rsid w:val="008C707D"/>
    <w:rsid w:val="008C787A"/>
    <w:rsid w:val="008C78FB"/>
    <w:rsid w:val="008C7950"/>
    <w:rsid w:val="008C7A86"/>
    <w:rsid w:val="008D0326"/>
    <w:rsid w:val="008D03F0"/>
    <w:rsid w:val="008D063A"/>
    <w:rsid w:val="008D08F9"/>
    <w:rsid w:val="008D0E24"/>
    <w:rsid w:val="008D0F52"/>
    <w:rsid w:val="008D1519"/>
    <w:rsid w:val="008D1560"/>
    <w:rsid w:val="008D1661"/>
    <w:rsid w:val="008D1AA7"/>
    <w:rsid w:val="008D1AF2"/>
    <w:rsid w:val="008D1F27"/>
    <w:rsid w:val="008D20C6"/>
    <w:rsid w:val="008D2219"/>
    <w:rsid w:val="008D256D"/>
    <w:rsid w:val="008D2D19"/>
    <w:rsid w:val="008D33F1"/>
    <w:rsid w:val="008D3434"/>
    <w:rsid w:val="008D383B"/>
    <w:rsid w:val="008D3B58"/>
    <w:rsid w:val="008D4467"/>
    <w:rsid w:val="008D4E11"/>
    <w:rsid w:val="008D511E"/>
    <w:rsid w:val="008D5853"/>
    <w:rsid w:val="008D5F84"/>
    <w:rsid w:val="008D615F"/>
    <w:rsid w:val="008D6803"/>
    <w:rsid w:val="008D6BAE"/>
    <w:rsid w:val="008D7929"/>
    <w:rsid w:val="008E009A"/>
    <w:rsid w:val="008E082D"/>
    <w:rsid w:val="008E09DC"/>
    <w:rsid w:val="008E0BAC"/>
    <w:rsid w:val="008E0F1E"/>
    <w:rsid w:val="008E11CB"/>
    <w:rsid w:val="008E1485"/>
    <w:rsid w:val="008E1500"/>
    <w:rsid w:val="008E1CA3"/>
    <w:rsid w:val="008E21BF"/>
    <w:rsid w:val="008E2262"/>
    <w:rsid w:val="008E2469"/>
    <w:rsid w:val="008E2FBA"/>
    <w:rsid w:val="008E39E4"/>
    <w:rsid w:val="008E43E0"/>
    <w:rsid w:val="008E4AC0"/>
    <w:rsid w:val="008E4BFA"/>
    <w:rsid w:val="008E5241"/>
    <w:rsid w:val="008E548F"/>
    <w:rsid w:val="008E58BE"/>
    <w:rsid w:val="008E58E1"/>
    <w:rsid w:val="008E6015"/>
    <w:rsid w:val="008E6840"/>
    <w:rsid w:val="008E6BEB"/>
    <w:rsid w:val="008E7053"/>
    <w:rsid w:val="008E72CE"/>
    <w:rsid w:val="008E7507"/>
    <w:rsid w:val="008E7578"/>
    <w:rsid w:val="008E76EE"/>
    <w:rsid w:val="008F0953"/>
    <w:rsid w:val="008F0AE8"/>
    <w:rsid w:val="008F1216"/>
    <w:rsid w:val="008F169A"/>
    <w:rsid w:val="008F1C5B"/>
    <w:rsid w:val="008F1CB6"/>
    <w:rsid w:val="008F1E98"/>
    <w:rsid w:val="008F23A6"/>
    <w:rsid w:val="008F2462"/>
    <w:rsid w:val="008F293A"/>
    <w:rsid w:val="008F2CEB"/>
    <w:rsid w:val="008F3255"/>
    <w:rsid w:val="008F3359"/>
    <w:rsid w:val="008F4443"/>
    <w:rsid w:val="008F4669"/>
    <w:rsid w:val="008F4A30"/>
    <w:rsid w:val="008F5054"/>
    <w:rsid w:val="008F5EA0"/>
    <w:rsid w:val="008F5FAD"/>
    <w:rsid w:val="008F634B"/>
    <w:rsid w:val="008F6D73"/>
    <w:rsid w:val="008F7563"/>
    <w:rsid w:val="008F7A61"/>
    <w:rsid w:val="008F7AB6"/>
    <w:rsid w:val="008F7CA3"/>
    <w:rsid w:val="008F7CD6"/>
    <w:rsid w:val="009009D3"/>
    <w:rsid w:val="00900BFD"/>
    <w:rsid w:val="00900C4F"/>
    <w:rsid w:val="00900DF0"/>
    <w:rsid w:val="00901463"/>
    <w:rsid w:val="009015F9"/>
    <w:rsid w:val="0090162C"/>
    <w:rsid w:val="00901948"/>
    <w:rsid w:val="00902582"/>
    <w:rsid w:val="009026B4"/>
    <w:rsid w:val="00902A63"/>
    <w:rsid w:val="00903952"/>
    <w:rsid w:val="00903C51"/>
    <w:rsid w:val="00903DB8"/>
    <w:rsid w:val="00903F43"/>
    <w:rsid w:val="00903FC7"/>
    <w:rsid w:val="009041F7"/>
    <w:rsid w:val="00904574"/>
    <w:rsid w:val="009047D2"/>
    <w:rsid w:val="0090514C"/>
    <w:rsid w:val="0090524E"/>
    <w:rsid w:val="00905326"/>
    <w:rsid w:val="00905963"/>
    <w:rsid w:val="00905F8A"/>
    <w:rsid w:val="00906E7B"/>
    <w:rsid w:val="0090711F"/>
    <w:rsid w:val="009074D7"/>
    <w:rsid w:val="00907696"/>
    <w:rsid w:val="00907739"/>
    <w:rsid w:val="00907912"/>
    <w:rsid w:val="00907A41"/>
    <w:rsid w:val="009100FF"/>
    <w:rsid w:val="009103F3"/>
    <w:rsid w:val="009105B5"/>
    <w:rsid w:val="00910C52"/>
    <w:rsid w:val="00910EA2"/>
    <w:rsid w:val="009113C6"/>
    <w:rsid w:val="0091142F"/>
    <w:rsid w:val="0091145E"/>
    <w:rsid w:val="00912269"/>
    <w:rsid w:val="00913136"/>
    <w:rsid w:val="0091362A"/>
    <w:rsid w:val="0091369B"/>
    <w:rsid w:val="00913795"/>
    <w:rsid w:val="00913BE4"/>
    <w:rsid w:val="00913F10"/>
    <w:rsid w:val="009143E4"/>
    <w:rsid w:val="00914796"/>
    <w:rsid w:val="00914C34"/>
    <w:rsid w:val="00914DF9"/>
    <w:rsid w:val="0091508E"/>
    <w:rsid w:val="0091543E"/>
    <w:rsid w:val="00915507"/>
    <w:rsid w:val="009163C0"/>
    <w:rsid w:val="00916501"/>
    <w:rsid w:val="00916784"/>
    <w:rsid w:val="00916A46"/>
    <w:rsid w:val="00916D85"/>
    <w:rsid w:val="00917649"/>
    <w:rsid w:val="0091773F"/>
    <w:rsid w:val="00920198"/>
    <w:rsid w:val="00920357"/>
    <w:rsid w:val="0092045E"/>
    <w:rsid w:val="00920605"/>
    <w:rsid w:val="00920628"/>
    <w:rsid w:val="0092069E"/>
    <w:rsid w:val="00920BB0"/>
    <w:rsid w:val="00920D80"/>
    <w:rsid w:val="0092133E"/>
    <w:rsid w:val="009213D6"/>
    <w:rsid w:val="00922A27"/>
    <w:rsid w:val="00922D4D"/>
    <w:rsid w:val="00922D7E"/>
    <w:rsid w:val="009236C6"/>
    <w:rsid w:val="00923BC6"/>
    <w:rsid w:val="0092494C"/>
    <w:rsid w:val="00924D72"/>
    <w:rsid w:val="009254E5"/>
    <w:rsid w:val="0092590A"/>
    <w:rsid w:val="009259D2"/>
    <w:rsid w:val="00925D6A"/>
    <w:rsid w:val="009260EA"/>
    <w:rsid w:val="00926155"/>
    <w:rsid w:val="009264B7"/>
    <w:rsid w:val="009265DA"/>
    <w:rsid w:val="0092669A"/>
    <w:rsid w:val="00926ABC"/>
    <w:rsid w:val="00926E76"/>
    <w:rsid w:val="00926EC0"/>
    <w:rsid w:val="00927250"/>
    <w:rsid w:val="009300A7"/>
    <w:rsid w:val="0093029A"/>
    <w:rsid w:val="00930397"/>
    <w:rsid w:val="00930E45"/>
    <w:rsid w:val="0093104A"/>
    <w:rsid w:val="0093164F"/>
    <w:rsid w:val="00931784"/>
    <w:rsid w:val="00931CCB"/>
    <w:rsid w:val="00931E43"/>
    <w:rsid w:val="00931E4C"/>
    <w:rsid w:val="00931F6D"/>
    <w:rsid w:val="00932058"/>
    <w:rsid w:val="009322F6"/>
    <w:rsid w:val="00932378"/>
    <w:rsid w:val="009323FE"/>
    <w:rsid w:val="0093316F"/>
    <w:rsid w:val="00933266"/>
    <w:rsid w:val="00933915"/>
    <w:rsid w:val="00933958"/>
    <w:rsid w:val="0093413A"/>
    <w:rsid w:val="009344D3"/>
    <w:rsid w:val="0093469F"/>
    <w:rsid w:val="00934F19"/>
    <w:rsid w:val="00935834"/>
    <w:rsid w:val="0093596E"/>
    <w:rsid w:val="0093621A"/>
    <w:rsid w:val="00936434"/>
    <w:rsid w:val="00936F00"/>
    <w:rsid w:val="00936F51"/>
    <w:rsid w:val="0093765D"/>
    <w:rsid w:val="00937B5D"/>
    <w:rsid w:val="00937F39"/>
    <w:rsid w:val="00937FF4"/>
    <w:rsid w:val="00940CF0"/>
    <w:rsid w:val="00940FEE"/>
    <w:rsid w:val="00941108"/>
    <w:rsid w:val="009413A3"/>
    <w:rsid w:val="00941AD2"/>
    <w:rsid w:val="00941D5C"/>
    <w:rsid w:val="0094218A"/>
    <w:rsid w:val="00942974"/>
    <w:rsid w:val="00942F32"/>
    <w:rsid w:val="009432CE"/>
    <w:rsid w:val="00943850"/>
    <w:rsid w:val="00943A84"/>
    <w:rsid w:val="00943E59"/>
    <w:rsid w:val="009440A1"/>
    <w:rsid w:val="009442BB"/>
    <w:rsid w:val="00944389"/>
    <w:rsid w:val="00944894"/>
    <w:rsid w:val="0094546D"/>
    <w:rsid w:val="00945B75"/>
    <w:rsid w:val="009463AD"/>
    <w:rsid w:val="009463D9"/>
    <w:rsid w:val="00946A33"/>
    <w:rsid w:val="00946E05"/>
    <w:rsid w:val="00947019"/>
    <w:rsid w:val="009473AC"/>
    <w:rsid w:val="00947611"/>
    <w:rsid w:val="00947740"/>
    <w:rsid w:val="00950630"/>
    <w:rsid w:val="00950D05"/>
    <w:rsid w:val="00950E4E"/>
    <w:rsid w:val="00951727"/>
    <w:rsid w:val="00951BF7"/>
    <w:rsid w:val="009522E1"/>
    <w:rsid w:val="00952361"/>
    <w:rsid w:val="00952E80"/>
    <w:rsid w:val="0095415B"/>
    <w:rsid w:val="00954E38"/>
    <w:rsid w:val="0095524A"/>
    <w:rsid w:val="00955281"/>
    <w:rsid w:val="0095596C"/>
    <w:rsid w:val="00956097"/>
    <w:rsid w:val="00956B08"/>
    <w:rsid w:val="00956F26"/>
    <w:rsid w:val="00957048"/>
    <w:rsid w:val="00957110"/>
    <w:rsid w:val="009573C5"/>
    <w:rsid w:val="00957423"/>
    <w:rsid w:val="009601E4"/>
    <w:rsid w:val="009603A7"/>
    <w:rsid w:val="009603A9"/>
    <w:rsid w:val="00960444"/>
    <w:rsid w:val="009606D2"/>
    <w:rsid w:val="009607CD"/>
    <w:rsid w:val="00962188"/>
    <w:rsid w:val="00962673"/>
    <w:rsid w:val="00963192"/>
    <w:rsid w:val="009631D7"/>
    <w:rsid w:val="0096323F"/>
    <w:rsid w:val="00963738"/>
    <w:rsid w:val="00963F1B"/>
    <w:rsid w:val="00964540"/>
    <w:rsid w:val="0096462E"/>
    <w:rsid w:val="009646E1"/>
    <w:rsid w:val="009647C9"/>
    <w:rsid w:val="00964A65"/>
    <w:rsid w:val="00964A6E"/>
    <w:rsid w:val="00964B11"/>
    <w:rsid w:val="00964BB0"/>
    <w:rsid w:val="00964DC3"/>
    <w:rsid w:val="00965938"/>
    <w:rsid w:val="009661F0"/>
    <w:rsid w:val="00966AB1"/>
    <w:rsid w:val="00966B30"/>
    <w:rsid w:val="00966B53"/>
    <w:rsid w:val="00966BAC"/>
    <w:rsid w:val="00966CC8"/>
    <w:rsid w:val="00966DCA"/>
    <w:rsid w:val="00967412"/>
    <w:rsid w:val="0096769A"/>
    <w:rsid w:val="0096769F"/>
    <w:rsid w:val="0096779A"/>
    <w:rsid w:val="00967817"/>
    <w:rsid w:val="00967DB4"/>
    <w:rsid w:val="00970B61"/>
    <w:rsid w:val="00970C30"/>
    <w:rsid w:val="00970C90"/>
    <w:rsid w:val="00971095"/>
    <w:rsid w:val="00971195"/>
    <w:rsid w:val="009712DE"/>
    <w:rsid w:val="0097138B"/>
    <w:rsid w:val="00972CA9"/>
    <w:rsid w:val="009730B7"/>
    <w:rsid w:val="009735DC"/>
    <w:rsid w:val="00973B7F"/>
    <w:rsid w:val="0097429E"/>
    <w:rsid w:val="009742F0"/>
    <w:rsid w:val="00974539"/>
    <w:rsid w:val="00974744"/>
    <w:rsid w:val="00974A45"/>
    <w:rsid w:val="00975445"/>
    <w:rsid w:val="009754E7"/>
    <w:rsid w:val="00975825"/>
    <w:rsid w:val="009759E5"/>
    <w:rsid w:val="00975D74"/>
    <w:rsid w:val="00976016"/>
    <w:rsid w:val="009761F8"/>
    <w:rsid w:val="00976244"/>
    <w:rsid w:val="00976D42"/>
    <w:rsid w:val="00977554"/>
    <w:rsid w:val="00977707"/>
    <w:rsid w:val="00977791"/>
    <w:rsid w:val="00977BD4"/>
    <w:rsid w:val="00977C45"/>
    <w:rsid w:val="00977D53"/>
    <w:rsid w:val="0098022F"/>
    <w:rsid w:val="00980283"/>
    <w:rsid w:val="009805C4"/>
    <w:rsid w:val="009813A6"/>
    <w:rsid w:val="009814C9"/>
    <w:rsid w:val="009815F5"/>
    <w:rsid w:val="00981A05"/>
    <w:rsid w:val="00981F34"/>
    <w:rsid w:val="00982151"/>
    <w:rsid w:val="00982159"/>
    <w:rsid w:val="009824F5"/>
    <w:rsid w:val="009828CF"/>
    <w:rsid w:val="00982C63"/>
    <w:rsid w:val="00982F94"/>
    <w:rsid w:val="00983232"/>
    <w:rsid w:val="00983700"/>
    <w:rsid w:val="00983AFE"/>
    <w:rsid w:val="00983B14"/>
    <w:rsid w:val="00983FB0"/>
    <w:rsid w:val="00984163"/>
    <w:rsid w:val="009842FB"/>
    <w:rsid w:val="00984691"/>
    <w:rsid w:val="00984C19"/>
    <w:rsid w:val="00985731"/>
    <w:rsid w:val="00985AFD"/>
    <w:rsid w:val="00985E20"/>
    <w:rsid w:val="00985EC5"/>
    <w:rsid w:val="00985EF8"/>
    <w:rsid w:val="00985F52"/>
    <w:rsid w:val="00986905"/>
    <w:rsid w:val="00986F0B"/>
    <w:rsid w:val="00987AE1"/>
    <w:rsid w:val="00987B54"/>
    <w:rsid w:val="00990209"/>
    <w:rsid w:val="009906A3"/>
    <w:rsid w:val="009909A5"/>
    <w:rsid w:val="009909D1"/>
    <w:rsid w:val="00990AD3"/>
    <w:rsid w:val="00991068"/>
    <w:rsid w:val="00991480"/>
    <w:rsid w:val="009914DE"/>
    <w:rsid w:val="009916B6"/>
    <w:rsid w:val="009919DD"/>
    <w:rsid w:val="00991F5A"/>
    <w:rsid w:val="0099229E"/>
    <w:rsid w:val="00992CE8"/>
    <w:rsid w:val="00992CFD"/>
    <w:rsid w:val="009934CA"/>
    <w:rsid w:val="00993641"/>
    <w:rsid w:val="00994341"/>
    <w:rsid w:val="00994D7A"/>
    <w:rsid w:val="00994DF9"/>
    <w:rsid w:val="00994F4D"/>
    <w:rsid w:val="00995301"/>
    <w:rsid w:val="009953FE"/>
    <w:rsid w:val="00996D82"/>
    <w:rsid w:val="00997248"/>
    <w:rsid w:val="00997615"/>
    <w:rsid w:val="009979ED"/>
    <w:rsid w:val="00997EE0"/>
    <w:rsid w:val="009A006C"/>
    <w:rsid w:val="009A03CF"/>
    <w:rsid w:val="009A0F6C"/>
    <w:rsid w:val="009A11C5"/>
    <w:rsid w:val="009A1605"/>
    <w:rsid w:val="009A16A2"/>
    <w:rsid w:val="009A18EE"/>
    <w:rsid w:val="009A1AA9"/>
    <w:rsid w:val="009A1CBE"/>
    <w:rsid w:val="009A238B"/>
    <w:rsid w:val="009A2405"/>
    <w:rsid w:val="009A2CD1"/>
    <w:rsid w:val="009A3076"/>
    <w:rsid w:val="009A319A"/>
    <w:rsid w:val="009A31F0"/>
    <w:rsid w:val="009A3698"/>
    <w:rsid w:val="009A3BC2"/>
    <w:rsid w:val="009A4271"/>
    <w:rsid w:val="009A480D"/>
    <w:rsid w:val="009A4836"/>
    <w:rsid w:val="009A4890"/>
    <w:rsid w:val="009A5165"/>
    <w:rsid w:val="009A51C6"/>
    <w:rsid w:val="009A51C9"/>
    <w:rsid w:val="009A550E"/>
    <w:rsid w:val="009A5915"/>
    <w:rsid w:val="009A5B0F"/>
    <w:rsid w:val="009A5DED"/>
    <w:rsid w:val="009A6851"/>
    <w:rsid w:val="009A6C92"/>
    <w:rsid w:val="009A775E"/>
    <w:rsid w:val="009A7B74"/>
    <w:rsid w:val="009B0A75"/>
    <w:rsid w:val="009B0B99"/>
    <w:rsid w:val="009B1063"/>
    <w:rsid w:val="009B1084"/>
    <w:rsid w:val="009B1468"/>
    <w:rsid w:val="009B1580"/>
    <w:rsid w:val="009B163C"/>
    <w:rsid w:val="009B177E"/>
    <w:rsid w:val="009B1942"/>
    <w:rsid w:val="009B197C"/>
    <w:rsid w:val="009B2899"/>
    <w:rsid w:val="009B339A"/>
    <w:rsid w:val="009B3677"/>
    <w:rsid w:val="009B36BB"/>
    <w:rsid w:val="009B3898"/>
    <w:rsid w:val="009B3B7F"/>
    <w:rsid w:val="009B3E51"/>
    <w:rsid w:val="009B5633"/>
    <w:rsid w:val="009B5C25"/>
    <w:rsid w:val="009B6393"/>
    <w:rsid w:val="009B6667"/>
    <w:rsid w:val="009B6959"/>
    <w:rsid w:val="009B775C"/>
    <w:rsid w:val="009C047D"/>
    <w:rsid w:val="009C06EB"/>
    <w:rsid w:val="009C081C"/>
    <w:rsid w:val="009C0DE7"/>
    <w:rsid w:val="009C0F2D"/>
    <w:rsid w:val="009C1C64"/>
    <w:rsid w:val="009C1E4E"/>
    <w:rsid w:val="009C1FC3"/>
    <w:rsid w:val="009C1FCB"/>
    <w:rsid w:val="009C220B"/>
    <w:rsid w:val="009C2475"/>
    <w:rsid w:val="009C2BEC"/>
    <w:rsid w:val="009C2CFC"/>
    <w:rsid w:val="009C3551"/>
    <w:rsid w:val="009C36EF"/>
    <w:rsid w:val="009C3B45"/>
    <w:rsid w:val="009C433A"/>
    <w:rsid w:val="009C454D"/>
    <w:rsid w:val="009C475E"/>
    <w:rsid w:val="009C509B"/>
    <w:rsid w:val="009C547B"/>
    <w:rsid w:val="009C5525"/>
    <w:rsid w:val="009C5751"/>
    <w:rsid w:val="009C578D"/>
    <w:rsid w:val="009C5BA1"/>
    <w:rsid w:val="009C5C22"/>
    <w:rsid w:val="009C5F44"/>
    <w:rsid w:val="009C61CB"/>
    <w:rsid w:val="009C657A"/>
    <w:rsid w:val="009C6C4A"/>
    <w:rsid w:val="009C6C74"/>
    <w:rsid w:val="009C6C91"/>
    <w:rsid w:val="009C7021"/>
    <w:rsid w:val="009C7BEC"/>
    <w:rsid w:val="009D09B6"/>
    <w:rsid w:val="009D0AF0"/>
    <w:rsid w:val="009D0BD1"/>
    <w:rsid w:val="009D0E37"/>
    <w:rsid w:val="009D1468"/>
    <w:rsid w:val="009D1609"/>
    <w:rsid w:val="009D1830"/>
    <w:rsid w:val="009D1D1F"/>
    <w:rsid w:val="009D2046"/>
    <w:rsid w:val="009D2081"/>
    <w:rsid w:val="009D2475"/>
    <w:rsid w:val="009D26D8"/>
    <w:rsid w:val="009D2A21"/>
    <w:rsid w:val="009D2D73"/>
    <w:rsid w:val="009D32E4"/>
    <w:rsid w:val="009D3339"/>
    <w:rsid w:val="009D3A21"/>
    <w:rsid w:val="009D3AB7"/>
    <w:rsid w:val="009D3D96"/>
    <w:rsid w:val="009D3D98"/>
    <w:rsid w:val="009D4288"/>
    <w:rsid w:val="009D442A"/>
    <w:rsid w:val="009D44A1"/>
    <w:rsid w:val="009D46ED"/>
    <w:rsid w:val="009D478B"/>
    <w:rsid w:val="009D478F"/>
    <w:rsid w:val="009D49DB"/>
    <w:rsid w:val="009D4C62"/>
    <w:rsid w:val="009D4EB1"/>
    <w:rsid w:val="009D5148"/>
    <w:rsid w:val="009D5327"/>
    <w:rsid w:val="009D565B"/>
    <w:rsid w:val="009D59F5"/>
    <w:rsid w:val="009D5A6D"/>
    <w:rsid w:val="009D6B88"/>
    <w:rsid w:val="009D75C6"/>
    <w:rsid w:val="009E01C3"/>
    <w:rsid w:val="009E0A8A"/>
    <w:rsid w:val="009E0D30"/>
    <w:rsid w:val="009E112C"/>
    <w:rsid w:val="009E16C2"/>
    <w:rsid w:val="009E2E93"/>
    <w:rsid w:val="009E3329"/>
    <w:rsid w:val="009E37FA"/>
    <w:rsid w:val="009E3CD5"/>
    <w:rsid w:val="009E3D8C"/>
    <w:rsid w:val="009E3F57"/>
    <w:rsid w:val="009E4626"/>
    <w:rsid w:val="009E46A8"/>
    <w:rsid w:val="009E47E6"/>
    <w:rsid w:val="009E5164"/>
    <w:rsid w:val="009E5388"/>
    <w:rsid w:val="009E599E"/>
    <w:rsid w:val="009E5DF2"/>
    <w:rsid w:val="009E64A7"/>
    <w:rsid w:val="009E69D3"/>
    <w:rsid w:val="009E71B7"/>
    <w:rsid w:val="009E768B"/>
    <w:rsid w:val="009E773E"/>
    <w:rsid w:val="009E7D5D"/>
    <w:rsid w:val="009E7E65"/>
    <w:rsid w:val="009E7F38"/>
    <w:rsid w:val="009F0388"/>
    <w:rsid w:val="009F0715"/>
    <w:rsid w:val="009F10DB"/>
    <w:rsid w:val="009F1507"/>
    <w:rsid w:val="009F1C35"/>
    <w:rsid w:val="009F26B4"/>
    <w:rsid w:val="009F27CE"/>
    <w:rsid w:val="009F353F"/>
    <w:rsid w:val="009F354C"/>
    <w:rsid w:val="009F3591"/>
    <w:rsid w:val="009F381D"/>
    <w:rsid w:val="009F3988"/>
    <w:rsid w:val="009F3B44"/>
    <w:rsid w:val="009F3C3A"/>
    <w:rsid w:val="009F3EAC"/>
    <w:rsid w:val="009F3F69"/>
    <w:rsid w:val="009F405C"/>
    <w:rsid w:val="009F4C8F"/>
    <w:rsid w:val="009F5189"/>
    <w:rsid w:val="009F519F"/>
    <w:rsid w:val="009F527F"/>
    <w:rsid w:val="009F5C06"/>
    <w:rsid w:val="009F5D92"/>
    <w:rsid w:val="009F61AF"/>
    <w:rsid w:val="009F61CD"/>
    <w:rsid w:val="009F65BB"/>
    <w:rsid w:val="009F6F06"/>
    <w:rsid w:val="009F76F3"/>
    <w:rsid w:val="00A007AE"/>
    <w:rsid w:val="00A008C3"/>
    <w:rsid w:val="00A010A9"/>
    <w:rsid w:val="00A01162"/>
    <w:rsid w:val="00A012CA"/>
    <w:rsid w:val="00A01AFB"/>
    <w:rsid w:val="00A01BF8"/>
    <w:rsid w:val="00A02CAE"/>
    <w:rsid w:val="00A03022"/>
    <w:rsid w:val="00A034E8"/>
    <w:rsid w:val="00A037C6"/>
    <w:rsid w:val="00A0389D"/>
    <w:rsid w:val="00A03A68"/>
    <w:rsid w:val="00A03B5C"/>
    <w:rsid w:val="00A03C81"/>
    <w:rsid w:val="00A04849"/>
    <w:rsid w:val="00A0564A"/>
    <w:rsid w:val="00A0572A"/>
    <w:rsid w:val="00A05E18"/>
    <w:rsid w:val="00A05FB9"/>
    <w:rsid w:val="00A06169"/>
    <w:rsid w:val="00A06C74"/>
    <w:rsid w:val="00A06E53"/>
    <w:rsid w:val="00A071C2"/>
    <w:rsid w:val="00A07530"/>
    <w:rsid w:val="00A07B11"/>
    <w:rsid w:val="00A07E33"/>
    <w:rsid w:val="00A07E79"/>
    <w:rsid w:val="00A10282"/>
    <w:rsid w:val="00A104EB"/>
    <w:rsid w:val="00A10924"/>
    <w:rsid w:val="00A10E29"/>
    <w:rsid w:val="00A10F6B"/>
    <w:rsid w:val="00A11140"/>
    <w:rsid w:val="00A11542"/>
    <w:rsid w:val="00A115A9"/>
    <w:rsid w:val="00A125C5"/>
    <w:rsid w:val="00A126B8"/>
    <w:rsid w:val="00A12825"/>
    <w:rsid w:val="00A1297A"/>
    <w:rsid w:val="00A12C9B"/>
    <w:rsid w:val="00A1344A"/>
    <w:rsid w:val="00A1429D"/>
    <w:rsid w:val="00A1489B"/>
    <w:rsid w:val="00A14936"/>
    <w:rsid w:val="00A149EA"/>
    <w:rsid w:val="00A154D3"/>
    <w:rsid w:val="00A154D4"/>
    <w:rsid w:val="00A155DC"/>
    <w:rsid w:val="00A156C3"/>
    <w:rsid w:val="00A157A8"/>
    <w:rsid w:val="00A15842"/>
    <w:rsid w:val="00A15994"/>
    <w:rsid w:val="00A15A10"/>
    <w:rsid w:val="00A161D0"/>
    <w:rsid w:val="00A1661E"/>
    <w:rsid w:val="00A16681"/>
    <w:rsid w:val="00A1749D"/>
    <w:rsid w:val="00A174CF"/>
    <w:rsid w:val="00A17C82"/>
    <w:rsid w:val="00A17F7B"/>
    <w:rsid w:val="00A20252"/>
    <w:rsid w:val="00A20E5E"/>
    <w:rsid w:val="00A214A8"/>
    <w:rsid w:val="00A22291"/>
    <w:rsid w:val="00A22605"/>
    <w:rsid w:val="00A2279C"/>
    <w:rsid w:val="00A23023"/>
    <w:rsid w:val="00A237BC"/>
    <w:rsid w:val="00A237E1"/>
    <w:rsid w:val="00A23956"/>
    <w:rsid w:val="00A23C65"/>
    <w:rsid w:val="00A23D1E"/>
    <w:rsid w:val="00A23E01"/>
    <w:rsid w:val="00A24475"/>
    <w:rsid w:val="00A24ADF"/>
    <w:rsid w:val="00A24C01"/>
    <w:rsid w:val="00A24CB9"/>
    <w:rsid w:val="00A251E3"/>
    <w:rsid w:val="00A2568A"/>
    <w:rsid w:val="00A25881"/>
    <w:rsid w:val="00A25A58"/>
    <w:rsid w:val="00A263E4"/>
    <w:rsid w:val="00A26DD5"/>
    <w:rsid w:val="00A274F4"/>
    <w:rsid w:val="00A275AA"/>
    <w:rsid w:val="00A276EF"/>
    <w:rsid w:val="00A277BA"/>
    <w:rsid w:val="00A27C1D"/>
    <w:rsid w:val="00A3006B"/>
    <w:rsid w:val="00A30382"/>
    <w:rsid w:val="00A3114C"/>
    <w:rsid w:val="00A3119E"/>
    <w:rsid w:val="00A31248"/>
    <w:rsid w:val="00A31670"/>
    <w:rsid w:val="00A3193D"/>
    <w:rsid w:val="00A31961"/>
    <w:rsid w:val="00A3211C"/>
    <w:rsid w:val="00A32766"/>
    <w:rsid w:val="00A32A87"/>
    <w:rsid w:val="00A33BA2"/>
    <w:rsid w:val="00A33EE9"/>
    <w:rsid w:val="00A33F85"/>
    <w:rsid w:val="00A3405D"/>
    <w:rsid w:val="00A34183"/>
    <w:rsid w:val="00A3439D"/>
    <w:rsid w:val="00A344A0"/>
    <w:rsid w:val="00A3480D"/>
    <w:rsid w:val="00A351AB"/>
    <w:rsid w:val="00A35603"/>
    <w:rsid w:val="00A357B3"/>
    <w:rsid w:val="00A3598B"/>
    <w:rsid w:val="00A361CA"/>
    <w:rsid w:val="00A362EB"/>
    <w:rsid w:val="00A366DD"/>
    <w:rsid w:val="00A37141"/>
    <w:rsid w:val="00A372C4"/>
    <w:rsid w:val="00A3744A"/>
    <w:rsid w:val="00A3745B"/>
    <w:rsid w:val="00A37462"/>
    <w:rsid w:val="00A376BF"/>
    <w:rsid w:val="00A379FF"/>
    <w:rsid w:val="00A400B4"/>
    <w:rsid w:val="00A40190"/>
    <w:rsid w:val="00A4045E"/>
    <w:rsid w:val="00A404C9"/>
    <w:rsid w:val="00A404FA"/>
    <w:rsid w:val="00A40730"/>
    <w:rsid w:val="00A41165"/>
    <w:rsid w:val="00A41595"/>
    <w:rsid w:val="00A4160C"/>
    <w:rsid w:val="00A4225A"/>
    <w:rsid w:val="00A42272"/>
    <w:rsid w:val="00A42604"/>
    <w:rsid w:val="00A42D75"/>
    <w:rsid w:val="00A436AF"/>
    <w:rsid w:val="00A4380D"/>
    <w:rsid w:val="00A439E0"/>
    <w:rsid w:val="00A43CEF"/>
    <w:rsid w:val="00A43E29"/>
    <w:rsid w:val="00A4411A"/>
    <w:rsid w:val="00A443B0"/>
    <w:rsid w:val="00A44581"/>
    <w:rsid w:val="00A44ABE"/>
    <w:rsid w:val="00A44C6D"/>
    <w:rsid w:val="00A44D5D"/>
    <w:rsid w:val="00A44DFC"/>
    <w:rsid w:val="00A4502A"/>
    <w:rsid w:val="00A46234"/>
    <w:rsid w:val="00A469DE"/>
    <w:rsid w:val="00A47355"/>
    <w:rsid w:val="00A4746C"/>
    <w:rsid w:val="00A478F8"/>
    <w:rsid w:val="00A50111"/>
    <w:rsid w:val="00A5045C"/>
    <w:rsid w:val="00A50554"/>
    <w:rsid w:val="00A50B21"/>
    <w:rsid w:val="00A50C44"/>
    <w:rsid w:val="00A50F73"/>
    <w:rsid w:val="00A50F7D"/>
    <w:rsid w:val="00A50FA4"/>
    <w:rsid w:val="00A5112C"/>
    <w:rsid w:val="00A51206"/>
    <w:rsid w:val="00A51733"/>
    <w:rsid w:val="00A51812"/>
    <w:rsid w:val="00A5219E"/>
    <w:rsid w:val="00A5231A"/>
    <w:rsid w:val="00A525A9"/>
    <w:rsid w:val="00A52618"/>
    <w:rsid w:val="00A53366"/>
    <w:rsid w:val="00A535C6"/>
    <w:rsid w:val="00A53CCB"/>
    <w:rsid w:val="00A54264"/>
    <w:rsid w:val="00A54ABE"/>
    <w:rsid w:val="00A54B8F"/>
    <w:rsid w:val="00A54DFF"/>
    <w:rsid w:val="00A55AE9"/>
    <w:rsid w:val="00A560D0"/>
    <w:rsid w:val="00A5627C"/>
    <w:rsid w:val="00A56603"/>
    <w:rsid w:val="00A56ACC"/>
    <w:rsid w:val="00A57602"/>
    <w:rsid w:val="00A57B34"/>
    <w:rsid w:val="00A57C99"/>
    <w:rsid w:val="00A57EFE"/>
    <w:rsid w:val="00A6011C"/>
    <w:rsid w:val="00A601EF"/>
    <w:rsid w:val="00A60456"/>
    <w:rsid w:val="00A604C0"/>
    <w:rsid w:val="00A60A66"/>
    <w:rsid w:val="00A61014"/>
    <w:rsid w:val="00A613B7"/>
    <w:rsid w:val="00A616FD"/>
    <w:rsid w:val="00A6183E"/>
    <w:rsid w:val="00A61C7E"/>
    <w:rsid w:val="00A61D48"/>
    <w:rsid w:val="00A622C0"/>
    <w:rsid w:val="00A62F16"/>
    <w:rsid w:val="00A630F8"/>
    <w:rsid w:val="00A63126"/>
    <w:rsid w:val="00A647E0"/>
    <w:rsid w:val="00A64B89"/>
    <w:rsid w:val="00A64D44"/>
    <w:rsid w:val="00A64DF7"/>
    <w:rsid w:val="00A64E26"/>
    <w:rsid w:val="00A6558A"/>
    <w:rsid w:val="00A65614"/>
    <w:rsid w:val="00A65E4C"/>
    <w:rsid w:val="00A65FDA"/>
    <w:rsid w:val="00A66536"/>
    <w:rsid w:val="00A66894"/>
    <w:rsid w:val="00A66FE8"/>
    <w:rsid w:val="00A670FB"/>
    <w:rsid w:val="00A710B0"/>
    <w:rsid w:val="00A71228"/>
    <w:rsid w:val="00A71577"/>
    <w:rsid w:val="00A71582"/>
    <w:rsid w:val="00A7184D"/>
    <w:rsid w:val="00A71BB8"/>
    <w:rsid w:val="00A71DAC"/>
    <w:rsid w:val="00A71E48"/>
    <w:rsid w:val="00A72172"/>
    <w:rsid w:val="00A72594"/>
    <w:rsid w:val="00A7288B"/>
    <w:rsid w:val="00A72A13"/>
    <w:rsid w:val="00A72BC5"/>
    <w:rsid w:val="00A731B2"/>
    <w:rsid w:val="00A731DD"/>
    <w:rsid w:val="00A73251"/>
    <w:rsid w:val="00A7328D"/>
    <w:rsid w:val="00A7363E"/>
    <w:rsid w:val="00A73953"/>
    <w:rsid w:val="00A739C8"/>
    <w:rsid w:val="00A7410B"/>
    <w:rsid w:val="00A74123"/>
    <w:rsid w:val="00A7442C"/>
    <w:rsid w:val="00A74535"/>
    <w:rsid w:val="00A74E3D"/>
    <w:rsid w:val="00A757E3"/>
    <w:rsid w:val="00A75EE7"/>
    <w:rsid w:val="00A76105"/>
    <w:rsid w:val="00A7671B"/>
    <w:rsid w:val="00A76CEE"/>
    <w:rsid w:val="00A77A7A"/>
    <w:rsid w:val="00A77ACE"/>
    <w:rsid w:val="00A77F90"/>
    <w:rsid w:val="00A80118"/>
    <w:rsid w:val="00A802CE"/>
    <w:rsid w:val="00A80562"/>
    <w:rsid w:val="00A807C7"/>
    <w:rsid w:val="00A80A99"/>
    <w:rsid w:val="00A80BD4"/>
    <w:rsid w:val="00A80CCA"/>
    <w:rsid w:val="00A8125A"/>
    <w:rsid w:val="00A81C38"/>
    <w:rsid w:val="00A81FBF"/>
    <w:rsid w:val="00A821AF"/>
    <w:rsid w:val="00A82785"/>
    <w:rsid w:val="00A83A42"/>
    <w:rsid w:val="00A83A5B"/>
    <w:rsid w:val="00A83A8C"/>
    <w:rsid w:val="00A83DC5"/>
    <w:rsid w:val="00A841FA"/>
    <w:rsid w:val="00A8475B"/>
    <w:rsid w:val="00A84CAF"/>
    <w:rsid w:val="00A84D8B"/>
    <w:rsid w:val="00A84FA5"/>
    <w:rsid w:val="00A8527A"/>
    <w:rsid w:val="00A858FA"/>
    <w:rsid w:val="00A85AD9"/>
    <w:rsid w:val="00A8657B"/>
    <w:rsid w:val="00A86651"/>
    <w:rsid w:val="00A869C6"/>
    <w:rsid w:val="00A86B9B"/>
    <w:rsid w:val="00A86E1C"/>
    <w:rsid w:val="00A87AF9"/>
    <w:rsid w:val="00A90CD3"/>
    <w:rsid w:val="00A90D91"/>
    <w:rsid w:val="00A91321"/>
    <w:rsid w:val="00A91426"/>
    <w:rsid w:val="00A91599"/>
    <w:rsid w:val="00A9160F"/>
    <w:rsid w:val="00A91CF7"/>
    <w:rsid w:val="00A91EE8"/>
    <w:rsid w:val="00A91FB2"/>
    <w:rsid w:val="00A920E9"/>
    <w:rsid w:val="00A92106"/>
    <w:rsid w:val="00A927BC"/>
    <w:rsid w:val="00A928AB"/>
    <w:rsid w:val="00A92E16"/>
    <w:rsid w:val="00A9341D"/>
    <w:rsid w:val="00A93609"/>
    <w:rsid w:val="00A936C1"/>
    <w:rsid w:val="00A93D76"/>
    <w:rsid w:val="00A94182"/>
    <w:rsid w:val="00A948EB"/>
    <w:rsid w:val="00A94D4F"/>
    <w:rsid w:val="00A95518"/>
    <w:rsid w:val="00A9582C"/>
    <w:rsid w:val="00A95CD2"/>
    <w:rsid w:val="00A95CFE"/>
    <w:rsid w:val="00A95D98"/>
    <w:rsid w:val="00A95F95"/>
    <w:rsid w:val="00A967A8"/>
    <w:rsid w:val="00A97777"/>
    <w:rsid w:val="00A97AD0"/>
    <w:rsid w:val="00A97C15"/>
    <w:rsid w:val="00AA00CC"/>
    <w:rsid w:val="00AA012A"/>
    <w:rsid w:val="00AA17EC"/>
    <w:rsid w:val="00AA2211"/>
    <w:rsid w:val="00AA2308"/>
    <w:rsid w:val="00AA2679"/>
    <w:rsid w:val="00AA2B9F"/>
    <w:rsid w:val="00AA2E26"/>
    <w:rsid w:val="00AA31C9"/>
    <w:rsid w:val="00AA3309"/>
    <w:rsid w:val="00AA3776"/>
    <w:rsid w:val="00AA3922"/>
    <w:rsid w:val="00AA4E47"/>
    <w:rsid w:val="00AA50B3"/>
    <w:rsid w:val="00AA57D5"/>
    <w:rsid w:val="00AA5C2D"/>
    <w:rsid w:val="00AA5FE3"/>
    <w:rsid w:val="00AA63F2"/>
    <w:rsid w:val="00AA6964"/>
    <w:rsid w:val="00AA6DBE"/>
    <w:rsid w:val="00AA7314"/>
    <w:rsid w:val="00AA7D67"/>
    <w:rsid w:val="00AB03C8"/>
    <w:rsid w:val="00AB046B"/>
    <w:rsid w:val="00AB0DB9"/>
    <w:rsid w:val="00AB1357"/>
    <w:rsid w:val="00AB1980"/>
    <w:rsid w:val="00AB29D2"/>
    <w:rsid w:val="00AB2A0E"/>
    <w:rsid w:val="00AB2E7E"/>
    <w:rsid w:val="00AB339E"/>
    <w:rsid w:val="00AB38BE"/>
    <w:rsid w:val="00AB3939"/>
    <w:rsid w:val="00AB3F3A"/>
    <w:rsid w:val="00AB40E5"/>
    <w:rsid w:val="00AB43AA"/>
    <w:rsid w:val="00AB4470"/>
    <w:rsid w:val="00AB565E"/>
    <w:rsid w:val="00AB5715"/>
    <w:rsid w:val="00AB5A82"/>
    <w:rsid w:val="00AB604A"/>
    <w:rsid w:val="00AB6298"/>
    <w:rsid w:val="00AB6368"/>
    <w:rsid w:val="00AB63C4"/>
    <w:rsid w:val="00AB6AFB"/>
    <w:rsid w:val="00AB6F1F"/>
    <w:rsid w:val="00AB6F81"/>
    <w:rsid w:val="00AB7044"/>
    <w:rsid w:val="00AB7047"/>
    <w:rsid w:val="00AB70BE"/>
    <w:rsid w:val="00AB737D"/>
    <w:rsid w:val="00AB751C"/>
    <w:rsid w:val="00AB7F9F"/>
    <w:rsid w:val="00AC06C3"/>
    <w:rsid w:val="00AC0817"/>
    <w:rsid w:val="00AC0DAF"/>
    <w:rsid w:val="00AC18F7"/>
    <w:rsid w:val="00AC19D7"/>
    <w:rsid w:val="00AC244B"/>
    <w:rsid w:val="00AC25BE"/>
    <w:rsid w:val="00AC2BD0"/>
    <w:rsid w:val="00AC2EF0"/>
    <w:rsid w:val="00AC3182"/>
    <w:rsid w:val="00AC3521"/>
    <w:rsid w:val="00AC3C8F"/>
    <w:rsid w:val="00AC418A"/>
    <w:rsid w:val="00AC43EC"/>
    <w:rsid w:val="00AC48CE"/>
    <w:rsid w:val="00AC4E54"/>
    <w:rsid w:val="00AC5176"/>
    <w:rsid w:val="00AC517A"/>
    <w:rsid w:val="00AC56C8"/>
    <w:rsid w:val="00AC5CD9"/>
    <w:rsid w:val="00AC66CC"/>
    <w:rsid w:val="00AC70F3"/>
    <w:rsid w:val="00AD01C5"/>
    <w:rsid w:val="00AD0240"/>
    <w:rsid w:val="00AD0658"/>
    <w:rsid w:val="00AD1E71"/>
    <w:rsid w:val="00AD2586"/>
    <w:rsid w:val="00AD27D0"/>
    <w:rsid w:val="00AD2AB8"/>
    <w:rsid w:val="00AD3445"/>
    <w:rsid w:val="00AD34AD"/>
    <w:rsid w:val="00AD403C"/>
    <w:rsid w:val="00AD4280"/>
    <w:rsid w:val="00AD4E89"/>
    <w:rsid w:val="00AD509A"/>
    <w:rsid w:val="00AD5756"/>
    <w:rsid w:val="00AD59EF"/>
    <w:rsid w:val="00AD5A7D"/>
    <w:rsid w:val="00AD5C40"/>
    <w:rsid w:val="00AD5E23"/>
    <w:rsid w:val="00AD66EB"/>
    <w:rsid w:val="00AD67C7"/>
    <w:rsid w:val="00AD6EA9"/>
    <w:rsid w:val="00AD7103"/>
    <w:rsid w:val="00AD7381"/>
    <w:rsid w:val="00AD7DCC"/>
    <w:rsid w:val="00AD7DD8"/>
    <w:rsid w:val="00AE0293"/>
    <w:rsid w:val="00AE069E"/>
    <w:rsid w:val="00AE0823"/>
    <w:rsid w:val="00AE0BBB"/>
    <w:rsid w:val="00AE1007"/>
    <w:rsid w:val="00AE13D5"/>
    <w:rsid w:val="00AE1484"/>
    <w:rsid w:val="00AE1B05"/>
    <w:rsid w:val="00AE1B51"/>
    <w:rsid w:val="00AE1C78"/>
    <w:rsid w:val="00AE2002"/>
    <w:rsid w:val="00AE20AE"/>
    <w:rsid w:val="00AE27C8"/>
    <w:rsid w:val="00AE28DF"/>
    <w:rsid w:val="00AE33A4"/>
    <w:rsid w:val="00AE40EA"/>
    <w:rsid w:val="00AE4163"/>
    <w:rsid w:val="00AE46FF"/>
    <w:rsid w:val="00AE4BA2"/>
    <w:rsid w:val="00AE4F9E"/>
    <w:rsid w:val="00AE4FD8"/>
    <w:rsid w:val="00AE54EC"/>
    <w:rsid w:val="00AE581F"/>
    <w:rsid w:val="00AE58FB"/>
    <w:rsid w:val="00AE5997"/>
    <w:rsid w:val="00AE5BD2"/>
    <w:rsid w:val="00AE5D4B"/>
    <w:rsid w:val="00AE6378"/>
    <w:rsid w:val="00AE6513"/>
    <w:rsid w:val="00AE7443"/>
    <w:rsid w:val="00AE7CB9"/>
    <w:rsid w:val="00AE7EFD"/>
    <w:rsid w:val="00AF09D5"/>
    <w:rsid w:val="00AF0CA8"/>
    <w:rsid w:val="00AF0F5F"/>
    <w:rsid w:val="00AF123B"/>
    <w:rsid w:val="00AF18AD"/>
    <w:rsid w:val="00AF2455"/>
    <w:rsid w:val="00AF29AC"/>
    <w:rsid w:val="00AF32BA"/>
    <w:rsid w:val="00AF3485"/>
    <w:rsid w:val="00AF35AC"/>
    <w:rsid w:val="00AF3857"/>
    <w:rsid w:val="00AF38E5"/>
    <w:rsid w:val="00AF3F56"/>
    <w:rsid w:val="00AF46A3"/>
    <w:rsid w:val="00AF4778"/>
    <w:rsid w:val="00AF4814"/>
    <w:rsid w:val="00AF4B11"/>
    <w:rsid w:val="00AF4DCF"/>
    <w:rsid w:val="00AF4ED7"/>
    <w:rsid w:val="00AF546F"/>
    <w:rsid w:val="00AF5AB0"/>
    <w:rsid w:val="00AF64A3"/>
    <w:rsid w:val="00AF736C"/>
    <w:rsid w:val="00AF7C0E"/>
    <w:rsid w:val="00AF7F15"/>
    <w:rsid w:val="00B000AE"/>
    <w:rsid w:val="00B0036A"/>
    <w:rsid w:val="00B00802"/>
    <w:rsid w:val="00B01340"/>
    <w:rsid w:val="00B01A9C"/>
    <w:rsid w:val="00B01FBE"/>
    <w:rsid w:val="00B02E3C"/>
    <w:rsid w:val="00B02E6C"/>
    <w:rsid w:val="00B038E0"/>
    <w:rsid w:val="00B03B11"/>
    <w:rsid w:val="00B03DCF"/>
    <w:rsid w:val="00B0416C"/>
    <w:rsid w:val="00B0499C"/>
    <w:rsid w:val="00B0514D"/>
    <w:rsid w:val="00B05453"/>
    <w:rsid w:val="00B056A0"/>
    <w:rsid w:val="00B057A1"/>
    <w:rsid w:val="00B05875"/>
    <w:rsid w:val="00B0597E"/>
    <w:rsid w:val="00B05BDB"/>
    <w:rsid w:val="00B060D6"/>
    <w:rsid w:val="00B065F1"/>
    <w:rsid w:val="00B06675"/>
    <w:rsid w:val="00B066A4"/>
    <w:rsid w:val="00B06CA7"/>
    <w:rsid w:val="00B06CB2"/>
    <w:rsid w:val="00B07022"/>
    <w:rsid w:val="00B070C3"/>
    <w:rsid w:val="00B070E6"/>
    <w:rsid w:val="00B07150"/>
    <w:rsid w:val="00B07A9D"/>
    <w:rsid w:val="00B07DA0"/>
    <w:rsid w:val="00B07E0C"/>
    <w:rsid w:val="00B10675"/>
    <w:rsid w:val="00B106A7"/>
    <w:rsid w:val="00B10B07"/>
    <w:rsid w:val="00B114D3"/>
    <w:rsid w:val="00B11594"/>
    <w:rsid w:val="00B118A3"/>
    <w:rsid w:val="00B11AE9"/>
    <w:rsid w:val="00B11D72"/>
    <w:rsid w:val="00B11E0F"/>
    <w:rsid w:val="00B11FA7"/>
    <w:rsid w:val="00B12C3B"/>
    <w:rsid w:val="00B1301D"/>
    <w:rsid w:val="00B131B2"/>
    <w:rsid w:val="00B1382B"/>
    <w:rsid w:val="00B14407"/>
    <w:rsid w:val="00B152C2"/>
    <w:rsid w:val="00B154D9"/>
    <w:rsid w:val="00B15B8C"/>
    <w:rsid w:val="00B15CE0"/>
    <w:rsid w:val="00B15E84"/>
    <w:rsid w:val="00B16B76"/>
    <w:rsid w:val="00B170B6"/>
    <w:rsid w:val="00B1716F"/>
    <w:rsid w:val="00B1736D"/>
    <w:rsid w:val="00B1793E"/>
    <w:rsid w:val="00B17C83"/>
    <w:rsid w:val="00B20597"/>
    <w:rsid w:val="00B205FB"/>
    <w:rsid w:val="00B208AC"/>
    <w:rsid w:val="00B20D0F"/>
    <w:rsid w:val="00B20EF3"/>
    <w:rsid w:val="00B20F5E"/>
    <w:rsid w:val="00B2165D"/>
    <w:rsid w:val="00B21703"/>
    <w:rsid w:val="00B21CD2"/>
    <w:rsid w:val="00B21E47"/>
    <w:rsid w:val="00B221C4"/>
    <w:rsid w:val="00B2228C"/>
    <w:rsid w:val="00B22A03"/>
    <w:rsid w:val="00B23518"/>
    <w:rsid w:val="00B2351E"/>
    <w:rsid w:val="00B237C5"/>
    <w:rsid w:val="00B23997"/>
    <w:rsid w:val="00B24553"/>
    <w:rsid w:val="00B24C5D"/>
    <w:rsid w:val="00B25088"/>
    <w:rsid w:val="00B262B2"/>
    <w:rsid w:val="00B2673E"/>
    <w:rsid w:val="00B268E5"/>
    <w:rsid w:val="00B272DA"/>
    <w:rsid w:val="00B27446"/>
    <w:rsid w:val="00B275D3"/>
    <w:rsid w:val="00B2786E"/>
    <w:rsid w:val="00B27A6F"/>
    <w:rsid w:val="00B27D86"/>
    <w:rsid w:val="00B27F7C"/>
    <w:rsid w:val="00B30003"/>
    <w:rsid w:val="00B308D8"/>
    <w:rsid w:val="00B30AB2"/>
    <w:rsid w:val="00B30D03"/>
    <w:rsid w:val="00B30F8C"/>
    <w:rsid w:val="00B311A6"/>
    <w:rsid w:val="00B311D9"/>
    <w:rsid w:val="00B31529"/>
    <w:rsid w:val="00B31625"/>
    <w:rsid w:val="00B319F7"/>
    <w:rsid w:val="00B31AD8"/>
    <w:rsid w:val="00B320B8"/>
    <w:rsid w:val="00B321D5"/>
    <w:rsid w:val="00B32A48"/>
    <w:rsid w:val="00B33DBC"/>
    <w:rsid w:val="00B33E31"/>
    <w:rsid w:val="00B33E92"/>
    <w:rsid w:val="00B34579"/>
    <w:rsid w:val="00B34659"/>
    <w:rsid w:val="00B34B81"/>
    <w:rsid w:val="00B34C5C"/>
    <w:rsid w:val="00B34CAE"/>
    <w:rsid w:val="00B34D16"/>
    <w:rsid w:val="00B3553E"/>
    <w:rsid w:val="00B35B8A"/>
    <w:rsid w:val="00B362A6"/>
    <w:rsid w:val="00B36523"/>
    <w:rsid w:val="00B36926"/>
    <w:rsid w:val="00B3699C"/>
    <w:rsid w:val="00B37D04"/>
    <w:rsid w:val="00B37D65"/>
    <w:rsid w:val="00B37E00"/>
    <w:rsid w:val="00B37EF1"/>
    <w:rsid w:val="00B40056"/>
    <w:rsid w:val="00B40A8A"/>
    <w:rsid w:val="00B40F67"/>
    <w:rsid w:val="00B410CC"/>
    <w:rsid w:val="00B41BD4"/>
    <w:rsid w:val="00B41EA5"/>
    <w:rsid w:val="00B42092"/>
    <w:rsid w:val="00B42127"/>
    <w:rsid w:val="00B4212B"/>
    <w:rsid w:val="00B42B69"/>
    <w:rsid w:val="00B42C6F"/>
    <w:rsid w:val="00B431A0"/>
    <w:rsid w:val="00B43978"/>
    <w:rsid w:val="00B43CBB"/>
    <w:rsid w:val="00B4411A"/>
    <w:rsid w:val="00B4454E"/>
    <w:rsid w:val="00B44B39"/>
    <w:rsid w:val="00B44B5D"/>
    <w:rsid w:val="00B44F8E"/>
    <w:rsid w:val="00B4511B"/>
    <w:rsid w:val="00B4518C"/>
    <w:rsid w:val="00B45346"/>
    <w:rsid w:val="00B45566"/>
    <w:rsid w:val="00B45FA8"/>
    <w:rsid w:val="00B45FBF"/>
    <w:rsid w:val="00B4630E"/>
    <w:rsid w:val="00B46367"/>
    <w:rsid w:val="00B468AC"/>
    <w:rsid w:val="00B46D5A"/>
    <w:rsid w:val="00B477BF"/>
    <w:rsid w:val="00B47B61"/>
    <w:rsid w:val="00B47CCD"/>
    <w:rsid w:val="00B5080E"/>
    <w:rsid w:val="00B515C5"/>
    <w:rsid w:val="00B516FA"/>
    <w:rsid w:val="00B51C1F"/>
    <w:rsid w:val="00B52F98"/>
    <w:rsid w:val="00B5357A"/>
    <w:rsid w:val="00B539A3"/>
    <w:rsid w:val="00B5413A"/>
    <w:rsid w:val="00B54205"/>
    <w:rsid w:val="00B54805"/>
    <w:rsid w:val="00B5571F"/>
    <w:rsid w:val="00B557A4"/>
    <w:rsid w:val="00B5597F"/>
    <w:rsid w:val="00B55C17"/>
    <w:rsid w:val="00B55FB7"/>
    <w:rsid w:val="00B56A84"/>
    <w:rsid w:val="00B56EE1"/>
    <w:rsid w:val="00B57089"/>
    <w:rsid w:val="00B57731"/>
    <w:rsid w:val="00B579C8"/>
    <w:rsid w:val="00B57A40"/>
    <w:rsid w:val="00B57FBB"/>
    <w:rsid w:val="00B60575"/>
    <w:rsid w:val="00B60981"/>
    <w:rsid w:val="00B6104F"/>
    <w:rsid w:val="00B61188"/>
    <w:rsid w:val="00B61AA5"/>
    <w:rsid w:val="00B6224F"/>
    <w:rsid w:val="00B634BD"/>
    <w:rsid w:val="00B63921"/>
    <w:rsid w:val="00B63CC2"/>
    <w:rsid w:val="00B641CC"/>
    <w:rsid w:val="00B64438"/>
    <w:rsid w:val="00B6447C"/>
    <w:rsid w:val="00B6496B"/>
    <w:rsid w:val="00B6596D"/>
    <w:rsid w:val="00B65E73"/>
    <w:rsid w:val="00B66137"/>
    <w:rsid w:val="00B663EB"/>
    <w:rsid w:val="00B66612"/>
    <w:rsid w:val="00B66C2A"/>
    <w:rsid w:val="00B66C47"/>
    <w:rsid w:val="00B678B4"/>
    <w:rsid w:val="00B6792D"/>
    <w:rsid w:val="00B67BF4"/>
    <w:rsid w:val="00B67CAF"/>
    <w:rsid w:val="00B67D53"/>
    <w:rsid w:val="00B703A2"/>
    <w:rsid w:val="00B70782"/>
    <w:rsid w:val="00B707E1"/>
    <w:rsid w:val="00B708AF"/>
    <w:rsid w:val="00B70A53"/>
    <w:rsid w:val="00B70B63"/>
    <w:rsid w:val="00B71E12"/>
    <w:rsid w:val="00B71EF3"/>
    <w:rsid w:val="00B72193"/>
    <w:rsid w:val="00B725A6"/>
    <w:rsid w:val="00B7277E"/>
    <w:rsid w:val="00B728AD"/>
    <w:rsid w:val="00B728FF"/>
    <w:rsid w:val="00B72FED"/>
    <w:rsid w:val="00B73278"/>
    <w:rsid w:val="00B73BB5"/>
    <w:rsid w:val="00B73E35"/>
    <w:rsid w:val="00B746C0"/>
    <w:rsid w:val="00B74B24"/>
    <w:rsid w:val="00B74BFF"/>
    <w:rsid w:val="00B7562C"/>
    <w:rsid w:val="00B75693"/>
    <w:rsid w:val="00B75742"/>
    <w:rsid w:val="00B75908"/>
    <w:rsid w:val="00B75963"/>
    <w:rsid w:val="00B75F55"/>
    <w:rsid w:val="00B760A2"/>
    <w:rsid w:val="00B7615B"/>
    <w:rsid w:val="00B76267"/>
    <w:rsid w:val="00B765A2"/>
    <w:rsid w:val="00B8003B"/>
    <w:rsid w:val="00B8006B"/>
    <w:rsid w:val="00B8057F"/>
    <w:rsid w:val="00B806B7"/>
    <w:rsid w:val="00B8080A"/>
    <w:rsid w:val="00B80A16"/>
    <w:rsid w:val="00B80B87"/>
    <w:rsid w:val="00B80C4B"/>
    <w:rsid w:val="00B815B2"/>
    <w:rsid w:val="00B818E4"/>
    <w:rsid w:val="00B81A1A"/>
    <w:rsid w:val="00B81D81"/>
    <w:rsid w:val="00B82360"/>
    <w:rsid w:val="00B823FC"/>
    <w:rsid w:val="00B8255F"/>
    <w:rsid w:val="00B82609"/>
    <w:rsid w:val="00B832AE"/>
    <w:rsid w:val="00B83384"/>
    <w:rsid w:val="00B840B8"/>
    <w:rsid w:val="00B8500A"/>
    <w:rsid w:val="00B859C5"/>
    <w:rsid w:val="00B85AA3"/>
    <w:rsid w:val="00B85C3C"/>
    <w:rsid w:val="00B85D53"/>
    <w:rsid w:val="00B8605B"/>
    <w:rsid w:val="00B8605F"/>
    <w:rsid w:val="00B86F99"/>
    <w:rsid w:val="00B8721B"/>
    <w:rsid w:val="00B8747C"/>
    <w:rsid w:val="00B87771"/>
    <w:rsid w:val="00B87DE4"/>
    <w:rsid w:val="00B87EA7"/>
    <w:rsid w:val="00B87F44"/>
    <w:rsid w:val="00B90645"/>
    <w:rsid w:val="00B90A68"/>
    <w:rsid w:val="00B90DC8"/>
    <w:rsid w:val="00B90F45"/>
    <w:rsid w:val="00B91122"/>
    <w:rsid w:val="00B91872"/>
    <w:rsid w:val="00B918F4"/>
    <w:rsid w:val="00B919B4"/>
    <w:rsid w:val="00B92150"/>
    <w:rsid w:val="00B922E6"/>
    <w:rsid w:val="00B92378"/>
    <w:rsid w:val="00B92905"/>
    <w:rsid w:val="00B92CFE"/>
    <w:rsid w:val="00B92F9F"/>
    <w:rsid w:val="00B930CB"/>
    <w:rsid w:val="00B932B9"/>
    <w:rsid w:val="00B93487"/>
    <w:rsid w:val="00B939AB"/>
    <w:rsid w:val="00B93DA1"/>
    <w:rsid w:val="00B94B1D"/>
    <w:rsid w:val="00B94C3F"/>
    <w:rsid w:val="00B94DC2"/>
    <w:rsid w:val="00B94DD5"/>
    <w:rsid w:val="00B94E62"/>
    <w:rsid w:val="00B950A7"/>
    <w:rsid w:val="00B9514A"/>
    <w:rsid w:val="00B952CD"/>
    <w:rsid w:val="00B952E7"/>
    <w:rsid w:val="00B95694"/>
    <w:rsid w:val="00B95805"/>
    <w:rsid w:val="00B95866"/>
    <w:rsid w:val="00B95947"/>
    <w:rsid w:val="00B95ADF"/>
    <w:rsid w:val="00B962C6"/>
    <w:rsid w:val="00B96565"/>
    <w:rsid w:val="00B96B43"/>
    <w:rsid w:val="00B96C1E"/>
    <w:rsid w:val="00B9740C"/>
    <w:rsid w:val="00B977E2"/>
    <w:rsid w:val="00B97DA6"/>
    <w:rsid w:val="00BA01B5"/>
    <w:rsid w:val="00BA0B3E"/>
    <w:rsid w:val="00BA0DA2"/>
    <w:rsid w:val="00BA113C"/>
    <w:rsid w:val="00BA1366"/>
    <w:rsid w:val="00BA1977"/>
    <w:rsid w:val="00BA1BD2"/>
    <w:rsid w:val="00BA1C6A"/>
    <w:rsid w:val="00BA1D29"/>
    <w:rsid w:val="00BA243E"/>
    <w:rsid w:val="00BA26B1"/>
    <w:rsid w:val="00BA2A41"/>
    <w:rsid w:val="00BA2E03"/>
    <w:rsid w:val="00BA36AF"/>
    <w:rsid w:val="00BA4AAD"/>
    <w:rsid w:val="00BA539D"/>
    <w:rsid w:val="00BA561C"/>
    <w:rsid w:val="00BA5AFB"/>
    <w:rsid w:val="00BA62F0"/>
    <w:rsid w:val="00BA6740"/>
    <w:rsid w:val="00BA6EE4"/>
    <w:rsid w:val="00BA6F96"/>
    <w:rsid w:val="00BA7000"/>
    <w:rsid w:val="00BA7443"/>
    <w:rsid w:val="00BA77C8"/>
    <w:rsid w:val="00BA7A98"/>
    <w:rsid w:val="00BB0692"/>
    <w:rsid w:val="00BB078E"/>
    <w:rsid w:val="00BB117F"/>
    <w:rsid w:val="00BB196D"/>
    <w:rsid w:val="00BB197C"/>
    <w:rsid w:val="00BB1ADB"/>
    <w:rsid w:val="00BB1F0D"/>
    <w:rsid w:val="00BB2174"/>
    <w:rsid w:val="00BB22C1"/>
    <w:rsid w:val="00BB22EA"/>
    <w:rsid w:val="00BB2595"/>
    <w:rsid w:val="00BB2675"/>
    <w:rsid w:val="00BB2DFC"/>
    <w:rsid w:val="00BB2F68"/>
    <w:rsid w:val="00BB3338"/>
    <w:rsid w:val="00BB3A3F"/>
    <w:rsid w:val="00BB3A53"/>
    <w:rsid w:val="00BB4098"/>
    <w:rsid w:val="00BB4520"/>
    <w:rsid w:val="00BB4680"/>
    <w:rsid w:val="00BB49A6"/>
    <w:rsid w:val="00BB60FC"/>
    <w:rsid w:val="00BB7038"/>
    <w:rsid w:val="00BB7461"/>
    <w:rsid w:val="00BB7CAC"/>
    <w:rsid w:val="00BB7CE6"/>
    <w:rsid w:val="00BC0A55"/>
    <w:rsid w:val="00BC0C39"/>
    <w:rsid w:val="00BC1400"/>
    <w:rsid w:val="00BC142A"/>
    <w:rsid w:val="00BC17E9"/>
    <w:rsid w:val="00BC255C"/>
    <w:rsid w:val="00BC2AE2"/>
    <w:rsid w:val="00BC2EC3"/>
    <w:rsid w:val="00BC3203"/>
    <w:rsid w:val="00BC3413"/>
    <w:rsid w:val="00BC3435"/>
    <w:rsid w:val="00BC37FD"/>
    <w:rsid w:val="00BC46F7"/>
    <w:rsid w:val="00BC48CE"/>
    <w:rsid w:val="00BC52FF"/>
    <w:rsid w:val="00BC5449"/>
    <w:rsid w:val="00BC55B3"/>
    <w:rsid w:val="00BC5651"/>
    <w:rsid w:val="00BC5D96"/>
    <w:rsid w:val="00BC5F11"/>
    <w:rsid w:val="00BC6FC0"/>
    <w:rsid w:val="00BC72A6"/>
    <w:rsid w:val="00BC74B4"/>
    <w:rsid w:val="00BC7953"/>
    <w:rsid w:val="00BD013D"/>
    <w:rsid w:val="00BD01FE"/>
    <w:rsid w:val="00BD0A23"/>
    <w:rsid w:val="00BD138A"/>
    <w:rsid w:val="00BD13D8"/>
    <w:rsid w:val="00BD18BD"/>
    <w:rsid w:val="00BD1EB4"/>
    <w:rsid w:val="00BD1F04"/>
    <w:rsid w:val="00BD1F4F"/>
    <w:rsid w:val="00BD2251"/>
    <w:rsid w:val="00BD2DF0"/>
    <w:rsid w:val="00BD2F56"/>
    <w:rsid w:val="00BD3452"/>
    <w:rsid w:val="00BD3C57"/>
    <w:rsid w:val="00BD3C6E"/>
    <w:rsid w:val="00BD3D04"/>
    <w:rsid w:val="00BD3D79"/>
    <w:rsid w:val="00BD446C"/>
    <w:rsid w:val="00BD47C1"/>
    <w:rsid w:val="00BD4944"/>
    <w:rsid w:val="00BD4BB7"/>
    <w:rsid w:val="00BD4CD5"/>
    <w:rsid w:val="00BD4FE6"/>
    <w:rsid w:val="00BD5193"/>
    <w:rsid w:val="00BD5ABB"/>
    <w:rsid w:val="00BD5E01"/>
    <w:rsid w:val="00BD6732"/>
    <w:rsid w:val="00BD69EF"/>
    <w:rsid w:val="00BD6B01"/>
    <w:rsid w:val="00BD6E53"/>
    <w:rsid w:val="00BD7342"/>
    <w:rsid w:val="00BD77AA"/>
    <w:rsid w:val="00BD7CBD"/>
    <w:rsid w:val="00BE0723"/>
    <w:rsid w:val="00BE077B"/>
    <w:rsid w:val="00BE114A"/>
    <w:rsid w:val="00BE16F9"/>
    <w:rsid w:val="00BE178D"/>
    <w:rsid w:val="00BE183A"/>
    <w:rsid w:val="00BE1BFB"/>
    <w:rsid w:val="00BE232A"/>
    <w:rsid w:val="00BE24DF"/>
    <w:rsid w:val="00BE33F6"/>
    <w:rsid w:val="00BE38D9"/>
    <w:rsid w:val="00BE38E9"/>
    <w:rsid w:val="00BE41F0"/>
    <w:rsid w:val="00BE4594"/>
    <w:rsid w:val="00BE46B8"/>
    <w:rsid w:val="00BE4E10"/>
    <w:rsid w:val="00BE5187"/>
    <w:rsid w:val="00BE5599"/>
    <w:rsid w:val="00BE5F59"/>
    <w:rsid w:val="00BE6299"/>
    <w:rsid w:val="00BE6B37"/>
    <w:rsid w:val="00BE6B80"/>
    <w:rsid w:val="00BE6CE2"/>
    <w:rsid w:val="00BE7051"/>
    <w:rsid w:val="00BE7179"/>
    <w:rsid w:val="00BE7200"/>
    <w:rsid w:val="00BE74E8"/>
    <w:rsid w:val="00BE79DA"/>
    <w:rsid w:val="00BE7F37"/>
    <w:rsid w:val="00BF0A4B"/>
    <w:rsid w:val="00BF0D3D"/>
    <w:rsid w:val="00BF14DA"/>
    <w:rsid w:val="00BF1962"/>
    <w:rsid w:val="00BF1966"/>
    <w:rsid w:val="00BF1AD2"/>
    <w:rsid w:val="00BF1DB4"/>
    <w:rsid w:val="00BF1ED8"/>
    <w:rsid w:val="00BF21D3"/>
    <w:rsid w:val="00BF235A"/>
    <w:rsid w:val="00BF2CD3"/>
    <w:rsid w:val="00BF3170"/>
    <w:rsid w:val="00BF33E1"/>
    <w:rsid w:val="00BF3767"/>
    <w:rsid w:val="00BF3B94"/>
    <w:rsid w:val="00BF4128"/>
    <w:rsid w:val="00BF422C"/>
    <w:rsid w:val="00BF42C6"/>
    <w:rsid w:val="00BF4A2B"/>
    <w:rsid w:val="00BF4D5E"/>
    <w:rsid w:val="00BF54CE"/>
    <w:rsid w:val="00BF5773"/>
    <w:rsid w:val="00BF5B36"/>
    <w:rsid w:val="00BF6CDF"/>
    <w:rsid w:val="00BF6E80"/>
    <w:rsid w:val="00BF763B"/>
    <w:rsid w:val="00BF7FFB"/>
    <w:rsid w:val="00C003EB"/>
    <w:rsid w:val="00C0059D"/>
    <w:rsid w:val="00C00661"/>
    <w:rsid w:val="00C00672"/>
    <w:rsid w:val="00C01753"/>
    <w:rsid w:val="00C01824"/>
    <w:rsid w:val="00C01E93"/>
    <w:rsid w:val="00C01EA0"/>
    <w:rsid w:val="00C02D10"/>
    <w:rsid w:val="00C0349B"/>
    <w:rsid w:val="00C035F9"/>
    <w:rsid w:val="00C03869"/>
    <w:rsid w:val="00C038E1"/>
    <w:rsid w:val="00C03E89"/>
    <w:rsid w:val="00C03F55"/>
    <w:rsid w:val="00C041B0"/>
    <w:rsid w:val="00C04200"/>
    <w:rsid w:val="00C04DFC"/>
    <w:rsid w:val="00C04EAB"/>
    <w:rsid w:val="00C05427"/>
    <w:rsid w:val="00C0691F"/>
    <w:rsid w:val="00C06C29"/>
    <w:rsid w:val="00C0721C"/>
    <w:rsid w:val="00C07338"/>
    <w:rsid w:val="00C0737B"/>
    <w:rsid w:val="00C07491"/>
    <w:rsid w:val="00C07575"/>
    <w:rsid w:val="00C1045A"/>
    <w:rsid w:val="00C10A58"/>
    <w:rsid w:val="00C11160"/>
    <w:rsid w:val="00C11351"/>
    <w:rsid w:val="00C115DE"/>
    <w:rsid w:val="00C1174D"/>
    <w:rsid w:val="00C12A27"/>
    <w:rsid w:val="00C12A85"/>
    <w:rsid w:val="00C13A36"/>
    <w:rsid w:val="00C13DDA"/>
    <w:rsid w:val="00C13F7D"/>
    <w:rsid w:val="00C14602"/>
    <w:rsid w:val="00C1475D"/>
    <w:rsid w:val="00C150D6"/>
    <w:rsid w:val="00C16DDB"/>
    <w:rsid w:val="00C174A7"/>
    <w:rsid w:val="00C179D2"/>
    <w:rsid w:val="00C17C5B"/>
    <w:rsid w:val="00C17C7A"/>
    <w:rsid w:val="00C2012B"/>
    <w:rsid w:val="00C201DA"/>
    <w:rsid w:val="00C20213"/>
    <w:rsid w:val="00C20261"/>
    <w:rsid w:val="00C2070C"/>
    <w:rsid w:val="00C208AD"/>
    <w:rsid w:val="00C2090D"/>
    <w:rsid w:val="00C20A87"/>
    <w:rsid w:val="00C20BD5"/>
    <w:rsid w:val="00C21170"/>
    <w:rsid w:val="00C21188"/>
    <w:rsid w:val="00C2198B"/>
    <w:rsid w:val="00C21A06"/>
    <w:rsid w:val="00C21CAE"/>
    <w:rsid w:val="00C21D71"/>
    <w:rsid w:val="00C22BD8"/>
    <w:rsid w:val="00C22E9B"/>
    <w:rsid w:val="00C23348"/>
    <w:rsid w:val="00C23579"/>
    <w:rsid w:val="00C245C1"/>
    <w:rsid w:val="00C24B9F"/>
    <w:rsid w:val="00C251C4"/>
    <w:rsid w:val="00C263B5"/>
    <w:rsid w:val="00C26622"/>
    <w:rsid w:val="00C26995"/>
    <w:rsid w:val="00C26D5E"/>
    <w:rsid w:val="00C26DDE"/>
    <w:rsid w:val="00C26EB9"/>
    <w:rsid w:val="00C2712A"/>
    <w:rsid w:val="00C2731C"/>
    <w:rsid w:val="00C27AE0"/>
    <w:rsid w:val="00C27E80"/>
    <w:rsid w:val="00C27FEF"/>
    <w:rsid w:val="00C30660"/>
    <w:rsid w:val="00C3106C"/>
    <w:rsid w:val="00C3175F"/>
    <w:rsid w:val="00C318C6"/>
    <w:rsid w:val="00C31A87"/>
    <w:rsid w:val="00C32484"/>
    <w:rsid w:val="00C32911"/>
    <w:rsid w:val="00C32A6F"/>
    <w:rsid w:val="00C32B85"/>
    <w:rsid w:val="00C32D31"/>
    <w:rsid w:val="00C32E60"/>
    <w:rsid w:val="00C34C90"/>
    <w:rsid w:val="00C35355"/>
    <w:rsid w:val="00C35717"/>
    <w:rsid w:val="00C364F2"/>
    <w:rsid w:val="00C365E6"/>
    <w:rsid w:val="00C36756"/>
    <w:rsid w:val="00C36872"/>
    <w:rsid w:val="00C36894"/>
    <w:rsid w:val="00C36CE0"/>
    <w:rsid w:val="00C36FED"/>
    <w:rsid w:val="00C372BB"/>
    <w:rsid w:val="00C3753A"/>
    <w:rsid w:val="00C37E33"/>
    <w:rsid w:val="00C40249"/>
    <w:rsid w:val="00C4031A"/>
    <w:rsid w:val="00C40349"/>
    <w:rsid w:val="00C4075E"/>
    <w:rsid w:val="00C40C0A"/>
    <w:rsid w:val="00C4127B"/>
    <w:rsid w:val="00C412E0"/>
    <w:rsid w:val="00C4151D"/>
    <w:rsid w:val="00C41538"/>
    <w:rsid w:val="00C422F7"/>
    <w:rsid w:val="00C42F5B"/>
    <w:rsid w:val="00C430CB"/>
    <w:rsid w:val="00C43183"/>
    <w:rsid w:val="00C439DB"/>
    <w:rsid w:val="00C445D3"/>
    <w:rsid w:val="00C4485F"/>
    <w:rsid w:val="00C449DA"/>
    <w:rsid w:val="00C44B4D"/>
    <w:rsid w:val="00C45380"/>
    <w:rsid w:val="00C45401"/>
    <w:rsid w:val="00C4572B"/>
    <w:rsid w:val="00C45802"/>
    <w:rsid w:val="00C46934"/>
    <w:rsid w:val="00C46A7B"/>
    <w:rsid w:val="00C47112"/>
    <w:rsid w:val="00C4729E"/>
    <w:rsid w:val="00C474EA"/>
    <w:rsid w:val="00C4763B"/>
    <w:rsid w:val="00C476CC"/>
    <w:rsid w:val="00C500A9"/>
    <w:rsid w:val="00C5098A"/>
    <w:rsid w:val="00C50D86"/>
    <w:rsid w:val="00C50FB6"/>
    <w:rsid w:val="00C52EB1"/>
    <w:rsid w:val="00C52EC0"/>
    <w:rsid w:val="00C5306A"/>
    <w:rsid w:val="00C53127"/>
    <w:rsid w:val="00C533E2"/>
    <w:rsid w:val="00C5355B"/>
    <w:rsid w:val="00C5377A"/>
    <w:rsid w:val="00C537FA"/>
    <w:rsid w:val="00C53EA9"/>
    <w:rsid w:val="00C53F04"/>
    <w:rsid w:val="00C54102"/>
    <w:rsid w:val="00C54213"/>
    <w:rsid w:val="00C549B3"/>
    <w:rsid w:val="00C549CD"/>
    <w:rsid w:val="00C54AE4"/>
    <w:rsid w:val="00C55307"/>
    <w:rsid w:val="00C55B9C"/>
    <w:rsid w:val="00C55E2A"/>
    <w:rsid w:val="00C56288"/>
    <w:rsid w:val="00C56360"/>
    <w:rsid w:val="00C56549"/>
    <w:rsid w:val="00C568CB"/>
    <w:rsid w:val="00C570CB"/>
    <w:rsid w:val="00C57327"/>
    <w:rsid w:val="00C5762E"/>
    <w:rsid w:val="00C60484"/>
    <w:rsid w:val="00C60C75"/>
    <w:rsid w:val="00C61AA7"/>
    <w:rsid w:val="00C61BFB"/>
    <w:rsid w:val="00C61C21"/>
    <w:rsid w:val="00C6254B"/>
    <w:rsid w:val="00C62BB1"/>
    <w:rsid w:val="00C63025"/>
    <w:rsid w:val="00C63B58"/>
    <w:rsid w:val="00C63E8B"/>
    <w:rsid w:val="00C64890"/>
    <w:rsid w:val="00C64D7F"/>
    <w:rsid w:val="00C64DB0"/>
    <w:rsid w:val="00C64E04"/>
    <w:rsid w:val="00C6570C"/>
    <w:rsid w:val="00C658D9"/>
    <w:rsid w:val="00C65A72"/>
    <w:rsid w:val="00C66180"/>
    <w:rsid w:val="00C661E5"/>
    <w:rsid w:val="00C663BF"/>
    <w:rsid w:val="00C66B5E"/>
    <w:rsid w:val="00C66C21"/>
    <w:rsid w:val="00C67384"/>
    <w:rsid w:val="00C6754C"/>
    <w:rsid w:val="00C679A9"/>
    <w:rsid w:val="00C679DD"/>
    <w:rsid w:val="00C67C6E"/>
    <w:rsid w:val="00C703C6"/>
    <w:rsid w:val="00C703C8"/>
    <w:rsid w:val="00C70770"/>
    <w:rsid w:val="00C71B56"/>
    <w:rsid w:val="00C71C3F"/>
    <w:rsid w:val="00C71D33"/>
    <w:rsid w:val="00C71DA6"/>
    <w:rsid w:val="00C7206F"/>
    <w:rsid w:val="00C72B25"/>
    <w:rsid w:val="00C72EE4"/>
    <w:rsid w:val="00C72F1C"/>
    <w:rsid w:val="00C73117"/>
    <w:rsid w:val="00C7343F"/>
    <w:rsid w:val="00C73C80"/>
    <w:rsid w:val="00C741FF"/>
    <w:rsid w:val="00C74316"/>
    <w:rsid w:val="00C74579"/>
    <w:rsid w:val="00C747F7"/>
    <w:rsid w:val="00C74AB2"/>
    <w:rsid w:val="00C75012"/>
    <w:rsid w:val="00C755B2"/>
    <w:rsid w:val="00C75DDD"/>
    <w:rsid w:val="00C7622E"/>
    <w:rsid w:val="00C76374"/>
    <w:rsid w:val="00C7678C"/>
    <w:rsid w:val="00C76C5B"/>
    <w:rsid w:val="00C76E5F"/>
    <w:rsid w:val="00C77CF9"/>
    <w:rsid w:val="00C80143"/>
    <w:rsid w:val="00C806A3"/>
    <w:rsid w:val="00C8085D"/>
    <w:rsid w:val="00C81851"/>
    <w:rsid w:val="00C81923"/>
    <w:rsid w:val="00C81DCB"/>
    <w:rsid w:val="00C82132"/>
    <w:rsid w:val="00C82CFA"/>
    <w:rsid w:val="00C82E2B"/>
    <w:rsid w:val="00C8362A"/>
    <w:rsid w:val="00C83841"/>
    <w:rsid w:val="00C8396D"/>
    <w:rsid w:val="00C839CD"/>
    <w:rsid w:val="00C841B3"/>
    <w:rsid w:val="00C842B2"/>
    <w:rsid w:val="00C843C8"/>
    <w:rsid w:val="00C84716"/>
    <w:rsid w:val="00C84736"/>
    <w:rsid w:val="00C84796"/>
    <w:rsid w:val="00C84CA4"/>
    <w:rsid w:val="00C84CC2"/>
    <w:rsid w:val="00C84DEE"/>
    <w:rsid w:val="00C850A4"/>
    <w:rsid w:val="00C85527"/>
    <w:rsid w:val="00C85557"/>
    <w:rsid w:val="00C85774"/>
    <w:rsid w:val="00C859E0"/>
    <w:rsid w:val="00C85A82"/>
    <w:rsid w:val="00C85AC0"/>
    <w:rsid w:val="00C85AE1"/>
    <w:rsid w:val="00C85F05"/>
    <w:rsid w:val="00C86151"/>
    <w:rsid w:val="00C86527"/>
    <w:rsid w:val="00C86632"/>
    <w:rsid w:val="00C86902"/>
    <w:rsid w:val="00C872E4"/>
    <w:rsid w:val="00C87B25"/>
    <w:rsid w:val="00C87CA0"/>
    <w:rsid w:val="00C87F14"/>
    <w:rsid w:val="00C9005D"/>
    <w:rsid w:val="00C906E4"/>
    <w:rsid w:val="00C90804"/>
    <w:rsid w:val="00C9082C"/>
    <w:rsid w:val="00C90E82"/>
    <w:rsid w:val="00C90EF8"/>
    <w:rsid w:val="00C90FC1"/>
    <w:rsid w:val="00C9106A"/>
    <w:rsid w:val="00C91153"/>
    <w:rsid w:val="00C91967"/>
    <w:rsid w:val="00C91BC4"/>
    <w:rsid w:val="00C91C6A"/>
    <w:rsid w:val="00C91D46"/>
    <w:rsid w:val="00C91DEB"/>
    <w:rsid w:val="00C91DF5"/>
    <w:rsid w:val="00C91E00"/>
    <w:rsid w:val="00C92093"/>
    <w:rsid w:val="00C92778"/>
    <w:rsid w:val="00C927A3"/>
    <w:rsid w:val="00C92907"/>
    <w:rsid w:val="00C92B68"/>
    <w:rsid w:val="00C92F4A"/>
    <w:rsid w:val="00C9300A"/>
    <w:rsid w:val="00C9350B"/>
    <w:rsid w:val="00C94539"/>
    <w:rsid w:val="00C94800"/>
    <w:rsid w:val="00C949D2"/>
    <w:rsid w:val="00C94DB0"/>
    <w:rsid w:val="00C94F94"/>
    <w:rsid w:val="00C9538D"/>
    <w:rsid w:val="00C95696"/>
    <w:rsid w:val="00C95B56"/>
    <w:rsid w:val="00C95B8B"/>
    <w:rsid w:val="00C96073"/>
    <w:rsid w:val="00C963CC"/>
    <w:rsid w:val="00C96926"/>
    <w:rsid w:val="00C96B80"/>
    <w:rsid w:val="00C96D59"/>
    <w:rsid w:val="00C96DDA"/>
    <w:rsid w:val="00C96DDD"/>
    <w:rsid w:val="00C970DD"/>
    <w:rsid w:val="00C97E1F"/>
    <w:rsid w:val="00CA0965"/>
    <w:rsid w:val="00CA0A15"/>
    <w:rsid w:val="00CA0DB0"/>
    <w:rsid w:val="00CA16FF"/>
    <w:rsid w:val="00CA1805"/>
    <w:rsid w:val="00CA180B"/>
    <w:rsid w:val="00CA19F9"/>
    <w:rsid w:val="00CA1B74"/>
    <w:rsid w:val="00CA2525"/>
    <w:rsid w:val="00CA2C66"/>
    <w:rsid w:val="00CA30F0"/>
    <w:rsid w:val="00CA3178"/>
    <w:rsid w:val="00CA3988"/>
    <w:rsid w:val="00CA3DEA"/>
    <w:rsid w:val="00CA48C2"/>
    <w:rsid w:val="00CA4DB3"/>
    <w:rsid w:val="00CA5180"/>
    <w:rsid w:val="00CA63A2"/>
    <w:rsid w:val="00CA645A"/>
    <w:rsid w:val="00CA6D1B"/>
    <w:rsid w:val="00CA71D8"/>
    <w:rsid w:val="00CB0051"/>
    <w:rsid w:val="00CB0104"/>
    <w:rsid w:val="00CB044A"/>
    <w:rsid w:val="00CB0812"/>
    <w:rsid w:val="00CB10AF"/>
    <w:rsid w:val="00CB130A"/>
    <w:rsid w:val="00CB1A95"/>
    <w:rsid w:val="00CB1C41"/>
    <w:rsid w:val="00CB1E33"/>
    <w:rsid w:val="00CB229A"/>
    <w:rsid w:val="00CB251B"/>
    <w:rsid w:val="00CB26AA"/>
    <w:rsid w:val="00CB26C3"/>
    <w:rsid w:val="00CB2F52"/>
    <w:rsid w:val="00CB30F4"/>
    <w:rsid w:val="00CB3AC4"/>
    <w:rsid w:val="00CB4177"/>
    <w:rsid w:val="00CB41AC"/>
    <w:rsid w:val="00CB424C"/>
    <w:rsid w:val="00CB4438"/>
    <w:rsid w:val="00CB453E"/>
    <w:rsid w:val="00CB457B"/>
    <w:rsid w:val="00CB4D04"/>
    <w:rsid w:val="00CB50AB"/>
    <w:rsid w:val="00CB5784"/>
    <w:rsid w:val="00CB5981"/>
    <w:rsid w:val="00CB5A4D"/>
    <w:rsid w:val="00CB5F40"/>
    <w:rsid w:val="00CB679F"/>
    <w:rsid w:val="00CB6A41"/>
    <w:rsid w:val="00CB6D89"/>
    <w:rsid w:val="00CB6EE8"/>
    <w:rsid w:val="00CB6EF9"/>
    <w:rsid w:val="00CB7153"/>
    <w:rsid w:val="00CB71AD"/>
    <w:rsid w:val="00CB76EF"/>
    <w:rsid w:val="00CB79F7"/>
    <w:rsid w:val="00CB7BB0"/>
    <w:rsid w:val="00CB7D3D"/>
    <w:rsid w:val="00CB7DB4"/>
    <w:rsid w:val="00CB7F47"/>
    <w:rsid w:val="00CC0052"/>
    <w:rsid w:val="00CC01E3"/>
    <w:rsid w:val="00CC0457"/>
    <w:rsid w:val="00CC16AC"/>
    <w:rsid w:val="00CC174B"/>
    <w:rsid w:val="00CC1C07"/>
    <w:rsid w:val="00CC1D0D"/>
    <w:rsid w:val="00CC215E"/>
    <w:rsid w:val="00CC2358"/>
    <w:rsid w:val="00CC450F"/>
    <w:rsid w:val="00CC46CB"/>
    <w:rsid w:val="00CC4B6F"/>
    <w:rsid w:val="00CC5411"/>
    <w:rsid w:val="00CC5697"/>
    <w:rsid w:val="00CC59B9"/>
    <w:rsid w:val="00CC59EA"/>
    <w:rsid w:val="00CC5EE4"/>
    <w:rsid w:val="00CC64F8"/>
    <w:rsid w:val="00CC65A9"/>
    <w:rsid w:val="00CC6750"/>
    <w:rsid w:val="00CC6A57"/>
    <w:rsid w:val="00CC6AC0"/>
    <w:rsid w:val="00CC6B2F"/>
    <w:rsid w:val="00CC6D33"/>
    <w:rsid w:val="00CC6D50"/>
    <w:rsid w:val="00CC6D87"/>
    <w:rsid w:val="00CC70AF"/>
    <w:rsid w:val="00CC71D2"/>
    <w:rsid w:val="00CC7347"/>
    <w:rsid w:val="00CC7800"/>
    <w:rsid w:val="00CC7BCB"/>
    <w:rsid w:val="00CC7E65"/>
    <w:rsid w:val="00CC7F72"/>
    <w:rsid w:val="00CC7FF3"/>
    <w:rsid w:val="00CD0231"/>
    <w:rsid w:val="00CD02BA"/>
    <w:rsid w:val="00CD02C7"/>
    <w:rsid w:val="00CD0BCE"/>
    <w:rsid w:val="00CD1200"/>
    <w:rsid w:val="00CD14E7"/>
    <w:rsid w:val="00CD1684"/>
    <w:rsid w:val="00CD16C6"/>
    <w:rsid w:val="00CD1FEE"/>
    <w:rsid w:val="00CD2508"/>
    <w:rsid w:val="00CD264F"/>
    <w:rsid w:val="00CD2A00"/>
    <w:rsid w:val="00CD2B96"/>
    <w:rsid w:val="00CD2B99"/>
    <w:rsid w:val="00CD2FCE"/>
    <w:rsid w:val="00CD3182"/>
    <w:rsid w:val="00CD3338"/>
    <w:rsid w:val="00CD3501"/>
    <w:rsid w:val="00CD356E"/>
    <w:rsid w:val="00CD385A"/>
    <w:rsid w:val="00CD3AA7"/>
    <w:rsid w:val="00CD5227"/>
    <w:rsid w:val="00CD582B"/>
    <w:rsid w:val="00CD5AD0"/>
    <w:rsid w:val="00CD5AF4"/>
    <w:rsid w:val="00CD64A4"/>
    <w:rsid w:val="00CD6FE0"/>
    <w:rsid w:val="00CD74A4"/>
    <w:rsid w:val="00CD780E"/>
    <w:rsid w:val="00CD7A0E"/>
    <w:rsid w:val="00CD7AE5"/>
    <w:rsid w:val="00CD7BD2"/>
    <w:rsid w:val="00CE1506"/>
    <w:rsid w:val="00CE16ED"/>
    <w:rsid w:val="00CE1F8A"/>
    <w:rsid w:val="00CE20E1"/>
    <w:rsid w:val="00CE2898"/>
    <w:rsid w:val="00CE31DA"/>
    <w:rsid w:val="00CE342C"/>
    <w:rsid w:val="00CE4880"/>
    <w:rsid w:val="00CE4C99"/>
    <w:rsid w:val="00CE5118"/>
    <w:rsid w:val="00CE53CE"/>
    <w:rsid w:val="00CE5401"/>
    <w:rsid w:val="00CE5607"/>
    <w:rsid w:val="00CE6166"/>
    <w:rsid w:val="00CE65D1"/>
    <w:rsid w:val="00CE6F5B"/>
    <w:rsid w:val="00CE6FA9"/>
    <w:rsid w:val="00CE7232"/>
    <w:rsid w:val="00CE773B"/>
    <w:rsid w:val="00CE7768"/>
    <w:rsid w:val="00CE7870"/>
    <w:rsid w:val="00CE7CE3"/>
    <w:rsid w:val="00CF07D7"/>
    <w:rsid w:val="00CF0971"/>
    <w:rsid w:val="00CF12FC"/>
    <w:rsid w:val="00CF1BA9"/>
    <w:rsid w:val="00CF20BD"/>
    <w:rsid w:val="00CF220D"/>
    <w:rsid w:val="00CF240E"/>
    <w:rsid w:val="00CF26EE"/>
    <w:rsid w:val="00CF2A63"/>
    <w:rsid w:val="00CF2E87"/>
    <w:rsid w:val="00CF307A"/>
    <w:rsid w:val="00CF30A6"/>
    <w:rsid w:val="00CF30F8"/>
    <w:rsid w:val="00CF43FC"/>
    <w:rsid w:val="00CF4755"/>
    <w:rsid w:val="00CF4CBD"/>
    <w:rsid w:val="00CF4FB5"/>
    <w:rsid w:val="00CF5308"/>
    <w:rsid w:val="00CF5D49"/>
    <w:rsid w:val="00CF5F19"/>
    <w:rsid w:val="00CF6459"/>
    <w:rsid w:val="00CF703E"/>
    <w:rsid w:val="00CF71A4"/>
    <w:rsid w:val="00CF7863"/>
    <w:rsid w:val="00D00913"/>
    <w:rsid w:val="00D00BBC"/>
    <w:rsid w:val="00D00C5E"/>
    <w:rsid w:val="00D01088"/>
    <w:rsid w:val="00D013DF"/>
    <w:rsid w:val="00D0146F"/>
    <w:rsid w:val="00D018ED"/>
    <w:rsid w:val="00D01A59"/>
    <w:rsid w:val="00D01F41"/>
    <w:rsid w:val="00D01FA5"/>
    <w:rsid w:val="00D02645"/>
    <w:rsid w:val="00D026BD"/>
    <w:rsid w:val="00D02BB4"/>
    <w:rsid w:val="00D02C61"/>
    <w:rsid w:val="00D0311A"/>
    <w:rsid w:val="00D0373C"/>
    <w:rsid w:val="00D03F83"/>
    <w:rsid w:val="00D041D8"/>
    <w:rsid w:val="00D04684"/>
    <w:rsid w:val="00D0494E"/>
    <w:rsid w:val="00D04B30"/>
    <w:rsid w:val="00D0514A"/>
    <w:rsid w:val="00D05183"/>
    <w:rsid w:val="00D055A7"/>
    <w:rsid w:val="00D055C5"/>
    <w:rsid w:val="00D056E5"/>
    <w:rsid w:val="00D05B76"/>
    <w:rsid w:val="00D05DB1"/>
    <w:rsid w:val="00D06589"/>
    <w:rsid w:val="00D068BB"/>
    <w:rsid w:val="00D06BC4"/>
    <w:rsid w:val="00D07632"/>
    <w:rsid w:val="00D07959"/>
    <w:rsid w:val="00D07A77"/>
    <w:rsid w:val="00D07EAE"/>
    <w:rsid w:val="00D10757"/>
    <w:rsid w:val="00D110F8"/>
    <w:rsid w:val="00D11337"/>
    <w:rsid w:val="00D11C1A"/>
    <w:rsid w:val="00D11E26"/>
    <w:rsid w:val="00D11E44"/>
    <w:rsid w:val="00D11F13"/>
    <w:rsid w:val="00D125A3"/>
    <w:rsid w:val="00D12769"/>
    <w:rsid w:val="00D12FE2"/>
    <w:rsid w:val="00D13BA4"/>
    <w:rsid w:val="00D13CB1"/>
    <w:rsid w:val="00D14243"/>
    <w:rsid w:val="00D14B13"/>
    <w:rsid w:val="00D14BF8"/>
    <w:rsid w:val="00D153B4"/>
    <w:rsid w:val="00D15604"/>
    <w:rsid w:val="00D157EC"/>
    <w:rsid w:val="00D166DA"/>
    <w:rsid w:val="00D1706F"/>
    <w:rsid w:val="00D175C7"/>
    <w:rsid w:val="00D17CEB"/>
    <w:rsid w:val="00D17F25"/>
    <w:rsid w:val="00D20132"/>
    <w:rsid w:val="00D20541"/>
    <w:rsid w:val="00D20934"/>
    <w:rsid w:val="00D2122E"/>
    <w:rsid w:val="00D21690"/>
    <w:rsid w:val="00D216A2"/>
    <w:rsid w:val="00D21715"/>
    <w:rsid w:val="00D21867"/>
    <w:rsid w:val="00D21B14"/>
    <w:rsid w:val="00D21C72"/>
    <w:rsid w:val="00D21C76"/>
    <w:rsid w:val="00D22C24"/>
    <w:rsid w:val="00D22C58"/>
    <w:rsid w:val="00D233A0"/>
    <w:rsid w:val="00D2435C"/>
    <w:rsid w:val="00D243F9"/>
    <w:rsid w:val="00D25D3A"/>
    <w:rsid w:val="00D25E4A"/>
    <w:rsid w:val="00D262CA"/>
    <w:rsid w:val="00D2631A"/>
    <w:rsid w:val="00D268CC"/>
    <w:rsid w:val="00D26ACC"/>
    <w:rsid w:val="00D26CDE"/>
    <w:rsid w:val="00D26F1E"/>
    <w:rsid w:val="00D2742A"/>
    <w:rsid w:val="00D27733"/>
    <w:rsid w:val="00D2780B"/>
    <w:rsid w:val="00D30466"/>
    <w:rsid w:val="00D307FC"/>
    <w:rsid w:val="00D31806"/>
    <w:rsid w:val="00D319BD"/>
    <w:rsid w:val="00D31E03"/>
    <w:rsid w:val="00D31E1E"/>
    <w:rsid w:val="00D320CE"/>
    <w:rsid w:val="00D3230C"/>
    <w:rsid w:val="00D3266A"/>
    <w:rsid w:val="00D32824"/>
    <w:rsid w:val="00D32975"/>
    <w:rsid w:val="00D33071"/>
    <w:rsid w:val="00D333B8"/>
    <w:rsid w:val="00D3354F"/>
    <w:rsid w:val="00D341ED"/>
    <w:rsid w:val="00D34218"/>
    <w:rsid w:val="00D34572"/>
    <w:rsid w:val="00D3458E"/>
    <w:rsid w:val="00D34895"/>
    <w:rsid w:val="00D34E1A"/>
    <w:rsid w:val="00D3541D"/>
    <w:rsid w:val="00D35552"/>
    <w:rsid w:val="00D35986"/>
    <w:rsid w:val="00D3628B"/>
    <w:rsid w:val="00D3649C"/>
    <w:rsid w:val="00D3662E"/>
    <w:rsid w:val="00D3681C"/>
    <w:rsid w:val="00D3705E"/>
    <w:rsid w:val="00D37251"/>
    <w:rsid w:val="00D37C3A"/>
    <w:rsid w:val="00D37E75"/>
    <w:rsid w:val="00D4045D"/>
    <w:rsid w:val="00D406CA"/>
    <w:rsid w:val="00D40BC4"/>
    <w:rsid w:val="00D40ED0"/>
    <w:rsid w:val="00D4103E"/>
    <w:rsid w:val="00D4180F"/>
    <w:rsid w:val="00D41831"/>
    <w:rsid w:val="00D41FE7"/>
    <w:rsid w:val="00D42D11"/>
    <w:rsid w:val="00D430E4"/>
    <w:rsid w:val="00D431CC"/>
    <w:rsid w:val="00D4334B"/>
    <w:rsid w:val="00D437C7"/>
    <w:rsid w:val="00D43DA3"/>
    <w:rsid w:val="00D44DCC"/>
    <w:rsid w:val="00D4567D"/>
    <w:rsid w:val="00D45965"/>
    <w:rsid w:val="00D46281"/>
    <w:rsid w:val="00D4634D"/>
    <w:rsid w:val="00D465D7"/>
    <w:rsid w:val="00D466F7"/>
    <w:rsid w:val="00D468C8"/>
    <w:rsid w:val="00D469EC"/>
    <w:rsid w:val="00D46AB5"/>
    <w:rsid w:val="00D46C7E"/>
    <w:rsid w:val="00D46D27"/>
    <w:rsid w:val="00D4711A"/>
    <w:rsid w:val="00D47252"/>
    <w:rsid w:val="00D47559"/>
    <w:rsid w:val="00D47946"/>
    <w:rsid w:val="00D47C8A"/>
    <w:rsid w:val="00D50999"/>
    <w:rsid w:val="00D5234F"/>
    <w:rsid w:val="00D52FFB"/>
    <w:rsid w:val="00D530ED"/>
    <w:rsid w:val="00D5328A"/>
    <w:rsid w:val="00D5336F"/>
    <w:rsid w:val="00D53427"/>
    <w:rsid w:val="00D53979"/>
    <w:rsid w:val="00D53AA8"/>
    <w:rsid w:val="00D53CC0"/>
    <w:rsid w:val="00D53F0B"/>
    <w:rsid w:val="00D54467"/>
    <w:rsid w:val="00D54921"/>
    <w:rsid w:val="00D54F3E"/>
    <w:rsid w:val="00D55255"/>
    <w:rsid w:val="00D555F1"/>
    <w:rsid w:val="00D557CC"/>
    <w:rsid w:val="00D55BD6"/>
    <w:rsid w:val="00D56376"/>
    <w:rsid w:val="00D565ED"/>
    <w:rsid w:val="00D56886"/>
    <w:rsid w:val="00D568F4"/>
    <w:rsid w:val="00D5758B"/>
    <w:rsid w:val="00D57B40"/>
    <w:rsid w:val="00D57C13"/>
    <w:rsid w:val="00D57F6E"/>
    <w:rsid w:val="00D605D6"/>
    <w:rsid w:val="00D60B8D"/>
    <w:rsid w:val="00D60EBC"/>
    <w:rsid w:val="00D61000"/>
    <w:rsid w:val="00D61256"/>
    <w:rsid w:val="00D61D91"/>
    <w:rsid w:val="00D61DBC"/>
    <w:rsid w:val="00D61F7E"/>
    <w:rsid w:val="00D61FD9"/>
    <w:rsid w:val="00D62A89"/>
    <w:rsid w:val="00D631B9"/>
    <w:rsid w:val="00D6353F"/>
    <w:rsid w:val="00D636AC"/>
    <w:rsid w:val="00D638E5"/>
    <w:rsid w:val="00D63986"/>
    <w:rsid w:val="00D639D9"/>
    <w:rsid w:val="00D63AE9"/>
    <w:rsid w:val="00D63C6C"/>
    <w:rsid w:val="00D63D00"/>
    <w:rsid w:val="00D64D81"/>
    <w:rsid w:val="00D64F34"/>
    <w:rsid w:val="00D650C6"/>
    <w:rsid w:val="00D65219"/>
    <w:rsid w:val="00D657FD"/>
    <w:rsid w:val="00D65B20"/>
    <w:rsid w:val="00D6626C"/>
    <w:rsid w:val="00D66334"/>
    <w:rsid w:val="00D66558"/>
    <w:rsid w:val="00D66E01"/>
    <w:rsid w:val="00D66E25"/>
    <w:rsid w:val="00D66E6D"/>
    <w:rsid w:val="00D66F3D"/>
    <w:rsid w:val="00D671BF"/>
    <w:rsid w:val="00D67241"/>
    <w:rsid w:val="00D67285"/>
    <w:rsid w:val="00D67582"/>
    <w:rsid w:val="00D67821"/>
    <w:rsid w:val="00D67D58"/>
    <w:rsid w:val="00D7009D"/>
    <w:rsid w:val="00D70B90"/>
    <w:rsid w:val="00D7116B"/>
    <w:rsid w:val="00D71D65"/>
    <w:rsid w:val="00D72DCD"/>
    <w:rsid w:val="00D731CB"/>
    <w:rsid w:val="00D74153"/>
    <w:rsid w:val="00D74450"/>
    <w:rsid w:val="00D75002"/>
    <w:rsid w:val="00D76E6A"/>
    <w:rsid w:val="00D77EB4"/>
    <w:rsid w:val="00D77F90"/>
    <w:rsid w:val="00D80046"/>
    <w:rsid w:val="00D802BE"/>
    <w:rsid w:val="00D803C0"/>
    <w:rsid w:val="00D80A4E"/>
    <w:rsid w:val="00D81200"/>
    <w:rsid w:val="00D81425"/>
    <w:rsid w:val="00D815B4"/>
    <w:rsid w:val="00D81BBD"/>
    <w:rsid w:val="00D824C0"/>
    <w:rsid w:val="00D828EF"/>
    <w:rsid w:val="00D82BC1"/>
    <w:rsid w:val="00D82EBE"/>
    <w:rsid w:val="00D83836"/>
    <w:rsid w:val="00D83BF2"/>
    <w:rsid w:val="00D83C03"/>
    <w:rsid w:val="00D83C8D"/>
    <w:rsid w:val="00D83DDE"/>
    <w:rsid w:val="00D83F34"/>
    <w:rsid w:val="00D83FAF"/>
    <w:rsid w:val="00D840F8"/>
    <w:rsid w:val="00D843F0"/>
    <w:rsid w:val="00D8481F"/>
    <w:rsid w:val="00D84E46"/>
    <w:rsid w:val="00D852C9"/>
    <w:rsid w:val="00D85486"/>
    <w:rsid w:val="00D8555E"/>
    <w:rsid w:val="00D85B4F"/>
    <w:rsid w:val="00D85D6B"/>
    <w:rsid w:val="00D86460"/>
    <w:rsid w:val="00D8675B"/>
    <w:rsid w:val="00D86B72"/>
    <w:rsid w:val="00D86F13"/>
    <w:rsid w:val="00D86F95"/>
    <w:rsid w:val="00D872E7"/>
    <w:rsid w:val="00D87ECC"/>
    <w:rsid w:val="00D9054B"/>
    <w:rsid w:val="00D905F7"/>
    <w:rsid w:val="00D90E02"/>
    <w:rsid w:val="00D9119E"/>
    <w:rsid w:val="00D91263"/>
    <w:rsid w:val="00D913A1"/>
    <w:rsid w:val="00D91498"/>
    <w:rsid w:val="00D91575"/>
    <w:rsid w:val="00D91614"/>
    <w:rsid w:val="00D91D09"/>
    <w:rsid w:val="00D9317D"/>
    <w:rsid w:val="00D9454E"/>
    <w:rsid w:val="00D9464E"/>
    <w:rsid w:val="00D95752"/>
    <w:rsid w:val="00D960C6"/>
    <w:rsid w:val="00D963DE"/>
    <w:rsid w:val="00D966BC"/>
    <w:rsid w:val="00D97319"/>
    <w:rsid w:val="00D976F5"/>
    <w:rsid w:val="00D97A38"/>
    <w:rsid w:val="00D97B8A"/>
    <w:rsid w:val="00D97CB8"/>
    <w:rsid w:val="00D97CF0"/>
    <w:rsid w:val="00D97EA0"/>
    <w:rsid w:val="00D97F13"/>
    <w:rsid w:val="00DA02EE"/>
    <w:rsid w:val="00DA04B3"/>
    <w:rsid w:val="00DA080B"/>
    <w:rsid w:val="00DA0E05"/>
    <w:rsid w:val="00DA0E48"/>
    <w:rsid w:val="00DA134E"/>
    <w:rsid w:val="00DA1B5C"/>
    <w:rsid w:val="00DA1DB0"/>
    <w:rsid w:val="00DA230E"/>
    <w:rsid w:val="00DA25AE"/>
    <w:rsid w:val="00DA269E"/>
    <w:rsid w:val="00DA2CB3"/>
    <w:rsid w:val="00DA3173"/>
    <w:rsid w:val="00DA3DE3"/>
    <w:rsid w:val="00DA43DB"/>
    <w:rsid w:val="00DA4C03"/>
    <w:rsid w:val="00DA4F72"/>
    <w:rsid w:val="00DA5198"/>
    <w:rsid w:val="00DA51E4"/>
    <w:rsid w:val="00DA52F2"/>
    <w:rsid w:val="00DA5F14"/>
    <w:rsid w:val="00DA6824"/>
    <w:rsid w:val="00DA68EE"/>
    <w:rsid w:val="00DA6AAB"/>
    <w:rsid w:val="00DA6C02"/>
    <w:rsid w:val="00DA7262"/>
    <w:rsid w:val="00DA79D6"/>
    <w:rsid w:val="00DA7CF8"/>
    <w:rsid w:val="00DB00CE"/>
    <w:rsid w:val="00DB0487"/>
    <w:rsid w:val="00DB04D3"/>
    <w:rsid w:val="00DB0E32"/>
    <w:rsid w:val="00DB1C84"/>
    <w:rsid w:val="00DB1F53"/>
    <w:rsid w:val="00DB2018"/>
    <w:rsid w:val="00DB2B3F"/>
    <w:rsid w:val="00DB311F"/>
    <w:rsid w:val="00DB363D"/>
    <w:rsid w:val="00DB3E3F"/>
    <w:rsid w:val="00DB417C"/>
    <w:rsid w:val="00DB47C3"/>
    <w:rsid w:val="00DB4869"/>
    <w:rsid w:val="00DB4B0E"/>
    <w:rsid w:val="00DB4BF0"/>
    <w:rsid w:val="00DB4D61"/>
    <w:rsid w:val="00DB532F"/>
    <w:rsid w:val="00DB6285"/>
    <w:rsid w:val="00DB638F"/>
    <w:rsid w:val="00DB69CE"/>
    <w:rsid w:val="00DB6C90"/>
    <w:rsid w:val="00DB6EBA"/>
    <w:rsid w:val="00DB6F2D"/>
    <w:rsid w:val="00DB70BE"/>
    <w:rsid w:val="00DB7659"/>
    <w:rsid w:val="00DB76B7"/>
    <w:rsid w:val="00DB784D"/>
    <w:rsid w:val="00DB79F7"/>
    <w:rsid w:val="00DB7A3B"/>
    <w:rsid w:val="00DB7B09"/>
    <w:rsid w:val="00DB7DFE"/>
    <w:rsid w:val="00DC0B75"/>
    <w:rsid w:val="00DC0DC5"/>
    <w:rsid w:val="00DC15A9"/>
    <w:rsid w:val="00DC2103"/>
    <w:rsid w:val="00DC25F2"/>
    <w:rsid w:val="00DC2CD0"/>
    <w:rsid w:val="00DC2FA9"/>
    <w:rsid w:val="00DC318B"/>
    <w:rsid w:val="00DC3AF7"/>
    <w:rsid w:val="00DC3D89"/>
    <w:rsid w:val="00DC4530"/>
    <w:rsid w:val="00DC45A2"/>
    <w:rsid w:val="00DC463C"/>
    <w:rsid w:val="00DC4B0C"/>
    <w:rsid w:val="00DC4D24"/>
    <w:rsid w:val="00DC4F69"/>
    <w:rsid w:val="00DC584E"/>
    <w:rsid w:val="00DC5BAF"/>
    <w:rsid w:val="00DC6025"/>
    <w:rsid w:val="00DC606B"/>
    <w:rsid w:val="00DC63EC"/>
    <w:rsid w:val="00DC664D"/>
    <w:rsid w:val="00DC6AF9"/>
    <w:rsid w:val="00DC6B80"/>
    <w:rsid w:val="00DC6C90"/>
    <w:rsid w:val="00DC789F"/>
    <w:rsid w:val="00DC7977"/>
    <w:rsid w:val="00DD01EE"/>
    <w:rsid w:val="00DD16E5"/>
    <w:rsid w:val="00DD188F"/>
    <w:rsid w:val="00DD1F2A"/>
    <w:rsid w:val="00DD2EFC"/>
    <w:rsid w:val="00DD3155"/>
    <w:rsid w:val="00DD3311"/>
    <w:rsid w:val="00DD37DA"/>
    <w:rsid w:val="00DD3882"/>
    <w:rsid w:val="00DD3A5A"/>
    <w:rsid w:val="00DD3C81"/>
    <w:rsid w:val="00DD4CF1"/>
    <w:rsid w:val="00DD5336"/>
    <w:rsid w:val="00DD537A"/>
    <w:rsid w:val="00DD583F"/>
    <w:rsid w:val="00DD6669"/>
    <w:rsid w:val="00DD716D"/>
    <w:rsid w:val="00DD7194"/>
    <w:rsid w:val="00DD71FA"/>
    <w:rsid w:val="00DD7856"/>
    <w:rsid w:val="00DD7B33"/>
    <w:rsid w:val="00DD7E25"/>
    <w:rsid w:val="00DE06F1"/>
    <w:rsid w:val="00DE0798"/>
    <w:rsid w:val="00DE08DD"/>
    <w:rsid w:val="00DE0E30"/>
    <w:rsid w:val="00DE0E54"/>
    <w:rsid w:val="00DE15EF"/>
    <w:rsid w:val="00DE1678"/>
    <w:rsid w:val="00DE1883"/>
    <w:rsid w:val="00DE2812"/>
    <w:rsid w:val="00DE29AF"/>
    <w:rsid w:val="00DE2AC2"/>
    <w:rsid w:val="00DE2AFE"/>
    <w:rsid w:val="00DE3180"/>
    <w:rsid w:val="00DE374A"/>
    <w:rsid w:val="00DE37CB"/>
    <w:rsid w:val="00DE3E39"/>
    <w:rsid w:val="00DE3E9B"/>
    <w:rsid w:val="00DE4081"/>
    <w:rsid w:val="00DE41D6"/>
    <w:rsid w:val="00DE46D7"/>
    <w:rsid w:val="00DE47A7"/>
    <w:rsid w:val="00DE4907"/>
    <w:rsid w:val="00DE4BAD"/>
    <w:rsid w:val="00DE550E"/>
    <w:rsid w:val="00DE5696"/>
    <w:rsid w:val="00DE7106"/>
    <w:rsid w:val="00DE78D5"/>
    <w:rsid w:val="00DE7919"/>
    <w:rsid w:val="00DE7B63"/>
    <w:rsid w:val="00DF00F0"/>
    <w:rsid w:val="00DF199C"/>
    <w:rsid w:val="00DF1AA5"/>
    <w:rsid w:val="00DF1F19"/>
    <w:rsid w:val="00DF3218"/>
    <w:rsid w:val="00DF3375"/>
    <w:rsid w:val="00DF3509"/>
    <w:rsid w:val="00DF3D4D"/>
    <w:rsid w:val="00DF4435"/>
    <w:rsid w:val="00DF4995"/>
    <w:rsid w:val="00DF5359"/>
    <w:rsid w:val="00DF569F"/>
    <w:rsid w:val="00DF5810"/>
    <w:rsid w:val="00DF5833"/>
    <w:rsid w:val="00DF585A"/>
    <w:rsid w:val="00DF5F37"/>
    <w:rsid w:val="00DF60E0"/>
    <w:rsid w:val="00DF6424"/>
    <w:rsid w:val="00DF67BC"/>
    <w:rsid w:val="00DF6A2D"/>
    <w:rsid w:val="00DF761C"/>
    <w:rsid w:val="00E00026"/>
    <w:rsid w:val="00E000CC"/>
    <w:rsid w:val="00E001B9"/>
    <w:rsid w:val="00E00803"/>
    <w:rsid w:val="00E00896"/>
    <w:rsid w:val="00E011C6"/>
    <w:rsid w:val="00E01376"/>
    <w:rsid w:val="00E01707"/>
    <w:rsid w:val="00E01D94"/>
    <w:rsid w:val="00E02528"/>
    <w:rsid w:val="00E02533"/>
    <w:rsid w:val="00E025C9"/>
    <w:rsid w:val="00E0281A"/>
    <w:rsid w:val="00E03C82"/>
    <w:rsid w:val="00E03D02"/>
    <w:rsid w:val="00E03F8F"/>
    <w:rsid w:val="00E042D2"/>
    <w:rsid w:val="00E0441A"/>
    <w:rsid w:val="00E0459E"/>
    <w:rsid w:val="00E0472D"/>
    <w:rsid w:val="00E0493A"/>
    <w:rsid w:val="00E0497E"/>
    <w:rsid w:val="00E04C8F"/>
    <w:rsid w:val="00E04CB9"/>
    <w:rsid w:val="00E04EC7"/>
    <w:rsid w:val="00E051A8"/>
    <w:rsid w:val="00E0542D"/>
    <w:rsid w:val="00E05440"/>
    <w:rsid w:val="00E05655"/>
    <w:rsid w:val="00E05C66"/>
    <w:rsid w:val="00E05DA5"/>
    <w:rsid w:val="00E06045"/>
    <w:rsid w:val="00E0679C"/>
    <w:rsid w:val="00E067C9"/>
    <w:rsid w:val="00E069F2"/>
    <w:rsid w:val="00E06E97"/>
    <w:rsid w:val="00E06F40"/>
    <w:rsid w:val="00E07702"/>
    <w:rsid w:val="00E07904"/>
    <w:rsid w:val="00E07A0F"/>
    <w:rsid w:val="00E07B92"/>
    <w:rsid w:val="00E106F8"/>
    <w:rsid w:val="00E1091F"/>
    <w:rsid w:val="00E10D98"/>
    <w:rsid w:val="00E11441"/>
    <w:rsid w:val="00E11720"/>
    <w:rsid w:val="00E11C0C"/>
    <w:rsid w:val="00E11FC0"/>
    <w:rsid w:val="00E1244C"/>
    <w:rsid w:val="00E126C9"/>
    <w:rsid w:val="00E12945"/>
    <w:rsid w:val="00E12A92"/>
    <w:rsid w:val="00E12C7B"/>
    <w:rsid w:val="00E132FC"/>
    <w:rsid w:val="00E134B2"/>
    <w:rsid w:val="00E134B4"/>
    <w:rsid w:val="00E13776"/>
    <w:rsid w:val="00E14332"/>
    <w:rsid w:val="00E14C18"/>
    <w:rsid w:val="00E160F8"/>
    <w:rsid w:val="00E16941"/>
    <w:rsid w:val="00E169C3"/>
    <w:rsid w:val="00E16BF0"/>
    <w:rsid w:val="00E16D2E"/>
    <w:rsid w:val="00E174F2"/>
    <w:rsid w:val="00E17551"/>
    <w:rsid w:val="00E179E7"/>
    <w:rsid w:val="00E17A41"/>
    <w:rsid w:val="00E17B81"/>
    <w:rsid w:val="00E2012D"/>
    <w:rsid w:val="00E20167"/>
    <w:rsid w:val="00E201AD"/>
    <w:rsid w:val="00E20651"/>
    <w:rsid w:val="00E207A2"/>
    <w:rsid w:val="00E208F5"/>
    <w:rsid w:val="00E20B2D"/>
    <w:rsid w:val="00E20D42"/>
    <w:rsid w:val="00E212DF"/>
    <w:rsid w:val="00E215EF"/>
    <w:rsid w:val="00E21DDA"/>
    <w:rsid w:val="00E224CF"/>
    <w:rsid w:val="00E22F47"/>
    <w:rsid w:val="00E232DC"/>
    <w:rsid w:val="00E237E3"/>
    <w:rsid w:val="00E241DD"/>
    <w:rsid w:val="00E24EA6"/>
    <w:rsid w:val="00E24F2A"/>
    <w:rsid w:val="00E25166"/>
    <w:rsid w:val="00E25286"/>
    <w:rsid w:val="00E25383"/>
    <w:rsid w:val="00E25CC5"/>
    <w:rsid w:val="00E25F5A"/>
    <w:rsid w:val="00E2650F"/>
    <w:rsid w:val="00E2656C"/>
    <w:rsid w:val="00E26DB5"/>
    <w:rsid w:val="00E27181"/>
    <w:rsid w:val="00E277EA"/>
    <w:rsid w:val="00E2795B"/>
    <w:rsid w:val="00E27FDC"/>
    <w:rsid w:val="00E30E3A"/>
    <w:rsid w:val="00E30EE2"/>
    <w:rsid w:val="00E314B5"/>
    <w:rsid w:val="00E316B2"/>
    <w:rsid w:val="00E31C4C"/>
    <w:rsid w:val="00E31CBF"/>
    <w:rsid w:val="00E31DB5"/>
    <w:rsid w:val="00E3217E"/>
    <w:rsid w:val="00E3245D"/>
    <w:rsid w:val="00E3253C"/>
    <w:rsid w:val="00E32691"/>
    <w:rsid w:val="00E3271F"/>
    <w:rsid w:val="00E328E8"/>
    <w:rsid w:val="00E32B25"/>
    <w:rsid w:val="00E32D0C"/>
    <w:rsid w:val="00E3349C"/>
    <w:rsid w:val="00E33767"/>
    <w:rsid w:val="00E337F5"/>
    <w:rsid w:val="00E33BBF"/>
    <w:rsid w:val="00E33C77"/>
    <w:rsid w:val="00E3412B"/>
    <w:rsid w:val="00E342D1"/>
    <w:rsid w:val="00E34C2B"/>
    <w:rsid w:val="00E35F43"/>
    <w:rsid w:val="00E3782D"/>
    <w:rsid w:val="00E37D48"/>
    <w:rsid w:val="00E403F8"/>
    <w:rsid w:val="00E404CD"/>
    <w:rsid w:val="00E409D3"/>
    <w:rsid w:val="00E4180A"/>
    <w:rsid w:val="00E41BB0"/>
    <w:rsid w:val="00E426D2"/>
    <w:rsid w:val="00E42D86"/>
    <w:rsid w:val="00E42DB3"/>
    <w:rsid w:val="00E42E50"/>
    <w:rsid w:val="00E42EBE"/>
    <w:rsid w:val="00E43077"/>
    <w:rsid w:val="00E43373"/>
    <w:rsid w:val="00E434DF"/>
    <w:rsid w:val="00E440FC"/>
    <w:rsid w:val="00E4448F"/>
    <w:rsid w:val="00E44504"/>
    <w:rsid w:val="00E4529D"/>
    <w:rsid w:val="00E45818"/>
    <w:rsid w:val="00E45931"/>
    <w:rsid w:val="00E45A6D"/>
    <w:rsid w:val="00E45A90"/>
    <w:rsid w:val="00E45D52"/>
    <w:rsid w:val="00E45EED"/>
    <w:rsid w:val="00E460C3"/>
    <w:rsid w:val="00E468F5"/>
    <w:rsid w:val="00E46DBB"/>
    <w:rsid w:val="00E47FAF"/>
    <w:rsid w:val="00E503C4"/>
    <w:rsid w:val="00E50D6D"/>
    <w:rsid w:val="00E51672"/>
    <w:rsid w:val="00E51675"/>
    <w:rsid w:val="00E516A5"/>
    <w:rsid w:val="00E5198F"/>
    <w:rsid w:val="00E519EF"/>
    <w:rsid w:val="00E51E98"/>
    <w:rsid w:val="00E5208F"/>
    <w:rsid w:val="00E524C3"/>
    <w:rsid w:val="00E52887"/>
    <w:rsid w:val="00E52919"/>
    <w:rsid w:val="00E534A2"/>
    <w:rsid w:val="00E538EB"/>
    <w:rsid w:val="00E53C61"/>
    <w:rsid w:val="00E53F5F"/>
    <w:rsid w:val="00E54167"/>
    <w:rsid w:val="00E54245"/>
    <w:rsid w:val="00E54B74"/>
    <w:rsid w:val="00E54BA1"/>
    <w:rsid w:val="00E55D5C"/>
    <w:rsid w:val="00E5676F"/>
    <w:rsid w:val="00E56A85"/>
    <w:rsid w:val="00E56ACE"/>
    <w:rsid w:val="00E56CBE"/>
    <w:rsid w:val="00E57135"/>
    <w:rsid w:val="00E5780A"/>
    <w:rsid w:val="00E60628"/>
    <w:rsid w:val="00E60682"/>
    <w:rsid w:val="00E60A85"/>
    <w:rsid w:val="00E60AFC"/>
    <w:rsid w:val="00E615E6"/>
    <w:rsid w:val="00E61BEE"/>
    <w:rsid w:val="00E61DBC"/>
    <w:rsid w:val="00E61E44"/>
    <w:rsid w:val="00E622C4"/>
    <w:rsid w:val="00E628E5"/>
    <w:rsid w:val="00E62BB4"/>
    <w:rsid w:val="00E62C8C"/>
    <w:rsid w:val="00E62E1A"/>
    <w:rsid w:val="00E6311C"/>
    <w:rsid w:val="00E6314D"/>
    <w:rsid w:val="00E636B9"/>
    <w:rsid w:val="00E638A8"/>
    <w:rsid w:val="00E641B4"/>
    <w:rsid w:val="00E6512D"/>
    <w:rsid w:val="00E65425"/>
    <w:rsid w:val="00E65440"/>
    <w:rsid w:val="00E6601E"/>
    <w:rsid w:val="00E66079"/>
    <w:rsid w:val="00E66E4F"/>
    <w:rsid w:val="00E67283"/>
    <w:rsid w:val="00E67413"/>
    <w:rsid w:val="00E6745E"/>
    <w:rsid w:val="00E67BDA"/>
    <w:rsid w:val="00E67CAE"/>
    <w:rsid w:val="00E67D07"/>
    <w:rsid w:val="00E67DFF"/>
    <w:rsid w:val="00E67EA7"/>
    <w:rsid w:val="00E67F95"/>
    <w:rsid w:val="00E705E6"/>
    <w:rsid w:val="00E7178E"/>
    <w:rsid w:val="00E71864"/>
    <w:rsid w:val="00E719A0"/>
    <w:rsid w:val="00E71C55"/>
    <w:rsid w:val="00E71DEF"/>
    <w:rsid w:val="00E72082"/>
    <w:rsid w:val="00E72605"/>
    <w:rsid w:val="00E726F5"/>
    <w:rsid w:val="00E72A1D"/>
    <w:rsid w:val="00E72BB8"/>
    <w:rsid w:val="00E735F7"/>
    <w:rsid w:val="00E73E21"/>
    <w:rsid w:val="00E73E60"/>
    <w:rsid w:val="00E74E6F"/>
    <w:rsid w:val="00E75429"/>
    <w:rsid w:val="00E7595C"/>
    <w:rsid w:val="00E75FD8"/>
    <w:rsid w:val="00E7606B"/>
    <w:rsid w:val="00E7652F"/>
    <w:rsid w:val="00E7740E"/>
    <w:rsid w:val="00E7756D"/>
    <w:rsid w:val="00E7785D"/>
    <w:rsid w:val="00E77A0B"/>
    <w:rsid w:val="00E77DA4"/>
    <w:rsid w:val="00E77FCE"/>
    <w:rsid w:val="00E8018F"/>
    <w:rsid w:val="00E803EB"/>
    <w:rsid w:val="00E80657"/>
    <w:rsid w:val="00E80E21"/>
    <w:rsid w:val="00E818F7"/>
    <w:rsid w:val="00E81E39"/>
    <w:rsid w:val="00E81EB4"/>
    <w:rsid w:val="00E82737"/>
    <w:rsid w:val="00E82A48"/>
    <w:rsid w:val="00E82F85"/>
    <w:rsid w:val="00E83574"/>
    <w:rsid w:val="00E835F8"/>
    <w:rsid w:val="00E84720"/>
    <w:rsid w:val="00E85487"/>
    <w:rsid w:val="00E85584"/>
    <w:rsid w:val="00E8566C"/>
    <w:rsid w:val="00E85747"/>
    <w:rsid w:val="00E85C66"/>
    <w:rsid w:val="00E86137"/>
    <w:rsid w:val="00E869A6"/>
    <w:rsid w:val="00E86D1D"/>
    <w:rsid w:val="00E86E86"/>
    <w:rsid w:val="00E86F55"/>
    <w:rsid w:val="00E87328"/>
    <w:rsid w:val="00E87563"/>
    <w:rsid w:val="00E87CB0"/>
    <w:rsid w:val="00E87E4C"/>
    <w:rsid w:val="00E90579"/>
    <w:rsid w:val="00E90A56"/>
    <w:rsid w:val="00E90BE3"/>
    <w:rsid w:val="00E90C14"/>
    <w:rsid w:val="00E9102E"/>
    <w:rsid w:val="00E91D03"/>
    <w:rsid w:val="00E9271C"/>
    <w:rsid w:val="00E92AF1"/>
    <w:rsid w:val="00E92D02"/>
    <w:rsid w:val="00E932B6"/>
    <w:rsid w:val="00E9346D"/>
    <w:rsid w:val="00E93489"/>
    <w:rsid w:val="00E9476E"/>
    <w:rsid w:val="00E94F72"/>
    <w:rsid w:val="00E95024"/>
    <w:rsid w:val="00E9512B"/>
    <w:rsid w:val="00E95C85"/>
    <w:rsid w:val="00E96054"/>
    <w:rsid w:val="00E962C2"/>
    <w:rsid w:val="00E965E7"/>
    <w:rsid w:val="00E96754"/>
    <w:rsid w:val="00E9698B"/>
    <w:rsid w:val="00E96AC6"/>
    <w:rsid w:val="00E97291"/>
    <w:rsid w:val="00E97495"/>
    <w:rsid w:val="00E97999"/>
    <w:rsid w:val="00E97BEE"/>
    <w:rsid w:val="00EA0041"/>
    <w:rsid w:val="00EA079F"/>
    <w:rsid w:val="00EA0F06"/>
    <w:rsid w:val="00EA1864"/>
    <w:rsid w:val="00EA1E48"/>
    <w:rsid w:val="00EA2166"/>
    <w:rsid w:val="00EA21A0"/>
    <w:rsid w:val="00EA2408"/>
    <w:rsid w:val="00EA25A1"/>
    <w:rsid w:val="00EA2C32"/>
    <w:rsid w:val="00EA2E59"/>
    <w:rsid w:val="00EA3498"/>
    <w:rsid w:val="00EA3688"/>
    <w:rsid w:val="00EA3903"/>
    <w:rsid w:val="00EA39B9"/>
    <w:rsid w:val="00EA4B18"/>
    <w:rsid w:val="00EA4BAE"/>
    <w:rsid w:val="00EA4D24"/>
    <w:rsid w:val="00EA4F07"/>
    <w:rsid w:val="00EA5363"/>
    <w:rsid w:val="00EA59BC"/>
    <w:rsid w:val="00EA5D62"/>
    <w:rsid w:val="00EA5DE8"/>
    <w:rsid w:val="00EA5FC5"/>
    <w:rsid w:val="00EA6359"/>
    <w:rsid w:val="00EA63B6"/>
    <w:rsid w:val="00EA6524"/>
    <w:rsid w:val="00EA6D0B"/>
    <w:rsid w:val="00EA769A"/>
    <w:rsid w:val="00EA77F2"/>
    <w:rsid w:val="00EB0394"/>
    <w:rsid w:val="00EB03C7"/>
    <w:rsid w:val="00EB0546"/>
    <w:rsid w:val="00EB09BC"/>
    <w:rsid w:val="00EB0CB2"/>
    <w:rsid w:val="00EB0DF3"/>
    <w:rsid w:val="00EB1550"/>
    <w:rsid w:val="00EB1D03"/>
    <w:rsid w:val="00EB1F57"/>
    <w:rsid w:val="00EB20A0"/>
    <w:rsid w:val="00EB20F2"/>
    <w:rsid w:val="00EB28C2"/>
    <w:rsid w:val="00EB31A7"/>
    <w:rsid w:val="00EB3203"/>
    <w:rsid w:val="00EB3380"/>
    <w:rsid w:val="00EB35B9"/>
    <w:rsid w:val="00EB3C66"/>
    <w:rsid w:val="00EB3E9B"/>
    <w:rsid w:val="00EB4A61"/>
    <w:rsid w:val="00EB4BC6"/>
    <w:rsid w:val="00EB5027"/>
    <w:rsid w:val="00EB5102"/>
    <w:rsid w:val="00EB5C71"/>
    <w:rsid w:val="00EB5D45"/>
    <w:rsid w:val="00EB6228"/>
    <w:rsid w:val="00EB63EF"/>
    <w:rsid w:val="00EB7892"/>
    <w:rsid w:val="00EB78CE"/>
    <w:rsid w:val="00EB7D69"/>
    <w:rsid w:val="00EB7EF9"/>
    <w:rsid w:val="00EC032B"/>
    <w:rsid w:val="00EC07F3"/>
    <w:rsid w:val="00EC0906"/>
    <w:rsid w:val="00EC090F"/>
    <w:rsid w:val="00EC096D"/>
    <w:rsid w:val="00EC0F59"/>
    <w:rsid w:val="00EC23B6"/>
    <w:rsid w:val="00EC353F"/>
    <w:rsid w:val="00EC3715"/>
    <w:rsid w:val="00EC3B24"/>
    <w:rsid w:val="00EC3CDA"/>
    <w:rsid w:val="00EC43E5"/>
    <w:rsid w:val="00EC464A"/>
    <w:rsid w:val="00EC47DD"/>
    <w:rsid w:val="00EC4B9A"/>
    <w:rsid w:val="00EC4D89"/>
    <w:rsid w:val="00EC541E"/>
    <w:rsid w:val="00EC55E7"/>
    <w:rsid w:val="00EC63E5"/>
    <w:rsid w:val="00EC64DA"/>
    <w:rsid w:val="00EC658A"/>
    <w:rsid w:val="00EC675A"/>
    <w:rsid w:val="00EC6889"/>
    <w:rsid w:val="00EC6AD7"/>
    <w:rsid w:val="00EC6D54"/>
    <w:rsid w:val="00EC7947"/>
    <w:rsid w:val="00EC7EF0"/>
    <w:rsid w:val="00ED0565"/>
    <w:rsid w:val="00ED083B"/>
    <w:rsid w:val="00ED0B65"/>
    <w:rsid w:val="00ED12B0"/>
    <w:rsid w:val="00ED1333"/>
    <w:rsid w:val="00ED1743"/>
    <w:rsid w:val="00ED1C45"/>
    <w:rsid w:val="00ED1C54"/>
    <w:rsid w:val="00ED22C2"/>
    <w:rsid w:val="00ED379C"/>
    <w:rsid w:val="00ED37A7"/>
    <w:rsid w:val="00ED3C25"/>
    <w:rsid w:val="00ED4BF3"/>
    <w:rsid w:val="00ED4EB6"/>
    <w:rsid w:val="00ED5542"/>
    <w:rsid w:val="00ED5D9A"/>
    <w:rsid w:val="00ED69FD"/>
    <w:rsid w:val="00ED7A10"/>
    <w:rsid w:val="00ED7E5D"/>
    <w:rsid w:val="00EE021A"/>
    <w:rsid w:val="00EE02CA"/>
    <w:rsid w:val="00EE03D2"/>
    <w:rsid w:val="00EE12F5"/>
    <w:rsid w:val="00EE13A0"/>
    <w:rsid w:val="00EE1474"/>
    <w:rsid w:val="00EE1C3C"/>
    <w:rsid w:val="00EE21DB"/>
    <w:rsid w:val="00EE23ED"/>
    <w:rsid w:val="00EE281E"/>
    <w:rsid w:val="00EE2A31"/>
    <w:rsid w:val="00EE2EB0"/>
    <w:rsid w:val="00EE310C"/>
    <w:rsid w:val="00EE3242"/>
    <w:rsid w:val="00EE3A9B"/>
    <w:rsid w:val="00EE3B3E"/>
    <w:rsid w:val="00EE3D2A"/>
    <w:rsid w:val="00EE487F"/>
    <w:rsid w:val="00EE4DD9"/>
    <w:rsid w:val="00EE4F19"/>
    <w:rsid w:val="00EE5B5F"/>
    <w:rsid w:val="00EE6556"/>
    <w:rsid w:val="00EE6998"/>
    <w:rsid w:val="00EE6AF2"/>
    <w:rsid w:val="00EE6CA6"/>
    <w:rsid w:val="00EE72D8"/>
    <w:rsid w:val="00EE73E9"/>
    <w:rsid w:val="00EE7907"/>
    <w:rsid w:val="00EE7F24"/>
    <w:rsid w:val="00EF0AED"/>
    <w:rsid w:val="00EF0DC3"/>
    <w:rsid w:val="00EF1243"/>
    <w:rsid w:val="00EF1A71"/>
    <w:rsid w:val="00EF1A72"/>
    <w:rsid w:val="00EF1DC7"/>
    <w:rsid w:val="00EF28CB"/>
    <w:rsid w:val="00EF33DA"/>
    <w:rsid w:val="00EF3AD3"/>
    <w:rsid w:val="00EF3FE5"/>
    <w:rsid w:val="00EF4576"/>
    <w:rsid w:val="00EF47F7"/>
    <w:rsid w:val="00EF50ED"/>
    <w:rsid w:val="00EF51CC"/>
    <w:rsid w:val="00EF5344"/>
    <w:rsid w:val="00EF54E6"/>
    <w:rsid w:val="00EF5A1D"/>
    <w:rsid w:val="00EF5F56"/>
    <w:rsid w:val="00EF63CE"/>
    <w:rsid w:val="00EF659B"/>
    <w:rsid w:val="00EF6DFA"/>
    <w:rsid w:val="00EF7416"/>
    <w:rsid w:val="00EF7A51"/>
    <w:rsid w:val="00EF7F16"/>
    <w:rsid w:val="00F00076"/>
    <w:rsid w:val="00F0056E"/>
    <w:rsid w:val="00F00E6A"/>
    <w:rsid w:val="00F01094"/>
    <w:rsid w:val="00F017E8"/>
    <w:rsid w:val="00F01BB6"/>
    <w:rsid w:val="00F01DD4"/>
    <w:rsid w:val="00F036ED"/>
    <w:rsid w:val="00F03DBD"/>
    <w:rsid w:val="00F05333"/>
    <w:rsid w:val="00F05681"/>
    <w:rsid w:val="00F058C7"/>
    <w:rsid w:val="00F05C4E"/>
    <w:rsid w:val="00F05E41"/>
    <w:rsid w:val="00F06165"/>
    <w:rsid w:val="00F068E5"/>
    <w:rsid w:val="00F06CD2"/>
    <w:rsid w:val="00F07743"/>
    <w:rsid w:val="00F07AC0"/>
    <w:rsid w:val="00F0A996"/>
    <w:rsid w:val="00F11984"/>
    <w:rsid w:val="00F1266B"/>
    <w:rsid w:val="00F12B38"/>
    <w:rsid w:val="00F12D92"/>
    <w:rsid w:val="00F1350B"/>
    <w:rsid w:val="00F13B31"/>
    <w:rsid w:val="00F13BCD"/>
    <w:rsid w:val="00F13F90"/>
    <w:rsid w:val="00F143AC"/>
    <w:rsid w:val="00F1440B"/>
    <w:rsid w:val="00F14590"/>
    <w:rsid w:val="00F146E1"/>
    <w:rsid w:val="00F150B8"/>
    <w:rsid w:val="00F152AE"/>
    <w:rsid w:val="00F15438"/>
    <w:rsid w:val="00F159F0"/>
    <w:rsid w:val="00F167B7"/>
    <w:rsid w:val="00F16992"/>
    <w:rsid w:val="00F16B91"/>
    <w:rsid w:val="00F16DD4"/>
    <w:rsid w:val="00F16DD7"/>
    <w:rsid w:val="00F174A9"/>
    <w:rsid w:val="00F20B92"/>
    <w:rsid w:val="00F21117"/>
    <w:rsid w:val="00F211CF"/>
    <w:rsid w:val="00F215D6"/>
    <w:rsid w:val="00F215DD"/>
    <w:rsid w:val="00F21915"/>
    <w:rsid w:val="00F22D26"/>
    <w:rsid w:val="00F23168"/>
    <w:rsid w:val="00F2363C"/>
    <w:rsid w:val="00F23660"/>
    <w:rsid w:val="00F23CD5"/>
    <w:rsid w:val="00F245E9"/>
    <w:rsid w:val="00F24686"/>
    <w:rsid w:val="00F24924"/>
    <w:rsid w:val="00F24C67"/>
    <w:rsid w:val="00F24C89"/>
    <w:rsid w:val="00F24EB3"/>
    <w:rsid w:val="00F2543C"/>
    <w:rsid w:val="00F257C3"/>
    <w:rsid w:val="00F257F3"/>
    <w:rsid w:val="00F25E37"/>
    <w:rsid w:val="00F265F0"/>
    <w:rsid w:val="00F2667C"/>
    <w:rsid w:val="00F273EC"/>
    <w:rsid w:val="00F27453"/>
    <w:rsid w:val="00F27598"/>
    <w:rsid w:val="00F303A0"/>
    <w:rsid w:val="00F306FA"/>
    <w:rsid w:val="00F30D6B"/>
    <w:rsid w:val="00F314BD"/>
    <w:rsid w:val="00F315FD"/>
    <w:rsid w:val="00F31B09"/>
    <w:rsid w:val="00F31E4A"/>
    <w:rsid w:val="00F320F2"/>
    <w:rsid w:val="00F32161"/>
    <w:rsid w:val="00F326A1"/>
    <w:rsid w:val="00F32F1B"/>
    <w:rsid w:val="00F338A0"/>
    <w:rsid w:val="00F33C3B"/>
    <w:rsid w:val="00F33C43"/>
    <w:rsid w:val="00F33E45"/>
    <w:rsid w:val="00F34020"/>
    <w:rsid w:val="00F34031"/>
    <w:rsid w:val="00F34092"/>
    <w:rsid w:val="00F3426B"/>
    <w:rsid w:val="00F346A4"/>
    <w:rsid w:val="00F346FE"/>
    <w:rsid w:val="00F3487F"/>
    <w:rsid w:val="00F348D2"/>
    <w:rsid w:val="00F34E5E"/>
    <w:rsid w:val="00F34EED"/>
    <w:rsid w:val="00F34FC5"/>
    <w:rsid w:val="00F35267"/>
    <w:rsid w:val="00F35355"/>
    <w:rsid w:val="00F35422"/>
    <w:rsid w:val="00F35847"/>
    <w:rsid w:val="00F364EF"/>
    <w:rsid w:val="00F36624"/>
    <w:rsid w:val="00F3662F"/>
    <w:rsid w:val="00F36812"/>
    <w:rsid w:val="00F3692A"/>
    <w:rsid w:val="00F37069"/>
    <w:rsid w:val="00F37523"/>
    <w:rsid w:val="00F37573"/>
    <w:rsid w:val="00F37EF7"/>
    <w:rsid w:val="00F37FE1"/>
    <w:rsid w:val="00F40870"/>
    <w:rsid w:val="00F40D02"/>
    <w:rsid w:val="00F40E9F"/>
    <w:rsid w:val="00F414E6"/>
    <w:rsid w:val="00F4188F"/>
    <w:rsid w:val="00F41A76"/>
    <w:rsid w:val="00F42891"/>
    <w:rsid w:val="00F42898"/>
    <w:rsid w:val="00F42F01"/>
    <w:rsid w:val="00F4334F"/>
    <w:rsid w:val="00F43556"/>
    <w:rsid w:val="00F446A9"/>
    <w:rsid w:val="00F45271"/>
    <w:rsid w:val="00F45D2F"/>
    <w:rsid w:val="00F462C8"/>
    <w:rsid w:val="00F468B2"/>
    <w:rsid w:val="00F46A02"/>
    <w:rsid w:val="00F47996"/>
    <w:rsid w:val="00F47A0E"/>
    <w:rsid w:val="00F47D2D"/>
    <w:rsid w:val="00F49492"/>
    <w:rsid w:val="00F5126B"/>
    <w:rsid w:val="00F51A98"/>
    <w:rsid w:val="00F51ED9"/>
    <w:rsid w:val="00F52159"/>
    <w:rsid w:val="00F52297"/>
    <w:rsid w:val="00F5249B"/>
    <w:rsid w:val="00F52A7D"/>
    <w:rsid w:val="00F534F7"/>
    <w:rsid w:val="00F53A1F"/>
    <w:rsid w:val="00F542E2"/>
    <w:rsid w:val="00F548E8"/>
    <w:rsid w:val="00F54D97"/>
    <w:rsid w:val="00F54F1B"/>
    <w:rsid w:val="00F54FE7"/>
    <w:rsid w:val="00F5556D"/>
    <w:rsid w:val="00F55A21"/>
    <w:rsid w:val="00F564FC"/>
    <w:rsid w:val="00F56CB6"/>
    <w:rsid w:val="00F577D7"/>
    <w:rsid w:val="00F57B44"/>
    <w:rsid w:val="00F57B81"/>
    <w:rsid w:val="00F57DD7"/>
    <w:rsid w:val="00F60729"/>
    <w:rsid w:val="00F62180"/>
    <w:rsid w:val="00F62362"/>
    <w:rsid w:val="00F62AD6"/>
    <w:rsid w:val="00F62CC6"/>
    <w:rsid w:val="00F62F71"/>
    <w:rsid w:val="00F631EC"/>
    <w:rsid w:val="00F63418"/>
    <w:rsid w:val="00F63C35"/>
    <w:rsid w:val="00F63D48"/>
    <w:rsid w:val="00F63E08"/>
    <w:rsid w:val="00F63E2B"/>
    <w:rsid w:val="00F63EAD"/>
    <w:rsid w:val="00F63EC2"/>
    <w:rsid w:val="00F6418C"/>
    <w:rsid w:val="00F6471A"/>
    <w:rsid w:val="00F649FD"/>
    <w:rsid w:val="00F64A45"/>
    <w:rsid w:val="00F650DC"/>
    <w:rsid w:val="00F6585F"/>
    <w:rsid w:val="00F659B5"/>
    <w:rsid w:val="00F65B33"/>
    <w:rsid w:val="00F65E77"/>
    <w:rsid w:val="00F66A06"/>
    <w:rsid w:val="00F67A4B"/>
    <w:rsid w:val="00F67AEB"/>
    <w:rsid w:val="00F67BB1"/>
    <w:rsid w:val="00F70377"/>
    <w:rsid w:val="00F706AD"/>
    <w:rsid w:val="00F7073A"/>
    <w:rsid w:val="00F70811"/>
    <w:rsid w:val="00F70988"/>
    <w:rsid w:val="00F70FF2"/>
    <w:rsid w:val="00F714F7"/>
    <w:rsid w:val="00F71665"/>
    <w:rsid w:val="00F7189D"/>
    <w:rsid w:val="00F71C1C"/>
    <w:rsid w:val="00F71EB6"/>
    <w:rsid w:val="00F71FBD"/>
    <w:rsid w:val="00F7204C"/>
    <w:rsid w:val="00F72101"/>
    <w:rsid w:val="00F72500"/>
    <w:rsid w:val="00F72B64"/>
    <w:rsid w:val="00F733B3"/>
    <w:rsid w:val="00F7345D"/>
    <w:rsid w:val="00F73C03"/>
    <w:rsid w:val="00F73D33"/>
    <w:rsid w:val="00F740B1"/>
    <w:rsid w:val="00F74189"/>
    <w:rsid w:val="00F748CC"/>
    <w:rsid w:val="00F74CD1"/>
    <w:rsid w:val="00F74E50"/>
    <w:rsid w:val="00F74EEB"/>
    <w:rsid w:val="00F75182"/>
    <w:rsid w:val="00F755B6"/>
    <w:rsid w:val="00F75E00"/>
    <w:rsid w:val="00F76082"/>
    <w:rsid w:val="00F76C2D"/>
    <w:rsid w:val="00F76CEC"/>
    <w:rsid w:val="00F7774C"/>
    <w:rsid w:val="00F77A3A"/>
    <w:rsid w:val="00F8031A"/>
    <w:rsid w:val="00F8074C"/>
    <w:rsid w:val="00F8080D"/>
    <w:rsid w:val="00F80A14"/>
    <w:rsid w:val="00F80ADB"/>
    <w:rsid w:val="00F80C2C"/>
    <w:rsid w:val="00F810D8"/>
    <w:rsid w:val="00F82092"/>
    <w:rsid w:val="00F82281"/>
    <w:rsid w:val="00F82B5A"/>
    <w:rsid w:val="00F82BEF"/>
    <w:rsid w:val="00F82D28"/>
    <w:rsid w:val="00F82D35"/>
    <w:rsid w:val="00F83371"/>
    <w:rsid w:val="00F83591"/>
    <w:rsid w:val="00F83752"/>
    <w:rsid w:val="00F840DA"/>
    <w:rsid w:val="00F84CA7"/>
    <w:rsid w:val="00F851AB"/>
    <w:rsid w:val="00F852D6"/>
    <w:rsid w:val="00F85367"/>
    <w:rsid w:val="00F85922"/>
    <w:rsid w:val="00F85DAC"/>
    <w:rsid w:val="00F85FFB"/>
    <w:rsid w:val="00F862B6"/>
    <w:rsid w:val="00F8638B"/>
    <w:rsid w:val="00F86C41"/>
    <w:rsid w:val="00F86D3C"/>
    <w:rsid w:val="00F86DAC"/>
    <w:rsid w:val="00F87307"/>
    <w:rsid w:val="00F8730B"/>
    <w:rsid w:val="00F877F1"/>
    <w:rsid w:val="00F90423"/>
    <w:rsid w:val="00F90525"/>
    <w:rsid w:val="00F905BD"/>
    <w:rsid w:val="00F90D9E"/>
    <w:rsid w:val="00F90DF9"/>
    <w:rsid w:val="00F90F5F"/>
    <w:rsid w:val="00F910ED"/>
    <w:rsid w:val="00F91565"/>
    <w:rsid w:val="00F91BD0"/>
    <w:rsid w:val="00F92601"/>
    <w:rsid w:val="00F92B17"/>
    <w:rsid w:val="00F92E99"/>
    <w:rsid w:val="00F935FA"/>
    <w:rsid w:val="00F937AE"/>
    <w:rsid w:val="00F9387E"/>
    <w:rsid w:val="00F93E3A"/>
    <w:rsid w:val="00F9440D"/>
    <w:rsid w:val="00F9491E"/>
    <w:rsid w:val="00F94C10"/>
    <w:rsid w:val="00F94C75"/>
    <w:rsid w:val="00F95047"/>
    <w:rsid w:val="00F9573F"/>
    <w:rsid w:val="00F95DE3"/>
    <w:rsid w:val="00F965B4"/>
    <w:rsid w:val="00F96D54"/>
    <w:rsid w:val="00F96FD8"/>
    <w:rsid w:val="00F975E7"/>
    <w:rsid w:val="00F97783"/>
    <w:rsid w:val="00F97F6E"/>
    <w:rsid w:val="00FA02AA"/>
    <w:rsid w:val="00FA02BB"/>
    <w:rsid w:val="00FA0399"/>
    <w:rsid w:val="00FA05E6"/>
    <w:rsid w:val="00FA09E1"/>
    <w:rsid w:val="00FA0D23"/>
    <w:rsid w:val="00FA0DFB"/>
    <w:rsid w:val="00FA0F06"/>
    <w:rsid w:val="00FA10BB"/>
    <w:rsid w:val="00FA1B22"/>
    <w:rsid w:val="00FA1B24"/>
    <w:rsid w:val="00FA224B"/>
    <w:rsid w:val="00FA22D7"/>
    <w:rsid w:val="00FA22F1"/>
    <w:rsid w:val="00FA242B"/>
    <w:rsid w:val="00FA274B"/>
    <w:rsid w:val="00FA2E21"/>
    <w:rsid w:val="00FA2F96"/>
    <w:rsid w:val="00FA319F"/>
    <w:rsid w:val="00FA37E1"/>
    <w:rsid w:val="00FA3F89"/>
    <w:rsid w:val="00FA40ED"/>
    <w:rsid w:val="00FA41F5"/>
    <w:rsid w:val="00FA41FF"/>
    <w:rsid w:val="00FA459E"/>
    <w:rsid w:val="00FA4BD8"/>
    <w:rsid w:val="00FA5A3A"/>
    <w:rsid w:val="00FA5AF5"/>
    <w:rsid w:val="00FA5DFF"/>
    <w:rsid w:val="00FA60BB"/>
    <w:rsid w:val="00FA612A"/>
    <w:rsid w:val="00FA61BA"/>
    <w:rsid w:val="00FA6C72"/>
    <w:rsid w:val="00FA7079"/>
    <w:rsid w:val="00FA7971"/>
    <w:rsid w:val="00FB06DB"/>
    <w:rsid w:val="00FB072E"/>
    <w:rsid w:val="00FB1371"/>
    <w:rsid w:val="00FB26C7"/>
    <w:rsid w:val="00FB2C49"/>
    <w:rsid w:val="00FB3166"/>
    <w:rsid w:val="00FB31E4"/>
    <w:rsid w:val="00FB38F2"/>
    <w:rsid w:val="00FB3D0A"/>
    <w:rsid w:val="00FB3EF7"/>
    <w:rsid w:val="00FB41BF"/>
    <w:rsid w:val="00FB47BC"/>
    <w:rsid w:val="00FB540C"/>
    <w:rsid w:val="00FB546B"/>
    <w:rsid w:val="00FB5F96"/>
    <w:rsid w:val="00FB631D"/>
    <w:rsid w:val="00FB6378"/>
    <w:rsid w:val="00FB6D14"/>
    <w:rsid w:val="00FB6DE3"/>
    <w:rsid w:val="00FB715D"/>
    <w:rsid w:val="00FB7342"/>
    <w:rsid w:val="00FB7737"/>
    <w:rsid w:val="00FB7F80"/>
    <w:rsid w:val="00FC028F"/>
    <w:rsid w:val="00FC02B9"/>
    <w:rsid w:val="00FC163A"/>
    <w:rsid w:val="00FC1706"/>
    <w:rsid w:val="00FC179C"/>
    <w:rsid w:val="00FC1BE0"/>
    <w:rsid w:val="00FC204E"/>
    <w:rsid w:val="00FC21E0"/>
    <w:rsid w:val="00FC2AC5"/>
    <w:rsid w:val="00FC2D1E"/>
    <w:rsid w:val="00FC3869"/>
    <w:rsid w:val="00FC4118"/>
    <w:rsid w:val="00FC442A"/>
    <w:rsid w:val="00FC4643"/>
    <w:rsid w:val="00FC4998"/>
    <w:rsid w:val="00FC4A32"/>
    <w:rsid w:val="00FC4B9E"/>
    <w:rsid w:val="00FC4E70"/>
    <w:rsid w:val="00FC4FFA"/>
    <w:rsid w:val="00FC55AB"/>
    <w:rsid w:val="00FC5D5F"/>
    <w:rsid w:val="00FC5DAA"/>
    <w:rsid w:val="00FC631F"/>
    <w:rsid w:val="00FC66BC"/>
    <w:rsid w:val="00FC6808"/>
    <w:rsid w:val="00FC79FF"/>
    <w:rsid w:val="00FC7B2B"/>
    <w:rsid w:val="00FC7C3E"/>
    <w:rsid w:val="00FD017B"/>
    <w:rsid w:val="00FD035F"/>
    <w:rsid w:val="00FD052E"/>
    <w:rsid w:val="00FD0B4F"/>
    <w:rsid w:val="00FD0E08"/>
    <w:rsid w:val="00FD19FD"/>
    <w:rsid w:val="00FD1D7F"/>
    <w:rsid w:val="00FD1E85"/>
    <w:rsid w:val="00FD25F4"/>
    <w:rsid w:val="00FD2817"/>
    <w:rsid w:val="00FD30DD"/>
    <w:rsid w:val="00FD31D9"/>
    <w:rsid w:val="00FD326C"/>
    <w:rsid w:val="00FD35FE"/>
    <w:rsid w:val="00FD3925"/>
    <w:rsid w:val="00FD3F7B"/>
    <w:rsid w:val="00FD4419"/>
    <w:rsid w:val="00FD4590"/>
    <w:rsid w:val="00FD4CAE"/>
    <w:rsid w:val="00FD4F37"/>
    <w:rsid w:val="00FD5075"/>
    <w:rsid w:val="00FD511D"/>
    <w:rsid w:val="00FD54E6"/>
    <w:rsid w:val="00FD5518"/>
    <w:rsid w:val="00FD5614"/>
    <w:rsid w:val="00FD56AA"/>
    <w:rsid w:val="00FD5C2C"/>
    <w:rsid w:val="00FD5EB8"/>
    <w:rsid w:val="00FD61E8"/>
    <w:rsid w:val="00FD632A"/>
    <w:rsid w:val="00FD70C8"/>
    <w:rsid w:val="00FD796A"/>
    <w:rsid w:val="00FD7C2D"/>
    <w:rsid w:val="00FE019A"/>
    <w:rsid w:val="00FE02D4"/>
    <w:rsid w:val="00FE0870"/>
    <w:rsid w:val="00FE0DD3"/>
    <w:rsid w:val="00FE0F3A"/>
    <w:rsid w:val="00FE184B"/>
    <w:rsid w:val="00FE1BF2"/>
    <w:rsid w:val="00FE1F22"/>
    <w:rsid w:val="00FE21A0"/>
    <w:rsid w:val="00FE24AC"/>
    <w:rsid w:val="00FE24B6"/>
    <w:rsid w:val="00FE2547"/>
    <w:rsid w:val="00FE2C24"/>
    <w:rsid w:val="00FE2FBF"/>
    <w:rsid w:val="00FE3359"/>
    <w:rsid w:val="00FE36CB"/>
    <w:rsid w:val="00FE4309"/>
    <w:rsid w:val="00FE4931"/>
    <w:rsid w:val="00FE5380"/>
    <w:rsid w:val="00FE539C"/>
    <w:rsid w:val="00FE547F"/>
    <w:rsid w:val="00FE585A"/>
    <w:rsid w:val="00FE59C5"/>
    <w:rsid w:val="00FE5F08"/>
    <w:rsid w:val="00FE655A"/>
    <w:rsid w:val="00FE6BE6"/>
    <w:rsid w:val="00FE6C39"/>
    <w:rsid w:val="00FE7D8A"/>
    <w:rsid w:val="00FF000C"/>
    <w:rsid w:val="00FF06DD"/>
    <w:rsid w:val="00FF074A"/>
    <w:rsid w:val="00FF0DDC"/>
    <w:rsid w:val="00FF186D"/>
    <w:rsid w:val="00FF1EF1"/>
    <w:rsid w:val="00FF246A"/>
    <w:rsid w:val="00FF2B7C"/>
    <w:rsid w:val="00FF3027"/>
    <w:rsid w:val="00FF33BC"/>
    <w:rsid w:val="00FF36B6"/>
    <w:rsid w:val="00FF3A9C"/>
    <w:rsid w:val="00FF3B74"/>
    <w:rsid w:val="00FF4082"/>
    <w:rsid w:val="00FF4129"/>
    <w:rsid w:val="00FF420A"/>
    <w:rsid w:val="00FF435D"/>
    <w:rsid w:val="00FF491E"/>
    <w:rsid w:val="00FF4B64"/>
    <w:rsid w:val="00FF4BBA"/>
    <w:rsid w:val="00FF4F21"/>
    <w:rsid w:val="00FF50D1"/>
    <w:rsid w:val="00FF5936"/>
    <w:rsid w:val="00FF59EC"/>
    <w:rsid w:val="00FF6460"/>
    <w:rsid w:val="00FF6492"/>
    <w:rsid w:val="00FF6615"/>
    <w:rsid w:val="00FF6C96"/>
    <w:rsid w:val="00FF6F82"/>
    <w:rsid w:val="00FF790B"/>
    <w:rsid w:val="00FF7D3C"/>
    <w:rsid w:val="0121E090"/>
    <w:rsid w:val="01253A8F"/>
    <w:rsid w:val="012CA2B9"/>
    <w:rsid w:val="01C0CC64"/>
    <w:rsid w:val="01C70534"/>
    <w:rsid w:val="01F555E7"/>
    <w:rsid w:val="01F5637C"/>
    <w:rsid w:val="0256B48E"/>
    <w:rsid w:val="02AB4825"/>
    <w:rsid w:val="02DAB3B8"/>
    <w:rsid w:val="031E21A8"/>
    <w:rsid w:val="03310426"/>
    <w:rsid w:val="0357E91A"/>
    <w:rsid w:val="039A818A"/>
    <w:rsid w:val="043F6EE4"/>
    <w:rsid w:val="045B687D"/>
    <w:rsid w:val="04E1DB99"/>
    <w:rsid w:val="050BC874"/>
    <w:rsid w:val="052229D1"/>
    <w:rsid w:val="052AC3FF"/>
    <w:rsid w:val="055C27D0"/>
    <w:rsid w:val="056DBC86"/>
    <w:rsid w:val="05834197"/>
    <w:rsid w:val="05948B36"/>
    <w:rsid w:val="05C7DE77"/>
    <w:rsid w:val="05EAB3CD"/>
    <w:rsid w:val="061A4604"/>
    <w:rsid w:val="06382427"/>
    <w:rsid w:val="06598C8A"/>
    <w:rsid w:val="066881DA"/>
    <w:rsid w:val="06822539"/>
    <w:rsid w:val="06895DBF"/>
    <w:rsid w:val="06E1A2ED"/>
    <w:rsid w:val="07159971"/>
    <w:rsid w:val="0719F1ED"/>
    <w:rsid w:val="084053BA"/>
    <w:rsid w:val="0867BA7C"/>
    <w:rsid w:val="088CF6CE"/>
    <w:rsid w:val="08CCF641"/>
    <w:rsid w:val="0959A80F"/>
    <w:rsid w:val="09AF3BC9"/>
    <w:rsid w:val="09B3E0BF"/>
    <w:rsid w:val="09BB6443"/>
    <w:rsid w:val="0A8554E6"/>
    <w:rsid w:val="0A95013E"/>
    <w:rsid w:val="0B2A8422"/>
    <w:rsid w:val="0B35AE06"/>
    <w:rsid w:val="0B83E391"/>
    <w:rsid w:val="0B88E6C6"/>
    <w:rsid w:val="0BD80490"/>
    <w:rsid w:val="0C2117B2"/>
    <w:rsid w:val="0C6DFE42"/>
    <w:rsid w:val="0CC283CF"/>
    <w:rsid w:val="0D775EC4"/>
    <w:rsid w:val="0D9DEF29"/>
    <w:rsid w:val="0DA9F04C"/>
    <w:rsid w:val="0DFF2395"/>
    <w:rsid w:val="0E71768E"/>
    <w:rsid w:val="0EB085CA"/>
    <w:rsid w:val="0F38DE0F"/>
    <w:rsid w:val="0F4493C1"/>
    <w:rsid w:val="0F4E2AD7"/>
    <w:rsid w:val="0F5A3CFA"/>
    <w:rsid w:val="0F7ACC78"/>
    <w:rsid w:val="0F81A4B7"/>
    <w:rsid w:val="0F967B13"/>
    <w:rsid w:val="0FB8F957"/>
    <w:rsid w:val="0FBAFD28"/>
    <w:rsid w:val="1010CA2E"/>
    <w:rsid w:val="10173D6A"/>
    <w:rsid w:val="1040F357"/>
    <w:rsid w:val="10D79A50"/>
    <w:rsid w:val="10F4272B"/>
    <w:rsid w:val="11011B94"/>
    <w:rsid w:val="1109E8A1"/>
    <w:rsid w:val="1152A3A8"/>
    <w:rsid w:val="1160948C"/>
    <w:rsid w:val="11870C68"/>
    <w:rsid w:val="11AD1DF7"/>
    <w:rsid w:val="1224CD69"/>
    <w:rsid w:val="123BEFF3"/>
    <w:rsid w:val="123F01D8"/>
    <w:rsid w:val="124686BF"/>
    <w:rsid w:val="1289529F"/>
    <w:rsid w:val="128AE6D5"/>
    <w:rsid w:val="12C1C97C"/>
    <w:rsid w:val="12DF4E16"/>
    <w:rsid w:val="12DFCF7C"/>
    <w:rsid w:val="12E7DDAC"/>
    <w:rsid w:val="12FD4668"/>
    <w:rsid w:val="137EF345"/>
    <w:rsid w:val="13ECE56F"/>
    <w:rsid w:val="141636F8"/>
    <w:rsid w:val="1420F4BF"/>
    <w:rsid w:val="1490444A"/>
    <w:rsid w:val="14C35858"/>
    <w:rsid w:val="14D0F00F"/>
    <w:rsid w:val="15BE4920"/>
    <w:rsid w:val="15FA8E3A"/>
    <w:rsid w:val="163C7AA1"/>
    <w:rsid w:val="171F1D6F"/>
    <w:rsid w:val="177D5B7A"/>
    <w:rsid w:val="1783452F"/>
    <w:rsid w:val="179E9383"/>
    <w:rsid w:val="17A380BD"/>
    <w:rsid w:val="17ECBE33"/>
    <w:rsid w:val="17F2EDCE"/>
    <w:rsid w:val="1825A234"/>
    <w:rsid w:val="190A6D8C"/>
    <w:rsid w:val="191847E9"/>
    <w:rsid w:val="19283369"/>
    <w:rsid w:val="194AEDB3"/>
    <w:rsid w:val="196DE332"/>
    <w:rsid w:val="19FB9E28"/>
    <w:rsid w:val="1A19D1C8"/>
    <w:rsid w:val="1A742B97"/>
    <w:rsid w:val="1A89024F"/>
    <w:rsid w:val="1AAAEBCF"/>
    <w:rsid w:val="1BBEB729"/>
    <w:rsid w:val="1BE6E45A"/>
    <w:rsid w:val="1C03A9B8"/>
    <w:rsid w:val="1C4F5361"/>
    <w:rsid w:val="1CAE249D"/>
    <w:rsid w:val="1D1BCDE4"/>
    <w:rsid w:val="1D8CE914"/>
    <w:rsid w:val="1DB6A05E"/>
    <w:rsid w:val="1E7EFBB1"/>
    <w:rsid w:val="1EEB06C9"/>
    <w:rsid w:val="1EFDBFAB"/>
    <w:rsid w:val="1F09C409"/>
    <w:rsid w:val="1F745CD3"/>
    <w:rsid w:val="1F8C2A03"/>
    <w:rsid w:val="1F9C4581"/>
    <w:rsid w:val="1FA47070"/>
    <w:rsid w:val="1FCB4D4F"/>
    <w:rsid w:val="203DFA57"/>
    <w:rsid w:val="20566E3A"/>
    <w:rsid w:val="20A7983B"/>
    <w:rsid w:val="20E485E0"/>
    <w:rsid w:val="21782B2A"/>
    <w:rsid w:val="21B2B5F0"/>
    <w:rsid w:val="21E0E301"/>
    <w:rsid w:val="222A574C"/>
    <w:rsid w:val="22484209"/>
    <w:rsid w:val="22B67AD1"/>
    <w:rsid w:val="231C545A"/>
    <w:rsid w:val="235D227A"/>
    <w:rsid w:val="23EF4E5C"/>
    <w:rsid w:val="2499016F"/>
    <w:rsid w:val="24EDB6E9"/>
    <w:rsid w:val="250540FE"/>
    <w:rsid w:val="25186300"/>
    <w:rsid w:val="25402470"/>
    <w:rsid w:val="259B9248"/>
    <w:rsid w:val="2616F5C8"/>
    <w:rsid w:val="268F5BB6"/>
    <w:rsid w:val="26AF0EDD"/>
    <w:rsid w:val="26B9B0F9"/>
    <w:rsid w:val="26BAE247"/>
    <w:rsid w:val="2722D24C"/>
    <w:rsid w:val="274A95BE"/>
    <w:rsid w:val="278BA6C9"/>
    <w:rsid w:val="27A1D2B4"/>
    <w:rsid w:val="27C6B7F4"/>
    <w:rsid w:val="280A69E1"/>
    <w:rsid w:val="282A903F"/>
    <w:rsid w:val="28683322"/>
    <w:rsid w:val="2883B864"/>
    <w:rsid w:val="2894CBFD"/>
    <w:rsid w:val="28BB1CF7"/>
    <w:rsid w:val="28C97DCC"/>
    <w:rsid w:val="28D688FA"/>
    <w:rsid w:val="28FAD0BA"/>
    <w:rsid w:val="29340339"/>
    <w:rsid w:val="296CAAE3"/>
    <w:rsid w:val="296E8D95"/>
    <w:rsid w:val="296F34BD"/>
    <w:rsid w:val="29CC48A4"/>
    <w:rsid w:val="29D6E082"/>
    <w:rsid w:val="29E1833D"/>
    <w:rsid w:val="2A56351D"/>
    <w:rsid w:val="2A712DDB"/>
    <w:rsid w:val="2A80CA40"/>
    <w:rsid w:val="2A812FC9"/>
    <w:rsid w:val="2B0768B7"/>
    <w:rsid w:val="2B10B16A"/>
    <w:rsid w:val="2B2D64A1"/>
    <w:rsid w:val="2B8EA768"/>
    <w:rsid w:val="2B93F63E"/>
    <w:rsid w:val="2BB4835E"/>
    <w:rsid w:val="2BC66D3B"/>
    <w:rsid w:val="2BD127E0"/>
    <w:rsid w:val="2C20360D"/>
    <w:rsid w:val="2C53D162"/>
    <w:rsid w:val="2C6DF95C"/>
    <w:rsid w:val="2D3F0938"/>
    <w:rsid w:val="2E060BB6"/>
    <w:rsid w:val="2E167423"/>
    <w:rsid w:val="2E23799F"/>
    <w:rsid w:val="2E2947FA"/>
    <w:rsid w:val="2E68CF9C"/>
    <w:rsid w:val="2E72B8DE"/>
    <w:rsid w:val="2E8A3261"/>
    <w:rsid w:val="2EC3D7D2"/>
    <w:rsid w:val="2EC65D09"/>
    <w:rsid w:val="2EE44AAA"/>
    <w:rsid w:val="2EEB0428"/>
    <w:rsid w:val="2F458A0A"/>
    <w:rsid w:val="2F7FAA4D"/>
    <w:rsid w:val="2FE994EE"/>
    <w:rsid w:val="302EB3BA"/>
    <w:rsid w:val="30318FEA"/>
    <w:rsid w:val="30C58234"/>
    <w:rsid w:val="30E7B3FE"/>
    <w:rsid w:val="3110C951"/>
    <w:rsid w:val="314FA106"/>
    <w:rsid w:val="317AD2E3"/>
    <w:rsid w:val="31ECDD7F"/>
    <w:rsid w:val="3202463B"/>
    <w:rsid w:val="321F0C1F"/>
    <w:rsid w:val="324DFFDD"/>
    <w:rsid w:val="329FD2EF"/>
    <w:rsid w:val="32A108B6"/>
    <w:rsid w:val="335C5F21"/>
    <w:rsid w:val="33772AAC"/>
    <w:rsid w:val="33802065"/>
    <w:rsid w:val="33A764E8"/>
    <w:rsid w:val="33C27792"/>
    <w:rsid w:val="33EA4B10"/>
    <w:rsid w:val="33F3535D"/>
    <w:rsid w:val="34A8FB74"/>
    <w:rsid w:val="34B99187"/>
    <w:rsid w:val="352D1E8E"/>
    <w:rsid w:val="35A92A99"/>
    <w:rsid w:val="35D84F26"/>
    <w:rsid w:val="3646F430"/>
    <w:rsid w:val="36507534"/>
    <w:rsid w:val="365CFA5E"/>
    <w:rsid w:val="36723BDC"/>
    <w:rsid w:val="3690534B"/>
    <w:rsid w:val="36ACBD05"/>
    <w:rsid w:val="37241427"/>
    <w:rsid w:val="373EA206"/>
    <w:rsid w:val="3763431F"/>
    <w:rsid w:val="376393B6"/>
    <w:rsid w:val="376A445B"/>
    <w:rsid w:val="3777A62D"/>
    <w:rsid w:val="37BBC6D6"/>
    <w:rsid w:val="37DC3333"/>
    <w:rsid w:val="37E05F16"/>
    <w:rsid w:val="3800202E"/>
    <w:rsid w:val="3811F47F"/>
    <w:rsid w:val="3825AD5A"/>
    <w:rsid w:val="39D2B2B6"/>
    <w:rsid w:val="3A479BE0"/>
    <w:rsid w:val="3A5C091C"/>
    <w:rsid w:val="3A5D25FE"/>
    <w:rsid w:val="3A607F5E"/>
    <w:rsid w:val="3A67FC4E"/>
    <w:rsid w:val="3A820EBC"/>
    <w:rsid w:val="3A89DB7F"/>
    <w:rsid w:val="3AC7C461"/>
    <w:rsid w:val="3AD3FC72"/>
    <w:rsid w:val="3AE0C8E7"/>
    <w:rsid w:val="3B05A307"/>
    <w:rsid w:val="3B199BEC"/>
    <w:rsid w:val="3B4E1F50"/>
    <w:rsid w:val="3B59175E"/>
    <w:rsid w:val="3B6236F6"/>
    <w:rsid w:val="3B86F756"/>
    <w:rsid w:val="3C363914"/>
    <w:rsid w:val="3C55E1BC"/>
    <w:rsid w:val="3C7310A7"/>
    <w:rsid w:val="3CF32454"/>
    <w:rsid w:val="3D1342B6"/>
    <w:rsid w:val="3D7CB728"/>
    <w:rsid w:val="3DB7079B"/>
    <w:rsid w:val="3DC64EF0"/>
    <w:rsid w:val="3DC922E6"/>
    <w:rsid w:val="3DDB68ED"/>
    <w:rsid w:val="3DDD0C1B"/>
    <w:rsid w:val="3E364667"/>
    <w:rsid w:val="3E76A7F4"/>
    <w:rsid w:val="3E7AA0AF"/>
    <w:rsid w:val="3EA09016"/>
    <w:rsid w:val="3EAF8755"/>
    <w:rsid w:val="3F400B90"/>
    <w:rsid w:val="3F8D0CAB"/>
    <w:rsid w:val="3F9EAB8A"/>
    <w:rsid w:val="3FF08E4C"/>
    <w:rsid w:val="3FF2BD78"/>
    <w:rsid w:val="405B43D5"/>
    <w:rsid w:val="40FA2618"/>
    <w:rsid w:val="412CBFF3"/>
    <w:rsid w:val="41B4C328"/>
    <w:rsid w:val="41C42AB4"/>
    <w:rsid w:val="41DC09C6"/>
    <w:rsid w:val="42247242"/>
    <w:rsid w:val="42B3B162"/>
    <w:rsid w:val="42D659FA"/>
    <w:rsid w:val="42E3FBED"/>
    <w:rsid w:val="4307B1FA"/>
    <w:rsid w:val="431DC1DE"/>
    <w:rsid w:val="4339372D"/>
    <w:rsid w:val="434B14F6"/>
    <w:rsid w:val="4381003A"/>
    <w:rsid w:val="4396CE98"/>
    <w:rsid w:val="43A4144A"/>
    <w:rsid w:val="43FD8975"/>
    <w:rsid w:val="4410DD66"/>
    <w:rsid w:val="4414E4EF"/>
    <w:rsid w:val="441D909F"/>
    <w:rsid w:val="44221D3C"/>
    <w:rsid w:val="443B0116"/>
    <w:rsid w:val="44540355"/>
    <w:rsid w:val="44549ACD"/>
    <w:rsid w:val="448C52F4"/>
    <w:rsid w:val="44D40616"/>
    <w:rsid w:val="44DEB449"/>
    <w:rsid w:val="4501B7B6"/>
    <w:rsid w:val="4507376C"/>
    <w:rsid w:val="457699C9"/>
    <w:rsid w:val="4581F166"/>
    <w:rsid w:val="459BF222"/>
    <w:rsid w:val="45A8B6B7"/>
    <w:rsid w:val="45BD7DBF"/>
    <w:rsid w:val="45BE5ADA"/>
    <w:rsid w:val="45C61E68"/>
    <w:rsid w:val="45CE8664"/>
    <w:rsid w:val="45F331B9"/>
    <w:rsid w:val="46071F80"/>
    <w:rsid w:val="462BAF2A"/>
    <w:rsid w:val="46369BA5"/>
    <w:rsid w:val="46746F3E"/>
    <w:rsid w:val="46B2C2DA"/>
    <w:rsid w:val="475732C1"/>
    <w:rsid w:val="4765692F"/>
    <w:rsid w:val="478B6BAD"/>
    <w:rsid w:val="47C62944"/>
    <w:rsid w:val="47D94B46"/>
    <w:rsid w:val="486B69AC"/>
    <w:rsid w:val="486E3721"/>
    <w:rsid w:val="487EB088"/>
    <w:rsid w:val="488552C1"/>
    <w:rsid w:val="488C8A0E"/>
    <w:rsid w:val="494ED640"/>
    <w:rsid w:val="497AA433"/>
    <w:rsid w:val="49DE89CA"/>
    <w:rsid w:val="4A00E51D"/>
    <w:rsid w:val="4A0CA011"/>
    <w:rsid w:val="4A1E815E"/>
    <w:rsid w:val="4AAC0B04"/>
    <w:rsid w:val="4B21A592"/>
    <w:rsid w:val="4B416F40"/>
    <w:rsid w:val="4BD5275C"/>
    <w:rsid w:val="4BEA25D8"/>
    <w:rsid w:val="4C05DDEB"/>
    <w:rsid w:val="4C2FD932"/>
    <w:rsid w:val="4C393ADC"/>
    <w:rsid w:val="4C887E51"/>
    <w:rsid w:val="4C956E54"/>
    <w:rsid w:val="4CD842FA"/>
    <w:rsid w:val="4CF0031B"/>
    <w:rsid w:val="4CF09379"/>
    <w:rsid w:val="4CFA6EA5"/>
    <w:rsid w:val="4DC69508"/>
    <w:rsid w:val="4DCA449D"/>
    <w:rsid w:val="4DE8763B"/>
    <w:rsid w:val="4E205B7C"/>
    <w:rsid w:val="4E31D45B"/>
    <w:rsid w:val="4E401EF2"/>
    <w:rsid w:val="4E5B7163"/>
    <w:rsid w:val="4E9CFEBC"/>
    <w:rsid w:val="4E9F364E"/>
    <w:rsid w:val="4EBA3FB5"/>
    <w:rsid w:val="4ECA73D5"/>
    <w:rsid w:val="4EF76ADC"/>
    <w:rsid w:val="4F61A8B5"/>
    <w:rsid w:val="4F85B88E"/>
    <w:rsid w:val="4F8BCE80"/>
    <w:rsid w:val="5059395F"/>
    <w:rsid w:val="510F680B"/>
    <w:rsid w:val="512C6AD2"/>
    <w:rsid w:val="51649DB2"/>
    <w:rsid w:val="51C8D889"/>
    <w:rsid w:val="51E6EA84"/>
    <w:rsid w:val="5216BC3F"/>
    <w:rsid w:val="52720954"/>
    <w:rsid w:val="53000CEA"/>
    <w:rsid w:val="532051C0"/>
    <w:rsid w:val="533270B9"/>
    <w:rsid w:val="53494F03"/>
    <w:rsid w:val="53F20B90"/>
    <w:rsid w:val="543C0EBD"/>
    <w:rsid w:val="549558A0"/>
    <w:rsid w:val="549724A1"/>
    <w:rsid w:val="54A5271E"/>
    <w:rsid w:val="55054FBB"/>
    <w:rsid w:val="55DFCA89"/>
    <w:rsid w:val="56013627"/>
    <w:rsid w:val="5620320E"/>
    <w:rsid w:val="56C6EFC9"/>
    <w:rsid w:val="56C77331"/>
    <w:rsid w:val="5701F3FE"/>
    <w:rsid w:val="571A8F7B"/>
    <w:rsid w:val="5761AD2C"/>
    <w:rsid w:val="577BBFCA"/>
    <w:rsid w:val="5790CF72"/>
    <w:rsid w:val="57AF704F"/>
    <w:rsid w:val="57C08646"/>
    <w:rsid w:val="58139D91"/>
    <w:rsid w:val="582C9998"/>
    <w:rsid w:val="5831CF2F"/>
    <w:rsid w:val="5851E897"/>
    <w:rsid w:val="5873DD38"/>
    <w:rsid w:val="591189D0"/>
    <w:rsid w:val="5922C4A7"/>
    <w:rsid w:val="5957EC79"/>
    <w:rsid w:val="597AE46F"/>
    <w:rsid w:val="5A15EA03"/>
    <w:rsid w:val="5A35EEBC"/>
    <w:rsid w:val="5AE82110"/>
    <w:rsid w:val="5AFD8D12"/>
    <w:rsid w:val="5B26BC3E"/>
    <w:rsid w:val="5B4342B7"/>
    <w:rsid w:val="5BBCFC75"/>
    <w:rsid w:val="5BC7DDB9"/>
    <w:rsid w:val="5C0C2E7B"/>
    <w:rsid w:val="5C79E6BA"/>
    <w:rsid w:val="5CCC53BB"/>
    <w:rsid w:val="5CCD729F"/>
    <w:rsid w:val="5CE15ACD"/>
    <w:rsid w:val="5D661219"/>
    <w:rsid w:val="5D970AB1"/>
    <w:rsid w:val="5DDD5CA1"/>
    <w:rsid w:val="5DEC7A9D"/>
    <w:rsid w:val="5E296A2D"/>
    <w:rsid w:val="5E838005"/>
    <w:rsid w:val="5E89E8A9"/>
    <w:rsid w:val="5E95DBDB"/>
    <w:rsid w:val="5EFEDE6D"/>
    <w:rsid w:val="5F347B75"/>
    <w:rsid w:val="5F7D2335"/>
    <w:rsid w:val="60264938"/>
    <w:rsid w:val="609C97CB"/>
    <w:rsid w:val="60CD7B7A"/>
    <w:rsid w:val="616724A8"/>
    <w:rsid w:val="61CFE515"/>
    <w:rsid w:val="6262A66D"/>
    <w:rsid w:val="62C42955"/>
    <w:rsid w:val="62D12439"/>
    <w:rsid w:val="632F293D"/>
    <w:rsid w:val="636644D4"/>
    <w:rsid w:val="63AD7587"/>
    <w:rsid w:val="64172579"/>
    <w:rsid w:val="642C0BC8"/>
    <w:rsid w:val="6492772E"/>
    <w:rsid w:val="650BB4B7"/>
    <w:rsid w:val="653146FB"/>
    <w:rsid w:val="653A8DD1"/>
    <w:rsid w:val="6548E5BA"/>
    <w:rsid w:val="65885A98"/>
    <w:rsid w:val="660A3BEC"/>
    <w:rsid w:val="6645DA53"/>
    <w:rsid w:val="66B4CE78"/>
    <w:rsid w:val="66D1B8F9"/>
    <w:rsid w:val="66F12EA0"/>
    <w:rsid w:val="6704C1A5"/>
    <w:rsid w:val="671124BB"/>
    <w:rsid w:val="6723B861"/>
    <w:rsid w:val="678145CE"/>
    <w:rsid w:val="6799720C"/>
    <w:rsid w:val="67B1D007"/>
    <w:rsid w:val="67CE9982"/>
    <w:rsid w:val="681727C0"/>
    <w:rsid w:val="687E1EA3"/>
    <w:rsid w:val="688C8BBC"/>
    <w:rsid w:val="68FE4DFB"/>
    <w:rsid w:val="69057BD0"/>
    <w:rsid w:val="690F8FA9"/>
    <w:rsid w:val="691604E7"/>
    <w:rsid w:val="69394E13"/>
    <w:rsid w:val="695F88E2"/>
    <w:rsid w:val="69D2AE5E"/>
    <w:rsid w:val="6A1E9A19"/>
    <w:rsid w:val="6A4028F1"/>
    <w:rsid w:val="6A59A4C9"/>
    <w:rsid w:val="6A6C6224"/>
    <w:rsid w:val="6AE4E25A"/>
    <w:rsid w:val="6AFA6141"/>
    <w:rsid w:val="6B113239"/>
    <w:rsid w:val="6B288DB3"/>
    <w:rsid w:val="6B42DF06"/>
    <w:rsid w:val="6BA43B92"/>
    <w:rsid w:val="6BB7B7A3"/>
    <w:rsid w:val="6BE5A828"/>
    <w:rsid w:val="6C0461D1"/>
    <w:rsid w:val="6C3959E8"/>
    <w:rsid w:val="6C4A2F1D"/>
    <w:rsid w:val="6C57543C"/>
    <w:rsid w:val="6C666404"/>
    <w:rsid w:val="6C93E62C"/>
    <w:rsid w:val="6CB2E832"/>
    <w:rsid w:val="6CDD6B47"/>
    <w:rsid w:val="6D10E117"/>
    <w:rsid w:val="6D1E4E80"/>
    <w:rsid w:val="6D5457CD"/>
    <w:rsid w:val="6D73CDE7"/>
    <w:rsid w:val="6D7D7AFE"/>
    <w:rsid w:val="6D80DC98"/>
    <w:rsid w:val="6D970B80"/>
    <w:rsid w:val="6E3BBB71"/>
    <w:rsid w:val="6EB20A1D"/>
    <w:rsid w:val="6EB7C101"/>
    <w:rsid w:val="6F09B532"/>
    <w:rsid w:val="6F0C826A"/>
    <w:rsid w:val="6F56605B"/>
    <w:rsid w:val="6F5B1B20"/>
    <w:rsid w:val="6F97662F"/>
    <w:rsid w:val="6FE154F0"/>
    <w:rsid w:val="70723DD2"/>
    <w:rsid w:val="709532CB"/>
    <w:rsid w:val="70A12801"/>
    <w:rsid w:val="70A6F22C"/>
    <w:rsid w:val="70BAE8CF"/>
    <w:rsid w:val="70E6969E"/>
    <w:rsid w:val="714491CE"/>
    <w:rsid w:val="715F00A9"/>
    <w:rsid w:val="71B62813"/>
    <w:rsid w:val="71EB9F00"/>
    <w:rsid w:val="722674DD"/>
    <w:rsid w:val="722FFC2C"/>
    <w:rsid w:val="72588A30"/>
    <w:rsid w:val="729E1F52"/>
    <w:rsid w:val="72C599A1"/>
    <w:rsid w:val="72CB90EB"/>
    <w:rsid w:val="733CFF53"/>
    <w:rsid w:val="7355120D"/>
    <w:rsid w:val="736BE400"/>
    <w:rsid w:val="73874367"/>
    <w:rsid w:val="73ABC61B"/>
    <w:rsid w:val="73E67F52"/>
    <w:rsid w:val="74196689"/>
    <w:rsid w:val="746315C6"/>
    <w:rsid w:val="74846993"/>
    <w:rsid w:val="748BCF94"/>
    <w:rsid w:val="74CE6C77"/>
    <w:rsid w:val="74CF6FF9"/>
    <w:rsid w:val="74E1CA29"/>
    <w:rsid w:val="752695A4"/>
    <w:rsid w:val="758D7561"/>
    <w:rsid w:val="7591D1B7"/>
    <w:rsid w:val="759C7334"/>
    <w:rsid w:val="75A5F3DE"/>
    <w:rsid w:val="76186130"/>
    <w:rsid w:val="765856C2"/>
    <w:rsid w:val="767D1924"/>
    <w:rsid w:val="76A0FFA4"/>
    <w:rsid w:val="76AB23F1"/>
    <w:rsid w:val="76C159F3"/>
    <w:rsid w:val="773A690B"/>
    <w:rsid w:val="774699A6"/>
    <w:rsid w:val="778B59A7"/>
    <w:rsid w:val="77A3DF12"/>
    <w:rsid w:val="77B21EF8"/>
    <w:rsid w:val="7804F7BA"/>
    <w:rsid w:val="7842FD42"/>
    <w:rsid w:val="786AA8E3"/>
    <w:rsid w:val="788905DC"/>
    <w:rsid w:val="788E11D7"/>
    <w:rsid w:val="789F9808"/>
    <w:rsid w:val="79038C41"/>
    <w:rsid w:val="790F3C2E"/>
    <w:rsid w:val="7913941E"/>
    <w:rsid w:val="795D4C4D"/>
    <w:rsid w:val="7995E139"/>
    <w:rsid w:val="79B43899"/>
    <w:rsid w:val="79D8FA75"/>
    <w:rsid w:val="7A3FE7E0"/>
    <w:rsid w:val="7A4645FA"/>
    <w:rsid w:val="7A950B60"/>
    <w:rsid w:val="7AC68221"/>
    <w:rsid w:val="7AF040E7"/>
    <w:rsid w:val="7B3151F2"/>
    <w:rsid w:val="7B3468D1"/>
    <w:rsid w:val="7B495C72"/>
    <w:rsid w:val="7B6FA6F1"/>
    <w:rsid w:val="7B800F02"/>
    <w:rsid w:val="7B9D8E84"/>
    <w:rsid w:val="7C077A20"/>
    <w:rsid w:val="7C1E0B51"/>
    <w:rsid w:val="7CF8E64D"/>
    <w:rsid w:val="7D20D374"/>
    <w:rsid w:val="7DFE5356"/>
    <w:rsid w:val="7E3611F8"/>
    <w:rsid w:val="7E40F2F9"/>
    <w:rsid w:val="7E7B6214"/>
    <w:rsid w:val="7F008E99"/>
    <w:rsid w:val="7F8909FF"/>
    <w:rsid w:val="7F9D7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C6F176"/>
  <w15:chartTrackingRefBased/>
  <w15:docId w15:val="{0A4DFBB2-750C-4EAF-ADDC-1948B8B48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3FEC"/>
    <w:pPr>
      <w:spacing w:after="0" w:line="240" w:lineRule="auto"/>
      <w:jc w:val="thaiDistribute"/>
    </w:pPr>
    <w:rPr>
      <w:rFonts w:ascii="Angsana New" w:hAnsi="Angsana New" w:cs="Angsana New"/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2D3"/>
    <w:pPr>
      <w:keepNext/>
      <w:keepLines/>
      <w:spacing w:before="240"/>
      <w:jc w:val="center"/>
      <w:outlineLvl w:val="0"/>
    </w:pPr>
    <w:rPr>
      <w:rFonts w:asciiTheme="majorBidi" w:eastAsiaTheme="majorEastAsia" w:hAnsiTheme="majorBidi" w:cstheme="majorBidi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3591"/>
    <w:pPr>
      <w:outlineLvl w:val="1"/>
    </w:pPr>
    <w:rPr>
      <w:rFonts w:eastAsia="Angsana New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7C13"/>
    <w:pPr>
      <w:keepNext/>
      <w:keepLines/>
      <w:spacing w:before="40"/>
      <w:outlineLvl w:val="2"/>
    </w:pPr>
    <w:rPr>
      <w:rFonts w:asciiTheme="majorBidi" w:eastAsiaTheme="majorEastAsia" w:hAnsiTheme="majorBid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5D4B"/>
    <w:pPr>
      <w:keepNext/>
      <w:keepLines/>
      <w:spacing w:before="40"/>
      <w:outlineLvl w:val="3"/>
    </w:pPr>
    <w:rPr>
      <w:rFonts w:eastAsiaTheme="majorEastAsia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567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572D3"/>
    <w:rPr>
      <w:rFonts w:asciiTheme="majorBidi" w:eastAsiaTheme="majorEastAsia" w:hAnsiTheme="majorBidi" w:cstheme="majorBidi"/>
      <w:b/>
      <w:bCs/>
      <w:sz w:val="40"/>
      <w:szCs w:val="40"/>
    </w:rPr>
  </w:style>
  <w:style w:type="paragraph" w:customStyle="1" w:styleId="Topic">
    <w:name w:val="Topic"/>
    <w:basedOn w:val="Normal"/>
    <w:link w:val="TopicChar"/>
    <w:qFormat/>
    <w:rsid w:val="00EA5DE8"/>
    <w:pPr>
      <w:jc w:val="center"/>
    </w:pPr>
    <w:rPr>
      <w:rFonts w:eastAsia="Angsana New"/>
      <w:b/>
      <w:bCs/>
      <w:sz w:val="40"/>
      <w:szCs w:val="40"/>
    </w:rPr>
  </w:style>
  <w:style w:type="paragraph" w:customStyle="1" w:styleId="ImageDescription">
    <w:name w:val="Image Description"/>
    <w:basedOn w:val="Normal"/>
    <w:link w:val="ImageDescriptionChar"/>
    <w:qFormat/>
    <w:rsid w:val="00177EAA"/>
    <w:pPr>
      <w:jc w:val="center"/>
    </w:pPr>
    <w:rPr>
      <w:rFonts w:eastAsia="Angsana New"/>
      <w:i/>
      <w:iCs/>
      <w:sz w:val="26"/>
      <w:szCs w:val="26"/>
    </w:rPr>
  </w:style>
  <w:style w:type="character" w:customStyle="1" w:styleId="TopicChar">
    <w:name w:val="Topic Char"/>
    <w:basedOn w:val="DefaultParagraphFont"/>
    <w:link w:val="Topic"/>
    <w:rsid w:val="00EA5DE8"/>
    <w:rPr>
      <w:rFonts w:ascii="Angsana New" w:eastAsia="Angsana New" w:hAnsi="Angsana New" w:cs="Angsana New"/>
      <w:b/>
      <w:bCs/>
      <w:sz w:val="40"/>
      <w:szCs w:val="40"/>
    </w:rPr>
  </w:style>
  <w:style w:type="character" w:customStyle="1" w:styleId="ImageDescriptionChar">
    <w:name w:val="Image Description Char"/>
    <w:basedOn w:val="DefaultParagraphFont"/>
    <w:link w:val="ImageDescription"/>
    <w:rsid w:val="00177EAA"/>
    <w:rPr>
      <w:rFonts w:ascii="Angsana New" w:eastAsia="Angsana New" w:hAnsi="Angsana New" w:cs="Angsana New"/>
      <w:i/>
      <w:iCs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69CE"/>
  </w:style>
  <w:style w:type="character" w:customStyle="1" w:styleId="DateChar">
    <w:name w:val="Date Char"/>
    <w:basedOn w:val="DefaultParagraphFont"/>
    <w:link w:val="Date"/>
    <w:uiPriority w:val="99"/>
    <w:semiHidden/>
    <w:rsid w:val="008469CE"/>
  </w:style>
  <w:style w:type="paragraph" w:styleId="TOCHeading">
    <w:name w:val="TOC Heading"/>
    <w:basedOn w:val="Heading1"/>
    <w:next w:val="Normal"/>
    <w:uiPriority w:val="39"/>
    <w:unhideWhenUsed/>
    <w:qFormat/>
    <w:rsid w:val="00840F6D"/>
    <w:pPr>
      <w:outlineLvl w:val="9"/>
    </w:pPr>
    <w:rPr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F83591"/>
    <w:rPr>
      <w:rFonts w:ascii="Angsana New" w:eastAsia="Angsana New" w:hAnsi="Angsana New" w:cs="Angsana New"/>
      <w:b/>
      <w:bCs/>
      <w:sz w:val="36"/>
      <w:szCs w:val="36"/>
    </w:rPr>
  </w:style>
  <w:style w:type="paragraph" w:styleId="TOC5">
    <w:name w:val="toc 5"/>
    <w:basedOn w:val="Normal"/>
    <w:next w:val="Normal"/>
    <w:autoRedefine/>
    <w:uiPriority w:val="39"/>
    <w:unhideWhenUsed/>
    <w:rsid w:val="00442F41"/>
    <w:pPr>
      <w:ind w:left="1282"/>
    </w:pPr>
  </w:style>
  <w:style w:type="paragraph" w:styleId="TOC1">
    <w:name w:val="toc 1"/>
    <w:basedOn w:val="Normal"/>
    <w:next w:val="Normal"/>
    <w:autoRedefine/>
    <w:uiPriority w:val="39"/>
    <w:unhideWhenUsed/>
    <w:rsid w:val="00D83FAF"/>
    <w:pPr>
      <w:tabs>
        <w:tab w:val="right" w:leader="dot" w:pos="8296"/>
      </w:tabs>
      <w:jc w:val="right"/>
    </w:pPr>
    <w:rPr>
      <w:noProof/>
      <w:color w:val="000000" w:themeColor="text1"/>
    </w:rPr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3A7641"/>
    <w:pPr>
      <w:tabs>
        <w:tab w:val="right" w:leader="dot" w:pos="8294"/>
      </w:tabs>
    </w:pPr>
  </w:style>
  <w:style w:type="character" w:styleId="Hyperlink">
    <w:name w:val="Hyperlink"/>
    <w:basedOn w:val="DefaultParagraphFont"/>
    <w:uiPriority w:val="99"/>
    <w:unhideWhenUsed/>
    <w:rsid w:val="000C68E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77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7707"/>
    <w:rPr>
      <w:rFonts w:ascii="Angsana New" w:hAnsi="Angsana New" w:cs="Angsana New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9777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707"/>
    <w:rPr>
      <w:rFonts w:ascii="Angsana New" w:hAnsi="Angsana New" w:cs="Angsana New"/>
      <w:sz w:val="32"/>
      <w:szCs w:val="32"/>
    </w:rPr>
  </w:style>
  <w:style w:type="paragraph" w:styleId="NoSpacing">
    <w:name w:val="No Spacing"/>
    <w:uiPriority w:val="1"/>
    <w:qFormat/>
    <w:rsid w:val="00EB3C66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57C13"/>
    <w:rPr>
      <w:rFonts w:asciiTheme="majorBidi" w:eastAsiaTheme="majorEastAsia" w:hAnsiTheme="majorBidi" w:cstheme="majorBidi"/>
      <w:b/>
      <w:bCs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5D3094"/>
    <w:pPr>
      <w:ind w:left="677"/>
      <w:outlineLvl w:val="1"/>
    </w:pPr>
  </w:style>
  <w:style w:type="character" w:styleId="UnresolvedMention">
    <w:name w:val="Unresolved Mention"/>
    <w:basedOn w:val="DefaultParagraphFont"/>
    <w:uiPriority w:val="99"/>
    <w:semiHidden/>
    <w:unhideWhenUsed/>
    <w:rsid w:val="004D6F06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0C5D7B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2E1201"/>
    <w:pPr>
      <w:jc w:val="center"/>
    </w:pPr>
    <w:rPr>
      <w:b/>
      <w:bCs/>
    </w:rPr>
  </w:style>
  <w:style w:type="paragraph" w:styleId="TableofFigures">
    <w:name w:val="table of figures"/>
    <w:basedOn w:val="Normal"/>
    <w:next w:val="Normal"/>
    <w:link w:val="TableofFiguresChar"/>
    <w:uiPriority w:val="99"/>
    <w:unhideWhenUsed/>
    <w:rsid w:val="00140A47"/>
    <w:pPr>
      <w:ind w:left="720"/>
      <w:jc w:val="left"/>
    </w:pPr>
  </w:style>
  <w:style w:type="table" w:styleId="TableGrid">
    <w:name w:val="Table Grid"/>
    <w:basedOn w:val="TableNormal"/>
    <w:uiPriority w:val="39"/>
    <w:rsid w:val="00A44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1979E0"/>
    <w:rPr>
      <w:rFonts w:ascii="FreeSerif" w:hAnsi="FreeSerif" w:hint="default"/>
      <w:b w:val="0"/>
      <w:bCs w:val="0"/>
      <w:i w:val="0"/>
      <w:iCs w:val="0"/>
      <w:color w:val="000000"/>
      <w:sz w:val="32"/>
      <w:szCs w:val="32"/>
    </w:rPr>
  </w:style>
  <w:style w:type="paragraph" w:styleId="Revision">
    <w:name w:val="Revision"/>
    <w:hidden/>
    <w:uiPriority w:val="99"/>
    <w:semiHidden/>
    <w:rsid w:val="00F80A14"/>
    <w:pPr>
      <w:spacing w:after="0" w:line="240" w:lineRule="auto"/>
    </w:pPr>
    <w:rPr>
      <w:rFonts w:ascii="Angsana New" w:hAnsi="Angsana New" w:cs="Angsana New"/>
      <w:sz w:val="32"/>
      <w:szCs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0A14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A14"/>
    <w:rPr>
      <w:rFonts w:ascii="Segoe UI" w:hAnsi="Segoe UI" w:cs="Angsana New"/>
      <w:sz w:val="18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1516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16FC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16FC"/>
    <w:rPr>
      <w:rFonts w:ascii="Angsana New" w:hAnsi="Angsana New" w:cs="Angsan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16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16FC"/>
    <w:rPr>
      <w:rFonts w:ascii="Angsana New" w:hAnsi="Angsana New" w:cs="Angsana New"/>
      <w:b/>
      <w:bCs/>
      <w:sz w:val="20"/>
      <w:szCs w:val="25"/>
    </w:rPr>
  </w:style>
  <w:style w:type="paragraph" w:styleId="TOC4">
    <w:name w:val="toc 4"/>
    <w:basedOn w:val="Normal"/>
    <w:next w:val="Normal"/>
    <w:autoRedefine/>
    <w:uiPriority w:val="39"/>
    <w:unhideWhenUsed/>
    <w:rsid w:val="008C6BA0"/>
    <w:pPr>
      <w:tabs>
        <w:tab w:val="right" w:leader="dot" w:pos="8296"/>
      </w:tabs>
      <w:ind w:left="1008"/>
      <w:jc w:val="center"/>
    </w:pPr>
    <w:rPr>
      <w:noProof/>
      <w:color w:val="000000" w:themeColor="text1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6901A7"/>
    <w:pPr>
      <w:spacing w:after="100"/>
      <w:ind w:left="1100"/>
      <w:jc w:val="left"/>
    </w:pPr>
    <w:rPr>
      <w:rFonts w:asciiTheme="minorHAnsi" w:hAnsiTheme="minorHAnsi" w:cstheme="minorBidi"/>
      <w:sz w:val="22"/>
      <w:szCs w:val="28"/>
      <w:lang w:eastAsia="ja-JP"/>
    </w:rPr>
  </w:style>
  <w:style w:type="paragraph" w:styleId="TOC7">
    <w:name w:val="toc 7"/>
    <w:basedOn w:val="Normal"/>
    <w:next w:val="Normal"/>
    <w:autoRedefine/>
    <w:uiPriority w:val="39"/>
    <w:unhideWhenUsed/>
    <w:rsid w:val="006901A7"/>
    <w:pPr>
      <w:spacing w:after="100"/>
      <w:ind w:left="1320"/>
      <w:jc w:val="left"/>
    </w:pPr>
    <w:rPr>
      <w:rFonts w:asciiTheme="minorHAnsi" w:hAnsiTheme="minorHAnsi" w:cstheme="minorBidi"/>
      <w:sz w:val="22"/>
      <w:szCs w:val="28"/>
      <w:lang w:eastAsia="ja-JP"/>
    </w:rPr>
  </w:style>
  <w:style w:type="paragraph" w:styleId="TOC8">
    <w:name w:val="toc 8"/>
    <w:basedOn w:val="Normal"/>
    <w:next w:val="Normal"/>
    <w:autoRedefine/>
    <w:uiPriority w:val="39"/>
    <w:unhideWhenUsed/>
    <w:rsid w:val="006901A7"/>
    <w:pPr>
      <w:spacing w:after="100"/>
      <w:ind w:left="1540"/>
      <w:jc w:val="left"/>
    </w:pPr>
    <w:rPr>
      <w:rFonts w:asciiTheme="minorHAnsi" w:hAnsiTheme="minorHAnsi" w:cstheme="minorBidi"/>
      <w:sz w:val="22"/>
      <w:szCs w:val="28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6901A7"/>
    <w:pPr>
      <w:spacing w:after="100"/>
      <w:ind w:left="1760"/>
      <w:jc w:val="left"/>
    </w:pPr>
    <w:rPr>
      <w:rFonts w:asciiTheme="minorHAnsi" w:hAnsiTheme="minorHAnsi" w:cstheme="minorBidi"/>
      <w:sz w:val="22"/>
      <w:szCs w:val="28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B56EE1"/>
    <w:rPr>
      <w:rFonts w:ascii="Angsana New" w:eastAsiaTheme="majorEastAsia" w:hAnsi="Angsana New" w:cs="Angsana New"/>
      <w:b/>
      <w:bCs/>
      <w:sz w:val="32"/>
      <w:szCs w:val="32"/>
    </w:rPr>
  </w:style>
  <w:style w:type="paragraph" w:customStyle="1" w:styleId="reference">
    <w:name w:val="reference"/>
    <w:basedOn w:val="Normal"/>
    <w:link w:val="referenceChar"/>
    <w:qFormat/>
    <w:rsid w:val="00295877"/>
    <w:pPr>
      <w:jc w:val="left"/>
    </w:pPr>
  </w:style>
  <w:style w:type="character" w:customStyle="1" w:styleId="referenceChar">
    <w:name w:val="reference Char"/>
    <w:basedOn w:val="DefaultParagraphFont"/>
    <w:link w:val="reference"/>
    <w:rsid w:val="00295877"/>
    <w:rPr>
      <w:rFonts w:ascii="Angsana New" w:hAnsi="Angsana New" w:cs="Angsana New"/>
      <w:sz w:val="32"/>
      <w:szCs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567B"/>
    <w:rPr>
      <w:rFonts w:asciiTheme="majorHAnsi" w:eastAsiaTheme="majorEastAsia" w:hAnsiTheme="majorHAnsi" w:cstheme="majorBidi"/>
      <w:i/>
      <w:iCs/>
      <w:color w:val="1F4D78" w:themeColor="accent1" w:themeShade="7F"/>
      <w:sz w:val="32"/>
      <w:szCs w:val="40"/>
    </w:rPr>
  </w:style>
  <w:style w:type="paragraph" w:customStyle="1" w:styleId="a">
    <w:name w:val="หัวข้อ"/>
    <w:basedOn w:val="Normal"/>
    <w:link w:val="Char"/>
    <w:qFormat/>
    <w:rsid w:val="007E567B"/>
    <w:pPr>
      <w:jc w:val="center"/>
    </w:pPr>
    <w:rPr>
      <w:b/>
      <w:bCs/>
      <w:sz w:val="40"/>
      <w:szCs w:val="40"/>
    </w:rPr>
  </w:style>
  <w:style w:type="character" w:customStyle="1" w:styleId="TOC2Char">
    <w:name w:val="TOC 2 Char"/>
    <w:basedOn w:val="DefaultParagraphFont"/>
    <w:link w:val="TOC2"/>
    <w:uiPriority w:val="39"/>
    <w:rsid w:val="007E567B"/>
    <w:rPr>
      <w:rFonts w:ascii="Angsana New" w:hAnsi="Angsana New" w:cs="Angsana New"/>
      <w:sz w:val="32"/>
      <w:szCs w:val="32"/>
    </w:rPr>
  </w:style>
  <w:style w:type="character" w:customStyle="1" w:styleId="Char">
    <w:name w:val="หัวข้อ Char"/>
    <w:basedOn w:val="DefaultParagraphFont"/>
    <w:link w:val="a"/>
    <w:rsid w:val="007E567B"/>
    <w:rPr>
      <w:rFonts w:ascii="Angsana New" w:hAnsi="Angsana New" w:cs="Angsana New"/>
      <w:b/>
      <w:bCs/>
      <w:sz w:val="40"/>
      <w:szCs w:val="4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E567B"/>
    <w:rPr>
      <w:rFonts w:ascii="Angsana New" w:hAnsi="Angsana New" w:cs="Angsana New"/>
      <w:sz w:val="32"/>
      <w:szCs w:val="32"/>
    </w:rPr>
  </w:style>
  <w:style w:type="paragraph" w:customStyle="1" w:styleId="a0">
    <w:name w:val="เนื้อหาใต้ปก"/>
    <w:basedOn w:val="Normal"/>
    <w:link w:val="Char0"/>
    <w:qFormat/>
    <w:rsid w:val="007E567B"/>
    <w:pPr>
      <w:jc w:val="center"/>
    </w:pPr>
    <w:rPr>
      <w:rFonts w:eastAsiaTheme="minorHAnsi"/>
      <w:b/>
      <w:bCs/>
      <w:sz w:val="36"/>
      <w:szCs w:val="36"/>
    </w:rPr>
  </w:style>
  <w:style w:type="character" w:customStyle="1" w:styleId="Char0">
    <w:name w:val="เนื้อหาใต้ปก Char"/>
    <w:basedOn w:val="DefaultParagraphFont"/>
    <w:link w:val="a0"/>
    <w:rsid w:val="007E567B"/>
    <w:rPr>
      <w:rFonts w:ascii="Angsana New" w:eastAsiaTheme="minorHAnsi" w:hAnsi="Angsana New" w:cs="Angsana New"/>
      <w:b/>
      <w:bCs/>
      <w:sz w:val="36"/>
      <w:szCs w:val="36"/>
    </w:rPr>
  </w:style>
  <w:style w:type="paragraph" w:customStyle="1" w:styleId="a1">
    <w:name w:val="ปก"/>
    <w:basedOn w:val="Normal"/>
    <w:link w:val="Char1"/>
    <w:qFormat/>
    <w:rsid w:val="007E567B"/>
    <w:pPr>
      <w:jc w:val="center"/>
    </w:pPr>
    <w:rPr>
      <w:rFonts w:eastAsiaTheme="minorHAnsi"/>
      <w:b/>
      <w:bCs/>
      <w:sz w:val="40"/>
      <w:szCs w:val="40"/>
    </w:rPr>
  </w:style>
  <w:style w:type="character" w:customStyle="1" w:styleId="Char1">
    <w:name w:val="ปก Char"/>
    <w:basedOn w:val="DefaultParagraphFont"/>
    <w:link w:val="a1"/>
    <w:rsid w:val="007E567B"/>
    <w:rPr>
      <w:rFonts w:ascii="Angsana New" w:eastAsiaTheme="minorHAnsi" w:hAnsi="Angsana New" w:cs="Angsana New"/>
      <w:b/>
      <w:bCs/>
      <w:sz w:val="40"/>
      <w:szCs w:val="40"/>
    </w:rPr>
  </w:style>
  <w:style w:type="paragraph" w:customStyle="1" w:styleId="Ref-Pic">
    <w:name w:val="Ref-Pic"/>
    <w:basedOn w:val="TableofFigures"/>
    <w:link w:val="Ref-PicChar"/>
    <w:qFormat/>
    <w:rsid w:val="007E567B"/>
  </w:style>
  <w:style w:type="character" w:customStyle="1" w:styleId="TableofFiguresChar">
    <w:name w:val="Table of Figures Char"/>
    <w:basedOn w:val="DefaultParagraphFont"/>
    <w:link w:val="TableofFigures"/>
    <w:uiPriority w:val="99"/>
    <w:rsid w:val="007E567B"/>
    <w:rPr>
      <w:rFonts w:ascii="Angsana New" w:hAnsi="Angsana New" w:cs="Angsana New"/>
      <w:sz w:val="32"/>
      <w:szCs w:val="32"/>
    </w:rPr>
  </w:style>
  <w:style w:type="character" w:customStyle="1" w:styleId="Ref-PicChar">
    <w:name w:val="Ref-Pic Char"/>
    <w:basedOn w:val="TableofFiguresChar"/>
    <w:link w:val="Ref-Pic"/>
    <w:rsid w:val="007E567B"/>
    <w:rPr>
      <w:rFonts w:ascii="Angsana New" w:hAnsi="Angsana New" w:cs="Angsana New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893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21" Type="http://schemas.openxmlformats.org/officeDocument/2006/relationships/image" Target="media/image5.jpg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image" Target="media/image31.jpg"/><Relationship Id="rId50" Type="http://schemas.openxmlformats.org/officeDocument/2006/relationships/image" Target="media/image34.jpg"/><Relationship Id="rId55" Type="http://schemas.openxmlformats.org/officeDocument/2006/relationships/image" Target="media/image39.PNG"/><Relationship Id="rId63" Type="http://schemas.openxmlformats.org/officeDocument/2006/relationships/image" Target="media/image47.png"/><Relationship Id="rId68" Type="http://schemas.openxmlformats.org/officeDocument/2006/relationships/image" Target="media/image52.jpeg"/><Relationship Id="rId76" Type="http://schemas.openxmlformats.org/officeDocument/2006/relationships/image" Target="media/image60.png"/><Relationship Id="rId84" Type="http://schemas.openxmlformats.org/officeDocument/2006/relationships/image" Target="media/image68.png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2" Type="http://schemas.openxmlformats.org/officeDocument/2006/relationships/numbering" Target="numbering.xml"/><Relationship Id="rId16" Type="http://schemas.openxmlformats.org/officeDocument/2006/relationships/footer" Target="footer6.xml"/><Relationship Id="rId29" Type="http://schemas.openxmlformats.org/officeDocument/2006/relationships/image" Target="media/image13.png"/><Relationship Id="rId11" Type="http://schemas.openxmlformats.org/officeDocument/2006/relationships/footer" Target="footer3.xml"/><Relationship Id="rId24" Type="http://schemas.openxmlformats.org/officeDocument/2006/relationships/image" Target="media/image8.jp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66" Type="http://schemas.openxmlformats.org/officeDocument/2006/relationships/image" Target="media/image50.png"/><Relationship Id="rId74" Type="http://schemas.openxmlformats.org/officeDocument/2006/relationships/image" Target="media/image58.png"/><Relationship Id="rId79" Type="http://schemas.openxmlformats.org/officeDocument/2006/relationships/image" Target="media/image63.jpg"/><Relationship Id="rId87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45.png"/><Relationship Id="rId82" Type="http://schemas.openxmlformats.org/officeDocument/2006/relationships/image" Target="media/image66.png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5.xml"/><Relationship Id="rId22" Type="http://schemas.openxmlformats.org/officeDocument/2006/relationships/image" Target="media/image6.gif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image" Target="media/image32.jpg"/><Relationship Id="rId56" Type="http://schemas.openxmlformats.org/officeDocument/2006/relationships/image" Target="media/image40.PNG"/><Relationship Id="rId64" Type="http://schemas.openxmlformats.org/officeDocument/2006/relationships/image" Target="media/image48.jpeg"/><Relationship Id="rId69" Type="http://schemas.openxmlformats.org/officeDocument/2006/relationships/image" Target="media/image53.jpeg"/><Relationship Id="rId77" Type="http://schemas.openxmlformats.org/officeDocument/2006/relationships/image" Target="media/image61.png"/><Relationship Id="rId8" Type="http://schemas.openxmlformats.org/officeDocument/2006/relationships/footer" Target="footer1.xml"/><Relationship Id="rId51" Type="http://schemas.openxmlformats.org/officeDocument/2006/relationships/image" Target="media/image35.jpg"/><Relationship Id="rId72" Type="http://schemas.openxmlformats.org/officeDocument/2006/relationships/image" Target="media/image56.PNG"/><Relationship Id="rId80" Type="http://schemas.openxmlformats.org/officeDocument/2006/relationships/image" Target="media/image64.PNG"/><Relationship Id="rId85" Type="http://schemas.openxmlformats.org/officeDocument/2006/relationships/image" Target="media/image69.png"/><Relationship Id="rId3" Type="http://schemas.openxmlformats.org/officeDocument/2006/relationships/styles" Target="styles.xml"/><Relationship Id="rId12" Type="http://schemas.openxmlformats.org/officeDocument/2006/relationships/footer" Target="footer4.xml"/><Relationship Id="rId17" Type="http://schemas.openxmlformats.org/officeDocument/2006/relationships/image" Target="media/image1.png"/><Relationship Id="rId25" Type="http://schemas.openxmlformats.org/officeDocument/2006/relationships/image" Target="media/image9.jp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59" Type="http://schemas.openxmlformats.org/officeDocument/2006/relationships/image" Target="media/image43.png"/><Relationship Id="rId67" Type="http://schemas.openxmlformats.org/officeDocument/2006/relationships/image" Target="media/image51.PNG"/><Relationship Id="rId20" Type="http://schemas.openxmlformats.org/officeDocument/2006/relationships/image" Target="media/image4.jpeg"/><Relationship Id="rId41" Type="http://schemas.openxmlformats.org/officeDocument/2006/relationships/image" Target="media/image25.PNG"/><Relationship Id="rId54" Type="http://schemas.openxmlformats.org/officeDocument/2006/relationships/image" Target="media/image38.PNG"/><Relationship Id="rId62" Type="http://schemas.openxmlformats.org/officeDocument/2006/relationships/image" Target="media/image46.png"/><Relationship Id="rId70" Type="http://schemas.openxmlformats.org/officeDocument/2006/relationships/image" Target="media/image54.jpeg"/><Relationship Id="rId75" Type="http://schemas.openxmlformats.org/officeDocument/2006/relationships/image" Target="media/image59.png"/><Relationship Id="rId83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3.jpg"/><Relationship Id="rId57" Type="http://schemas.openxmlformats.org/officeDocument/2006/relationships/image" Target="media/image41.PNG"/><Relationship Id="rId10" Type="http://schemas.openxmlformats.org/officeDocument/2006/relationships/footer" Target="footer2.xml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image" Target="media/image36.jpg"/><Relationship Id="rId60" Type="http://schemas.openxmlformats.org/officeDocument/2006/relationships/image" Target="media/image44.png"/><Relationship Id="rId65" Type="http://schemas.openxmlformats.org/officeDocument/2006/relationships/image" Target="media/image49.jpeg"/><Relationship Id="rId73" Type="http://schemas.openxmlformats.org/officeDocument/2006/relationships/image" Target="media/image57.jpg"/><Relationship Id="rId78" Type="http://schemas.openxmlformats.org/officeDocument/2006/relationships/image" Target="media/image62.png"/><Relationship Id="rId81" Type="http://schemas.openxmlformats.org/officeDocument/2006/relationships/image" Target="media/image65.png"/><Relationship Id="rId86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8A889C-FDB9-47E5-B086-CD9B1031E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81</TotalTime>
  <Pages>102</Pages>
  <Words>13784</Words>
  <Characters>78571</Characters>
  <Application>Microsoft Office Word</Application>
  <DocSecurity>0</DocSecurity>
  <Lines>654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21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apon Dangnoi</dc:creator>
  <cp:keywords/>
  <dc:description/>
  <cp:lastModifiedBy>buabunpitcha@hotmail.com</cp:lastModifiedBy>
  <cp:revision>1</cp:revision>
  <cp:lastPrinted>2018-05-31T07:42:00Z</cp:lastPrinted>
  <dcterms:created xsi:type="dcterms:W3CDTF">2018-05-31T02:50:00Z</dcterms:created>
  <dcterms:modified xsi:type="dcterms:W3CDTF">2018-06-05T08:43:00Z</dcterms:modified>
  <cp:category/>
</cp:coreProperties>
</file>